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BC3FA41" w14:textId="77777777" w:rsidR="003F2ACD" w:rsidRPr="004222EE" w:rsidRDefault="00DA0D81">
      <w:pPr>
        <w:pStyle w:val="FirstParagraph"/>
        <w:rPr>
          <w:highlight w:val="yellow"/>
          <w:rPrChange w:id="0" w:author="Teixeira, Kristina A." w:date="2021-03-07T08:33:00Z">
            <w:rPr/>
          </w:rPrChange>
        </w:rPr>
      </w:pPr>
      <w:r w:rsidRPr="004222EE">
        <w:rPr>
          <w:b/>
          <w:highlight w:val="yellow"/>
          <w:rPrChange w:id="1" w:author="Teixeira, Kristina A." w:date="2021-03-07T08:33:00Z">
            <w:rPr>
              <w:b/>
            </w:rPr>
          </w:rPrChange>
        </w:rPr>
        <w:t>Title:</w:t>
      </w:r>
      <w:r w:rsidRPr="004222EE">
        <w:rPr>
          <w:highlight w:val="yellow"/>
          <w:rPrChange w:id="2" w:author="Teixeira, Kristina A." w:date="2021-03-07T08:33:00Z">
            <w:rPr/>
          </w:rPrChange>
        </w:rPr>
        <w:t xml:space="preserve"> Using tree-ring records to simultaneously characterize the influence of climate, tree size, and slowly changing environmental drivers on annual </w:t>
      </w:r>
      <w:ins w:id="3" w:author="Paolo Cherubini" w:date="2021-02-22T12:03:00Z">
        <w:r w:rsidR="00424840" w:rsidRPr="004222EE">
          <w:rPr>
            <w:highlight w:val="yellow"/>
            <w:rPrChange w:id="4" w:author="Teixeira, Kristina A." w:date="2021-03-07T08:33:00Z">
              <w:rPr/>
            </w:rPrChange>
          </w:rPr>
          <w:t xml:space="preserve">tree </w:t>
        </w:r>
      </w:ins>
      <w:r w:rsidRPr="004222EE">
        <w:rPr>
          <w:highlight w:val="yellow"/>
          <w:rPrChange w:id="5" w:author="Teixeira, Kristina A." w:date="2021-03-07T08:33:00Z">
            <w:rPr/>
          </w:rPrChange>
        </w:rPr>
        <w:t>growth</w:t>
      </w:r>
    </w:p>
    <w:p w14:paraId="68646541" w14:textId="77777777" w:rsidR="003F2ACD" w:rsidRPr="004222EE" w:rsidRDefault="00DA0D81">
      <w:pPr>
        <w:pStyle w:val="BodyText"/>
        <w:rPr>
          <w:highlight w:val="yellow"/>
          <w:rPrChange w:id="6" w:author="Teixeira, Kristina A." w:date="2021-03-07T08:33:00Z">
            <w:rPr/>
          </w:rPrChange>
        </w:rPr>
      </w:pPr>
      <w:r w:rsidRPr="004222EE">
        <w:rPr>
          <w:b/>
          <w:highlight w:val="yellow"/>
          <w:rPrChange w:id="7" w:author="Teixeira, Kristina A." w:date="2021-03-07T08:33:00Z">
            <w:rPr>
              <w:b/>
            </w:rPr>
          </w:rPrChange>
        </w:rPr>
        <w:t>Authors:</w:t>
      </w:r>
    </w:p>
    <w:p w14:paraId="6E8D600D" w14:textId="63084515" w:rsidR="003F2ACD" w:rsidRPr="004222EE" w:rsidRDefault="00DA0D81">
      <w:pPr>
        <w:pStyle w:val="BodyText"/>
        <w:rPr>
          <w:highlight w:val="yellow"/>
          <w:rPrChange w:id="8" w:author="Teixeira, Kristina A." w:date="2021-03-07T08:33:00Z">
            <w:rPr/>
          </w:rPrChange>
        </w:rPr>
      </w:pPr>
      <w:r w:rsidRPr="004222EE">
        <w:rPr>
          <w:highlight w:val="yellow"/>
          <w:rPrChange w:id="9" w:author="Teixeira, Kristina A." w:date="2021-03-07T08:33:00Z">
            <w:rPr/>
          </w:rPrChange>
        </w:rPr>
        <w:fldChar w:fldCharType="begin"/>
      </w:r>
      <w:ins w:id="10" w:author="Sabrina Russo" w:date="2021-03-01T11:56:00Z">
        <w:r w:rsidR="00556FAF" w:rsidRPr="004222EE">
          <w:rPr>
            <w:highlight w:val="yellow"/>
            <w:rPrChange w:id="11" w:author="Teixeira, Kristina A." w:date="2021-03-07T08:33:00Z">
              <w:rPr/>
            </w:rPrChange>
          </w:rPr>
          <w:instrText xml:space="preserve">HYPERLINK "C:\\Users\\cherubin\\Library\\Containers\\com.apple.mail\\Data\\Library\\Mail Downloads\\D65E48CB-5387-4623-B948-3BAE92D8FBE4\\0000-0001-8461-9713" \h </w:instrText>
        </w:r>
      </w:ins>
      <w:del w:id="12" w:author="Sabrina Russo" w:date="2021-03-01T11:56:00Z">
        <w:r w:rsidR="007A3043" w:rsidRPr="004222EE" w:rsidDel="00556FAF">
          <w:rPr>
            <w:highlight w:val="yellow"/>
            <w:rPrChange w:id="13" w:author="Teixeira, Kristina A." w:date="2021-03-07T08:33:00Z">
              <w:rPr/>
            </w:rPrChange>
          </w:rPr>
          <w:delInstrText xml:space="preserve">HYPERLINK "file:///Users/cherubin/Library/Containers/com.apple.mail/Data/Library/Mail Downloads/D65E48CB-5387-4623-B948-3BAE92D8FBE4/0000-0001-8461-9713" \h </w:delInstrText>
        </w:r>
      </w:del>
      <w:r w:rsidRPr="004222EE">
        <w:rPr>
          <w:highlight w:val="yellow"/>
          <w:rPrChange w:id="14" w:author="Teixeira, Kristina A." w:date="2021-03-07T08:33:00Z">
            <w:rPr>
              <w:rStyle w:val="Hyperlink"/>
            </w:rPr>
          </w:rPrChange>
        </w:rPr>
        <w:fldChar w:fldCharType="separate"/>
      </w:r>
      <w:r w:rsidRPr="004222EE">
        <w:rPr>
          <w:rStyle w:val="Hyperlink"/>
          <w:highlight w:val="yellow"/>
          <w:rPrChange w:id="15" w:author="Teixeira, Kristina A." w:date="2021-03-07T08:33:00Z">
            <w:rPr>
              <w:rStyle w:val="Hyperlink"/>
            </w:rPr>
          </w:rPrChange>
        </w:rPr>
        <w:t>Kristina J. Anderson-Teixeira</w:t>
      </w:r>
      <w:r w:rsidRPr="004222EE">
        <w:rPr>
          <w:rStyle w:val="Hyperlink"/>
          <w:highlight w:val="yellow"/>
          <w:vertAlign w:val="superscript"/>
          <w:rPrChange w:id="16" w:author="Teixeira, Kristina A." w:date="2021-03-07T08:33:00Z">
            <w:rPr>
              <w:rStyle w:val="Hyperlink"/>
              <w:vertAlign w:val="superscript"/>
            </w:rPr>
          </w:rPrChange>
        </w:rPr>
        <w:t>1,2</w:t>
      </w:r>
      <w:r w:rsidRPr="004222EE">
        <w:rPr>
          <w:rStyle w:val="Hyperlink"/>
          <w:highlight w:val="yellow"/>
          <w:rPrChange w:id="17" w:author="Teixeira, Kristina A." w:date="2021-03-07T08:33:00Z">
            <w:rPr>
              <w:rStyle w:val="Hyperlink"/>
            </w:rPr>
          </w:rPrChange>
        </w:rPr>
        <w:t>*</w:t>
      </w:r>
      <w:r w:rsidRPr="004222EE">
        <w:rPr>
          <w:rStyle w:val="Hyperlink"/>
          <w:highlight w:val="yellow"/>
          <w:rPrChange w:id="18" w:author="Teixeira, Kristina A." w:date="2021-03-07T08:33:00Z">
            <w:rPr>
              <w:rStyle w:val="Hyperlink"/>
            </w:rPr>
          </w:rPrChange>
        </w:rPr>
        <w:fldChar w:fldCharType="end"/>
      </w:r>
      <w:r w:rsidRPr="004222EE">
        <w:rPr>
          <w:highlight w:val="yellow"/>
          <w:rPrChange w:id="19" w:author="Teixeira, Kristina A." w:date="2021-03-07T08:33:00Z">
            <w:rPr/>
          </w:rPrChange>
        </w:rPr>
        <w:t>, Valentine Herrmann</w:t>
      </w:r>
      <w:r w:rsidRPr="004222EE">
        <w:rPr>
          <w:highlight w:val="yellow"/>
          <w:vertAlign w:val="superscript"/>
          <w:rPrChange w:id="20" w:author="Teixeira, Kristina A." w:date="2021-03-07T08:33:00Z">
            <w:rPr>
              <w:vertAlign w:val="superscript"/>
            </w:rPr>
          </w:rPrChange>
        </w:rPr>
        <w:t>1</w:t>
      </w:r>
      <w:r w:rsidRPr="004222EE">
        <w:rPr>
          <w:highlight w:val="yellow"/>
          <w:rPrChange w:id="21" w:author="Teixeira, Kristina A." w:date="2021-03-07T08:33:00Z">
            <w:rPr/>
          </w:rPrChange>
        </w:rPr>
        <w:t>, Christy Rollinson</w:t>
      </w:r>
      <w:r w:rsidRPr="004222EE">
        <w:rPr>
          <w:highlight w:val="yellow"/>
          <w:vertAlign w:val="superscript"/>
          <w:rPrChange w:id="22" w:author="Teixeira, Kristina A." w:date="2021-03-07T08:33:00Z">
            <w:rPr>
              <w:vertAlign w:val="superscript"/>
            </w:rPr>
          </w:rPrChange>
        </w:rPr>
        <w:t>3</w:t>
      </w:r>
      <w:r w:rsidRPr="004222EE">
        <w:rPr>
          <w:highlight w:val="yellow"/>
          <w:rPrChange w:id="23" w:author="Teixeira, Kristina A." w:date="2021-03-07T08:33:00Z">
            <w:rPr/>
          </w:rPrChange>
        </w:rPr>
        <w:t>, Bianca Gonzalez</w:t>
      </w:r>
      <w:r w:rsidRPr="004222EE">
        <w:rPr>
          <w:highlight w:val="yellow"/>
          <w:vertAlign w:val="superscript"/>
          <w:rPrChange w:id="24" w:author="Teixeira, Kristina A." w:date="2021-03-07T08:33:00Z">
            <w:rPr>
              <w:vertAlign w:val="superscript"/>
            </w:rPr>
          </w:rPrChange>
        </w:rPr>
        <w:t>1</w:t>
      </w:r>
      <w:r w:rsidRPr="004222EE">
        <w:rPr>
          <w:highlight w:val="yellow"/>
          <w:rPrChange w:id="25" w:author="Teixeira, Kristina A." w:date="2021-03-07T08:33:00Z">
            <w:rPr/>
          </w:rPrChange>
        </w:rPr>
        <w:t>, Erika B. Gonzalez-Akre</w:t>
      </w:r>
      <w:r w:rsidRPr="004222EE">
        <w:rPr>
          <w:highlight w:val="yellow"/>
          <w:vertAlign w:val="superscript"/>
          <w:rPrChange w:id="26" w:author="Teixeira, Kristina A." w:date="2021-03-07T08:33:00Z">
            <w:rPr>
              <w:vertAlign w:val="superscript"/>
            </w:rPr>
          </w:rPrChange>
        </w:rPr>
        <w:t>1</w:t>
      </w:r>
      <w:r w:rsidRPr="004222EE">
        <w:rPr>
          <w:highlight w:val="yellow"/>
          <w:rPrChange w:id="27" w:author="Teixeira, Kristina A." w:date="2021-03-07T08:33:00Z">
            <w:rPr/>
          </w:rPrChange>
        </w:rPr>
        <w:t>, Neil Pederson</w:t>
      </w:r>
      <w:r w:rsidRPr="004222EE">
        <w:rPr>
          <w:highlight w:val="yellow"/>
          <w:vertAlign w:val="superscript"/>
          <w:rPrChange w:id="28" w:author="Teixeira, Kristina A." w:date="2021-03-07T08:33:00Z">
            <w:rPr>
              <w:vertAlign w:val="superscript"/>
            </w:rPr>
          </w:rPrChange>
        </w:rPr>
        <w:t>4</w:t>
      </w:r>
      <w:r w:rsidRPr="004222EE">
        <w:rPr>
          <w:highlight w:val="yellow"/>
          <w:rPrChange w:id="29" w:author="Teixeira, Kristina A." w:date="2021-03-07T08:33:00Z">
            <w:rPr/>
          </w:rPrChange>
        </w:rPr>
        <w:t>, Ross Alexander</w:t>
      </w:r>
      <w:r w:rsidRPr="004222EE">
        <w:rPr>
          <w:highlight w:val="yellow"/>
          <w:vertAlign w:val="superscript"/>
          <w:rPrChange w:id="30" w:author="Teixeira, Kristina A." w:date="2021-03-07T08:33:00Z">
            <w:rPr>
              <w:vertAlign w:val="superscript"/>
            </w:rPr>
          </w:rPrChange>
        </w:rPr>
        <w:t>5</w:t>
      </w:r>
      <w:r w:rsidRPr="004222EE">
        <w:rPr>
          <w:highlight w:val="yellow"/>
          <w:rPrChange w:id="31" w:author="Teixeira, Kristina A." w:date="2021-03-07T08:33:00Z">
            <w:rPr/>
          </w:rPrChange>
        </w:rPr>
        <w:t>, Craig D. Allen</w:t>
      </w:r>
      <w:r w:rsidRPr="004222EE">
        <w:rPr>
          <w:highlight w:val="yellow"/>
          <w:vertAlign w:val="superscript"/>
          <w:rPrChange w:id="32" w:author="Teixeira, Kristina A." w:date="2021-03-07T08:33:00Z">
            <w:rPr>
              <w:vertAlign w:val="superscript"/>
            </w:rPr>
          </w:rPrChange>
        </w:rPr>
        <w:t>6</w:t>
      </w:r>
      <w:r w:rsidRPr="004222EE">
        <w:rPr>
          <w:highlight w:val="yellow"/>
          <w:rPrChange w:id="33" w:author="Teixeira, Kristina A." w:date="2021-03-07T08:33:00Z">
            <w:rPr/>
          </w:rPrChange>
        </w:rPr>
        <w:t>, Raquel Alfaro-Sánchez</w:t>
      </w:r>
      <w:r w:rsidRPr="004222EE">
        <w:rPr>
          <w:highlight w:val="yellow"/>
          <w:vertAlign w:val="superscript"/>
          <w:rPrChange w:id="34" w:author="Teixeira, Kristina A." w:date="2021-03-07T08:33:00Z">
            <w:rPr>
              <w:vertAlign w:val="superscript"/>
            </w:rPr>
          </w:rPrChange>
        </w:rPr>
        <w:t>7</w:t>
      </w:r>
      <w:r w:rsidRPr="004222EE">
        <w:rPr>
          <w:highlight w:val="yellow"/>
          <w:rPrChange w:id="35" w:author="Teixeira, Kristina A." w:date="2021-03-07T08:33:00Z">
            <w:rPr/>
          </w:rPrChange>
        </w:rPr>
        <w:t>, Tala Awada</w:t>
      </w:r>
      <w:r w:rsidRPr="004222EE">
        <w:rPr>
          <w:highlight w:val="yellow"/>
          <w:vertAlign w:val="superscript"/>
          <w:rPrChange w:id="36" w:author="Teixeira, Kristina A." w:date="2021-03-07T08:33:00Z">
            <w:rPr>
              <w:vertAlign w:val="superscript"/>
            </w:rPr>
          </w:rPrChange>
        </w:rPr>
        <w:t>8</w:t>
      </w:r>
      <w:r w:rsidRPr="004222EE">
        <w:rPr>
          <w:highlight w:val="yellow"/>
          <w:rPrChange w:id="37" w:author="Teixeira, Kristina A." w:date="2021-03-07T08:33:00Z">
            <w:rPr/>
          </w:rPrChange>
        </w:rPr>
        <w:t>, Jennifer L. Baltzer</w:t>
      </w:r>
      <w:r w:rsidRPr="004222EE">
        <w:rPr>
          <w:highlight w:val="yellow"/>
          <w:vertAlign w:val="superscript"/>
          <w:rPrChange w:id="38" w:author="Teixeira, Kristina A." w:date="2021-03-07T08:33:00Z">
            <w:rPr>
              <w:vertAlign w:val="superscript"/>
            </w:rPr>
          </w:rPrChange>
        </w:rPr>
        <w:t>7</w:t>
      </w:r>
      <w:r w:rsidRPr="004222EE">
        <w:rPr>
          <w:highlight w:val="yellow"/>
          <w:rPrChange w:id="39" w:author="Teixeira, Kristina A." w:date="2021-03-07T08:33:00Z">
            <w:rPr/>
          </w:rPrChange>
        </w:rPr>
        <w:t>, Patrick J. Baker</w:t>
      </w:r>
      <w:r w:rsidRPr="004222EE">
        <w:rPr>
          <w:highlight w:val="yellow"/>
          <w:vertAlign w:val="superscript"/>
          <w:rPrChange w:id="40" w:author="Teixeira, Kristina A." w:date="2021-03-07T08:33:00Z">
            <w:rPr>
              <w:vertAlign w:val="superscript"/>
            </w:rPr>
          </w:rPrChange>
        </w:rPr>
        <w:t>9</w:t>
      </w:r>
      <w:r w:rsidRPr="004222EE">
        <w:rPr>
          <w:highlight w:val="yellow"/>
          <w:rPrChange w:id="41" w:author="Teixeira, Kristina A." w:date="2021-03-07T08:33:00Z">
            <w:rPr/>
          </w:rPrChange>
        </w:rPr>
        <w:t>, Sarayudh Bunyavejchewin</w:t>
      </w:r>
      <w:r w:rsidRPr="004222EE">
        <w:rPr>
          <w:highlight w:val="yellow"/>
          <w:vertAlign w:val="superscript"/>
          <w:rPrChange w:id="42" w:author="Teixeira, Kristina A." w:date="2021-03-07T08:33:00Z">
            <w:rPr>
              <w:vertAlign w:val="superscript"/>
            </w:rPr>
          </w:rPrChange>
        </w:rPr>
        <w:t>10</w:t>
      </w:r>
      <w:r w:rsidRPr="004222EE">
        <w:rPr>
          <w:highlight w:val="yellow"/>
          <w:rPrChange w:id="43" w:author="Teixeira, Kristina A." w:date="2021-03-07T08:33:00Z">
            <w:rPr/>
          </w:rPrChange>
        </w:rPr>
        <w:t>, Paolo Cherubini</w:t>
      </w:r>
      <w:r w:rsidRPr="004222EE">
        <w:rPr>
          <w:highlight w:val="yellow"/>
          <w:vertAlign w:val="superscript"/>
          <w:rPrChange w:id="44" w:author="Teixeira, Kristina A." w:date="2021-03-07T08:33:00Z">
            <w:rPr>
              <w:vertAlign w:val="superscript"/>
            </w:rPr>
          </w:rPrChange>
        </w:rPr>
        <w:t>11</w:t>
      </w:r>
      <w:ins w:id="45" w:author="Paolo Cherubini" w:date="2021-02-18T11:49:00Z">
        <w:r w:rsidR="00B76446" w:rsidRPr="004222EE">
          <w:rPr>
            <w:highlight w:val="yellow"/>
            <w:vertAlign w:val="superscript"/>
            <w:rPrChange w:id="46" w:author="Teixeira, Kristina A." w:date="2021-03-07T08:33:00Z">
              <w:rPr>
                <w:vertAlign w:val="superscript"/>
              </w:rPr>
            </w:rPrChange>
          </w:rPr>
          <w:t>, 12</w:t>
        </w:r>
      </w:ins>
      <w:r w:rsidRPr="004222EE">
        <w:rPr>
          <w:highlight w:val="yellow"/>
          <w:rPrChange w:id="47" w:author="Teixeira, Kristina A." w:date="2021-03-07T08:33:00Z">
            <w:rPr/>
          </w:rPrChange>
        </w:rPr>
        <w:t>, Justin Cooper</w:t>
      </w:r>
      <w:r w:rsidRPr="004222EE">
        <w:rPr>
          <w:highlight w:val="yellow"/>
          <w:vertAlign w:val="superscript"/>
          <w:rPrChange w:id="48" w:author="Teixeira, Kristina A." w:date="2021-03-07T08:33:00Z">
            <w:rPr>
              <w:vertAlign w:val="superscript"/>
            </w:rPr>
          </w:rPrChange>
        </w:rPr>
        <w:t>1</w:t>
      </w:r>
      <w:ins w:id="49" w:author="Paolo Cherubini" w:date="2021-02-18T11:49:00Z">
        <w:r w:rsidR="00B76446" w:rsidRPr="004222EE">
          <w:rPr>
            <w:highlight w:val="yellow"/>
            <w:vertAlign w:val="superscript"/>
            <w:rPrChange w:id="50" w:author="Teixeira, Kristina A." w:date="2021-03-07T08:33:00Z">
              <w:rPr>
                <w:vertAlign w:val="superscript"/>
              </w:rPr>
            </w:rPrChange>
          </w:rPr>
          <w:t>3</w:t>
        </w:r>
      </w:ins>
      <w:del w:id="51" w:author="Paolo Cherubini" w:date="2021-02-18T11:49:00Z">
        <w:r w:rsidRPr="004222EE" w:rsidDel="00B76446">
          <w:rPr>
            <w:highlight w:val="yellow"/>
            <w:vertAlign w:val="superscript"/>
            <w:rPrChange w:id="52" w:author="Teixeira, Kristina A." w:date="2021-03-07T08:33:00Z">
              <w:rPr>
                <w:vertAlign w:val="superscript"/>
              </w:rPr>
            </w:rPrChange>
          </w:rPr>
          <w:delText>2</w:delText>
        </w:r>
      </w:del>
      <w:r w:rsidRPr="004222EE">
        <w:rPr>
          <w:highlight w:val="yellow"/>
          <w:rPrChange w:id="53" w:author="Teixeira, Kristina A." w:date="2021-03-07T08:33:00Z">
            <w:rPr/>
          </w:rPrChange>
        </w:rPr>
        <w:t>, Stuart J. Davies</w:t>
      </w:r>
      <w:r w:rsidRPr="004222EE">
        <w:rPr>
          <w:highlight w:val="yellow"/>
          <w:vertAlign w:val="superscript"/>
          <w:rPrChange w:id="54" w:author="Teixeira, Kristina A." w:date="2021-03-07T08:33:00Z">
            <w:rPr>
              <w:vertAlign w:val="superscript"/>
            </w:rPr>
          </w:rPrChange>
        </w:rPr>
        <w:t>2</w:t>
      </w:r>
      <w:r w:rsidRPr="004222EE">
        <w:rPr>
          <w:highlight w:val="yellow"/>
          <w:rPrChange w:id="55" w:author="Teixeira, Kristina A." w:date="2021-03-07T08:33:00Z">
            <w:rPr/>
          </w:rPrChange>
        </w:rPr>
        <w:t>, Cameron Dow</w:t>
      </w:r>
      <w:r w:rsidRPr="004222EE">
        <w:rPr>
          <w:highlight w:val="yellow"/>
          <w:vertAlign w:val="superscript"/>
          <w:rPrChange w:id="56" w:author="Teixeira, Kristina A." w:date="2021-03-07T08:33:00Z">
            <w:rPr>
              <w:vertAlign w:val="superscript"/>
            </w:rPr>
          </w:rPrChange>
        </w:rPr>
        <w:t>1,1</w:t>
      </w:r>
      <w:ins w:id="57" w:author="Paolo Cherubini" w:date="2021-02-18T11:50:00Z">
        <w:r w:rsidR="00B76446" w:rsidRPr="004222EE">
          <w:rPr>
            <w:highlight w:val="yellow"/>
            <w:vertAlign w:val="superscript"/>
            <w:rPrChange w:id="58" w:author="Teixeira, Kristina A." w:date="2021-03-07T08:33:00Z">
              <w:rPr>
                <w:vertAlign w:val="superscript"/>
              </w:rPr>
            </w:rPrChange>
          </w:rPr>
          <w:t>4</w:t>
        </w:r>
      </w:ins>
      <w:del w:id="59" w:author="Paolo Cherubini" w:date="2021-02-18T11:50:00Z">
        <w:r w:rsidRPr="004222EE" w:rsidDel="00B76446">
          <w:rPr>
            <w:highlight w:val="yellow"/>
            <w:vertAlign w:val="superscript"/>
            <w:rPrChange w:id="60" w:author="Teixeira, Kristina A." w:date="2021-03-07T08:33:00Z">
              <w:rPr>
                <w:vertAlign w:val="superscript"/>
              </w:rPr>
            </w:rPrChange>
          </w:rPr>
          <w:delText>3</w:delText>
        </w:r>
      </w:del>
      <w:r w:rsidRPr="004222EE">
        <w:rPr>
          <w:highlight w:val="yellow"/>
          <w:rPrChange w:id="61" w:author="Teixeira, Kristina A." w:date="2021-03-07T08:33:00Z">
            <w:rPr/>
          </w:rPrChange>
        </w:rPr>
        <w:t>, Ryan Helcoski</w:t>
      </w:r>
      <w:r w:rsidRPr="004222EE">
        <w:rPr>
          <w:highlight w:val="yellow"/>
          <w:vertAlign w:val="superscript"/>
          <w:rPrChange w:id="62" w:author="Teixeira, Kristina A." w:date="2021-03-07T08:33:00Z">
            <w:rPr>
              <w:vertAlign w:val="superscript"/>
            </w:rPr>
          </w:rPrChange>
        </w:rPr>
        <w:t>1</w:t>
      </w:r>
      <w:r w:rsidRPr="004222EE">
        <w:rPr>
          <w:highlight w:val="yellow"/>
          <w:rPrChange w:id="63" w:author="Teixeira, Kristina A." w:date="2021-03-07T08:33:00Z">
            <w:rPr/>
          </w:rPrChange>
        </w:rPr>
        <w:t xml:space="preserve">, </w:t>
      </w:r>
      <w:r w:rsidRPr="004222EE">
        <w:rPr>
          <w:highlight w:val="yellow"/>
          <w:rPrChange w:id="64" w:author="Teixeira, Kristina A." w:date="2021-03-07T08:33:00Z">
            <w:rPr/>
          </w:rPrChange>
        </w:rPr>
        <w:fldChar w:fldCharType="begin"/>
      </w:r>
      <w:ins w:id="65" w:author="Sabrina Russo" w:date="2021-03-01T11:56:00Z">
        <w:r w:rsidR="00556FAF" w:rsidRPr="004222EE">
          <w:rPr>
            <w:highlight w:val="yellow"/>
            <w:rPrChange w:id="66" w:author="Teixeira, Kristina A." w:date="2021-03-07T08:33:00Z">
              <w:rPr/>
            </w:rPrChange>
          </w:rPr>
          <w:instrText xml:space="preserve">HYPERLINK "C:\\Users\\cherubin\\Library\\Containers\\com.apple.mail\\Data\\Library\\Mail Downloads\\D65E48CB-5387-4623-B948-3BAE92D8FBE4\\0000-0003-1780-6310" \h </w:instrText>
        </w:r>
      </w:ins>
      <w:del w:id="67" w:author="Sabrina Russo" w:date="2021-03-01T11:56:00Z">
        <w:r w:rsidR="007A3043" w:rsidRPr="004222EE" w:rsidDel="00556FAF">
          <w:rPr>
            <w:highlight w:val="yellow"/>
            <w:rPrChange w:id="68" w:author="Teixeira, Kristina A." w:date="2021-03-07T08:33:00Z">
              <w:rPr/>
            </w:rPrChange>
          </w:rPr>
          <w:delInstrText xml:space="preserve">HYPERLINK "file:///Users/cherubin/Library/Containers/com.apple.mail/Data/Library/Mail Downloads/D65E48CB-5387-4623-B948-3BAE92D8FBE4/0000-0003-1780-6310" \h </w:delInstrText>
        </w:r>
      </w:del>
      <w:r w:rsidRPr="004222EE">
        <w:rPr>
          <w:highlight w:val="yellow"/>
          <w:rPrChange w:id="69" w:author="Teixeira, Kristina A." w:date="2021-03-07T08:33:00Z">
            <w:rPr>
              <w:rStyle w:val="Hyperlink"/>
            </w:rPr>
          </w:rPrChange>
        </w:rPr>
        <w:fldChar w:fldCharType="separate"/>
      </w:r>
      <w:r w:rsidRPr="004222EE">
        <w:rPr>
          <w:rStyle w:val="Hyperlink"/>
          <w:highlight w:val="yellow"/>
          <w:rPrChange w:id="70" w:author="Teixeira, Kristina A." w:date="2021-03-07T08:33:00Z">
            <w:rPr>
              <w:rStyle w:val="Hyperlink"/>
            </w:rPr>
          </w:rPrChange>
        </w:rPr>
        <w:t>Jakub Kašpar</w:t>
      </w:r>
      <w:r w:rsidRPr="004222EE">
        <w:rPr>
          <w:rStyle w:val="Hyperlink"/>
          <w:highlight w:val="yellow"/>
          <w:rPrChange w:id="71" w:author="Teixeira, Kristina A." w:date="2021-03-07T08:33:00Z">
            <w:rPr>
              <w:rStyle w:val="Hyperlink"/>
            </w:rPr>
          </w:rPrChange>
        </w:rPr>
        <w:fldChar w:fldCharType="end"/>
      </w:r>
      <w:r w:rsidRPr="004222EE">
        <w:rPr>
          <w:highlight w:val="yellow"/>
          <w:vertAlign w:val="superscript"/>
          <w:rPrChange w:id="72" w:author="Teixeira, Kristina A." w:date="2021-03-07T08:33:00Z">
            <w:rPr>
              <w:vertAlign w:val="superscript"/>
            </w:rPr>
          </w:rPrChange>
        </w:rPr>
        <w:t>1</w:t>
      </w:r>
      <w:ins w:id="73" w:author="Paolo Cherubini" w:date="2021-02-18T11:50:00Z">
        <w:r w:rsidR="00B76446" w:rsidRPr="004222EE">
          <w:rPr>
            <w:highlight w:val="yellow"/>
            <w:vertAlign w:val="superscript"/>
            <w:rPrChange w:id="74" w:author="Teixeira, Kristina A." w:date="2021-03-07T08:33:00Z">
              <w:rPr>
                <w:vertAlign w:val="superscript"/>
              </w:rPr>
            </w:rPrChange>
          </w:rPr>
          <w:t>5</w:t>
        </w:r>
      </w:ins>
      <w:del w:id="75" w:author="Paolo Cherubini" w:date="2021-02-18T11:50:00Z">
        <w:r w:rsidRPr="004222EE" w:rsidDel="00B76446">
          <w:rPr>
            <w:highlight w:val="yellow"/>
            <w:vertAlign w:val="superscript"/>
            <w:rPrChange w:id="76" w:author="Teixeira, Kristina A." w:date="2021-03-07T08:33:00Z">
              <w:rPr>
                <w:vertAlign w:val="superscript"/>
              </w:rPr>
            </w:rPrChange>
          </w:rPr>
          <w:delText>4</w:delText>
        </w:r>
      </w:del>
      <w:r w:rsidRPr="004222EE">
        <w:rPr>
          <w:highlight w:val="yellow"/>
          <w:rPrChange w:id="77" w:author="Teixeira, Kristina A." w:date="2021-03-07T08:33:00Z">
            <w:rPr/>
          </w:rPrChange>
        </w:rPr>
        <w:t xml:space="preserve">, </w:t>
      </w:r>
      <w:r w:rsidRPr="004222EE">
        <w:rPr>
          <w:highlight w:val="yellow"/>
          <w:rPrChange w:id="78" w:author="Teixeira, Kristina A." w:date="2021-03-07T08:33:00Z">
            <w:rPr/>
          </w:rPrChange>
        </w:rPr>
        <w:fldChar w:fldCharType="begin"/>
      </w:r>
      <w:ins w:id="79" w:author="Sabrina Russo" w:date="2021-03-01T11:56:00Z">
        <w:r w:rsidR="00556FAF" w:rsidRPr="004222EE">
          <w:rPr>
            <w:highlight w:val="yellow"/>
            <w:rPrChange w:id="80" w:author="Teixeira, Kristina A." w:date="2021-03-07T08:33:00Z">
              <w:rPr/>
            </w:rPrChange>
          </w:rPr>
          <w:instrText xml:space="preserve">HYPERLINK "C:\\Users\\cherubin\\Library\\Containers\\com.apple.mail\\Data\\Library\\Mail Downloads\\D65E48CB-5387-4623-B948-3BAE92D8FBE4\\0000-0002-2560-0710" \h </w:instrText>
        </w:r>
      </w:ins>
      <w:del w:id="81" w:author="Sabrina Russo" w:date="2021-03-01T11:56:00Z">
        <w:r w:rsidR="007A3043" w:rsidRPr="004222EE" w:rsidDel="00556FAF">
          <w:rPr>
            <w:highlight w:val="yellow"/>
            <w:rPrChange w:id="82" w:author="Teixeira, Kristina A." w:date="2021-03-07T08:33:00Z">
              <w:rPr/>
            </w:rPrChange>
          </w:rPr>
          <w:delInstrText xml:space="preserve">HYPERLINK "file:///Users/cherubin/Library/Containers/com.apple.mail/Data/Library/Mail Downloads/D65E48CB-5387-4623-B948-3BAE92D8FBE4/0000-0002-2560-0710" \h </w:delInstrText>
        </w:r>
      </w:del>
      <w:r w:rsidRPr="004222EE">
        <w:rPr>
          <w:highlight w:val="yellow"/>
          <w:rPrChange w:id="83" w:author="Teixeira, Kristina A." w:date="2021-03-07T08:33:00Z">
            <w:rPr>
              <w:rStyle w:val="Hyperlink"/>
            </w:rPr>
          </w:rPrChange>
        </w:rPr>
        <w:fldChar w:fldCharType="separate"/>
      </w:r>
      <w:r w:rsidRPr="004222EE">
        <w:rPr>
          <w:rStyle w:val="Hyperlink"/>
          <w:highlight w:val="yellow"/>
          <w:rPrChange w:id="84" w:author="Teixeira, Kristina A." w:date="2021-03-07T08:33:00Z">
            <w:rPr>
              <w:rStyle w:val="Hyperlink"/>
            </w:rPr>
          </w:rPrChange>
        </w:rPr>
        <w:t>James Lutz</w:t>
      </w:r>
      <w:r w:rsidRPr="004222EE">
        <w:rPr>
          <w:rStyle w:val="Hyperlink"/>
          <w:highlight w:val="yellow"/>
          <w:rPrChange w:id="85" w:author="Teixeira, Kristina A." w:date="2021-03-07T08:33:00Z">
            <w:rPr>
              <w:rStyle w:val="Hyperlink"/>
            </w:rPr>
          </w:rPrChange>
        </w:rPr>
        <w:fldChar w:fldCharType="end"/>
      </w:r>
      <w:r w:rsidRPr="004222EE">
        <w:rPr>
          <w:highlight w:val="yellow"/>
          <w:vertAlign w:val="superscript"/>
          <w:rPrChange w:id="86" w:author="Teixeira, Kristina A." w:date="2021-03-07T08:33:00Z">
            <w:rPr>
              <w:vertAlign w:val="superscript"/>
            </w:rPr>
          </w:rPrChange>
        </w:rPr>
        <w:t>1</w:t>
      </w:r>
      <w:ins w:id="87" w:author="Paolo Cherubini" w:date="2021-02-18T11:50:00Z">
        <w:r w:rsidR="00B76446" w:rsidRPr="004222EE">
          <w:rPr>
            <w:highlight w:val="yellow"/>
            <w:vertAlign w:val="superscript"/>
            <w:rPrChange w:id="88" w:author="Teixeira, Kristina A." w:date="2021-03-07T08:33:00Z">
              <w:rPr>
                <w:vertAlign w:val="superscript"/>
              </w:rPr>
            </w:rPrChange>
          </w:rPr>
          <w:t>6</w:t>
        </w:r>
      </w:ins>
      <w:del w:id="89" w:author="Paolo Cherubini" w:date="2021-02-18T11:50:00Z">
        <w:r w:rsidRPr="004222EE" w:rsidDel="00B76446">
          <w:rPr>
            <w:highlight w:val="yellow"/>
            <w:vertAlign w:val="superscript"/>
            <w:rPrChange w:id="90" w:author="Teixeira, Kristina A." w:date="2021-03-07T08:33:00Z">
              <w:rPr>
                <w:vertAlign w:val="superscript"/>
              </w:rPr>
            </w:rPrChange>
          </w:rPr>
          <w:delText>5</w:delText>
        </w:r>
      </w:del>
      <w:r w:rsidRPr="004222EE">
        <w:rPr>
          <w:highlight w:val="yellow"/>
          <w:rPrChange w:id="91" w:author="Teixeira, Kristina A." w:date="2021-03-07T08:33:00Z">
            <w:rPr/>
          </w:rPrChange>
        </w:rPr>
        <w:t>, Ellis Q. Margolis</w:t>
      </w:r>
      <w:r w:rsidRPr="004222EE">
        <w:rPr>
          <w:highlight w:val="yellow"/>
          <w:vertAlign w:val="superscript"/>
          <w:rPrChange w:id="92" w:author="Teixeira, Kristina A." w:date="2021-03-07T08:33:00Z">
            <w:rPr>
              <w:vertAlign w:val="superscript"/>
            </w:rPr>
          </w:rPrChange>
        </w:rPr>
        <w:t>6</w:t>
      </w:r>
      <w:r w:rsidRPr="004222EE">
        <w:rPr>
          <w:highlight w:val="yellow"/>
          <w:rPrChange w:id="93" w:author="Teixeira, Kristina A." w:date="2021-03-07T08:33:00Z">
            <w:rPr/>
          </w:rPrChange>
        </w:rPr>
        <w:t>, Justin Maxwell</w:t>
      </w:r>
      <w:r w:rsidRPr="004222EE">
        <w:rPr>
          <w:highlight w:val="yellow"/>
          <w:vertAlign w:val="superscript"/>
          <w:rPrChange w:id="94" w:author="Teixeira, Kristina A." w:date="2021-03-07T08:33:00Z">
            <w:rPr>
              <w:vertAlign w:val="superscript"/>
            </w:rPr>
          </w:rPrChange>
        </w:rPr>
        <w:t>1</w:t>
      </w:r>
      <w:ins w:id="95" w:author="Paolo Cherubini" w:date="2021-02-18T11:50:00Z">
        <w:r w:rsidR="00B76446" w:rsidRPr="004222EE">
          <w:rPr>
            <w:highlight w:val="yellow"/>
            <w:vertAlign w:val="superscript"/>
            <w:rPrChange w:id="96" w:author="Teixeira, Kristina A." w:date="2021-03-07T08:33:00Z">
              <w:rPr>
                <w:vertAlign w:val="superscript"/>
              </w:rPr>
            </w:rPrChange>
          </w:rPr>
          <w:t>7</w:t>
        </w:r>
      </w:ins>
      <w:del w:id="97" w:author="Paolo Cherubini" w:date="2021-02-18T11:50:00Z">
        <w:r w:rsidRPr="004222EE" w:rsidDel="00B76446">
          <w:rPr>
            <w:highlight w:val="yellow"/>
            <w:vertAlign w:val="superscript"/>
            <w:rPrChange w:id="98" w:author="Teixeira, Kristina A." w:date="2021-03-07T08:33:00Z">
              <w:rPr>
                <w:vertAlign w:val="superscript"/>
              </w:rPr>
            </w:rPrChange>
          </w:rPr>
          <w:delText>6</w:delText>
        </w:r>
      </w:del>
      <w:r w:rsidRPr="004222EE">
        <w:rPr>
          <w:highlight w:val="yellow"/>
          <w:rPrChange w:id="99" w:author="Teixeira, Kristina A." w:date="2021-03-07T08:33:00Z">
            <w:rPr/>
          </w:rPrChange>
        </w:rPr>
        <w:t>, Sean McMahon</w:t>
      </w:r>
      <w:r w:rsidRPr="004222EE">
        <w:rPr>
          <w:highlight w:val="yellow"/>
          <w:vertAlign w:val="superscript"/>
          <w:rPrChange w:id="100" w:author="Teixeira, Kristina A." w:date="2021-03-07T08:33:00Z">
            <w:rPr>
              <w:vertAlign w:val="superscript"/>
            </w:rPr>
          </w:rPrChange>
        </w:rPr>
        <w:t>2,1</w:t>
      </w:r>
      <w:ins w:id="101" w:author="Paolo Cherubini" w:date="2021-02-18T11:50:00Z">
        <w:r w:rsidR="00B76446" w:rsidRPr="004222EE">
          <w:rPr>
            <w:highlight w:val="yellow"/>
            <w:vertAlign w:val="superscript"/>
            <w:rPrChange w:id="102" w:author="Teixeira, Kristina A." w:date="2021-03-07T08:33:00Z">
              <w:rPr>
                <w:vertAlign w:val="superscript"/>
              </w:rPr>
            </w:rPrChange>
          </w:rPr>
          <w:t>8</w:t>
        </w:r>
      </w:ins>
      <w:del w:id="103" w:author="Paolo Cherubini" w:date="2021-02-18T11:50:00Z">
        <w:r w:rsidRPr="004222EE" w:rsidDel="00B76446">
          <w:rPr>
            <w:highlight w:val="yellow"/>
            <w:vertAlign w:val="superscript"/>
            <w:rPrChange w:id="104" w:author="Teixeira, Kristina A." w:date="2021-03-07T08:33:00Z">
              <w:rPr>
                <w:vertAlign w:val="superscript"/>
              </w:rPr>
            </w:rPrChange>
          </w:rPr>
          <w:delText>7</w:delText>
        </w:r>
      </w:del>
      <w:r w:rsidRPr="004222EE">
        <w:rPr>
          <w:highlight w:val="yellow"/>
          <w:rPrChange w:id="105" w:author="Teixeira, Kristina A." w:date="2021-03-07T08:33:00Z">
            <w:rPr/>
          </w:rPrChange>
        </w:rPr>
        <w:t>, Camille Piponiot</w:t>
      </w:r>
      <w:r w:rsidRPr="004222EE">
        <w:rPr>
          <w:highlight w:val="yellow"/>
          <w:vertAlign w:val="superscript"/>
          <w:rPrChange w:id="106" w:author="Teixeira, Kristina A." w:date="2021-03-07T08:33:00Z">
            <w:rPr>
              <w:vertAlign w:val="superscript"/>
            </w:rPr>
          </w:rPrChange>
        </w:rPr>
        <w:t>1,2,1</w:t>
      </w:r>
      <w:ins w:id="107" w:author="Paolo Cherubini" w:date="2021-02-18T11:50:00Z">
        <w:r w:rsidR="00B76446" w:rsidRPr="004222EE">
          <w:rPr>
            <w:highlight w:val="yellow"/>
            <w:vertAlign w:val="superscript"/>
            <w:rPrChange w:id="108" w:author="Teixeira, Kristina A." w:date="2021-03-07T08:33:00Z">
              <w:rPr>
                <w:vertAlign w:val="superscript"/>
              </w:rPr>
            </w:rPrChange>
          </w:rPr>
          <w:t>9</w:t>
        </w:r>
      </w:ins>
      <w:del w:id="109" w:author="Paolo Cherubini" w:date="2021-02-18T11:50:00Z">
        <w:r w:rsidRPr="004222EE" w:rsidDel="00B76446">
          <w:rPr>
            <w:highlight w:val="yellow"/>
            <w:vertAlign w:val="superscript"/>
            <w:rPrChange w:id="110" w:author="Teixeira, Kristina A." w:date="2021-03-07T08:33:00Z">
              <w:rPr>
                <w:vertAlign w:val="superscript"/>
              </w:rPr>
            </w:rPrChange>
          </w:rPr>
          <w:delText>8</w:delText>
        </w:r>
      </w:del>
      <w:r w:rsidRPr="004222EE">
        <w:rPr>
          <w:highlight w:val="yellow"/>
          <w:rPrChange w:id="111" w:author="Teixeira, Kristina A." w:date="2021-03-07T08:33:00Z">
            <w:rPr/>
          </w:rPrChange>
        </w:rPr>
        <w:t xml:space="preserve">, </w:t>
      </w:r>
      <w:commentRangeStart w:id="112"/>
      <w:r w:rsidRPr="004222EE">
        <w:rPr>
          <w:highlight w:val="yellow"/>
          <w:rPrChange w:id="113" w:author="Teixeira, Kristina A." w:date="2021-03-07T08:33:00Z">
            <w:rPr/>
          </w:rPrChange>
        </w:rPr>
        <w:t xml:space="preserve">Sabrina </w:t>
      </w:r>
      <w:ins w:id="114" w:author="Sabrina Russo" w:date="2021-03-01T11:54:00Z">
        <w:r w:rsidR="00556FAF" w:rsidRPr="004222EE">
          <w:rPr>
            <w:highlight w:val="yellow"/>
            <w:rPrChange w:id="115" w:author="Teixeira, Kristina A." w:date="2021-03-07T08:33:00Z">
              <w:rPr/>
            </w:rPrChange>
          </w:rPr>
          <w:t xml:space="preserve">E. </w:t>
        </w:r>
      </w:ins>
      <w:r w:rsidRPr="004222EE">
        <w:rPr>
          <w:highlight w:val="yellow"/>
          <w:rPrChange w:id="116" w:author="Teixeira, Kristina A." w:date="2021-03-07T08:33:00Z">
            <w:rPr/>
          </w:rPrChange>
        </w:rPr>
        <w:t>Russo</w:t>
      </w:r>
      <w:commentRangeEnd w:id="112"/>
      <w:r w:rsidR="00556FAF" w:rsidRPr="004222EE">
        <w:rPr>
          <w:rStyle w:val="CommentReference"/>
          <w:highlight w:val="yellow"/>
          <w:rPrChange w:id="117" w:author="Teixeira, Kristina A." w:date="2021-03-07T08:33:00Z">
            <w:rPr>
              <w:rStyle w:val="CommentReference"/>
            </w:rPr>
          </w:rPrChange>
        </w:rPr>
        <w:commentReference w:id="112"/>
      </w:r>
      <w:r w:rsidRPr="004222EE">
        <w:rPr>
          <w:highlight w:val="yellow"/>
          <w:vertAlign w:val="superscript"/>
          <w:rPrChange w:id="118" w:author="Teixeira, Kristina A." w:date="2021-03-07T08:33:00Z">
            <w:rPr>
              <w:vertAlign w:val="superscript"/>
            </w:rPr>
          </w:rPrChange>
        </w:rPr>
        <w:t>8</w:t>
      </w:r>
      <w:r w:rsidRPr="004222EE">
        <w:rPr>
          <w:highlight w:val="yellow"/>
          <w:rPrChange w:id="119" w:author="Teixeira, Kristina A." w:date="2021-03-07T08:33:00Z">
            <w:rPr/>
          </w:rPrChange>
        </w:rPr>
        <w:t xml:space="preserve">, </w:t>
      </w:r>
      <w:r w:rsidRPr="004222EE">
        <w:rPr>
          <w:highlight w:val="yellow"/>
          <w:rPrChange w:id="120" w:author="Teixeira, Kristina A." w:date="2021-03-07T08:33:00Z">
            <w:rPr/>
          </w:rPrChange>
        </w:rPr>
        <w:fldChar w:fldCharType="begin"/>
      </w:r>
      <w:ins w:id="121" w:author="Sabrina Russo" w:date="2021-03-01T11:56:00Z">
        <w:r w:rsidR="00556FAF" w:rsidRPr="004222EE">
          <w:rPr>
            <w:highlight w:val="yellow"/>
            <w:rPrChange w:id="122" w:author="Teixeira, Kristina A." w:date="2021-03-07T08:33:00Z">
              <w:rPr/>
            </w:rPrChange>
          </w:rPr>
          <w:instrText xml:space="preserve">HYPERLINK "C:\\Users\\cherubin\\Library\\Containers\\com.apple.mail\\Data\\Library\\Mail Downloads\\D65E48CB-5387-4623-B948-3BAE92D8FBE4\\0000-0002-7722-8797" \h </w:instrText>
        </w:r>
      </w:ins>
      <w:del w:id="123" w:author="Sabrina Russo" w:date="2021-03-01T11:56:00Z">
        <w:r w:rsidR="007A3043" w:rsidRPr="004222EE" w:rsidDel="00556FAF">
          <w:rPr>
            <w:highlight w:val="yellow"/>
            <w:rPrChange w:id="124" w:author="Teixeira, Kristina A." w:date="2021-03-07T08:33:00Z">
              <w:rPr/>
            </w:rPrChange>
          </w:rPr>
          <w:delInstrText xml:space="preserve">HYPERLINK "file:///Users/cherubin/Library/Containers/com.apple.mail/Data/Library/Mail Downloads/D65E48CB-5387-4623-B948-3BAE92D8FBE4/0000-0002-7722-8797" \h </w:delInstrText>
        </w:r>
      </w:del>
      <w:r w:rsidRPr="004222EE">
        <w:rPr>
          <w:highlight w:val="yellow"/>
          <w:rPrChange w:id="125" w:author="Teixeira, Kristina A." w:date="2021-03-07T08:33:00Z">
            <w:rPr>
              <w:rStyle w:val="Hyperlink"/>
            </w:rPr>
          </w:rPrChange>
        </w:rPr>
        <w:fldChar w:fldCharType="separate"/>
      </w:r>
      <w:r w:rsidRPr="004222EE">
        <w:rPr>
          <w:rStyle w:val="Hyperlink"/>
          <w:highlight w:val="yellow"/>
          <w:rPrChange w:id="126" w:author="Teixeira, Kristina A." w:date="2021-03-07T08:33:00Z">
            <w:rPr>
              <w:rStyle w:val="Hyperlink"/>
            </w:rPr>
          </w:rPrChange>
        </w:rPr>
        <w:t>Pavel Šamonil</w:t>
      </w:r>
      <w:r w:rsidRPr="004222EE">
        <w:rPr>
          <w:rStyle w:val="Hyperlink"/>
          <w:highlight w:val="yellow"/>
          <w:rPrChange w:id="127" w:author="Teixeira, Kristina A." w:date="2021-03-07T08:33:00Z">
            <w:rPr>
              <w:rStyle w:val="Hyperlink"/>
            </w:rPr>
          </w:rPrChange>
        </w:rPr>
        <w:fldChar w:fldCharType="end"/>
      </w:r>
      <w:r w:rsidRPr="004222EE">
        <w:rPr>
          <w:highlight w:val="yellow"/>
          <w:vertAlign w:val="superscript"/>
          <w:rPrChange w:id="128" w:author="Teixeira, Kristina A." w:date="2021-03-07T08:33:00Z">
            <w:rPr>
              <w:vertAlign w:val="superscript"/>
            </w:rPr>
          </w:rPrChange>
        </w:rPr>
        <w:t>1</w:t>
      </w:r>
      <w:ins w:id="129" w:author="Paolo Cherubini" w:date="2021-02-18T11:51:00Z">
        <w:r w:rsidR="00B76446" w:rsidRPr="004222EE">
          <w:rPr>
            <w:highlight w:val="yellow"/>
            <w:vertAlign w:val="superscript"/>
            <w:rPrChange w:id="130" w:author="Teixeira, Kristina A." w:date="2021-03-07T08:33:00Z">
              <w:rPr>
                <w:vertAlign w:val="superscript"/>
              </w:rPr>
            </w:rPrChange>
          </w:rPr>
          <w:t>5</w:t>
        </w:r>
      </w:ins>
      <w:del w:id="131" w:author="Paolo Cherubini" w:date="2021-02-18T11:51:00Z">
        <w:r w:rsidRPr="004222EE" w:rsidDel="00B76446">
          <w:rPr>
            <w:highlight w:val="yellow"/>
            <w:vertAlign w:val="superscript"/>
            <w:rPrChange w:id="132" w:author="Teixeira, Kristina A." w:date="2021-03-07T08:33:00Z">
              <w:rPr>
                <w:vertAlign w:val="superscript"/>
              </w:rPr>
            </w:rPrChange>
          </w:rPr>
          <w:delText>4</w:delText>
        </w:r>
      </w:del>
      <w:r w:rsidRPr="004222EE">
        <w:rPr>
          <w:highlight w:val="yellow"/>
          <w:rPrChange w:id="133" w:author="Teixeira, Kristina A." w:date="2021-03-07T08:33:00Z">
            <w:rPr/>
          </w:rPrChange>
        </w:rPr>
        <w:t>, Anastasia Sniderhan</w:t>
      </w:r>
      <w:r w:rsidRPr="004222EE">
        <w:rPr>
          <w:highlight w:val="yellow"/>
          <w:vertAlign w:val="superscript"/>
          <w:rPrChange w:id="134" w:author="Teixeira, Kristina A." w:date="2021-03-07T08:33:00Z">
            <w:rPr>
              <w:vertAlign w:val="superscript"/>
            </w:rPr>
          </w:rPrChange>
        </w:rPr>
        <w:t>7</w:t>
      </w:r>
      <w:r w:rsidRPr="004222EE">
        <w:rPr>
          <w:highlight w:val="yellow"/>
          <w:rPrChange w:id="135" w:author="Teixeira, Kristina A." w:date="2021-03-07T08:33:00Z">
            <w:rPr/>
          </w:rPrChange>
        </w:rPr>
        <w:t>, Alan J. Tepley</w:t>
      </w:r>
      <w:r w:rsidRPr="004222EE">
        <w:rPr>
          <w:highlight w:val="yellow"/>
          <w:vertAlign w:val="superscript"/>
          <w:rPrChange w:id="136" w:author="Teixeira, Kristina A." w:date="2021-03-07T08:33:00Z">
            <w:rPr>
              <w:vertAlign w:val="superscript"/>
            </w:rPr>
          </w:rPrChange>
        </w:rPr>
        <w:t>1,</w:t>
      </w:r>
      <w:ins w:id="137" w:author="Paolo Cherubini" w:date="2021-02-18T11:51:00Z">
        <w:r w:rsidR="00B76446" w:rsidRPr="004222EE">
          <w:rPr>
            <w:highlight w:val="yellow"/>
            <w:vertAlign w:val="superscript"/>
            <w:rPrChange w:id="138" w:author="Teixeira, Kristina A." w:date="2021-03-07T08:33:00Z">
              <w:rPr>
                <w:vertAlign w:val="superscript"/>
              </w:rPr>
            </w:rPrChange>
          </w:rPr>
          <w:t>20</w:t>
        </w:r>
      </w:ins>
      <w:del w:id="139" w:author="Paolo Cherubini" w:date="2021-02-18T11:51:00Z">
        <w:r w:rsidRPr="004222EE" w:rsidDel="00B76446">
          <w:rPr>
            <w:highlight w:val="yellow"/>
            <w:vertAlign w:val="superscript"/>
            <w:rPrChange w:id="140" w:author="Teixeira, Kristina A." w:date="2021-03-07T08:33:00Z">
              <w:rPr>
                <w:vertAlign w:val="superscript"/>
              </w:rPr>
            </w:rPrChange>
          </w:rPr>
          <w:delText>19</w:delText>
        </w:r>
      </w:del>
      <w:r w:rsidRPr="004222EE">
        <w:rPr>
          <w:highlight w:val="yellow"/>
          <w:rPrChange w:id="141" w:author="Teixeira, Kristina A." w:date="2021-03-07T08:33:00Z">
            <w:rPr/>
          </w:rPrChange>
        </w:rPr>
        <w:t xml:space="preserve">, </w:t>
      </w:r>
      <w:r w:rsidRPr="004222EE">
        <w:rPr>
          <w:highlight w:val="yellow"/>
          <w:rPrChange w:id="142" w:author="Teixeira, Kristina A." w:date="2021-03-07T08:33:00Z">
            <w:rPr/>
          </w:rPrChange>
        </w:rPr>
        <w:fldChar w:fldCharType="begin"/>
      </w:r>
      <w:ins w:id="143" w:author="Sabrina Russo" w:date="2021-03-01T11:56:00Z">
        <w:r w:rsidR="00556FAF" w:rsidRPr="004222EE">
          <w:rPr>
            <w:highlight w:val="yellow"/>
            <w:rPrChange w:id="144" w:author="Teixeira, Kristina A." w:date="2021-03-07T08:33:00Z">
              <w:rPr/>
            </w:rPrChange>
          </w:rPr>
          <w:instrText xml:space="preserve">HYPERLINK "C:\\Users\\cherubin\\Library\\Containers\\com.apple.mail\\Data\\Library\\Mail Downloads\\D65E48CB-5387-4623-B948-3BAE92D8FBE4\\0000-0002-6070-5956" \h </w:instrText>
        </w:r>
      </w:ins>
      <w:del w:id="145" w:author="Sabrina Russo" w:date="2021-03-01T11:56:00Z">
        <w:r w:rsidR="007A3043" w:rsidRPr="004222EE" w:rsidDel="00556FAF">
          <w:rPr>
            <w:highlight w:val="yellow"/>
            <w:rPrChange w:id="146" w:author="Teixeira, Kristina A." w:date="2021-03-07T08:33:00Z">
              <w:rPr/>
            </w:rPrChange>
          </w:rPr>
          <w:delInstrText xml:space="preserve">HYPERLINK "file:///Users/cherubin/Library/Containers/com.apple.mail/Data/Library/Mail Downloads/D65E48CB-5387-4623-B948-3BAE92D8FBE4/0000-0002-6070-5956" \h </w:delInstrText>
        </w:r>
      </w:del>
      <w:r w:rsidRPr="004222EE">
        <w:rPr>
          <w:highlight w:val="yellow"/>
          <w:rPrChange w:id="147" w:author="Teixeira, Kristina A." w:date="2021-03-07T08:33:00Z">
            <w:rPr>
              <w:rStyle w:val="Hyperlink"/>
            </w:rPr>
          </w:rPrChange>
        </w:rPr>
        <w:fldChar w:fldCharType="separate"/>
      </w:r>
      <w:r w:rsidRPr="004222EE">
        <w:rPr>
          <w:rStyle w:val="Hyperlink"/>
          <w:highlight w:val="yellow"/>
          <w:rPrChange w:id="148" w:author="Teixeira, Kristina A." w:date="2021-03-07T08:33:00Z">
            <w:rPr>
              <w:rStyle w:val="Hyperlink"/>
            </w:rPr>
          </w:rPrChange>
        </w:rPr>
        <w:t>Ivana Vašíčková</w:t>
      </w:r>
      <w:r w:rsidRPr="004222EE">
        <w:rPr>
          <w:rStyle w:val="Hyperlink"/>
          <w:highlight w:val="yellow"/>
          <w:rPrChange w:id="149" w:author="Teixeira, Kristina A." w:date="2021-03-07T08:33:00Z">
            <w:rPr>
              <w:rStyle w:val="Hyperlink"/>
            </w:rPr>
          </w:rPrChange>
        </w:rPr>
        <w:fldChar w:fldCharType="end"/>
      </w:r>
      <w:r w:rsidRPr="004222EE">
        <w:rPr>
          <w:highlight w:val="yellow"/>
          <w:vertAlign w:val="superscript"/>
          <w:rPrChange w:id="150" w:author="Teixeira, Kristina A." w:date="2021-03-07T08:33:00Z">
            <w:rPr>
              <w:vertAlign w:val="superscript"/>
            </w:rPr>
          </w:rPrChange>
        </w:rPr>
        <w:t>1</w:t>
      </w:r>
      <w:ins w:id="151" w:author="Paolo Cherubini" w:date="2021-02-18T11:51:00Z">
        <w:r w:rsidR="00B76446" w:rsidRPr="004222EE">
          <w:rPr>
            <w:highlight w:val="yellow"/>
            <w:vertAlign w:val="superscript"/>
            <w:rPrChange w:id="152" w:author="Teixeira, Kristina A." w:date="2021-03-07T08:33:00Z">
              <w:rPr>
                <w:vertAlign w:val="superscript"/>
              </w:rPr>
            </w:rPrChange>
          </w:rPr>
          <w:t>5</w:t>
        </w:r>
      </w:ins>
      <w:del w:id="153" w:author="Paolo Cherubini" w:date="2021-02-18T11:51:00Z">
        <w:r w:rsidRPr="004222EE" w:rsidDel="00B76446">
          <w:rPr>
            <w:highlight w:val="yellow"/>
            <w:vertAlign w:val="superscript"/>
            <w:rPrChange w:id="154" w:author="Teixeira, Kristina A." w:date="2021-03-07T08:33:00Z">
              <w:rPr>
                <w:vertAlign w:val="superscript"/>
              </w:rPr>
            </w:rPrChange>
          </w:rPr>
          <w:delText>4</w:delText>
        </w:r>
      </w:del>
      <w:r w:rsidRPr="004222EE">
        <w:rPr>
          <w:highlight w:val="yellow"/>
          <w:rPrChange w:id="155" w:author="Teixeira, Kristina A." w:date="2021-03-07T08:33:00Z">
            <w:rPr/>
          </w:rPrChange>
        </w:rPr>
        <w:t>, Mart Vlam</w:t>
      </w:r>
      <w:r w:rsidRPr="004222EE">
        <w:rPr>
          <w:highlight w:val="yellow"/>
          <w:vertAlign w:val="superscript"/>
          <w:rPrChange w:id="156" w:author="Teixeira, Kristina A." w:date="2021-03-07T08:33:00Z">
            <w:rPr>
              <w:vertAlign w:val="superscript"/>
            </w:rPr>
          </w:rPrChange>
        </w:rPr>
        <w:t>2</w:t>
      </w:r>
      <w:ins w:id="157" w:author="Paolo Cherubini" w:date="2021-02-18T11:51:00Z">
        <w:r w:rsidR="00B76446" w:rsidRPr="004222EE">
          <w:rPr>
            <w:highlight w:val="yellow"/>
            <w:vertAlign w:val="superscript"/>
            <w:rPrChange w:id="158" w:author="Teixeira, Kristina A." w:date="2021-03-07T08:33:00Z">
              <w:rPr>
                <w:vertAlign w:val="superscript"/>
              </w:rPr>
            </w:rPrChange>
          </w:rPr>
          <w:t>1</w:t>
        </w:r>
      </w:ins>
      <w:del w:id="159" w:author="Paolo Cherubini" w:date="2021-02-18T11:51:00Z">
        <w:r w:rsidRPr="004222EE" w:rsidDel="00B76446">
          <w:rPr>
            <w:highlight w:val="yellow"/>
            <w:vertAlign w:val="superscript"/>
            <w:rPrChange w:id="160" w:author="Teixeira, Kristina A." w:date="2021-03-07T08:33:00Z">
              <w:rPr>
                <w:vertAlign w:val="superscript"/>
              </w:rPr>
            </w:rPrChange>
          </w:rPr>
          <w:delText>0</w:delText>
        </w:r>
      </w:del>
      <w:r w:rsidRPr="004222EE">
        <w:rPr>
          <w:highlight w:val="yellow"/>
          <w:rPrChange w:id="161" w:author="Teixeira, Kristina A." w:date="2021-03-07T08:33:00Z">
            <w:rPr/>
          </w:rPrChange>
        </w:rPr>
        <w:t>, Peter Zuidema</w:t>
      </w:r>
      <w:r w:rsidRPr="004222EE">
        <w:rPr>
          <w:highlight w:val="yellow"/>
          <w:vertAlign w:val="superscript"/>
          <w:rPrChange w:id="162" w:author="Teixeira, Kristina A." w:date="2021-03-07T08:33:00Z">
            <w:rPr>
              <w:vertAlign w:val="superscript"/>
            </w:rPr>
          </w:rPrChange>
        </w:rPr>
        <w:t>2</w:t>
      </w:r>
      <w:ins w:id="163" w:author="Paolo Cherubini" w:date="2021-02-18T11:51:00Z">
        <w:r w:rsidR="00B76446" w:rsidRPr="004222EE">
          <w:rPr>
            <w:highlight w:val="yellow"/>
            <w:vertAlign w:val="superscript"/>
            <w:rPrChange w:id="164" w:author="Teixeira, Kristina A." w:date="2021-03-07T08:33:00Z">
              <w:rPr>
                <w:vertAlign w:val="superscript"/>
              </w:rPr>
            </w:rPrChange>
          </w:rPr>
          <w:t>1</w:t>
        </w:r>
      </w:ins>
      <w:del w:id="165" w:author="Paolo Cherubini" w:date="2021-02-18T11:51:00Z">
        <w:r w:rsidRPr="004222EE" w:rsidDel="00B76446">
          <w:rPr>
            <w:highlight w:val="yellow"/>
            <w:vertAlign w:val="superscript"/>
            <w:rPrChange w:id="166" w:author="Teixeira, Kristina A." w:date="2021-03-07T08:33:00Z">
              <w:rPr>
                <w:vertAlign w:val="superscript"/>
              </w:rPr>
            </w:rPrChange>
          </w:rPr>
          <w:delText>0</w:delText>
        </w:r>
      </w:del>
    </w:p>
    <w:p w14:paraId="40AAD313" w14:textId="77777777" w:rsidR="003F2ACD" w:rsidRPr="004222EE" w:rsidRDefault="00DA0D81">
      <w:pPr>
        <w:pStyle w:val="BodyText"/>
        <w:rPr>
          <w:highlight w:val="yellow"/>
          <w:rPrChange w:id="167" w:author="Teixeira, Kristina A." w:date="2021-03-07T08:33:00Z">
            <w:rPr/>
          </w:rPrChange>
        </w:rPr>
      </w:pPr>
      <w:r w:rsidRPr="004222EE">
        <w:rPr>
          <w:b/>
          <w:highlight w:val="yellow"/>
          <w:rPrChange w:id="168" w:author="Teixeira, Kristina A." w:date="2021-03-07T08:33:00Z">
            <w:rPr>
              <w:b/>
            </w:rPr>
          </w:rPrChange>
        </w:rPr>
        <w:t>Author Affiliations:</w:t>
      </w:r>
    </w:p>
    <w:p w14:paraId="74705F95" w14:textId="77777777" w:rsidR="003F2ACD" w:rsidRPr="004222EE" w:rsidRDefault="00DA0D81">
      <w:pPr>
        <w:numPr>
          <w:ilvl w:val="0"/>
          <w:numId w:val="10"/>
        </w:numPr>
        <w:rPr>
          <w:highlight w:val="yellow"/>
          <w:rPrChange w:id="169" w:author="Teixeira, Kristina A." w:date="2021-03-07T08:33:00Z">
            <w:rPr/>
          </w:rPrChange>
        </w:rPr>
      </w:pPr>
      <w:r w:rsidRPr="004222EE">
        <w:rPr>
          <w:highlight w:val="yellow"/>
          <w:rPrChange w:id="170" w:author="Teixeira, Kristina A." w:date="2021-03-07T08:33:00Z">
            <w:rPr/>
          </w:rPrChange>
        </w:rPr>
        <w:t>Conservation Ecology Center; Smithsonian Conservation Biology Institute; Front Royal, Virginia 22630, USA</w:t>
      </w:r>
    </w:p>
    <w:p w14:paraId="160FD59C" w14:textId="77777777" w:rsidR="003F2ACD" w:rsidRPr="004222EE" w:rsidRDefault="00DA0D81">
      <w:pPr>
        <w:numPr>
          <w:ilvl w:val="0"/>
          <w:numId w:val="10"/>
        </w:numPr>
        <w:rPr>
          <w:highlight w:val="yellow"/>
          <w:rPrChange w:id="171" w:author="Teixeira, Kristina A." w:date="2021-03-07T08:33:00Z">
            <w:rPr/>
          </w:rPrChange>
        </w:rPr>
      </w:pPr>
      <w:r w:rsidRPr="004222EE">
        <w:rPr>
          <w:highlight w:val="yellow"/>
          <w:rPrChange w:id="172" w:author="Teixeira, Kristina A." w:date="2021-03-07T08:33:00Z">
            <w:rPr/>
          </w:rPrChange>
        </w:rPr>
        <w:t>Center for Tropical Forest Science-Forest Global Earth Observatory; Smithsonian Tropical Research Institute; Panama, Republic of Panama</w:t>
      </w:r>
    </w:p>
    <w:p w14:paraId="78828C86" w14:textId="77777777" w:rsidR="003F2ACD" w:rsidRPr="004222EE" w:rsidRDefault="00DA0D81">
      <w:pPr>
        <w:numPr>
          <w:ilvl w:val="0"/>
          <w:numId w:val="10"/>
        </w:numPr>
        <w:rPr>
          <w:highlight w:val="yellow"/>
          <w:rPrChange w:id="173" w:author="Teixeira, Kristina A." w:date="2021-03-07T08:33:00Z">
            <w:rPr/>
          </w:rPrChange>
        </w:rPr>
      </w:pPr>
      <w:r w:rsidRPr="004222EE">
        <w:rPr>
          <w:highlight w:val="yellow"/>
          <w:rPrChange w:id="174" w:author="Teixeira, Kristina A." w:date="2021-03-07T08:33:00Z">
            <w:rPr/>
          </w:rPrChange>
        </w:rPr>
        <w:t>The Morton Arboretum, Center for Tree Science, Lisle, Illinois 60532 USA</w:t>
      </w:r>
    </w:p>
    <w:p w14:paraId="4355DC21" w14:textId="77777777" w:rsidR="003F2ACD" w:rsidRPr="004222EE" w:rsidRDefault="00DA0D81">
      <w:pPr>
        <w:numPr>
          <w:ilvl w:val="0"/>
          <w:numId w:val="10"/>
        </w:numPr>
        <w:rPr>
          <w:highlight w:val="yellow"/>
          <w:rPrChange w:id="175" w:author="Teixeira, Kristina A." w:date="2021-03-07T08:33:00Z">
            <w:rPr/>
          </w:rPrChange>
        </w:rPr>
      </w:pPr>
      <w:r w:rsidRPr="004222EE">
        <w:rPr>
          <w:highlight w:val="yellow"/>
          <w:rPrChange w:id="176" w:author="Teixeira, Kristina A." w:date="2021-03-07T08:33:00Z">
            <w:rPr/>
          </w:rPrChange>
        </w:rPr>
        <w:t xml:space="preserve">Harvard University, </w:t>
      </w:r>
      <w:proofErr w:type="spellStart"/>
      <w:r w:rsidRPr="004222EE">
        <w:rPr>
          <w:highlight w:val="yellow"/>
          <w:rPrChange w:id="177" w:author="Teixeira, Kristina A." w:date="2021-03-07T08:33:00Z">
            <w:rPr/>
          </w:rPrChange>
        </w:rPr>
        <w:t>Petersham</w:t>
      </w:r>
      <w:proofErr w:type="spellEnd"/>
      <w:r w:rsidRPr="004222EE">
        <w:rPr>
          <w:highlight w:val="yellow"/>
          <w:rPrChange w:id="178" w:author="Teixeira, Kristina A." w:date="2021-03-07T08:33:00Z">
            <w:rPr/>
          </w:rPrChange>
        </w:rPr>
        <w:t>, Massachusetts 01366 USA</w:t>
      </w:r>
    </w:p>
    <w:p w14:paraId="4FEAA3BF" w14:textId="77777777" w:rsidR="003F2ACD" w:rsidRPr="004222EE" w:rsidRDefault="00DA0D81">
      <w:pPr>
        <w:numPr>
          <w:ilvl w:val="0"/>
          <w:numId w:val="10"/>
        </w:numPr>
        <w:rPr>
          <w:highlight w:val="yellow"/>
          <w:rPrChange w:id="179" w:author="Teixeira, Kristina A." w:date="2021-03-07T08:33:00Z">
            <w:rPr/>
          </w:rPrChange>
        </w:rPr>
      </w:pPr>
      <w:r w:rsidRPr="004222EE">
        <w:rPr>
          <w:highlight w:val="yellow"/>
          <w:rPrChange w:id="180" w:author="Teixeira, Kristina A." w:date="2021-03-07T08:33:00Z">
            <w:rPr/>
          </w:rPrChange>
        </w:rPr>
        <w:t xml:space="preserve">Midwest </w:t>
      </w:r>
      <w:proofErr w:type="spellStart"/>
      <w:r w:rsidRPr="004222EE">
        <w:rPr>
          <w:highlight w:val="yellow"/>
          <w:rPrChange w:id="181" w:author="Teixeira, Kristina A." w:date="2021-03-07T08:33:00Z">
            <w:rPr/>
          </w:rPrChange>
        </w:rPr>
        <w:t>Dendro</w:t>
      </w:r>
      <w:proofErr w:type="spellEnd"/>
      <w:r w:rsidRPr="004222EE">
        <w:rPr>
          <w:highlight w:val="yellow"/>
          <w:rPrChange w:id="182" w:author="Teixeira, Kristina A." w:date="2021-03-07T08:33:00Z">
            <w:rPr/>
          </w:rPrChange>
        </w:rPr>
        <w:t xml:space="preserve"> LLC, Naperville, Illinois 60565 USA</w:t>
      </w:r>
    </w:p>
    <w:p w14:paraId="7798B458" w14:textId="77777777" w:rsidR="003F2ACD" w:rsidRPr="004222EE" w:rsidRDefault="00DA0D81">
      <w:pPr>
        <w:numPr>
          <w:ilvl w:val="0"/>
          <w:numId w:val="10"/>
        </w:numPr>
        <w:rPr>
          <w:highlight w:val="yellow"/>
          <w:rPrChange w:id="183" w:author="Teixeira, Kristina A." w:date="2021-03-07T08:33:00Z">
            <w:rPr/>
          </w:rPrChange>
        </w:rPr>
      </w:pPr>
      <w:r w:rsidRPr="004222EE">
        <w:rPr>
          <w:highlight w:val="yellow"/>
          <w:rPrChange w:id="184" w:author="Teixeira, Kristina A." w:date="2021-03-07T08:33:00Z">
            <w:rPr/>
          </w:rPrChange>
        </w:rPr>
        <w:t>U.S. Geological Survey, Fort Collins Science Center, Jemez Mountains Field Station, Los Alamos, NM 87544, USA</w:t>
      </w:r>
    </w:p>
    <w:p w14:paraId="384B8BA1" w14:textId="77777777" w:rsidR="003F2ACD" w:rsidRPr="004222EE" w:rsidRDefault="00DA0D81">
      <w:pPr>
        <w:numPr>
          <w:ilvl w:val="0"/>
          <w:numId w:val="10"/>
        </w:numPr>
        <w:rPr>
          <w:highlight w:val="yellow"/>
          <w:rPrChange w:id="185" w:author="Teixeira, Kristina A." w:date="2021-03-07T08:33:00Z">
            <w:rPr/>
          </w:rPrChange>
        </w:rPr>
      </w:pPr>
      <w:r w:rsidRPr="004222EE">
        <w:rPr>
          <w:highlight w:val="yellow"/>
          <w:rPrChange w:id="186" w:author="Teixeira, Kristina A." w:date="2021-03-07T08:33:00Z">
            <w:rPr/>
          </w:rPrChange>
        </w:rPr>
        <w:t>Biology Department, Wilfrid Laurier University, 75 University Ave W, Waterloo, ON, N2L 3C5</w:t>
      </w:r>
    </w:p>
    <w:p w14:paraId="45387C79" w14:textId="5B858E7F" w:rsidR="003F2ACD" w:rsidRPr="004222EE" w:rsidRDefault="00DA0D81">
      <w:pPr>
        <w:numPr>
          <w:ilvl w:val="0"/>
          <w:numId w:val="10"/>
        </w:numPr>
        <w:rPr>
          <w:highlight w:val="yellow"/>
          <w:rPrChange w:id="187" w:author="Teixeira, Kristina A." w:date="2021-03-07T08:33:00Z">
            <w:rPr/>
          </w:rPrChange>
        </w:rPr>
      </w:pPr>
      <w:r w:rsidRPr="004222EE">
        <w:rPr>
          <w:highlight w:val="yellow"/>
          <w:rPrChange w:id="188" w:author="Teixeira, Kristina A." w:date="2021-03-07T08:33:00Z">
            <w:rPr/>
          </w:rPrChange>
        </w:rPr>
        <w:t>School of Natural Resources, University of Nebraska-Lincoln, Lincoln, NE 6858</w:t>
      </w:r>
      <w:ins w:id="189" w:author="Sabrina Russo" w:date="2021-03-01T11:55:00Z">
        <w:r w:rsidR="00556FAF" w:rsidRPr="004222EE">
          <w:rPr>
            <w:highlight w:val="yellow"/>
            <w:rPrChange w:id="190" w:author="Teixeira, Kristina A." w:date="2021-03-07T08:33:00Z">
              <w:rPr/>
            </w:rPrChange>
          </w:rPr>
          <w:t>8-0118</w:t>
        </w:r>
      </w:ins>
      <w:del w:id="191" w:author="Sabrina Russo" w:date="2021-03-01T11:55:00Z">
        <w:r w:rsidRPr="004222EE" w:rsidDel="00556FAF">
          <w:rPr>
            <w:highlight w:val="yellow"/>
            <w:rPrChange w:id="192" w:author="Teixeira, Kristina A." w:date="2021-03-07T08:33:00Z">
              <w:rPr/>
            </w:rPrChange>
          </w:rPr>
          <w:delText>3</w:delText>
        </w:r>
      </w:del>
      <w:r w:rsidRPr="004222EE">
        <w:rPr>
          <w:highlight w:val="yellow"/>
          <w:rPrChange w:id="193" w:author="Teixeira, Kristina A." w:date="2021-03-07T08:33:00Z">
            <w:rPr/>
          </w:rPrChange>
        </w:rPr>
        <w:t>, USA</w:t>
      </w:r>
    </w:p>
    <w:p w14:paraId="230C17C2" w14:textId="77777777" w:rsidR="003F2ACD" w:rsidRPr="004222EE" w:rsidRDefault="00DA0D81">
      <w:pPr>
        <w:numPr>
          <w:ilvl w:val="0"/>
          <w:numId w:val="10"/>
        </w:numPr>
        <w:rPr>
          <w:highlight w:val="yellow"/>
          <w:rPrChange w:id="194" w:author="Teixeira, Kristina A." w:date="2021-03-07T08:33:00Z">
            <w:rPr/>
          </w:rPrChange>
        </w:rPr>
      </w:pPr>
      <w:r w:rsidRPr="004222EE">
        <w:rPr>
          <w:highlight w:val="yellow"/>
          <w:rPrChange w:id="195" w:author="Teixeira, Kristina A." w:date="2021-03-07T08:33:00Z">
            <w:rPr/>
          </w:rPrChange>
        </w:rPr>
        <w:t>School of Biological Sciences, Monash University, Clayton, Victoria 3800, Australia</w:t>
      </w:r>
    </w:p>
    <w:p w14:paraId="21F8333D" w14:textId="77777777" w:rsidR="003F2ACD" w:rsidRPr="004222EE" w:rsidRDefault="00DA0D81">
      <w:pPr>
        <w:numPr>
          <w:ilvl w:val="0"/>
          <w:numId w:val="10"/>
        </w:numPr>
        <w:rPr>
          <w:highlight w:val="yellow"/>
          <w:rPrChange w:id="196" w:author="Teixeira, Kristina A." w:date="2021-03-07T08:33:00Z">
            <w:rPr/>
          </w:rPrChange>
        </w:rPr>
      </w:pPr>
      <w:r w:rsidRPr="004222EE">
        <w:rPr>
          <w:highlight w:val="yellow"/>
          <w:rPrChange w:id="197" w:author="Teixeira, Kristina A." w:date="2021-03-07T08:33:00Z">
            <w:rPr/>
          </w:rPrChange>
        </w:rPr>
        <w:t xml:space="preserve">National Parks Wildlife and Plant Conservation Department, </w:t>
      </w:r>
      <w:proofErr w:type="spellStart"/>
      <w:r w:rsidRPr="004222EE">
        <w:rPr>
          <w:highlight w:val="yellow"/>
          <w:rPrChange w:id="198" w:author="Teixeira, Kristina A." w:date="2021-03-07T08:33:00Z">
            <w:rPr/>
          </w:rPrChange>
        </w:rPr>
        <w:t>Chatuchak</w:t>
      </w:r>
      <w:proofErr w:type="spellEnd"/>
      <w:r w:rsidRPr="004222EE">
        <w:rPr>
          <w:highlight w:val="yellow"/>
          <w:rPrChange w:id="199" w:author="Teixeira, Kristina A." w:date="2021-03-07T08:33:00Z">
            <w:rPr/>
          </w:rPrChange>
        </w:rPr>
        <w:t>, Bangkok 10900, Thailand</w:t>
      </w:r>
    </w:p>
    <w:p w14:paraId="49D262C2" w14:textId="77777777" w:rsidR="003F2ACD" w:rsidRPr="004222EE" w:rsidRDefault="00DA0D81">
      <w:pPr>
        <w:numPr>
          <w:ilvl w:val="0"/>
          <w:numId w:val="10"/>
        </w:numPr>
        <w:rPr>
          <w:ins w:id="200" w:author="Paolo Cherubini" w:date="2021-02-18T11:52:00Z"/>
          <w:highlight w:val="yellow"/>
          <w:rPrChange w:id="201" w:author="Teixeira, Kristina A." w:date="2021-03-07T08:33:00Z">
            <w:rPr>
              <w:ins w:id="202" w:author="Paolo Cherubini" w:date="2021-02-18T11:52:00Z"/>
            </w:rPr>
          </w:rPrChange>
        </w:rPr>
      </w:pPr>
      <w:r w:rsidRPr="004222EE">
        <w:rPr>
          <w:highlight w:val="yellow"/>
          <w:rPrChange w:id="203" w:author="Teixeira, Kristina A." w:date="2021-03-07T08:33:00Z">
            <w:rPr/>
          </w:rPrChange>
        </w:rPr>
        <w:t xml:space="preserve">Swiss Federal Institute for Forest, Snow and Landscape Research, CH-8903 </w:t>
      </w:r>
      <w:proofErr w:type="spellStart"/>
      <w:r w:rsidRPr="004222EE">
        <w:rPr>
          <w:highlight w:val="yellow"/>
          <w:rPrChange w:id="204" w:author="Teixeira, Kristina A." w:date="2021-03-07T08:33:00Z">
            <w:rPr/>
          </w:rPrChange>
        </w:rPr>
        <w:t>Birmensdorf</w:t>
      </w:r>
      <w:proofErr w:type="spellEnd"/>
      <w:r w:rsidRPr="004222EE">
        <w:rPr>
          <w:highlight w:val="yellow"/>
          <w:rPrChange w:id="205" w:author="Teixeira, Kristina A." w:date="2021-03-07T08:33:00Z">
            <w:rPr/>
          </w:rPrChange>
        </w:rPr>
        <w:t>, Switzerland</w:t>
      </w:r>
    </w:p>
    <w:p w14:paraId="27237DC7" w14:textId="77777777" w:rsidR="00EE4A6D" w:rsidRPr="004222EE" w:rsidRDefault="00EE4A6D" w:rsidP="00EE4A6D">
      <w:pPr>
        <w:numPr>
          <w:ilvl w:val="0"/>
          <w:numId w:val="10"/>
        </w:numPr>
        <w:rPr>
          <w:highlight w:val="yellow"/>
          <w:rPrChange w:id="206" w:author="Teixeira, Kristina A." w:date="2021-03-07T08:33:00Z">
            <w:rPr/>
          </w:rPrChange>
        </w:rPr>
      </w:pPr>
      <w:ins w:id="207" w:author="Paolo Cherubini" w:date="2021-02-18T11:53:00Z">
        <w:r w:rsidRPr="004222EE">
          <w:rPr>
            <w:highlight w:val="yellow"/>
            <w:rPrChange w:id="208" w:author="Teixeira, Kristina A." w:date="2021-03-07T08:33:00Z">
              <w:rPr/>
            </w:rPrChange>
          </w:rPr>
          <w:t xml:space="preserve">Faculty of Forestry, </w:t>
        </w:r>
      </w:ins>
      <w:ins w:id="209" w:author="Paolo Cherubini" w:date="2021-02-18T11:52:00Z">
        <w:r w:rsidRPr="004222EE">
          <w:rPr>
            <w:highlight w:val="yellow"/>
            <w:rPrChange w:id="210" w:author="Teixeira, Kristina A." w:date="2021-03-07T08:33:00Z">
              <w:rPr/>
            </w:rPrChange>
          </w:rPr>
          <w:t>University of Br</w:t>
        </w:r>
      </w:ins>
      <w:ins w:id="211" w:author="Paolo Cherubini" w:date="2021-02-18T11:53:00Z">
        <w:r w:rsidRPr="004222EE">
          <w:rPr>
            <w:highlight w:val="yellow"/>
            <w:rPrChange w:id="212" w:author="Teixeira, Kristina A." w:date="2021-03-07T08:33:00Z">
              <w:rPr/>
            </w:rPrChange>
          </w:rPr>
          <w:t>itish Columbia, Vancouver BC, Canada</w:t>
        </w:r>
      </w:ins>
    </w:p>
    <w:p w14:paraId="179CF1D8" w14:textId="77777777" w:rsidR="003F2ACD" w:rsidRDefault="00DA0D81">
      <w:pPr>
        <w:numPr>
          <w:ilvl w:val="0"/>
          <w:numId w:val="10"/>
        </w:numPr>
      </w:pPr>
      <w:r>
        <w:t>University of Alberta; Edmonton, Alberta, Canada</w:t>
      </w:r>
    </w:p>
    <w:p w14:paraId="7AF6A7EF" w14:textId="77777777" w:rsidR="003F2ACD" w:rsidRDefault="00DA0D81">
      <w:pPr>
        <w:numPr>
          <w:ilvl w:val="0"/>
          <w:numId w:val="10"/>
        </w:numPr>
      </w:pPr>
      <w:r>
        <w:t>Department of Forestry, Purdue University, West Lafayette, IN 47907, USA</w:t>
      </w:r>
    </w:p>
    <w:p w14:paraId="63956C11" w14:textId="77777777" w:rsidR="003F2ACD" w:rsidRDefault="00DA0D81">
      <w:pPr>
        <w:numPr>
          <w:ilvl w:val="0"/>
          <w:numId w:val="10"/>
        </w:numPr>
      </w:pPr>
      <w:r>
        <w:lastRenderedPageBreak/>
        <w:t xml:space="preserve">Department of Forest Ecology, The Silva </w:t>
      </w:r>
      <w:proofErr w:type="spellStart"/>
      <w:r>
        <w:t>Tarouca</w:t>
      </w:r>
      <w:proofErr w:type="spellEnd"/>
      <w:r>
        <w:t xml:space="preserve"> Research Institute for Landscape and Ornamental Gardening, </w:t>
      </w:r>
      <w:proofErr w:type="spellStart"/>
      <w:r>
        <w:t>Lidická</w:t>
      </w:r>
      <w:proofErr w:type="spellEnd"/>
      <w:r>
        <w:t xml:space="preserve"> 25/27, 602 00 Brno, Czech Republic</w:t>
      </w:r>
    </w:p>
    <w:p w14:paraId="765FA5E8" w14:textId="77777777" w:rsidR="003F2ACD" w:rsidRDefault="00DA0D81">
      <w:pPr>
        <w:numPr>
          <w:ilvl w:val="0"/>
          <w:numId w:val="10"/>
        </w:numPr>
      </w:pPr>
      <w:r>
        <w:t>S. J. &amp; Jessie E. Quinney College of Natural Resources and the Ecology Center, Utah State University, Logan, UT 84322, USA</w:t>
      </w:r>
    </w:p>
    <w:p w14:paraId="4E6CBE66" w14:textId="77777777" w:rsidR="003F2ACD" w:rsidRDefault="00DA0D81">
      <w:pPr>
        <w:numPr>
          <w:ilvl w:val="0"/>
          <w:numId w:val="10"/>
        </w:numPr>
      </w:pPr>
      <w:r>
        <w:t>Department of Geography, Indiana University, Bloomington, Indiana, USA</w:t>
      </w:r>
    </w:p>
    <w:p w14:paraId="3CD1387B" w14:textId="77777777" w:rsidR="003F2ACD" w:rsidRDefault="00DA0D81">
      <w:pPr>
        <w:numPr>
          <w:ilvl w:val="0"/>
          <w:numId w:val="10"/>
        </w:numPr>
      </w:pPr>
      <w:r>
        <w:t>Smithsonian Environmental Research Center, Edgewater, MD, USA</w:t>
      </w:r>
    </w:p>
    <w:p w14:paraId="41708FF7" w14:textId="77777777" w:rsidR="003F2ACD" w:rsidRDefault="00DA0D81">
      <w:pPr>
        <w:numPr>
          <w:ilvl w:val="0"/>
          <w:numId w:val="10"/>
        </w:numPr>
      </w:pPr>
      <w:r>
        <w:t>CIRAD, Montpellier, France</w:t>
      </w:r>
    </w:p>
    <w:p w14:paraId="164FC2EF" w14:textId="77777777" w:rsidR="003F2ACD" w:rsidRDefault="00DA0D81">
      <w:pPr>
        <w:numPr>
          <w:ilvl w:val="0"/>
          <w:numId w:val="10"/>
        </w:numPr>
      </w:pPr>
      <w:r>
        <w:t>Canadian Forest Service, Northern Forestry Centre, Edmonton, Alberta, Canada</w:t>
      </w:r>
    </w:p>
    <w:p w14:paraId="0CF61A40" w14:textId="77777777" w:rsidR="003F2ACD" w:rsidRDefault="00DA0D81">
      <w:pPr>
        <w:numPr>
          <w:ilvl w:val="0"/>
          <w:numId w:val="10"/>
        </w:numPr>
      </w:pPr>
      <w:r>
        <w:t>Forest Ecology and Forest Management Group, Wageningen; Wageningen, The Netherlands</w:t>
      </w:r>
    </w:p>
    <w:p w14:paraId="5859D168" w14:textId="77777777" w:rsidR="003F2ACD" w:rsidRDefault="00DA0D81">
      <w:pPr>
        <w:pStyle w:val="FirstParagraph"/>
      </w:pPr>
      <w:r>
        <w:t xml:space="preserve">*corresponding author: </w:t>
      </w:r>
      <w:r>
        <w:fldChar w:fldCharType="begin"/>
      </w:r>
      <w:r>
        <w:instrText xml:space="preserve"> HYPERLINK "mailto:teixeirak@si.edu" \h </w:instrText>
      </w:r>
      <w:r>
        <w:fldChar w:fldCharType="separate"/>
      </w:r>
      <w:r>
        <w:rPr>
          <w:rStyle w:val="Hyperlink"/>
        </w:rPr>
        <w:t>teixeirak@si.edu</w:t>
      </w:r>
      <w:r>
        <w:rPr>
          <w:rStyle w:val="Hyperlink"/>
        </w:rPr>
        <w:fldChar w:fldCharType="end"/>
      </w:r>
      <w:r>
        <w:t>; +1 540 635 6546</w:t>
      </w:r>
    </w:p>
    <w:p w14:paraId="08C3598D" w14:textId="77777777" w:rsidR="003F2ACD" w:rsidRDefault="00DA0D81">
      <w:pPr>
        <w:pStyle w:val="BodyText"/>
      </w:pPr>
      <w:r>
        <w:rPr>
          <w:b/>
        </w:rPr>
        <w:t>Running headline:</w:t>
      </w:r>
      <w:r>
        <w:t xml:space="preserve"> [45 chars]</w:t>
      </w:r>
    </w:p>
    <w:p w14:paraId="494F36BC" w14:textId="77777777" w:rsidR="003F2ACD" w:rsidRDefault="00DA0D81">
      <w:r>
        <w:br w:type="page"/>
      </w:r>
    </w:p>
    <w:p w14:paraId="7EF3B331" w14:textId="77777777" w:rsidR="003F2ACD" w:rsidRDefault="00DA0D81">
      <w:pPr>
        <w:pStyle w:val="Heading1"/>
        <w:spacing w:line="480" w:lineRule="auto"/>
        <w:pPrChange w:id="213" w:author="Paolo Cherubini" w:date="2021-02-19T18:49:00Z">
          <w:pPr>
            <w:pStyle w:val="Heading1"/>
          </w:pPr>
        </w:pPrChange>
      </w:pPr>
      <w:bookmarkStart w:id="214" w:name="Abstract"/>
      <w:r>
        <w:lastRenderedPageBreak/>
        <w:t>Abstract</w:t>
      </w:r>
    </w:p>
    <w:p w14:paraId="662E6A64" w14:textId="14306BD9" w:rsidR="003F2ACD" w:rsidRDefault="00DA0D81">
      <w:pPr>
        <w:pStyle w:val="FirstParagraph"/>
        <w:spacing w:line="480" w:lineRule="auto"/>
        <w:pPrChange w:id="215" w:author="Paolo Cherubini" w:date="2021-02-19T18:49:00Z">
          <w:pPr>
            <w:pStyle w:val="FirstParagraph"/>
          </w:pPr>
        </w:pPrChange>
      </w:pPr>
      <w:r>
        <w:t xml:space="preserve">Tree rings provide a </w:t>
      </w:r>
      <w:del w:id="216" w:author="Tala Awada" w:date="2021-02-28T14:27:00Z">
        <w:r w:rsidDel="00F00063">
          <w:delText xml:space="preserve">uniquely </w:delText>
        </w:r>
      </w:del>
      <w:r>
        <w:t xml:space="preserve">valuable long-term record for understanding how climate and other environmental drivers shape </w:t>
      </w:r>
      <w:ins w:id="217" w:author="Sabrina Russo" w:date="2021-03-01T12:13:00Z">
        <w:r w:rsidR="00DA33E4" w:rsidRPr="00053246">
          <w:rPr>
            <w:highlight w:val="yellow"/>
            <w:rPrChange w:id="218" w:author="Teixeira, Kristina A." w:date="2021-03-18T14:28:00Z">
              <w:rPr/>
            </w:rPrChange>
          </w:rPr>
          <w:t>individual tree growth and</w:t>
        </w:r>
        <w:r w:rsidR="00DA33E4">
          <w:t xml:space="preserve"> </w:t>
        </w:r>
      </w:ins>
      <w:r>
        <w:t xml:space="preserve">forest productivity. However, traditional </w:t>
      </w:r>
      <w:ins w:id="219" w:author="Sabrina Russo" w:date="2021-03-01T12:34:00Z">
        <w:r w:rsidR="00875764">
          <w:t xml:space="preserve">methods in </w:t>
        </w:r>
      </w:ins>
      <w:r>
        <w:t xml:space="preserve">dendrochronology </w:t>
      </w:r>
      <w:del w:id="220" w:author="Sabrina Russo" w:date="2021-03-01T12:34:00Z">
        <w:r w:rsidDel="00875764">
          <w:delText xml:space="preserve">methods </w:delText>
        </w:r>
      </w:del>
      <w:r>
        <w:t>aggregate growth records of multiple trees</w:t>
      </w:r>
      <w:ins w:id="221" w:author="Paolo Cherubini" w:date="2021-02-18T13:40:00Z">
        <w:r>
          <w:t xml:space="preserve"> </w:t>
        </w:r>
      </w:ins>
      <w:r>
        <w:t>–</w:t>
      </w:r>
      <w:ins w:id="222" w:author="Paolo Cherubini" w:date="2021-02-18T13:40:00Z">
        <w:r>
          <w:t xml:space="preserve"> </w:t>
        </w:r>
      </w:ins>
      <w:commentRangeStart w:id="223"/>
      <w:r>
        <w:t>often limited to dominant canopy individuals</w:t>
      </w:r>
      <w:ins w:id="224" w:author="Paolo Cherubini" w:date="2021-02-18T13:40:00Z">
        <w:r w:rsidR="00DD0B61">
          <w:t xml:space="preserve"> </w:t>
        </w:r>
      </w:ins>
      <w:commentRangeEnd w:id="223"/>
      <w:r w:rsidR="00875764">
        <w:rPr>
          <w:rStyle w:val="CommentReference"/>
        </w:rPr>
        <w:commentReference w:id="223"/>
      </w:r>
      <w:r>
        <w:t>–</w:t>
      </w:r>
      <w:ins w:id="225" w:author="Paolo Cherubini" w:date="2021-02-18T13:40:00Z">
        <w:r w:rsidR="00DD0B61">
          <w:t xml:space="preserve"> </w:t>
        </w:r>
        <w:r w:rsidR="00DD0B61" w:rsidRPr="00DD0B61">
          <w:rPr>
            <w:highlight w:val="green"/>
            <w:rPrChange w:id="226" w:author="Paolo Cherubini" w:date="2021-02-18T13:40:00Z">
              <w:rPr/>
            </w:rPrChange>
          </w:rPr>
          <w:t>I</w:t>
        </w:r>
      </w:ins>
      <w:ins w:id="227" w:author="Paolo Cherubini" w:date="2021-02-18T13:41:00Z">
        <w:r w:rsidR="00DD0B61">
          <w:rPr>
            <w:highlight w:val="green"/>
          </w:rPr>
          <w:t xml:space="preserve"> know, I'm a punctilious editor, but spaces before and after the dash</w:t>
        </w:r>
      </w:ins>
      <w:ins w:id="228" w:author="Paolo Cherubini" w:date="2021-02-18T15:28:00Z">
        <w:r w:rsidR="004B71AC">
          <w:rPr>
            <w:highlight w:val="green"/>
          </w:rPr>
          <w:t xml:space="preserve"> are needed</w:t>
        </w:r>
      </w:ins>
      <w:ins w:id="229" w:author="Paolo Cherubini" w:date="2021-02-18T13:41:00Z">
        <w:r w:rsidR="00DD0B61">
          <w:rPr>
            <w:highlight w:val="green"/>
          </w:rPr>
          <w:t>. I</w:t>
        </w:r>
      </w:ins>
      <w:ins w:id="230" w:author="Paolo Cherubini" w:date="2021-02-18T13:40:00Z">
        <w:r w:rsidR="00DD0B61" w:rsidRPr="00DD0B61">
          <w:rPr>
            <w:highlight w:val="green"/>
            <w:rPrChange w:id="231" w:author="Paolo Cherubini" w:date="2021-02-18T13:40:00Z">
              <w:rPr/>
            </w:rPrChange>
          </w:rPr>
          <w:t>'d prefer bracket</w:t>
        </w:r>
      </w:ins>
      <w:ins w:id="232" w:author="Paolo Cherubini" w:date="2021-02-18T15:28:00Z">
        <w:r w:rsidR="004B71AC">
          <w:rPr>
            <w:highlight w:val="green"/>
          </w:rPr>
          <w:t>s</w:t>
        </w:r>
      </w:ins>
      <w:ins w:id="233" w:author="Paolo Cherubini" w:date="2021-02-18T13:40:00Z">
        <w:r w:rsidR="00DD0B61" w:rsidRPr="00DD0B61">
          <w:rPr>
            <w:highlight w:val="green"/>
            <w:rPrChange w:id="234" w:author="Paolo Cherubini" w:date="2021-02-18T13:40:00Z">
              <w:rPr/>
            </w:rPrChange>
          </w:rPr>
          <w:t xml:space="preserve">, </w:t>
        </w:r>
        <w:proofErr w:type="spellStart"/>
        <w:r w:rsidR="00DD0B61" w:rsidRPr="00DD0B61">
          <w:rPr>
            <w:highlight w:val="green"/>
            <w:rPrChange w:id="235" w:author="Paolo Cherubini" w:date="2021-02-18T13:40:00Z">
              <w:rPr/>
            </w:rPrChange>
          </w:rPr>
          <w:t>though</w:t>
        </w:r>
      </w:ins>
      <w:r>
        <w:t>into</w:t>
      </w:r>
      <w:proofErr w:type="spellEnd"/>
      <w:r>
        <w:t xml:space="preserve"> </w:t>
      </w:r>
      <w:proofErr w:type="spellStart"/>
      <w:ins w:id="236" w:author="Paolo Cherubini" w:date="2021-02-18T13:42:00Z">
        <w:r w:rsidR="006D5B2A">
          <w:t>standardised</w:t>
        </w:r>
        <w:proofErr w:type="spellEnd"/>
        <w:r w:rsidR="006D5B2A">
          <w:t xml:space="preserve"> or </w:t>
        </w:r>
      </w:ins>
      <w:r>
        <w:t>residual chronologies, and therefore cannot simultaneously account for the effects of climate</w:t>
      </w:r>
      <w:del w:id="237" w:author="Paolo Cherubini" w:date="2021-02-18T13:42:00Z">
        <w:r w:rsidDel="006D5B2A">
          <w:delText>, tree size</w:delText>
        </w:r>
      </w:del>
      <w:r>
        <w:t>,</w:t>
      </w:r>
      <w:del w:id="238" w:author="Paolo Cherubini" w:date="2021-02-18T13:42:00Z">
        <w:r w:rsidDel="006D5B2A">
          <w:delText xml:space="preserve"> and</w:delText>
        </w:r>
      </w:del>
      <w:r>
        <w:t xml:space="preserve"> </w:t>
      </w:r>
      <w:ins w:id="239" w:author="Sabrina Russo" w:date="2021-03-01T12:15:00Z">
        <w:r w:rsidR="00DA33E4">
          <w:t xml:space="preserve">other </w:t>
        </w:r>
      </w:ins>
      <w:commentRangeStart w:id="240"/>
      <w:r>
        <w:t>slowly changing</w:t>
      </w:r>
      <w:commentRangeEnd w:id="240"/>
      <w:r w:rsidR="00DA33E4">
        <w:rPr>
          <w:rStyle w:val="CommentReference"/>
        </w:rPr>
        <w:commentReference w:id="240"/>
      </w:r>
      <w:r>
        <w:t xml:space="preserve"> environmental drivers</w:t>
      </w:r>
      <w:ins w:id="241" w:author="Paolo Cherubini" w:date="2021-02-18T13:42:00Z">
        <w:r w:rsidR="006D5B2A">
          <w:t xml:space="preserve">, </w:t>
        </w:r>
      </w:ins>
      <w:ins w:id="242" w:author="Sabrina Russo" w:date="2021-03-01T12:16:00Z">
        <w:r w:rsidR="00DA33E4">
          <w:t xml:space="preserve">and </w:t>
        </w:r>
        <w:commentRangeStart w:id="243"/>
        <w:r w:rsidR="00DA33E4">
          <w:t>tree</w:t>
        </w:r>
      </w:ins>
      <w:ins w:id="244" w:author="Sabrina Russo" w:date="2021-03-01T12:33:00Z">
        <w:r w:rsidR="003A590A">
          <w:t>-level properties, such as</w:t>
        </w:r>
      </w:ins>
      <w:ins w:id="245" w:author="Sabrina Russo" w:date="2021-03-01T12:16:00Z">
        <w:r w:rsidR="00DA33E4">
          <w:t xml:space="preserve"> </w:t>
        </w:r>
      </w:ins>
      <w:ins w:id="246" w:author="Paolo Cherubini" w:date="2021-02-18T13:42:00Z">
        <w:r w:rsidR="006D5B2A">
          <w:t>a</w:t>
        </w:r>
      </w:ins>
      <w:ins w:id="247" w:author="Paolo Cherubini" w:date="2021-02-18T13:43:00Z">
        <w:r w:rsidR="006D5B2A">
          <w:t xml:space="preserve">ge and </w:t>
        </w:r>
      </w:ins>
      <w:ins w:id="248" w:author="Paolo Cherubini" w:date="2021-02-18T13:42:00Z">
        <w:del w:id="249" w:author="Sabrina Russo" w:date="2021-03-01T12:16:00Z">
          <w:r w:rsidR="006D5B2A" w:rsidDel="00DA33E4">
            <w:delText xml:space="preserve">tree </w:delText>
          </w:r>
        </w:del>
        <w:r w:rsidR="006D5B2A">
          <w:t>size</w:t>
        </w:r>
      </w:ins>
      <w:commentRangeEnd w:id="243"/>
      <w:r w:rsidR="00DA33E4">
        <w:rPr>
          <w:rStyle w:val="CommentReference"/>
        </w:rPr>
        <w:commentReference w:id="243"/>
      </w:r>
      <w:ins w:id="250" w:author="Sabrina Russo" w:date="2021-03-01T12:33:00Z">
        <w:r w:rsidR="003A590A">
          <w:t xml:space="preserve">, or </w:t>
        </w:r>
        <w:r w:rsidR="00875764">
          <w:t>interactions among these effects</w:t>
        </w:r>
      </w:ins>
      <w:r>
        <w:t xml:space="preserve">. </w:t>
      </w:r>
      <w:commentRangeStart w:id="251"/>
      <w:del w:id="252" w:author="Sabrina Russo" w:date="2021-03-01T12:18:00Z">
        <w:r w:rsidDel="00DA33E4">
          <w:delText xml:space="preserve">This </w:delText>
        </w:r>
      </w:del>
      <w:commentRangeEnd w:id="251"/>
      <w:r w:rsidR="00DA33E4">
        <w:rPr>
          <w:rStyle w:val="CommentReference"/>
        </w:rPr>
        <w:commentReference w:id="251"/>
      </w:r>
      <w:ins w:id="253" w:author="Sabrina Russo" w:date="2021-03-01T12:18:00Z">
        <w:r w:rsidR="00DA33E4">
          <w:t xml:space="preserve">Taking a population-level approach to tree-ring analysis </w:t>
        </w:r>
      </w:ins>
      <w:r>
        <w:t xml:space="preserve">has </w:t>
      </w:r>
      <w:ins w:id="254" w:author="Sabrina Russo" w:date="2021-03-01T12:27:00Z">
        <w:r w:rsidR="003A590A">
          <w:t xml:space="preserve">therefore </w:t>
        </w:r>
      </w:ins>
      <w:r>
        <w:t>limited the potential to use tree</w:t>
      </w:r>
      <w:ins w:id="255" w:author="Paolo Cherubini" w:date="2021-02-18T15:29:00Z">
        <w:r w:rsidR="004B71AC">
          <w:t xml:space="preserve"> </w:t>
        </w:r>
      </w:ins>
      <w:del w:id="256" w:author="Paolo Cherubini" w:date="2021-02-18T15:29:00Z">
        <w:r w:rsidDel="004B71AC">
          <w:delText>-</w:delText>
        </w:r>
      </w:del>
      <w:r>
        <w:t xml:space="preserve">rings to understand </w:t>
      </w:r>
      <w:commentRangeStart w:id="257"/>
      <w:r>
        <w:t>forest productivity, its climate sensitivity, and its global change responses</w:t>
      </w:r>
      <w:commentRangeEnd w:id="257"/>
      <w:r w:rsidR="00DA33E4">
        <w:rPr>
          <w:rStyle w:val="CommentReference"/>
        </w:rPr>
        <w:commentReference w:id="257"/>
      </w:r>
      <w:r>
        <w:t xml:space="preserve">. Here, we </w:t>
      </w:r>
      <w:del w:id="258" w:author="Sabrina Russo" w:date="2021-03-01T12:29:00Z">
        <w:r w:rsidDel="003A590A">
          <w:delText xml:space="preserve">develop </w:delText>
        </w:r>
      </w:del>
      <w:ins w:id="259" w:author="Sabrina Russo" w:date="2021-03-01T12:29:00Z">
        <w:r w:rsidR="003A590A">
          <w:t xml:space="preserve">present </w:t>
        </w:r>
      </w:ins>
      <w:r>
        <w:t xml:space="preserve">a new method to simultaneously model non-linear effects of </w:t>
      </w:r>
      <w:commentRangeStart w:id="260"/>
      <w:r>
        <w:t>objectively determined principle</w:t>
      </w:r>
      <w:ins w:id="261" w:author="Paolo Cherubini" w:date="2021-02-19T18:34:00Z">
        <w:r w:rsidR="00A25120">
          <w:t xml:space="preserve"> </w:t>
        </w:r>
        <w:r w:rsidR="00A25120" w:rsidRPr="00A77B43">
          <w:rPr>
            <w:highlight w:val="green"/>
            <w:rPrChange w:id="262" w:author="Paolo Cherubini" w:date="2021-02-19T18:35:00Z">
              <w:rPr/>
            </w:rPrChange>
          </w:rPr>
          <w:t>do you mean "main</w:t>
        </w:r>
        <w:r w:rsidR="00A77B43" w:rsidRPr="00A77B43">
          <w:rPr>
            <w:highlight w:val="green"/>
            <w:rPrChange w:id="263" w:author="Paolo Cherubini" w:date="2021-02-19T18:35:00Z">
              <w:rPr/>
            </w:rPrChange>
          </w:rPr>
          <w:t>"</w:t>
        </w:r>
      </w:ins>
      <w:ins w:id="264" w:author="Paolo Cherubini" w:date="2021-02-19T18:35:00Z">
        <w:r w:rsidR="00687B85">
          <w:rPr>
            <w:highlight w:val="green"/>
          </w:rPr>
          <w:t>, "principal"</w:t>
        </w:r>
        <w:r w:rsidR="00A77B43" w:rsidRPr="00A77B43">
          <w:rPr>
            <w:highlight w:val="green"/>
            <w:rPrChange w:id="265" w:author="Paolo Cherubini" w:date="2021-02-19T18:35:00Z">
              <w:rPr/>
            </w:rPrChange>
          </w:rPr>
          <w:t>?</w:t>
        </w:r>
      </w:ins>
      <w:r>
        <w:t xml:space="preserve"> climate drivers</w:t>
      </w:r>
      <w:commentRangeEnd w:id="260"/>
      <w:r w:rsidR="003A590A">
        <w:rPr>
          <w:rStyle w:val="CommentReference"/>
        </w:rPr>
        <w:commentReference w:id="260"/>
      </w:r>
      <w:r>
        <w:t>, reconstructed tree diameter (</w:t>
      </w:r>
      <m:oMath>
        <m:r>
          <w:rPr>
            <w:rFonts w:ascii="Cambria Math" w:hAnsi="Cambria Math"/>
          </w:rPr>
          <m:t>DBH</m:t>
        </m:r>
        <m:r>
          <w:ins w:id="266" w:author="Paolo Cherubini" w:date="2021-02-19T18:43:00Z">
            <w:rPr>
              <w:rFonts w:ascii="Cambria Math" w:hAnsi="Cambria Math"/>
              <w:highlight w:val="green"/>
              <w:rPrChange w:id="267" w:author="Paolo Cherubini" w:date="2021-02-19T18:44:00Z">
                <w:rPr>
                  <w:rFonts w:ascii="Cambria Math" w:hAnsi="Cambria Math"/>
                </w:rPr>
              </w:rPrChange>
            </w:rPr>
            <m:t>why italics? throughout txt</m:t>
          </w:ins>
        </m:r>
      </m:oMath>
      <w:r>
        <w:t>)</w:t>
      </w:r>
      <w:ins w:id="268" w:author="Paolo Cherubini" w:date="2021-02-18T13:44:00Z">
        <w:r w:rsidR="006D5B2A">
          <w:t xml:space="preserve"> </w:t>
        </w:r>
        <w:r w:rsidR="006D5B2A" w:rsidRPr="006D5B2A">
          <w:rPr>
            <w:highlight w:val="green"/>
            <w:rPrChange w:id="269" w:author="Paolo Cherubini" w:date="2021-02-18T13:44:00Z">
              <w:rPr/>
            </w:rPrChange>
          </w:rPr>
          <w:t>using tree rings?</w:t>
        </w:r>
      </w:ins>
      <w:r>
        <w:t xml:space="preserve">, and </w:t>
      </w:r>
      <w:commentRangeStart w:id="270"/>
      <w:r>
        <w:t xml:space="preserve">year </w:t>
      </w:r>
      <w:commentRangeEnd w:id="270"/>
      <w:r w:rsidR="003A590A">
        <w:rPr>
          <w:rStyle w:val="CommentReference"/>
        </w:rPr>
        <w:commentReference w:id="270"/>
      </w:r>
      <w:r>
        <w:t>in generalized least squares models that account for the temporal autocorrelation inherent to each individual tree’s growth. We appl</w:t>
      </w:r>
      <w:ins w:id="271" w:author="Paolo Cherubini" w:date="2021-02-19T18:36:00Z">
        <w:r w:rsidR="00687B85">
          <w:t>ied</w:t>
        </w:r>
      </w:ins>
      <w:del w:id="272" w:author="Paolo Cherubini" w:date="2021-02-19T18:36:00Z">
        <w:r w:rsidDel="00687B85">
          <w:delText>y</w:delText>
        </w:r>
      </w:del>
      <w:r>
        <w:t xml:space="preserve"> this method to tree-ring data from 3811 trees representing 40 species</w:t>
      </w:r>
      <w:ins w:id="273" w:author="Sabrina Russo" w:date="2021-03-01T12:29:00Z">
        <w:r w:rsidR="003A590A">
          <w:t xml:space="preserve"> o</w:t>
        </w:r>
      </w:ins>
      <w:ins w:id="274" w:author="Sabrina Russo" w:date="2021-03-01T12:30:00Z">
        <w:r w:rsidR="003A590A">
          <w:t>f</w:t>
        </w:r>
      </w:ins>
      <w:ins w:id="275" w:author="Sabrina Russo" w:date="2021-03-01T12:29:00Z">
        <w:r w:rsidR="003A590A">
          <w:t xml:space="preserve"> contrast</w:t>
        </w:r>
      </w:ins>
      <w:ins w:id="276" w:author="Sabrina Russo" w:date="2021-03-01T12:30:00Z">
        <w:r w:rsidR="003A590A">
          <w:t>ing life histories and</w:t>
        </w:r>
      </w:ins>
      <w:r>
        <w:t xml:space="preserve"> </w:t>
      </w:r>
      <w:ins w:id="277" w:author="Tala Awada" w:date="2021-02-28T15:11:00Z">
        <w:r w:rsidR="003923A3">
          <w:t>from multiple forests</w:t>
        </w:r>
        <w:del w:id="278" w:author="Sabrina Russo" w:date="2021-03-01T12:30:00Z">
          <w:r w:rsidR="003923A3" w:rsidDel="003A590A">
            <w:delText xml:space="preserve"> and </w:delText>
          </w:r>
        </w:del>
        <w:del w:id="279" w:author="Sabrina Russo" w:date="2021-03-01T12:29:00Z">
          <w:r w:rsidR="003923A3" w:rsidDel="003A590A">
            <w:delText>tree types</w:delText>
          </w:r>
        </w:del>
        <w:del w:id="280" w:author="Sabrina Russo" w:date="2021-03-01T12:30:00Z">
          <w:r w:rsidR="003923A3" w:rsidDel="003A590A">
            <w:delText>,</w:delText>
          </w:r>
        </w:del>
        <w:r w:rsidR="003923A3">
          <w:t xml:space="preserve"> </w:t>
        </w:r>
      </w:ins>
      <w:r>
        <w:t xml:space="preserve">at ten globally distributed sites. </w:t>
      </w:r>
      <w:commentRangeStart w:id="281"/>
      <w:r>
        <w:t>Our analysis identified similar climate drivers to those obtained via traditional methods.</w:t>
      </w:r>
      <w:commentRangeEnd w:id="281"/>
      <w:r w:rsidR="003A590A">
        <w:rPr>
          <w:rStyle w:val="CommentReference"/>
        </w:rPr>
        <w:commentReference w:id="281"/>
      </w:r>
      <w:r>
        <w:t xml:space="preserve"> Growth responses were predominantly </w:t>
      </w:r>
      <w:r w:rsidRPr="00687B85">
        <w:rPr>
          <w:highlight w:val="cyan"/>
          <w:rPrChange w:id="282" w:author="Paolo Cherubini" w:date="2021-02-19T18:37:00Z">
            <w:rPr/>
          </w:rPrChange>
        </w:rPr>
        <w:t xml:space="preserve">positive to precipitation and </w:t>
      </w:r>
      <w:commentRangeStart w:id="283"/>
      <w:r w:rsidRPr="00687B85">
        <w:rPr>
          <w:highlight w:val="cyan"/>
          <w:rPrChange w:id="284" w:author="Paolo Cherubini" w:date="2021-02-19T18:37:00Z">
            <w:rPr/>
          </w:rPrChange>
        </w:rPr>
        <w:t>negative to temperature</w:t>
      </w:r>
      <w:ins w:id="285" w:author="Paolo Cherubini" w:date="2021-02-18T13:45:00Z">
        <w:r w:rsidR="006D5B2A">
          <w:t xml:space="preserve"> </w:t>
        </w:r>
      </w:ins>
      <w:commentRangeEnd w:id="283"/>
      <w:r w:rsidR="00F00063">
        <w:rPr>
          <w:rStyle w:val="CommentReference"/>
        </w:rPr>
        <w:commentReference w:id="283"/>
      </w:r>
      <w:ins w:id="286" w:author="Paolo Cherubini" w:date="2021-02-18T13:45:00Z">
        <w:r w:rsidR="006D5B2A" w:rsidRPr="006D5B2A">
          <w:rPr>
            <w:highlight w:val="green"/>
            <w:rPrChange w:id="287" w:author="Paolo Cherubini" w:date="2021-02-18T13:46:00Z">
              <w:rPr/>
            </w:rPrChange>
          </w:rPr>
          <w:t>doesn'</w:t>
        </w:r>
      </w:ins>
      <w:ins w:id="288" w:author="Paolo Cherubini" w:date="2021-02-18T13:46:00Z">
        <w:r w:rsidR="006D5B2A" w:rsidRPr="006D5B2A">
          <w:rPr>
            <w:highlight w:val="green"/>
            <w:rPrChange w:id="289" w:author="Paolo Cherubini" w:date="2021-02-18T13:46:00Z">
              <w:rPr/>
            </w:rPrChange>
          </w:rPr>
          <w:t xml:space="preserve">t depend on the limiting factor at each </w:t>
        </w:r>
        <w:proofErr w:type="gramStart"/>
        <w:r w:rsidR="006D5B2A" w:rsidRPr="006D5B2A">
          <w:rPr>
            <w:highlight w:val="green"/>
            <w:rPrChange w:id="290" w:author="Paolo Cherubini" w:date="2021-02-18T13:46:00Z">
              <w:rPr/>
            </w:rPrChange>
          </w:rPr>
          <w:t>site?</w:t>
        </w:r>
      </w:ins>
      <w:r>
        <w:t>,</w:t>
      </w:r>
      <w:proofErr w:type="gramEnd"/>
      <w:r>
        <w:t xml:space="preserve"> with both included in 78% of top models, and with non-linear responses prevalent (</w:t>
      </w:r>
      <w:r>
        <w:rPr>
          <w:i/>
        </w:rPr>
        <w:t>&gt;50%</w:t>
      </w:r>
      <w:r>
        <w:t xml:space="preserve"> of relationships). Growth rates</w:t>
      </w:r>
      <w:ins w:id="291" w:author="Paolo Cherubini" w:date="2021-02-18T13:46:00Z">
        <w:r w:rsidR="006D5B2A">
          <w:t xml:space="preserve"> </w:t>
        </w:r>
      </w:ins>
      <w:r>
        <w:t>–</w:t>
      </w:r>
      <w:ins w:id="292" w:author="Paolo Cherubini" w:date="2021-02-18T13:46:00Z">
        <w:r w:rsidR="006D5B2A">
          <w:t xml:space="preserve"> </w:t>
        </w:r>
      </w:ins>
      <w:del w:id="293" w:author="Paolo Cherubini" w:date="2021-02-18T13:46:00Z">
        <w:r w:rsidDel="006D5B2A">
          <w:delText>expressed as</w:delText>
        </w:r>
      </w:del>
      <w:ins w:id="294" w:author="Paolo Cherubini" w:date="2021-02-18T13:46:00Z">
        <w:r w:rsidR="006D5B2A">
          <w:t>indicated by</w:t>
        </w:r>
      </w:ins>
      <w:r>
        <w:t xml:space="preserve"> ring widths, basal area increments, or biomass </w:t>
      </w:r>
      <w:r>
        <w:lastRenderedPageBreak/>
        <w:t>increments</w:t>
      </w:r>
      <w:ins w:id="295" w:author="Paolo Cherubini" w:date="2021-02-18T13:46:00Z">
        <w:r w:rsidR="006D5B2A">
          <w:t xml:space="preserve"> </w:t>
        </w:r>
      </w:ins>
      <w:r>
        <w:t>–</w:t>
      </w:r>
      <w:ins w:id="296" w:author="Paolo Cherubini" w:date="2021-02-18T13:46:00Z">
        <w:r w:rsidR="006D5B2A">
          <w:t xml:space="preserve"> </w:t>
        </w:r>
      </w:ins>
      <w:r>
        <w:t xml:space="preserve">varied non-linearly with </w:t>
      </w:r>
      <m:oMath>
        <m:r>
          <w:rPr>
            <w:rFonts w:ascii="Cambria Math" w:hAnsi="Cambria Math"/>
          </w:rPr>
          <m:t>DBH</m:t>
        </m:r>
      </m:oMath>
      <w:r>
        <w:t xml:space="preserve">. Interactions between </w:t>
      </w:r>
      <m:oMath>
        <m:r>
          <w:rPr>
            <w:rFonts w:ascii="Cambria Math" w:hAnsi="Cambria Math"/>
          </w:rPr>
          <m:t>DBH</m:t>
        </m:r>
      </m:oMath>
      <w:r>
        <w:t xml:space="preserve"> and climate </w:t>
      </w:r>
      <w:ins w:id="297" w:author="Paolo Cherubini" w:date="2021-02-19T18:38:00Z">
        <w:r w:rsidR="00687B85" w:rsidRPr="00687B85">
          <w:rPr>
            <w:highlight w:val="green"/>
            <w:rPrChange w:id="298" w:author="Paolo Cherubini" w:date="2021-02-19T18:39:00Z">
              <w:rPr/>
            </w:rPrChange>
          </w:rPr>
          <w:t>may be should we be more pre</w:t>
        </w:r>
      </w:ins>
      <w:ins w:id="299" w:author="Paolo Cherubini" w:date="2021-02-19T18:39:00Z">
        <w:r w:rsidR="00687B85" w:rsidRPr="00687B85">
          <w:rPr>
            <w:highlight w:val="green"/>
            <w:rPrChange w:id="300" w:author="Paolo Cherubini" w:date="2021-02-19T18:39:00Z">
              <w:rPr/>
            </w:rPrChange>
          </w:rPr>
          <w:t>cise</w:t>
        </w:r>
        <w:r w:rsidR="00687B85">
          <w:rPr>
            <w:highlight w:val="green"/>
          </w:rPr>
          <w:t xml:space="preserve">? What meteorological </w:t>
        </w:r>
        <w:proofErr w:type="spellStart"/>
        <w:proofErr w:type="gramStart"/>
        <w:r w:rsidR="00687B85">
          <w:rPr>
            <w:highlight w:val="green"/>
          </w:rPr>
          <w:t>parameters</w:t>
        </w:r>
        <w:r w:rsidR="00687B85" w:rsidRPr="00687B85">
          <w:rPr>
            <w:highlight w:val="green"/>
            <w:rPrChange w:id="301" w:author="Paolo Cherubini" w:date="2021-02-19T18:39:00Z">
              <w:rPr/>
            </w:rPrChange>
          </w:rPr>
          <w:t>?</w:t>
        </w:r>
      </w:ins>
      <w:r>
        <w:t>were</w:t>
      </w:r>
      <w:proofErr w:type="spellEnd"/>
      <w:proofErr w:type="gramEnd"/>
      <w:r>
        <w:t xml:space="preserve"> common (44% of cases tested). </w:t>
      </w:r>
      <w:commentRangeStart w:id="302"/>
      <w:r>
        <w:t xml:space="preserve">Accounting for </w:t>
      </w:r>
      <m:oMath>
        <m:r>
          <w:rPr>
            <w:rFonts w:ascii="Cambria Math" w:hAnsi="Cambria Math"/>
          </w:rPr>
          <m:t>DBH</m:t>
        </m:r>
      </m:oMath>
      <w:r>
        <w:t>, growth rate</w:t>
      </w:r>
      <w:ins w:id="303" w:author="Paolo Cherubini" w:date="2021-02-18T13:47:00Z">
        <w:r w:rsidR="008C27EA">
          <w:t>s</w:t>
        </w:r>
      </w:ins>
      <w:r>
        <w:t xml:space="preserve"> varied directionally over time in most species</w:t>
      </w:r>
      <w:ins w:id="304" w:author="Paolo Cherubini" w:date="2021-02-18T13:47:00Z">
        <w:r w:rsidR="008C27EA">
          <w:t xml:space="preserve"> </w:t>
        </w:r>
      </w:ins>
      <w:r>
        <w:t>– declining in 90%</w:t>
      </w:r>
      <w:ins w:id="305" w:author="Paolo Cherubini" w:date="2021-02-18T13:48:00Z">
        <w:r w:rsidR="008C27EA">
          <w:t xml:space="preserve"> </w:t>
        </w:r>
      </w:ins>
      <w:commentRangeEnd w:id="302"/>
      <w:r w:rsidR="00875764">
        <w:rPr>
          <w:rStyle w:val="CommentReference"/>
        </w:rPr>
        <w:commentReference w:id="302"/>
      </w:r>
      <w:ins w:id="306" w:author="Paolo Cherubini" w:date="2021-02-18T13:48:00Z">
        <w:r w:rsidR="008C27EA" w:rsidRPr="008C27EA">
          <w:rPr>
            <w:highlight w:val="green"/>
            <w:rPrChange w:id="307" w:author="Paolo Cherubini" w:date="2021-02-18T13:48:00Z">
              <w:rPr/>
            </w:rPrChange>
          </w:rPr>
          <w:t>not clear</w:t>
        </w:r>
        <w:r w:rsidR="008C27EA">
          <w:t xml:space="preserve"> </w:t>
        </w:r>
        <w:r w:rsidR="008C27EA" w:rsidRPr="008C27EA">
          <w:rPr>
            <w:highlight w:val="green"/>
            <w:rPrChange w:id="308" w:author="Paolo Cherubini" w:date="2021-02-18T13:48:00Z">
              <w:rPr/>
            </w:rPrChange>
          </w:rPr>
          <w:t xml:space="preserve">of </w:t>
        </w:r>
        <w:proofErr w:type="gramStart"/>
        <w:r w:rsidR="008C27EA" w:rsidRPr="008C27EA">
          <w:rPr>
            <w:highlight w:val="green"/>
            <w:rPrChange w:id="309" w:author="Paolo Cherubini" w:date="2021-02-18T13:48:00Z">
              <w:rPr/>
            </w:rPrChange>
          </w:rPr>
          <w:t>what?</w:t>
        </w:r>
      </w:ins>
      <w:r>
        <w:t>.</w:t>
      </w:r>
      <w:proofErr w:type="gramEnd"/>
      <w:r>
        <w:t xml:space="preserve"> These trends were largely attributable to successional stand dynamics</w:t>
      </w:r>
      <w:ins w:id="310" w:author="Tala Awada" w:date="2021-02-28T14:35:00Z">
        <w:r w:rsidR="00F00063">
          <w:t xml:space="preserve"> </w:t>
        </w:r>
      </w:ins>
      <w:ins w:id="311" w:author="Tala Awada" w:date="2021-02-28T14:36:00Z">
        <w:r w:rsidR="00F00063">
          <w:t>over time?</w:t>
        </w:r>
      </w:ins>
      <w:ins w:id="312" w:author="Paolo Cherubini" w:date="2021-02-18T13:48:00Z">
        <w:r w:rsidR="00277E0E">
          <w:t xml:space="preserve"> </w:t>
        </w:r>
        <w:r w:rsidR="00277E0E" w:rsidRPr="00277E0E">
          <w:rPr>
            <w:highlight w:val="green"/>
            <w:rPrChange w:id="313" w:author="Paolo Cherubini" w:date="2021-02-18T13:49:00Z">
              <w:rPr/>
            </w:rPrChange>
          </w:rPr>
          <w:t xml:space="preserve">not clear: </w:t>
        </w:r>
      </w:ins>
      <w:ins w:id="314" w:author="Paolo Cherubini" w:date="2021-02-19T18:40:00Z">
        <w:r w:rsidR="00687B85">
          <w:rPr>
            <w:highlight w:val="green"/>
          </w:rPr>
          <w:t>what is that? do you mean a "</w:t>
        </w:r>
      </w:ins>
      <w:ins w:id="315" w:author="Paolo Cherubini" w:date="2021-02-18T13:48:00Z">
        <w:r w:rsidR="00277E0E" w:rsidRPr="00277E0E">
          <w:rPr>
            <w:highlight w:val="green"/>
            <w:rPrChange w:id="316" w:author="Paolo Cherubini" w:date="2021-02-18T13:49:00Z">
              <w:rPr/>
            </w:rPrChange>
          </w:rPr>
          <w:t>succ</w:t>
        </w:r>
      </w:ins>
      <w:ins w:id="317" w:author="Paolo Cherubini" w:date="2021-02-18T13:49:00Z">
        <w:r w:rsidR="00277E0E" w:rsidRPr="00277E0E">
          <w:rPr>
            <w:highlight w:val="green"/>
            <w:rPrChange w:id="318" w:author="Paolo Cherubini" w:date="2021-02-18T13:49:00Z">
              <w:rPr/>
            </w:rPrChange>
          </w:rPr>
          <w:t>essional step</w:t>
        </w:r>
      </w:ins>
      <w:ins w:id="319" w:author="Paolo Cherubini" w:date="2021-02-19T18:40:00Z">
        <w:r w:rsidR="00687B85">
          <w:rPr>
            <w:highlight w:val="green"/>
          </w:rPr>
          <w:t>"</w:t>
        </w:r>
      </w:ins>
      <w:ins w:id="320" w:author="Paolo Cherubini" w:date="2021-02-18T13:49:00Z">
        <w:r w:rsidR="00277E0E" w:rsidRPr="00277E0E">
          <w:rPr>
            <w:highlight w:val="green"/>
            <w:rPrChange w:id="321" w:author="Paolo Cherubini" w:date="2021-02-18T13:49:00Z">
              <w:rPr/>
            </w:rPrChange>
          </w:rPr>
          <w:t>?</w:t>
        </w:r>
      </w:ins>
      <w:r>
        <w:t xml:space="preserve"> as cohorts and stands</w:t>
      </w:r>
      <w:ins w:id="322" w:author="Paolo Cherubini" w:date="2021-02-18T13:49:00Z">
        <w:r w:rsidR="00277E0E">
          <w:t>'</w:t>
        </w:r>
      </w:ins>
      <w:r>
        <w:t xml:space="preserve"> </w:t>
      </w:r>
      <w:proofErr w:type="gramStart"/>
      <w:r>
        <w:t>age</w:t>
      </w:r>
      <w:ins w:id="323" w:author="Paolo Cherubini" w:date="2021-02-18T13:49:00Z">
        <w:r w:rsidR="00277E0E" w:rsidRPr="00277E0E">
          <w:rPr>
            <w:highlight w:val="green"/>
            <w:rPrChange w:id="324" w:author="Paolo Cherubini" w:date="2021-02-18T13:49:00Z">
              <w:rPr/>
            </w:rPrChange>
          </w:rPr>
          <w:t>?</w:t>
        </w:r>
      </w:ins>
      <w:r>
        <w:t>,</w:t>
      </w:r>
      <w:proofErr w:type="gramEnd"/>
      <w:r>
        <w:t xml:space="preserve"> which remain challenging to parse from global change drivers</w:t>
      </w:r>
      <w:ins w:id="325" w:author="Paolo Cherubini" w:date="2021-02-18T13:49:00Z">
        <w:r w:rsidR="00277E0E">
          <w:t xml:space="preserve"> </w:t>
        </w:r>
        <w:r w:rsidR="00277E0E" w:rsidRPr="00277E0E">
          <w:rPr>
            <w:highlight w:val="green"/>
            <w:rPrChange w:id="326" w:author="Paolo Cherubini" w:date="2021-02-18T13:49:00Z">
              <w:rPr/>
            </w:rPrChange>
          </w:rPr>
          <w:t>not so clear</w:t>
        </w:r>
      </w:ins>
      <w:r>
        <w:t xml:space="preserve">. </w:t>
      </w:r>
      <w:ins w:id="327" w:author="Paolo Cherubini" w:date="2021-02-19T18:41:00Z">
        <w:r w:rsidR="00687B85">
          <w:t xml:space="preserve">Our method </w:t>
        </w:r>
        <w:r w:rsidR="00687B85" w:rsidRPr="00687B85">
          <w:rPr>
            <w:highlight w:val="cyan"/>
            <w:rPrChange w:id="328" w:author="Paolo Cherubini" w:date="2021-02-19T18:42:00Z">
              <w:rPr/>
            </w:rPrChange>
          </w:rPr>
          <w:t>i</w:t>
        </w:r>
      </w:ins>
      <w:del w:id="329" w:author="Paolo Cherubini" w:date="2021-02-19T18:41:00Z">
        <w:r w:rsidRPr="00687B85" w:rsidDel="00687B85">
          <w:rPr>
            <w:highlight w:val="cyan"/>
            <w:rPrChange w:id="330" w:author="Paolo Cherubini" w:date="2021-02-19T18:42:00Z">
              <w:rPr/>
            </w:rPrChange>
          </w:rPr>
          <w:delText>A</w:delText>
        </w:r>
      </w:del>
      <w:r w:rsidRPr="00687B85">
        <w:rPr>
          <w:highlight w:val="cyan"/>
          <w:rPrChange w:id="331" w:author="Paolo Cherubini" w:date="2021-02-19T18:42:00Z">
            <w:rPr/>
          </w:rPrChange>
        </w:rPr>
        <w:t xml:space="preserve">s a rigorous analytical </w:t>
      </w:r>
      <w:proofErr w:type="spellStart"/>
      <w:r w:rsidRPr="00687B85">
        <w:rPr>
          <w:highlight w:val="cyan"/>
          <w:rPrChange w:id="332" w:author="Paolo Cherubini" w:date="2021-02-19T18:42:00Z">
            <w:rPr/>
          </w:rPrChange>
        </w:rPr>
        <w:t>framework</w:t>
      </w:r>
      <w:ins w:id="333" w:author="Paolo Cherubini" w:date="2021-02-19T18:42:00Z">
        <w:r w:rsidR="00687B85" w:rsidRPr="00687B85">
          <w:rPr>
            <w:highlight w:val="green"/>
            <w:rPrChange w:id="334" w:author="Paolo Cherubini" w:date="2021-02-19T18:42:00Z">
              <w:rPr>
                <w:highlight w:val="cyan"/>
              </w:rPr>
            </w:rPrChange>
          </w:rPr>
          <w:t>is</w:t>
        </w:r>
        <w:proofErr w:type="spellEnd"/>
        <w:r w:rsidR="00687B85" w:rsidRPr="00687B85">
          <w:rPr>
            <w:highlight w:val="green"/>
            <w:rPrChange w:id="335" w:author="Paolo Cherubini" w:date="2021-02-19T18:42:00Z">
              <w:rPr>
                <w:highlight w:val="cyan"/>
              </w:rPr>
            </w:rPrChange>
          </w:rPr>
          <w:t xml:space="preserve"> </w:t>
        </w:r>
        <w:proofErr w:type="gramStart"/>
        <w:r w:rsidR="00687B85" w:rsidRPr="00687B85">
          <w:rPr>
            <w:highlight w:val="green"/>
            <w:rPrChange w:id="336" w:author="Paolo Cherubini" w:date="2021-02-19T18:42:00Z">
              <w:rPr>
                <w:highlight w:val="cyan"/>
              </w:rPr>
            </w:rPrChange>
          </w:rPr>
          <w:t>it  a</w:t>
        </w:r>
        <w:proofErr w:type="gramEnd"/>
        <w:r w:rsidR="00687B85" w:rsidRPr="00687B85">
          <w:rPr>
            <w:highlight w:val="green"/>
            <w:rPrChange w:id="337" w:author="Paolo Cherubini" w:date="2021-02-19T18:42:00Z">
              <w:rPr>
                <w:highlight w:val="cyan"/>
              </w:rPr>
            </w:rPrChange>
          </w:rPr>
          <w:t xml:space="preserve"> method really</w:t>
        </w:r>
      </w:ins>
      <w:ins w:id="338" w:author="Paolo Cherubini" w:date="2021-02-19T18:43:00Z">
        <w:r w:rsidR="00687B85">
          <w:rPr>
            <w:highlight w:val="green"/>
          </w:rPr>
          <w:t xml:space="preserve"> a framework?</w:t>
        </w:r>
      </w:ins>
      <w:ins w:id="339" w:author="Paolo Cherubini" w:date="2021-02-19T18:42:00Z">
        <w:r w:rsidR="00687B85" w:rsidRPr="00687B85">
          <w:rPr>
            <w:rPrChange w:id="340" w:author="Paolo Cherubini" w:date="2021-02-19T18:42:00Z">
              <w:rPr>
                <w:highlight w:val="cyan"/>
              </w:rPr>
            </w:rPrChange>
          </w:rPr>
          <w:t xml:space="preserve"> </w:t>
        </w:r>
      </w:ins>
      <w:r>
        <w:t xml:space="preserve"> for statistically modeling tree</w:t>
      </w:r>
      <w:ins w:id="341" w:author="Paolo Cherubini" w:date="2021-02-18T13:50:00Z">
        <w:r w:rsidR="00277E0E">
          <w:t>-</w:t>
        </w:r>
      </w:ins>
      <w:del w:id="342" w:author="Paolo Cherubini" w:date="2021-02-18T13:49:00Z">
        <w:r w:rsidDel="00277E0E">
          <w:delText xml:space="preserve"> </w:delText>
        </w:r>
      </w:del>
      <w:r>
        <w:t xml:space="preserve">growth responses to the most important climate drivers, </w:t>
      </w:r>
      <m:oMath>
        <m:r>
          <w:rPr>
            <w:rFonts w:ascii="Cambria Math" w:hAnsi="Cambria Math"/>
          </w:rPr>
          <m:t>DBH</m:t>
        </m:r>
      </m:oMath>
      <w:r>
        <w:t xml:space="preserve">, </w:t>
      </w:r>
      <w:del w:id="343" w:author="Sabrina Russo" w:date="2021-03-01T12:38:00Z">
        <w:r w:rsidDel="00703926">
          <w:delText>and year in nonlinear models</w:delText>
        </w:r>
      </w:del>
      <w:ins w:id="344" w:author="Sabrina Russo" w:date="2021-03-01T12:38:00Z">
        <w:r w:rsidR="00703926">
          <w:t>while accounting for temporal variation and nonlinear responses</w:t>
        </w:r>
      </w:ins>
      <w:r>
        <w:t xml:space="preserve">, </w:t>
      </w:r>
      <w:del w:id="345" w:author="Paolo Cherubini" w:date="2021-02-19T18:41:00Z">
        <w:r w:rsidDel="00687B85">
          <w:delText xml:space="preserve">our method </w:delText>
        </w:r>
      </w:del>
      <w:ins w:id="346" w:author="Paolo Cherubini" w:date="2021-02-19T18:41:00Z">
        <w:r w:rsidR="00687B85">
          <w:t xml:space="preserve">and </w:t>
        </w:r>
      </w:ins>
      <w:r>
        <w:t xml:space="preserve">provides a parsimonious approach for characterizing multiple interacting </w:t>
      </w:r>
      <w:commentRangeStart w:id="347"/>
      <w:ins w:id="348" w:author="Tala Awada" w:date="2021-02-28T14:36:00Z">
        <w:r w:rsidR="00F00063">
          <w:t xml:space="preserve">abiotic </w:t>
        </w:r>
      </w:ins>
      <w:commentRangeEnd w:id="347"/>
      <w:r w:rsidR="00703926">
        <w:rPr>
          <w:rStyle w:val="CommentReference"/>
        </w:rPr>
        <w:commentReference w:id="347"/>
      </w:r>
      <w:r>
        <w:t xml:space="preserve">drivers of tree growth, </w:t>
      </w:r>
      <w:del w:id="349" w:author="Tala Awada" w:date="2021-02-28T14:39:00Z">
        <w:r w:rsidRPr="005A1BAF" w:rsidDel="0034427E">
          <w:rPr>
            <w:highlight w:val="cyan"/>
            <w:rPrChange w:id="350" w:author="Paolo Cherubini" w:date="2021-02-19T18:45:00Z">
              <w:rPr/>
            </w:rPrChange>
          </w:rPr>
          <w:delText>opening the door for</w:delText>
        </w:r>
      </w:del>
      <w:ins w:id="351" w:author="Tala Awada" w:date="2021-02-28T14:39:00Z">
        <w:r w:rsidR="0034427E">
          <w:rPr>
            <w:highlight w:val="cyan"/>
          </w:rPr>
          <w:t>introducing</w:t>
        </w:r>
      </w:ins>
      <w:r w:rsidRPr="005A1BAF">
        <w:rPr>
          <w:highlight w:val="cyan"/>
          <w:rPrChange w:id="352" w:author="Paolo Cherubini" w:date="2021-02-19T18:45:00Z">
            <w:rPr/>
          </w:rPrChange>
        </w:rPr>
        <w:t xml:space="preserve"> novel </w:t>
      </w:r>
      <w:ins w:id="353" w:author="Tala Awada" w:date="2021-02-28T14:39:00Z">
        <w:r w:rsidR="0034427E">
          <w:rPr>
            <w:highlight w:val="cyan"/>
          </w:rPr>
          <w:t>approach</w:t>
        </w:r>
      </w:ins>
      <w:del w:id="354" w:author="Tala Awada" w:date="2021-02-28T14:39:00Z">
        <w:r w:rsidRPr="005A1BAF" w:rsidDel="0034427E">
          <w:rPr>
            <w:highlight w:val="cyan"/>
            <w:rPrChange w:id="355" w:author="Paolo Cherubini" w:date="2021-02-19T18:45:00Z">
              <w:rPr/>
            </w:rPrChange>
          </w:rPr>
          <w:delText>analyses</w:delText>
        </w:r>
      </w:del>
      <w:r w:rsidRPr="005A1BAF">
        <w:rPr>
          <w:highlight w:val="cyan"/>
          <w:rPrChange w:id="356" w:author="Paolo Cherubini" w:date="2021-02-19T18:45:00Z">
            <w:rPr/>
          </w:rPrChange>
        </w:rPr>
        <w:t xml:space="preserve"> using tree</w:t>
      </w:r>
      <w:ins w:id="357" w:author="Paolo Cherubini" w:date="2021-02-18T15:27:00Z">
        <w:r w:rsidR="000B1B8D" w:rsidRPr="005A1BAF">
          <w:rPr>
            <w:highlight w:val="cyan"/>
            <w:rPrChange w:id="358" w:author="Paolo Cherubini" w:date="2021-02-19T18:45:00Z">
              <w:rPr/>
            </w:rPrChange>
          </w:rPr>
          <w:t xml:space="preserve"> </w:t>
        </w:r>
      </w:ins>
      <w:del w:id="359" w:author="Paolo Cherubini" w:date="2021-02-18T15:27:00Z">
        <w:r w:rsidRPr="005A1BAF" w:rsidDel="000B1B8D">
          <w:rPr>
            <w:highlight w:val="cyan"/>
            <w:rPrChange w:id="360" w:author="Paolo Cherubini" w:date="2021-02-19T18:45:00Z">
              <w:rPr/>
            </w:rPrChange>
          </w:rPr>
          <w:delText>-</w:delText>
        </w:r>
      </w:del>
      <w:r w:rsidRPr="005A1BAF">
        <w:rPr>
          <w:highlight w:val="cyan"/>
          <w:rPrChange w:id="361" w:author="Paolo Cherubini" w:date="2021-02-19T18:45:00Z">
            <w:rPr/>
          </w:rPrChange>
        </w:rPr>
        <w:t xml:space="preserve">rings to </w:t>
      </w:r>
      <w:del w:id="362" w:author="Tala Awada" w:date="2021-02-28T14:39:00Z">
        <w:r w:rsidRPr="005A1BAF" w:rsidDel="0034427E">
          <w:rPr>
            <w:highlight w:val="cyan"/>
            <w:rPrChange w:id="363" w:author="Paolo Cherubini" w:date="2021-02-19T18:45:00Z">
              <w:rPr/>
            </w:rPrChange>
          </w:rPr>
          <w:delText xml:space="preserve">improve </w:delText>
        </w:r>
      </w:del>
      <w:ins w:id="364" w:author="Tala Awada" w:date="2021-02-28T14:39:00Z">
        <w:r w:rsidR="0034427E">
          <w:rPr>
            <w:highlight w:val="cyan"/>
          </w:rPr>
          <w:t>enhance</w:t>
        </w:r>
        <w:r w:rsidR="0034427E" w:rsidRPr="005A1BAF">
          <w:rPr>
            <w:highlight w:val="cyan"/>
            <w:rPrChange w:id="365" w:author="Paolo Cherubini" w:date="2021-02-19T18:45:00Z">
              <w:rPr/>
            </w:rPrChange>
          </w:rPr>
          <w:t xml:space="preserve"> </w:t>
        </w:r>
      </w:ins>
      <w:r w:rsidRPr="005A1BAF">
        <w:rPr>
          <w:highlight w:val="cyan"/>
          <w:rPrChange w:id="366" w:author="Paolo Cherubini" w:date="2021-02-19T18:45:00Z">
            <w:rPr/>
          </w:rPrChange>
        </w:rPr>
        <w:t xml:space="preserve">our understanding of forest responses to global </w:t>
      </w:r>
      <w:commentRangeStart w:id="367"/>
      <w:proofErr w:type="spellStart"/>
      <w:r w:rsidRPr="005A1BAF">
        <w:rPr>
          <w:highlight w:val="cyan"/>
          <w:rPrChange w:id="368" w:author="Paolo Cherubini" w:date="2021-02-19T18:45:00Z">
            <w:rPr/>
          </w:rPrChange>
        </w:rPr>
        <w:t>change</w:t>
      </w:r>
      <w:ins w:id="369" w:author="Paolo Cherubini" w:date="2021-02-19T18:45:00Z">
        <w:r w:rsidR="005A1BAF" w:rsidRPr="005A1BAF">
          <w:rPr>
            <w:highlight w:val="green"/>
            <w:rPrChange w:id="370" w:author="Paolo Cherubini" w:date="2021-02-19T18:45:00Z">
              <w:rPr>
                <w:highlight w:val="cyan"/>
              </w:rPr>
            </w:rPrChange>
          </w:rPr>
          <w:t>maybe</w:t>
        </w:r>
        <w:proofErr w:type="spellEnd"/>
        <w:r w:rsidR="005A1BAF" w:rsidRPr="005A1BAF">
          <w:rPr>
            <w:highlight w:val="green"/>
            <w:rPrChange w:id="371" w:author="Paolo Cherubini" w:date="2021-02-19T18:45:00Z">
              <w:rPr>
                <w:highlight w:val="cyan"/>
              </w:rPr>
            </w:rPrChange>
          </w:rPr>
          <w:t xml:space="preserve"> more concrete final statement</w:t>
        </w:r>
      </w:ins>
      <w:commentRangeEnd w:id="367"/>
      <w:r w:rsidR="00703926">
        <w:rPr>
          <w:rStyle w:val="CommentReference"/>
        </w:rPr>
        <w:commentReference w:id="367"/>
      </w:r>
      <w:ins w:id="372" w:author="Paolo Cherubini" w:date="2021-02-19T18:45:00Z">
        <w:r w:rsidR="005A1BAF" w:rsidRPr="005A1BAF">
          <w:rPr>
            <w:highlight w:val="green"/>
            <w:rPrChange w:id="373" w:author="Paolo Cherubini" w:date="2021-02-19T18:45:00Z">
              <w:rPr>
                <w:highlight w:val="cyan"/>
              </w:rPr>
            </w:rPrChange>
          </w:rPr>
          <w:t>?</w:t>
        </w:r>
      </w:ins>
      <w:r>
        <w:t>.</w:t>
      </w:r>
    </w:p>
    <w:p w14:paraId="1DB46774" w14:textId="77777777" w:rsidR="003F2ACD" w:rsidRDefault="00DA0D81">
      <w:pPr>
        <w:pStyle w:val="BodyText"/>
        <w:spacing w:line="480" w:lineRule="auto"/>
        <w:pPrChange w:id="374" w:author="Paolo Cherubini" w:date="2021-02-19T18:49:00Z">
          <w:pPr>
            <w:pStyle w:val="BodyText"/>
          </w:pPr>
        </w:pPrChange>
      </w:pPr>
      <w:r>
        <w:rPr>
          <w:b/>
        </w:rPr>
        <w:t>Keywords</w:t>
      </w:r>
      <w:r>
        <w:t>:</w:t>
      </w:r>
      <w:ins w:id="375" w:author="Paolo Cherubini" w:date="2021-02-19T18:46:00Z">
        <w:r w:rsidR="00CE4C63">
          <w:t xml:space="preserve"> tree</w:t>
        </w:r>
      </w:ins>
      <w:ins w:id="376" w:author="Paolo Cherubini" w:date="2021-02-19T18:47:00Z">
        <w:r w:rsidR="00CE4C63">
          <w:t xml:space="preserve"> </w:t>
        </w:r>
      </w:ins>
      <w:ins w:id="377" w:author="Paolo Cherubini" w:date="2021-02-19T18:46:00Z">
        <w:r w:rsidR="00CE4C63">
          <w:t>ring</w:t>
        </w:r>
      </w:ins>
      <w:ins w:id="378" w:author="Paolo Cherubini" w:date="2021-02-19T18:47:00Z">
        <w:r w:rsidR="00CE4C63">
          <w:t xml:space="preserve">s; </w:t>
        </w:r>
      </w:ins>
      <w:del w:id="379" w:author="Paolo Cherubini" w:date="2021-02-19T18:46:00Z">
        <w:r w:rsidDel="00CE4C63">
          <w:delText xml:space="preserve"> climate sensitivity;</w:delText>
        </w:r>
      </w:del>
      <w:r>
        <w:t xml:space="preserve"> </w:t>
      </w:r>
      <w:ins w:id="380" w:author="Paolo Cherubini" w:date="2021-02-19T18:46:00Z">
        <w:r w:rsidR="00CE4C63">
          <w:t xml:space="preserve">tree </w:t>
        </w:r>
      </w:ins>
      <w:r>
        <w:t>diameter; environmental change;</w:t>
      </w:r>
      <w:ins w:id="381" w:author="Paolo Cherubini" w:date="2021-02-19T18:46:00Z">
        <w:r w:rsidR="00CE4C63">
          <w:t xml:space="preserve"> climate </w:t>
        </w:r>
        <w:proofErr w:type="gramStart"/>
        <w:r w:rsidR="00CE4C63">
          <w:t xml:space="preserve">sensitivity; </w:t>
        </w:r>
      </w:ins>
      <w:r>
        <w:t xml:space="preserve"> Forest</w:t>
      </w:r>
      <w:proofErr w:type="gramEnd"/>
      <w:r>
        <w:t xml:space="preserve"> Global Earth Observatory (</w:t>
      </w:r>
      <w:proofErr w:type="spellStart"/>
      <w:r>
        <w:t>ForestGEO</w:t>
      </w:r>
      <w:proofErr w:type="spellEnd"/>
      <w:r>
        <w:t>); generalized least squares (GLS); nonlinear</w:t>
      </w:r>
      <w:del w:id="382" w:author="Paolo Cherubini" w:date="2021-02-19T18:46:00Z">
        <w:r w:rsidDel="00CE4C63">
          <w:delText>; tree-ring</w:delText>
        </w:r>
      </w:del>
    </w:p>
    <w:p w14:paraId="2CF1A0E9" w14:textId="77777777" w:rsidR="003F2ACD" w:rsidRDefault="00DA0D81">
      <w:pPr>
        <w:spacing w:line="480" w:lineRule="auto"/>
        <w:pPrChange w:id="383" w:author="Paolo Cherubini" w:date="2021-02-19T18:49:00Z">
          <w:pPr/>
        </w:pPrChange>
      </w:pPr>
      <w:r>
        <w:br w:type="page"/>
      </w:r>
    </w:p>
    <w:p w14:paraId="4CB6E755" w14:textId="77777777" w:rsidR="003F2ACD" w:rsidRDefault="00DA0D81">
      <w:pPr>
        <w:pStyle w:val="Heading1"/>
        <w:spacing w:line="480" w:lineRule="auto"/>
        <w:pPrChange w:id="384" w:author="Paolo Cherubini" w:date="2021-02-19T18:49:00Z">
          <w:pPr>
            <w:pStyle w:val="Heading1"/>
          </w:pPr>
        </w:pPrChange>
      </w:pPr>
      <w:bookmarkStart w:id="385" w:name="Introduction"/>
      <w:bookmarkEnd w:id="214"/>
      <w:r>
        <w:lastRenderedPageBreak/>
        <w:t>Introduction</w:t>
      </w:r>
    </w:p>
    <w:p w14:paraId="1E698351" w14:textId="77777777" w:rsidR="00910100" w:rsidRDefault="00DA0D81">
      <w:pPr>
        <w:pStyle w:val="FirstParagraph"/>
        <w:spacing w:line="480" w:lineRule="auto"/>
        <w:rPr>
          <w:ins w:id="386" w:author="Sabrina Russo" w:date="2021-03-01T14:21:00Z"/>
        </w:rPr>
      </w:pPr>
      <w:r>
        <w:t xml:space="preserve">Tree rings provide a long-term record of annual growth increments that is invaluable for understanding forests in an era of global change (Amoroso et al., 2017; Fritts &amp; </w:t>
      </w:r>
      <w:proofErr w:type="spellStart"/>
      <w:r>
        <w:t>Swetnam</w:t>
      </w:r>
      <w:proofErr w:type="spellEnd"/>
      <w:r>
        <w:t>, 1989). Spanning time scales of decades to centuries or even millennia, they provide by far the most robust method for characterization of the</w:t>
      </w:r>
      <w:ins w:id="387" w:author="Paolo Cherubini" w:date="2021-02-22T12:04:00Z">
        <w:r w:rsidR="00424840">
          <w:t xml:space="preserve"> long-term</w:t>
        </w:r>
      </w:ins>
      <w:r>
        <w:t xml:space="preserve"> interannual climate sensitivity of tree growth (</w:t>
      </w:r>
      <w:proofErr w:type="spellStart"/>
      <w:r>
        <w:t>Bräker</w:t>
      </w:r>
      <w:proofErr w:type="spellEnd"/>
      <w:r>
        <w:t xml:space="preserve">, 2002; Fritts, 1976) and how it </w:t>
      </w:r>
      <w:del w:id="388" w:author="Sabrina Russo" w:date="2021-03-01T13:02:00Z">
        <w:r w:rsidRPr="009F4CB7" w:rsidDel="00970311">
          <w:rPr>
            <w:highlight w:val="yellow"/>
            <w:rPrChange w:id="389" w:author="Teixeira, Kristina A." w:date="2021-03-18T14:37:00Z">
              <w:rPr/>
            </w:rPrChange>
          </w:rPr>
          <w:delText xml:space="preserve">is </w:delText>
        </w:r>
      </w:del>
      <w:r w:rsidRPr="009F4CB7">
        <w:rPr>
          <w:highlight w:val="yellow"/>
          <w:rPrChange w:id="390" w:author="Teixeira, Kristina A." w:date="2021-03-18T14:37:00Z">
            <w:rPr/>
          </w:rPrChange>
        </w:rPr>
        <w:t>changing</w:t>
      </w:r>
      <w:ins w:id="391" w:author="Sabrina Russo" w:date="2021-03-01T13:02:00Z">
        <w:r w:rsidR="00970311" w:rsidRPr="009F4CB7">
          <w:rPr>
            <w:highlight w:val="yellow"/>
            <w:rPrChange w:id="392" w:author="Teixeira, Kristina A." w:date="2021-03-18T14:37:00Z">
              <w:rPr/>
            </w:rPrChange>
          </w:rPr>
          <w:t xml:space="preserve"> through time</w:t>
        </w:r>
      </w:ins>
      <w:r>
        <w:t xml:space="preserve"> (</w:t>
      </w:r>
      <w:proofErr w:type="spellStart"/>
      <w:r>
        <w:t>Babst</w:t>
      </w:r>
      <w:proofErr w:type="spellEnd"/>
      <w:r>
        <w:t xml:space="preserve"> et al., 2019; Maxwell et al., 2016; </w:t>
      </w:r>
      <w:proofErr w:type="spellStart"/>
      <w:r>
        <w:t>Sniderhan</w:t>
      </w:r>
      <w:proofErr w:type="spellEnd"/>
      <w:r>
        <w:t xml:space="preserve"> &amp; </w:t>
      </w:r>
      <w:proofErr w:type="spellStart"/>
      <w:r>
        <w:t>Baltzer</w:t>
      </w:r>
      <w:proofErr w:type="spellEnd"/>
      <w:r>
        <w:t xml:space="preserve">, 2016; </w:t>
      </w:r>
      <w:proofErr w:type="spellStart"/>
      <w:r>
        <w:t>Wilmking</w:t>
      </w:r>
      <w:proofErr w:type="spellEnd"/>
      <w:r>
        <w:t xml:space="preserve"> et al., 2020). Combined with forest </w:t>
      </w:r>
      <w:proofErr w:type="spellStart"/>
      <w:proofErr w:type="gramStart"/>
      <w:r>
        <w:t>censuses</w:t>
      </w:r>
      <w:ins w:id="393" w:author="Paolo Cherubini" w:date="2021-02-22T12:05:00Z">
        <w:r w:rsidR="00424840" w:rsidRPr="00424840">
          <w:rPr>
            <w:highlight w:val="green"/>
            <w:rPrChange w:id="394" w:author="Paolo Cherubini" w:date="2021-02-22T12:05:00Z">
              <w:rPr/>
            </w:rPrChange>
          </w:rPr>
          <w:t>surveys</w:t>
        </w:r>
        <w:proofErr w:type="spellEnd"/>
        <w:r w:rsidR="00424840">
          <w:rPr>
            <w:highlight w:val="green"/>
          </w:rPr>
          <w:t xml:space="preserve"> ?maybe</w:t>
        </w:r>
        <w:proofErr w:type="gramEnd"/>
        <w:r w:rsidR="00424840">
          <w:rPr>
            <w:highlight w:val="green"/>
          </w:rPr>
          <w:t xml:space="preserve"> better?</w:t>
        </w:r>
      </w:ins>
      <w:r>
        <w:t xml:space="preserve">, they can be used to estimate forest woody productivity (Davis et al., 2009; Dye et al., 2016; </w:t>
      </w:r>
      <w:commentRangeStart w:id="395"/>
      <m:oMath>
        <m:r>
          <w:rPr>
            <w:rFonts w:ascii="Cambria Math" w:hAnsi="Cambria Math"/>
          </w:rPr>
          <m:t>ANP</m:t>
        </m:r>
        <w:commentRangeEnd w:id="395"/>
        <m:r>
          <m:rPr>
            <m:sty m:val="p"/>
          </m:rPr>
          <w:rPr>
            <w:rStyle w:val="CommentReference"/>
          </w:rPr>
          <w:commentReference w:id="395"/>
        </m:r>
        <m:sSub>
          <m:sSubPr>
            <m:ctrlPr>
              <w:rPr>
                <w:rFonts w:ascii="Cambria Math" w:hAnsi="Cambria Math"/>
              </w:rPr>
            </m:ctrlPr>
          </m:sSubPr>
          <m:e>
            <m:r>
              <w:rPr>
                <w:rFonts w:ascii="Cambria Math" w:hAnsi="Cambria Math"/>
              </w:rPr>
              <m:t>P</m:t>
            </m:r>
          </m:e>
          <m:sub>
            <m:r>
              <w:rPr>
                <w:rFonts w:ascii="Cambria Math" w:hAnsi="Cambria Math"/>
              </w:rPr>
              <m:t>woody</m:t>
            </m:r>
          </m:sub>
        </m:sSub>
      </m:oMath>
      <w:r>
        <w:t>, Graumlich et al., 1989; Teets, Fraver, Hollinger, et al., 2018) and its climate sensitivity (Helcoski et al., 2019; Klesse et al., 2018; Teets, Fraver, Weiskittel, et al., 2018</w:t>
      </w:r>
      <w:r w:rsidRPr="009F4CB7">
        <w:rPr>
          <w:highlight w:val="yellow"/>
          <w:rPrChange w:id="396" w:author="Teixeira, Kristina A." w:date="2021-03-18T14:38:00Z">
            <w:rPr/>
          </w:rPrChange>
        </w:rPr>
        <w:t xml:space="preserve">). </w:t>
      </w:r>
      <w:del w:id="397" w:author="Sabrina Russo" w:date="2021-03-01T13:01:00Z">
        <w:r w:rsidRPr="009F4CB7" w:rsidDel="00970311">
          <w:rPr>
            <w:highlight w:val="yellow"/>
            <w:rPrChange w:id="398" w:author="Teixeira, Kristina A." w:date="2021-03-18T14:38:00Z">
              <w:rPr/>
            </w:rPrChange>
          </w:rPr>
          <w:delText xml:space="preserve">They </w:delText>
        </w:r>
      </w:del>
      <w:ins w:id="399" w:author="Sabrina Russo" w:date="2021-03-01T13:01:00Z">
        <w:r w:rsidR="00970311" w:rsidRPr="009F4CB7">
          <w:rPr>
            <w:highlight w:val="yellow"/>
            <w:rPrChange w:id="400" w:author="Teixeira, Kristina A." w:date="2021-03-18T14:38:00Z">
              <w:rPr/>
            </w:rPrChange>
          </w:rPr>
          <w:t>T</w:t>
        </w:r>
      </w:ins>
      <w:ins w:id="401" w:author="Sabrina Russo" w:date="2021-03-01T13:02:00Z">
        <w:r w:rsidR="00970311" w:rsidRPr="009F4CB7">
          <w:rPr>
            <w:highlight w:val="yellow"/>
            <w:rPrChange w:id="402" w:author="Teixeira, Kristina A." w:date="2021-03-18T14:38:00Z">
              <w:rPr/>
            </w:rPrChange>
          </w:rPr>
          <w:t>ree rings</w:t>
        </w:r>
      </w:ins>
      <w:ins w:id="403" w:author="Sabrina Russo" w:date="2021-03-01T13:01:00Z">
        <w:r w:rsidR="00970311" w:rsidRPr="009F4CB7">
          <w:rPr>
            <w:highlight w:val="yellow"/>
            <w:rPrChange w:id="404" w:author="Teixeira, Kristina A." w:date="2021-03-18T14:38:00Z">
              <w:rPr/>
            </w:rPrChange>
          </w:rPr>
          <w:t xml:space="preserve"> </w:t>
        </w:r>
      </w:ins>
      <w:r w:rsidRPr="009F4CB7">
        <w:rPr>
          <w:highlight w:val="yellow"/>
          <w:rPrChange w:id="405" w:author="Teixeira, Kristina A." w:date="2021-03-18T14:38:00Z">
            <w:rPr/>
          </w:rPrChange>
        </w:rPr>
        <w:t>also</w:t>
      </w:r>
      <w:r>
        <w:t xml:space="preserve"> provide the long-term perspective critical to understanding how slowly changing environmental drivers</w:t>
      </w:r>
      <w:ins w:id="406" w:author="Sabrina Russo" w:date="2021-03-01T13:03:00Z">
        <w:r w:rsidR="00970311">
          <w:t>,</w:t>
        </w:r>
      </w:ins>
      <w:r>
        <w:t xml:space="preserve"> including rising atmospheric carbon dioxide (CO</w:t>
      </w:r>
      <w:r>
        <w:rPr>
          <w:vertAlign w:val="subscript"/>
        </w:rPr>
        <w:t>2</w:t>
      </w:r>
      <w:r>
        <w:t xml:space="preserve">) and </w:t>
      </w:r>
      <w:commentRangeStart w:id="407"/>
      <w:del w:id="408" w:author="Sabrina Russo" w:date="2021-03-01T13:03:00Z">
        <w:r w:rsidRPr="009F4CB7" w:rsidDel="00970311">
          <w:rPr>
            <w:highlight w:val="yellow"/>
            <w:rPrChange w:id="409" w:author="Teixeira, Kristina A." w:date="2021-03-18T14:44:00Z">
              <w:rPr/>
            </w:rPrChange>
          </w:rPr>
          <w:delText xml:space="preserve">directional </w:delText>
        </w:r>
        <w:commentRangeEnd w:id="407"/>
        <w:r w:rsidR="00970311" w:rsidRPr="009F4CB7" w:rsidDel="00970311">
          <w:rPr>
            <w:rStyle w:val="CommentReference"/>
            <w:highlight w:val="yellow"/>
            <w:rPrChange w:id="410" w:author="Teixeira, Kristina A." w:date="2021-03-18T14:44:00Z">
              <w:rPr>
                <w:rStyle w:val="CommentReference"/>
              </w:rPr>
            </w:rPrChange>
          </w:rPr>
          <w:commentReference w:id="407"/>
        </w:r>
        <w:r w:rsidRPr="009F4CB7" w:rsidDel="00970311">
          <w:rPr>
            <w:highlight w:val="yellow"/>
            <w:rPrChange w:id="411" w:author="Teixeira, Kristina A." w:date="2021-03-18T14:44:00Z">
              <w:rPr/>
            </w:rPrChange>
          </w:rPr>
          <w:delText>climate</w:delText>
        </w:r>
      </w:del>
      <w:ins w:id="412" w:author="Sabrina Russo" w:date="2021-03-01T13:03:00Z">
        <w:r w:rsidR="00970311" w:rsidRPr="009F4CB7">
          <w:rPr>
            <w:highlight w:val="yellow"/>
            <w:rPrChange w:id="413" w:author="Teixeira, Kristina A." w:date="2021-03-18T14:44:00Z">
              <w:rPr/>
            </w:rPrChange>
          </w:rPr>
          <w:t xml:space="preserve">other </w:t>
        </w:r>
        <w:commentRangeStart w:id="414"/>
        <w:r w:rsidR="00970311" w:rsidRPr="009F4CB7">
          <w:rPr>
            <w:highlight w:val="yellow"/>
            <w:rPrChange w:id="415" w:author="Teixeira, Kristina A." w:date="2021-03-18T14:44:00Z">
              <w:rPr/>
            </w:rPrChange>
          </w:rPr>
          <w:t>anthropogenic and natural</w:t>
        </w:r>
      </w:ins>
      <w:r w:rsidRPr="009F4CB7">
        <w:rPr>
          <w:highlight w:val="yellow"/>
          <w:rPrChange w:id="416" w:author="Teixeira, Kristina A." w:date="2021-03-18T14:44:00Z">
            <w:rPr/>
          </w:rPrChange>
        </w:rPr>
        <w:t xml:space="preserve"> </w:t>
      </w:r>
      <w:commentRangeEnd w:id="414"/>
      <w:r w:rsidR="00970311" w:rsidRPr="009F4CB7">
        <w:rPr>
          <w:rStyle w:val="CommentReference"/>
          <w:highlight w:val="yellow"/>
          <w:rPrChange w:id="417" w:author="Teixeira, Kristina A." w:date="2021-03-18T14:44:00Z">
            <w:rPr>
              <w:rStyle w:val="CommentReference"/>
            </w:rPr>
          </w:rPrChange>
        </w:rPr>
        <w:commentReference w:id="414"/>
      </w:r>
      <w:r w:rsidRPr="009F4CB7">
        <w:rPr>
          <w:highlight w:val="yellow"/>
          <w:rPrChange w:id="418" w:author="Teixeira, Kristina A." w:date="2021-03-18T14:44:00Z">
            <w:rPr/>
          </w:rPrChange>
        </w:rPr>
        <w:t>change</w:t>
      </w:r>
      <w:ins w:id="419" w:author="Sabrina Russo" w:date="2021-03-01T13:03:00Z">
        <w:r w:rsidR="00970311" w:rsidRPr="009F4CB7">
          <w:rPr>
            <w:highlight w:val="yellow"/>
            <w:rPrChange w:id="420" w:author="Teixeira, Kristina A." w:date="2021-03-18T14:44:00Z">
              <w:rPr/>
            </w:rPrChange>
          </w:rPr>
          <w:t>s</w:t>
        </w:r>
        <w:r w:rsidR="00970311">
          <w:t>,</w:t>
        </w:r>
      </w:ins>
      <w:r>
        <w:t xml:space="preserve"> are influencing tree growth and forest productivity (e.g., Levesque et al., 2017; Mathias &amp; Thomas, 2018; Walker et al., 2020). This information is critical to predicting forest responses </w:t>
      </w:r>
      <w:r w:rsidRPr="009F4CB7">
        <w:rPr>
          <w:highlight w:val="yellow"/>
          <w:rPrChange w:id="421" w:author="Teixeira, Kristina A." w:date="2021-03-18T14:45:00Z">
            <w:rPr/>
          </w:rPrChange>
        </w:rPr>
        <w:t xml:space="preserve">to </w:t>
      </w:r>
      <w:del w:id="422" w:author="Sabrina Russo" w:date="2021-03-01T13:04:00Z">
        <w:r w:rsidRPr="009F4CB7" w:rsidDel="00970311">
          <w:rPr>
            <w:highlight w:val="yellow"/>
            <w:rPrChange w:id="423" w:author="Teixeira, Kristina A." w:date="2021-03-18T14:45:00Z">
              <w:rPr/>
            </w:rPrChange>
          </w:rPr>
          <w:delText xml:space="preserve">climate </w:delText>
        </w:r>
      </w:del>
      <w:commentRangeStart w:id="424"/>
      <w:ins w:id="425" w:author="Sabrina Russo" w:date="2021-03-01T13:04:00Z">
        <w:r w:rsidR="00970311" w:rsidRPr="009F4CB7">
          <w:rPr>
            <w:highlight w:val="yellow"/>
            <w:rPrChange w:id="426" w:author="Teixeira, Kristina A." w:date="2021-03-18T14:45:00Z">
              <w:rPr/>
            </w:rPrChange>
          </w:rPr>
          <w:t xml:space="preserve">anthropogenic </w:t>
        </w:r>
        <w:commentRangeEnd w:id="424"/>
        <w:r w:rsidR="00970311" w:rsidRPr="009F4CB7">
          <w:rPr>
            <w:rStyle w:val="CommentReference"/>
            <w:highlight w:val="yellow"/>
            <w:rPrChange w:id="427" w:author="Teixeira, Kristina A." w:date="2021-03-18T14:45:00Z">
              <w:rPr>
                <w:rStyle w:val="CommentReference"/>
              </w:rPr>
            </w:rPrChange>
          </w:rPr>
          <w:commentReference w:id="424"/>
        </w:r>
      </w:ins>
      <w:r w:rsidRPr="009F4CB7">
        <w:rPr>
          <w:highlight w:val="yellow"/>
          <w:rPrChange w:id="428" w:author="Teixeira, Kristina A." w:date="2021-03-18T14:45:00Z">
            <w:rPr/>
          </w:rPrChange>
        </w:rPr>
        <w:t>change</w:t>
      </w:r>
      <w:r w:rsidRPr="009F4CB7">
        <w:rPr>
          <w:highlight w:val="yellow"/>
          <w:rPrChange w:id="429" w:author="Teixeira, Kristina A." w:date="2021-03-18T14:46:00Z">
            <w:rPr/>
          </w:rPrChange>
        </w:rPr>
        <w:t xml:space="preserve">, </w:t>
      </w:r>
      <w:del w:id="430" w:author="Sabrina Russo" w:date="2021-03-01T13:05:00Z">
        <w:r w:rsidRPr="009F4CB7" w:rsidDel="00970311">
          <w:rPr>
            <w:highlight w:val="yellow"/>
            <w:rPrChange w:id="431" w:author="Teixeira, Kristina A." w:date="2021-03-18T14:46:00Z">
              <w:rPr/>
            </w:rPrChange>
          </w:rPr>
          <w:delText xml:space="preserve">and </w:delText>
        </w:r>
      </w:del>
      <w:ins w:id="432" w:author="Sabrina Russo" w:date="2021-03-01T13:05:00Z">
        <w:r w:rsidR="00970311" w:rsidRPr="009F4CB7">
          <w:rPr>
            <w:highlight w:val="yellow"/>
            <w:rPrChange w:id="433" w:author="Teixeira, Kristina A." w:date="2021-03-18T14:46:00Z">
              <w:rPr/>
            </w:rPrChange>
          </w:rPr>
          <w:t>particularly to climate change, which would help</w:t>
        </w:r>
      </w:ins>
      <w:del w:id="434" w:author="Sabrina Russo" w:date="2021-03-01T13:05:00Z">
        <w:r w:rsidRPr="009F4CB7" w:rsidDel="00970311">
          <w:rPr>
            <w:highlight w:val="yellow"/>
            <w:rPrChange w:id="435" w:author="Teixeira, Kristina A." w:date="2021-03-18T14:46:00Z">
              <w:rPr/>
            </w:rPrChange>
          </w:rPr>
          <w:delText>thereby</w:delText>
        </w:r>
      </w:del>
      <w:r w:rsidRPr="009F4CB7">
        <w:rPr>
          <w:highlight w:val="yellow"/>
          <w:rPrChange w:id="436" w:author="Teixeira, Kristina A." w:date="2021-03-18T14:46:00Z">
            <w:rPr/>
          </w:rPrChange>
        </w:rPr>
        <w:t xml:space="preserve"> reduc</w:t>
      </w:r>
      <w:ins w:id="437" w:author="Sabrina Russo" w:date="2021-03-01T13:05:00Z">
        <w:r w:rsidR="00970311" w:rsidRPr="009F4CB7">
          <w:rPr>
            <w:highlight w:val="yellow"/>
            <w:rPrChange w:id="438" w:author="Teixeira, Kristina A." w:date="2021-03-18T14:46:00Z">
              <w:rPr/>
            </w:rPrChange>
          </w:rPr>
          <w:t>e</w:t>
        </w:r>
      </w:ins>
      <w:del w:id="439" w:author="Sabrina Russo" w:date="2021-03-01T13:05:00Z">
        <w:r w:rsidRPr="009F4CB7" w:rsidDel="00970311">
          <w:rPr>
            <w:highlight w:val="yellow"/>
            <w:rPrChange w:id="440" w:author="Teixeira, Kristina A." w:date="2021-03-18T14:46:00Z">
              <w:rPr/>
            </w:rPrChange>
          </w:rPr>
          <w:delText>ing</w:delText>
        </w:r>
      </w:del>
      <w:r w:rsidRPr="009F4CB7">
        <w:rPr>
          <w:highlight w:val="yellow"/>
          <w:rPrChange w:id="441" w:author="Teixeira, Kristina A." w:date="2021-03-18T14:46:00Z">
            <w:rPr/>
          </w:rPrChange>
        </w:rPr>
        <w:t xml:space="preserve"> the enormous uncertainty</w:t>
      </w:r>
      <w:r>
        <w:t xml:space="preserve"> surrounding future contributions of Earth’s forests to the global carbon cycle (</w:t>
      </w:r>
      <w:proofErr w:type="spellStart"/>
      <w:r>
        <w:t>Friedlingstein</w:t>
      </w:r>
      <w:proofErr w:type="spellEnd"/>
      <w:r>
        <w:t xml:space="preserve"> et al., 2006). </w:t>
      </w:r>
    </w:p>
    <w:p w14:paraId="1FD575CE" w14:textId="3D91E2F9" w:rsidR="003F2ACD" w:rsidDel="00910100" w:rsidRDefault="00DA0D81">
      <w:pPr>
        <w:pStyle w:val="FirstParagraph"/>
        <w:spacing w:line="480" w:lineRule="auto"/>
        <w:ind w:firstLine="720"/>
        <w:rPr>
          <w:del w:id="442" w:author="Sabrina Russo" w:date="2021-03-01T14:23:00Z"/>
        </w:rPr>
        <w:pPrChange w:id="443" w:author="Sabrina Russo" w:date="2021-03-01T14:21:00Z">
          <w:pPr>
            <w:pStyle w:val="FirstParagraph"/>
          </w:pPr>
        </w:pPrChange>
      </w:pPr>
      <w:commentRangeStart w:id="444"/>
      <w:del w:id="445" w:author="Sabrina Russo" w:date="2021-03-01T14:24:00Z">
        <w:r w:rsidDel="00910100">
          <w:delText>Yet, c</w:delText>
        </w:r>
      </w:del>
      <w:ins w:id="446" w:author="Sabrina Russo" w:date="2021-03-01T14:24:00Z">
        <w:r w:rsidR="00910100">
          <w:t>C</w:t>
        </w:r>
      </w:ins>
      <w:r>
        <w:t xml:space="preserve">ollection and analysis of dendrochronological records has traditionally been optimized to detect climate signals rather than to </w:t>
      </w:r>
      <w:commentRangeStart w:id="447"/>
      <w:r>
        <w:t xml:space="preserve">predict forest productivity, its climate sensitivity, and how it may be changing </w:t>
      </w:r>
      <w:commentRangeEnd w:id="447"/>
      <w:r w:rsidR="00970311">
        <w:rPr>
          <w:rStyle w:val="CommentReference"/>
        </w:rPr>
        <w:commentReference w:id="447"/>
      </w:r>
      <w:r>
        <w:t>(</w:t>
      </w:r>
      <w:proofErr w:type="spellStart"/>
      <w:r>
        <w:t>Babst</w:t>
      </w:r>
      <w:proofErr w:type="spellEnd"/>
      <w:r>
        <w:t xml:space="preserve"> et al., 2018; Cherubini et al., 1998; </w:t>
      </w:r>
      <w:proofErr w:type="spellStart"/>
      <w:r>
        <w:t>Klesse</w:t>
      </w:r>
      <w:proofErr w:type="spellEnd"/>
      <w:r>
        <w:t xml:space="preserve"> et al., 2018; </w:t>
      </w:r>
      <w:proofErr w:type="spellStart"/>
      <w:r>
        <w:t>Nehrbass</w:t>
      </w:r>
      <w:proofErr w:type="spellEnd"/>
      <w:r>
        <w:t xml:space="preserve">-Ahles et al., 2014; </w:t>
      </w:r>
      <w:proofErr w:type="spellStart"/>
      <w:r>
        <w:t>Wilmking</w:t>
      </w:r>
      <w:proofErr w:type="spellEnd"/>
      <w:r>
        <w:t xml:space="preserve"> et al., 2020). As a result, prevailing approaches hold a number of </w:t>
      </w:r>
      <w:r>
        <w:lastRenderedPageBreak/>
        <w:t>limitations for using tree</w:t>
      </w:r>
      <w:ins w:id="448" w:author="Paolo Cherubini" w:date="2021-02-18T15:34:00Z">
        <w:r w:rsidR="004B71AC">
          <w:t xml:space="preserve"> </w:t>
        </w:r>
      </w:ins>
      <w:del w:id="449" w:author="Paolo Cherubini" w:date="2021-02-18T15:34:00Z">
        <w:r w:rsidDel="004B71AC">
          <w:delText>-</w:delText>
        </w:r>
      </w:del>
      <w:r>
        <w:t>rings to address pressing questions concerning forest productivity in the current era of rapid environmental change.</w:t>
      </w:r>
      <w:ins w:id="450" w:author="Paolo Cherubini" w:date="2021-02-22T12:07:00Z">
        <w:r w:rsidR="00590887">
          <w:t xml:space="preserve"> </w:t>
        </w:r>
      </w:ins>
      <w:commentRangeEnd w:id="444"/>
      <w:r w:rsidR="00970311">
        <w:rPr>
          <w:rStyle w:val="CommentReference"/>
        </w:rPr>
        <w:commentReference w:id="444"/>
      </w:r>
      <w:ins w:id="451" w:author="Paolo Cherubini" w:date="2021-02-22T12:07:00Z">
        <w:r w:rsidR="00590887" w:rsidRPr="00590887">
          <w:rPr>
            <w:highlight w:val="green"/>
            <w:rPrChange w:id="452" w:author="Paolo Cherubini" w:date="2021-02-22T12:07:00Z">
              <w:rPr/>
            </w:rPrChange>
          </w:rPr>
          <w:t>absolutely right!</w:t>
        </w:r>
      </w:ins>
      <w:ins w:id="453" w:author="Sabrina Russo" w:date="2021-03-01T14:23:00Z">
        <w:r w:rsidR="00910100">
          <w:t xml:space="preserve">  </w:t>
        </w:r>
      </w:ins>
    </w:p>
    <w:p w14:paraId="5B153614" w14:textId="1E96B4D1" w:rsidR="003F2ACD" w:rsidRPr="00590887" w:rsidRDefault="00910100">
      <w:pPr>
        <w:pStyle w:val="FirstParagraph"/>
        <w:spacing w:line="480" w:lineRule="auto"/>
        <w:rPr>
          <w:lang w:val="de-CH"/>
          <w:rPrChange w:id="454" w:author="Paolo Cherubini" w:date="2021-02-22T12:11:00Z">
            <w:rPr/>
          </w:rPrChange>
        </w:rPr>
        <w:pPrChange w:id="455" w:author="Sabrina Russo" w:date="2021-03-01T14:23:00Z">
          <w:pPr>
            <w:pStyle w:val="BodyText"/>
          </w:pPr>
        </w:pPrChange>
      </w:pPr>
      <w:ins w:id="456" w:author="Sabrina Russo" w:date="2021-03-01T14:20:00Z">
        <w:r>
          <w:t>A</w:t>
        </w:r>
      </w:ins>
      <w:ins w:id="457" w:author="Sabrina Russo" w:date="2021-03-01T13:13:00Z">
        <w:r w:rsidR="0019106C">
          <w:t xml:space="preserve"> goal of traditional d</w:t>
        </w:r>
      </w:ins>
      <w:del w:id="458" w:author="Sabrina Russo" w:date="2021-03-01T13:13:00Z">
        <w:r w:rsidR="00DA0D81" w:rsidDel="0019106C">
          <w:delText>D</w:delText>
        </w:r>
      </w:del>
      <w:r w:rsidR="00DA0D81">
        <w:t xml:space="preserve">endrochronological methods to characterize the climate sensitivity of tree growth </w:t>
      </w:r>
      <w:ins w:id="459" w:author="Sabrina Russo" w:date="2021-03-01T13:13:00Z">
        <w:r w:rsidR="0019106C">
          <w:t xml:space="preserve">has </w:t>
        </w:r>
      </w:ins>
      <w:del w:id="460" w:author="Sabrina Russo" w:date="2021-03-01T13:13:00Z">
        <w:r w:rsidR="00DA0D81" w:rsidDel="0019106C">
          <w:delText xml:space="preserve">have </w:delText>
        </w:r>
      </w:del>
      <w:commentRangeStart w:id="461"/>
      <w:r w:rsidR="00DA0D81">
        <w:t xml:space="preserve">been </w:t>
      </w:r>
      <w:del w:id="462" w:author="Sabrina Russo" w:date="2021-03-01T13:13:00Z">
        <w:r w:rsidR="00DA0D81" w:rsidDel="0019106C">
          <w:delText xml:space="preserve">optimized </w:delText>
        </w:r>
      </w:del>
      <w:r w:rsidR="00DA0D81">
        <w:t xml:space="preserve">to obtain the strongest possible climate signal </w:t>
      </w:r>
      <w:commentRangeEnd w:id="461"/>
      <w:r>
        <w:rPr>
          <w:rStyle w:val="CommentReference"/>
        </w:rPr>
        <w:commentReference w:id="461"/>
      </w:r>
      <w:r w:rsidR="00DA0D81">
        <w:t>for climate reconstructions</w:t>
      </w:r>
      <w:commentRangeStart w:id="463"/>
      <w:commentRangeEnd w:id="463"/>
      <w:ins w:id="464" w:author="Sabrina Russo" w:date="2021-03-01T13:13:00Z">
        <w:r w:rsidR="0019106C">
          <w:rPr>
            <w:rStyle w:val="CommentReference"/>
          </w:rPr>
          <w:commentReference w:id="463"/>
        </w:r>
        <w:r w:rsidR="0019106C">
          <w:t>.</w:t>
        </w:r>
      </w:ins>
      <w:r w:rsidR="00DA0D81">
        <w:t xml:space="preserve">, </w:t>
      </w:r>
      <w:del w:id="465" w:author="Sabrina Russo" w:date="2021-03-01T14:43:00Z">
        <w:r w:rsidR="00DA0D81" w:rsidDel="00500840">
          <w:delText xml:space="preserve">but </w:delText>
        </w:r>
        <w:commentRangeStart w:id="466"/>
        <w:r w:rsidR="00DA0D81" w:rsidDel="00500840">
          <w:delText xml:space="preserve">face limitations when it comes to characterizing the climate sensitivity of individual trees or </w:delText>
        </w:r>
      </w:del>
      <w:ins w:id="467" w:author="Tala Awada" w:date="2021-02-28T14:46:00Z">
        <w:del w:id="468" w:author="Sabrina Russo" w:date="2021-03-01T14:43:00Z">
          <w:r w:rsidR="0034427E" w:rsidRPr="0034427E" w:rsidDel="00500840">
            <w:delText xml:space="preserve">aboveground woody </w:delText>
          </w:r>
          <w:r w:rsidR="0034427E" w:rsidDel="00500840">
            <w:delText>net primary</w:delText>
          </w:r>
          <w:r w:rsidR="0034427E" w:rsidRPr="0034427E" w:rsidDel="00500840">
            <w:delText xml:space="preserve"> production</w:delText>
          </w:r>
          <w:r w:rsidR="0034427E" w:rsidDel="00500840">
            <w:delText xml:space="preserve"> (</w:delText>
          </w:r>
        </w:del>
      </w:ins>
      <m:oMath>
        <m:r>
          <w:del w:id="469" w:author="Sabrina Russo" w:date="2021-03-01T14:43:00Z">
            <w:rPr>
              <w:rFonts w:ascii="Cambria Math" w:hAnsi="Cambria Math"/>
            </w:rPr>
            <m:t>ANP</m:t>
          </w:del>
        </m:r>
        <m:sSub>
          <m:sSubPr>
            <m:ctrlPr>
              <w:del w:id="470" w:author="Sabrina Russo" w:date="2021-03-01T14:43:00Z">
                <w:rPr>
                  <w:rFonts w:ascii="Cambria Math" w:hAnsi="Cambria Math"/>
                </w:rPr>
              </w:del>
            </m:ctrlPr>
          </m:sSubPr>
          <m:e>
            <m:r>
              <w:del w:id="471" w:author="Sabrina Russo" w:date="2021-03-01T14:43:00Z">
                <w:rPr>
                  <w:rFonts w:ascii="Cambria Math" w:hAnsi="Cambria Math"/>
                </w:rPr>
                <m:t>P</m:t>
              </w:del>
            </m:r>
          </m:e>
          <m:sub>
            <m:r>
              <w:del w:id="472" w:author="Sabrina Russo" w:date="2021-03-01T14:43:00Z">
                <w:rPr>
                  <w:rFonts w:ascii="Cambria Math" w:hAnsi="Cambria Math"/>
                </w:rPr>
                <m:t>woody</m:t>
              </w:del>
            </m:r>
          </m:sub>
        </m:sSub>
        <m:r>
          <w:ins w:id="473" w:author="Tala Awada" w:date="2021-02-28T14:46:00Z">
            <w:del w:id="474" w:author="Sabrina Russo" w:date="2021-03-01T14:43:00Z">
              <w:rPr>
                <w:rFonts w:ascii="Cambria Math" w:hAnsi="Cambria Math"/>
              </w:rPr>
              <m:t>)</m:t>
            </w:del>
          </w:ins>
        </m:r>
      </m:oMath>
      <w:del w:id="475" w:author="Sabrina Russo" w:date="2021-03-01T14:43:00Z">
        <w:r w:rsidR="00DA0D81" w:rsidDel="00500840">
          <w:delText xml:space="preserve">. </w:delText>
        </w:r>
      </w:del>
      <w:commentRangeEnd w:id="466"/>
      <w:r>
        <w:rPr>
          <w:rStyle w:val="CommentReference"/>
        </w:rPr>
        <w:commentReference w:id="466"/>
      </w:r>
      <w:ins w:id="476" w:author="Paolo Cherubini" w:date="2021-02-22T12:08:00Z">
        <w:r w:rsidR="00590887" w:rsidRPr="00590887">
          <w:rPr>
            <w:highlight w:val="green"/>
            <w:rPrChange w:id="477" w:author="Paolo Cherubini" w:date="2021-02-22T12:08:00Z">
              <w:rPr/>
            </w:rPrChange>
          </w:rPr>
          <w:t xml:space="preserve">not defined previously, right? What is </w:t>
        </w:r>
        <w:proofErr w:type="spellStart"/>
        <w:proofErr w:type="gramStart"/>
        <w:r w:rsidR="00590887" w:rsidRPr="00590887">
          <w:rPr>
            <w:highlight w:val="green"/>
            <w:rPrChange w:id="478" w:author="Paolo Cherubini" w:date="2021-02-22T12:08:00Z">
              <w:rPr/>
            </w:rPrChange>
          </w:rPr>
          <w:t>it?</w:t>
        </w:r>
      </w:ins>
      <w:r w:rsidR="00DA0D81">
        <w:t>Traditional</w:t>
      </w:r>
      <w:proofErr w:type="spellEnd"/>
      <w:proofErr w:type="gramEnd"/>
      <w:r w:rsidR="00DA0D81">
        <w:t xml:space="preserve"> methods begin by fitting a function (commonly a spline) to the </w:t>
      </w:r>
      <w:ins w:id="479" w:author="Sabrina Russo" w:date="2021-03-01T14:27:00Z">
        <w:r>
          <w:t xml:space="preserve">long-term </w:t>
        </w:r>
      </w:ins>
      <w:r w:rsidR="00DA0D81">
        <w:t xml:space="preserve">growth record captured by each core, extracting </w:t>
      </w:r>
      <w:ins w:id="480" w:author="Sabrina Russo" w:date="2021-03-01T14:27:00Z">
        <w:r>
          <w:t xml:space="preserve">the </w:t>
        </w:r>
      </w:ins>
      <w:r w:rsidR="00DA0D81">
        <w:t xml:space="preserve">residuals around the </w:t>
      </w:r>
      <w:del w:id="481" w:author="Sabrina Russo" w:date="2021-03-01T14:27:00Z">
        <w:r w:rsidR="00DA0D81" w:rsidDel="00910100">
          <w:delText>long-term</w:delText>
        </w:r>
      </w:del>
      <w:r w:rsidR="00DA0D81">
        <w:t xml:space="preserve"> trends, and then standardizing</w:t>
      </w:r>
      <w:ins w:id="482" w:author="Sabrina Russo" w:date="2021-03-01T14:28:00Z">
        <w:r>
          <w:t xml:space="preserve"> the residuals with respect to </w:t>
        </w:r>
        <w:commentRangeStart w:id="483"/>
        <w:r>
          <w:t>XXX</w:t>
        </w:r>
        <w:commentRangeEnd w:id="483"/>
        <w:r>
          <w:rPr>
            <w:rStyle w:val="CommentReference"/>
          </w:rPr>
          <w:commentReference w:id="483"/>
        </w:r>
        <w:r>
          <w:t>,</w:t>
        </w:r>
      </w:ins>
      <w:r w:rsidR="00DA0D81">
        <w:t xml:space="preserve"> and averaging the residuals across cores to </w:t>
      </w:r>
      <w:del w:id="484" w:author="Sabrina Russo" w:date="2021-03-01T14:28:00Z">
        <w:r w:rsidR="00DA0D81" w:rsidDel="00910100">
          <w:delText xml:space="preserve">form </w:delText>
        </w:r>
      </w:del>
      <w:ins w:id="485" w:author="Sabrina Russo" w:date="2021-03-01T14:28:00Z">
        <w:r>
          <w:t xml:space="preserve">estimate </w:t>
        </w:r>
      </w:ins>
      <w:r w:rsidR="00DA0D81">
        <w:t xml:space="preserve">a species-level ring-width index chronology (Fritts, 1976; Speer, 2010). Climate signals are then identified by examining month-by-month or seasonal correlations of the ring-width index chronology to one or more climate variables over the current </w:t>
      </w:r>
      <w:ins w:id="486" w:author="Sabrina Russo" w:date="2021-03-01T14:29:00Z">
        <w:r>
          <w:t xml:space="preserve">and/or previous </w:t>
        </w:r>
      </w:ins>
      <w:r w:rsidR="00DA0D81">
        <w:t>year</w:t>
      </w:r>
      <w:ins w:id="487" w:author="Sabrina Russo" w:date="2021-03-01T14:29:00Z">
        <w:r>
          <w:t>s</w:t>
        </w:r>
      </w:ins>
      <w:r w:rsidR="00DA0D81">
        <w:t xml:space="preserve"> </w:t>
      </w:r>
      <w:del w:id="488" w:author="Sabrina Russo" w:date="2021-03-01T14:30:00Z">
        <w:r w:rsidR="00DA0D81" w:rsidDel="00910100">
          <w:delText xml:space="preserve">and, typically, previous year </w:delText>
        </w:r>
      </w:del>
      <w:r w:rsidR="00DA0D81">
        <w:t>(e.g., Fritts, 1976; Meko et al., 2011; Zang &amp; Biondi, 2015). Following identification of the top climate driver(s), statistical models describing their relationships to tree growth can be used for applications</w:t>
      </w:r>
      <w:ins w:id="489" w:author="Sabrina Russo" w:date="2021-03-01T14:30:00Z">
        <w:r w:rsidR="009A65BE">
          <w:t>,</w:t>
        </w:r>
      </w:ins>
      <w:r w:rsidR="00DA0D81">
        <w:t xml:space="preserve"> such as climate reconstruction (e.g., </w:t>
      </w:r>
      <w:proofErr w:type="spellStart"/>
      <w:r w:rsidR="00DA0D81">
        <w:t>Buntgen</w:t>
      </w:r>
      <w:proofErr w:type="spellEnd"/>
      <w:r w:rsidR="00DA0D81">
        <w:t xml:space="preserve"> et al., 2011) or projection of tree growth responses to </w:t>
      </w:r>
      <w:ins w:id="490" w:author="Sabrina Russo" w:date="2021-03-01T14:30:00Z">
        <w:r w:rsidR="009A65BE">
          <w:t xml:space="preserve">future </w:t>
        </w:r>
      </w:ins>
      <w:r w:rsidR="00DA0D81">
        <w:t>climate</w:t>
      </w:r>
      <w:ins w:id="491" w:author="Sabrina Russo" w:date="2021-03-01T14:30:00Z">
        <w:r w:rsidR="009A65BE">
          <w:t>s</w:t>
        </w:r>
      </w:ins>
      <w:del w:id="492" w:author="Sabrina Russo" w:date="2021-03-01T14:30:00Z">
        <w:r w:rsidR="00DA0D81" w:rsidDel="009A65BE">
          <w:delText xml:space="preserve"> chan</w:delText>
        </w:r>
      </w:del>
      <w:del w:id="493" w:author="Sabrina Russo" w:date="2021-03-01T14:31:00Z">
        <w:r w:rsidR="00DA0D81" w:rsidDel="009A65BE">
          <w:delText>ge</w:delText>
        </w:r>
      </w:del>
      <w:r w:rsidR="00DA0D81">
        <w:t xml:space="preserve"> (e.g., Charney et al., 2016). An important caveat for the latter, however, is that the slopes of correlations between climate variables and ring-width index chronologies are not </w:t>
      </w:r>
      <w:del w:id="494" w:author="Sabrina Russo" w:date="2021-03-01T14:31:00Z">
        <w:r w:rsidR="00DA0D81" w:rsidDel="009A65BE">
          <w:delText xml:space="preserve">identical </w:delText>
        </w:r>
      </w:del>
      <w:ins w:id="495" w:author="Sabrina Russo" w:date="2021-03-01T14:31:00Z">
        <w:r w:rsidR="009A65BE">
          <w:t xml:space="preserve">necessarily good </w:t>
        </w:r>
        <w:commentRangeStart w:id="496"/>
        <w:r w:rsidR="009A65BE">
          <w:t xml:space="preserve">estimates </w:t>
        </w:r>
      </w:ins>
      <w:commentRangeEnd w:id="496"/>
      <w:ins w:id="497" w:author="Sabrina Russo" w:date="2021-03-01T14:32:00Z">
        <w:r w:rsidR="009A65BE">
          <w:rPr>
            <w:rStyle w:val="CommentReference"/>
          </w:rPr>
          <w:commentReference w:id="496"/>
        </w:r>
      </w:ins>
      <w:ins w:id="498" w:author="Sabrina Russo" w:date="2021-03-01T14:31:00Z">
        <w:r w:rsidR="009A65BE">
          <w:t xml:space="preserve">of </w:t>
        </w:r>
      </w:ins>
      <w:del w:id="499" w:author="Sabrina Russo" w:date="2021-03-01T14:32:00Z">
        <w:r w:rsidR="00DA0D81" w:rsidDel="009A65BE">
          <w:delText xml:space="preserve">to </w:delText>
        </w:r>
      </w:del>
      <w:r w:rsidR="00DA0D81">
        <w:t xml:space="preserve">the mean </w:t>
      </w:r>
      <w:ins w:id="500" w:author="Sabrina Russo" w:date="2021-03-01T14:33:00Z">
        <w:r w:rsidR="009A65BE">
          <w:t xml:space="preserve">climate </w:t>
        </w:r>
      </w:ins>
      <w:r w:rsidR="00DA0D81">
        <w:t xml:space="preserve">sensitivity </w:t>
      </w:r>
      <w:ins w:id="501" w:author="Sabrina Russo" w:date="2021-03-01T14:33:00Z">
        <w:r w:rsidR="009A65BE">
          <w:t>of growth for</w:t>
        </w:r>
      </w:ins>
      <w:del w:id="502" w:author="Sabrina Russo" w:date="2021-03-01T14:33:00Z">
        <w:r w:rsidR="00DA0D81" w:rsidDel="009A65BE">
          <w:delText>of</w:delText>
        </w:r>
      </w:del>
      <w:r w:rsidR="00DA0D81">
        <w:t xml:space="preserve"> individuals within the population, as the process of building species chronologies fundamentally </w:t>
      </w:r>
      <w:del w:id="503" w:author="Sabrina Russo" w:date="2021-03-01T14:34:00Z">
        <w:r w:rsidR="00DA0D81" w:rsidDel="009A65BE">
          <w:delText>alters and obfuscates</w:delText>
        </w:r>
      </w:del>
      <w:ins w:id="504" w:author="Sabrina Russo" w:date="2021-03-01T14:34:00Z">
        <w:r w:rsidR="009A65BE">
          <w:t>obscures</w:t>
        </w:r>
      </w:ins>
      <w:r w:rsidR="00DA0D81">
        <w:t xml:space="preserve"> </w:t>
      </w:r>
      <w:commentRangeStart w:id="505"/>
      <w:ins w:id="506" w:author="Sabrina Russo" w:date="2021-03-01T14:34:00Z">
        <w:r w:rsidR="009A65BE">
          <w:t>va</w:t>
        </w:r>
      </w:ins>
      <w:ins w:id="507" w:author="Sabrina Russo" w:date="2021-03-01T14:35:00Z">
        <w:r w:rsidR="009A65BE">
          <w:t xml:space="preserve">riation in </w:t>
        </w:r>
      </w:ins>
      <w:r w:rsidR="00DA0D81">
        <w:t xml:space="preserve">individual-level responses </w:t>
      </w:r>
      <w:commentRangeEnd w:id="505"/>
      <w:r w:rsidR="00500840">
        <w:rPr>
          <w:rStyle w:val="CommentReference"/>
        </w:rPr>
        <w:commentReference w:id="505"/>
      </w:r>
      <w:r w:rsidR="00DA0D81">
        <w:t xml:space="preserve">(Pederson et al., 2020). Although population-level climate responses have been approximated based on </w:t>
      </w:r>
      <w:del w:id="508" w:author="Sabrina Russo" w:date="2021-03-01T14:37:00Z">
        <w:r w:rsidR="00DA0D81" w:rsidDel="009A65BE">
          <w:delText xml:space="preserve">climate sensitives derived from </w:delText>
        </w:r>
      </w:del>
      <w:r w:rsidR="00DA0D81">
        <w:t xml:space="preserve">species chronologies (e.g., Charney et al., 2016; </w:t>
      </w:r>
      <w:proofErr w:type="spellStart"/>
      <w:r w:rsidR="00DA0D81">
        <w:t>Helcoski</w:t>
      </w:r>
      <w:proofErr w:type="spellEnd"/>
      <w:r w:rsidR="00DA0D81">
        <w:t xml:space="preserve"> et al., 2019), the removal of individual-level variation </w:t>
      </w:r>
      <w:commentRangeStart w:id="509"/>
      <w:ins w:id="510" w:author="Sabrina Russo" w:date="2021-03-01T14:37:00Z">
        <w:r w:rsidR="009A65BE">
          <w:t>through detrending</w:t>
        </w:r>
        <w:commentRangeEnd w:id="509"/>
        <w:r w:rsidR="009A65BE">
          <w:rPr>
            <w:rStyle w:val="CommentReference"/>
          </w:rPr>
          <w:commentReference w:id="509"/>
        </w:r>
        <w:r w:rsidR="009A65BE">
          <w:t xml:space="preserve"> </w:t>
        </w:r>
      </w:ins>
      <w:r w:rsidR="00DA0D81">
        <w:t xml:space="preserve">prior to analysis of climate sensitivity limits potential for using species chronologies to characterize the climate sensitivity of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del w:id="511" w:author="Sabrina Russo" w:date="2021-03-01T14:38:00Z">
        <w:r w:rsidR="00DA0D81" w:rsidDel="009A65BE">
          <w:delText>.</w:delText>
        </w:r>
      </w:del>
      <w:r w:rsidR="00DA0D81">
        <w:t xml:space="preserve"> </w:t>
      </w:r>
      <w:ins w:id="512" w:author="Sabrina Russo" w:date="2021-03-01T14:38:00Z">
        <w:r w:rsidR="009A65BE">
          <w:t xml:space="preserve">because </w:t>
        </w:r>
      </w:ins>
      <w:del w:id="513" w:author="Sabrina Russo" w:date="2021-03-01T14:39:00Z">
        <w:r w:rsidR="00DA0D81" w:rsidDel="009A65BE">
          <w:delText xml:space="preserve">In particular, analysis of species-level chronologies does not allow </w:delText>
        </w:r>
      </w:del>
      <w:ins w:id="514" w:author="Tala Awada" w:date="2021-02-28T14:47:00Z">
        <w:del w:id="515" w:author="Sabrina Russo" w:date="2021-03-01T14:39:00Z">
          <w:r w:rsidR="003A2116" w:rsidDel="009A65BE">
            <w:delText xml:space="preserve">the </w:delText>
          </w:r>
        </w:del>
      </w:ins>
      <w:del w:id="516" w:author="Sabrina Russo" w:date="2021-03-01T14:39:00Z">
        <w:r w:rsidR="00DA0D81" w:rsidDel="009A65BE">
          <w:delText xml:space="preserve">characterization of known variation in </w:delText>
        </w:r>
      </w:del>
      <w:r w:rsidR="00DA0D81">
        <w:t xml:space="preserve">climate </w:t>
      </w:r>
      <w:r w:rsidR="00DA0D81">
        <w:lastRenderedPageBreak/>
        <w:t xml:space="preserve">sensitivity </w:t>
      </w:r>
      <w:commentRangeStart w:id="517"/>
      <w:ins w:id="518" w:author="Sabrina Russo" w:date="2021-03-01T14:39:00Z">
        <w:r w:rsidR="009A65BE">
          <w:t xml:space="preserve">is not </w:t>
        </w:r>
      </w:ins>
      <w:ins w:id="519" w:author="Sabrina Russo" w:date="2021-03-01T14:48:00Z">
        <w:r w:rsidR="00500840">
          <w:t>estimated</w:t>
        </w:r>
      </w:ins>
      <w:ins w:id="520" w:author="Sabrina Russo" w:date="2021-03-01T14:39:00Z">
        <w:r w:rsidR="009A65BE">
          <w:t xml:space="preserve"> while accounting for variation </w:t>
        </w:r>
      </w:ins>
      <w:r w:rsidR="00DA0D81">
        <w:t>in</w:t>
      </w:r>
      <w:ins w:id="521" w:author="Sabrina Russo" w:date="2021-03-01T14:39:00Z">
        <w:r w:rsidR="009A65BE">
          <w:t xml:space="preserve"> individual-level properties that affect tree growth, such as</w:t>
        </w:r>
      </w:ins>
      <w:r w:rsidR="00DA0D81">
        <w:t xml:space="preserve"> </w:t>
      </w:r>
      <w:del w:id="522" w:author="Sabrina Russo" w:date="2021-03-01T14:39:00Z">
        <w:r w:rsidR="00DA0D81" w:rsidDel="009A65BE">
          <w:delText xml:space="preserve">relation to tree </w:delText>
        </w:r>
      </w:del>
      <w:r w:rsidR="00DA0D81">
        <w:t xml:space="preserve">size, canopy position, or </w:t>
      </w:r>
      <w:del w:id="523" w:author="Sabrina Russo" w:date="2021-03-01T14:40:00Z">
        <w:r w:rsidR="00DA0D81" w:rsidDel="009A65BE">
          <w:delText>microhabitat</w:delText>
        </w:r>
      </w:del>
      <w:ins w:id="524" w:author="Paolo Cherubini" w:date="2021-02-22T12:11:00Z">
        <w:del w:id="525" w:author="Sabrina Russo" w:date="2021-03-01T14:40:00Z">
          <w:r w:rsidR="00590887" w:rsidDel="009A65BE">
            <w:delText xml:space="preserve"> </w:delText>
          </w:r>
        </w:del>
      </w:ins>
      <w:ins w:id="526" w:author="Sabrina Russo" w:date="2021-03-01T14:40:00Z">
        <w:r w:rsidR="009A65BE">
          <w:t xml:space="preserve">local environmental conditions, which also precludes examination of interactions between these factors </w:t>
        </w:r>
        <w:commentRangeEnd w:id="517"/>
        <w:r w:rsidR="009A65BE">
          <w:rPr>
            <w:rStyle w:val="CommentReference"/>
          </w:rPr>
          <w:commentReference w:id="517"/>
        </w:r>
      </w:ins>
      <w:ins w:id="527" w:author="Paolo Cherubini" w:date="2021-02-22T12:11:00Z">
        <w:r w:rsidR="00590887" w:rsidRPr="00590887">
          <w:rPr>
            <w:highlight w:val="green"/>
            <w:rPrChange w:id="528" w:author="Paolo Cherubini" w:date="2021-02-22T12:11:00Z">
              <w:rPr/>
            </w:rPrChange>
          </w:rPr>
          <w:t>what do you mean with? what scale?</w:t>
        </w:r>
      </w:ins>
      <w:r w:rsidR="00DA0D81">
        <w:t xml:space="preserve"> </w:t>
      </w:r>
      <w:r w:rsidR="00DA0D81" w:rsidRPr="00590887">
        <w:rPr>
          <w:lang w:val="de-CH"/>
          <w:rPrChange w:id="529" w:author="Paolo Cherubini" w:date="2021-02-22T12:11:00Z">
            <w:rPr/>
          </w:rPrChange>
        </w:rPr>
        <w:t>(e.g., Bennett et al., 2015; McGregor et al., 2020; Rollinson et al., 2021).</w:t>
      </w:r>
    </w:p>
    <w:p w14:paraId="57C879BA" w14:textId="1C7BDE83" w:rsidR="003F2ACD" w:rsidRDefault="00DA0D81">
      <w:pPr>
        <w:pStyle w:val="BodyText"/>
        <w:spacing w:line="480" w:lineRule="auto"/>
        <w:ind w:firstLine="720"/>
        <w:pPrChange w:id="530" w:author="Sabrina Russo" w:date="2021-03-01T14:41:00Z">
          <w:pPr>
            <w:pStyle w:val="BodyText"/>
          </w:pPr>
        </w:pPrChange>
      </w:pPr>
      <w:commentRangeStart w:id="531"/>
      <w:r>
        <w:t>Dendrochronological</w:t>
      </w:r>
      <w:commentRangeEnd w:id="531"/>
      <w:r w:rsidR="00500840">
        <w:rPr>
          <w:rStyle w:val="CommentReference"/>
        </w:rPr>
        <w:commentReference w:id="531"/>
      </w:r>
      <w:r>
        <w:t xml:space="preserve"> studies </w:t>
      </w:r>
      <w:ins w:id="532" w:author="Sabrina Russo" w:date="2021-03-01T14:44:00Z">
        <w:r w:rsidR="00500840">
          <w:t xml:space="preserve">using species chronologies </w:t>
        </w:r>
      </w:ins>
      <w:r>
        <w:t xml:space="preserve">most commonly focus on </w:t>
      </w:r>
      <w:commentRangeStart w:id="533"/>
      <w:r>
        <w:t xml:space="preserve">linear </w:t>
      </w:r>
      <w:commentRangeEnd w:id="533"/>
      <w:r w:rsidR="00500840">
        <w:rPr>
          <w:rStyle w:val="CommentReference"/>
        </w:rPr>
        <w:commentReference w:id="533"/>
      </w:r>
      <w:r>
        <w:t xml:space="preserve">climate responses to </w:t>
      </w:r>
      <w:commentRangeStart w:id="534"/>
      <w:r>
        <w:t xml:space="preserve">single </w:t>
      </w:r>
      <w:commentRangeEnd w:id="534"/>
      <w:r w:rsidR="00500840">
        <w:rPr>
          <w:rStyle w:val="CommentReference"/>
        </w:rPr>
        <w:commentReference w:id="534"/>
      </w:r>
      <w:r>
        <w:t xml:space="preserve">climate drivers </w:t>
      </w:r>
      <w:commentRangeStart w:id="535"/>
      <w:r>
        <w:t>and the settings in which these occur</w:t>
      </w:r>
      <w:commentRangeEnd w:id="535"/>
      <w:r w:rsidR="00500840">
        <w:rPr>
          <w:rStyle w:val="CommentReference"/>
        </w:rPr>
        <w:commentReference w:id="535"/>
      </w:r>
      <w:r>
        <w:t>,</w:t>
      </w:r>
      <w:ins w:id="536" w:author="Sabrina Russo" w:date="2021-03-01T14:46:00Z">
        <w:r w:rsidR="00500840">
          <w:t xml:space="preserve"> and are thus not able to account for</w:t>
        </w:r>
      </w:ins>
      <w:r>
        <w:t xml:space="preserve"> </w:t>
      </w:r>
      <w:del w:id="537" w:author="Sabrina Russo" w:date="2021-03-01T14:46:00Z">
        <w:r w:rsidDel="00500840">
          <w:delText xml:space="preserve">thereby missing </w:delText>
        </w:r>
      </w:del>
      <w:r>
        <w:t>nonlinear</w:t>
      </w:r>
      <w:ins w:id="538" w:author="Sabrina Russo" w:date="2021-03-01T14:45:00Z">
        <w:r w:rsidR="00500840">
          <w:t>,</w:t>
        </w:r>
      </w:ins>
      <w:del w:id="539" w:author="Sabrina Russo" w:date="2021-03-01T14:45:00Z">
        <w:r w:rsidDel="00500840">
          <w:delText>ities</w:delText>
        </w:r>
      </w:del>
      <w:r>
        <w:t xml:space="preserve"> </w:t>
      </w:r>
      <w:del w:id="540" w:author="Sabrina Russo" w:date="2021-03-01T14:45:00Z">
        <w:r w:rsidDel="00500840">
          <w:delText xml:space="preserve">and </w:delText>
        </w:r>
      </w:del>
      <w:r>
        <w:t>additive</w:t>
      </w:r>
      <w:ins w:id="541" w:author="Sabrina Russo" w:date="2021-03-01T14:45:00Z">
        <w:r w:rsidR="00500840">
          <w:t>,</w:t>
        </w:r>
      </w:ins>
      <w:r>
        <w:t xml:space="preserve"> or interactive </w:t>
      </w:r>
      <w:del w:id="542" w:author="Sabrina Russo" w:date="2021-03-01T14:45:00Z">
        <w:r w:rsidDel="00500840">
          <w:delText xml:space="preserve">climate </w:delText>
        </w:r>
      </w:del>
      <w:r>
        <w:t>effects</w:t>
      </w:r>
      <w:ins w:id="543" w:author="Sabrina Russo" w:date="2021-03-01T14:45:00Z">
        <w:r w:rsidR="00500840">
          <w:t xml:space="preserve"> of climate variables with other factors, which are</w:t>
        </w:r>
      </w:ins>
      <w:r>
        <w:t xml:space="preserve"> known to be widespread </w:t>
      </w:r>
      <w:del w:id="544" w:author="Sabrina Russo" w:date="2021-03-01T14:45:00Z">
        <w:r w:rsidDel="00500840">
          <w:delText xml:space="preserve">within </w:delText>
        </w:r>
      </w:del>
      <w:ins w:id="545" w:author="Sabrina Russo" w:date="2021-03-01T14:45:00Z">
        <w:r w:rsidR="00500840">
          <w:t xml:space="preserve">in </w:t>
        </w:r>
      </w:ins>
      <w:r>
        <w:t>forest</w:t>
      </w:r>
      <w:ins w:id="546" w:author="Sabrina Russo" w:date="2021-03-01T14:45:00Z">
        <w:r w:rsidR="00500840">
          <w:t>s</w:t>
        </w:r>
      </w:ins>
      <w:r>
        <w:t xml:space="preserve"> </w:t>
      </w:r>
      <w:del w:id="547" w:author="Sabrina Russo" w:date="2021-03-01T14:45:00Z">
        <w:r w:rsidDel="00500840">
          <w:delText xml:space="preserve">settings </w:delText>
        </w:r>
      </w:del>
      <w:r>
        <w:t>(</w:t>
      </w:r>
      <w:proofErr w:type="spellStart"/>
      <w:r>
        <w:t>Wilmking</w:t>
      </w:r>
      <w:proofErr w:type="spellEnd"/>
      <w:r>
        <w:t xml:space="preserve"> et al., 2020). Nonlinearities in climate sensitivities of tree metabolism and growth have been observed across a wide range </w:t>
      </w:r>
      <w:proofErr w:type="spellStart"/>
      <w:r>
        <w:t>spatio</w:t>
      </w:r>
      <w:proofErr w:type="spellEnd"/>
      <w:r>
        <w:t>-temporal scales</w:t>
      </w:r>
      <w:ins w:id="548" w:author="Paolo Cherubini" w:date="2021-02-22T12:11:00Z">
        <w:r w:rsidR="00590887">
          <w:t xml:space="preserve"> </w:t>
        </w:r>
        <w:r w:rsidR="00590887" w:rsidRPr="00590887">
          <w:rPr>
            <w:highlight w:val="green"/>
            <w:rPrChange w:id="549" w:author="Paolo Cherubini" w:date="2021-02-22T12:11:00Z">
              <w:rPr/>
            </w:rPrChange>
          </w:rPr>
          <w:t xml:space="preserve">any </w:t>
        </w:r>
        <w:commentRangeStart w:id="550"/>
        <w:r w:rsidR="00590887" w:rsidRPr="00590887">
          <w:rPr>
            <w:highlight w:val="green"/>
            <w:rPrChange w:id="551" w:author="Paolo Cherubini" w:date="2021-02-22T12:11:00Z">
              <w:rPr/>
            </w:rPrChange>
          </w:rPr>
          <w:t>refs</w:t>
        </w:r>
      </w:ins>
      <w:commentRangeEnd w:id="550"/>
      <w:r w:rsidR="00500840">
        <w:rPr>
          <w:rStyle w:val="CommentReference"/>
        </w:rPr>
        <w:commentReference w:id="550"/>
      </w:r>
      <w:ins w:id="552" w:author="Paolo Cherubini" w:date="2021-02-22T12:11:00Z">
        <w:r w:rsidR="00590887" w:rsidRPr="00590887">
          <w:rPr>
            <w:highlight w:val="green"/>
            <w:rPrChange w:id="553" w:author="Paolo Cherubini" w:date="2021-02-22T12:11:00Z">
              <w:rPr/>
            </w:rPrChange>
          </w:rPr>
          <w:t>?</w:t>
        </w:r>
      </w:ins>
      <w:r>
        <w:t xml:space="preserve">. </w:t>
      </w:r>
      <w:ins w:id="554" w:author="Sabrina Russo" w:date="2021-03-01T16:15:00Z">
        <w:r w:rsidR="00326415">
          <w:t>A</w:t>
        </w:r>
      </w:ins>
      <w:ins w:id="555" w:author="Sabrina Russo" w:date="2021-03-01T14:50:00Z">
        <w:r w:rsidR="00500840">
          <w:t xml:space="preserve">veraging over individual-level variation can be especially problematic for </w:t>
        </w:r>
      </w:ins>
      <w:ins w:id="556" w:author="Sabrina Russo" w:date="2021-03-01T14:51:00Z">
        <w:r w:rsidR="00500840">
          <w:t>estimation and prediction when responses are nonlinear (</w:t>
        </w:r>
      </w:ins>
      <w:ins w:id="557" w:author="Sabrina Russo" w:date="2021-03-01T14:52:00Z">
        <w:r w:rsidR="00500840">
          <w:t xml:space="preserve">Ruel and Ayers </w:t>
        </w:r>
        <w:commentRangeStart w:id="558"/>
        <w:r w:rsidR="00500840">
          <w:t>1999</w:t>
        </w:r>
        <w:commentRangeEnd w:id="558"/>
        <w:r w:rsidR="00500840">
          <w:rPr>
            <w:rStyle w:val="CommentReference"/>
          </w:rPr>
          <w:commentReference w:id="558"/>
        </w:r>
      </w:ins>
      <w:ins w:id="559" w:author="Sabrina Russo" w:date="2021-03-01T14:51:00Z">
        <w:r w:rsidR="00500840">
          <w:t xml:space="preserve">). </w:t>
        </w:r>
      </w:ins>
      <w:commentRangeStart w:id="560"/>
      <w:r>
        <w:t xml:space="preserve">Over time frames of seconds to days, photosynthesis and respiration display </w:t>
      </w:r>
      <w:del w:id="561" w:author="Sabrina Russo" w:date="2021-03-01T14:56:00Z">
        <w:r w:rsidDel="00EC561E">
          <w:delText xml:space="preserve">a </w:delText>
        </w:r>
      </w:del>
      <w:r>
        <w:t>unimodal relationships to temporal variation in temperature, typically peaking at temperatures reflective of the environment to which the plant is adapted and acclimated (</w:t>
      </w:r>
      <w:proofErr w:type="spellStart"/>
      <w:r>
        <w:t>Kumarathunge</w:t>
      </w:r>
      <w:proofErr w:type="spellEnd"/>
      <w:r>
        <w:t xml:space="preserve"> et al., 2019). </w:t>
      </w:r>
      <w:ins w:id="562" w:author="Sabrina Russo" w:date="2021-03-01T14:57:00Z">
        <w:r w:rsidR="00EC561E">
          <w:t xml:space="preserve">Likewise, at larger scales of </w:t>
        </w:r>
      </w:ins>
      <w:del w:id="563" w:author="Sabrina Russo" w:date="2021-03-01T14:56:00Z">
        <w:r w:rsidDel="00EC561E">
          <w:delText>A</w:delText>
        </w:r>
      </w:del>
      <w:del w:id="564" w:author="Sabrina Russo" w:date="2021-03-01T14:57:00Z">
        <w:r w:rsidDel="00EC561E">
          <w:delText xml:space="preserve">cross broad </w:delText>
        </w:r>
      </w:del>
      <w:r>
        <w:t xml:space="preserve">geographical climate gradients, annual forest productivity </w:t>
      </w:r>
      <w:ins w:id="565" w:author="Sabrina Russo" w:date="2021-03-01T14:57:00Z">
        <w:r w:rsidR="00EC561E">
          <w:t xml:space="preserve">also shows a unimodal response to </w:t>
        </w:r>
      </w:ins>
      <w:del w:id="566" w:author="Sabrina Russo" w:date="2021-03-01T14:58:00Z">
        <w:r w:rsidDel="00EC561E">
          <w:delText xml:space="preserve">generally increases with </w:delText>
        </w:r>
      </w:del>
      <w:r>
        <w:t>temperature, precipitation, and potential evapotranspiration (</w:t>
      </w:r>
      <m:oMath>
        <m:r>
          <w:rPr>
            <w:rFonts w:ascii="Cambria Math" w:hAnsi="Cambria Math"/>
          </w:rPr>
          <m:t>PET</m:t>
        </m:r>
      </m:oMath>
      <w:r>
        <w:t xml:space="preserve">) </w:t>
      </w:r>
      <w:del w:id="567" w:author="Sabrina Russo" w:date="2021-03-01T14:58:00Z">
        <w:r w:rsidDel="00EC561E">
          <w:delText xml:space="preserve">up to a point, after which it plateaus or decreases </w:delText>
        </w:r>
      </w:del>
      <w:r>
        <w:t xml:space="preserve">(Banbury Morgan et al., in press; M. J. P. Sullivan et al., 2020). </w:t>
      </w:r>
      <w:ins w:id="568" w:author="Sabrina Russo" w:date="2021-03-01T14:59:00Z">
        <w:r w:rsidR="00EC561E">
          <w:t>The annual growth records of t</w:t>
        </w:r>
      </w:ins>
      <w:ins w:id="569" w:author="Sabrina Russo" w:date="2021-03-01T14:58:00Z">
        <w:r w:rsidR="00EC561E">
          <w:t xml:space="preserve">ree rings fill </w:t>
        </w:r>
      </w:ins>
      <w:del w:id="570" w:author="Sabrina Russo" w:date="2021-03-01T14:58:00Z">
        <w:r w:rsidDel="00EC561E">
          <w:delText>Filling</w:delText>
        </w:r>
      </w:del>
      <w:r>
        <w:t xml:space="preserve"> a critical gap between short-term physiological responses and the global gradients representing millennia of community assembly and species adaptation</w:t>
      </w:r>
      <w:ins w:id="571" w:author="Sabrina Russo" w:date="2021-03-01T14:59:00Z">
        <w:r w:rsidR="00EC561E">
          <w:t xml:space="preserve"> </w:t>
        </w:r>
      </w:ins>
      <w:del w:id="572" w:author="Sabrina Russo" w:date="2021-03-01T14:59:00Z">
        <w:r w:rsidDel="00EC561E">
          <w:delText>, the annual growth records of tree-rings</w:delText>
        </w:r>
      </w:del>
      <w:ins w:id="573" w:author="Sabrina Russo" w:date="2021-03-01T14:59:00Z">
        <w:r w:rsidR="00EC561E">
          <w:t>by</w:t>
        </w:r>
      </w:ins>
      <w:r>
        <w:t xml:space="preserve"> captur</w:t>
      </w:r>
      <w:ins w:id="574" w:author="Sabrina Russo" w:date="2021-03-01T14:59:00Z">
        <w:r w:rsidR="00EC561E">
          <w:t>ing</w:t>
        </w:r>
      </w:ins>
      <w:del w:id="575" w:author="Sabrina Russo" w:date="2021-03-01T14:59:00Z">
        <w:r w:rsidDel="00EC561E">
          <w:delText>e</w:delText>
        </w:r>
      </w:del>
      <w:r>
        <w:t xml:space="preserve"> tree growth responses to interannual climatic variation. Yet, because </w:t>
      </w:r>
      <w:ins w:id="576" w:author="Sabrina Russo" w:date="2021-03-01T15:01:00Z">
        <w:r w:rsidR="00EC561E">
          <w:t xml:space="preserve">in traditional dendrochronological approaches, </w:t>
        </w:r>
      </w:ins>
      <w:r>
        <w:t xml:space="preserve">non-linearities are </w:t>
      </w:r>
      <w:del w:id="577" w:author="Sabrina Russo" w:date="2021-03-01T15:03:00Z">
        <w:r w:rsidDel="001C1417">
          <w:delText xml:space="preserve">very </w:delText>
        </w:r>
      </w:del>
      <w:r>
        <w:t>problematic for reconstructing</w:t>
      </w:r>
      <w:ins w:id="578" w:author="Sabrina Russo" w:date="2021-03-01T14:54:00Z">
        <w:r w:rsidR="00EC561E">
          <w:t xml:space="preserve"> tree growth responses to</w:t>
        </w:r>
      </w:ins>
      <w:r>
        <w:t xml:space="preserve"> climate variables (Esper &amp; Frank, 2009), systems exhibiting these are typically </w:t>
      </w:r>
      <w:r>
        <w:lastRenderedPageBreak/>
        <w:t>avoided</w:t>
      </w:r>
      <w:ins w:id="579" w:author="Sabrina Russo" w:date="2021-03-01T14:54:00Z">
        <w:r w:rsidR="00EC561E">
          <w:t xml:space="preserve">, such as </w:t>
        </w:r>
      </w:ins>
      <w:ins w:id="580" w:author="Paolo Cherubini" w:date="2021-02-22T12:13:00Z">
        <w:del w:id="581" w:author="Sabrina Russo" w:date="2021-03-01T14:55:00Z">
          <w:r w:rsidR="00100F04" w:rsidDel="00EC561E">
            <w:delText xml:space="preserve"> </w:delText>
          </w:r>
        </w:del>
      </w:ins>
      <w:del w:id="582" w:author="Sabrina Russo" w:date="2021-03-01T14:55:00Z">
        <w:r w:rsidDel="00EC561E">
          <w:delText>–</w:delText>
        </w:r>
      </w:del>
      <w:ins w:id="583" w:author="Paolo Cherubini" w:date="2021-02-22T12:13:00Z">
        <w:del w:id="584" w:author="Sabrina Russo" w:date="2021-03-01T14:55:00Z">
          <w:r w:rsidR="00100F04" w:rsidDel="00EC561E">
            <w:delText xml:space="preserve"> </w:delText>
          </w:r>
        </w:del>
      </w:ins>
      <w:del w:id="585" w:author="Sabrina Russo" w:date="2021-03-01T14:55:00Z">
        <w:r w:rsidDel="00EC561E">
          <w:delText>e.g.,</w:delText>
        </w:r>
      </w:del>
      <w:r>
        <w:t xml:space="preserve"> by sampling climate-limited forest boundaries</w:t>
      </w:r>
      <w:ins w:id="586" w:author="Sabrina Russo" w:date="2021-03-01T14:55:00Z">
        <w:r w:rsidR="00EC561E">
          <w:t xml:space="preserve"> where responses are expected to be monotonic</w:t>
        </w:r>
        <w:commentRangeEnd w:id="560"/>
        <w:r w:rsidR="00EC561E">
          <w:rPr>
            <w:rStyle w:val="CommentReference"/>
          </w:rPr>
          <w:commentReference w:id="560"/>
        </w:r>
      </w:ins>
      <w:del w:id="587" w:author="Sabrina Russo" w:date="2021-03-01T14:55:00Z">
        <w:r w:rsidDel="00EC561E">
          <w:delText xml:space="preserve">, and </w:delText>
        </w:r>
        <w:commentRangeStart w:id="588"/>
        <w:r w:rsidDel="00EC561E">
          <w:delText xml:space="preserve">traditional analysis methods are designed around first-order linear growth-climate </w:delText>
        </w:r>
      </w:del>
      <w:commentRangeEnd w:id="588"/>
      <w:r w:rsidR="00EC561E">
        <w:rPr>
          <w:rStyle w:val="CommentReference"/>
        </w:rPr>
        <w:commentReference w:id="588"/>
      </w:r>
      <w:del w:id="589" w:author="Sabrina Russo" w:date="2021-03-01T14:55:00Z">
        <w:r w:rsidDel="00EC561E">
          <w:delText>relationships</w:delText>
        </w:r>
      </w:del>
      <w:r>
        <w:t xml:space="preserve"> (Fritts, 1976 </w:t>
      </w:r>
      <w:r>
        <w:rPr>
          <w:b/>
        </w:rPr>
        <w:t>(</w:t>
      </w:r>
      <w:proofErr w:type="spellStart"/>
      <w:r>
        <w:rPr>
          <w:b/>
        </w:rPr>
        <w:t>dendro</w:t>
      </w:r>
      <w:proofErr w:type="spellEnd"/>
      <w:r>
        <w:rPr>
          <w:b/>
        </w:rPr>
        <w:t xml:space="preserve"> coauthors, does this ref work?</w:t>
      </w:r>
      <w:ins w:id="590" w:author="Paolo Cherubini" w:date="2021-02-22T12:13:00Z">
        <w:r w:rsidR="00B60201">
          <w:rPr>
            <w:b/>
          </w:rPr>
          <w:t xml:space="preserve"> </w:t>
        </w:r>
        <w:r w:rsidR="00B60201" w:rsidRPr="00B60201">
          <w:rPr>
            <w:b/>
            <w:highlight w:val="green"/>
            <w:rPrChange w:id="591" w:author="Paolo Cherubini" w:date="2021-02-22T12:13:00Z">
              <w:rPr>
                <w:b/>
              </w:rPr>
            </w:rPrChange>
          </w:rPr>
          <w:t>a bit</w:t>
        </w:r>
      </w:ins>
      <w:ins w:id="592" w:author="Paolo Cherubini" w:date="2021-02-22T12:16:00Z">
        <w:r w:rsidR="007C3B9C">
          <w:rPr>
            <w:b/>
            <w:highlight w:val="green"/>
          </w:rPr>
          <w:t xml:space="preserve"> stale ...</w:t>
        </w:r>
      </w:ins>
      <w:r>
        <w:rPr>
          <w:b/>
        </w:rPr>
        <w:t>)</w:t>
      </w:r>
      <w:r>
        <w:t xml:space="preserve">). </w:t>
      </w:r>
      <w:ins w:id="593" w:author="Sabrina Russo" w:date="2021-03-01T15:02:00Z">
        <w:r w:rsidR="00EC561E">
          <w:t>Approaches to d</w:t>
        </w:r>
      </w:ins>
      <w:del w:id="594" w:author="Sabrina Russo" w:date="2021-03-01T15:02:00Z">
        <w:r w:rsidDel="00EC561E">
          <w:delText>D</w:delText>
        </w:r>
      </w:del>
      <w:r>
        <w:t xml:space="preserve">endrochronological </w:t>
      </w:r>
      <w:ins w:id="595" w:author="Sabrina Russo" w:date="2021-03-01T15:02:00Z">
        <w:r w:rsidR="00EC561E">
          <w:t xml:space="preserve">analysis </w:t>
        </w:r>
      </w:ins>
      <w:del w:id="596" w:author="Sabrina Russo" w:date="2021-03-01T15:02:00Z">
        <w:r w:rsidDel="00EC561E">
          <w:delText xml:space="preserve">studies </w:delText>
        </w:r>
      </w:del>
      <w:r>
        <w:t xml:space="preserve">allowing for nonlinear or threshold responses of tree growth to climate are less </w:t>
      </w:r>
      <w:commentRangeStart w:id="597"/>
      <w:r>
        <w:t xml:space="preserve">common </w:t>
      </w:r>
      <w:commentRangeEnd w:id="597"/>
      <w:r w:rsidR="00EC561E">
        <w:rPr>
          <w:rStyle w:val="CommentReference"/>
        </w:rPr>
        <w:commentReference w:id="597"/>
      </w:r>
      <w:r>
        <w:t xml:space="preserve">(Cavin &amp; Jump, 2017; Cook &amp; Johnson, 1989; </w:t>
      </w:r>
      <w:proofErr w:type="spellStart"/>
      <w:r>
        <w:t>Ljungqvist</w:t>
      </w:r>
      <w:proofErr w:type="spellEnd"/>
      <w:r>
        <w:t xml:space="preserve"> et al., 2020; Rollinson et al., 2021; </w:t>
      </w:r>
      <w:proofErr w:type="spellStart"/>
      <w:r>
        <w:t>Tolwinski</w:t>
      </w:r>
      <w:proofErr w:type="spellEnd"/>
      <w:r>
        <w:t xml:space="preserve">-Ward et al., 2013; </w:t>
      </w:r>
      <w:proofErr w:type="spellStart"/>
      <w:r>
        <w:t>Tumajer</w:t>
      </w:r>
      <w:proofErr w:type="spellEnd"/>
      <w:r>
        <w:t xml:space="preserve"> et al., 2017; Woodhouse, 1999)</w:t>
      </w:r>
      <w:ins w:id="598" w:author="Sabrina Russo" w:date="2021-03-01T15:04:00Z">
        <w:r w:rsidR="001C1417">
          <w:t xml:space="preserve">.  As a </w:t>
        </w:r>
        <w:commentRangeStart w:id="599"/>
        <w:proofErr w:type="gramStart"/>
        <w:r w:rsidR="001C1417">
          <w:t>consequence</w:t>
        </w:r>
      </w:ins>
      <w:commentRangeEnd w:id="599"/>
      <w:proofErr w:type="gramEnd"/>
      <w:ins w:id="600" w:author="Sabrina Russo" w:date="2021-03-01T15:05:00Z">
        <w:r w:rsidR="001C1417">
          <w:rPr>
            <w:rStyle w:val="CommentReference"/>
          </w:rPr>
          <w:commentReference w:id="599"/>
        </w:r>
      </w:ins>
      <w:ins w:id="601" w:author="Sabrina Russo" w:date="2021-03-01T15:04:00Z">
        <w:r w:rsidR="001C1417">
          <w:t>,</w:t>
        </w:r>
      </w:ins>
      <w:del w:id="602" w:author="Sabrina Russo" w:date="2021-03-01T15:04:00Z">
        <w:r w:rsidDel="001C1417">
          <w:delText>,</w:delText>
        </w:r>
      </w:del>
      <w:r>
        <w:t xml:space="preserve"> </w:t>
      </w:r>
      <w:del w:id="603" w:author="Sabrina Russo" w:date="2021-03-01T15:05:00Z">
        <w:r w:rsidDel="001C1417">
          <w:delText xml:space="preserve">and </w:delText>
        </w:r>
      </w:del>
      <w:r>
        <w:t xml:space="preserve">we </w:t>
      </w:r>
      <w:del w:id="604" w:author="Sabrina Russo" w:date="2021-03-01T15:05:00Z">
        <w:r w:rsidDel="001C1417">
          <w:delText xml:space="preserve">therefore </w:delText>
        </w:r>
      </w:del>
      <w:r>
        <w:t xml:space="preserve">know little about the </w:t>
      </w:r>
      <w:del w:id="605" w:author="Sabrina Russo" w:date="2021-03-01T15:06:00Z">
        <w:r w:rsidDel="001C1417">
          <w:delText>nonlinearities in</w:delText>
        </w:r>
      </w:del>
      <w:ins w:id="606" w:author="Sabrina Russo" w:date="2021-03-01T15:06:00Z">
        <w:r w:rsidR="001C1417">
          <w:t xml:space="preserve">predominant shapes of </w:t>
        </w:r>
      </w:ins>
      <w:ins w:id="607" w:author="Sabrina Russo" w:date="2021-03-01T15:11:00Z">
        <w:r w:rsidR="001C1417">
          <w:t xml:space="preserve">the relationships between </w:t>
        </w:r>
      </w:ins>
      <w:ins w:id="608" w:author="Sabrina Russo" w:date="2021-03-01T15:06:00Z">
        <w:r w:rsidR="001C1417">
          <w:t>tree</w:t>
        </w:r>
      </w:ins>
      <w:r>
        <w:t xml:space="preserve"> growth </w:t>
      </w:r>
      <w:del w:id="609" w:author="Sabrina Russo" w:date="2021-03-01T15:11:00Z">
        <w:r w:rsidDel="001C1417">
          <w:delText xml:space="preserve">responses </w:delText>
        </w:r>
      </w:del>
      <w:ins w:id="610" w:author="Sabrina Russo" w:date="2021-03-01T15:11:00Z">
        <w:r w:rsidR="001C1417">
          <w:t xml:space="preserve">and </w:t>
        </w:r>
      </w:ins>
      <w:del w:id="611" w:author="Sabrina Russo" w:date="2021-03-01T15:12:00Z">
        <w:r w:rsidDel="001C1417">
          <w:delText xml:space="preserve">to </w:delText>
        </w:r>
      </w:del>
      <w:r>
        <w:t>interannual variation in climate</w:t>
      </w:r>
      <w:ins w:id="612" w:author="Sabrina Russo" w:date="2021-03-01T15:12:00Z">
        <w:r w:rsidR="001C1417">
          <w:t xml:space="preserve"> variables</w:t>
        </w:r>
      </w:ins>
      <w:del w:id="613" w:author="Sabrina Russo" w:date="2021-03-01T15:06:00Z">
        <w:r w:rsidDel="001C1417">
          <w:delText xml:space="preserve"> </w:delText>
        </w:r>
        <w:commentRangeStart w:id="614"/>
        <w:r w:rsidDel="001C1417">
          <w:delText>that occur for trees within forest settings</w:delText>
        </w:r>
      </w:del>
      <w:commentRangeEnd w:id="614"/>
      <w:r w:rsidR="001C1417">
        <w:rPr>
          <w:rStyle w:val="CommentReference"/>
        </w:rPr>
        <w:commentReference w:id="614"/>
      </w:r>
      <w:r>
        <w:t xml:space="preserve">. </w:t>
      </w:r>
      <w:commentRangeStart w:id="615"/>
      <w:r>
        <w:t xml:space="preserve">Furthermore, temperature and moisture </w:t>
      </w:r>
      <w:commentRangeStart w:id="616"/>
      <w:ins w:id="617" w:author="Tala Awada" w:date="2021-02-28T14:53:00Z">
        <w:r w:rsidR="00C0537D">
          <w:t>together with host genotype</w:t>
        </w:r>
      </w:ins>
      <w:commentRangeEnd w:id="616"/>
      <w:r w:rsidR="001C1417">
        <w:rPr>
          <w:rStyle w:val="CommentReference"/>
        </w:rPr>
        <w:commentReference w:id="616"/>
      </w:r>
      <w:ins w:id="618" w:author="Tala Awada" w:date="2021-02-28T14:53:00Z">
        <w:r w:rsidR="00C0537D">
          <w:t xml:space="preserve">, </w:t>
        </w:r>
      </w:ins>
      <w:r>
        <w:t>are known to jointly shape tree growth (</w:t>
      </w:r>
      <w:proofErr w:type="spellStart"/>
      <w:r>
        <w:t>Beedlow</w:t>
      </w:r>
      <w:proofErr w:type="spellEnd"/>
      <w:r>
        <w:t xml:space="preserve"> et al., 2013; Foster et al., </w:t>
      </w:r>
      <w:commentRangeStart w:id="619"/>
      <w:r>
        <w:t>2016</w:t>
      </w:r>
      <w:commentRangeEnd w:id="619"/>
      <w:r w:rsidR="00C0537D">
        <w:rPr>
          <w:rStyle w:val="CommentReference"/>
        </w:rPr>
        <w:commentReference w:id="619"/>
      </w:r>
      <w:r>
        <w:t xml:space="preserve">) and forest productivity (e.g., Alexander et al., 2018; Banbury Morgan et al., in press), yet growth sensitivity to their additive or interactive effects, potentially operating over different time windows, is not commonly considered </w:t>
      </w:r>
      <w:commentRangeEnd w:id="615"/>
      <w:r w:rsidR="001C1417">
        <w:rPr>
          <w:rStyle w:val="CommentReference"/>
        </w:rPr>
        <w:commentReference w:id="615"/>
      </w:r>
      <w:r>
        <w:t>(but see Foster et al., 2016; Meko et al., 2011; Sánchez-Salguero et al., 2015).</w:t>
      </w:r>
    </w:p>
    <w:p w14:paraId="40F2B3F4" w14:textId="22D16590" w:rsidR="003F2ACD" w:rsidRDefault="00DA0D81">
      <w:pPr>
        <w:pStyle w:val="BodyText"/>
        <w:spacing w:line="480" w:lineRule="auto"/>
        <w:pPrChange w:id="620" w:author="Paolo Cherubini" w:date="2021-02-19T18:49:00Z">
          <w:pPr>
            <w:pStyle w:val="BodyText"/>
          </w:pPr>
        </w:pPrChange>
      </w:pPr>
      <w:r>
        <w:t xml:space="preserve">Tree </w:t>
      </w:r>
      <w:ins w:id="621" w:author="Sabrina Russo" w:date="2021-03-01T15:50:00Z">
        <w:r w:rsidR="008D510D">
          <w:t xml:space="preserve">size, often measured as </w:t>
        </w:r>
      </w:ins>
      <w:r>
        <w:t>diameter at breast height (</w:t>
      </w:r>
      <m:oMath>
        <m:r>
          <w:rPr>
            <w:rFonts w:ascii="Cambria Math" w:hAnsi="Cambria Math"/>
          </w:rPr>
          <m:t>DBH</m:t>
        </m:r>
      </m:oMath>
      <w:r>
        <w:t>)</w:t>
      </w:r>
      <w:ins w:id="622" w:author="Sabrina Russo" w:date="2021-03-01T15:50:00Z">
        <w:r w:rsidR="008D510D">
          <w:t>,</w:t>
        </w:r>
      </w:ins>
      <w:r>
        <w:t xml:space="preserve"> is </w:t>
      </w:r>
      <w:del w:id="623" w:author="Sabrina Russo" w:date="2021-03-01T15:12:00Z">
        <w:r w:rsidDel="001C1417">
          <w:delText xml:space="preserve">closely </w:delText>
        </w:r>
      </w:del>
      <w:r>
        <w:t xml:space="preserve">correlated with numerous </w:t>
      </w:r>
      <w:ins w:id="624" w:author="Sabrina Russo" w:date="2021-03-01T15:13:00Z">
        <w:r w:rsidR="00EA4825">
          <w:t>individual</w:t>
        </w:r>
      </w:ins>
      <w:ins w:id="625" w:author="Sabrina Russo" w:date="2021-03-01T15:12:00Z">
        <w:r w:rsidR="001C1417">
          <w:t xml:space="preserve">-level properties </w:t>
        </w:r>
      </w:ins>
      <w:del w:id="626" w:author="Tala Awada" w:date="2021-02-28T14:56:00Z">
        <w:r w:rsidDel="009D573C">
          <w:delText xml:space="preserve">variables </w:delText>
        </w:r>
      </w:del>
      <w:commentRangeStart w:id="627"/>
      <w:ins w:id="628" w:author="Tala Awada" w:date="2021-02-28T14:56:00Z">
        <w:del w:id="629" w:author="Sabrina Russo" w:date="2021-03-01T15:12:00Z">
          <w:r w:rsidR="009D573C" w:rsidDel="001C1417">
            <w:delText xml:space="preserve">traits </w:delText>
          </w:r>
        </w:del>
      </w:ins>
      <w:commentRangeEnd w:id="627"/>
      <w:r w:rsidR="001C1417">
        <w:rPr>
          <w:rStyle w:val="CommentReference"/>
        </w:rPr>
        <w:commentReference w:id="627"/>
      </w:r>
      <w:r>
        <w:t xml:space="preserve">affecting </w:t>
      </w:r>
      <w:ins w:id="630" w:author="Sabrina Russo" w:date="2021-03-01T15:51:00Z">
        <w:r w:rsidR="008D510D">
          <w:t xml:space="preserve">access to and allocation of resources, and hence, </w:t>
        </w:r>
      </w:ins>
      <w:r>
        <w:t xml:space="preserve">tree growth rate (e.g., </w:t>
      </w:r>
      <w:commentRangeStart w:id="631"/>
      <w:r>
        <w:t>height</w:t>
      </w:r>
      <w:commentRangeEnd w:id="631"/>
      <w:r w:rsidR="00EA4825">
        <w:rPr>
          <w:rStyle w:val="CommentReference"/>
        </w:rPr>
        <w:commentReference w:id="631"/>
      </w:r>
      <w:r>
        <w:t xml:space="preserve">, crown size and position, root mass, </w:t>
      </w:r>
      <w:proofErr w:type="spellStart"/>
      <w:r>
        <w:t>Enquist</w:t>
      </w:r>
      <w:proofErr w:type="spellEnd"/>
      <w:r>
        <w:t xml:space="preserve"> &amp; </w:t>
      </w:r>
      <w:proofErr w:type="spellStart"/>
      <w:r>
        <w:t>Niklas</w:t>
      </w:r>
      <w:proofErr w:type="spellEnd"/>
      <w:r>
        <w:t xml:space="preserve">, 2002) and therefore </w:t>
      </w:r>
      <w:del w:id="632" w:author="Sabrina Russo" w:date="2021-03-01T15:17:00Z">
        <w:r w:rsidDel="00EA4825">
          <w:delText xml:space="preserve">is one of the most important variables </w:delText>
        </w:r>
      </w:del>
      <w:commentRangeStart w:id="633"/>
      <w:ins w:id="634" w:author="Tala Awada" w:date="2021-02-28T14:56:00Z">
        <w:del w:id="635" w:author="Sabrina Russo" w:date="2021-03-01T15:17:00Z">
          <w:r w:rsidR="009D573C" w:rsidDel="00EA4825">
            <w:delText xml:space="preserve">traits </w:delText>
          </w:r>
        </w:del>
      </w:ins>
      <w:commentRangeEnd w:id="633"/>
      <w:del w:id="636" w:author="Sabrina Russo" w:date="2021-03-01T15:17:00Z">
        <w:r w:rsidR="00EA4825" w:rsidDel="00EA4825">
          <w:rPr>
            <w:rStyle w:val="CommentReference"/>
          </w:rPr>
          <w:commentReference w:id="633"/>
        </w:r>
        <w:r w:rsidDel="00EA4825">
          <w:delText>influencing</w:delText>
        </w:r>
      </w:del>
      <w:ins w:id="637" w:author="Sabrina Russo" w:date="2021-03-01T15:17:00Z">
        <w:r w:rsidR="00EA4825">
          <w:t xml:space="preserve"> strongly affects </w:t>
        </w:r>
      </w:ins>
      <w:del w:id="638" w:author="Sabrina Russo" w:date="2021-03-01T15:17:00Z">
        <w:r w:rsidDel="00EA4825">
          <w:delText xml:space="preserve"> </w:delText>
        </w:r>
      </w:del>
      <w:commentRangeStart w:id="639"/>
      <w:r>
        <w:t>growth</w:t>
      </w:r>
      <w:ins w:id="640" w:author="Sabrina Russo" w:date="2021-03-01T15:17:00Z">
        <w:r w:rsidR="00EA4825">
          <w:t xml:space="preserve"> rate</w:t>
        </w:r>
      </w:ins>
      <w:r>
        <w:t xml:space="preserve"> </w:t>
      </w:r>
      <w:commentRangeEnd w:id="639"/>
      <w:r w:rsidR="00EA4825">
        <w:rPr>
          <w:rStyle w:val="CommentReference"/>
        </w:rPr>
        <w:commentReference w:id="639"/>
      </w:r>
      <w:r>
        <w:t xml:space="preserve">(e.g., Foster et al., 2016; Muller-Landau et al., 2006) and its climate sensitivity (e.g., Bennett et al., 2015; McGregor et al., 2020). However, for dendrochronological studies aimed at deciphering climate signals, </w:t>
      </w:r>
      <m:oMath>
        <m:r>
          <w:rPr>
            <w:rFonts w:ascii="Cambria Math" w:hAnsi="Cambria Math"/>
          </w:rPr>
          <m:t>DBH</m:t>
        </m:r>
      </m:oMath>
      <w:r>
        <w:t xml:space="preserve"> is not typically a variable of interest, and its influence is removed through detrending (Cook &amp; Peters, 1997). Moreover, many studies constrain sampling to only larger size classes</w:t>
      </w:r>
      <w:ins w:id="641" w:author="Sabrina Russo" w:date="2021-03-01T15:18:00Z">
        <w:r w:rsidR="00EA4825">
          <w:t xml:space="preserve"> in part to avoid complications of </w:t>
        </w:r>
      </w:ins>
      <w:ins w:id="642" w:author="Sabrina Russo" w:date="2021-03-01T15:19:00Z">
        <w:r w:rsidR="00EA4825">
          <w:t>accounting for the effects of size on growth</w:t>
        </w:r>
      </w:ins>
      <w:r>
        <w:t xml:space="preserve">. While convenient for identifying climate signals (Fritts, 1976), this approach is not optimal for subsequent inference of the climate </w:t>
      </w:r>
      <w:r>
        <w:lastRenderedPageBreak/>
        <w:t>sensitivity of forest productivity (</w:t>
      </w:r>
      <w:proofErr w:type="spellStart"/>
      <w:r>
        <w:t>Babst</w:t>
      </w:r>
      <w:proofErr w:type="spellEnd"/>
      <w:r>
        <w:t xml:space="preserve"> et al., 2018). Although climate correlations </w:t>
      </w:r>
      <w:ins w:id="643" w:author="Sabrina Russo" w:date="2021-03-01T15:19:00Z">
        <w:r w:rsidR="00EA4825">
          <w:t xml:space="preserve">based on species chronologies </w:t>
        </w:r>
      </w:ins>
      <w:r>
        <w:t xml:space="preserve">can be transformed to </w:t>
      </w:r>
      <w:ins w:id="644" w:author="Sabrina Russo" w:date="2021-03-01T15:20:00Z">
        <w:r w:rsidR="00EA4825">
          <w:t xml:space="preserve">estimates of </w:t>
        </w:r>
      </w:ins>
      <w:r>
        <w:t>climate sensitivity (</w:t>
      </w:r>
      <w:r>
        <w:rPr>
          <w:i/>
        </w:rPr>
        <w:t>i.e.</w:t>
      </w:r>
      <w:r>
        <w:t xml:space="preserve">, magnitude of response, </w:t>
      </w:r>
      <w:proofErr w:type="spellStart"/>
      <w:r>
        <w:rPr>
          <w:i/>
        </w:rPr>
        <w:t>sensu</w:t>
      </w:r>
      <w:proofErr w:type="spellEnd"/>
      <w:r>
        <w:t xml:space="preserve"> Charney et al., 2016) and scaled to characterize the climate sensitivity of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based on the scaling of</w:t>
      </w:r>
      <w:ins w:id="645" w:author="Paolo Cherubini" w:date="2021-02-22T12:17:00Z">
        <w:r w:rsidR="00950C7F">
          <w:t xml:space="preserve"> ring width </w:t>
        </w:r>
      </w:ins>
      <m:oMath>
        <m:r>
          <w:ins w:id="646" w:author="Paolo Cherubini" w:date="2021-02-22T12:17:00Z">
            <w:rPr>
              <w:rFonts w:ascii="Cambria Math" w:hAnsi="Cambria Math"/>
            </w:rPr>
            <m:t>(</m:t>
          </w:ins>
        </m:r>
      </m:oMath>
      <w:del w:id="647" w:author="Paolo Cherubini" w:date="2021-02-22T12:17:00Z">
        <w:r w:rsidDel="00950C7F">
          <w:delText xml:space="preserve"> </w:delText>
        </w:r>
      </w:del>
      <m:oMath>
        <m:r>
          <w:rPr>
            <w:rFonts w:ascii="Cambria Math" w:hAnsi="Cambria Math"/>
          </w:rPr>
          <m:t>RW</m:t>
        </m:r>
      </m:oMath>
      <w:ins w:id="648" w:author="Paolo Cherubini" w:date="2021-02-22T12:18:00Z">
        <w:r w:rsidR="00950C7F">
          <w:rPr>
            <w:rFonts w:eastAsiaTheme="minorEastAsia"/>
          </w:rPr>
          <w:t>)</w:t>
        </w:r>
      </w:ins>
      <w:r>
        <w:t xml:space="preserve"> with</w:t>
      </w:r>
      <w:del w:id="649" w:author="Tala Awada" w:date="2021-02-28T14:57:00Z">
        <w:r w:rsidDel="003E3E14">
          <w:delText xml:space="preserve"> </w:delText>
        </w:r>
      </w:del>
      <w:ins w:id="650" w:author="Paolo Cherubini" w:date="2021-02-22T12:18:00Z">
        <w:r w:rsidR="00950C7F">
          <w:t xml:space="preserve"> diam</w:t>
        </w:r>
      </w:ins>
      <w:ins w:id="651" w:author="Sabrina Russo" w:date="2021-03-01T15:20:00Z">
        <w:r w:rsidR="00EA4825">
          <w:t>e</w:t>
        </w:r>
      </w:ins>
      <w:ins w:id="652" w:author="Paolo Cherubini" w:date="2021-02-22T12:18:00Z">
        <w:r w:rsidR="00950C7F">
          <w:t>ter at breast height (</w:t>
        </w:r>
      </w:ins>
      <m:oMath>
        <m:r>
          <w:rPr>
            <w:rFonts w:ascii="Cambria Math" w:hAnsi="Cambria Math"/>
          </w:rPr>
          <m:t>DBH</m:t>
        </m:r>
      </m:oMath>
      <w:ins w:id="653" w:author="Paolo Cherubini" w:date="2021-02-22T12:18:00Z">
        <w:r w:rsidR="00950C7F">
          <w:rPr>
            <w:rFonts w:eastAsiaTheme="minorEastAsia"/>
          </w:rPr>
          <w:t>)</w:t>
        </w:r>
      </w:ins>
      <w:r>
        <w:t xml:space="preserve"> (</w:t>
      </w:r>
      <w:proofErr w:type="spellStart"/>
      <w:r>
        <w:t>Helcoski</w:t>
      </w:r>
      <w:proofErr w:type="spellEnd"/>
      <w:r>
        <w:t xml:space="preserve"> et al., 2019), the</w:t>
      </w:r>
      <w:ins w:id="654" w:author="Sabrina Russo" w:date="2021-03-01T15:20:00Z">
        <w:r w:rsidR="00EA4825">
          <w:t>se indirect approaches</w:t>
        </w:r>
      </w:ins>
      <w:del w:id="655" w:author="Sabrina Russo" w:date="2021-03-01T15:20:00Z">
        <w:r w:rsidDel="00EA4825">
          <w:delText>y</w:delText>
        </w:r>
      </w:del>
      <w:r>
        <w:t xml:space="preserve"> cannot </w:t>
      </w:r>
      <w:del w:id="656" w:author="Sabrina Russo" w:date="2021-03-01T15:20:00Z">
        <w:r w:rsidDel="00EA4825">
          <w:delText xml:space="preserve">be used to </w:delText>
        </w:r>
      </w:del>
      <w:r>
        <w:t xml:space="preserve">directly model </w:t>
      </w:r>
      <w:ins w:id="657" w:author="Sabrina Russo" w:date="2021-03-01T15:22:00Z">
        <w:r w:rsidR="00EA4825">
          <w:t xml:space="preserve">the </w:t>
        </w:r>
      </w:ins>
      <w:r>
        <w:t xml:space="preserve">known </w:t>
      </w:r>
      <w:del w:id="658" w:author="Sabrina Russo" w:date="2021-03-01T15:21:00Z">
        <w:r w:rsidDel="00EA4825">
          <w:delText xml:space="preserve">interactive </w:delText>
        </w:r>
      </w:del>
      <w:r>
        <w:t xml:space="preserve">effects of </w:t>
      </w:r>
      <m:oMath>
        <m:r>
          <w:rPr>
            <w:rFonts w:ascii="Cambria Math" w:hAnsi="Cambria Math"/>
          </w:rPr>
          <m:t>DBH</m:t>
        </m:r>
      </m:oMath>
      <w:r>
        <w:t xml:space="preserve"> </w:t>
      </w:r>
      <w:ins w:id="659" w:author="Sabrina Russo" w:date="2021-03-01T15:21:00Z">
        <w:r w:rsidR="00EA4825">
          <w:t xml:space="preserve">and DBH-climate </w:t>
        </w:r>
      </w:ins>
      <w:del w:id="660" w:author="Sabrina Russo" w:date="2021-03-01T15:21:00Z">
        <w:r w:rsidDel="00EA4825">
          <w:delText>and climate</w:delText>
        </w:r>
      </w:del>
      <w:ins w:id="661" w:author="Sabrina Russo" w:date="2021-03-01T15:21:00Z">
        <w:r w:rsidR="00EA4825">
          <w:t>interactions</w:t>
        </w:r>
      </w:ins>
      <w:r>
        <w:t xml:space="preserve"> on tree growth (</w:t>
      </w:r>
      <w:proofErr w:type="spellStart"/>
      <w:r>
        <w:t>Trouillier</w:t>
      </w:r>
      <w:proofErr w:type="spellEnd"/>
      <w:r>
        <w:t xml:space="preserve"> et al., 2019). For example,</w:t>
      </w:r>
      <w:ins w:id="662" w:author="Sabrina Russo" w:date="2021-03-01T15:23:00Z">
        <w:r w:rsidR="00EA4825">
          <w:t xml:space="preserve"> the survival and growth of</w:t>
        </w:r>
      </w:ins>
      <w:r>
        <w:t xml:space="preserve"> larger trees tend to be relatively more sensitive </w:t>
      </w:r>
      <w:ins w:id="663" w:author="Sabrina Russo" w:date="2021-03-01T15:23:00Z">
        <w:r w:rsidR="0082483C">
          <w:t xml:space="preserve">than smaller trees </w:t>
        </w:r>
      </w:ins>
      <w:r>
        <w:t xml:space="preserve">to </w:t>
      </w:r>
      <w:commentRangeStart w:id="664"/>
      <w:r>
        <w:t>drought</w:t>
      </w:r>
      <w:commentRangeEnd w:id="664"/>
      <w:r w:rsidR="003E3E14">
        <w:rPr>
          <w:rStyle w:val="CommentReference"/>
        </w:rPr>
        <w:commentReference w:id="664"/>
      </w:r>
      <w:r>
        <w:t xml:space="preserve"> (Bennett et al., 2015; </w:t>
      </w:r>
      <w:proofErr w:type="spellStart"/>
      <w:r>
        <w:t>Gillerot</w:t>
      </w:r>
      <w:proofErr w:type="spellEnd"/>
      <w:r>
        <w:t xml:space="preserve"> et al., 2020; McGregor et al., 2020), and </w:t>
      </w:r>
      <w:commentRangeStart w:id="665"/>
      <w:ins w:id="666" w:author="Sabrina Russo" w:date="2021-03-01T15:23:00Z">
        <w:r w:rsidR="00EA4825">
          <w:t>growth</w:t>
        </w:r>
        <w:commentRangeEnd w:id="665"/>
        <w:r w:rsidR="00EA4825">
          <w:rPr>
            <w:rStyle w:val="CommentReference"/>
          </w:rPr>
          <w:commentReference w:id="665"/>
        </w:r>
        <w:r w:rsidR="00EA4825">
          <w:t xml:space="preserve"> </w:t>
        </w:r>
      </w:ins>
      <w:r>
        <w:t xml:space="preserve">responses to temperature can also vary with tree size (Rollinson et al., 2021; Rossi et al., 2007). However, the removal of </w:t>
      </w:r>
      <m:oMath>
        <m:r>
          <w:rPr>
            <w:rFonts w:ascii="Cambria Math" w:hAnsi="Cambria Math"/>
          </w:rPr>
          <m:t>DBH</m:t>
        </m:r>
      </m:oMath>
      <w:r>
        <w:t xml:space="preserve"> signals via detrending makes it impossible to account for such size differences</w:t>
      </w:r>
      <w:ins w:id="667" w:author="Sabrina Russo" w:date="2021-03-01T15:24:00Z">
        <w:r w:rsidR="0082483C">
          <w:t xml:space="preserve">, which are important for </w:t>
        </w:r>
      </w:ins>
      <w:ins w:id="668" w:author="Sabrina Russo" w:date="2021-03-01T15:25:00Z">
        <w:r w:rsidR="0082483C">
          <w:t>quantifying</w:t>
        </w:r>
      </w:ins>
      <w:ins w:id="669" w:author="Sabrina Russo" w:date="2021-03-01T15:24:00Z">
        <w:r w:rsidR="0082483C">
          <w:t xml:space="preserve"> recruitment dynamics in a changing climate</w:t>
        </w:r>
      </w:ins>
      <w:del w:id="670" w:author="Sabrina Russo" w:date="2021-03-01T15:25:00Z">
        <w:r w:rsidDel="0082483C">
          <w:delText xml:space="preserve"> in climate sensitivity in a systematic, integrative way</w:delText>
        </w:r>
      </w:del>
      <w:r>
        <w:t xml:space="preserve">. </w:t>
      </w:r>
      <w:commentRangeStart w:id="671"/>
      <w:r>
        <w:t xml:space="preserve">To use tree-rings to predict tree growth,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and forest dynamics, we need models that include </w:t>
      </w:r>
      <m:oMath>
        <m:r>
          <w:rPr>
            <w:rFonts w:ascii="Cambria Math" w:hAnsi="Cambria Math"/>
          </w:rPr>
          <m:t>DBH</m:t>
        </m:r>
      </m:oMath>
      <w:r>
        <w:t xml:space="preserve"> (e.g., Evans et al., 2017; Klesse et al., 2020) and its potential climate interactions (e.g., Rollinson et al., 2021).</w:t>
      </w:r>
      <w:commentRangeEnd w:id="671"/>
      <w:r w:rsidR="0082483C">
        <w:rPr>
          <w:rStyle w:val="CommentReference"/>
        </w:rPr>
        <w:commentReference w:id="671"/>
      </w:r>
    </w:p>
    <w:p w14:paraId="39EE7A3F" w14:textId="577A1EA2" w:rsidR="003F2ACD" w:rsidRDefault="0082483C">
      <w:pPr>
        <w:pStyle w:val="BodyText"/>
        <w:spacing w:line="480" w:lineRule="auto"/>
        <w:pPrChange w:id="672" w:author="Paolo Cherubini" w:date="2021-02-19T18:49:00Z">
          <w:pPr>
            <w:pStyle w:val="BodyText"/>
          </w:pPr>
        </w:pPrChange>
      </w:pPr>
      <w:ins w:id="673" w:author="Sabrina Russo" w:date="2021-03-01T15:28:00Z">
        <w:r>
          <w:t>B</w:t>
        </w:r>
      </w:ins>
      <w:ins w:id="674" w:author="Sabrina Russo" w:date="2021-03-01T15:29:00Z">
        <w:r>
          <w:t>eyond interannual variation, c</w:t>
        </w:r>
      </w:ins>
      <w:del w:id="675" w:author="Sabrina Russo" w:date="2021-03-01T15:29:00Z">
        <w:r w:rsidR="00DA0D81" w:rsidDel="0082483C">
          <w:delText>C</w:delText>
        </w:r>
      </w:del>
      <w:r w:rsidR="00DA0D81">
        <w:t xml:space="preserve">haracterizing how tree growth and forest productivity are responding to </w:t>
      </w:r>
      <w:proofErr w:type="gramStart"/>
      <w:r w:rsidR="00DA0D81">
        <w:t>slowly-changing</w:t>
      </w:r>
      <w:proofErr w:type="gramEnd"/>
      <w:r w:rsidR="00DA0D81">
        <w:t xml:space="preserve"> environmental drivers is very challenging</w:t>
      </w:r>
      <w:ins w:id="676" w:author="Sabrina Russo" w:date="2021-03-01T15:27:00Z">
        <w:r>
          <w:t xml:space="preserve">, but </w:t>
        </w:r>
      </w:ins>
      <w:ins w:id="677" w:author="Sabrina Russo" w:date="2021-03-01T15:28:00Z">
        <w:r>
          <w:t xml:space="preserve">can be addressed using appropriate analytical approaches of the </w:t>
        </w:r>
      </w:ins>
      <w:ins w:id="678" w:author="Sabrina Russo" w:date="2021-03-01T15:27:00Z">
        <w:r>
          <w:t>growth records obtained from tree rings</w:t>
        </w:r>
      </w:ins>
      <w:ins w:id="679" w:author="Sabrina Russo" w:date="2021-03-01T15:28:00Z">
        <w:r>
          <w:t>.</w:t>
        </w:r>
      </w:ins>
      <w:del w:id="680" w:author="Sabrina Russo" w:date="2021-03-01T15:27:00Z">
        <w:r w:rsidR="00DA0D81" w:rsidDel="0082483C">
          <w:delText xml:space="preserve"> and uncertain</w:delText>
        </w:r>
      </w:del>
      <w:r w:rsidR="00DA0D81">
        <w:t xml:space="preserve">. Directional </w:t>
      </w:r>
      <w:del w:id="681" w:author="Sabrina Russo" w:date="2021-03-01T15:29:00Z">
        <w:r w:rsidR="00DA0D81" w:rsidDel="0082483C">
          <w:delText xml:space="preserve">climate </w:delText>
        </w:r>
      </w:del>
      <w:r w:rsidR="00DA0D81">
        <w:t>change</w:t>
      </w:r>
      <w:ins w:id="682" w:author="Sabrina Russo" w:date="2021-03-01T15:29:00Z">
        <w:r>
          <w:t xml:space="preserve"> in </w:t>
        </w:r>
        <w:commentRangeStart w:id="683"/>
        <w:r>
          <w:t xml:space="preserve">environmental </w:t>
        </w:r>
      </w:ins>
      <w:commentRangeEnd w:id="683"/>
      <w:ins w:id="684" w:author="Sabrina Russo" w:date="2021-03-01T15:31:00Z">
        <w:r>
          <w:rPr>
            <w:rStyle w:val="CommentReference"/>
          </w:rPr>
          <w:commentReference w:id="683"/>
        </w:r>
      </w:ins>
      <w:ins w:id="685" w:author="Sabrina Russo" w:date="2021-03-01T15:29:00Z">
        <w:r>
          <w:t>factors</w:t>
        </w:r>
      </w:ins>
      <w:ins w:id="686" w:author="Sabrina Russo" w:date="2021-03-01T15:31:00Z">
        <w:r>
          <w:t xml:space="preserve"> affecting tree growth</w:t>
        </w:r>
      </w:ins>
      <w:ins w:id="687" w:author="Sabrina Russo" w:date="2021-03-01T15:29:00Z">
        <w:r>
          <w:t xml:space="preserve">, </w:t>
        </w:r>
      </w:ins>
      <w:del w:id="688" w:author="Sabrina Russo" w:date="2021-03-01T15:29:00Z">
        <w:r w:rsidR="00DA0D81" w:rsidDel="0082483C">
          <w:delText xml:space="preserve"> (as opposed to interannual variation),</w:delText>
        </w:r>
      </w:del>
      <w:ins w:id="689" w:author="Sabrina Russo" w:date="2021-03-01T15:30:00Z">
        <w:r>
          <w:t>such as</w:t>
        </w:r>
      </w:ins>
      <w:r w:rsidR="00DA0D81">
        <w:t xml:space="preserve"> rising atmospheric CO</w:t>
      </w:r>
      <w:r w:rsidR="00DA0D81">
        <w:rPr>
          <w:vertAlign w:val="subscript"/>
        </w:rPr>
        <w:t>2</w:t>
      </w:r>
      <w:r w:rsidR="00DA0D81">
        <w:t>,</w:t>
      </w:r>
      <w:ins w:id="690" w:author="Sabrina Russo" w:date="2021-03-01T15:30:00Z">
        <w:r>
          <w:t xml:space="preserve"> canopy closure during forest succession, </w:t>
        </w:r>
      </w:ins>
      <w:del w:id="691" w:author="Sabrina Russo" w:date="2021-03-01T15:30:00Z">
        <w:r w:rsidR="00DA0D81" w:rsidDel="0082483C">
          <w:delText xml:space="preserve"> </w:delText>
        </w:r>
      </w:del>
      <w:r w:rsidR="00DA0D81">
        <w:t>and atmospheric deposition of sulfur dioxide (SO</w:t>
      </w:r>
      <w:r w:rsidR="00DA0D81">
        <w:rPr>
          <w:vertAlign w:val="subscript"/>
        </w:rPr>
        <w:t>2</w:t>
      </w:r>
      <w:r w:rsidR="00DA0D81">
        <w:t xml:space="preserve">) </w:t>
      </w:r>
      <w:ins w:id="692" w:author="Paolo Cherubini" w:date="2021-02-22T12:19:00Z">
        <w:r w:rsidR="00562F0B" w:rsidRPr="00562F0B">
          <w:rPr>
            <w:highlight w:val="green"/>
            <w:rPrChange w:id="693" w:author="Paolo Cherubini" w:date="2021-02-22T12:19:00Z">
              <w:rPr/>
            </w:rPrChange>
          </w:rPr>
          <w:t>not really longer a problem, I'd say</w:t>
        </w:r>
        <w:r w:rsidR="00562F0B">
          <w:rPr>
            <w:highlight w:val="green"/>
          </w:rPr>
          <w:t xml:space="preserve">, if not at very particular </w:t>
        </w:r>
        <w:proofErr w:type="spellStart"/>
        <w:r w:rsidR="00562F0B">
          <w:rPr>
            <w:highlight w:val="green"/>
          </w:rPr>
          <w:t>sites</w:t>
        </w:r>
      </w:ins>
      <w:r w:rsidR="00DA0D81">
        <w:t>and</w:t>
      </w:r>
      <w:proofErr w:type="spellEnd"/>
      <w:r w:rsidR="00DA0D81">
        <w:t xml:space="preserve"> nitrogen oxides (NO</w:t>
      </w:r>
      <w:r w:rsidR="00DA0D81">
        <w:rPr>
          <w:vertAlign w:val="subscript"/>
        </w:rPr>
        <w:t>x</w:t>
      </w:r>
      <w:r w:rsidR="00DA0D81">
        <w:t xml:space="preserve">) are all potentially influencing tree growth (e.g., Levesque et al., 2017; Mathias &amp; Thomas, </w:t>
      </w:r>
      <w:r w:rsidR="00DA0D81">
        <w:lastRenderedPageBreak/>
        <w:t xml:space="preserve">2018; Walker et al., 2020). </w:t>
      </w:r>
      <w:del w:id="694" w:author="Sabrina Russo" w:date="2021-03-01T15:32:00Z">
        <w:r w:rsidR="00DA0D81" w:rsidDel="0082483C">
          <w:delText>At the same time, s</w:delText>
        </w:r>
      </w:del>
      <w:ins w:id="695" w:author="Sabrina Russo" w:date="2021-03-01T15:32:00Z">
        <w:r>
          <w:t>S</w:t>
        </w:r>
      </w:ins>
      <w:r w:rsidR="00DA0D81">
        <w:t xml:space="preserve">tand dynamics influence growth: tree growth rates are sensitive to </w:t>
      </w:r>
      <w:commentRangeStart w:id="696"/>
      <w:r w:rsidR="00DA0D81">
        <w:t>competition</w:t>
      </w:r>
      <w:commentRangeEnd w:id="696"/>
      <w:r>
        <w:rPr>
          <w:rStyle w:val="CommentReference"/>
        </w:rPr>
        <w:commentReference w:id="696"/>
      </w:r>
      <w:r w:rsidR="00DA0D81">
        <w:t>, the intensity of which tends to increase</w:t>
      </w:r>
      <w:ins w:id="697" w:author="Sabrina Russo" w:date="2021-03-01T15:49:00Z">
        <w:r w:rsidR="008D510D">
          <w:t>, particularly</w:t>
        </w:r>
      </w:ins>
      <w:r w:rsidR="00DA0D81">
        <w:t xml:space="preserve"> </w:t>
      </w:r>
      <w:ins w:id="698" w:author="Sabrina Russo" w:date="2021-03-01T15:45:00Z">
        <w:r w:rsidR="00F372D1">
          <w:t>for smaller trees</w:t>
        </w:r>
      </w:ins>
      <w:ins w:id="699" w:author="Sabrina Russo" w:date="2021-03-01T15:49:00Z">
        <w:r w:rsidR="008D510D">
          <w:t>,</w:t>
        </w:r>
      </w:ins>
      <w:ins w:id="700" w:author="Sabrina Russo" w:date="2021-03-01T15:45:00Z">
        <w:r w:rsidR="00F372D1">
          <w:t xml:space="preserve"> </w:t>
        </w:r>
      </w:ins>
      <w:r w:rsidR="00DA0D81">
        <w:t xml:space="preserve">as forests </w:t>
      </w:r>
      <w:commentRangeStart w:id="701"/>
      <w:r w:rsidR="00DA0D81">
        <w:t>mature</w:t>
      </w:r>
      <w:commentRangeEnd w:id="701"/>
      <w:r w:rsidR="00F372D1">
        <w:rPr>
          <w:rStyle w:val="CommentReference"/>
        </w:rPr>
        <w:commentReference w:id="701"/>
      </w:r>
      <w:r w:rsidR="00DA0D81">
        <w:t>, and to canopy position</w:t>
      </w:r>
      <w:ins w:id="702" w:author="Sabrina Russo" w:date="2021-03-01T15:50:00Z">
        <w:r w:rsidR="008D510D">
          <w:t xml:space="preserve"> affecting access to light</w:t>
        </w:r>
      </w:ins>
      <w:r w:rsidR="00DA0D81">
        <w:t xml:space="preserve">, which can change directionally as trees </w:t>
      </w:r>
      <w:ins w:id="703" w:author="Sabrina Russo" w:date="2021-03-01T15:32:00Z">
        <w:r>
          <w:t xml:space="preserve">grow in height and either </w:t>
        </w:r>
      </w:ins>
      <w:r w:rsidR="00DA0D81">
        <w:t xml:space="preserve">overtop or </w:t>
      </w:r>
      <w:del w:id="704" w:author="Sabrina Russo" w:date="2021-03-01T15:32:00Z">
        <w:r w:rsidR="00DA0D81" w:rsidDel="0082483C">
          <w:delText xml:space="preserve">are </w:delText>
        </w:r>
      </w:del>
      <w:ins w:id="705" w:author="Sabrina Russo" w:date="2021-03-01T15:32:00Z">
        <w:r>
          <w:t xml:space="preserve">become </w:t>
        </w:r>
      </w:ins>
      <w:r w:rsidR="00DA0D81">
        <w:t xml:space="preserve">overtopped by their neighbors. Moreover, </w:t>
      </w:r>
      <w:commentRangeStart w:id="706"/>
      <w:r w:rsidR="00DA0D81">
        <w:t xml:space="preserve">carbon allocation to </w:t>
      </w:r>
      <w:ins w:id="707" w:author="Paolo Cherubini" w:date="2021-02-22T12:20:00Z">
        <w:r w:rsidR="00562F0B">
          <w:t xml:space="preserve">stem </w:t>
        </w:r>
      </w:ins>
      <w:r w:rsidR="00DA0D81">
        <w:t>woody growth</w:t>
      </w:r>
      <w:commentRangeEnd w:id="706"/>
      <w:r w:rsidR="00662CAE">
        <w:rPr>
          <w:rStyle w:val="CommentReference"/>
        </w:rPr>
        <w:commentReference w:id="706"/>
      </w:r>
      <w:r w:rsidR="00DA0D81">
        <w:t xml:space="preserve"> – as opposed to leaf or root</w:t>
      </w:r>
      <w:ins w:id="708" w:author="Paolo Cherubini" w:date="2021-02-22T12:20:00Z">
        <w:r w:rsidR="00562F0B">
          <w:t xml:space="preserve"> </w:t>
        </w:r>
        <w:r w:rsidR="00562F0B" w:rsidRPr="00562F0B">
          <w:rPr>
            <w:highlight w:val="green"/>
            <w:rPrChange w:id="709" w:author="Paolo Cherubini" w:date="2021-02-22T12:20:00Z">
              <w:rPr/>
            </w:rPrChange>
          </w:rPr>
          <w:t>are woody too</w:t>
        </w:r>
      </w:ins>
      <w:r w:rsidR="00DA0D81">
        <w:t xml:space="preserve"> production, reproduction, defenses, etc. – is known to decline as individual trees and forest stands </w:t>
      </w:r>
      <w:del w:id="710" w:author="Sabrina Russo" w:date="2021-03-01T15:53:00Z">
        <w:r w:rsidR="00DA0D81" w:rsidDel="00662CAE">
          <w:delText xml:space="preserve">stands </w:delText>
        </w:r>
      </w:del>
      <w:r w:rsidR="00DA0D81">
        <w:t>age (</w:t>
      </w:r>
      <w:proofErr w:type="spellStart"/>
      <w:r w:rsidR="00DA0D81">
        <w:t>Goulden</w:t>
      </w:r>
      <w:proofErr w:type="spellEnd"/>
      <w:r w:rsidR="00DA0D81">
        <w:t xml:space="preserve"> et al., 2011; </w:t>
      </w:r>
      <w:proofErr w:type="spellStart"/>
      <w:r w:rsidR="00DA0D81">
        <w:t>Pregitzer</w:t>
      </w:r>
      <w:proofErr w:type="spellEnd"/>
      <w:r w:rsidR="00DA0D81">
        <w:t xml:space="preserve"> &amp; </w:t>
      </w:r>
      <w:proofErr w:type="spellStart"/>
      <w:r w:rsidR="00DA0D81">
        <w:t>Euskirchen</w:t>
      </w:r>
      <w:proofErr w:type="spellEnd"/>
      <w:r w:rsidR="00DA0D81">
        <w:t xml:space="preserve">, 2004; Thomas, 2011). However, tree </w:t>
      </w:r>
      <w:commentRangeStart w:id="711"/>
      <w:del w:id="712" w:author="Sabrina Russo" w:date="2021-03-01T15:54:00Z">
        <w:r w:rsidR="00DA0D81" w:rsidDel="00662CAE">
          <w:delText xml:space="preserve">size </w:delText>
        </w:r>
      </w:del>
      <w:commentRangeEnd w:id="711"/>
      <w:r w:rsidR="00662CAE">
        <w:rPr>
          <w:rStyle w:val="CommentReference"/>
        </w:rPr>
        <w:commentReference w:id="711"/>
      </w:r>
      <w:ins w:id="713" w:author="Sabrina Russo" w:date="2021-03-01T15:54:00Z">
        <w:r w:rsidR="00662CAE">
          <w:t xml:space="preserve">DBH </w:t>
        </w:r>
      </w:ins>
      <w:r w:rsidR="00DA0D81">
        <w:t xml:space="preserve">and time are almost inextricably linked </w:t>
      </w:r>
      <w:del w:id="714" w:author="Sabrina Russo" w:date="2021-03-01T15:54:00Z">
        <w:r w:rsidR="00DA0D81" w:rsidDel="00662CAE">
          <w:delText xml:space="preserve">(because each individual core increases in </w:delText>
        </w:r>
      </w:del>
      <m:oMath>
        <m:r>
          <w:del w:id="715" w:author="Sabrina Russo" w:date="2021-03-01T15:54:00Z">
            <w:rPr>
              <w:rFonts w:ascii="Cambria Math" w:hAnsi="Cambria Math"/>
            </w:rPr>
            <m:t>DBH</m:t>
          </w:del>
        </m:r>
      </m:oMath>
      <w:del w:id="716" w:author="Sabrina Russo" w:date="2021-03-01T15:54:00Z">
        <w:r w:rsidR="00DA0D81" w:rsidDel="00662CAE">
          <w:delText xml:space="preserve"> through time)</w:delText>
        </w:r>
      </w:del>
      <w:r w:rsidR="00DA0D81">
        <w:t xml:space="preserve"> and therefore difficult to disentangle</w:t>
      </w:r>
      <w:ins w:id="717" w:author="Sabrina Russo" w:date="2021-03-01T15:55:00Z">
        <w:r w:rsidR="00662CAE">
          <w:t xml:space="preserve"> </w:t>
        </w:r>
      </w:ins>
      <w:del w:id="718" w:author="Sabrina Russo" w:date="2021-03-01T15:55:00Z">
        <w:r w:rsidR="00DA0D81" w:rsidDel="00662CAE">
          <w:delText xml:space="preserve">, being subject to various sampling and analysis </w:delText>
        </w:r>
        <w:commentRangeStart w:id="719"/>
        <w:r w:rsidR="00DA0D81" w:rsidDel="00662CAE">
          <w:delText xml:space="preserve">biases </w:delText>
        </w:r>
      </w:del>
      <w:commentRangeEnd w:id="719"/>
      <w:r w:rsidR="00662CAE">
        <w:rPr>
          <w:rStyle w:val="CommentReference"/>
        </w:rPr>
        <w:commentReference w:id="719"/>
      </w:r>
      <w:r w:rsidR="00DA0D81">
        <w:t xml:space="preserve">(Bowman et al., 2013; </w:t>
      </w:r>
      <w:proofErr w:type="spellStart"/>
      <w:r w:rsidR="00DA0D81">
        <w:t>Brienen</w:t>
      </w:r>
      <w:proofErr w:type="spellEnd"/>
      <w:r w:rsidR="00DA0D81">
        <w:t xml:space="preserve"> et al., 2017, 2012; Cherubini et al., 1998; </w:t>
      </w:r>
      <w:proofErr w:type="spellStart"/>
      <w:r w:rsidR="00DA0D81">
        <w:t>Hember</w:t>
      </w:r>
      <w:proofErr w:type="spellEnd"/>
      <w:r w:rsidR="00DA0D81">
        <w:t xml:space="preserve"> et al., 2019; </w:t>
      </w:r>
      <w:proofErr w:type="spellStart"/>
      <w:r w:rsidR="00DA0D81">
        <w:t>Nehrbass</w:t>
      </w:r>
      <w:proofErr w:type="spellEnd"/>
      <w:r w:rsidR="00DA0D81">
        <w:t xml:space="preserve">-Ahles et al., 2014; Peters et al., 2015; P. F. Sullivan et al., 2016). </w:t>
      </w:r>
      <w:del w:id="720" w:author="Sabrina Russo" w:date="2021-03-01T15:56:00Z">
        <w:r w:rsidR="00DA0D81" w:rsidDel="00662CAE">
          <w:delText>Continued improvement of analytical methods, in combination with sampling approaches that minimize potential biases, will be important to d</w:delText>
        </w:r>
      </w:del>
      <w:ins w:id="721" w:author="Sabrina Russo" w:date="2021-03-01T15:56:00Z">
        <w:r w:rsidR="00662CAE">
          <w:t xml:space="preserve">However, </w:t>
        </w:r>
      </w:ins>
      <w:del w:id="722" w:author="Sabrina Russo" w:date="2021-03-01T15:56:00Z">
        <w:r w:rsidR="00DA0D81" w:rsidDel="00662CAE">
          <w:delText xml:space="preserve">isentangling </w:delText>
        </w:r>
      </w:del>
      <w:ins w:id="723" w:author="Sabrina Russo" w:date="2021-03-01T15:56:00Z">
        <w:r w:rsidR="00662CAE">
          <w:t xml:space="preserve">separating the effects of </w:t>
        </w:r>
      </w:ins>
      <m:oMath>
        <m:r>
          <w:rPr>
            <w:rFonts w:ascii="Cambria Math" w:hAnsi="Cambria Math"/>
          </w:rPr>
          <m:t>DBH</m:t>
        </m:r>
      </m:oMath>
      <w:r w:rsidR="00DA0D81">
        <w:t xml:space="preserve"> from </w:t>
      </w:r>
      <w:del w:id="724" w:author="Sabrina Russo" w:date="2021-03-01T15:56:00Z">
        <w:r w:rsidR="00DA0D81" w:rsidDel="00662CAE">
          <w:delText xml:space="preserve">time </w:delText>
        </w:r>
      </w:del>
      <w:ins w:id="725" w:author="Sabrina Russo" w:date="2021-03-01T15:56:00Z">
        <w:r w:rsidR="00662CAE">
          <w:t>a</w:t>
        </w:r>
      </w:ins>
      <w:ins w:id="726" w:author="Sabrina Russo" w:date="2021-03-01T15:57:00Z">
        <w:r w:rsidR="00662CAE">
          <w:t>ge and other time-varying covariates like climate is critical for a thoro</w:t>
        </w:r>
      </w:ins>
      <w:ins w:id="727" w:author="Sabrina Russo" w:date="2021-03-01T15:58:00Z">
        <w:r w:rsidR="00662CAE">
          <w:t>u</w:t>
        </w:r>
      </w:ins>
      <w:ins w:id="728" w:author="Sabrina Russo" w:date="2021-03-01T15:57:00Z">
        <w:r w:rsidR="00662CAE">
          <w:t xml:space="preserve">gh understanding of the drivers of long-term tree growth and predicting the responses of </w:t>
        </w:r>
      </w:ins>
      <w:ins w:id="729" w:author="Sabrina Russo" w:date="2021-03-01T15:58:00Z">
        <w:r w:rsidR="00662CAE">
          <w:t>forests to anthropogenic changes</w:t>
        </w:r>
      </w:ins>
      <w:del w:id="730" w:author="Sabrina Russo" w:date="2021-03-01T15:58:00Z">
        <w:r w:rsidR="00DA0D81" w:rsidDel="00662CAE">
          <w:delText>and detecting directional growth trends</w:delText>
        </w:r>
      </w:del>
      <w:r w:rsidR="00DA0D81">
        <w:t>.</w:t>
      </w:r>
    </w:p>
    <w:p w14:paraId="0CD49E3A" w14:textId="3ACF4D55" w:rsidR="003F2ACD" w:rsidRDefault="00DA0D81">
      <w:pPr>
        <w:pStyle w:val="BodyText"/>
        <w:spacing w:line="480" w:lineRule="auto"/>
        <w:rPr>
          <w:ins w:id="731" w:author="Paolo Cherubini" w:date="2021-02-22T12:21:00Z"/>
        </w:rPr>
      </w:pPr>
      <w:r>
        <w:t xml:space="preserve">Here, we </w:t>
      </w:r>
      <w:del w:id="732" w:author="Tala Awada" w:date="2021-02-28T15:05:00Z">
        <w:r w:rsidDel="00140577">
          <w:delText xml:space="preserve">develop </w:delText>
        </w:r>
      </w:del>
      <w:ins w:id="733" w:author="Tala Awada" w:date="2021-02-28T15:05:00Z">
        <w:del w:id="734" w:author="Sabrina Russo" w:date="2021-03-01T16:01:00Z">
          <w:r w:rsidR="00140577" w:rsidDel="00ED6E12">
            <w:delText>propose</w:delText>
          </w:r>
        </w:del>
      </w:ins>
      <w:ins w:id="735" w:author="Sabrina Russo" w:date="2021-03-01T16:01:00Z">
        <w:r w:rsidR="00ED6E12">
          <w:t>present</w:t>
        </w:r>
      </w:ins>
      <w:ins w:id="736" w:author="Tala Awada" w:date="2021-02-28T15:05:00Z">
        <w:r w:rsidR="00140577">
          <w:t xml:space="preserve"> </w:t>
        </w:r>
      </w:ins>
      <w:r>
        <w:t xml:space="preserve">a </w:t>
      </w:r>
      <w:del w:id="737" w:author="Tala Awada" w:date="2021-02-28T15:01:00Z">
        <w:r w:rsidDel="003E3E14">
          <w:delText xml:space="preserve">new </w:delText>
        </w:r>
      </w:del>
      <w:ins w:id="738" w:author="Tala Awada" w:date="2021-02-28T15:01:00Z">
        <w:r w:rsidR="003E3E14">
          <w:t>novel approach</w:t>
        </w:r>
      </w:ins>
      <w:ins w:id="739" w:author="Sabrina Russo" w:date="2021-03-01T15:58:00Z">
        <w:r w:rsidR="008A1FD2">
          <w:t xml:space="preserve"> to addressing these analytical challenges to tree ring analysis </w:t>
        </w:r>
      </w:ins>
      <w:del w:id="740" w:author="Tala Awada" w:date="2021-02-28T15:01:00Z">
        <w:r w:rsidDel="003E3E14">
          <w:delText>method</w:delText>
        </w:r>
      </w:del>
      <w:r>
        <w:t xml:space="preserve"> that </w:t>
      </w:r>
      <w:del w:id="741" w:author="Tala Awada" w:date="2021-02-28T15:04:00Z">
        <w:r w:rsidDel="00140577">
          <w:delText xml:space="preserve">allows </w:delText>
        </w:r>
      </w:del>
      <w:r>
        <w:t>simultaneous</w:t>
      </w:r>
      <w:ins w:id="742" w:author="Tala Awada" w:date="2021-02-28T15:04:00Z">
        <w:r w:rsidR="00140577">
          <w:t>ly</w:t>
        </w:r>
      </w:ins>
      <w:r>
        <w:t xml:space="preserve"> </w:t>
      </w:r>
      <w:del w:id="743" w:author="Sabrina Russo" w:date="2021-03-01T16:01:00Z">
        <w:r w:rsidDel="00ED6E12">
          <w:delText>consider</w:delText>
        </w:r>
      </w:del>
      <w:ins w:id="744" w:author="Tala Awada" w:date="2021-02-28T15:04:00Z">
        <w:del w:id="745" w:author="Sabrina Russo" w:date="2021-03-01T16:01:00Z">
          <w:r w:rsidR="00140577" w:rsidDel="00ED6E12">
            <w:delText>s</w:delText>
          </w:r>
        </w:del>
      </w:ins>
      <w:del w:id="746" w:author="Sabrina Russo" w:date="2021-03-01T16:01:00Z">
        <w:r w:rsidDel="00ED6E12">
          <w:delText xml:space="preserve">ation </w:delText>
        </w:r>
      </w:del>
      <w:ins w:id="747" w:author="Tala Awada" w:date="2021-02-28T15:04:00Z">
        <w:del w:id="748" w:author="Sabrina Russo" w:date="2021-03-01T16:01:00Z">
          <w:r w:rsidR="00140577" w:rsidDel="00ED6E12">
            <w:delText>t</w:delText>
          </w:r>
        </w:del>
      </w:ins>
      <w:del w:id="749" w:author="Sabrina Russo" w:date="2021-03-01T16:01:00Z">
        <w:r w:rsidDel="00ED6E12">
          <w:delText>of t</w:delText>
        </w:r>
      </w:del>
      <w:ins w:id="750" w:author="Sabrina Russo" w:date="2021-03-01T16:01:00Z">
        <w:r w:rsidR="00ED6E12">
          <w:t>takes into account t</w:t>
        </w:r>
      </w:ins>
      <w:r>
        <w:t xml:space="preserve">he effects of principle climate drivers (pre-selected in an objective manner), tree size, and </w:t>
      </w:r>
      <w:ins w:id="751" w:author="Sabrina Russo" w:date="2021-03-01T16:02:00Z">
        <w:r w:rsidR="00ED6E12">
          <w:t xml:space="preserve">calendar </w:t>
        </w:r>
      </w:ins>
      <w:r>
        <w:t>year</w:t>
      </w:r>
      <w:ins w:id="752" w:author="Sabrina Russo" w:date="2021-03-01T16:02:00Z">
        <w:r w:rsidR="00ED6E12">
          <w:t>, and their interactions,</w:t>
        </w:r>
      </w:ins>
      <w:r>
        <w:t xml:space="preserve"> on annual tree growth. This approach </w:t>
      </w:r>
      <w:del w:id="753" w:author="Tala Awada" w:date="2021-02-28T15:06:00Z">
        <w:r w:rsidDel="00140577">
          <w:delText xml:space="preserve">allows </w:delText>
        </w:r>
      </w:del>
      <w:ins w:id="754" w:author="Tala Awada" w:date="2021-02-28T15:06:00Z">
        <w:r w:rsidR="00140577">
          <w:t xml:space="preserve">enables </w:t>
        </w:r>
      </w:ins>
      <w:r>
        <w:t xml:space="preserve">us to </w:t>
      </w:r>
      <w:ins w:id="755" w:author="Tala Awada" w:date="2021-02-28T15:07:00Z">
        <w:r w:rsidR="003923A3">
          <w:t>identify</w:t>
        </w:r>
      </w:ins>
      <w:del w:id="756" w:author="Tala Awada" w:date="2021-02-28T15:05:00Z">
        <w:r w:rsidDel="00140577">
          <w:delText>ask</w:delText>
        </w:r>
      </w:del>
      <w:r>
        <w:t xml:space="preserve">: (1) </w:t>
      </w:r>
      <w:del w:id="757" w:author="Tala Awada" w:date="2021-02-28T15:07:00Z">
        <w:r w:rsidDel="003923A3">
          <w:delText xml:space="preserve">What are </w:delText>
        </w:r>
      </w:del>
      <w:ins w:id="758" w:author="Tala Awada" w:date="2021-02-28T15:07:00Z">
        <w:r w:rsidR="003923A3">
          <w:t>T</w:t>
        </w:r>
      </w:ins>
      <w:del w:id="759" w:author="Tala Awada" w:date="2021-02-28T15:07:00Z">
        <w:r w:rsidDel="003923A3">
          <w:delText>t</w:delText>
        </w:r>
      </w:del>
      <w:r>
        <w:t>he most important climate drivers (</w:t>
      </w:r>
      <w:commentRangeStart w:id="760"/>
      <w:r>
        <w:t xml:space="preserve">and their </w:t>
      </w:r>
      <w:proofErr w:type="spellStart"/>
      <w:r>
        <w:t>time</w:t>
      </w:r>
      <w:del w:id="761" w:author="Teixeira, Kristina A." w:date="2021-03-09T08:00:00Z">
        <w:r w:rsidDel="00F26C91">
          <w:delText xml:space="preserve"> w</w:delText>
        </w:r>
      </w:del>
      <w:r>
        <w:t>indows</w:t>
      </w:r>
      <w:commentRangeEnd w:id="760"/>
      <w:proofErr w:type="spellEnd"/>
      <w:r w:rsidR="00ED6E12">
        <w:rPr>
          <w:rStyle w:val="CommentReference"/>
        </w:rPr>
        <w:commentReference w:id="760"/>
      </w:r>
      <w:r>
        <w:t xml:space="preserve">), and </w:t>
      </w:r>
      <w:del w:id="762" w:author="Tala Awada" w:date="2021-02-28T15:07:00Z">
        <w:r w:rsidDel="003923A3">
          <w:delText xml:space="preserve">what is </w:delText>
        </w:r>
      </w:del>
      <w:r>
        <w:t xml:space="preserve">the shape of the relationship between </w:t>
      </w:r>
      <w:commentRangeStart w:id="763"/>
      <w:r>
        <w:t xml:space="preserve">annual growth </w:t>
      </w:r>
      <w:commentRangeEnd w:id="763"/>
      <w:r w:rsidR="00ED6E12">
        <w:rPr>
          <w:rStyle w:val="CommentReference"/>
        </w:rPr>
        <w:commentReference w:id="763"/>
      </w:r>
      <w:r>
        <w:t>and these drivers</w:t>
      </w:r>
      <w:ins w:id="764" w:author="Tala Awada" w:date="2021-02-28T15:08:00Z">
        <w:r w:rsidR="003923A3">
          <w:t>;</w:t>
        </w:r>
      </w:ins>
      <w:del w:id="765" w:author="Tala Awada" w:date="2021-02-28T15:07:00Z">
        <w:r w:rsidDel="003923A3">
          <w:delText>?</w:delText>
        </w:r>
      </w:del>
      <w:r>
        <w:t xml:space="preserve"> (2) How</w:t>
      </w:r>
      <w:del w:id="766" w:author="Tala Awada" w:date="2021-02-28T15:07:00Z">
        <w:r w:rsidDel="003923A3">
          <w:delText xml:space="preserve"> do</w:delText>
        </w:r>
      </w:del>
      <w:r>
        <w:t xml:space="preserve"> </w:t>
      </w:r>
      <m:oMath>
        <m:r>
          <w:rPr>
            <w:rFonts w:ascii="Cambria Math" w:hAnsi="Cambria Math"/>
          </w:rPr>
          <m:t>RW</m:t>
        </m:r>
      </m:oMath>
      <w:r>
        <w:t xml:space="preserve">, </w:t>
      </w:r>
      <w:commentRangeStart w:id="767"/>
      <m:oMath>
        <m:r>
          <w:rPr>
            <w:rFonts w:ascii="Cambria Math" w:hAnsi="Cambria Math"/>
          </w:rPr>
          <m:t>BAI</m:t>
        </m:r>
        <w:commentRangeEnd w:id="767"/>
        <m:r>
          <m:rPr>
            <m:sty m:val="p"/>
          </m:rPr>
          <w:rPr>
            <w:rStyle w:val="CommentReference"/>
          </w:rPr>
          <w:commentReference w:id="767"/>
        </m:r>
      </m:oMath>
      <w:r>
        <w:t>, and aboveground biomass increments (</w:t>
      </w:r>
      <m:oMath>
        <m:r>
          <w:rPr>
            <w:rFonts w:ascii="Cambria Math" w:hAnsi="Cambria Math"/>
          </w:rPr>
          <m:t>ΔAGB</m:t>
        </m:r>
      </m:oMath>
      <w:r>
        <w:t xml:space="preserve">) vary with </w:t>
      </w:r>
      <m:oMath>
        <m:r>
          <w:rPr>
            <w:rFonts w:ascii="Cambria Math" w:hAnsi="Cambria Math"/>
          </w:rPr>
          <m:t>DBH</m:t>
        </m:r>
      </m:oMath>
      <w:ins w:id="768" w:author="Tala Awada" w:date="2021-02-28T15:08:00Z">
        <w:r w:rsidR="003923A3">
          <w:t>;</w:t>
        </w:r>
      </w:ins>
      <w:del w:id="769" w:author="Tala Awada" w:date="2021-02-28T15:08:00Z">
        <w:r w:rsidDel="003923A3">
          <w:delText>?</w:delText>
        </w:r>
      </w:del>
      <w:r>
        <w:t xml:space="preserve"> (3) How</w:t>
      </w:r>
      <w:del w:id="770" w:author="Tala Awada" w:date="2021-02-28T15:08:00Z">
        <w:r w:rsidDel="003923A3">
          <w:delText xml:space="preserve"> do</w:delText>
        </w:r>
      </w:del>
      <w:r>
        <w:t xml:space="preserve"> </w:t>
      </w:r>
      <w:commentRangeStart w:id="771"/>
      <w:r>
        <w:t xml:space="preserve">climate </w:t>
      </w:r>
      <w:commentRangeEnd w:id="771"/>
      <w:r w:rsidR="00ED6E12">
        <w:rPr>
          <w:rStyle w:val="CommentReference"/>
        </w:rPr>
        <w:commentReference w:id="771"/>
      </w:r>
      <w:r>
        <w:t xml:space="preserve">drivers and </w:t>
      </w:r>
      <m:oMath>
        <m:r>
          <w:rPr>
            <w:rFonts w:ascii="Cambria Math" w:hAnsi="Cambria Math"/>
          </w:rPr>
          <m:t>DBH</m:t>
        </m:r>
      </m:oMath>
      <w:r>
        <w:t xml:space="preserve"> additively and interactively shape growth</w:t>
      </w:r>
      <w:ins w:id="772" w:author="Tala Awada" w:date="2021-02-28T15:09:00Z">
        <w:r w:rsidR="003923A3">
          <w:t>; and</w:t>
        </w:r>
      </w:ins>
      <w:del w:id="773" w:author="Tala Awada" w:date="2021-02-28T15:09:00Z">
        <w:r w:rsidDel="003923A3">
          <w:delText>?</w:delText>
        </w:r>
      </w:del>
      <w:r>
        <w:t xml:space="preserve"> (4) </w:t>
      </w:r>
      <w:del w:id="774" w:author="Tala Awada" w:date="2021-02-28T15:09:00Z">
        <w:r w:rsidDel="003923A3">
          <w:delText xml:space="preserve">How </w:delText>
        </w:r>
        <w:commentRangeStart w:id="775"/>
        <w:r w:rsidDel="003923A3">
          <w:delText>have</w:delText>
        </w:r>
      </w:del>
      <w:ins w:id="776" w:author="Tala Awada" w:date="2021-02-28T15:09:00Z">
        <w:r w:rsidR="003923A3">
          <w:t>Describe how</w:t>
        </w:r>
      </w:ins>
      <w:r>
        <w:t xml:space="preserve"> growth rates of contemporary cohorts of trees </w:t>
      </w:r>
      <w:ins w:id="777" w:author="Tala Awada" w:date="2021-02-28T15:09:00Z">
        <w:r w:rsidR="003923A3">
          <w:t xml:space="preserve">have </w:t>
        </w:r>
      </w:ins>
      <w:r>
        <w:t>changed through time</w:t>
      </w:r>
      <w:commentRangeEnd w:id="775"/>
      <w:r w:rsidR="00ED6E12">
        <w:rPr>
          <w:rStyle w:val="CommentReference"/>
        </w:rPr>
        <w:commentReference w:id="775"/>
      </w:r>
      <w:ins w:id="778" w:author="Tala Awada" w:date="2021-02-28T15:09:00Z">
        <w:r w:rsidR="003923A3">
          <w:t>.</w:t>
        </w:r>
      </w:ins>
      <w:del w:id="779" w:author="Tala Awada" w:date="2021-02-28T15:09:00Z">
        <w:r w:rsidDel="003923A3">
          <w:delText>?</w:delText>
        </w:r>
      </w:del>
    </w:p>
    <w:p w14:paraId="53C6DAA8" w14:textId="77777777" w:rsidR="00562F0B" w:rsidRDefault="00562F0B">
      <w:pPr>
        <w:pStyle w:val="BodyText"/>
        <w:spacing w:line="480" w:lineRule="auto"/>
        <w:pPrChange w:id="780" w:author="Paolo Cherubini" w:date="2021-02-19T18:49:00Z">
          <w:pPr>
            <w:pStyle w:val="BodyText"/>
          </w:pPr>
        </w:pPrChange>
      </w:pPr>
      <w:ins w:id="781" w:author="Paolo Cherubini" w:date="2021-02-22T12:21:00Z">
        <w:r w:rsidRPr="00562F0B">
          <w:rPr>
            <w:highlight w:val="green"/>
            <w:rPrChange w:id="782" w:author="Paolo Cherubini" w:date="2021-02-22T12:22:00Z">
              <w:rPr/>
            </w:rPrChange>
          </w:rPr>
          <w:lastRenderedPageBreak/>
          <w:t>Very good</w:t>
        </w:r>
      </w:ins>
      <w:ins w:id="783" w:author="Paolo Cherubini" w:date="2021-02-22T12:22:00Z">
        <w:r w:rsidRPr="00562F0B">
          <w:rPr>
            <w:highlight w:val="green"/>
            <w:rPrChange w:id="784" w:author="Paolo Cherubini" w:date="2021-02-22T12:22:00Z">
              <w:rPr/>
            </w:rPrChange>
          </w:rPr>
          <w:t xml:space="preserve">, but isn't too </w:t>
        </w:r>
        <w:commentRangeStart w:id="785"/>
        <w:r w:rsidRPr="00562F0B">
          <w:rPr>
            <w:highlight w:val="green"/>
            <w:rPrChange w:id="786" w:author="Paolo Cherubini" w:date="2021-02-22T12:22:00Z">
              <w:rPr/>
            </w:rPrChange>
          </w:rPr>
          <w:t>long</w:t>
        </w:r>
      </w:ins>
      <w:commentRangeEnd w:id="785"/>
      <w:r w:rsidR="00ED6E12">
        <w:rPr>
          <w:rStyle w:val="CommentReference"/>
        </w:rPr>
        <w:commentReference w:id="785"/>
      </w:r>
      <w:ins w:id="787" w:author="Paolo Cherubini" w:date="2021-02-22T12:22:00Z">
        <w:r w:rsidRPr="00562F0B">
          <w:rPr>
            <w:highlight w:val="green"/>
            <w:rPrChange w:id="788" w:author="Paolo Cherubini" w:date="2021-02-22T12:22:00Z">
              <w:rPr/>
            </w:rPrChange>
          </w:rPr>
          <w:t xml:space="preserve">? What journal would you like to submit? Wouldn't be better to condense in four </w:t>
        </w:r>
      </w:ins>
      <w:ins w:id="789" w:author="Paolo Cherubini" w:date="2021-02-22T12:23:00Z">
        <w:r w:rsidR="004F622E">
          <w:rPr>
            <w:highlight w:val="green"/>
          </w:rPr>
          <w:t>plus aims - f</w:t>
        </w:r>
      </w:ins>
      <w:ins w:id="790" w:author="Paolo Cherubini" w:date="2021-02-22T12:22:00Z">
        <w:r w:rsidRPr="00562F0B">
          <w:rPr>
            <w:highlight w:val="green"/>
            <w:rPrChange w:id="791" w:author="Paolo Cherubini" w:date="2021-02-22T12:22:00Z">
              <w:rPr/>
            </w:rPrChange>
          </w:rPr>
          <w:t>ive</w:t>
        </w:r>
      </w:ins>
      <w:ins w:id="792" w:author="Paolo Cherubini" w:date="2021-02-22T12:23:00Z">
        <w:r w:rsidR="004F622E">
          <w:rPr>
            <w:highlight w:val="green"/>
          </w:rPr>
          <w:t xml:space="preserve"> -</w:t>
        </w:r>
      </w:ins>
      <w:ins w:id="793" w:author="Paolo Cherubini" w:date="2021-02-22T12:22:00Z">
        <w:r w:rsidRPr="00562F0B">
          <w:rPr>
            <w:highlight w:val="green"/>
            <w:rPrChange w:id="794" w:author="Paolo Cherubini" w:date="2021-02-22T12:22:00Z">
              <w:rPr/>
            </w:rPrChange>
          </w:rPr>
          <w:t xml:space="preserve"> paras?</w:t>
        </w:r>
      </w:ins>
    </w:p>
    <w:p w14:paraId="0EBF32BB" w14:textId="77777777" w:rsidR="003F2ACD" w:rsidRDefault="00DA0D81">
      <w:pPr>
        <w:pStyle w:val="Heading1"/>
        <w:spacing w:line="480" w:lineRule="auto"/>
        <w:pPrChange w:id="795" w:author="Paolo Cherubini" w:date="2021-02-19T18:49:00Z">
          <w:pPr>
            <w:pStyle w:val="Heading1"/>
          </w:pPr>
        </w:pPrChange>
      </w:pPr>
      <w:bookmarkStart w:id="796" w:name="Materials"/>
      <w:bookmarkEnd w:id="385"/>
      <w:r>
        <w:t>Materials and Methods</w:t>
      </w:r>
    </w:p>
    <w:p w14:paraId="5809DF4A" w14:textId="77777777" w:rsidR="003F2ACD" w:rsidRDefault="00DA0D81">
      <w:pPr>
        <w:pStyle w:val="Heading2"/>
        <w:spacing w:line="480" w:lineRule="auto"/>
        <w:pPrChange w:id="797" w:author="Paolo Cherubini" w:date="2021-02-19T18:49:00Z">
          <w:pPr>
            <w:pStyle w:val="Heading2"/>
          </w:pPr>
        </w:pPrChange>
      </w:pPr>
      <w:r>
        <w:t>Data sources and preparation</w:t>
      </w:r>
    </w:p>
    <w:p w14:paraId="0DC7EBEF" w14:textId="3862AD17" w:rsidR="003F2ACD" w:rsidRDefault="00DA0D81">
      <w:pPr>
        <w:pStyle w:val="FirstParagraph"/>
        <w:tabs>
          <w:tab w:val="left" w:pos="4395"/>
        </w:tabs>
        <w:spacing w:line="480" w:lineRule="auto"/>
        <w:pPrChange w:id="798" w:author="Paolo Cherubini" w:date="2021-02-22T16:54:00Z">
          <w:pPr>
            <w:pStyle w:val="FirstParagraph"/>
          </w:pPr>
        </w:pPrChange>
      </w:pPr>
      <w:r>
        <w:t>We analyzed tree-ring data, most previously collected, from ten sites ranging from 9.15</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to 61.30</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N latitude and representing a wide range of forest and </w:t>
      </w:r>
      <w:commentRangeStart w:id="799"/>
      <w:r>
        <w:t>tree types</w:t>
      </w:r>
      <w:commentRangeEnd w:id="799"/>
      <w:r w:rsidR="007420D6">
        <w:rPr>
          <w:rStyle w:val="CommentReference"/>
        </w:rPr>
        <w:commentReference w:id="799"/>
      </w:r>
      <w:r>
        <w:t xml:space="preserve">: tropical broadleaf deciduous and evergreen, temperate broadleaf deciduous and </w:t>
      </w:r>
      <w:r w:rsidRPr="003C7537">
        <w:rPr>
          <w:highlight w:val="cyan"/>
          <w:rPrChange w:id="800" w:author="Paolo Cherubini" w:date="2021-02-22T16:56:00Z">
            <w:rPr/>
          </w:rPrChange>
        </w:rPr>
        <w:t>needleleaf</w:t>
      </w:r>
      <w:ins w:id="801" w:author="Paolo Cherubini" w:date="2021-02-22T16:53:00Z">
        <w:r w:rsidR="00D74F86">
          <w:t xml:space="preserve"> </w:t>
        </w:r>
      </w:ins>
      <w:ins w:id="802" w:author="Tala Awada" w:date="2021-02-28T15:12:00Z">
        <w:r w:rsidR="002B0C43">
          <w:t xml:space="preserve">(perhaps use “conifers” </w:t>
        </w:r>
      </w:ins>
      <w:ins w:id="803" w:author="Paolo Cherubini" w:date="2021-02-22T16:53:00Z">
        <w:r w:rsidR="00D74F86" w:rsidRPr="00E048C7">
          <w:rPr>
            <w:highlight w:val="green"/>
            <w:rPrChange w:id="804" w:author="Paolo Cherubini" w:date="2021-02-22T16:54:00Z">
              <w:rPr/>
            </w:rPrChange>
          </w:rPr>
          <w:t xml:space="preserve">I find it good needed definition but I never </w:t>
        </w:r>
      </w:ins>
      <w:ins w:id="805" w:author="Paolo Cherubini" w:date="2021-02-22T16:54:00Z">
        <w:r w:rsidR="00E048C7" w:rsidRPr="00E048C7">
          <w:rPr>
            <w:highlight w:val="green"/>
            <w:rPrChange w:id="806" w:author="Paolo Cherubini" w:date="2021-02-22T16:54:00Z">
              <w:rPr/>
            </w:rPrChange>
          </w:rPr>
          <w:t>heard it, are you sure it exists?</w:t>
        </w:r>
      </w:ins>
      <w:r>
        <w:t xml:space="preserve"> evergreen, and boreal needleleaf evergreen </w:t>
      </w:r>
      <w:ins w:id="807" w:author="Tala Awada" w:date="2021-02-28T15:13:00Z">
        <w:r w:rsidR="002B0C43">
          <w:t>(what is the difference between needl</w:t>
        </w:r>
      </w:ins>
      <w:ins w:id="808" w:author="Tala Awada" w:date="2021-02-28T15:14:00Z">
        <w:r w:rsidR="002B0C43">
          <w:t>el</w:t>
        </w:r>
      </w:ins>
      <w:ins w:id="809" w:author="Tala Awada" w:date="2021-02-28T15:13:00Z">
        <w:r w:rsidR="002B0C43">
          <w:t>eaf and boreal need</w:t>
        </w:r>
      </w:ins>
      <w:ins w:id="810" w:author="Tala Awada" w:date="2021-02-28T15:14:00Z">
        <w:r w:rsidR="002B0C43">
          <w:t>le</w:t>
        </w:r>
      </w:ins>
      <w:ins w:id="811" w:author="Tala Awada" w:date="2021-02-28T15:13:00Z">
        <w:r w:rsidR="002B0C43">
          <w:t>leaf, other than their geographical location)</w:t>
        </w:r>
      </w:ins>
      <w:r>
        <w:t>(Tables 1, S1, S2). Nine of these sites (exception: LT) are large forest dynamics plots of the Forest Global Earth Observatory (</w:t>
      </w:r>
      <w:proofErr w:type="spellStart"/>
      <w:r>
        <w:t>ForestGEO</w:t>
      </w:r>
      <w:proofErr w:type="spellEnd"/>
      <w:r>
        <w:t xml:space="preserve">, K. J. Anderson-Teixeira, Davies, et al., 2015; Davies et al., 2021). Trees of species represented within the </w:t>
      </w:r>
      <w:proofErr w:type="spellStart"/>
      <w:r>
        <w:t>ForestGEO</w:t>
      </w:r>
      <w:proofErr w:type="spellEnd"/>
      <w:r>
        <w:t xml:space="preserve"> plots were </w:t>
      </w:r>
      <w:r w:rsidRPr="00EA5CEB">
        <w:rPr>
          <w:highlight w:val="yellow"/>
          <w:rPrChange w:id="812" w:author="Teixeira, Kristina A." w:date="2021-04-21T08:27:00Z">
            <w:rPr/>
          </w:rPrChange>
        </w:rPr>
        <w:t>cored within the plot (n</w:t>
      </w:r>
      <w:commentRangeStart w:id="813"/>
      <w:r w:rsidRPr="00EA5CEB">
        <w:rPr>
          <w:highlight w:val="yellow"/>
          <w:rPrChange w:id="814" w:author="Teixeira, Kristina A." w:date="2021-04-21T08:27:00Z">
            <w:rPr/>
          </w:rPrChange>
        </w:rPr>
        <w:t>=</w:t>
      </w:r>
      <w:commentRangeEnd w:id="813"/>
      <w:r w:rsidR="007420D6" w:rsidRPr="00EA5CEB">
        <w:rPr>
          <w:rStyle w:val="CommentReference"/>
          <w:highlight w:val="yellow"/>
          <w:rPrChange w:id="815" w:author="Teixeira, Kristina A." w:date="2021-04-21T08:27:00Z">
            <w:rPr>
              <w:rStyle w:val="CommentReference"/>
            </w:rPr>
          </w:rPrChange>
        </w:rPr>
        <w:commentReference w:id="813"/>
      </w:r>
      <w:r w:rsidRPr="00EA5CEB">
        <w:rPr>
          <w:highlight w:val="yellow"/>
          <w:rPrChange w:id="816" w:author="Teixeira, Kristina A." w:date="2021-04-21T08:27:00Z">
            <w:rPr/>
          </w:rPrChange>
        </w:rPr>
        <w:t>5</w:t>
      </w:r>
      <w:ins w:id="817" w:author="Sabrina Russo" w:date="2021-03-02T12:42:00Z">
        <w:r w:rsidR="007420D6" w:rsidRPr="00EA5CEB">
          <w:rPr>
            <w:highlight w:val="yellow"/>
            <w:rPrChange w:id="818" w:author="Teixeira, Kristina A." w:date="2021-04-21T08:27:00Z">
              <w:rPr/>
            </w:rPrChange>
          </w:rPr>
          <w:t xml:space="preserve"> per species</w:t>
        </w:r>
      </w:ins>
      <w:r w:rsidRPr="00EA5CEB">
        <w:rPr>
          <w:highlight w:val="yellow"/>
          <w:rPrChange w:id="819" w:author="Teixeira, Kristina A." w:date="2021-04-21T08:27:00Z">
            <w:rPr/>
          </w:rPrChange>
        </w:rPr>
        <w:t>) and/or nearby within similar forest types (n=5</w:t>
      </w:r>
      <w:ins w:id="820" w:author="Sabrina Russo" w:date="2021-03-02T12:42:00Z">
        <w:r w:rsidR="007420D6" w:rsidRPr="00EA5CEB">
          <w:rPr>
            <w:highlight w:val="yellow"/>
            <w:rPrChange w:id="821" w:author="Teixeira, Kristina A." w:date="2021-04-21T08:27:00Z">
              <w:rPr/>
            </w:rPrChange>
          </w:rPr>
          <w:t xml:space="preserve"> per species</w:t>
        </w:r>
      </w:ins>
      <w:r w:rsidRPr="00EA5CEB">
        <w:rPr>
          <w:highlight w:val="yellow"/>
          <w:rPrChange w:id="822" w:author="Teixeira, Kristina A." w:date="2021-04-21T08:27:00Z">
            <w:rPr/>
          </w:rPrChange>
        </w:rPr>
        <w:t>), following</w:t>
      </w:r>
      <w:r>
        <w:t xml:space="preserve"> a variety of sampling protocols designed to meet the varied objectives of the original studies (Tables S1, S3). There was wide variation in the distribution of </w:t>
      </w:r>
      <w:del w:id="823" w:author="Sabrina Russo" w:date="2021-03-02T12:42:00Z">
        <w:r w:rsidRPr="00EA5CEB" w:rsidDel="007420D6">
          <w:rPr>
            <w:highlight w:val="lightGray"/>
            <w:rPrChange w:id="824" w:author="Teixeira, Kristina A." w:date="2021-04-21T08:28:00Z">
              <w:rPr/>
            </w:rPrChange>
          </w:rPr>
          <w:delText xml:space="preserve">record </w:delText>
        </w:r>
      </w:del>
      <w:r w:rsidRPr="00EA5CEB">
        <w:rPr>
          <w:highlight w:val="lightGray"/>
          <w:rPrChange w:id="825" w:author="Teixeira, Kristina A." w:date="2021-04-21T08:28:00Z">
            <w:rPr/>
          </w:rPrChange>
        </w:rPr>
        <w:t>start</w:t>
      </w:r>
      <w:ins w:id="826" w:author="Sabrina Russo" w:date="2021-03-02T12:42:00Z">
        <w:r w:rsidR="007420D6" w:rsidRPr="00EA5CEB">
          <w:rPr>
            <w:highlight w:val="lightGray"/>
            <w:rPrChange w:id="827" w:author="Teixeira, Kristina A." w:date="2021-04-21T08:28:00Z">
              <w:rPr/>
            </w:rPrChange>
          </w:rPr>
          <w:t>ing</w:t>
        </w:r>
      </w:ins>
      <w:r w:rsidRPr="00EA5CEB">
        <w:rPr>
          <w:highlight w:val="lightGray"/>
          <w:rPrChange w:id="828" w:author="Teixeira, Kristina A." w:date="2021-04-21T08:28:00Z">
            <w:rPr/>
          </w:rPrChange>
        </w:rPr>
        <w:t xml:space="preserve"> years</w:t>
      </w:r>
      <w:ins w:id="829" w:author="Sabrina Russo" w:date="2021-03-02T12:43:00Z">
        <w:r w:rsidR="007420D6" w:rsidRPr="00EA5CEB">
          <w:rPr>
            <w:highlight w:val="lightGray"/>
            <w:rPrChange w:id="830" w:author="Teixeira, Kristina A." w:date="2021-04-21T08:28:00Z">
              <w:rPr/>
            </w:rPrChange>
          </w:rPr>
          <w:t xml:space="preserve"> for each tree ring record</w:t>
        </w:r>
      </w:ins>
      <w:r>
        <w:t xml:space="preserve">, which reflect–with some error–the age distribution of trees </w:t>
      </w:r>
      <w:commentRangeStart w:id="831"/>
      <w:r>
        <w:t xml:space="preserve">cored </w:t>
      </w:r>
      <w:commentRangeEnd w:id="831"/>
      <w:r w:rsidR="007420D6">
        <w:rPr>
          <w:rStyle w:val="CommentReference"/>
        </w:rPr>
        <w:commentReference w:id="831"/>
      </w:r>
      <w:r>
        <w:t xml:space="preserve">(Figs. S1-S10). </w:t>
      </w:r>
      <w:commentRangeStart w:id="832"/>
      <w:r>
        <w:t xml:space="preserve">In using this diversity of data sources, we ensured that our approach was able to </w:t>
      </w:r>
      <w:del w:id="833" w:author="Tala Awada" w:date="2021-02-28T15:15:00Z">
        <w:r w:rsidDel="002B0C43">
          <w:delText xml:space="preserve">handle </w:delText>
        </w:r>
      </w:del>
      <w:ins w:id="834" w:author="Tala Awada" w:date="2021-02-28T15:15:00Z">
        <w:r w:rsidR="002B0C43">
          <w:t xml:space="preserve">perform under </w:t>
        </w:r>
      </w:ins>
      <w:del w:id="835" w:author="Tala Awada" w:date="2021-02-28T15:15:00Z">
        <w:r w:rsidDel="002B0C43">
          <w:delText xml:space="preserve">challenges presented by </w:delText>
        </w:r>
      </w:del>
      <w:r>
        <w:t>varying methodologies and forest types.</w:t>
      </w:r>
      <w:commentRangeEnd w:id="832"/>
      <w:r w:rsidR="007420D6">
        <w:rPr>
          <w:rStyle w:val="CommentReference"/>
        </w:rPr>
        <w:commentReference w:id="832"/>
      </w:r>
    </w:p>
    <w:p w14:paraId="49B2DF54" w14:textId="77777777" w:rsidR="003F2ACD" w:rsidRDefault="00DA0D81">
      <w:pPr>
        <w:pStyle w:val="BodyText"/>
        <w:spacing w:line="480" w:lineRule="auto"/>
        <w:pPrChange w:id="836" w:author="Paolo Cherubini" w:date="2021-02-19T18:49:00Z">
          <w:pPr>
            <w:pStyle w:val="BodyText"/>
          </w:pPr>
        </w:pPrChange>
      </w:pPr>
      <w:commentRangeStart w:id="837"/>
      <w:r>
        <w:rPr>
          <w:b/>
        </w:rPr>
        <w:lastRenderedPageBreak/>
        <w:t xml:space="preserve">Table </w:t>
      </w:r>
      <w:commentRangeEnd w:id="837"/>
      <w:r w:rsidR="007420D6">
        <w:rPr>
          <w:rStyle w:val="CommentReference"/>
        </w:rPr>
        <w:commentReference w:id="837"/>
      </w:r>
      <w:r>
        <w:rPr>
          <w:b/>
        </w:rPr>
        <w:t>1 | Sites included in this analysis</w:t>
      </w:r>
      <w:r>
        <w:t>. Here and throughout, sites are ordered by descending mean annual temperature. Additional site information is provided in Appendix S1 and Table S1, and tree species and sampling details are detailed in Tables S2-</w:t>
      </w:r>
      <w:commentRangeStart w:id="838"/>
      <w:commentRangeStart w:id="839"/>
      <w:r>
        <w:t>S3</w:t>
      </w:r>
      <w:commentRangeEnd w:id="838"/>
      <w:r w:rsidR="00630694">
        <w:rPr>
          <w:rStyle w:val="CommentReference"/>
        </w:rPr>
        <w:commentReference w:id="838"/>
      </w:r>
      <w:commentRangeEnd w:id="839"/>
      <w:r w:rsidR="00EA5CEB">
        <w:rPr>
          <w:rStyle w:val="CommentReference"/>
        </w:rPr>
        <w:commentReference w:id="839"/>
      </w:r>
      <w:r>
        <w:t xml:space="preserve">. </w:t>
      </w:r>
      <w:r>
        <w:rPr>
          <w:noProof/>
        </w:rPr>
        <w:drawing>
          <wp:inline distT="0" distB="0" distL="0" distR="0" wp14:anchorId="2D053DA2" wp14:editId="3D1A37EF">
            <wp:extent cx="5943600" cy="315636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tables_figures/sites_table.png"/>
                    <pic:cNvPicPr>
                      <a:picLocks noChangeAspect="1" noChangeArrowheads="1"/>
                    </pic:cNvPicPr>
                  </pic:nvPicPr>
                  <pic:blipFill>
                    <a:blip r:embed="rId11"/>
                    <a:stretch>
                      <a:fillRect/>
                    </a:stretch>
                  </pic:blipFill>
                  <pic:spPr bwMode="auto">
                    <a:xfrm>
                      <a:off x="0" y="0"/>
                      <a:ext cx="5943600" cy="3156360"/>
                    </a:xfrm>
                    <a:prstGeom prst="rect">
                      <a:avLst/>
                    </a:prstGeom>
                    <a:noFill/>
                    <a:ln w="9525">
                      <a:noFill/>
                      <a:headEnd/>
                      <a:tailEnd/>
                    </a:ln>
                  </pic:spPr>
                </pic:pic>
              </a:graphicData>
            </a:graphic>
          </wp:inline>
        </w:drawing>
      </w:r>
    </w:p>
    <w:p w14:paraId="6E2E797F" w14:textId="23FD9E84" w:rsidR="003F2ACD" w:rsidRDefault="00DA0D81">
      <w:pPr>
        <w:pStyle w:val="BodyText"/>
        <w:spacing w:line="480" w:lineRule="auto"/>
        <w:pPrChange w:id="840" w:author="Paolo Cherubini" w:date="2021-02-19T18:49:00Z">
          <w:pPr>
            <w:pStyle w:val="BodyText"/>
          </w:pPr>
        </w:pPrChange>
      </w:pPr>
      <w:r>
        <w:t xml:space="preserve">All tree cores were cross-dated and measured by the original researchers using standard dendrochronological practices (Stokes, 1968). From among the full set of original </w:t>
      </w:r>
      <m:oMath>
        <m:r>
          <w:rPr>
            <w:rFonts w:ascii="Cambria Math" w:hAnsi="Cambria Math"/>
          </w:rPr>
          <m:t>RW</m:t>
        </m:r>
      </m:oMath>
      <w:r>
        <w:t xml:space="preserve"> measurements, we excluded cores for which we detected errors (e.g., labeling inconsistencies, obvious dating errors) that could not be resolved before finalizing the analysis. We also excluded </w:t>
      </w:r>
      <w:commentRangeStart w:id="841"/>
      <w:r>
        <w:t>records</w:t>
      </w:r>
      <w:ins w:id="842" w:author="Sabrina Russo" w:date="2021-03-02T12:49:00Z">
        <w:r w:rsidR="00630694">
          <w:t xml:space="preserve"> and/or species</w:t>
        </w:r>
      </w:ins>
      <w:r>
        <w:t xml:space="preserve"> </w:t>
      </w:r>
      <w:commentRangeEnd w:id="841"/>
      <w:r w:rsidR="00630694">
        <w:rPr>
          <w:rStyle w:val="CommentReference"/>
        </w:rPr>
        <w:commentReference w:id="841"/>
      </w:r>
      <w:del w:id="843" w:author="Sabrina Russo" w:date="2021-03-02T12:48:00Z">
        <w:r w:rsidRPr="00EA5CEB" w:rsidDel="00630694">
          <w:rPr>
            <w:highlight w:val="yellow"/>
            <w:rPrChange w:id="844" w:author="Teixeira, Kristina A." w:date="2021-04-21T08:30:00Z">
              <w:rPr/>
            </w:rPrChange>
          </w:rPr>
          <w:delText>that had to be excluded</w:delText>
        </w:r>
        <w:r w:rsidDel="00630694">
          <w:delText xml:space="preserve"> </w:delText>
        </w:r>
      </w:del>
      <w:r>
        <w:t>due to insufficient sample size</w:t>
      </w:r>
      <w:ins w:id="845" w:author="Sabrina Russo" w:date="2021-03-02T12:50:00Z">
        <w:r w:rsidR="00630694">
          <w:t>s</w:t>
        </w:r>
      </w:ins>
      <w:r>
        <w:t xml:space="preserve"> or anomalous growth patterns, including (1) species with &lt; 7 cores, (2) cores with &lt; 30 years of record, (3) contiguous portions of cores containing large outliers</w:t>
      </w:r>
      <w:ins w:id="846" w:author="Sabrina Russo" w:date="2021-03-02T12:50:00Z">
        <w:r w:rsidR="00630694">
          <w:t xml:space="preserve"> that were likely to be errors</w:t>
        </w:r>
      </w:ins>
      <w:r>
        <w:t xml:space="preserve"> (</w:t>
      </w:r>
      <m:oMath>
        <m:r>
          <w:rPr>
            <w:rFonts w:ascii="Cambria Math" w:hAnsi="Cambria Math"/>
          </w:rPr>
          <m:t>RW</m:t>
        </m:r>
      </m:oMath>
      <w:r>
        <w:t xml:space="preserve"> &gt; mean plus 5 x SD of </w:t>
      </w:r>
      <m:oMath>
        <m:r>
          <w:rPr>
            <w:rFonts w:ascii="Cambria Math" w:hAnsi="Cambria Math"/>
          </w:rPr>
          <m:t>RW</m:t>
        </m:r>
      </m:oMath>
      <w:r>
        <w:t xml:space="preserve"> for the entire core), and (4) the final 20 years prior to death of trees </w:t>
      </w:r>
      <w:ins w:id="847" w:author="Sabrina Russo" w:date="2021-03-02T12:50:00Z">
        <w:r w:rsidR="00630694">
          <w:t xml:space="preserve">that were </w:t>
        </w:r>
      </w:ins>
      <w:r>
        <w:t xml:space="preserve">cored </w:t>
      </w:r>
      <w:ins w:id="848" w:author="Sabrina Russo" w:date="2021-03-02T12:50:00Z">
        <w:r w:rsidR="00630694">
          <w:t xml:space="preserve">when already </w:t>
        </w:r>
      </w:ins>
      <w:r>
        <w:t xml:space="preserve">dead. The </w:t>
      </w:r>
      <w:commentRangeStart w:id="849"/>
      <w:commentRangeStart w:id="850"/>
      <w:r>
        <w:t>final criteri</w:t>
      </w:r>
      <w:ins w:id="851" w:author="Tala Awada" w:date="2021-02-28T15:18:00Z">
        <w:r w:rsidR="00BF5859">
          <w:t>on or criteria (bot</w:t>
        </w:r>
      </w:ins>
      <w:ins w:id="852" w:author="Tala Awada" w:date="2021-02-28T15:19:00Z">
        <w:r w:rsidR="00BF5859">
          <w:t>h correct)</w:t>
        </w:r>
      </w:ins>
      <w:del w:id="853" w:author="Tala Awada" w:date="2021-02-28T15:16:00Z">
        <w:r w:rsidDel="002B0C43">
          <w:delText>a</w:delText>
        </w:r>
      </w:del>
      <w:r>
        <w:t xml:space="preserve"> was implemented to avoid periods of growth decline</w:t>
      </w:r>
      <w:commentRangeEnd w:id="849"/>
      <w:r w:rsidR="00630694">
        <w:rPr>
          <w:rStyle w:val="CommentReference"/>
        </w:rPr>
        <w:commentReference w:id="849"/>
      </w:r>
      <w:commentRangeEnd w:id="850"/>
      <w:r w:rsidR="00EA5CEB">
        <w:rPr>
          <w:rStyle w:val="CommentReference"/>
        </w:rPr>
        <w:commentReference w:id="850"/>
      </w:r>
      <w:r>
        <w:t xml:space="preserve"> and potentially altered climate sensitivity prior to death (</w:t>
      </w:r>
      <w:proofErr w:type="spellStart"/>
      <w:r>
        <w:t>Cailleret</w:t>
      </w:r>
      <w:proofErr w:type="spellEnd"/>
      <w:r>
        <w:t xml:space="preserve"> et al., 2017; DeSoto et </w:t>
      </w:r>
      <w:r>
        <w:lastRenderedPageBreak/>
        <w:t xml:space="preserve">al., 2020). From analyses including </w:t>
      </w:r>
      <m:oMath>
        <m:r>
          <w:rPr>
            <w:rFonts w:ascii="Cambria Math" w:hAnsi="Cambria Math"/>
          </w:rPr>
          <m:t>DBH</m:t>
        </m:r>
      </m:oMath>
      <w:r>
        <w:t xml:space="preserve"> (see below), we further excluded (1) trees for which we lacked data required to reconstruct </w:t>
      </w:r>
      <m:oMath>
        <m:r>
          <w:rPr>
            <w:rFonts w:ascii="Cambria Math" w:hAnsi="Cambria Math"/>
          </w:rPr>
          <m:t>DBH</m:t>
        </m:r>
      </m:oMath>
      <w:r>
        <w:t xml:space="preserve">, (2) trees for which there was a significant inconsistency between measured </w:t>
      </w:r>
      <m:oMath>
        <m:r>
          <w:rPr>
            <w:rFonts w:ascii="Cambria Math" w:hAnsi="Cambria Math"/>
          </w:rPr>
          <m:t>DBH</m:t>
        </m:r>
      </m:oMath>
      <w:r>
        <w:t xml:space="preserve"> and the sum of </w:t>
      </w:r>
      <m:oMath>
        <m:r>
          <w:rPr>
            <w:rFonts w:ascii="Cambria Math" w:hAnsi="Cambria Math"/>
          </w:rPr>
          <m:t>RW</m:t>
        </m:r>
      </m:oMath>
      <w:r>
        <w:t xml:space="preserve">’s across the core (Appendix S2), and (3) </w:t>
      </w:r>
      <w:commentRangeStart w:id="854"/>
      <w:commentRangeStart w:id="855"/>
      <w:r>
        <w:t xml:space="preserve">poorly represented edges of the </w:t>
      </w:r>
      <m:oMath>
        <m:r>
          <w:rPr>
            <w:rFonts w:ascii="Cambria Math" w:hAnsi="Cambria Math"/>
          </w:rPr>
          <m:t>DBH</m:t>
        </m:r>
      </m:oMath>
      <w:r>
        <w:t xml:space="preserve"> range, starting where reconstructed </w:t>
      </w:r>
      <m:oMath>
        <m:r>
          <w:rPr>
            <w:rFonts w:ascii="Cambria Math" w:hAnsi="Cambria Math"/>
          </w:rPr>
          <m:t>DBH</m:t>
        </m:r>
      </m:oMath>
      <w:r>
        <w:t xml:space="preserve"> (see below) was represented by &lt; 3 conspecific trees</w:t>
      </w:r>
      <w:commentRangeEnd w:id="854"/>
      <w:r w:rsidR="00630694">
        <w:rPr>
          <w:rStyle w:val="CommentReference"/>
        </w:rPr>
        <w:commentReference w:id="854"/>
      </w:r>
      <w:commentRangeEnd w:id="855"/>
      <w:r w:rsidR="00EA5CEB">
        <w:rPr>
          <w:rStyle w:val="CommentReference"/>
        </w:rPr>
        <w:commentReference w:id="855"/>
      </w:r>
      <w:r>
        <w:t xml:space="preserve">. In total, this resulted in inclusion of 4655 cores from 3811 trees, 4513 of which (from 3705 trees) could be included in analyses with </w:t>
      </w:r>
      <m:oMath>
        <m:r>
          <w:rPr>
            <w:rFonts w:ascii="Cambria Math" w:hAnsi="Cambria Math"/>
          </w:rPr>
          <m:t>DBH</m:t>
        </m:r>
      </m:oMath>
      <w:r>
        <w:t xml:space="preserve"> (Table</w:t>
      </w:r>
      <w:ins w:id="856" w:author="Sabrina Russo" w:date="2021-03-02T12:53:00Z">
        <w:r w:rsidR="00630694">
          <w:t>s 1,</w:t>
        </w:r>
      </w:ins>
      <w:r>
        <w:t xml:space="preserve"> S3).</w:t>
      </w:r>
    </w:p>
    <w:p w14:paraId="07F7F121" w14:textId="1FC10244" w:rsidR="003F2ACD" w:rsidRPr="00EA5CEB" w:rsidDel="000C6743" w:rsidRDefault="00DA0D81">
      <w:pPr>
        <w:pStyle w:val="BodyText"/>
        <w:spacing w:line="480" w:lineRule="auto"/>
        <w:rPr>
          <w:del w:id="857" w:author="Sabrina Russo" w:date="2021-03-03T13:08:00Z"/>
          <w:highlight w:val="yellow"/>
          <w:rPrChange w:id="858" w:author="Teixeira, Kristina A." w:date="2021-04-21T08:34:00Z">
            <w:rPr>
              <w:del w:id="859" w:author="Sabrina Russo" w:date="2021-03-03T13:08:00Z"/>
            </w:rPr>
          </w:rPrChange>
        </w:rPr>
        <w:pPrChange w:id="860" w:author="Paolo Cherubini" w:date="2021-02-19T18:49:00Z">
          <w:pPr>
            <w:pStyle w:val="BodyText"/>
          </w:pPr>
        </w:pPrChange>
      </w:pPr>
      <w:r>
        <w:t xml:space="preserve">For each year in the tree-ring records, we reconstructed </w:t>
      </w:r>
      <m:oMath>
        <m:r>
          <w:rPr>
            <w:rFonts w:ascii="Cambria Math" w:hAnsi="Cambria Math"/>
          </w:rPr>
          <m:t>DBH</m:t>
        </m:r>
      </m:oMath>
      <w:r>
        <w:t xml:space="preserve">, as detailed in Appendix S2. We used allometric equations between </w:t>
      </w:r>
      <m:oMath>
        <m:r>
          <w:rPr>
            <w:rFonts w:ascii="Cambria Math" w:hAnsi="Cambria Math"/>
          </w:rPr>
          <m:t>DBH</m:t>
        </m:r>
      </m:oMath>
      <w:r>
        <w:t xml:space="preserve"> and bark thickness to account for changes in bark thickness as the tree grew (</w:t>
      </w:r>
      <w:r w:rsidRPr="00EA5CEB">
        <w:rPr>
          <w:highlight w:val="yellow"/>
          <w:rPrChange w:id="861" w:author="Teixeira, Kristina A." w:date="2021-04-21T08:34:00Z">
            <w:rPr/>
          </w:rPrChange>
        </w:rPr>
        <w:t>Appendix S2; Tables S2, S4).</w:t>
      </w:r>
      <w:ins w:id="862" w:author="Sabrina Russo" w:date="2021-03-03T13:04:00Z">
        <w:r w:rsidR="000C6743" w:rsidRPr="00EA5CEB">
          <w:rPr>
            <w:highlight w:val="yellow"/>
            <w:rPrChange w:id="863" w:author="Teixeira, Kristina A." w:date="2021-04-21T08:34:00Z">
              <w:rPr/>
            </w:rPrChange>
          </w:rPr>
          <w:t xml:space="preserve">  We calculated basal area</w:t>
        </w:r>
      </w:ins>
      <w:ins w:id="864" w:author="Sabrina Russo" w:date="2021-03-03T13:07:00Z">
        <w:r w:rsidR="000C6743" w:rsidRPr="00EA5CEB">
          <w:rPr>
            <w:highlight w:val="yellow"/>
            <w:rPrChange w:id="865" w:author="Teixeira, Kristina A." w:date="2021-04-21T08:34:00Z">
              <w:rPr/>
            </w:rPrChange>
          </w:rPr>
          <w:t xml:space="preserve"> (BA)</w:t>
        </w:r>
      </w:ins>
      <w:ins w:id="866" w:author="Sabrina Russo" w:date="2021-03-03T13:04:00Z">
        <w:r w:rsidR="000C6743" w:rsidRPr="00EA5CEB">
          <w:rPr>
            <w:highlight w:val="yellow"/>
            <w:rPrChange w:id="867" w:author="Teixeira, Kristina A." w:date="2021-04-21T08:34:00Z">
              <w:rPr/>
            </w:rPrChange>
          </w:rPr>
          <w:t xml:space="preserve"> from diameter as pi*(DBH/</w:t>
        </w:r>
        <w:proofErr w:type="gramStart"/>
        <w:r w:rsidR="000C6743" w:rsidRPr="00EA5CEB">
          <w:rPr>
            <w:highlight w:val="yellow"/>
            <w:rPrChange w:id="868" w:author="Teixeira, Kristina A." w:date="2021-04-21T08:34:00Z">
              <w:rPr/>
            </w:rPrChange>
          </w:rPr>
          <w:t>2)^</w:t>
        </w:r>
        <w:proofErr w:type="gramEnd"/>
        <w:r w:rsidR="000C6743" w:rsidRPr="00EA5CEB">
          <w:rPr>
            <w:highlight w:val="yellow"/>
            <w:rPrChange w:id="869" w:author="Teixeira, Kristina A." w:date="2021-04-21T08:34:00Z">
              <w:rPr/>
            </w:rPrChange>
          </w:rPr>
          <w:t>2</w:t>
        </w:r>
      </w:ins>
      <w:ins w:id="870" w:author="Sabrina Russo" w:date="2021-03-03T13:07:00Z">
        <w:r w:rsidR="000C6743" w:rsidRPr="00EA5CEB">
          <w:rPr>
            <w:highlight w:val="yellow"/>
            <w:rPrChange w:id="871" w:author="Teixeira, Kristina A." w:date="2021-04-21T08:34:00Z">
              <w:rPr/>
            </w:rPrChange>
          </w:rPr>
          <w:t xml:space="preserve"> and basal area increment (BAI) as </w:t>
        </w:r>
      </w:ins>
      <w:ins w:id="872" w:author="Sabrina Russo" w:date="2021-03-03T13:08:00Z">
        <w:r w:rsidR="000C6743" w:rsidRPr="00EA5CEB">
          <w:rPr>
            <w:highlight w:val="yellow"/>
            <w:rPrChange w:id="873" w:author="Teixeira, Kristina A." w:date="2021-04-21T08:34:00Z">
              <w:rPr/>
            </w:rPrChange>
          </w:rPr>
          <w:t>[</w:t>
        </w:r>
        <w:commentRangeStart w:id="874"/>
      </w:ins>
      <m:oMath>
        <m:r>
          <w:ins w:id="875" w:author="Sabrina Russo" w:date="2021-03-03T13:08:00Z">
            <w:rPr>
              <w:rFonts w:ascii="Cambria Math" w:hAnsi="Cambria Math"/>
              <w:highlight w:val="yellow"/>
              <w:rPrChange w:id="876" w:author="Teixeira, Kristina A." w:date="2021-04-21T08:34:00Z">
                <w:rPr>
                  <w:rFonts w:ascii="Cambria Math" w:hAnsi="Cambria Math"/>
                </w:rPr>
              </w:rPrChange>
            </w:rPr>
            <m:t>BA</m:t>
          </w:ins>
        </m:r>
        <w:commentRangeEnd w:id="874"/>
        <m:r>
          <w:ins w:id="877" w:author="Sabrina Russo" w:date="2021-03-03T13:08:00Z">
            <m:rPr>
              <m:sty m:val="p"/>
            </m:rPr>
            <w:rPr>
              <w:rStyle w:val="CommentReference"/>
              <w:highlight w:val="yellow"/>
              <w:rPrChange w:id="878" w:author="Teixeira, Kristina A." w:date="2021-04-21T08:34:00Z">
                <w:rPr>
                  <w:rStyle w:val="CommentReference"/>
                </w:rPr>
              </w:rPrChange>
            </w:rPr>
            <w:commentReference w:id="874"/>
          </w:ins>
        </m:r>
        <m:sSub>
          <m:sSubPr>
            <m:ctrlPr>
              <w:ins w:id="879" w:author="Sabrina Russo" w:date="2021-03-03T13:08:00Z">
                <w:rPr>
                  <w:rFonts w:ascii="Cambria Math" w:hAnsi="Cambria Math"/>
                  <w:highlight w:val="yellow"/>
                  <w:rPrChange w:id="880" w:author="Teixeira, Kristina A." w:date="2021-04-21T08:34:00Z">
                    <w:rPr>
                      <w:rFonts w:ascii="Cambria Math" w:hAnsi="Cambria Math"/>
                    </w:rPr>
                  </w:rPrChange>
                </w:rPr>
              </w:ins>
            </m:ctrlPr>
          </m:sSubPr>
          <m:e>
            <m:r>
              <w:ins w:id="881" w:author="Sabrina Russo" w:date="2021-03-03T13:08:00Z">
                <w:rPr>
                  <w:rFonts w:ascii="Cambria Math" w:hAnsi="Cambria Math"/>
                  <w:highlight w:val="yellow"/>
                  <w:rPrChange w:id="882" w:author="Teixeira, Kristina A." w:date="2021-04-21T08:34:00Z">
                    <w:rPr>
                      <w:rFonts w:ascii="Cambria Math" w:hAnsi="Cambria Math"/>
                    </w:rPr>
                  </w:rPrChange>
                </w:rPr>
                <m:t>I</m:t>
              </w:ins>
            </m:r>
          </m:e>
          <m:sub>
            <m:r>
              <w:ins w:id="883" w:author="Sabrina Russo" w:date="2021-03-03T13:08:00Z">
                <w:rPr>
                  <w:rFonts w:ascii="Cambria Math" w:hAnsi="Cambria Math"/>
                  <w:highlight w:val="yellow"/>
                  <w:rPrChange w:id="884" w:author="Teixeira, Kristina A." w:date="2021-04-21T08:34:00Z">
                    <w:rPr>
                      <w:rFonts w:ascii="Cambria Math" w:hAnsi="Cambria Math"/>
                    </w:rPr>
                  </w:rPrChange>
                </w:rPr>
                <m:t>y+1</m:t>
              </w:ins>
            </m:r>
          </m:sub>
        </m:sSub>
        <m:r>
          <w:ins w:id="885" w:author="Sabrina Russo" w:date="2021-03-03T13:08:00Z">
            <w:rPr>
              <w:rFonts w:ascii="Cambria Math" w:hAnsi="Cambria Math"/>
              <w:highlight w:val="yellow"/>
              <w:rPrChange w:id="886" w:author="Teixeira, Kristina A." w:date="2021-04-21T08:34:00Z">
                <w:rPr>
                  <w:rFonts w:ascii="Cambria Math" w:hAnsi="Cambria Math"/>
                </w:rPr>
              </w:rPrChange>
            </w:rPr>
            <m:t>-BA</m:t>
          </w:ins>
        </m:r>
        <m:sSub>
          <m:sSubPr>
            <m:ctrlPr>
              <w:ins w:id="887" w:author="Sabrina Russo" w:date="2021-03-03T13:08:00Z">
                <w:rPr>
                  <w:rFonts w:ascii="Cambria Math" w:hAnsi="Cambria Math"/>
                  <w:highlight w:val="yellow"/>
                  <w:rPrChange w:id="888" w:author="Teixeira, Kristina A." w:date="2021-04-21T08:34:00Z">
                    <w:rPr>
                      <w:rFonts w:ascii="Cambria Math" w:hAnsi="Cambria Math"/>
                    </w:rPr>
                  </w:rPrChange>
                </w:rPr>
              </w:ins>
            </m:ctrlPr>
          </m:sSubPr>
          <m:e>
            <m:r>
              <w:ins w:id="889" w:author="Sabrina Russo" w:date="2021-03-03T13:08:00Z">
                <w:rPr>
                  <w:rFonts w:ascii="Cambria Math" w:hAnsi="Cambria Math"/>
                  <w:highlight w:val="yellow"/>
                  <w:rPrChange w:id="890" w:author="Teixeira, Kristina A." w:date="2021-04-21T08:34:00Z">
                    <w:rPr>
                      <w:rFonts w:ascii="Cambria Math" w:hAnsi="Cambria Math"/>
                    </w:rPr>
                  </w:rPrChange>
                </w:rPr>
                <m:t>I</m:t>
              </w:ins>
            </m:r>
          </m:e>
          <m:sub>
            <m:r>
              <w:ins w:id="891" w:author="Sabrina Russo" w:date="2021-03-03T13:08:00Z">
                <w:rPr>
                  <w:rFonts w:ascii="Cambria Math" w:hAnsi="Cambria Math"/>
                  <w:highlight w:val="yellow"/>
                  <w:rPrChange w:id="892" w:author="Teixeira, Kristina A." w:date="2021-04-21T08:34:00Z">
                    <w:rPr>
                      <w:rFonts w:ascii="Cambria Math" w:hAnsi="Cambria Math"/>
                    </w:rPr>
                  </w:rPrChange>
                </w:rPr>
                <m:t>y</m:t>
              </w:ins>
            </m:r>
          </m:sub>
        </m:sSub>
      </m:oMath>
      <w:ins w:id="893" w:author="Sabrina Russo" w:date="2021-03-03T13:08:00Z">
        <w:r w:rsidR="000C6743" w:rsidRPr="00EA5CEB">
          <w:rPr>
            <w:highlight w:val="yellow"/>
            <w:rPrChange w:id="894" w:author="Teixeira, Kristina A." w:date="2021-04-21T08:34:00Z">
              <w:rPr/>
            </w:rPrChange>
          </w:rPr>
          <w:t xml:space="preserve">].  </w:t>
        </w:r>
      </w:ins>
    </w:p>
    <w:p w14:paraId="4DEA395B" w14:textId="0668219D" w:rsidR="003F2ACD" w:rsidRDefault="00DA0D81">
      <w:pPr>
        <w:pStyle w:val="BodyText"/>
        <w:spacing w:line="480" w:lineRule="auto"/>
        <w:pPrChange w:id="895" w:author="Paolo Cherubini" w:date="2021-02-19T18:49:00Z">
          <w:pPr>
            <w:pStyle w:val="BodyText"/>
          </w:pPr>
        </w:pPrChange>
      </w:pPr>
      <w:r w:rsidRPr="00EA5CEB">
        <w:rPr>
          <w:highlight w:val="yellow"/>
          <w:rPrChange w:id="896" w:author="Teixeira, Kristina A." w:date="2021-04-21T08:34:00Z">
            <w:rPr/>
          </w:rPrChange>
        </w:rPr>
        <w:t xml:space="preserve">Once </w:t>
      </w:r>
      <m:oMath>
        <m:r>
          <w:rPr>
            <w:rFonts w:ascii="Cambria Math" w:hAnsi="Cambria Math"/>
            <w:highlight w:val="yellow"/>
            <w:rPrChange w:id="897" w:author="Teixeira, Kristina A." w:date="2021-04-21T08:34:00Z">
              <w:rPr>
                <w:rFonts w:ascii="Cambria Math" w:hAnsi="Cambria Math"/>
              </w:rPr>
            </w:rPrChange>
          </w:rPr>
          <m:t>DBH</m:t>
        </m:r>
      </m:oMath>
      <w:r w:rsidRPr="00EA5CEB">
        <w:rPr>
          <w:highlight w:val="yellow"/>
          <w:rPrChange w:id="898" w:author="Teixeira, Kristina A." w:date="2021-04-21T08:34:00Z">
            <w:rPr/>
          </w:rPrChange>
        </w:rPr>
        <w:t xml:space="preserve"> had been reconstructed, we used biomass allometries to estimate the corresponding aboveground biomass</w:t>
      </w:r>
      <w:ins w:id="899" w:author="Sabrina Russo" w:date="2021-03-03T13:09:00Z">
        <w:r w:rsidR="000C6743" w:rsidRPr="00EA5CEB">
          <w:rPr>
            <w:highlight w:val="yellow"/>
            <w:rPrChange w:id="900" w:author="Teixeira, Kristina A." w:date="2021-04-21T08:34:00Z">
              <w:rPr/>
            </w:rPrChange>
          </w:rPr>
          <w:t xml:space="preserve">, which were calculated </w:t>
        </w:r>
      </w:ins>
      <w:moveToRangeStart w:id="901" w:author="Sabrina Russo" w:date="2021-03-03T13:09:00Z" w:name="move65669375"/>
      <w:moveTo w:id="902" w:author="Sabrina Russo" w:date="2021-03-03T13:09:00Z">
        <w:r w:rsidR="000C6743" w:rsidRPr="00EA5CEB">
          <w:rPr>
            <w:highlight w:val="yellow"/>
            <w:rPrChange w:id="903" w:author="Teixeira, Kristina A." w:date="2021-04-21T08:34:00Z">
              <w:rPr/>
            </w:rPrChange>
          </w:rPr>
          <w:t xml:space="preserve">for temperate and tropical species </w:t>
        </w:r>
        <w:del w:id="904" w:author="Sabrina Russo" w:date="2021-03-03T13:09:00Z">
          <w:r w:rsidR="000C6743" w:rsidRPr="00EA5CEB" w:rsidDel="000C6743">
            <w:rPr>
              <w:highlight w:val="yellow"/>
              <w:rPrChange w:id="905" w:author="Teixeira, Kristina A." w:date="2021-04-21T08:34:00Z">
                <w:rPr/>
              </w:rPrChange>
            </w:rPr>
            <w:delText xml:space="preserve">were calculated </w:delText>
          </w:r>
        </w:del>
        <w:r w:rsidR="000C6743" w:rsidRPr="00EA5CEB">
          <w:rPr>
            <w:highlight w:val="yellow"/>
            <w:rPrChange w:id="906" w:author="Teixeira, Kristina A." w:date="2021-04-21T08:34:00Z">
              <w:rPr/>
            </w:rPrChange>
          </w:rPr>
          <w:t xml:space="preserve">using the R packages </w:t>
        </w:r>
        <w:proofErr w:type="spellStart"/>
        <w:r w:rsidR="000C6743" w:rsidRPr="00EA5CEB">
          <w:rPr>
            <w:i/>
            <w:highlight w:val="yellow"/>
            <w:rPrChange w:id="907" w:author="Teixeira, Kristina A." w:date="2021-04-21T08:34:00Z">
              <w:rPr>
                <w:i/>
              </w:rPr>
            </w:rPrChange>
          </w:rPr>
          <w:t>allo-db</w:t>
        </w:r>
        <w:proofErr w:type="spellEnd"/>
        <w:r w:rsidR="000C6743" w:rsidRPr="00EA5CEB">
          <w:rPr>
            <w:highlight w:val="yellow"/>
            <w:rPrChange w:id="908" w:author="Teixeira, Kristina A." w:date="2021-04-21T08:34:00Z">
              <w:rPr/>
            </w:rPrChange>
          </w:rPr>
          <w:t xml:space="preserve"> (Gonzalez-</w:t>
        </w:r>
        <w:proofErr w:type="spellStart"/>
        <w:r w:rsidR="000C6743" w:rsidRPr="00EA5CEB">
          <w:rPr>
            <w:highlight w:val="yellow"/>
            <w:rPrChange w:id="909" w:author="Teixeira, Kristina A." w:date="2021-04-21T08:34:00Z">
              <w:rPr/>
            </w:rPrChange>
          </w:rPr>
          <w:t>Akre</w:t>
        </w:r>
        <w:proofErr w:type="spellEnd"/>
        <w:r w:rsidR="000C6743" w:rsidRPr="00EA5CEB">
          <w:rPr>
            <w:highlight w:val="yellow"/>
            <w:rPrChange w:id="910" w:author="Teixeira, Kristina A." w:date="2021-04-21T08:34:00Z">
              <w:rPr/>
            </w:rPrChange>
          </w:rPr>
          <w:t xml:space="preserve"> et al. in revision) and </w:t>
        </w:r>
        <w:r w:rsidR="000C6743" w:rsidRPr="00EA5CEB">
          <w:rPr>
            <w:i/>
            <w:highlight w:val="yellow"/>
            <w:rPrChange w:id="911" w:author="Teixeira, Kristina A." w:date="2021-04-21T08:34:00Z">
              <w:rPr>
                <w:i/>
              </w:rPr>
            </w:rPrChange>
          </w:rPr>
          <w:t>biomass</w:t>
        </w:r>
        <w:r w:rsidR="000C6743" w:rsidRPr="00EA5CEB">
          <w:rPr>
            <w:highlight w:val="yellow"/>
            <w:rPrChange w:id="912" w:author="Teixeira, Kristina A." w:date="2021-04-21T08:34:00Z">
              <w:rPr/>
            </w:rPrChange>
          </w:rPr>
          <w:t xml:space="preserve"> (</w:t>
        </w:r>
        <w:proofErr w:type="spellStart"/>
        <w:r w:rsidR="000C6743" w:rsidRPr="00EA5CEB">
          <w:rPr>
            <w:highlight w:val="yellow"/>
            <w:rPrChange w:id="913" w:author="Teixeira, Kristina A." w:date="2021-04-21T08:34:00Z">
              <w:rPr/>
            </w:rPrChange>
          </w:rPr>
          <w:t>Réjou-Méchain</w:t>
        </w:r>
        <w:proofErr w:type="spellEnd"/>
        <w:r w:rsidR="000C6743" w:rsidRPr="00EA5CEB">
          <w:rPr>
            <w:highlight w:val="yellow"/>
            <w:rPrChange w:id="914" w:author="Teixeira, Kristina A." w:date="2021-04-21T08:34:00Z">
              <w:rPr/>
            </w:rPrChange>
          </w:rPr>
          <w:t xml:space="preserve"> et al., 2017), respectively.</w:t>
        </w:r>
      </w:moveTo>
      <w:moveToRangeEnd w:id="901"/>
      <w:del w:id="915" w:author="Sabrina Russo" w:date="2021-03-03T13:08:00Z">
        <w:r w:rsidRPr="00EA5CEB" w:rsidDel="000C6743">
          <w:rPr>
            <w:highlight w:val="yellow"/>
            <w:rPrChange w:id="916" w:author="Teixeira, Kristina A." w:date="2021-04-21T08:34:00Z">
              <w:rPr/>
            </w:rPrChange>
          </w:rPr>
          <w:delText xml:space="preserve"> and diameter to area equation to get the corresponding basal area</w:delText>
        </w:r>
      </w:del>
      <w:r w:rsidRPr="00EA5CEB">
        <w:rPr>
          <w:highlight w:val="yellow"/>
          <w:rPrChange w:id="917" w:author="Teixeira, Kristina A." w:date="2021-04-21T08:34:00Z">
            <w:rPr/>
          </w:rPrChange>
        </w:rPr>
        <w:t>. We then calculated aboveground biomass growth increments (</w:t>
      </w:r>
      <m:oMath>
        <m:r>
          <w:rPr>
            <w:rFonts w:ascii="Cambria Math" w:hAnsi="Cambria Math"/>
            <w:highlight w:val="yellow"/>
            <w:rPrChange w:id="918" w:author="Teixeira, Kristina A." w:date="2021-04-21T08:34:00Z">
              <w:rPr>
                <w:rFonts w:ascii="Cambria Math" w:hAnsi="Cambria Math"/>
              </w:rPr>
            </w:rPrChange>
          </w:rPr>
          <m:t>ΔAGB</m:t>
        </m:r>
      </m:oMath>
      <w:r w:rsidRPr="00EA5CEB">
        <w:rPr>
          <w:highlight w:val="yellow"/>
          <w:rPrChange w:id="919" w:author="Teixeira, Kristina A." w:date="2021-04-21T08:34:00Z">
            <w:rPr/>
          </w:rPrChange>
        </w:rPr>
        <w:t>) as [</w:t>
      </w:r>
      <m:oMath>
        <m:r>
          <w:rPr>
            <w:rFonts w:ascii="Cambria Math" w:hAnsi="Cambria Math"/>
            <w:highlight w:val="yellow"/>
            <w:rPrChange w:id="920" w:author="Teixeira, Kristina A." w:date="2021-04-21T08:34:00Z">
              <w:rPr>
                <w:rFonts w:ascii="Cambria Math" w:hAnsi="Cambria Math"/>
              </w:rPr>
            </w:rPrChange>
          </w:rPr>
          <m:t>AG</m:t>
        </m:r>
        <m:sSub>
          <m:sSubPr>
            <m:ctrlPr>
              <w:rPr>
                <w:rFonts w:ascii="Cambria Math" w:hAnsi="Cambria Math"/>
                <w:highlight w:val="yellow"/>
                <w:rPrChange w:id="921" w:author="Teixeira, Kristina A." w:date="2021-04-21T08:34:00Z">
                  <w:rPr>
                    <w:rFonts w:ascii="Cambria Math" w:hAnsi="Cambria Math"/>
                  </w:rPr>
                </w:rPrChange>
              </w:rPr>
            </m:ctrlPr>
          </m:sSubPr>
          <m:e>
            <m:r>
              <w:rPr>
                <w:rFonts w:ascii="Cambria Math" w:hAnsi="Cambria Math"/>
                <w:highlight w:val="yellow"/>
                <w:rPrChange w:id="922" w:author="Teixeira, Kristina A." w:date="2021-04-21T08:34:00Z">
                  <w:rPr>
                    <w:rFonts w:ascii="Cambria Math" w:hAnsi="Cambria Math"/>
                  </w:rPr>
                </w:rPrChange>
              </w:rPr>
              <m:t>B</m:t>
            </m:r>
          </m:e>
          <m:sub>
            <m:r>
              <w:rPr>
                <w:rFonts w:ascii="Cambria Math" w:hAnsi="Cambria Math"/>
                <w:highlight w:val="yellow"/>
                <w:rPrChange w:id="923" w:author="Teixeira, Kristina A." w:date="2021-04-21T08:34:00Z">
                  <w:rPr>
                    <w:rFonts w:ascii="Cambria Math" w:hAnsi="Cambria Math"/>
                  </w:rPr>
                </w:rPrChange>
              </w:rPr>
              <m:t>y+1</m:t>
            </m:r>
          </m:sub>
        </m:sSub>
        <m:r>
          <w:rPr>
            <w:rFonts w:ascii="Cambria Math" w:hAnsi="Cambria Math"/>
            <w:highlight w:val="yellow"/>
            <w:rPrChange w:id="924" w:author="Teixeira, Kristina A." w:date="2021-04-21T08:34:00Z">
              <w:rPr>
                <w:rFonts w:ascii="Cambria Math" w:hAnsi="Cambria Math"/>
              </w:rPr>
            </w:rPrChange>
          </w:rPr>
          <m:t>-AG</m:t>
        </m:r>
        <m:sSub>
          <m:sSubPr>
            <m:ctrlPr>
              <w:rPr>
                <w:rFonts w:ascii="Cambria Math" w:hAnsi="Cambria Math"/>
                <w:highlight w:val="yellow"/>
                <w:rPrChange w:id="925" w:author="Teixeira, Kristina A." w:date="2021-04-21T08:34:00Z">
                  <w:rPr>
                    <w:rFonts w:ascii="Cambria Math" w:hAnsi="Cambria Math"/>
                  </w:rPr>
                </w:rPrChange>
              </w:rPr>
            </m:ctrlPr>
          </m:sSubPr>
          <m:e>
            <m:r>
              <w:rPr>
                <w:rFonts w:ascii="Cambria Math" w:hAnsi="Cambria Math"/>
                <w:highlight w:val="yellow"/>
                <w:rPrChange w:id="926" w:author="Teixeira, Kristina A." w:date="2021-04-21T08:34:00Z">
                  <w:rPr>
                    <w:rFonts w:ascii="Cambria Math" w:hAnsi="Cambria Math"/>
                  </w:rPr>
                </w:rPrChange>
              </w:rPr>
              <m:t>B</m:t>
            </m:r>
          </m:e>
          <m:sub>
            <m:r>
              <w:rPr>
                <w:rFonts w:ascii="Cambria Math" w:hAnsi="Cambria Math"/>
                <w:highlight w:val="yellow"/>
                <w:rPrChange w:id="927" w:author="Teixeira, Kristina A." w:date="2021-04-21T08:34:00Z">
                  <w:rPr>
                    <w:rFonts w:ascii="Cambria Math" w:hAnsi="Cambria Math"/>
                  </w:rPr>
                </w:rPrChange>
              </w:rPr>
              <m:t>y</m:t>
            </m:r>
          </m:sub>
        </m:sSub>
      </m:oMath>
      <w:r w:rsidRPr="00EA5CEB">
        <w:rPr>
          <w:highlight w:val="yellow"/>
          <w:rPrChange w:id="928" w:author="Teixeira, Kristina A." w:date="2021-04-21T08:34:00Z">
            <w:rPr/>
          </w:rPrChange>
        </w:rPr>
        <w:t>]</w:t>
      </w:r>
      <w:del w:id="929" w:author="Sabrina Russo" w:date="2021-03-03T13:08:00Z">
        <w:r w:rsidRPr="00EA5CEB" w:rsidDel="000C6743">
          <w:rPr>
            <w:highlight w:val="yellow"/>
            <w:rPrChange w:id="930" w:author="Teixeira, Kristina A." w:date="2021-04-21T08:34:00Z">
              <w:rPr/>
            </w:rPrChange>
          </w:rPr>
          <w:delText xml:space="preserve"> and basal area increment (</w:delText>
        </w:r>
      </w:del>
      <m:oMath>
        <m:r>
          <w:del w:id="931" w:author="Sabrina Russo" w:date="2021-03-03T13:08:00Z">
            <w:rPr>
              <w:rFonts w:ascii="Cambria Math" w:hAnsi="Cambria Math"/>
              <w:highlight w:val="yellow"/>
              <w:rPrChange w:id="932" w:author="Teixeira, Kristina A." w:date="2021-04-21T08:34:00Z">
                <w:rPr>
                  <w:rFonts w:ascii="Cambria Math" w:hAnsi="Cambria Math"/>
                </w:rPr>
              </w:rPrChange>
            </w:rPr>
            <m:t>BAI</m:t>
          </w:del>
        </m:r>
      </m:oMath>
      <w:del w:id="933" w:author="Sabrina Russo" w:date="2021-03-03T13:08:00Z">
        <w:r w:rsidRPr="00EA5CEB" w:rsidDel="000C6743">
          <w:rPr>
            <w:highlight w:val="yellow"/>
            <w:rPrChange w:id="934" w:author="Teixeira, Kristina A." w:date="2021-04-21T08:34:00Z">
              <w:rPr/>
            </w:rPrChange>
          </w:rPr>
          <w:delText>) as [</w:delText>
        </w:r>
        <w:commentRangeStart w:id="935"/>
      </w:del>
      <m:oMath>
        <m:r>
          <w:del w:id="936" w:author="Sabrina Russo" w:date="2021-03-03T13:08:00Z">
            <w:rPr>
              <w:rFonts w:ascii="Cambria Math" w:hAnsi="Cambria Math"/>
              <w:highlight w:val="yellow"/>
              <w:rPrChange w:id="937" w:author="Teixeira, Kristina A." w:date="2021-04-21T08:34:00Z">
                <w:rPr>
                  <w:rFonts w:ascii="Cambria Math" w:hAnsi="Cambria Math"/>
                </w:rPr>
              </w:rPrChange>
            </w:rPr>
            <m:t>BA</m:t>
          </w:del>
        </m:r>
        <w:commentRangeEnd w:id="935"/>
        <m:r>
          <w:del w:id="938" w:author="Sabrina Russo" w:date="2021-03-03T13:08:00Z">
            <m:rPr>
              <m:sty m:val="p"/>
            </m:rPr>
            <w:rPr>
              <w:rStyle w:val="CommentReference"/>
              <w:highlight w:val="yellow"/>
              <w:rPrChange w:id="939" w:author="Teixeira, Kristina A." w:date="2021-04-21T08:34:00Z">
                <w:rPr>
                  <w:rStyle w:val="CommentReference"/>
                </w:rPr>
              </w:rPrChange>
            </w:rPr>
            <w:commentReference w:id="935"/>
          </w:del>
        </m:r>
        <m:sSub>
          <m:sSubPr>
            <m:ctrlPr>
              <w:del w:id="940" w:author="Sabrina Russo" w:date="2021-03-03T13:08:00Z">
                <w:rPr>
                  <w:rFonts w:ascii="Cambria Math" w:hAnsi="Cambria Math"/>
                  <w:highlight w:val="yellow"/>
                  <w:rPrChange w:id="941" w:author="Teixeira, Kristina A." w:date="2021-04-21T08:34:00Z">
                    <w:rPr>
                      <w:rFonts w:ascii="Cambria Math" w:hAnsi="Cambria Math"/>
                    </w:rPr>
                  </w:rPrChange>
                </w:rPr>
              </w:del>
            </m:ctrlPr>
          </m:sSubPr>
          <m:e>
            <m:r>
              <w:del w:id="942" w:author="Sabrina Russo" w:date="2021-03-03T13:08:00Z">
                <w:rPr>
                  <w:rFonts w:ascii="Cambria Math" w:hAnsi="Cambria Math"/>
                  <w:highlight w:val="yellow"/>
                  <w:rPrChange w:id="943" w:author="Teixeira, Kristina A." w:date="2021-04-21T08:34:00Z">
                    <w:rPr>
                      <w:rFonts w:ascii="Cambria Math" w:hAnsi="Cambria Math"/>
                    </w:rPr>
                  </w:rPrChange>
                </w:rPr>
                <m:t>I</m:t>
              </w:del>
            </m:r>
          </m:e>
          <m:sub>
            <m:r>
              <w:del w:id="944" w:author="Sabrina Russo" w:date="2021-03-03T13:08:00Z">
                <w:rPr>
                  <w:rFonts w:ascii="Cambria Math" w:hAnsi="Cambria Math"/>
                  <w:highlight w:val="yellow"/>
                  <w:rPrChange w:id="945" w:author="Teixeira, Kristina A." w:date="2021-04-21T08:34:00Z">
                    <w:rPr>
                      <w:rFonts w:ascii="Cambria Math" w:hAnsi="Cambria Math"/>
                    </w:rPr>
                  </w:rPrChange>
                </w:rPr>
                <m:t>y+1</m:t>
              </w:del>
            </m:r>
          </m:sub>
        </m:sSub>
        <m:r>
          <w:del w:id="946" w:author="Sabrina Russo" w:date="2021-03-03T13:08:00Z">
            <w:rPr>
              <w:rFonts w:ascii="Cambria Math" w:hAnsi="Cambria Math"/>
              <w:highlight w:val="yellow"/>
              <w:rPrChange w:id="947" w:author="Teixeira, Kristina A." w:date="2021-04-21T08:34:00Z">
                <w:rPr>
                  <w:rFonts w:ascii="Cambria Math" w:hAnsi="Cambria Math"/>
                </w:rPr>
              </w:rPrChange>
            </w:rPr>
            <m:t>-BA</m:t>
          </w:del>
        </m:r>
        <m:sSub>
          <m:sSubPr>
            <m:ctrlPr>
              <w:del w:id="948" w:author="Sabrina Russo" w:date="2021-03-03T13:08:00Z">
                <w:rPr>
                  <w:rFonts w:ascii="Cambria Math" w:hAnsi="Cambria Math"/>
                  <w:highlight w:val="yellow"/>
                  <w:rPrChange w:id="949" w:author="Teixeira, Kristina A." w:date="2021-04-21T08:34:00Z">
                    <w:rPr>
                      <w:rFonts w:ascii="Cambria Math" w:hAnsi="Cambria Math"/>
                    </w:rPr>
                  </w:rPrChange>
                </w:rPr>
              </w:del>
            </m:ctrlPr>
          </m:sSubPr>
          <m:e>
            <m:r>
              <w:del w:id="950" w:author="Sabrina Russo" w:date="2021-03-03T13:08:00Z">
                <w:rPr>
                  <w:rFonts w:ascii="Cambria Math" w:hAnsi="Cambria Math"/>
                  <w:highlight w:val="yellow"/>
                  <w:rPrChange w:id="951" w:author="Teixeira, Kristina A." w:date="2021-04-21T08:34:00Z">
                    <w:rPr>
                      <w:rFonts w:ascii="Cambria Math" w:hAnsi="Cambria Math"/>
                    </w:rPr>
                  </w:rPrChange>
                </w:rPr>
                <m:t>I</m:t>
              </w:del>
            </m:r>
          </m:e>
          <m:sub>
            <m:r>
              <w:del w:id="952" w:author="Sabrina Russo" w:date="2021-03-03T13:08:00Z">
                <w:rPr>
                  <w:rFonts w:ascii="Cambria Math" w:hAnsi="Cambria Math"/>
                  <w:highlight w:val="yellow"/>
                  <w:rPrChange w:id="953" w:author="Teixeira, Kristina A." w:date="2021-04-21T08:34:00Z">
                    <w:rPr>
                      <w:rFonts w:ascii="Cambria Math" w:hAnsi="Cambria Math"/>
                    </w:rPr>
                  </w:rPrChange>
                </w:rPr>
                <m:t>y</m:t>
              </w:del>
            </m:r>
          </m:sub>
        </m:sSub>
      </m:oMath>
      <w:del w:id="954" w:author="Sabrina Russo" w:date="2021-03-03T13:08:00Z">
        <w:r w:rsidRPr="00EA5CEB" w:rsidDel="000C6743">
          <w:rPr>
            <w:highlight w:val="yellow"/>
            <w:rPrChange w:id="955" w:author="Teixeira, Kristina A." w:date="2021-04-21T08:34:00Z">
              <w:rPr/>
            </w:rPrChange>
          </w:rPr>
          <w:delText>]</w:delText>
        </w:r>
      </w:del>
      <w:r w:rsidRPr="00EA5CEB">
        <w:rPr>
          <w:highlight w:val="yellow"/>
          <w:rPrChange w:id="956" w:author="Teixeira, Kristina A." w:date="2021-04-21T08:34:00Z">
            <w:rPr/>
          </w:rPrChange>
        </w:rPr>
        <w:t xml:space="preserve">. </w:t>
      </w:r>
      <w:del w:id="957" w:author="Sabrina Russo" w:date="2021-03-03T13:09:00Z">
        <w:r w:rsidRPr="00EA5CEB" w:rsidDel="000C6743">
          <w:rPr>
            <w:highlight w:val="yellow"/>
            <w:rPrChange w:id="958" w:author="Teixeira, Kristina A." w:date="2021-04-21T08:34:00Z">
              <w:rPr/>
            </w:rPrChange>
          </w:rPr>
          <w:delText xml:space="preserve">Biomass allometries </w:delText>
        </w:r>
      </w:del>
      <w:moveFromRangeStart w:id="959" w:author="Sabrina Russo" w:date="2021-03-03T13:09:00Z" w:name="move65669375"/>
      <w:moveFrom w:id="960" w:author="Sabrina Russo" w:date="2021-03-03T13:09:00Z">
        <w:del w:id="961" w:author="Sabrina Russo" w:date="2021-03-03T13:09:00Z">
          <w:r w:rsidRPr="00EA5CEB" w:rsidDel="000C6743">
            <w:rPr>
              <w:highlight w:val="yellow"/>
              <w:rPrChange w:id="962" w:author="Teixeira, Kristina A." w:date="2021-04-21T08:34:00Z">
                <w:rPr/>
              </w:rPrChange>
            </w:rPr>
            <w:delText xml:space="preserve">for </w:delText>
          </w:r>
        </w:del>
        <w:r w:rsidRPr="00EA5CEB" w:rsidDel="000C6743">
          <w:rPr>
            <w:highlight w:val="yellow"/>
            <w:rPrChange w:id="963" w:author="Teixeira, Kristina A." w:date="2021-04-21T08:34:00Z">
              <w:rPr/>
            </w:rPrChange>
          </w:rPr>
          <w:t xml:space="preserve">temperate and tropical species were calculated using the R packages </w:t>
        </w:r>
        <w:r w:rsidRPr="00EA5CEB" w:rsidDel="000C6743">
          <w:rPr>
            <w:i/>
            <w:highlight w:val="yellow"/>
            <w:rPrChange w:id="964" w:author="Teixeira, Kristina A." w:date="2021-04-21T08:34:00Z">
              <w:rPr>
                <w:i/>
              </w:rPr>
            </w:rPrChange>
          </w:rPr>
          <w:t>allo-db</w:t>
        </w:r>
        <w:r w:rsidRPr="00EA5CEB" w:rsidDel="000C6743">
          <w:rPr>
            <w:highlight w:val="yellow"/>
            <w:rPrChange w:id="965" w:author="Teixeira, Kristina A." w:date="2021-04-21T08:34:00Z">
              <w:rPr/>
            </w:rPrChange>
          </w:rPr>
          <w:t xml:space="preserve"> (Gonzalez-Akre et al. in revision) and </w:t>
        </w:r>
        <w:r w:rsidRPr="00EA5CEB" w:rsidDel="000C6743">
          <w:rPr>
            <w:i/>
            <w:highlight w:val="yellow"/>
            <w:rPrChange w:id="966" w:author="Teixeira, Kristina A." w:date="2021-04-21T08:34:00Z">
              <w:rPr>
                <w:i/>
              </w:rPr>
            </w:rPrChange>
          </w:rPr>
          <w:t>biomass</w:t>
        </w:r>
        <w:r w:rsidRPr="00EA5CEB" w:rsidDel="000C6743">
          <w:rPr>
            <w:highlight w:val="yellow"/>
            <w:rPrChange w:id="967" w:author="Teixeira, Kristina A." w:date="2021-04-21T08:34:00Z">
              <w:rPr/>
            </w:rPrChange>
          </w:rPr>
          <w:t xml:space="preserve"> (Réjou-Méchain et al., 2017), respectively.</w:t>
        </w:r>
      </w:moveFrom>
      <w:moveFromRangeEnd w:id="959"/>
    </w:p>
    <w:p w14:paraId="2DA74501" w14:textId="77777777" w:rsidR="003F2ACD" w:rsidRDefault="00DA0D81">
      <w:pPr>
        <w:pStyle w:val="BodyText"/>
        <w:spacing w:line="480" w:lineRule="auto"/>
        <w:pPrChange w:id="968" w:author="Paolo Cherubini" w:date="2021-02-19T18:49:00Z">
          <w:pPr>
            <w:pStyle w:val="BodyText"/>
          </w:pPr>
        </w:pPrChange>
      </w:pPr>
      <w:r>
        <w:t>Monthly climate data for 1901-2019 were obtained from CRU v.4.04 (I. Harris et al., 2014; Ian Harris et al., 2020), and in a few cases corrected based on more local records (Appendix S3). Variables considered here included average daily minimum, maximum, and mean temperatures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w:t>
      </w:r>
      <m:oMath>
        <m:sSub>
          <m:sSubPr>
            <m:ctrlPr>
              <w:rPr>
                <w:rFonts w:ascii="Cambria Math" w:hAnsi="Cambria Math"/>
              </w:rPr>
            </m:ctrlPr>
          </m:sSubPr>
          <m:e>
            <m:r>
              <w:rPr>
                <w:rFonts w:ascii="Cambria Math" w:hAnsi="Cambria Math"/>
              </w:rPr>
              <m:t>T</m:t>
            </m:r>
          </m:e>
          <m:sub>
            <m:r>
              <w:rPr>
                <w:rFonts w:ascii="Cambria Math" w:hAnsi="Cambria Math"/>
              </w:rPr>
              <m:t>mean</m:t>
            </m:r>
          </m:sub>
        </m:sSub>
      </m:oMath>
      <w:r>
        <w:t>, respectively); precipitation (</w:t>
      </w:r>
      <m:oMath>
        <m:r>
          <w:rPr>
            <w:rFonts w:ascii="Cambria Math" w:hAnsi="Cambria Math"/>
          </w:rPr>
          <m:t>PPT</m:t>
        </m:r>
      </m:oMath>
      <w:r>
        <w:t>); and, when deemed reliable (Appendix S3), potential evapotranspiration (</w:t>
      </w:r>
      <m:oMath>
        <m:r>
          <w:rPr>
            <w:rFonts w:ascii="Cambria Math" w:hAnsi="Cambria Math"/>
          </w:rPr>
          <m:t>PET</m:t>
        </m:r>
      </m:oMath>
      <w:r>
        <w:t>) and precipitation day frequency (</w:t>
      </w:r>
      <m:oMath>
        <m:r>
          <w:rPr>
            <w:rFonts w:ascii="Cambria Math" w:hAnsi="Cambria Math"/>
          </w:rPr>
          <m:t>PDF</m:t>
        </m:r>
      </m:oMath>
      <w:r>
        <w:t>). For the one riparian site, NIO, we tested for an effect of stream flow (</w:t>
      </w:r>
      <m:oMath>
        <m:r>
          <w:rPr>
            <w:rFonts w:ascii="Cambria Math" w:hAnsi="Cambria Math"/>
          </w:rPr>
          <m:t>SF</m:t>
        </m:r>
      </m:oMath>
      <w:r>
        <w:t xml:space="preserve">), for which we obtained </w:t>
      </w:r>
      <w:r>
        <w:lastRenderedPageBreak/>
        <w:t>data for the Sparks, Nebraska station (station code: 06461500; 42°54’14“N, 100°26’13”W) from the U.S. Geological Survey (USGS) National Water Information System (</w:t>
      </w:r>
      <w:r>
        <w:fldChar w:fldCharType="begin"/>
      </w:r>
      <w:r>
        <w:instrText xml:space="preserve"> HYPERLINK "https://waterdata.usgs.gov/nwis/uv/?site_no=06461500&amp;agency_cd=USGS&amp;referred_module=sw" \h </w:instrText>
      </w:r>
      <w:r>
        <w:fldChar w:fldCharType="separate"/>
      </w:r>
      <w:r>
        <w:rPr>
          <w:rStyle w:val="Hyperlink"/>
        </w:rPr>
        <w:t>https://waterdata.usgs.gov/nwis/uv/?site_no=06461500&amp;agency_cd=USGS&amp;referred_module=sw</w:t>
      </w:r>
      <w:r>
        <w:rPr>
          <w:rStyle w:val="Hyperlink"/>
        </w:rPr>
        <w:fldChar w:fldCharType="end"/>
      </w:r>
      <w:r>
        <w:t xml:space="preserve">). All </w:t>
      </w:r>
      <w:proofErr w:type="spellStart"/>
      <w:r>
        <w:t>ForestGEO</w:t>
      </w:r>
      <w:proofErr w:type="spellEnd"/>
      <w:r>
        <w:t xml:space="preserve"> climate records used here are archived in the </w:t>
      </w:r>
      <w:proofErr w:type="spellStart"/>
      <w:r>
        <w:t>ForestGEO</w:t>
      </w:r>
      <w:proofErr w:type="spellEnd"/>
      <w:r>
        <w:t xml:space="preserve"> Climate Data Portal, v1.0 (K. Anderson-Teixeira et al., 2020).</w:t>
      </w:r>
    </w:p>
    <w:p w14:paraId="050F1541" w14:textId="575A69A0" w:rsidR="003F2ACD" w:rsidRDefault="00BF5859">
      <w:pPr>
        <w:pStyle w:val="Heading2"/>
        <w:spacing w:line="480" w:lineRule="auto"/>
        <w:pPrChange w:id="969" w:author="Paolo Cherubini" w:date="2021-02-19T18:49:00Z">
          <w:pPr>
            <w:pStyle w:val="Heading2"/>
          </w:pPr>
        </w:pPrChange>
      </w:pPr>
      <w:bookmarkStart w:id="970" w:name="Analysis"/>
      <w:ins w:id="971" w:author="Tala Awada" w:date="2021-02-28T15:20:00Z">
        <w:r>
          <w:t xml:space="preserve">Data </w:t>
        </w:r>
      </w:ins>
      <w:r w:rsidR="00DA0D81">
        <w:t xml:space="preserve">Analysis </w:t>
      </w:r>
      <w:del w:id="972" w:author="Tala Awada" w:date="2021-02-28T15:19:00Z">
        <w:r w:rsidR="00DA0D81" w:rsidDel="00BF5859">
          <w:delText>methods</w:delText>
        </w:r>
      </w:del>
    </w:p>
    <w:p w14:paraId="2EAF0295" w14:textId="21436628" w:rsidR="003F2ACD" w:rsidRDefault="00BF5859">
      <w:pPr>
        <w:pStyle w:val="FirstParagraph"/>
        <w:spacing w:line="480" w:lineRule="auto"/>
        <w:pPrChange w:id="973" w:author="Paolo Cherubini" w:date="2021-02-19T18:49:00Z">
          <w:pPr>
            <w:pStyle w:val="FirstParagraph"/>
          </w:pPr>
        </w:pPrChange>
      </w:pPr>
      <w:ins w:id="974" w:author="Tala Awada" w:date="2021-02-28T15:20:00Z">
        <w:r>
          <w:t xml:space="preserve">Data </w:t>
        </w:r>
      </w:ins>
      <w:del w:id="975" w:author="Tala Awada" w:date="2021-02-28T15:20:00Z">
        <w:r w:rsidR="00DA0D81" w:rsidDel="00BF5859">
          <w:delText xml:space="preserve">Our </w:delText>
        </w:r>
      </w:del>
      <w:r w:rsidR="00DA0D81">
        <w:t>analysis consisted of two main steps: (1) identif</w:t>
      </w:r>
      <w:ins w:id="976" w:author="Tala Awada" w:date="2021-02-28T15:21:00Z">
        <w:r>
          <w:t>ying</w:t>
        </w:r>
      </w:ins>
      <w:del w:id="977" w:author="Tala Awada" w:date="2021-02-28T15:21:00Z">
        <w:r w:rsidR="00DA0D81" w:rsidDel="00BF5859">
          <w:delText>icatio</w:delText>
        </w:r>
      </w:del>
      <w:del w:id="978" w:author="Tala Awada" w:date="2021-02-28T15:20:00Z">
        <w:r w:rsidR="00DA0D81" w:rsidDel="00BF5859">
          <w:delText>n</w:delText>
        </w:r>
      </w:del>
      <w:r w:rsidR="00DA0D81">
        <w:t xml:space="preserve"> </w:t>
      </w:r>
      <w:del w:id="979" w:author="Tala Awada" w:date="2021-02-28T15:21:00Z">
        <w:r w:rsidR="00DA0D81" w:rsidDel="00BF5859">
          <w:delText xml:space="preserve">of </w:delText>
        </w:r>
      </w:del>
      <w:r w:rsidR="00DA0D81">
        <w:t xml:space="preserve">the most important climate drivers and the time window over which they </w:t>
      </w:r>
      <w:del w:id="980" w:author="Sabrina Russo" w:date="2021-03-03T13:12:00Z">
        <w:r w:rsidR="00DA0D81" w:rsidRPr="00EA5CEB" w:rsidDel="00FB5D75">
          <w:rPr>
            <w:highlight w:val="yellow"/>
            <w:rPrChange w:id="981" w:author="Teixeira, Kristina A." w:date="2021-04-21T08:36:00Z">
              <w:rPr/>
            </w:rPrChange>
          </w:rPr>
          <w:delText>operate</w:delText>
        </w:r>
      </w:del>
      <w:ins w:id="982" w:author="Sabrina Russo" w:date="2021-03-03T13:12:00Z">
        <w:r w:rsidR="00FB5D75" w:rsidRPr="00EA5CEB">
          <w:rPr>
            <w:highlight w:val="yellow"/>
            <w:rPrChange w:id="983" w:author="Teixeira, Kristina A." w:date="2021-04-21T08:36:00Z">
              <w:rPr/>
            </w:rPrChange>
          </w:rPr>
          <w:t>are most influential on tree growth</w:t>
        </w:r>
      </w:ins>
      <w:r w:rsidR="00DA0D81">
        <w:t xml:space="preserve">, and (2) combining </w:t>
      </w:r>
      <m:oMath>
        <m:r>
          <w:rPr>
            <w:rFonts w:ascii="Cambria Math" w:hAnsi="Cambria Math"/>
          </w:rPr>
          <m:t>DBH</m:t>
        </m:r>
      </m:oMath>
      <w:r w:rsidR="00DA0D81">
        <w:t xml:space="preserve"> and climate drivers into a multivariate model (Fig. 1). The analysis was run separately for each site (step 1), site-species combination (step 2), and each response variable </w:t>
      </w:r>
      <w:ins w:id="984" w:author="Sabrina Russo" w:date="2021-03-03T13:15:00Z">
        <w:r w:rsidR="00FB5D75" w:rsidRPr="006F4BED">
          <w:rPr>
            <w:highlight w:val="yellow"/>
            <w:rPrChange w:id="985" w:author="Teixeira, Kristina A." w:date="2021-04-21T08:38:00Z">
              <w:rPr/>
            </w:rPrChange>
          </w:rPr>
          <w:t>estimating</w:t>
        </w:r>
      </w:ins>
      <w:ins w:id="986" w:author="Sabrina Russo" w:date="2021-03-03T13:16:00Z">
        <w:r w:rsidR="00FB5D75" w:rsidRPr="006F4BED">
          <w:rPr>
            <w:highlight w:val="yellow"/>
            <w:rPrChange w:id="987" w:author="Teixeira, Kristina A." w:date="2021-04-21T08:38:00Z">
              <w:rPr/>
            </w:rPrChange>
          </w:rPr>
          <w:t xml:space="preserve"> different measures of tree growth</w:t>
        </w:r>
        <w:r w:rsidR="00FB5D75">
          <w:t xml:space="preserve"> </w:t>
        </w:r>
      </w:ins>
      <w:r w:rsidR="00DA0D81">
        <w:t>(</w:t>
      </w:r>
      <m:oMath>
        <m:r>
          <w:rPr>
            <w:rFonts w:ascii="Cambria Math" w:hAnsi="Cambria Math"/>
          </w:rPr>
          <m:t>RW</m:t>
        </m:r>
      </m:oMath>
      <w:r w:rsidR="00DA0D81">
        <w:t xml:space="preserve">, </w:t>
      </w:r>
      <m:oMath>
        <m:r>
          <w:rPr>
            <w:rFonts w:ascii="Cambria Math" w:hAnsi="Cambria Math"/>
          </w:rPr>
          <m:t>BAI</m:t>
        </m:r>
      </m:oMath>
      <w:r w:rsidR="00DA0D81">
        <w:t xml:space="preserve">, or </w:t>
      </w:r>
      <m:oMath>
        <m:r>
          <w:rPr>
            <w:rFonts w:ascii="Cambria Math" w:hAnsi="Cambria Math"/>
          </w:rPr>
          <m:t>ΔAGB</m:t>
        </m:r>
      </m:oMath>
      <w:r w:rsidR="00DA0D81">
        <w:t xml:space="preserve">). We note that step 1 could be performed separately for each site-species combination, but for purposes of this analysis we sought to identify site-level </w:t>
      </w:r>
      <w:r w:rsidR="00DA0D81" w:rsidRPr="006F4BED">
        <w:rPr>
          <w:highlight w:val="lightGray"/>
          <w:rPrChange w:id="988" w:author="Teixeira, Kristina A." w:date="2021-04-21T08:38:00Z">
            <w:rPr/>
          </w:rPrChange>
        </w:rPr>
        <w:t>climate drivers</w:t>
      </w:r>
      <w:ins w:id="989" w:author="Sabrina Russo" w:date="2021-03-03T13:16:00Z">
        <w:r w:rsidR="00FB5D75" w:rsidRPr="006F4BED">
          <w:rPr>
            <w:highlight w:val="lightGray"/>
            <w:rPrChange w:id="990" w:author="Teixeira, Kristina A." w:date="2021-04-21T08:38:00Z">
              <w:rPr/>
            </w:rPrChange>
          </w:rPr>
          <w:t xml:space="preserve"> first</w:t>
        </w:r>
      </w:ins>
      <w:r w:rsidR="00DA0D81" w:rsidRPr="006F4BED">
        <w:rPr>
          <w:highlight w:val="lightGray"/>
          <w:rPrChange w:id="991" w:author="Teixeira, Kristina A." w:date="2021-04-21T08:38:00Z">
            <w:rPr/>
          </w:rPrChange>
        </w:rPr>
        <w:t>.</w:t>
      </w:r>
    </w:p>
    <w:p w14:paraId="0B02C8CD" w14:textId="77777777" w:rsidR="003F2ACD" w:rsidRDefault="00DA0D81">
      <w:pPr>
        <w:pStyle w:val="CaptionedFigure"/>
        <w:spacing w:line="480" w:lineRule="auto"/>
        <w:pPrChange w:id="992" w:author="Paolo Cherubini" w:date="2021-02-19T18:49:00Z">
          <w:pPr>
            <w:pStyle w:val="CaptionedFigure"/>
          </w:pPr>
        </w:pPrChange>
      </w:pPr>
      <w:r>
        <w:rPr>
          <w:noProof/>
        </w:rPr>
        <w:lastRenderedPageBreak/>
        <w:drawing>
          <wp:inline distT="0" distB="0" distL="0" distR="0" wp14:anchorId="31E09BA0" wp14:editId="10BF0DC3">
            <wp:extent cx="5943600" cy="6217218"/>
            <wp:effectExtent l="0" t="0" r="0" b="0"/>
            <wp:docPr id="2" name="Picture" descr="Figure 1 | Schematic illustrating our analysis process. In step 1, the R package climwin (van de Pol et al., 2016) is used to identify the most important climate drivers in water and temperature variable groups for each site, defined as the variable-time window combination that are most strongly correlated to the residual variation around splines fit to trends in growth (here, ring width, RW) for all cores sampled at the site. In step 2, a GLS model is used to produce a combined model with the previously identified drivers, reconstructed DBH, and year."/>
            <wp:cNvGraphicFramePr/>
            <a:graphic xmlns:a="http://schemas.openxmlformats.org/drawingml/2006/main">
              <a:graphicData uri="http://schemas.openxmlformats.org/drawingml/2006/picture">
                <pic:pic xmlns:pic="http://schemas.openxmlformats.org/drawingml/2006/picture">
                  <pic:nvPicPr>
                    <pic:cNvPr id="0" name="Picture" descr="tables_figures/schematic_figure.png"/>
                    <pic:cNvPicPr>
                      <a:picLocks noChangeAspect="1" noChangeArrowheads="1"/>
                    </pic:cNvPicPr>
                  </pic:nvPicPr>
                  <pic:blipFill>
                    <a:blip r:embed="rId12"/>
                    <a:stretch>
                      <a:fillRect/>
                    </a:stretch>
                  </pic:blipFill>
                  <pic:spPr bwMode="auto">
                    <a:xfrm>
                      <a:off x="0" y="0"/>
                      <a:ext cx="5943600" cy="6217218"/>
                    </a:xfrm>
                    <a:prstGeom prst="rect">
                      <a:avLst/>
                    </a:prstGeom>
                    <a:noFill/>
                    <a:ln w="9525">
                      <a:noFill/>
                      <a:headEnd/>
                      <a:tailEnd/>
                    </a:ln>
                  </pic:spPr>
                </pic:pic>
              </a:graphicData>
            </a:graphic>
          </wp:inline>
        </w:drawing>
      </w:r>
    </w:p>
    <w:p w14:paraId="04DE1C92" w14:textId="07281846" w:rsidR="003F2ACD" w:rsidRDefault="00DA0D81">
      <w:pPr>
        <w:pStyle w:val="ImageCaption"/>
        <w:spacing w:line="480" w:lineRule="auto"/>
        <w:pPrChange w:id="993" w:author="Paolo Cherubini" w:date="2021-02-19T18:49:00Z">
          <w:pPr>
            <w:pStyle w:val="ImageCaption"/>
          </w:pPr>
        </w:pPrChange>
      </w:pPr>
      <w:commentRangeStart w:id="994"/>
      <w:r>
        <w:rPr>
          <w:b/>
        </w:rPr>
        <w:t xml:space="preserve">Figure </w:t>
      </w:r>
      <w:commentRangeEnd w:id="994"/>
      <w:r w:rsidR="00FB5D75">
        <w:rPr>
          <w:rStyle w:val="CommentReference"/>
          <w:i w:val="0"/>
        </w:rPr>
        <w:commentReference w:id="994"/>
      </w:r>
      <w:r>
        <w:rPr>
          <w:b/>
        </w:rPr>
        <w:t>1 | Schematic illustrat</w:t>
      </w:r>
      <w:ins w:id="995" w:author="Paolo Cherubini" w:date="2021-02-22T17:03:00Z">
        <w:r w:rsidR="00E16E3F">
          <w:rPr>
            <w:b/>
          </w:rPr>
          <w:t>ion of</w:t>
        </w:r>
      </w:ins>
      <w:del w:id="996" w:author="Paolo Cherubini" w:date="2021-02-22T17:03:00Z">
        <w:r w:rsidDel="00E16E3F">
          <w:rPr>
            <w:b/>
          </w:rPr>
          <w:delText>ing</w:delText>
        </w:r>
      </w:del>
      <w:r>
        <w:rPr>
          <w:b/>
        </w:rPr>
        <w:t xml:space="preserve"> </w:t>
      </w:r>
      <w:ins w:id="997" w:author="Tala Awada" w:date="2021-02-28T15:22:00Z">
        <w:r w:rsidR="00BF5859">
          <w:rPr>
            <w:b/>
          </w:rPr>
          <w:t xml:space="preserve">the </w:t>
        </w:r>
      </w:ins>
      <w:del w:id="998" w:author="Tala Awada" w:date="2021-02-28T15:22:00Z">
        <w:r w:rsidDel="00BF5859">
          <w:rPr>
            <w:b/>
          </w:rPr>
          <w:delText xml:space="preserve">our </w:delText>
        </w:r>
      </w:del>
      <w:r>
        <w:rPr>
          <w:b/>
        </w:rPr>
        <w:t>analysis process.</w:t>
      </w:r>
      <w:r>
        <w:t xml:space="preserve"> In step 1, the R package</w:t>
      </w:r>
      <w:r w:rsidRPr="00E16E3F">
        <w:rPr>
          <w:i w:val="0"/>
          <w:rPrChange w:id="999" w:author="Paolo Cherubini" w:date="2021-02-22T17:03:00Z">
            <w:rPr/>
          </w:rPrChange>
        </w:rPr>
        <w:t xml:space="preserve"> </w:t>
      </w:r>
      <w:proofErr w:type="spellStart"/>
      <w:r w:rsidRPr="00E16E3F">
        <w:rPr>
          <w:i w:val="0"/>
          <w:rPrChange w:id="1000" w:author="Paolo Cherubini" w:date="2021-02-22T17:03:00Z">
            <w:rPr/>
          </w:rPrChange>
        </w:rPr>
        <w:t>climwin</w:t>
      </w:r>
      <w:proofErr w:type="spellEnd"/>
      <w:r>
        <w:t xml:space="preserve"> (van de Pol et al., 2016) is used to identify the most important climate drivers in water and temperature variable groups for each site, defined as the variable-time window combination that are most strongly correlated to the residual variation around splines fit to trends in growth (here, ring width, </w:t>
      </w:r>
      <m:oMath>
        <m:r>
          <w:rPr>
            <w:rFonts w:ascii="Cambria Math" w:hAnsi="Cambria Math"/>
          </w:rPr>
          <m:t>RW</m:t>
        </m:r>
      </m:oMath>
      <w:r>
        <w:t xml:space="preserve">) for all cores sampled </w:t>
      </w:r>
      <w:r>
        <w:lastRenderedPageBreak/>
        <w:t xml:space="preserve">at the site. In step 2, a GLS model is used to produce a combined model with the previously identified drivers, reconstructed </w:t>
      </w:r>
      <w:r w:rsidRPr="00E16E3F">
        <w:rPr>
          <w:i w:val="0"/>
          <w:rPrChange w:id="1001" w:author="Paolo Cherubini" w:date="2021-02-22T17:04:00Z">
            <w:rPr/>
          </w:rPrChange>
        </w:rPr>
        <w:t>DBH</w:t>
      </w:r>
      <w:r>
        <w:t>, and year.</w:t>
      </w:r>
    </w:p>
    <w:p w14:paraId="57FAB413" w14:textId="3D9CEA00" w:rsidR="003F2ACD" w:rsidRDefault="00EA36F7">
      <w:pPr>
        <w:pStyle w:val="Heading3"/>
        <w:spacing w:line="480" w:lineRule="auto"/>
        <w:pPrChange w:id="1002" w:author="Paolo Cherubini" w:date="2021-02-19T18:49:00Z">
          <w:pPr>
            <w:pStyle w:val="Heading3"/>
          </w:pPr>
        </w:pPrChange>
      </w:pPr>
      <w:ins w:id="1003" w:author="Sabrina Russo" w:date="2021-03-03T13:31:00Z">
        <w:r w:rsidRPr="006F4BED">
          <w:rPr>
            <w:highlight w:val="yellow"/>
            <w:rPrChange w:id="1004" w:author="Teixeira, Kristina A." w:date="2021-04-21T08:40:00Z">
              <w:rPr/>
            </w:rPrChange>
          </w:rPr>
          <w:t xml:space="preserve">Step 1: </w:t>
        </w:r>
      </w:ins>
      <w:r w:rsidR="00DA0D81" w:rsidRPr="006F4BED">
        <w:rPr>
          <w:highlight w:val="yellow"/>
          <w:rPrChange w:id="1005" w:author="Teixeira, Kristina A." w:date="2021-04-21T08:40:00Z">
            <w:rPr/>
          </w:rPrChange>
        </w:rPr>
        <w:t>Climate</w:t>
      </w:r>
      <w:r w:rsidR="00DA0D81">
        <w:t xml:space="preserve"> variable selection</w:t>
      </w:r>
    </w:p>
    <w:p w14:paraId="47DB2F18" w14:textId="69422215" w:rsidR="003F2ACD" w:rsidRDefault="00DA0D81">
      <w:pPr>
        <w:pStyle w:val="FirstParagraph"/>
        <w:spacing w:line="480" w:lineRule="auto"/>
        <w:pPrChange w:id="1006" w:author="Paolo Cherubini" w:date="2021-02-19T18:49:00Z">
          <w:pPr>
            <w:pStyle w:val="FirstParagraph"/>
          </w:pPr>
        </w:pPrChange>
      </w:pPr>
      <w:r>
        <w:t xml:space="preserve">We used the </w:t>
      </w:r>
      <w:proofErr w:type="spellStart"/>
      <w:r>
        <w:rPr>
          <w:i/>
        </w:rPr>
        <w:t>climwin</w:t>
      </w:r>
      <w:proofErr w:type="spellEnd"/>
      <w:r>
        <w:t xml:space="preserve"> package in R (van de Pol et al., 2016) to identify the most important climate driver and the time window over which its effect was strongest for each of two categories of variables: a temperature group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w:t>
      </w:r>
      <m:oMath>
        <m:sSub>
          <m:sSubPr>
            <m:ctrlPr>
              <w:rPr>
                <w:rFonts w:ascii="Cambria Math" w:hAnsi="Cambria Math"/>
              </w:rPr>
            </m:ctrlPr>
          </m:sSubPr>
          <m:e>
            <m:r>
              <w:rPr>
                <w:rFonts w:ascii="Cambria Math" w:hAnsi="Cambria Math"/>
              </w:rPr>
              <m:t>T</m:t>
            </m:r>
          </m:e>
          <m:sub>
            <m:r>
              <w:rPr>
                <w:rFonts w:ascii="Cambria Math" w:hAnsi="Cambria Math"/>
              </w:rPr>
              <m:t>mean</m:t>
            </m:r>
          </m:sub>
        </m:sSub>
      </m:oMath>
      <w:r>
        <w:t xml:space="preserve">, and </w:t>
      </w:r>
      <m:oMath>
        <m:r>
          <w:rPr>
            <w:rFonts w:ascii="Cambria Math" w:hAnsi="Cambria Math"/>
          </w:rPr>
          <m:t>PET</m:t>
        </m:r>
      </m:oMath>
      <w:r>
        <w:t>) and a precipitation group (</w:t>
      </w:r>
      <m:oMath>
        <m:r>
          <w:rPr>
            <w:rFonts w:ascii="Cambria Math" w:hAnsi="Cambria Math"/>
          </w:rPr>
          <m:t>PPT</m:t>
        </m:r>
      </m:oMath>
      <w:r>
        <w:t xml:space="preserve">, </w:t>
      </w:r>
      <m:oMath>
        <m:r>
          <w:rPr>
            <w:rFonts w:ascii="Cambria Math" w:hAnsi="Cambria Math"/>
          </w:rPr>
          <m:t>PDF</m:t>
        </m:r>
      </m:oMath>
      <w:r>
        <w:t xml:space="preserve">). To remove </w:t>
      </w:r>
      <w:commentRangeStart w:id="1007"/>
      <w:r>
        <w:t xml:space="preserve">low-frequency variation </w:t>
      </w:r>
      <w:commentRangeEnd w:id="1007"/>
      <w:r w:rsidR="00FB5D75">
        <w:rPr>
          <w:rStyle w:val="CommentReference"/>
        </w:rPr>
        <w:commentReference w:id="1007"/>
      </w:r>
      <w:r>
        <w:t>that most likely represents responses to non-climatic drivers (</w:t>
      </w:r>
      <w:r>
        <w:rPr>
          <w:i/>
        </w:rPr>
        <w:t>e.g.</w:t>
      </w:r>
      <w:r>
        <w:t xml:space="preserve">, growth and aging of the tree, change in competitive dynamics, atmospheric pollution), we </w:t>
      </w:r>
      <w:commentRangeStart w:id="1008"/>
      <w:r>
        <w:t xml:space="preserve">detrended the response variables </w:t>
      </w:r>
      <w:commentRangeEnd w:id="1008"/>
      <w:r w:rsidR="00367EA7">
        <w:rPr>
          <w:rStyle w:val="CommentReference"/>
        </w:rPr>
        <w:commentReference w:id="1008"/>
      </w:r>
      <w:r>
        <w:t>by fi</w:t>
      </w:r>
      <w:ins w:id="1009" w:author="Tala Awada" w:date="2021-02-28T15:23:00Z">
        <w:r w:rsidR="00BF5859">
          <w:t>t</w:t>
        </w:r>
      </w:ins>
      <w:r>
        <w:t xml:space="preserve">ting penalized </w:t>
      </w:r>
      <w:commentRangeStart w:id="1010"/>
      <w:r>
        <w:t xml:space="preserve">thin plate regression </w:t>
      </w:r>
      <w:commentRangeEnd w:id="1010"/>
      <w:r w:rsidR="00FB5D75">
        <w:rPr>
          <w:rStyle w:val="CommentReference"/>
        </w:rPr>
        <w:commentReference w:id="1010"/>
      </w:r>
      <w:r>
        <w:t xml:space="preserve">splines in generalized additive models (GAM, function </w:t>
      </w:r>
      <w:r>
        <w:rPr>
          <w:i/>
        </w:rPr>
        <w:t>gam</w:t>
      </w:r>
      <w:r>
        <w:t xml:space="preserve"> and </w:t>
      </w:r>
      <w:proofErr w:type="spellStart"/>
      <w:r>
        <w:rPr>
          <w:i/>
        </w:rPr>
        <w:t>s</w:t>
      </w:r>
      <w:r>
        <w:t xml:space="preserve"> in</w:t>
      </w:r>
      <w:proofErr w:type="spellEnd"/>
      <w:r>
        <w:t xml:space="preserve"> R Package </w:t>
      </w:r>
      <w:proofErr w:type="spellStart"/>
      <w:r>
        <w:rPr>
          <w:i/>
        </w:rPr>
        <w:t>mgcv</w:t>
      </w:r>
      <w:proofErr w:type="spellEnd"/>
      <w:r>
        <w:t>, Wood, 2011) to individual growth records (</w:t>
      </w:r>
      <m:oMath>
        <m:r>
          <w:rPr>
            <w:rFonts w:ascii="Cambria Math" w:hAnsi="Cambria Math"/>
          </w:rPr>
          <m:t>RW</m:t>
        </m:r>
      </m:oMath>
      <w:r>
        <w:t xml:space="preserve">, </w:t>
      </w:r>
      <m:oMath>
        <m:r>
          <w:rPr>
            <w:rFonts w:ascii="Cambria Math" w:hAnsi="Cambria Math"/>
          </w:rPr>
          <m:t>BAI</m:t>
        </m:r>
      </m:oMath>
      <w:r>
        <w:t xml:space="preserve">, or </w:t>
      </w:r>
      <m:oMath>
        <m:r>
          <w:rPr>
            <w:rFonts w:ascii="Cambria Math" w:hAnsi="Cambria Math"/>
          </w:rPr>
          <m:t>ΔAGB</m:t>
        </m:r>
      </m:oMath>
      <w:r>
        <w:t xml:space="preserve">) from each core, </w:t>
      </w:r>
      <w:del w:id="1011" w:author="Sabrina Russo" w:date="2021-03-03T13:21:00Z">
        <w:r w:rsidRPr="006F4BED" w:rsidDel="00367EA7">
          <w:rPr>
            <w:highlight w:val="yellow"/>
            <w:rPrChange w:id="1012" w:author="Teixeira, Kristina A." w:date="2021-04-21T08:42:00Z">
              <w:rPr/>
            </w:rPrChange>
          </w:rPr>
          <w:delText xml:space="preserve">thereby </w:delText>
        </w:r>
      </w:del>
      <w:ins w:id="1013" w:author="Sabrina Russo" w:date="2021-03-03T13:21:00Z">
        <w:r w:rsidR="00367EA7" w:rsidRPr="006F4BED">
          <w:rPr>
            <w:highlight w:val="yellow"/>
            <w:rPrChange w:id="1014" w:author="Teixeira, Kristina A." w:date="2021-04-21T08:42:00Z">
              <w:rPr/>
            </w:rPrChange>
          </w:rPr>
          <w:t xml:space="preserve">and extracted the </w:t>
        </w:r>
      </w:ins>
      <w:del w:id="1015" w:author="Sabrina Russo" w:date="2021-03-03T13:21:00Z">
        <w:r w:rsidRPr="006F4BED" w:rsidDel="00367EA7">
          <w:rPr>
            <w:highlight w:val="yellow"/>
            <w:rPrChange w:id="1016" w:author="Teixeira, Kristina A." w:date="2021-04-21T08:42:00Z">
              <w:rPr/>
            </w:rPrChange>
          </w:rPr>
          <w:delText xml:space="preserve">producing </w:delText>
        </w:r>
      </w:del>
      <w:r w:rsidRPr="006F4BED">
        <w:rPr>
          <w:highlight w:val="yellow"/>
          <w:rPrChange w:id="1017" w:author="Teixeira, Kristina A." w:date="2021-04-21T08:42:00Z">
            <w:rPr/>
          </w:rPrChange>
        </w:rPr>
        <w:t>residual</w:t>
      </w:r>
      <w:ins w:id="1018" w:author="Sabrina Russo" w:date="2021-03-03T13:21:00Z">
        <w:r w:rsidR="00367EA7" w:rsidRPr="006F4BED">
          <w:rPr>
            <w:highlight w:val="yellow"/>
            <w:rPrChange w:id="1019" w:author="Teixeira, Kristina A." w:date="2021-04-21T08:42:00Z">
              <w:rPr/>
            </w:rPrChange>
          </w:rPr>
          <w:t xml:space="preserve"> variation for each observation</w:t>
        </w:r>
      </w:ins>
      <w:del w:id="1020" w:author="Sabrina Russo" w:date="2021-03-03T13:21:00Z">
        <w:r w:rsidDel="00367EA7">
          <w:delText>s</w:delText>
        </w:r>
      </w:del>
      <w:r>
        <w:t>. The smoothing parameters were automatical</w:t>
      </w:r>
      <w:ins w:id="1021" w:author="Sabrina Russo" w:date="2021-03-03T13:22:00Z">
        <w:r w:rsidR="00367EA7">
          <w:t>l</w:t>
        </w:r>
      </w:ins>
      <w:r>
        <w:t xml:space="preserve">y selected by the </w:t>
      </w:r>
      <w:r>
        <w:rPr>
          <w:i/>
        </w:rPr>
        <w:t>gam</w:t>
      </w:r>
      <w:r>
        <w:t xml:space="preserve"> function by </w:t>
      </w:r>
      <w:commentRangeStart w:id="1022"/>
      <w:r>
        <w:t>generalized cross-validation (GCV)</w:t>
      </w:r>
      <w:commentRangeEnd w:id="1022"/>
      <w:r w:rsidR="00367EA7">
        <w:rPr>
          <w:rStyle w:val="CommentReference"/>
        </w:rPr>
        <w:commentReference w:id="1022"/>
      </w:r>
      <w:r>
        <w:t xml:space="preserve">. We then used </w:t>
      </w:r>
      <w:proofErr w:type="spellStart"/>
      <w:r>
        <w:rPr>
          <w:i/>
        </w:rPr>
        <w:t>climwin</w:t>
      </w:r>
      <w:proofErr w:type="spellEnd"/>
      <w:r>
        <w:t xml:space="preserve"> to identify the </w:t>
      </w:r>
      <w:ins w:id="1023" w:author="Sabrina Russo" w:date="2021-03-03T13:23:00Z">
        <w:r w:rsidR="00367EA7" w:rsidRPr="006F4BED">
          <w:rPr>
            <w:highlight w:val="red"/>
            <w:rPrChange w:id="1024" w:author="Teixeira, Kristina A." w:date="2021-04-21T08:43:00Z">
              <w:rPr/>
            </w:rPrChange>
          </w:rPr>
          <w:t xml:space="preserve">annual </w:t>
        </w:r>
      </w:ins>
      <w:r w:rsidRPr="006F4BED">
        <w:rPr>
          <w:highlight w:val="red"/>
          <w:rPrChange w:id="1025" w:author="Teixeira, Kristina A." w:date="2021-04-21T08:43:00Z">
            <w:rPr/>
          </w:rPrChange>
        </w:rPr>
        <w:t>climate</w:t>
      </w:r>
      <w:r>
        <w:t xml:space="preserve"> variables most strongly </w:t>
      </w:r>
      <w:r w:rsidRPr="006F4BED">
        <w:rPr>
          <w:highlight w:val="yellow"/>
          <w:rPrChange w:id="1026" w:author="Teixeira, Kristina A." w:date="2021-04-21T08:44:00Z">
            <w:rPr/>
          </w:rPrChange>
        </w:rPr>
        <w:t xml:space="preserve">correlated </w:t>
      </w:r>
      <w:del w:id="1027" w:author="Sabrina Russo" w:date="2021-03-03T13:22:00Z">
        <w:r w:rsidRPr="006F4BED" w:rsidDel="00367EA7">
          <w:rPr>
            <w:highlight w:val="yellow"/>
            <w:rPrChange w:id="1028" w:author="Teixeira, Kristina A." w:date="2021-04-21T08:44:00Z">
              <w:rPr/>
            </w:rPrChange>
          </w:rPr>
          <w:delText xml:space="preserve">to </w:delText>
        </w:r>
      </w:del>
      <w:ins w:id="1029" w:author="Sabrina Russo" w:date="2021-03-03T13:22:00Z">
        <w:r w:rsidR="00367EA7" w:rsidRPr="006F4BED">
          <w:rPr>
            <w:highlight w:val="yellow"/>
            <w:rPrChange w:id="1030" w:author="Teixeira, Kristina A." w:date="2021-04-21T08:44:00Z">
              <w:rPr/>
            </w:rPrChange>
          </w:rPr>
          <w:t xml:space="preserve">with </w:t>
        </w:r>
      </w:ins>
      <w:r w:rsidRPr="006F4BED">
        <w:rPr>
          <w:highlight w:val="yellow"/>
          <w:rPrChange w:id="1031" w:author="Teixeira, Kristina A." w:date="2021-04-21T08:44:00Z">
            <w:rPr/>
          </w:rPrChange>
        </w:rPr>
        <w:t xml:space="preserve">the </w:t>
      </w:r>
      <w:ins w:id="1032" w:author="Sabrina Russo" w:date="2021-03-03T13:24:00Z">
        <w:r w:rsidR="00367EA7" w:rsidRPr="006F4BED">
          <w:rPr>
            <w:highlight w:val="yellow"/>
            <w:rPrChange w:id="1033" w:author="Teixeira, Kristina A." w:date="2021-04-21T08:44:00Z">
              <w:rPr/>
            </w:rPrChange>
          </w:rPr>
          <w:t xml:space="preserve">individual tree-level </w:t>
        </w:r>
      </w:ins>
      <w:r w:rsidRPr="006F4BED">
        <w:rPr>
          <w:highlight w:val="yellow"/>
          <w:rPrChange w:id="1034" w:author="Teixeira, Kristina A." w:date="2021-04-21T08:44:00Z">
            <w:rPr/>
          </w:rPrChange>
        </w:rPr>
        <w:t>residuals of</w:t>
      </w:r>
      <w:ins w:id="1035" w:author="Sabrina Russo" w:date="2021-03-03T13:29:00Z">
        <w:r w:rsidR="00367EA7" w:rsidRPr="006F4BED">
          <w:rPr>
            <w:highlight w:val="yellow"/>
            <w:rPrChange w:id="1036" w:author="Teixeira, Kristina A." w:date="2021-04-21T08:44:00Z">
              <w:rPr/>
            </w:rPrChange>
          </w:rPr>
          <w:t xml:space="preserve"> the growth variables</w:t>
        </w:r>
        <w:r w:rsidR="00367EA7">
          <w:t>,</w:t>
        </w:r>
      </w:ins>
      <w:r>
        <w:t xml:space="preserve"> </w:t>
      </w:r>
      <m:oMath>
        <m:r>
          <w:rPr>
            <w:rFonts w:ascii="Cambria Math" w:hAnsi="Cambria Math"/>
          </w:rPr>
          <m:t>RW</m:t>
        </m:r>
      </m:oMath>
      <w:r>
        <w:t xml:space="preserve">, </w:t>
      </w:r>
      <m:oMath>
        <m:r>
          <w:rPr>
            <w:rFonts w:ascii="Cambria Math" w:hAnsi="Cambria Math"/>
          </w:rPr>
          <m:t>BAI</m:t>
        </m:r>
      </m:oMath>
      <w:r>
        <w:t xml:space="preserve">, or </w:t>
      </w:r>
      <m:oMath>
        <m:r>
          <w:rPr>
            <w:rFonts w:ascii="Cambria Math" w:hAnsi="Cambria Math"/>
          </w:rPr>
          <m:t>ΔAGB</m:t>
        </m:r>
      </m:oMath>
      <w:r>
        <w:t>, specifying quadratic fits to allow for potential nonlinearities in the climate response. Wit</w:t>
      </w:r>
      <w:r w:rsidRPr="00F670E1">
        <w:t xml:space="preserve">hin </w:t>
      </w:r>
      <w:proofErr w:type="spellStart"/>
      <w:r w:rsidRPr="00F670E1">
        <w:rPr>
          <w:i/>
        </w:rPr>
        <w:t>climwin</w:t>
      </w:r>
      <w:proofErr w:type="spellEnd"/>
      <w:r w:rsidRPr="00F670E1">
        <w:t>, we specified a mixed</w:t>
      </w:r>
      <w:ins w:id="1037" w:author="Sabrina Russo" w:date="2021-03-03T13:23:00Z">
        <w:r w:rsidR="00367EA7">
          <w:t>-</w:t>
        </w:r>
      </w:ins>
      <w:del w:id="1038" w:author="Sabrina Russo" w:date="2021-03-03T13:23:00Z">
        <w:r w:rsidRPr="00F670E1" w:rsidDel="00367EA7">
          <w:delText xml:space="preserve"> </w:delText>
        </w:r>
      </w:del>
      <w:r w:rsidRPr="006F4BED">
        <w:rPr>
          <w:highlight w:val="yellow"/>
          <w:rPrChange w:id="1039" w:author="Teixeira, Kristina A." w:date="2021-04-21T08:46:00Z">
            <w:rPr/>
          </w:rPrChange>
        </w:rPr>
        <w:t xml:space="preserve">effects model </w:t>
      </w:r>
      <w:ins w:id="1040" w:author="Sabrina Russo" w:date="2021-03-03T13:25:00Z">
        <w:r w:rsidR="00367EA7" w:rsidRPr="006F4BED">
          <w:rPr>
            <w:highlight w:val="yellow"/>
            <w:rPrChange w:id="1041" w:author="Teixeira, Kristina A." w:date="2021-04-21T08:46:00Z">
              <w:rPr/>
            </w:rPrChange>
          </w:rPr>
          <w:t xml:space="preserve">in which the fixed effects were the climate </w:t>
        </w:r>
        <w:proofErr w:type="gramStart"/>
        <w:r w:rsidR="00367EA7" w:rsidRPr="006F4BED">
          <w:rPr>
            <w:highlight w:val="yellow"/>
            <w:rPrChange w:id="1042" w:author="Teixeira, Kristina A." w:date="2021-04-21T08:46:00Z">
              <w:rPr/>
            </w:rPrChange>
          </w:rPr>
          <w:t>variables</w:t>
        </w:r>
        <w:proofErr w:type="gramEnd"/>
        <w:r w:rsidR="00367EA7" w:rsidRPr="006F4BED">
          <w:rPr>
            <w:highlight w:val="yellow"/>
            <w:rPrChange w:id="1043" w:author="Teixeira, Kristina A." w:date="2021-04-21T08:46:00Z">
              <w:rPr/>
            </w:rPrChange>
          </w:rPr>
          <w:t xml:space="preserve"> and the random intercepts were </w:t>
        </w:r>
      </w:ins>
      <w:del w:id="1044" w:author="Sabrina Russo" w:date="2021-03-03T13:25:00Z">
        <w:r w:rsidRPr="006F4BED" w:rsidDel="00367EA7">
          <w:rPr>
            <w:highlight w:val="yellow"/>
            <w:rPrChange w:id="1045" w:author="Teixeira, Kristina A." w:date="2021-04-21T08:46:00Z">
              <w:rPr/>
            </w:rPrChange>
          </w:rPr>
          <w:delText xml:space="preserve">using </w:delText>
        </w:r>
      </w:del>
      <w:r w:rsidRPr="006F4BED">
        <w:rPr>
          <w:highlight w:val="yellow"/>
          <w:rPrChange w:id="1046" w:author="Teixeira, Kristina A." w:date="2021-04-21T08:46:00Z">
            <w:rPr/>
          </w:rPrChange>
        </w:rPr>
        <w:t>species</w:t>
      </w:r>
      <w:r w:rsidRPr="00F670E1">
        <w:t xml:space="preserve"> (when </w:t>
      </w:r>
      <m:oMath>
        <m:r>
          <w:rPr>
            <w:rFonts w:ascii="Cambria Math" w:hAnsi="Cambria Math"/>
          </w:rPr>
          <m:t>n≥3</m:t>
        </m:r>
      </m:oMath>
      <w:r w:rsidRPr="00F670E1">
        <w:t xml:space="preserve">) and </w:t>
      </w:r>
      <w:r w:rsidRPr="002B20CF">
        <w:rPr>
          <w:highlight w:val="yellow"/>
          <w:rPrChange w:id="1047" w:author="Teixeira, Kristina A." w:date="2021-04-21T09:00:00Z">
            <w:rPr/>
          </w:rPrChange>
        </w:rPr>
        <w:t xml:space="preserve">core identity </w:t>
      </w:r>
      <w:del w:id="1048" w:author="Sabrina Russo" w:date="2021-03-03T13:26:00Z">
        <w:r w:rsidRPr="002B20CF" w:rsidDel="00367EA7">
          <w:rPr>
            <w:highlight w:val="yellow"/>
            <w:rPrChange w:id="1049" w:author="Teixeira, Kristina A." w:date="2021-04-21T09:00:00Z">
              <w:rPr/>
            </w:rPrChange>
          </w:rPr>
          <w:delText xml:space="preserve">as random </w:delText>
        </w:r>
      </w:del>
      <w:del w:id="1050" w:author="Sabrina Russo" w:date="2021-03-03T13:23:00Z">
        <w:r w:rsidRPr="002B20CF" w:rsidDel="00367EA7">
          <w:rPr>
            <w:highlight w:val="yellow"/>
            <w:rPrChange w:id="1051" w:author="Teixeira, Kristina A." w:date="2021-04-21T09:00:00Z">
              <w:rPr/>
            </w:rPrChange>
          </w:rPr>
          <w:delText xml:space="preserve">effects </w:delText>
        </w:r>
      </w:del>
      <w:r w:rsidRPr="002B20CF">
        <w:rPr>
          <w:highlight w:val="yellow"/>
          <w:rPrChange w:id="1052" w:author="Teixeira, Kristina A." w:date="2021-04-21T09:00:00Z">
            <w:rPr/>
          </w:rPrChange>
        </w:rPr>
        <w:t xml:space="preserve">(noting that </w:t>
      </w:r>
      <w:commentRangeStart w:id="1053"/>
      <w:r w:rsidRPr="002B20CF">
        <w:rPr>
          <w:highlight w:val="yellow"/>
          <w:rPrChange w:id="1054" w:author="Teixeira, Kristina A." w:date="2021-04-21T09:00:00Z">
            <w:rPr/>
          </w:rPrChange>
        </w:rPr>
        <w:t>these effects should be minimal given that residuals are centered around zero</w:t>
      </w:r>
      <w:commentRangeEnd w:id="1053"/>
      <w:r w:rsidR="00367EA7" w:rsidRPr="002B20CF">
        <w:rPr>
          <w:rStyle w:val="CommentReference"/>
          <w:highlight w:val="yellow"/>
          <w:rPrChange w:id="1055" w:author="Teixeira, Kristina A." w:date="2021-04-21T09:00:00Z">
            <w:rPr>
              <w:rStyle w:val="CommentReference"/>
            </w:rPr>
          </w:rPrChange>
        </w:rPr>
        <w:commentReference w:id="1053"/>
      </w:r>
      <w:r w:rsidRPr="002B20CF">
        <w:rPr>
          <w:highlight w:val="yellow"/>
          <w:rPrChange w:id="1056" w:author="Teixeira, Kristina A." w:date="2021-04-21T09:00:00Z">
            <w:rPr/>
          </w:rPrChange>
        </w:rPr>
        <w:t xml:space="preserve">): </w:t>
      </w:r>
      <w:commentRangeStart w:id="1057"/>
      <w:r w:rsidRPr="002B20CF">
        <w:rPr>
          <w:rStyle w:val="VerbatimChar"/>
          <w:rFonts w:ascii="Palatino Linotype" w:hAnsi="Palatino Linotype"/>
          <w:highlight w:val="yellow"/>
          <w:rPrChange w:id="1058" w:author="Teixeira, Kristina A." w:date="2021-04-21T09:00:00Z">
            <w:rPr>
              <w:rStyle w:val="VerbatimChar"/>
            </w:rPr>
          </w:rPrChange>
        </w:rPr>
        <w:t>residual</w:t>
      </w:r>
      <w:ins w:id="1059" w:author="Sabrina Russo" w:date="2021-03-03T13:29:00Z">
        <w:r w:rsidR="00367EA7" w:rsidRPr="002B20CF">
          <w:rPr>
            <w:rStyle w:val="VerbatimChar"/>
            <w:rFonts w:ascii="Palatino Linotype" w:hAnsi="Palatino Linotype"/>
            <w:highlight w:val="yellow"/>
            <w:rPrChange w:id="1060" w:author="Teixeira, Kristina A." w:date="2021-04-21T09:00:00Z">
              <w:rPr>
                <w:rStyle w:val="VerbatimChar"/>
                <w:rFonts w:ascii="Palatino Linotype" w:hAnsi="Palatino Linotype"/>
              </w:rPr>
            </w:rPrChange>
          </w:rPr>
          <w:t>s of</w:t>
        </w:r>
      </w:ins>
      <w:r w:rsidRPr="002B20CF">
        <w:rPr>
          <w:rStyle w:val="VerbatimChar"/>
          <w:rFonts w:ascii="Palatino Linotype" w:hAnsi="Palatino Linotype"/>
          <w:highlight w:val="yellow"/>
          <w:rPrChange w:id="1061" w:author="Teixeira, Kristina A." w:date="2021-04-21T09:00:00Z">
            <w:rPr>
              <w:rStyle w:val="VerbatimChar"/>
            </w:rPr>
          </w:rPrChange>
        </w:rPr>
        <w:t xml:space="preserve"> growth </w:t>
      </w:r>
      <w:del w:id="1062" w:author="Sabrina Russo" w:date="2021-03-03T13:29:00Z">
        <w:r w:rsidRPr="002B20CF" w:rsidDel="00367EA7">
          <w:rPr>
            <w:rStyle w:val="VerbatimChar"/>
            <w:rFonts w:ascii="Palatino Linotype" w:hAnsi="Palatino Linotype"/>
            <w:highlight w:val="yellow"/>
            <w:rPrChange w:id="1063" w:author="Teixeira, Kristina A." w:date="2021-04-21T09:00:00Z">
              <w:rPr>
                <w:rStyle w:val="VerbatimChar"/>
              </w:rPr>
            </w:rPrChange>
          </w:rPr>
          <w:delText xml:space="preserve">index </w:delText>
        </w:r>
      </w:del>
      <w:ins w:id="1064" w:author="Sabrina Russo" w:date="2021-03-03T13:29:00Z">
        <w:r w:rsidR="00367EA7" w:rsidRPr="002B20CF">
          <w:rPr>
            <w:rStyle w:val="VerbatimChar"/>
            <w:rFonts w:ascii="Palatino Linotype" w:hAnsi="Palatino Linotype"/>
            <w:highlight w:val="yellow"/>
            <w:rPrChange w:id="1065" w:author="Teixeira, Kristina A." w:date="2021-04-21T09:00:00Z">
              <w:rPr>
                <w:rStyle w:val="VerbatimChar"/>
                <w:rFonts w:ascii="Palatino Linotype" w:hAnsi="Palatino Linotype"/>
              </w:rPr>
            </w:rPrChange>
          </w:rPr>
          <w:t>variable</w:t>
        </w:r>
        <w:r w:rsidR="00367EA7" w:rsidRPr="002B20CF">
          <w:rPr>
            <w:rStyle w:val="VerbatimChar"/>
            <w:rFonts w:ascii="Palatino Linotype" w:hAnsi="Palatino Linotype"/>
            <w:highlight w:val="yellow"/>
            <w:rPrChange w:id="1066" w:author="Teixeira, Kristina A." w:date="2021-04-21T09:00:00Z">
              <w:rPr>
                <w:rStyle w:val="VerbatimChar"/>
              </w:rPr>
            </w:rPrChange>
          </w:rPr>
          <w:t xml:space="preserve"> </w:t>
        </w:r>
      </w:ins>
      <w:r w:rsidRPr="002B20CF">
        <w:rPr>
          <w:rStyle w:val="VerbatimChar"/>
          <w:rFonts w:ascii="Palatino Linotype" w:hAnsi="Palatino Linotype"/>
          <w:highlight w:val="yellow"/>
          <w:rPrChange w:id="1067" w:author="Teixeira, Kristina A." w:date="2021-04-21T09:00:00Z">
            <w:rPr>
              <w:rStyle w:val="VerbatimChar"/>
            </w:rPr>
          </w:rPrChange>
        </w:rPr>
        <w:t xml:space="preserve">~ [climate] + (1 | </w:t>
      </w:r>
      <w:proofErr w:type="spellStart"/>
      <w:r w:rsidRPr="002B20CF">
        <w:rPr>
          <w:rStyle w:val="VerbatimChar"/>
          <w:rFonts w:ascii="Palatino Linotype" w:hAnsi="Palatino Linotype"/>
          <w:highlight w:val="yellow"/>
          <w:rPrChange w:id="1068" w:author="Teixeira, Kristina A." w:date="2021-04-21T09:00:00Z">
            <w:rPr>
              <w:rStyle w:val="VerbatimChar"/>
            </w:rPr>
          </w:rPrChange>
        </w:rPr>
        <w:t>sp</w:t>
      </w:r>
      <w:proofErr w:type="spellEnd"/>
      <w:r w:rsidRPr="002B20CF">
        <w:rPr>
          <w:rStyle w:val="VerbatimChar"/>
          <w:rFonts w:ascii="Palatino Linotype" w:hAnsi="Palatino Linotype"/>
          <w:highlight w:val="yellow"/>
          <w:rPrChange w:id="1069" w:author="Teixeira, Kristina A." w:date="2021-04-21T09:00:00Z">
            <w:rPr>
              <w:rStyle w:val="VerbatimChar"/>
            </w:rPr>
          </w:rPrChange>
        </w:rPr>
        <w:t xml:space="preserve">) + (1 | </w:t>
      </w:r>
      <w:proofErr w:type="spellStart"/>
      <w:r w:rsidRPr="002B20CF">
        <w:rPr>
          <w:rStyle w:val="VerbatimChar"/>
          <w:rFonts w:ascii="Palatino Linotype" w:hAnsi="Palatino Linotype"/>
          <w:highlight w:val="yellow"/>
          <w:rPrChange w:id="1070" w:author="Teixeira, Kristina A." w:date="2021-04-21T09:00:00Z">
            <w:rPr>
              <w:rStyle w:val="VerbatimChar"/>
            </w:rPr>
          </w:rPrChange>
        </w:rPr>
        <w:t>treeID</w:t>
      </w:r>
      <w:proofErr w:type="spellEnd"/>
      <w:r w:rsidRPr="002B20CF">
        <w:rPr>
          <w:rStyle w:val="VerbatimChar"/>
          <w:rFonts w:ascii="Palatino Linotype" w:hAnsi="Palatino Linotype"/>
          <w:highlight w:val="yellow"/>
          <w:rPrChange w:id="1071" w:author="Teixeira, Kristina A." w:date="2021-04-21T09:00:00Z">
            <w:rPr>
              <w:rStyle w:val="VerbatimChar"/>
            </w:rPr>
          </w:rPrChange>
        </w:rPr>
        <w:t>)</w:t>
      </w:r>
      <w:commentRangeEnd w:id="1057"/>
      <w:r w:rsidR="00367EA7" w:rsidRPr="002B20CF">
        <w:rPr>
          <w:rStyle w:val="CommentReference"/>
          <w:highlight w:val="yellow"/>
          <w:rPrChange w:id="1072" w:author="Teixeira, Kristina A." w:date="2021-04-21T09:00:00Z">
            <w:rPr>
              <w:rStyle w:val="CommentReference"/>
            </w:rPr>
          </w:rPrChange>
        </w:rPr>
        <w:commentReference w:id="1057"/>
      </w:r>
      <w:r w:rsidRPr="002B20CF">
        <w:rPr>
          <w:highlight w:val="yellow"/>
          <w:rPrChange w:id="1073" w:author="Teixeira, Kristina A." w:date="2021-04-21T09:00:00Z">
            <w:rPr/>
          </w:rPrChange>
        </w:rPr>
        <w:t xml:space="preserve">. Here, for each permutation, </w:t>
      </w:r>
      <w:ins w:id="1074" w:author="Sabrina Russo" w:date="2021-03-03T13:33:00Z">
        <w:r w:rsidR="00EA36F7" w:rsidRPr="002B20CF">
          <w:rPr>
            <w:highlight w:val="yellow"/>
            <w:rPrChange w:id="1075" w:author="Teixeira, Kristina A." w:date="2021-04-21T09:00:00Z">
              <w:rPr/>
            </w:rPrChange>
          </w:rPr>
          <w:t>[</w:t>
        </w:r>
      </w:ins>
      <w:r w:rsidRPr="002B20CF">
        <w:rPr>
          <w:rStyle w:val="VerbatimChar"/>
          <w:rFonts w:ascii="Palatino Linotype" w:hAnsi="Palatino Linotype"/>
          <w:highlight w:val="yellow"/>
          <w:rPrChange w:id="1076" w:author="Teixeira, Kristina A." w:date="2021-04-21T09:00:00Z">
            <w:rPr>
              <w:rStyle w:val="VerbatimChar"/>
            </w:rPr>
          </w:rPrChange>
        </w:rPr>
        <w:t>climate</w:t>
      </w:r>
      <w:ins w:id="1077" w:author="Sabrina Russo" w:date="2021-03-03T13:33:00Z">
        <w:r w:rsidR="00EA36F7" w:rsidRPr="002B20CF">
          <w:rPr>
            <w:rStyle w:val="VerbatimChar"/>
            <w:rFonts w:ascii="Palatino Linotype" w:hAnsi="Palatino Linotype"/>
            <w:highlight w:val="yellow"/>
            <w:rPrChange w:id="1078" w:author="Teixeira, Kristina A." w:date="2021-04-21T09:00:00Z">
              <w:rPr>
                <w:rStyle w:val="VerbatimChar"/>
                <w:rFonts w:ascii="Palatino Linotype" w:hAnsi="Palatino Linotype"/>
              </w:rPr>
            </w:rPrChange>
          </w:rPr>
          <w:t>]</w:t>
        </w:r>
      </w:ins>
      <w:r w:rsidRPr="002B20CF">
        <w:rPr>
          <w:highlight w:val="yellow"/>
          <w:rPrChange w:id="1079" w:author="Teixeira, Kristina A." w:date="2021-04-21T09:00:00Z">
            <w:rPr/>
          </w:rPrChange>
        </w:rPr>
        <w:t xml:space="preserve"> specifies one of the </w:t>
      </w:r>
      <w:proofErr w:type="gramStart"/>
      <w:r w:rsidRPr="002B20CF">
        <w:rPr>
          <w:highlight w:val="yellow"/>
          <w:rPrChange w:id="1080" w:author="Teixeira, Kristina A." w:date="2021-04-21T09:00:00Z">
            <w:rPr/>
          </w:rPrChange>
        </w:rPr>
        <w:t>climate</w:t>
      </w:r>
      <w:proofErr w:type="gramEnd"/>
      <w:r w:rsidRPr="002B20CF">
        <w:rPr>
          <w:highlight w:val="yellow"/>
          <w:rPrChange w:id="1081" w:author="Teixeira, Kristina A." w:date="2021-04-21T09:00:00Z">
            <w:rPr/>
          </w:rPrChange>
        </w:rPr>
        <w:t xml:space="preserve"> </w:t>
      </w:r>
      <w:commentRangeStart w:id="1082"/>
      <w:commentRangeStart w:id="1083"/>
      <w:del w:id="1084" w:author="Sabrina Russo" w:date="2021-03-03T13:33:00Z">
        <w:r w:rsidRPr="002B20CF" w:rsidDel="00EA36F7">
          <w:rPr>
            <w:highlight w:val="yellow"/>
            <w:rPrChange w:id="1085" w:author="Teixeira, Kristina A." w:date="2021-04-21T09:00:00Z">
              <w:rPr/>
            </w:rPrChange>
          </w:rPr>
          <w:delText>drivers</w:delText>
        </w:r>
      </w:del>
      <w:ins w:id="1086" w:author="Sabrina Russo" w:date="2021-03-03T13:33:00Z">
        <w:r w:rsidR="00EA36F7" w:rsidRPr="002B20CF">
          <w:rPr>
            <w:highlight w:val="yellow"/>
            <w:rPrChange w:id="1087" w:author="Teixeira, Kristina A." w:date="2021-04-21T09:00:00Z">
              <w:rPr/>
            </w:rPrChange>
          </w:rPr>
          <w:t>models</w:t>
        </w:r>
        <w:commentRangeEnd w:id="1082"/>
        <w:r w:rsidR="00EA36F7" w:rsidRPr="002B20CF">
          <w:rPr>
            <w:rStyle w:val="CommentReference"/>
            <w:highlight w:val="yellow"/>
            <w:rPrChange w:id="1088" w:author="Teixeira, Kristina A." w:date="2021-04-21T09:00:00Z">
              <w:rPr>
                <w:rStyle w:val="CommentReference"/>
              </w:rPr>
            </w:rPrChange>
          </w:rPr>
          <w:commentReference w:id="1082"/>
        </w:r>
      </w:ins>
      <w:commentRangeEnd w:id="1083"/>
      <w:ins w:id="1089" w:author="Sabrina Russo" w:date="2021-03-03T13:35:00Z">
        <w:r w:rsidR="00EA36F7" w:rsidRPr="002B20CF">
          <w:rPr>
            <w:rStyle w:val="CommentReference"/>
            <w:highlight w:val="yellow"/>
            <w:rPrChange w:id="1090" w:author="Teixeira, Kristina A." w:date="2021-04-21T09:00:00Z">
              <w:rPr>
                <w:rStyle w:val="CommentReference"/>
              </w:rPr>
            </w:rPrChange>
          </w:rPr>
          <w:commentReference w:id="1083"/>
        </w:r>
      </w:ins>
      <w:del w:id="1091" w:author="Sabrina Russo" w:date="2021-03-03T13:33:00Z">
        <w:r w:rsidRPr="002B20CF" w:rsidDel="00EA36F7">
          <w:rPr>
            <w:highlight w:val="yellow"/>
            <w:rPrChange w:id="1092" w:author="Teixeira, Kristina A." w:date="2021-04-21T09:00:00Z">
              <w:rPr/>
            </w:rPrChange>
          </w:rPr>
          <w:delText xml:space="preserve"> in the climate variable group</w:delText>
        </w:r>
      </w:del>
      <w:r w:rsidRPr="002B20CF">
        <w:rPr>
          <w:highlight w:val="yellow"/>
          <w:rPrChange w:id="1093" w:author="Teixeira, Kristina A." w:date="2021-04-21T09:00:00Z">
            <w:rPr/>
          </w:rPrChange>
        </w:rPr>
        <w:t>, analyzed over one of all possible combinations of consecutive months over a 15</w:t>
      </w:r>
      <w:ins w:id="1094" w:author="Tala Awada" w:date="2021-02-28T15:23:00Z">
        <w:r w:rsidR="00BF5859" w:rsidRPr="002B20CF">
          <w:rPr>
            <w:highlight w:val="yellow"/>
            <w:rPrChange w:id="1095" w:author="Teixeira, Kristina A." w:date="2021-04-21T09:00:00Z">
              <w:rPr/>
            </w:rPrChange>
          </w:rPr>
          <w:t>-</w:t>
        </w:r>
      </w:ins>
      <w:del w:id="1096" w:author="Tala Awada" w:date="2021-02-28T15:23:00Z">
        <w:r w:rsidRPr="002B20CF" w:rsidDel="00BF5859">
          <w:rPr>
            <w:highlight w:val="yellow"/>
            <w:rPrChange w:id="1097" w:author="Teixeira, Kristina A." w:date="2021-04-21T09:00:00Z">
              <w:rPr/>
            </w:rPrChange>
          </w:rPr>
          <w:delText xml:space="preserve"> </w:delText>
        </w:r>
      </w:del>
      <w:r w:rsidRPr="002B20CF">
        <w:rPr>
          <w:highlight w:val="yellow"/>
          <w:rPrChange w:id="1098" w:author="Teixeira, Kristina A." w:date="2021-04-21T09:00:00Z">
            <w:rPr/>
          </w:rPrChange>
        </w:rPr>
        <w:t xml:space="preserve">month period ending near the time of </w:t>
      </w:r>
      <w:r w:rsidRPr="002B20CF">
        <w:rPr>
          <w:highlight w:val="yellow"/>
          <w:rPrChange w:id="1099" w:author="Teixeira, Kristina A." w:date="2021-04-21T09:00:00Z">
            <w:rPr/>
          </w:rPrChange>
        </w:rPr>
        <w:lastRenderedPageBreak/>
        <w:t xml:space="preserve">cessation of formation of each annual ring (Table S1). </w:t>
      </w:r>
      <w:proofErr w:type="spellStart"/>
      <w:r w:rsidRPr="002B20CF">
        <w:rPr>
          <w:i/>
          <w:highlight w:val="yellow"/>
          <w:rPrChange w:id="1100" w:author="Teixeira, Kristina A." w:date="2021-04-21T09:00:00Z">
            <w:rPr>
              <w:i/>
            </w:rPr>
          </w:rPrChange>
        </w:rPr>
        <w:t>Climwin</w:t>
      </w:r>
      <w:proofErr w:type="spellEnd"/>
      <w:r w:rsidRPr="002B20CF">
        <w:rPr>
          <w:highlight w:val="yellow"/>
          <w:rPrChange w:id="1101" w:author="Teixeira, Kristina A." w:date="2021-04-21T09:00:00Z">
            <w:rPr/>
          </w:rPrChange>
        </w:rPr>
        <w:t xml:space="preserve"> runs all potential models to select the best fit (lowest AIC), and does </w:t>
      </w:r>
      <w:commentRangeStart w:id="1102"/>
      <w:r w:rsidRPr="002B20CF">
        <w:rPr>
          <w:highlight w:val="yellow"/>
          <w:rPrChange w:id="1103" w:author="Teixeira, Kristina A." w:date="2021-04-21T09:00:00Z">
            <w:rPr/>
          </w:rPrChange>
        </w:rPr>
        <w:t xml:space="preserve">k-fold cross-validation </w:t>
      </w:r>
      <w:commentRangeEnd w:id="1102"/>
      <w:r w:rsidR="00EA36F7" w:rsidRPr="002B20CF">
        <w:rPr>
          <w:rStyle w:val="CommentReference"/>
          <w:highlight w:val="yellow"/>
          <w:rPrChange w:id="1104" w:author="Teixeira, Kristina A." w:date="2021-04-21T09:00:00Z">
            <w:rPr>
              <w:rStyle w:val="CommentReference"/>
            </w:rPr>
          </w:rPrChange>
        </w:rPr>
        <w:commentReference w:id="1102"/>
      </w:r>
      <w:r w:rsidRPr="002B20CF">
        <w:rPr>
          <w:highlight w:val="yellow"/>
          <w:rPrChange w:id="1105" w:author="Teixeira, Kristina A." w:date="2021-04-21T09:00:00Z">
            <w:rPr/>
          </w:rPrChange>
        </w:rPr>
        <w:t xml:space="preserve">in its computation of AIC to guard against over-fitting (van de Pol et al., 2016). For each group of candidate climate variables, we moved forward with the best variable over the time window identified by </w:t>
      </w:r>
      <w:proofErr w:type="spellStart"/>
      <w:r w:rsidRPr="002B20CF">
        <w:rPr>
          <w:i/>
          <w:highlight w:val="yellow"/>
          <w:rPrChange w:id="1106" w:author="Teixeira, Kristina A." w:date="2021-04-21T09:00:00Z">
            <w:rPr>
              <w:i/>
            </w:rPr>
          </w:rPrChange>
        </w:rPr>
        <w:t>climwin</w:t>
      </w:r>
      <w:proofErr w:type="spellEnd"/>
      <w:r w:rsidRPr="002B20CF">
        <w:rPr>
          <w:highlight w:val="yellow"/>
          <w:rPrChange w:id="1107" w:author="Teixeira, Kristina A." w:date="2021-04-21T09:00:00Z">
            <w:rPr/>
          </w:rPrChange>
        </w:rPr>
        <w:t xml:space="preserve"> as a candidate climate variable for the multivariate models.</w:t>
      </w:r>
    </w:p>
    <w:p w14:paraId="3EAA7EAA" w14:textId="1E2271B3" w:rsidR="003F2ACD" w:rsidRDefault="00DA0D81">
      <w:pPr>
        <w:pStyle w:val="BodyText"/>
        <w:spacing w:line="480" w:lineRule="auto"/>
        <w:pPrChange w:id="1108" w:author="Paolo Cherubini" w:date="2021-02-19T18:49:00Z">
          <w:pPr>
            <w:pStyle w:val="BodyText"/>
          </w:pPr>
        </w:pPrChange>
      </w:pPr>
      <w:r>
        <w:t>We tested whether this process identified similar climate variable-month combinations as what would be identified using traditional methods for individual species, as detailed in Appendix S4. Furthermore, we explored alternate methods of climate variable selection for the two sites that have undergone the most rapid changes in climate and tree growth: LT, where increasingly warm drought has dramatically reduced growth (</w:t>
      </w:r>
      <w:proofErr w:type="spellStart"/>
      <w:r>
        <w:t>Touchan</w:t>
      </w:r>
      <w:proofErr w:type="spellEnd"/>
      <w:r>
        <w:t xml:space="preserve"> et al., 2011; Williams et al., 2013), and SC, where rapidly rising temperatures are causing melting permafrost, summer moisture stress, and growth declines (</w:t>
      </w:r>
      <w:proofErr w:type="spellStart"/>
      <w:r>
        <w:t>Sniderhan</w:t>
      </w:r>
      <w:proofErr w:type="spellEnd"/>
      <w:r>
        <w:t xml:space="preserve"> &amp; </w:t>
      </w:r>
      <w:proofErr w:type="spellStart"/>
      <w:r>
        <w:t>Baltzer</w:t>
      </w:r>
      <w:proofErr w:type="spellEnd"/>
      <w:r>
        <w:t xml:space="preserve">, 2016). We ultimately determined that the method described above </w:t>
      </w:r>
      <w:del w:id="1109" w:author="Sabrina Russo" w:date="2021-03-03T13:37:00Z">
        <w:r w:rsidRPr="002B3368" w:rsidDel="00EA36F7">
          <w:rPr>
            <w:highlight w:val="yellow"/>
            <w:rPrChange w:id="1110" w:author="Teixeira, Kristina A." w:date="2021-04-21T09:06:00Z">
              <w:rPr/>
            </w:rPrChange>
          </w:rPr>
          <w:delText>was adequate for the purposes of this analysis</w:delText>
        </w:r>
      </w:del>
      <w:ins w:id="1111" w:author="Sabrina Russo" w:date="2021-03-03T13:37:00Z">
        <w:r w:rsidR="00EA36F7" w:rsidRPr="002B3368">
          <w:rPr>
            <w:highlight w:val="yellow"/>
            <w:rPrChange w:id="1112" w:author="Teixeira, Kristina A." w:date="2021-04-21T09:06:00Z">
              <w:rPr/>
            </w:rPrChange>
          </w:rPr>
          <w:t>captured these sources of variation</w:t>
        </w:r>
      </w:ins>
      <w:r>
        <w:t xml:space="preserve"> (Appendix S5).</w:t>
      </w:r>
    </w:p>
    <w:p w14:paraId="2DCA1C85" w14:textId="5CB3F5F8" w:rsidR="003F2ACD" w:rsidRDefault="00EA36F7">
      <w:pPr>
        <w:pStyle w:val="Heading3"/>
        <w:spacing w:line="480" w:lineRule="auto"/>
        <w:pPrChange w:id="1113" w:author="Paolo Cherubini" w:date="2021-02-19T18:49:00Z">
          <w:pPr>
            <w:pStyle w:val="Heading3"/>
          </w:pPr>
        </w:pPrChange>
      </w:pPr>
      <w:bookmarkStart w:id="1114" w:name="Combining"/>
      <w:ins w:id="1115" w:author="Sabrina Russo" w:date="2021-03-03T13:37:00Z">
        <w:r w:rsidRPr="006F4BED">
          <w:rPr>
            <w:highlight w:val="yellow"/>
            <w:rPrChange w:id="1116" w:author="Teixeira, Kristina A." w:date="2021-04-21T08:40:00Z">
              <w:rPr/>
            </w:rPrChange>
          </w:rPr>
          <w:t xml:space="preserve">Step 2: </w:t>
        </w:r>
      </w:ins>
      <w:r w:rsidR="00DA0D81" w:rsidRPr="006F4BED">
        <w:rPr>
          <w:highlight w:val="yellow"/>
          <w:rPrChange w:id="1117" w:author="Teixeira, Kristina A." w:date="2021-04-21T08:40:00Z">
            <w:rPr/>
          </w:rPrChange>
        </w:rPr>
        <w:t>Combining</w:t>
      </w:r>
      <w:r w:rsidR="00DA0D81">
        <w:t xml:space="preserve"> drivers in GLS model</w:t>
      </w:r>
    </w:p>
    <w:p w14:paraId="3DB4EF36" w14:textId="7C61D567" w:rsidR="003F2ACD" w:rsidRDefault="00DA0D81">
      <w:pPr>
        <w:pStyle w:val="FirstParagraph"/>
        <w:spacing w:line="480" w:lineRule="auto"/>
        <w:pPrChange w:id="1118" w:author="Paolo Cherubini" w:date="2021-02-19T18:49:00Z">
          <w:pPr>
            <w:pStyle w:val="FirstParagraph"/>
          </w:pPr>
        </w:pPrChange>
      </w:pPr>
      <w:r>
        <w:t xml:space="preserve">Having identified candidate climate drivers in temperature and precipitation variable groups, </w:t>
      </w:r>
      <w:commentRangeStart w:id="1119"/>
      <w:r>
        <w:t>we next combined climate variables (all models</w:t>
      </w:r>
      <w:commentRangeEnd w:id="1119"/>
      <w:r w:rsidR="00EA36F7">
        <w:rPr>
          <w:rStyle w:val="CommentReference"/>
        </w:rPr>
        <w:commentReference w:id="1119"/>
      </w:r>
      <w:r>
        <w:t xml:space="preserve">) and </w:t>
      </w:r>
      <m:oMath>
        <m:r>
          <w:rPr>
            <w:rFonts w:ascii="Cambria Math" w:hAnsi="Cambria Math"/>
          </w:rPr>
          <m:t>DBH</m:t>
        </m:r>
      </m:oMath>
      <w:r>
        <w:t xml:space="preserve"> (models with </w:t>
      </w:r>
      <m:oMath>
        <m:r>
          <w:rPr>
            <w:rFonts w:ascii="Cambria Math" w:hAnsi="Cambria Math"/>
          </w:rPr>
          <m:t>DBH</m:t>
        </m:r>
      </m:oMath>
      <w:r>
        <w:t xml:space="preserve"> and its climate interactions) in a linear mixed-effects models (function </w:t>
      </w:r>
      <w:proofErr w:type="spellStart"/>
      <w:r>
        <w:rPr>
          <w:i/>
        </w:rPr>
        <w:t>lme</w:t>
      </w:r>
      <w:proofErr w:type="spellEnd"/>
      <w:r>
        <w:t xml:space="preserve"> in R package </w:t>
      </w:r>
      <w:proofErr w:type="spellStart"/>
      <w:r>
        <w:rPr>
          <w:i/>
        </w:rPr>
        <w:t>nlme</w:t>
      </w:r>
      <w:proofErr w:type="spellEnd"/>
      <w:r>
        <w:t xml:space="preserve">), with core </w:t>
      </w:r>
      <w:r w:rsidRPr="008C7EA9">
        <w:rPr>
          <w:highlight w:val="yellow"/>
          <w:rPrChange w:id="1120" w:author="Teixeira, Kristina A." w:date="2021-04-21T11:32:00Z">
            <w:rPr/>
          </w:rPrChange>
        </w:rPr>
        <w:t xml:space="preserve">identity as </w:t>
      </w:r>
      <w:ins w:id="1121" w:author="Sabrina Russo" w:date="2021-03-03T13:38:00Z">
        <w:r w:rsidR="00EA36F7" w:rsidRPr="008C7EA9">
          <w:rPr>
            <w:highlight w:val="yellow"/>
            <w:rPrChange w:id="1122" w:author="Teixeira, Kristina A." w:date="2021-04-21T11:32:00Z">
              <w:rPr/>
            </w:rPrChange>
          </w:rPr>
          <w:t xml:space="preserve">a </w:t>
        </w:r>
      </w:ins>
      <w:r w:rsidRPr="008C7EA9">
        <w:rPr>
          <w:highlight w:val="yellow"/>
          <w:rPrChange w:id="1123" w:author="Teixeira, Kristina A." w:date="2021-04-21T11:32:00Z">
            <w:rPr/>
          </w:rPrChange>
        </w:rPr>
        <w:t>random</w:t>
      </w:r>
      <w:r>
        <w:t xml:space="preserve"> intercept and </w:t>
      </w:r>
      <m:oMath>
        <m:r>
          <w:rPr>
            <w:rFonts w:ascii="Cambria Math" w:hAnsi="Cambria Math"/>
          </w:rPr>
          <m:t>year</m:t>
        </m:r>
      </m:oMath>
      <w:r>
        <w:t xml:space="preserve"> as continuous time covariate for the within-group correlation structure (function </w:t>
      </w:r>
      <w:r>
        <w:rPr>
          <w:i/>
        </w:rPr>
        <w:t>corCAR1</w:t>
      </w:r>
      <w:r>
        <w:t>). We will ref</w:t>
      </w:r>
      <w:del w:id="1124" w:author="Sabrina Russo" w:date="2021-03-03T13:39:00Z">
        <w:r w:rsidDel="00EA36F7">
          <w:delText>f</w:delText>
        </w:r>
      </w:del>
      <w:r>
        <w:t xml:space="preserve">er to this model as a generalized least squares (GLS) </w:t>
      </w:r>
      <w:commentRangeStart w:id="1125"/>
      <w:r>
        <w:t xml:space="preserve">model </w:t>
      </w:r>
      <w:commentRangeEnd w:id="1125"/>
      <w:r w:rsidR="00EA36F7">
        <w:rPr>
          <w:rStyle w:val="CommentReference"/>
        </w:rPr>
        <w:commentReference w:id="1125"/>
      </w:r>
      <w:r>
        <w:t>(Fig. 1).</w:t>
      </w:r>
    </w:p>
    <w:p w14:paraId="6149BCBD" w14:textId="6FFF26B7" w:rsidR="003F2ACD" w:rsidRDefault="00DA0D81">
      <w:pPr>
        <w:pStyle w:val="BodyText"/>
        <w:spacing w:line="480" w:lineRule="auto"/>
        <w:pPrChange w:id="1126" w:author="Paolo Cherubini" w:date="2021-02-19T18:49:00Z">
          <w:pPr>
            <w:pStyle w:val="BodyText"/>
          </w:pPr>
        </w:pPrChange>
      </w:pPr>
      <w:del w:id="1127" w:author="Tala Awada" w:date="2021-02-28T15:24:00Z">
        <w:r w:rsidRPr="008C7EA9" w:rsidDel="00BF5859">
          <w:rPr>
            <w:highlight w:val="yellow"/>
            <w:rPrChange w:id="1128" w:author="Teixeira, Kristina A." w:date="2021-04-21T11:33:00Z">
              <w:rPr/>
            </w:rPrChange>
          </w:rPr>
          <w:lastRenderedPageBreak/>
          <w:delText xml:space="preserve">Before </w:delText>
        </w:r>
      </w:del>
      <w:ins w:id="1129" w:author="Tala Awada" w:date="2021-02-28T15:24:00Z">
        <w:r w:rsidR="00BF5859" w:rsidRPr="008C7EA9">
          <w:rPr>
            <w:highlight w:val="yellow"/>
            <w:rPrChange w:id="1130" w:author="Teixeira, Kristina A." w:date="2021-04-21T11:33:00Z">
              <w:rPr/>
            </w:rPrChange>
          </w:rPr>
          <w:t xml:space="preserve">Prior to </w:t>
        </w:r>
      </w:ins>
      <w:r w:rsidRPr="008C7EA9">
        <w:rPr>
          <w:highlight w:val="yellow"/>
          <w:rPrChange w:id="1131" w:author="Teixeira, Kristina A." w:date="2021-04-21T11:33:00Z">
            <w:rPr/>
          </w:rPrChange>
        </w:rPr>
        <w:t>running</w:t>
      </w:r>
      <w:r>
        <w:t xml:space="preserve"> the models, we checked for collinearity among the candidate variables using the </w:t>
      </w:r>
      <w:proofErr w:type="spellStart"/>
      <w:r>
        <w:rPr>
          <w:i/>
        </w:rPr>
        <w:t>vifstep</w:t>
      </w:r>
      <w:proofErr w:type="spellEnd"/>
      <w:r>
        <w:t xml:space="preserve"> function (</w:t>
      </w:r>
      <w:proofErr w:type="spellStart"/>
      <w:r>
        <w:t>Naimi</w:t>
      </w:r>
      <w:proofErr w:type="spellEnd"/>
      <w:r>
        <w:t xml:space="preserve"> et al., 2014) and removed any variable with a variance inflation factor &gt; 3 (none required removal). Within the GLS models, our response variables were </w:t>
      </w:r>
      <m:oMath>
        <m:r>
          <w:rPr>
            <w:rFonts w:ascii="Cambria Math" w:hAnsi="Cambria Math"/>
          </w:rPr>
          <m:t>log[Δ</m:t>
        </m:r>
        <w:commentRangeStart w:id="1132"/>
        <m:r>
          <w:rPr>
            <w:rFonts w:ascii="Cambria Math" w:hAnsi="Cambria Math"/>
          </w:rPr>
          <m:t>r</m:t>
        </m:r>
        <w:commentRangeEnd w:id="1132"/>
        <m:r>
          <m:rPr>
            <m:sty m:val="p"/>
          </m:rPr>
          <w:rPr>
            <w:rStyle w:val="CommentReference"/>
          </w:rPr>
          <w:commentReference w:id="1132"/>
        </m:r>
        <m:r>
          <w:rPr>
            <w:rFonts w:ascii="Cambria Math" w:hAnsi="Cambria Math"/>
          </w:rPr>
          <m:t>]</m:t>
        </m:r>
      </m:oMath>
      <w:r>
        <w:t xml:space="preserve">, </w:t>
      </w:r>
      <m:oMath>
        <m:r>
          <w:rPr>
            <w:rFonts w:ascii="Cambria Math" w:hAnsi="Cambria Math"/>
          </w:rPr>
          <m:t>log[BAI]</m:t>
        </m:r>
      </m:oMath>
      <w:r>
        <w:t xml:space="preserve">, or </w:t>
      </w:r>
      <m:oMath>
        <m:r>
          <w:rPr>
            <w:rFonts w:ascii="Cambria Math" w:hAnsi="Cambria Math"/>
          </w:rPr>
          <m:t>log[ΔAGB]</m:t>
        </m:r>
      </m:oMath>
      <w:r>
        <w:t>.</w:t>
      </w:r>
    </w:p>
    <w:p w14:paraId="64DA7B7F" w14:textId="7D930C38" w:rsidR="003F2ACD" w:rsidRDefault="00DA0D81">
      <w:pPr>
        <w:pStyle w:val="BodyText"/>
        <w:spacing w:line="480" w:lineRule="auto"/>
        <w:pPrChange w:id="1133" w:author="Paolo Cherubini" w:date="2021-02-19T18:49:00Z">
          <w:pPr>
            <w:pStyle w:val="BodyText"/>
          </w:pPr>
        </w:pPrChange>
      </w:pPr>
      <w:r>
        <w:t xml:space="preserve">For each </w:t>
      </w:r>
      <w:r w:rsidRPr="008C7EA9">
        <w:rPr>
          <w:highlight w:val="yellow"/>
          <w:rPrChange w:id="1134" w:author="Teixeira, Kristina A." w:date="2021-04-21T11:33:00Z">
            <w:rPr/>
          </w:rPrChange>
        </w:rPr>
        <w:t>species</w:t>
      </w:r>
      <w:ins w:id="1135" w:author="Tala Awada" w:date="2021-02-28T15:24:00Z">
        <w:r w:rsidR="00BF5859" w:rsidRPr="008C7EA9">
          <w:rPr>
            <w:highlight w:val="yellow"/>
            <w:rPrChange w:id="1136" w:author="Teixeira, Kristina A." w:date="2021-04-21T11:33:00Z">
              <w:rPr/>
            </w:rPrChange>
          </w:rPr>
          <w:t>,</w:t>
        </w:r>
      </w:ins>
      <w:r w:rsidRPr="008C7EA9">
        <w:rPr>
          <w:highlight w:val="yellow"/>
          <w:rPrChange w:id="1137" w:author="Teixeira, Kristina A." w:date="2021-04-21T11:33:00Z">
            <w:rPr/>
          </w:rPrChange>
        </w:rPr>
        <w:t xml:space="preserve"> </w:t>
      </w:r>
      <w:del w:id="1138" w:author="Tala Awada" w:date="2021-02-28T15:24:00Z">
        <w:r w:rsidRPr="008C7EA9" w:rsidDel="00BF5859">
          <w:rPr>
            <w:highlight w:val="yellow"/>
            <w:rPrChange w:id="1139" w:author="Teixeira, Kristina A." w:date="2021-04-21T11:33:00Z">
              <w:rPr/>
            </w:rPrChange>
          </w:rPr>
          <w:delText xml:space="preserve">independently, </w:delText>
        </w:r>
      </w:del>
      <w:r w:rsidRPr="008C7EA9">
        <w:rPr>
          <w:highlight w:val="yellow"/>
          <w:rPrChange w:id="1140" w:author="Teixeira, Kristina A." w:date="2021-04-21T11:33:00Z">
            <w:rPr/>
          </w:rPrChange>
        </w:rPr>
        <w:t xml:space="preserve">we </w:t>
      </w:r>
      <w:ins w:id="1141" w:author="Tala Awada" w:date="2021-02-28T15:24:00Z">
        <w:r w:rsidR="00BF5859" w:rsidRPr="008C7EA9">
          <w:rPr>
            <w:highlight w:val="yellow"/>
            <w:rPrChange w:id="1142" w:author="Teixeira, Kristina A." w:date="2021-04-21T11:33:00Z">
              <w:rPr/>
            </w:rPrChange>
          </w:rPr>
          <w:t>independently</w:t>
        </w:r>
        <w:r w:rsidR="00BF5859">
          <w:t xml:space="preserve"> </w:t>
        </w:r>
      </w:ins>
      <w:r>
        <w:t xml:space="preserve">ran </w:t>
      </w:r>
      <w:commentRangeStart w:id="1143"/>
      <w:commentRangeStart w:id="1144"/>
      <w:r>
        <w:t xml:space="preserve">every combination of the candidate climate variables and </w:t>
      </w:r>
      <m:oMath>
        <m:r>
          <w:rPr>
            <w:rFonts w:ascii="Cambria Math" w:hAnsi="Cambria Math"/>
          </w:rPr>
          <m:t>DBH</m:t>
        </m:r>
      </m:oMath>
      <w:r>
        <w:t xml:space="preserve">, including both first- and </w:t>
      </w:r>
      <w:proofErr w:type="gramStart"/>
      <w:r>
        <w:t>second</w:t>
      </w:r>
      <w:r w:rsidRPr="0084522F">
        <w:rPr>
          <w:highlight w:val="yellow"/>
          <w:rPrChange w:id="1145" w:author="Teixeira, Kristina A." w:date="2021-04-21T11:40:00Z">
            <w:rPr/>
          </w:rPrChange>
        </w:rPr>
        <w:t>-order</w:t>
      </w:r>
      <w:proofErr w:type="gramEnd"/>
      <w:r w:rsidRPr="0084522F">
        <w:rPr>
          <w:highlight w:val="yellow"/>
          <w:rPrChange w:id="1146" w:author="Teixeira, Kristina A." w:date="2021-04-21T11:40:00Z">
            <w:rPr/>
          </w:rPrChange>
        </w:rPr>
        <w:t xml:space="preserve"> </w:t>
      </w:r>
      <w:del w:id="1147" w:author="Sabrina Russo" w:date="2021-03-03T13:42:00Z">
        <w:r w:rsidRPr="0084522F" w:rsidDel="00001F7A">
          <w:rPr>
            <w:highlight w:val="yellow"/>
            <w:rPrChange w:id="1148" w:author="Teixeira, Kristina A." w:date="2021-04-21T11:40:00Z">
              <w:rPr/>
            </w:rPrChange>
          </w:rPr>
          <w:delText xml:space="preserve">terms of polynomial </w:delText>
        </w:r>
      </w:del>
      <w:ins w:id="1149" w:author="Sabrina Russo" w:date="2021-03-03T13:42:00Z">
        <w:r w:rsidR="00001F7A" w:rsidRPr="0084522F">
          <w:rPr>
            <w:highlight w:val="yellow"/>
            <w:rPrChange w:id="1150" w:author="Teixeira, Kristina A." w:date="2021-04-21T11:40:00Z">
              <w:rPr/>
            </w:rPrChange>
          </w:rPr>
          <w:t xml:space="preserve">terms </w:t>
        </w:r>
      </w:ins>
      <w:r w:rsidRPr="0084522F">
        <w:rPr>
          <w:highlight w:val="yellow"/>
          <w:rPrChange w:id="1151" w:author="Teixeira, Kristina A." w:date="2021-04-21T11:40:00Z">
            <w:rPr/>
          </w:rPrChange>
        </w:rPr>
        <w:t>for</w:t>
      </w:r>
      <w:r>
        <w:t xml:space="preserve"> each</w:t>
      </w:r>
      <w:commentRangeEnd w:id="1143"/>
      <w:r w:rsidR="00001F7A">
        <w:rPr>
          <w:rStyle w:val="CommentReference"/>
        </w:rPr>
        <w:commentReference w:id="1143"/>
      </w:r>
      <w:commentRangeEnd w:id="1144"/>
      <w:r w:rsidR="0084522F">
        <w:rPr>
          <w:rStyle w:val="CommentReference"/>
        </w:rPr>
        <w:commentReference w:id="1144"/>
      </w:r>
      <w:r>
        <w:t xml:space="preserve">. For climate responses, we allowed concave-down fits, but </w:t>
      </w:r>
      <w:commentRangeStart w:id="1152"/>
      <w:r>
        <w:t>ignored</w:t>
      </w:r>
      <w:commentRangeEnd w:id="1152"/>
      <w:r w:rsidR="00001F7A">
        <w:rPr>
          <w:rStyle w:val="CommentReference"/>
        </w:rPr>
        <w:commentReference w:id="1152"/>
      </w:r>
      <w:r>
        <w:t xml:space="preserve"> any concave-up fits on the basis that these are not expected biologically and, when identified in initial analyses, often appeared to be cases of over-fitting.</w:t>
      </w:r>
    </w:p>
    <w:p w14:paraId="2CC09300" w14:textId="77777777" w:rsidR="003F2ACD" w:rsidRDefault="00DA0D81">
      <w:pPr>
        <w:pStyle w:val="BodyText"/>
        <w:spacing w:line="480" w:lineRule="auto"/>
        <w:pPrChange w:id="1153" w:author="Paolo Cherubini" w:date="2021-02-19T18:49:00Z">
          <w:pPr>
            <w:pStyle w:val="BodyText"/>
          </w:pPr>
        </w:pPrChange>
      </w:pPr>
      <w:r>
        <w:t xml:space="preserve">As an example of a full model for </w:t>
      </w:r>
      <m:oMath>
        <m:r>
          <w:rPr>
            <w:rFonts w:ascii="Cambria Math" w:hAnsi="Cambria Math"/>
          </w:rPr>
          <m:t>log[RW]</m:t>
        </m:r>
      </m:oMath>
      <w:r>
        <w:t xml:space="preserve"> would look like this in </w:t>
      </w:r>
      <w:r>
        <w:rPr>
          <w:i/>
        </w:rPr>
        <w:t>R</w:t>
      </w:r>
      <w:r>
        <w:t>:</w:t>
      </w:r>
    </w:p>
    <w:p w14:paraId="72D434FF" w14:textId="77777777" w:rsidR="003F2ACD" w:rsidRDefault="00DA0D81">
      <w:pPr>
        <w:pStyle w:val="BodyText"/>
        <w:spacing w:line="480" w:lineRule="auto"/>
        <w:pPrChange w:id="1154" w:author="Paolo Cherubini" w:date="2021-02-19T18:49:00Z">
          <w:pPr>
            <w:pStyle w:val="BodyText"/>
          </w:pPr>
        </w:pPrChange>
      </w:pPr>
      <w:proofErr w:type="spellStart"/>
      <w:r>
        <w:rPr>
          <w:i/>
        </w:rPr>
        <w:t>lme</w:t>
      </w:r>
      <w:proofErr w:type="spellEnd"/>
      <w:r>
        <w:rPr>
          <w:i/>
        </w:rPr>
        <w:t>(</w:t>
      </w:r>
      <m:oMath>
        <m:r>
          <w:rPr>
            <w:rFonts w:ascii="Cambria Math" w:hAnsi="Cambria Math"/>
          </w:rPr>
          <m:t>log[RW]</m:t>
        </m:r>
      </m:oMath>
      <w:r>
        <w:rPr>
          <w:i/>
        </w:rPr>
        <w:t xml:space="preserve"> ~ </w:t>
      </w:r>
      <m:oMath>
        <m:r>
          <w:rPr>
            <w:rFonts w:ascii="Cambria Math" w:hAnsi="Cambria Math"/>
          </w:rPr>
          <m:t>PET</m:t>
        </m:r>
      </m:oMath>
      <w:r>
        <w:rPr>
          <w:i/>
        </w:rPr>
        <w:t xml:space="preserve"> + I(</w:t>
      </w:r>
      <m:oMath>
        <m:r>
          <w:rPr>
            <w:rFonts w:ascii="Cambria Math" w:hAnsi="Cambria Math"/>
          </w:rPr>
          <m:t>PET</m:t>
        </m:r>
      </m:oMath>
      <w:r>
        <w:rPr>
          <w:i/>
        </w:rPr>
        <w:t xml:space="preserve">^2) + </w:t>
      </w:r>
      <m:oMath>
        <m:sSub>
          <m:sSubPr>
            <m:ctrlPr>
              <w:rPr>
                <w:rFonts w:ascii="Cambria Math" w:hAnsi="Cambria Math"/>
              </w:rPr>
            </m:ctrlPr>
          </m:sSubPr>
          <m:e>
            <m:r>
              <w:rPr>
                <w:rFonts w:ascii="Cambria Math" w:hAnsi="Cambria Math"/>
              </w:rPr>
              <m:t>T</m:t>
            </m:r>
          </m:e>
          <m:sub>
            <m:r>
              <w:rPr>
                <w:rFonts w:ascii="Cambria Math" w:hAnsi="Cambria Math"/>
              </w:rPr>
              <m:t>min</m:t>
            </m:r>
          </m:sub>
        </m:sSub>
      </m:oMath>
      <w:r>
        <w:rPr>
          <w:i/>
        </w:rPr>
        <w:t xml:space="preserve"> + I(</w:t>
      </w:r>
      <m:oMath>
        <m:sSub>
          <m:sSubPr>
            <m:ctrlPr>
              <w:rPr>
                <w:rFonts w:ascii="Cambria Math" w:hAnsi="Cambria Math"/>
              </w:rPr>
            </m:ctrlPr>
          </m:sSubPr>
          <m:e>
            <m:r>
              <w:rPr>
                <w:rFonts w:ascii="Cambria Math" w:hAnsi="Cambria Math"/>
              </w:rPr>
              <m:t>T</m:t>
            </m:r>
          </m:e>
          <m:sub>
            <m:r>
              <w:rPr>
                <w:rFonts w:ascii="Cambria Math" w:hAnsi="Cambria Math"/>
              </w:rPr>
              <m:t>min</m:t>
            </m:r>
          </m:sub>
        </m:sSub>
      </m:oMath>
      <w:r>
        <w:rPr>
          <w:i/>
        </w:rPr>
        <w:t xml:space="preserve">^2) + </w:t>
      </w:r>
      <m:oMath>
        <m:r>
          <w:rPr>
            <w:rFonts w:ascii="Cambria Math" w:hAnsi="Cambria Math"/>
          </w:rPr>
          <m:t>DBH</m:t>
        </m:r>
      </m:oMath>
      <w:r>
        <w:rPr>
          <w:i/>
        </w:rPr>
        <w:t xml:space="preserve"> + I(</w:t>
      </w:r>
      <m:oMath>
        <m:r>
          <w:rPr>
            <w:rFonts w:ascii="Cambria Math" w:hAnsi="Cambria Math"/>
          </w:rPr>
          <m:t>DBH</m:t>
        </m:r>
      </m:oMath>
      <w:r>
        <w:rPr>
          <w:i/>
        </w:rPr>
        <w:t>^2)“, random = ~1|</w:t>
      </w:r>
      <m:oMath>
        <m:r>
          <w:rPr>
            <w:rFonts w:ascii="Cambria Math" w:hAnsi="Cambria Math"/>
          </w:rPr>
          <m:t>coreID</m:t>
        </m:r>
      </m:oMath>
      <w:r>
        <w:rPr>
          <w:i/>
        </w:rPr>
        <w:t>, correlation = corCAR1(form=~</w:t>
      </w:r>
      <m:oMath>
        <m:r>
          <w:rPr>
            <w:rFonts w:ascii="Cambria Math" w:hAnsi="Cambria Math"/>
          </w:rPr>
          <m:t>Year</m:t>
        </m:r>
      </m:oMath>
      <w:r>
        <w:rPr>
          <w:i/>
        </w:rPr>
        <w:t>|</w:t>
      </w:r>
      <m:oMath>
        <m:r>
          <w:rPr>
            <w:rFonts w:ascii="Cambria Math" w:hAnsi="Cambria Math"/>
          </w:rPr>
          <m:t>coreID</m:t>
        </m:r>
      </m:oMath>
      <w:r>
        <w:rPr>
          <w:i/>
        </w:rPr>
        <w:t xml:space="preserve">), data = </w:t>
      </w:r>
      <m:oMath>
        <m:r>
          <w:rPr>
            <w:rFonts w:ascii="Cambria Math" w:hAnsi="Cambria Math"/>
          </w:rPr>
          <m:t>x</m:t>
        </m:r>
      </m:oMath>
      <w:r>
        <w:rPr>
          <w:i/>
        </w:rPr>
        <w:t>, na.action =”na.fail“, method =”ML")</w:t>
      </w:r>
    </w:p>
    <w:p w14:paraId="52021E36" w14:textId="4B9355BF" w:rsidR="003F2ACD" w:rsidRDefault="00DA0D81">
      <w:pPr>
        <w:pStyle w:val="BodyText"/>
        <w:spacing w:line="480" w:lineRule="auto"/>
        <w:pPrChange w:id="1155" w:author="Paolo Cherubini" w:date="2021-02-19T18:49:00Z">
          <w:pPr>
            <w:pStyle w:val="BodyText"/>
          </w:pPr>
        </w:pPrChange>
      </w:pPr>
      <w:r>
        <w:t xml:space="preserve">where </w:t>
      </w:r>
      <m:oMath>
        <m:r>
          <w:rPr>
            <w:rFonts w:ascii="Cambria Math" w:hAnsi="Cambria Math"/>
          </w:rPr>
          <m:t>x</m:t>
        </m:r>
      </m:oMath>
      <w:r>
        <w:t xml:space="preserve"> is a complete data set (with no missing value) for one species at one </w:t>
      </w:r>
      <w:proofErr w:type="gramStart"/>
      <w:r>
        <w:t>site.</w:t>
      </w:r>
      <w:proofErr w:type="gramEnd"/>
      <w:r>
        <w:t xml:space="preserve"> The method is set to maximum likelihood (</w:t>
      </w:r>
      <w:r>
        <w:rPr>
          <w:i/>
        </w:rPr>
        <w:t>ML</w:t>
      </w:r>
      <w:r>
        <w:t xml:space="preserve">) during </w:t>
      </w:r>
      <w:r w:rsidRPr="0084522F">
        <w:rPr>
          <w:highlight w:val="yellow"/>
          <w:rPrChange w:id="1156" w:author="Teixeira, Kristina A." w:date="2021-04-21T11:41:00Z">
            <w:rPr/>
          </w:rPrChange>
        </w:rPr>
        <w:t xml:space="preserve">the </w:t>
      </w:r>
      <w:ins w:id="1157" w:author="Sabrina Russo" w:date="2021-03-03T13:44:00Z">
        <w:r w:rsidR="00001F7A" w:rsidRPr="0084522F">
          <w:rPr>
            <w:highlight w:val="yellow"/>
            <w:rPrChange w:id="1158" w:author="Teixeira, Kristina A." w:date="2021-04-21T11:41:00Z">
              <w:rPr/>
            </w:rPrChange>
          </w:rPr>
          <w:t xml:space="preserve">fixed effect </w:t>
        </w:r>
      </w:ins>
      <w:r w:rsidRPr="0084522F">
        <w:rPr>
          <w:highlight w:val="yellow"/>
          <w:rPrChange w:id="1159" w:author="Teixeira, Kristina A." w:date="2021-04-21T11:41:00Z">
            <w:rPr/>
          </w:rPrChange>
        </w:rPr>
        <w:t>model</w:t>
      </w:r>
      <w:r>
        <w:t xml:space="preserve"> selection phase, but to restricted maximizing likelihood (</w:t>
      </w:r>
      <w:r>
        <w:rPr>
          <w:i/>
        </w:rPr>
        <w:t>REML</w:t>
      </w:r>
      <w:r>
        <w:t xml:space="preserve">) </w:t>
      </w:r>
      <w:del w:id="1160" w:author="Sabrina Russo" w:date="2021-03-03T13:44:00Z">
        <w:r w:rsidRPr="0084522F" w:rsidDel="00001F7A">
          <w:rPr>
            <w:highlight w:val="yellow"/>
            <w:rPrChange w:id="1161" w:author="Teixeira, Kristina A." w:date="2021-04-21T11:41:00Z">
              <w:rPr/>
            </w:rPrChange>
          </w:rPr>
          <w:delText>once the</w:delText>
        </w:r>
      </w:del>
      <w:ins w:id="1162" w:author="Sabrina Russo" w:date="2021-03-03T13:44:00Z">
        <w:r w:rsidR="00001F7A" w:rsidRPr="0084522F">
          <w:rPr>
            <w:highlight w:val="yellow"/>
            <w:rPrChange w:id="1163" w:author="Teixeira, Kristina A." w:date="2021-04-21T11:41:00Z">
              <w:rPr/>
            </w:rPrChange>
          </w:rPr>
          <w:t>for parameter estimation with</w:t>
        </w:r>
      </w:ins>
      <w:r w:rsidRPr="0084522F">
        <w:rPr>
          <w:highlight w:val="yellow"/>
          <w:rPrChange w:id="1164" w:author="Teixeira, Kristina A." w:date="2021-04-21T11:41:00Z">
            <w:rPr/>
          </w:rPrChange>
        </w:rPr>
        <w:t xml:space="preserve"> </w:t>
      </w:r>
      <w:ins w:id="1165" w:author="Sabrina Russo" w:date="2021-03-03T13:44:00Z">
        <w:r w:rsidR="00001F7A" w:rsidRPr="0084522F">
          <w:rPr>
            <w:highlight w:val="yellow"/>
            <w:rPrChange w:id="1166" w:author="Teixeira, Kristina A." w:date="2021-04-21T11:41:00Z">
              <w:rPr/>
            </w:rPrChange>
          </w:rPr>
          <w:t>the</w:t>
        </w:r>
        <w:r w:rsidR="00001F7A">
          <w:t xml:space="preserve"> </w:t>
        </w:r>
      </w:ins>
      <w:r>
        <w:t>best model</w:t>
      </w:r>
      <w:del w:id="1167" w:author="Sabrina Russo" w:date="2021-03-03T13:44:00Z">
        <w:r w:rsidDel="00001F7A">
          <w:delText xml:space="preserve"> is identified</w:delText>
        </w:r>
      </w:del>
      <w:r>
        <w:t>.</w:t>
      </w:r>
    </w:p>
    <w:p w14:paraId="364DD5F5" w14:textId="77777777" w:rsidR="003F2ACD" w:rsidRDefault="00DA0D81">
      <w:pPr>
        <w:pStyle w:val="BodyText"/>
        <w:spacing w:line="480" w:lineRule="auto"/>
        <w:pPrChange w:id="1168" w:author="Paolo Cherubini" w:date="2021-02-19T18:49:00Z">
          <w:pPr>
            <w:pStyle w:val="BodyText"/>
          </w:pPr>
        </w:pPrChange>
      </w:pPr>
      <w:r>
        <w:t xml:space="preserve">For models including interactive effects of climate and </w:t>
      </w:r>
      <m:oMath>
        <m:r>
          <w:rPr>
            <w:rFonts w:ascii="Cambria Math" w:hAnsi="Cambria Math"/>
          </w:rPr>
          <m:t>DBH</m:t>
        </m:r>
      </m:oMath>
      <w:r>
        <w:t xml:space="preserve">, we tested for interactions between first-order linear terms for climate variables and </w:t>
      </w:r>
      <m:oMath>
        <m:r>
          <w:rPr>
            <w:rFonts w:ascii="Cambria Math" w:hAnsi="Cambria Math"/>
          </w:rPr>
          <m:t>DBH</m:t>
        </m:r>
      </m:oMath>
      <w:r>
        <w:t>.</w:t>
      </w:r>
    </w:p>
    <w:p w14:paraId="6315F7C3" w14:textId="66435013" w:rsidR="003F2ACD" w:rsidRDefault="00DA0D81">
      <w:pPr>
        <w:pStyle w:val="BodyText"/>
        <w:spacing w:line="480" w:lineRule="auto"/>
        <w:pPrChange w:id="1169" w:author="Paolo Cherubini" w:date="2021-02-19T18:49:00Z">
          <w:pPr>
            <w:pStyle w:val="BodyText"/>
          </w:pPr>
        </w:pPrChange>
      </w:pPr>
      <w:r w:rsidRPr="00BF5859">
        <w:t xml:space="preserve">To test for </w:t>
      </w:r>
      <m:oMath>
        <m:r>
          <w:rPr>
            <w:rFonts w:ascii="Cambria Math" w:hAnsi="Cambria Math"/>
          </w:rPr>
          <m:t>year</m:t>
        </m:r>
      </m:oMath>
      <w:r w:rsidRPr="00BF5859">
        <w:t xml:space="preserve"> effects, we limited the analysis to species with reasonable </w:t>
      </w:r>
      <w:r w:rsidRPr="0084522F">
        <w:rPr>
          <w:highlight w:val="yellow"/>
          <w:rPrChange w:id="1170" w:author="Teixeira, Kristina A." w:date="2021-04-21T11:42:00Z">
            <w:rPr/>
          </w:rPrChange>
        </w:rPr>
        <w:t>coverage of a</w:t>
      </w:r>
      <w:del w:id="1171" w:author="Sabrina Russo" w:date="2021-03-03T13:45:00Z">
        <w:r w:rsidRPr="0084522F" w:rsidDel="00001F7A">
          <w:rPr>
            <w:highlight w:val="yellow"/>
            <w:rPrChange w:id="1172" w:author="Teixeira, Kristina A." w:date="2021-04-21T11:42:00Z">
              <w:rPr/>
            </w:rPrChange>
          </w:rPr>
          <w:delText>n</w:delText>
        </w:r>
      </w:del>
      <w:r w:rsidRPr="0084522F">
        <w:rPr>
          <w:highlight w:val="yellow"/>
          <w:rPrChange w:id="1173" w:author="Teixeira, Kristina A." w:date="2021-04-21T11:42:00Z">
            <w:rPr/>
          </w:rPrChange>
        </w:rPr>
        <w:t xml:space="preserve"> </w:t>
      </w:r>
      <m:oMath>
        <m:r>
          <w:rPr>
            <w:rFonts w:ascii="Cambria Math" w:hAnsi="Cambria Math"/>
            <w:highlight w:val="yellow"/>
            <w:rPrChange w:id="1174" w:author="Teixeira, Kristina A." w:date="2021-04-21T11:42:00Z">
              <w:rPr>
                <w:rFonts w:ascii="Cambria Math" w:hAnsi="Cambria Math"/>
              </w:rPr>
            </w:rPrChange>
          </w:rPr>
          <m:t>DBH</m:t>
        </m:r>
      </m:oMath>
      <w:r w:rsidRPr="00BF5859">
        <w:t xml:space="preserve"> x </w:t>
      </w:r>
      <w:r w:rsidRPr="00BF5859">
        <w:rPr>
          <w:rStyle w:val="VerbatimChar"/>
          <w:rFonts w:ascii="Palatino Linotype" w:hAnsi="Palatino Linotype"/>
          <w:rPrChange w:id="1175" w:author="Tala Awada" w:date="2021-02-28T15:26:00Z">
            <w:rPr>
              <w:rStyle w:val="VerbatimChar"/>
            </w:rPr>
          </w:rPrChange>
        </w:rPr>
        <w:t>year</w:t>
      </w:r>
      <w:r>
        <w:t xml:space="preserve"> matrix. Specifically, we required that the species be represented by cores from </w:t>
      </w:r>
      <m:oMath>
        <m:r>
          <w:rPr>
            <w:rFonts w:ascii="Cambria Math" w:hAnsi="Cambria Math"/>
          </w:rPr>
          <m:t>≥</m:t>
        </m:r>
      </m:oMath>
      <w:r>
        <w:t xml:space="preserve"> 3 trees </w:t>
      </w:r>
      <w:ins w:id="1176" w:author="Sabrina Russo" w:date="2021-03-03T13:46:00Z">
        <w:r w:rsidR="00001F7A" w:rsidRPr="0084522F">
          <w:rPr>
            <w:highlight w:val="yellow"/>
            <w:rPrChange w:id="1177" w:author="Teixeira, Kristina A." w:date="2021-04-21T11:42:00Z">
              <w:rPr/>
            </w:rPrChange>
          </w:rPr>
          <w:t xml:space="preserve">and that the core record </w:t>
        </w:r>
      </w:ins>
      <w:r w:rsidRPr="0084522F">
        <w:rPr>
          <w:highlight w:val="yellow"/>
          <w:rPrChange w:id="1178" w:author="Teixeira, Kristina A." w:date="2021-04-21T11:42:00Z">
            <w:rPr/>
          </w:rPrChange>
        </w:rPr>
        <w:t>spann</w:t>
      </w:r>
      <w:ins w:id="1179" w:author="Sabrina Russo" w:date="2021-03-03T13:46:00Z">
        <w:r w:rsidR="00001F7A" w:rsidRPr="0084522F">
          <w:rPr>
            <w:highlight w:val="yellow"/>
            <w:rPrChange w:id="1180" w:author="Teixeira, Kristina A." w:date="2021-04-21T11:42:00Z">
              <w:rPr/>
            </w:rPrChange>
          </w:rPr>
          <w:t>ed</w:t>
        </w:r>
      </w:ins>
      <w:del w:id="1181" w:author="Sabrina Russo" w:date="2021-03-03T13:46:00Z">
        <w:r w:rsidRPr="0084522F" w:rsidDel="00001F7A">
          <w:rPr>
            <w:highlight w:val="yellow"/>
            <w:rPrChange w:id="1182" w:author="Teixeira, Kristina A." w:date="2021-04-21T11:42:00Z">
              <w:rPr/>
            </w:rPrChange>
          </w:rPr>
          <w:delText>ing</w:delText>
        </w:r>
      </w:del>
      <w:r>
        <w:t xml:space="preserve"> </w:t>
      </w:r>
      <m:oMath>
        <m:r>
          <w:rPr>
            <w:rFonts w:ascii="Cambria Math" w:hAnsi="Cambria Math"/>
          </w:rPr>
          <m:t>≥</m:t>
        </m:r>
      </m:oMath>
      <w:r>
        <w:t xml:space="preserve"> 40% the total </w:t>
      </w:r>
      <m:oMath>
        <m:r>
          <w:rPr>
            <w:rFonts w:ascii="Cambria Math" w:hAnsi="Cambria Math"/>
          </w:rPr>
          <m:t>DBH</m:t>
        </m:r>
      </m:oMath>
      <w:r>
        <w:t xml:space="preserve"> range for </w:t>
      </w:r>
      <m:oMath>
        <m:r>
          <w:rPr>
            <w:rFonts w:ascii="Cambria Math" w:hAnsi="Cambria Math"/>
          </w:rPr>
          <m:t>≥2/3</m:t>
        </m:r>
      </m:oMath>
      <w:r>
        <w:t xml:space="preserve"> of the total time range </w:t>
      </w:r>
      <w:r>
        <w:lastRenderedPageBreak/>
        <w:t xml:space="preserve">analyzed. To avoid severe big-tree </w:t>
      </w:r>
      <w:r w:rsidRPr="0084522F">
        <w:rPr>
          <w:highlight w:val="yellow"/>
          <w:rPrChange w:id="1183" w:author="Teixeira, Kristina A." w:date="2021-04-21T11:43:00Z">
            <w:rPr/>
          </w:rPrChange>
        </w:rPr>
        <w:t>selection bias</w:t>
      </w:r>
      <w:del w:id="1184" w:author="Tala Awada" w:date="2021-02-28T15:26:00Z">
        <w:r w:rsidRPr="0084522F" w:rsidDel="00BF5859">
          <w:rPr>
            <w:highlight w:val="yellow"/>
            <w:rPrChange w:id="1185" w:author="Teixeira, Kristina A." w:date="2021-04-21T11:43:00Z">
              <w:rPr/>
            </w:rPrChange>
          </w:rPr>
          <w:delText>es</w:delText>
        </w:r>
      </w:del>
      <w:r>
        <w:t xml:space="preserve"> (</w:t>
      </w:r>
      <w:proofErr w:type="spellStart"/>
      <w:r>
        <w:t>Brienen</w:t>
      </w:r>
      <w:proofErr w:type="spellEnd"/>
      <w:r>
        <w:t xml:space="preserve"> et al., 2012), we also required that the minimum </w:t>
      </w:r>
      <m:oMath>
        <m:r>
          <w:rPr>
            <w:rFonts w:ascii="Cambria Math" w:hAnsi="Cambria Math"/>
          </w:rPr>
          <m:t>DBH</m:t>
        </m:r>
      </m:oMath>
      <w:r>
        <w:t xml:space="preserve"> sampled be </w:t>
      </w:r>
      <m:oMath>
        <m:r>
          <w:rPr>
            <w:rFonts w:ascii="Cambria Math" w:hAnsi="Cambria Math"/>
          </w:rPr>
          <m:t>≤</m:t>
        </m:r>
      </m:oMath>
      <w:r>
        <w:t xml:space="preserve"> </w:t>
      </w:r>
      <w:r w:rsidRPr="00CB2C42">
        <w:rPr>
          <w:highlight w:val="yellow"/>
          <w:rPrChange w:id="1186" w:author="Teixeira, Kristina A." w:date="2021-04-21T11:50:00Z">
            <w:rPr/>
          </w:rPrChange>
        </w:rPr>
        <w:t>25 cm</w:t>
      </w:r>
      <w:del w:id="1187" w:author="Sabrina Russo" w:date="2021-03-03T13:47:00Z">
        <w:r w:rsidRPr="00CB2C42" w:rsidDel="00001F7A">
          <w:rPr>
            <w:highlight w:val="yellow"/>
            <w:rPrChange w:id="1188" w:author="Teixeira, Kristina A." w:date="2021-04-21T11:50:00Z">
              <w:rPr/>
            </w:rPrChange>
          </w:rPr>
          <w:delText xml:space="preserve">, if </w:delText>
        </w:r>
        <w:commentRangeStart w:id="1189"/>
        <w:r w:rsidRPr="00CB2C42" w:rsidDel="00001F7A">
          <w:rPr>
            <w:highlight w:val="yellow"/>
            <w:rPrChange w:id="1190" w:author="Teixeira, Kristina A." w:date="2021-04-21T11:50:00Z">
              <w:rPr/>
            </w:rPrChange>
          </w:rPr>
          <w:delText>present</w:delText>
        </w:r>
      </w:del>
      <w:commentRangeEnd w:id="1189"/>
      <w:r w:rsidR="00001F7A" w:rsidRPr="00CB2C42">
        <w:rPr>
          <w:rStyle w:val="CommentReference"/>
          <w:highlight w:val="yellow"/>
          <w:rPrChange w:id="1191" w:author="Teixeira, Kristina A." w:date="2021-04-21T11:50:00Z">
            <w:rPr>
              <w:rStyle w:val="CommentReference"/>
            </w:rPr>
          </w:rPrChange>
        </w:rPr>
        <w:commentReference w:id="1189"/>
      </w:r>
      <w:r w:rsidRPr="00CB2C42">
        <w:rPr>
          <w:highlight w:val="yellow"/>
          <w:rPrChange w:id="1192" w:author="Teixeira, Kristina A." w:date="2021-04-21T11:50:00Z">
            <w:rPr/>
          </w:rPrChange>
        </w:rPr>
        <w:t>. Species</w:t>
      </w:r>
      <w:r>
        <w:t xml:space="preserve"> that failed to meet these criteria (n= 8) were excluded from the analysis of temporal </w:t>
      </w:r>
      <w:proofErr w:type="gramStart"/>
      <w:r>
        <w:t>trends</w:t>
      </w:r>
      <w:ins w:id="1193" w:author="Sabrina Russo" w:date="2021-03-03T13:48:00Z">
        <w:r w:rsidR="00001F7A" w:rsidRPr="00CB2C42">
          <w:rPr>
            <w:highlight w:val="yellow"/>
            <w:rPrChange w:id="1194" w:author="Teixeira, Kristina A." w:date="2021-04-21T11:50:00Z">
              <w:rPr/>
            </w:rPrChange>
          </w:rPr>
          <w:t>, but</w:t>
        </w:r>
        <w:proofErr w:type="gramEnd"/>
        <w:r w:rsidR="00001F7A" w:rsidRPr="00CB2C42">
          <w:rPr>
            <w:highlight w:val="yellow"/>
            <w:rPrChange w:id="1195" w:author="Teixeira, Kristina A." w:date="2021-04-21T11:50:00Z">
              <w:rPr/>
            </w:rPrChange>
          </w:rPr>
          <w:t xml:space="preserve"> were included in analyses of climate and DBH and their interactions</w:t>
        </w:r>
      </w:ins>
      <w:r>
        <w:t xml:space="preserve">. We then ran models as described above, including a first-order linear </w:t>
      </w:r>
      <w:r w:rsidRPr="00BF5859">
        <w:t xml:space="preserve">effect of </w:t>
      </w:r>
      <m:oMath>
        <m:r>
          <w:rPr>
            <w:rFonts w:ascii="Cambria Math" w:hAnsi="Cambria Math"/>
          </w:rPr>
          <m:t>year</m:t>
        </m:r>
      </m:oMath>
      <w:r>
        <w:t xml:space="preserve">. We note that the random effect of tree should in theory avoid analytical biases arising from persistent growth differences among individuals </w:t>
      </w:r>
      <w:ins w:id="1196" w:author="Sabrina Russo" w:date="2021-03-03T13:48:00Z">
        <w:r w:rsidR="00001F7A" w:rsidRPr="00CB2C42">
          <w:rPr>
            <w:highlight w:val="yellow"/>
            <w:rPrChange w:id="1197" w:author="Teixeira, Kristina A." w:date="2021-04-21T11:51:00Z">
              <w:rPr/>
            </w:rPrChange>
          </w:rPr>
          <w:t>that are not a</w:t>
        </w:r>
      </w:ins>
      <w:ins w:id="1198" w:author="Sabrina Russo" w:date="2021-03-03T13:49:00Z">
        <w:r w:rsidR="00001F7A" w:rsidRPr="00CB2C42">
          <w:rPr>
            <w:highlight w:val="yellow"/>
            <w:rPrChange w:id="1199" w:author="Teixeira, Kristina A." w:date="2021-04-21T11:51:00Z">
              <w:rPr/>
            </w:rPrChange>
          </w:rPr>
          <w:t>ccounted for by DBH or year</w:t>
        </w:r>
        <w:r w:rsidR="00001F7A">
          <w:t xml:space="preserve"> </w:t>
        </w:r>
      </w:ins>
      <w:r>
        <w:t>(</w:t>
      </w:r>
      <w:proofErr w:type="spellStart"/>
      <w:r>
        <w:t>Brienen</w:t>
      </w:r>
      <w:proofErr w:type="spellEnd"/>
      <w:r>
        <w:t xml:space="preserve"> et al., 2017, 2012). To verify that GLS model trends for </w:t>
      </w:r>
      <m:oMath>
        <m:r>
          <w:rPr>
            <w:rFonts w:ascii="Cambria Math" w:hAnsi="Cambria Math"/>
          </w:rPr>
          <m:t>year</m:t>
        </m:r>
      </m:oMath>
      <w:r>
        <w:t xml:space="preserve"> </w:t>
      </w:r>
      <w:r w:rsidRPr="00CB2C42">
        <w:rPr>
          <w:highlight w:val="yellow"/>
          <w:rPrChange w:id="1200" w:author="Teixeira, Kristina A." w:date="2021-04-21T11:51:00Z">
            <w:rPr/>
          </w:rPrChange>
        </w:rPr>
        <w:t xml:space="preserve">were </w:t>
      </w:r>
      <w:del w:id="1201" w:author="Sabrina Russo" w:date="2021-03-03T13:49:00Z">
        <w:r w:rsidRPr="00CB2C42" w:rsidDel="00001F7A">
          <w:rPr>
            <w:highlight w:val="yellow"/>
            <w:rPrChange w:id="1202" w:author="Teixeira, Kristina A." w:date="2021-04-21T11:51:00Z">
              <w:rPr/>
            </w:rPrChange>
          </w:rPr>
          <w:delText>real, as opposed to</w:delText>
        </w:r>
      </w:del>
      <w:ins w:id="1203" w:author="Sabrina Russo" w:date="2021-03-03T13:49:00Z">
        <w:r w:rsidR="00001F7A" w:rsidRPr="00CB2C42">
          <w:rPr>
            <w:highlight w:val="yellow"/>
            <w:rPrChange w:id="1204" w:author="Teixeira, Kristina A." w:date="2021-04-21T11:51:00Z">
              <w:rPr/>
            </w:rPrChange>
          </w:rPr>
          <w:t>not</w:t>
        </w:r>
      </w:ins>
      <w:r w:rsidRPr="00CB2C42">
        <w:rPr>
          <w:highlight w:val="yellow"/>
          <w:rPrChange w:id="1205" w:author="Teixeira, Kristina A." w:date="2021-04-21T11:51:00Z">
            <w:rPr/>
          </w:rPrChange>
        </w:rPr>
        <w:t xml:space="preserve"> an ar</w:t>
      </w:r>
      <w:r>
        <w:t xml:space="preserve">tifact of inherent covariation between </w:t>
      </w:r>
      <m:oMath>
        <m:r>
          <w:rPr>
            <w:rFonts w:ascii="Cambria Math" w:hAnsi="Cambria Math"/>
          </w:rPr>
          <m:t>DBH</m:t>
        </m:r>
      </m:oMath>
      <w:r>
        <w:t xml:space="preserve"> and </w:t>
      </w:r>
      <m:oMath>
        <m:r>
          <w:rPr>
            <w:rFonts w:ascii="Cambria Math" w:hAnsi="Cambria Math"/>
          </w:rPr>
          <m:t>year</m:t>
        </m:r>
      </m:oMath>
      <w:r>
        <w:t xml:space="preserve"> within each core, we compared GLS results to an analysis of </w:t>
      </w:r>
      <m:oMath>
        <m:r>
          <w:rPr>
            <w:rFonts w:ascii="Cambria Math" w:hAnsi="Cambria Math"/>
          </w:rPr>
          <m:t>DBH</m:t>
        </m:r>
      </m:oMath>
      <w:r>
        <w:t xml:space="preserve">-growth relationships by decade (Figs. S58-S67). For simplicity and consistency with previous literature, we </w:t>
      </w:r>
      <w:commentRangeStart w:id="1206"/>
      <w:commentRangeStart w:id="1207"/>
      <w:r>
        <w:t xml:space="preserve">present only the models with </w:t>
      </w:r>
      <m:oMath>
        <m:r>
          <w:rPr>
            <w:rFonts w:ascii="Cambria Math" w:hAnsi="Cambria Math"/>
          </w:rPr>
          <m:t>BAI</m:t>
        </m:r>
      </m:oMath>
      <w:r>
        <w:t xml:space="preserve"> </w:t>
      </w:r>
      <w:commentRangeEnd w:id="1206"/>
      <w:r w:rsidR="0083369A">
        <w:rPr>
          <w:rStyle w:val="CommentReference"/>
        </w:rPr>
        <w:commentReference w:id="1206"/>
      </w:r>
      <w:commentRangeEnd w:id="1207"/>
      <w:r w:rsidR="00CB2C42">
        <w:rPr>
          <w:rStyle w:val="CommentReference"/>
        </w:rPr>
        <w:commentReference w:id="1207"/>
      </w:r>
      <w:r>
        <w:t xml:space="preserve">as the growth metric, noting that </w:t>
      </w:r>
      <w:commentRangeStart w:id="1208"/>
      <w:r>
        <w:t>responses were similar across growth metrics</w:t>
      </w:r>
      <w:commentRangeEnd w:id="1208"/>
      <w:r w:rsidR="00001F7A">
        <w:rPr>
          <w:rStyle w:val="CommentReference"/>
        </w:rPr>
        <w:commentReference w:id="1208"/>
      </w:r>
      <w:r>
        <w:t>.</w:t>
      </w:r>
    </w:p>
    <w:p w14:paraId="5CCED2EC" w14:textId="77777777" w:rsidR="003F2ACD" w:rsidRDefault="00DA0D81">
      <w:pPr>
        <w:pStyle w:val="BodyText"/>
        <w:spacing w:line="480" w:lineRule="auto"/>
        <w:pPrChange w:id="1209" w:author="Paolo Cherubini" w:date="2021-02-19T18:49:00Z">
          <w:pPr>
            <w:pStyle w:val="BodyText"/>
          </w:pPr>
        </w:pPrChange>
      </w:pPr>
      <w:r>
        <w:t xml:space="preserve">Within each of three categories of models run (climate only, climate + </w:t>
      </w:r>
      <m:oMath>
        <m:r>
          <w:rPr>
            <w:rFonts w:ascii="Cambria Math" w:hAnsi="Cambria Math"/>
          </w:rPr>
          <m:t>DBH</m:t>
        </m:r>
      </m:oMath>
      <w:r>
        <w:t xml:space="preserve">, climate </w:t>
      </w:r>
      <m:oMath>
        <m:r>
          <w:rPr>
            <w:rFonts w:ascii="Cambria Math" w:hAnsi="Cambria Math"/>
          </w:rPr>
          <m:t>×DBH</m:t>
        </m:r>
      </m:oMath>
      <w:r>
        <w:t xml:space="preserve">, </w:t>
      </w:r>
      <w:commentRangeStart w:id="1210"/>
      <w:commentRangeStart w:id="1211"/>
      <w:r>
        <w:t xml:space="preserve">climate </w:t>
      </w:r>
      <w:commentRangeEnd w:id="1210"/>
      <w:r w:rsidR="00283F6A">
        <w:rPr>
          <w:rStyle w:val="CommentReference"/>
        </w:rPr>
        <w:commentReference w:id="1210"/>
      </w:r>
      <w:commentRangeEnd w:id="1211"/>
      <w:r w:rsidR="00CB2C42">
        <w:rPr>
          <w:rStyle w:val="CommentReference"/>
        </w:rPr>
        <w:commentReference w:id="1211"/>
      </w:r>
      <w:r>
        <w:t xml:space="preserve">+ </w:t>
      </w:r>
      <m:oMath>
        <m:r>
          <w:rPr>
            <w:rFonts w:ascii="Cambria Math" w:hAnsi="Cambria Math"/>
          </w:rPr>
          <m:t>DBH</m:t>
        </m:r>
      </m:oMath>
      <w:r>
        <w:t xml:space="preserve"> + </w:t>
      </w:r>
      <m:oMath>
        <m:r>
          <w:rPr>
            <w:rFonts w:ascii="Cambria Math" w:hAnsi="Cambria Math"/>
          </w:rPr>
          <m:t>year</m:t>
        </m:r>
      </m:oMath>
      <w:r>
        <w:t>), we selected as the top model that with the lowest AIC.</w:t>
      </w:r>
    </w:p>
    <w:p w14:paraId="057E94D5" w14:textId="77777777" w:rsidR="003F2ACD" w:rsidRDefault="00DA0D81">
      <w:pPr>
        <w:pStyle w:val="Heading1"/>
        <w:spacing w:line="480" w:lineRule="auto"/>
        <w:pPrChange w:id="1212" w:author="Paolo Cherubini" w:date="2021-02-19T18:49:00Z">
          <w:pPr>
            <w:pStyle w:val="Heading1"/>
          </w:pPr>
        </w:pPrChange>
      </w:pPr>
      <w:bookmarkStart w:id="1213" w:name="Results"/>
      <w:bookmarkEnd w:id="796"/>
      <w:bookmarkEnd w:id="970"/>
      <w:bookmarkEnd w:id="1114"/>
      <w:r>
        <w:t>Results</w:t>
      </w:r>
    </w:p>
    <w:p w14:paraId="642074D6" w14:textId="77777777" w:rsidR="003F2ACD" w:rsidRDefault="00DA0D81">
      <w:pPr>
        <w:pStyle w:val="Heading2"/>
        <w:spacing w:line="480" w:lineRule="auto"/>
        <w:pPrChange w:id="1214" w:author="Paolo Cherubini" w:date="2021-02-19T18:49:00Z">
          <w:pPr>
            <w:pStyle w:val="Heading2"/>
          </w:pPr>
        </w:pPrChange>
      </w:pPr>
      <w:r>
        <w:t>Climate sensitivity</w:t>
      </w:r>
    </w:p>
    <w:p w14:paraId="4C2F1E31" w14:textId="06F64C47" w:rsidR="003F2ACD" w:rsidRDefault="0083369A">
      <w:pPr>
        <w:pStyle w:val="FirstParagraph"/>
        <w:spacing w:line="480" w:lineRule="auto"/>
        <w:pPrChange w:id="1215" w:author="Paolo Cherubini" w:date="2021-02-19T18:49:00Z">
          <w:pPr>
            <w:pStyle w:val="FirstParagraph"/>
          </w:pPr>
        </w:pPrChange>
      </w:pPr>
      <w:ins w:id="1216" w:author="Sabrina Russo" w:date="2021-03-03T14:29:00Z">
        <w:r w:rsidRPr="00CB2C42">
          <w:rPr>
            <w:highlight w:val="yellow"/>
            <w:rPrChange w:id="1217" w:author="Teixeira, Kristina A." w:date="2021-04-21T11:59:00Z">
              <w:rPr/>
            </w:rPrChange>
          </w:rPr>
          <w:t>In site-level analyses u</w:t>
        </w:r>
      </w:ins>
      <w:del w:id="1218" w:author="Sabrina Russo" w:date="2021-03-03T14:29:00Z">
        <w:r w:rsidR="00DA0D81" w:rsidDel="0083369A">
          <w:delText>U</w:delText>
        </w:r>
      </w:del>
      <w:r w:rsidR="00DA0D81">
        <w:t xml:space="preserve">sing </w:t>
      </w:r>
      <m:oMath>
        <m:r>
          <w:rPr>
            <w:rFonts w:ascii="Cambria Math" w:hAnsi="Cambria Math"/>
          </w:rPr>
          <m:t>RW</m:t>
        </m:r>
      </m:oMath>
      <w:r w:rsidR="00DA0D81">
        <w:t xml:space="preserve"> as the growth metric, our process identified similar climate drivers to those identified via traditional dendrochronological analysis methods (Figs. 2, S11-S14; Table S5; Appendix S4). While one-to-one correspondence of estimated </w:t>
      </w:r>
      <w:commentRangeStart w:id="1219"/>
      <w:r w:rsidR="00DA0D81">
        <w:t xml:space="preserve">climate coefficients </w:t>
      </w:r>
      <w:commentRangeEnd w:id="1219"/>
      <w:r>
        <w:rPr>
          <w:rStyle w:val="CommentReference"/>
        </w:rPr>
        <w:commentReference w:id="1219"/>
      </w:r>
      <w:ins w:id="1220" w:author="Sabrina Russo" w:date="2021-03-03T14:30:00Z">
        <w:r w:rsidR="00840D10">
          <w:t xml:space="preserve">for each site </w:t>
        </w:r>
      </w:ins>
      <w:r w:rsidR="00DA0D81">
        <w:t>was neither expected nor observed, estimates were correlated and rarely differed significantly (Appendix S4; S11-S14).</w:t>
      </w:r>
    </w:p>
    <w:p w14:paraId="46A61F95" w14:textId="77777777" w:rsidR="003F2ACD" w:rsidRDefault="00DA0D81">
      <w:pPr>
        <w:pStyle w:val="CaptionedFigure"/>
        <w:spacing w:line="480" w:lineRule="auto"/>
        <w:pPrChange w:id="1221" w:author="Paolo Cherubini" w:date="2021-02-19T18:49:00Z">
          <w:pPr>
            <w:pStyle w:val="CaptionedFigure"/>
          </w:pPr>
        </w:pPrChange>
      </w:pPr>
      <w:r>
        <w:rPr>
          <w:noProof/>
        </w:rPr>
        <w:lastRenderedPageBreak/>
        <w:drawing>
          <wp:inline distT="0" distB="0" distL="0" distR="0" wp14:anchorId="0C7FB401" wp14:editId="1A294CC1">
            <wp:extent cx="5943600" cy="2971800"/>
            <wp:effectExtent l="0" t="0" r="0" b="0"/>
            <wp:docPr id="3" name="Picture" descr="Figure 2 | Example comparison of climate sensitivity derived via traditional methods (a) and our approach (b-f). Example is for the sensitivity of 14 species at SCBI (codes given in Table S2) to potential evapotranspiration (PET). Panel (a) shows a matrix of Pearson correlations between ring-width index and monthly climate variables produced using the bootRes package in R,(produced using the bootRes package in R, Zang &amp; Biondi, 2013). Black rectangle represents the period selected by climwin as the most influential window. Panels (b-d) give statistics for time windows tested in climwin, where window open and close indicate months prior to current August, and cells across the lower diagonal indicate single-month tests (akin to panel a). Panels (b) and (c) give values of linear and quadratic terms for each time window, and (d) gives the \Delta AIC for each. The time window with the minimum \Delta AIC (1-3 months prior to August, or May-July; black circles), was identified as the optimal window. Panel (e) shows the correlation of individual-level residuals to PET, with the function fit in climwin. Finally, panel (f) shows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ed lines when only one term is significant, and dotted lines when neither is significant. Transparent ribbons indicate 95% confidence intervals."/>
            <wp:cNvGraphicFramePr/>
            <a:graphic xmlns:a="http://schemas.openxmlformats.org/drawingml/2006/main">
              <a:graphicData uri="http://schemas.openxmlformats.org/drawingml/2006/picture">
                <pic:pic xmlns:pic="http://schemas.openxmlformats.org/drawingml/2006/picture">
                  <pic:nvPicPr>
                    <pic:cNvPr id="0" name="Picture" descr="tables_figures/quilt_comparison.png"/>
                    <pic:cNvPicPr>
                      <a:picLocks noChangeAspect="1" noChangeArrowheads="1"/>
                    </pic:cNvPicPr>
                  </pic:nvPicPr>
                  <pic:blipFill>
                    <a:blip r:embed="rId13"/>
                    <a:stretch>
                      <a:fillRect/>
                    </a:stretch>
                  </pic:blipFill>
                  <pic:spPr bwMode="auto">
                    <a:xfrm>
                      <a:off x="0" y="0"/>
                      <a:ext cx="5943600" cy="2971800"/>
                    </a:xfrm>
                    <a:prstGeom prst="rect">
                      <a:avLst/>
                    </a:prstGeom>
                    <a:noFill/>
                    <a:ln w="9525">
                      <a:noFill/>
                      <a:headEnd/>
                      <a:tailEnd/>
                    </a:ln>
                  </pic:spPr>
                </pic:pic>
              </a:graphicData>
            </a:graphic>
          </wp:inline>
        </w:drawing>
      </w:r>
    </w:p>
    <w:p w14:paraId="6E16728A" w14:textId="77777777" w:rsidR="003F2ACD" w:rsidRDefault="00DA0D81">
      <w:pPr>
        <w:pStyle w:val="ImageCaption"/>
        <w:spacing w:line="480" w:lineRule="auto"/>
        <w:pPrChange w:id="1222" w:author="Paolo Cherubini" w:date="2021-02-19T18:49:00Z">
          <w:pPr>
            <w:pStyle w:val="ImageCaption"/>
          </w:pPr>
        </w:pPrChange>
      </w:pPr>
      <w:commentRangeStart w:id="1223"/>
      <w:r>
        <w:rPr>
          <w:b/>
        </w:rPr>
        <w:t xml:space="preserve">Figure </w:t>
      </w:r>
      <w:commentRangeEnd w:id="1223"/>
      <w:r w:rsidR="00260BC5">
        <w:rPr>
          <w:rStyle w:val="CommentReference"/>
          <w:i w:val="0"/>
        </w:rPr>
        <w:commentReference w:id="1223"/>
      </w:r>
      <w:r>
        <w:rPr>
          <w:b/>
        </w:rPr>
        <w:t>2 | Example comparison of climate sensitivity derived via traditional methods (</w:t>
      </w:r>
      <w:r>
        <w:t>a</w:t>
      </w:r>
      <w:r>
        <w:rPr>
          <w:b/>
        </w:rPr>
        <w:t>) and our approach (</w:t>
      </w:r>
      <w:r>
        <w:t>b-f</w:t>
      </w:r>
      <w:r>
        <w:rPr>
          <w:b/>
        </w:rPr>
        <w:t>).</w:t>
      </w:r>
      <w:r>
        <w:t xml:space="preserve"> Example is for the sensitivity of 14 species at SCBI (codes given in Table S2) to potential evapotranspiration (</w:t>
      </w:r>
      <m:oMath>
        <m:r>
          <w:rPr>
            <w:rFonts w:ascii="Cambria Math" w:hAnsi="Cambria Math"/>
          </w:rPr>
          <m:t>PET</m:t>
        </m:r>
      </m:oMath>
      <w:r>
        <w:t>). Panel (</w:t>
      </w:r>
      <w:r>
        <w:rPr>
          <w:b/>
        </w:rPr>
        <w:t>a</w:t>
      </w:r>
      <w:r>
        <w:t xml:space="preserve">) shows a matrix of Pearson correlations between ring-width index and monthly climate variables (produced using the </w:t>
      </w:r>
      <w:proofErr w:type="spellStart"/>
      <w:r>
        <w:t>bootRes</w:t>
      </w:r>
      <w:proofErr w:type="spellEnd"/>
      <w:r>
        <w:t xml:space="preserve"> package in R, Zang &amp; Biondi, 2013). Black rectangle represents the period selected by </w:t>
      </w:r>
      <w:proofErr w:type="spellStart"/>
      <w:r>
        <w:t>climwin</w:t>
      </w:r>
      <w:proofErr w:type="spellEnd"/>
      <w:r>
        <w:t xml:space="preserve"> as the most influential window. Panels (</w:t>
      </w:r>
      <w:r>
        <w:rPr>
          <w:b/>
        </w:rPr>
        <w:t>b-d</w:t>
      </w:r>
      <w:r>
        <w:t xml:space="preserve">) give statistics for time windows tested in </w:t>
      </w:r>
      <w:proofErr w:type="spellStart"/>
      <w:r>
        <w:t>climwin</w:t>
      </w:r>
      <w:proofErr w:type="spellEnd"/>
      <w:r>
        <w:t xml:space="preserve">, where window open and close indicate months prior to current August, and cells across the lower diagonal indicate single-month tests (akin to panel </w:t>
      </w:r>
      <w:r>
        <w:rPr>
          <w:b/>
        </w:rPr>
        <w:t>a</w:t>
      </w:r>
      <w:r>
        <w:t>). Panels (</w:t>
      </w:r>
      <w:r>
        <w:rPr>
          <w:b/>
        </w:rPr>
        <w:t>b</w:t>
      </w:r>
      <w:r>
        <w:t>) and (</w:t>
      </w:r>
      <w:r>
        <w:rPr>
          <w:b/>
        </w:rPr>
        <w:t>c</w:t>
      </w:r>
      <w:r>
        <w:t>) give values of linear and quadratic terms for each time window, and (</w:t>
      </w:r>
      <w:r>
        <w:rPr>
          <w:b/>
        </w:rPr>
        <w:t>d</w:t>
      </w:r>
      <w:r>
        <w:t xml:space="preserve">) gives the </w:t>
      </w:r>
      <m:oMath>
        <m:r>
          <w:rPr>
            <w:rFonts w:ascii="Cambria Math" w:hAnsi="Cambria Math"/>
          </w:rPr>
          <m:t>ΔAIC</m:t>
        </m:r>
      </m:oMath>
      <w:r>
        <w:t xml:space="preserve"> for each. The time window with the minimum </w:t>
      </w:r>
      <m:oMath>
        <m:r>
          <w:rPr>
            <w:rFonts w:ascii="Cambria Math" w:hAnsi="Cambria Math"/>
          </w:rPr>
          <m:t>ΔAIC</m:t>
        </m:r>
      </m:oMath>
      <w:r>
        <w:t xml:space="preserve"> (1-3 months prior to August, or May-July; black circles), was identified as the optimal window. Panel (</w:t>
      </w:r>
      <w:r>
        <w:rPr>
          <w:b/>
        </w:rPr>
        <w:t>e</w:t>
      </w:r>
      <w:r>
        <w:t xml:space="preserve">) shows the correlation of individual-level residuals to PET, with the function fit in </w:t>
      </w:r>
      <w:proofErr w:type="spellStart"/>
      <w:r>
        <w:t>climwin</w:t>
      </w:r>
      <w:proofErr w:type="spellEnd"/>
      <w:r>
        <w:t>. Finally, panel (</w:t>
      </w:r>
      <w:r>
        <w:rPr>
          <w:b/>
        </w:rPr>
        <w:t>f</w:t>
      </w:r>
      <w:r>
        <w:t xml:space="preserve">) shows GLS model output, where </w:t>
      </w:r>
      <m:oMath>
        <m:r>
          <w:rPr>
            <w:rFonts w:ascii="Cambria Math" w:hAnsi="Cambria Math"/>
          </w:rPr>
          <m:t>PET</m:t>
        </m:r>
      </m:oMath>
      <w:r>
        <w:t xml:space="preserve"> was a candidate driver variable (along with </w:t>
      </w:r>
      <m:oMath>
        <m:r>
          <w:rPr>
            <w:rFonts w:ascii="Cambria Math" w:hAnsi="Cambria Math"/>
          </w:rPr>
          <m:t>PPT</m:t>
        </m:r>
      </m:oMath>
      <w:r>
        <w:t xml:space="preserve">; </w:t>
      </w:r>
      <m:oMath>
        <m:r>
          <w:rPr>
            <w:rFonts w:ascii="Cambria Math" w:hAnsi="Cambria Math"/>
          </w:rPr>
          <m:t>DBH</m:t>
        </m:r>
      </m:oMath>
      <w:r>
        <w:t xml:space="preserve"> not included in this model). Plotted are responses of species for which </w:t>
      </w:r>
      <m:oMath>
        <m:r>
          <w:rPr>
            <w:rFonts w:ascii="Cambria Math" w:hAnsi="Cambria Math"/>
          </w:rPr>
          <m:t>PET</m:t>
        </m:r>
      </m:oMath>
      <w:r>
        <w:t xml:space="preserve"> was included in the top model, with best-fit polynomials plotted with </w:t>
      </w:r>
      <w:r>
        <w:lastRenderedPageBreak/>
        <w:t>solid lines when both first- and second-order terms are significant, dashed lines when only one term is significant, and dotted lines when neither is significant. Transparent ribbons indicate 95% confidence intervals.</w:t>
      </w:r>
    </w:p>
    <w:p w14:paraId="6E35090C" w14:textId="53EDD8A2" w:rsidR="003F2ACD" w:rsidRDefault="00DA0D81">
      <w:pPr>
        <w:pStyle w:val="BodyText"/>
        <w:spacing w:line="480" w:lineRule="auto"/>
        <w:pPrChange w:id="1224" w:author="Paolo Cherubini" w:date="2021-02-19T18:49:00Z">
          <w:pPr>
            <w:pStyle w:val="BodyText"/>
          </w:pPr>
        </w:pPrChange>
      </w:pPr>
      <w:r>
        <w:t>The three metrics of growth (</w:t>
      </w:r>
      <m:oMath>
        <m:r>
          <w:rPr>
            <w:rFonts w:ascii="Cambria Math" w:hAnsi="Cambria Math"/>
          </w:rPr>
          <m:t>RW</m:t>
        </m:r>
      </m:oMath>
      <w:r>
        <w:t xml:space="preserve">, </w:t>
      </w:r>
      <m:oMath>
        <m:r>
          <w:rPr>
            <w:rFonts w:ascii="Cambria Math" w:hAnsi="Cambria Math"/>
          </w:rPr>
          <m:t>BAI</m:t>
        </m:r>
      </m:oMath>
      <w:r>
        <w:t xml:space="preserve">, and </w:t>
      </w:r>
      <m:oMath>
        <m:r>
          <w:rPr>
            <w:rFonts w:ascii="Cambria Math" w:hAnsi="Cambria Math"/>
          </w:rPr>
          <m:t>ΔAGB</m:t>
        </m:r>
      </m:oMath>
      <w:r>
        <w:t xml:space="preserve">) exhibited similar strength of </w:t>
      </w:r>
      <w:commentRangeStart w:id="1225"/>
      <w:r>
        <w:t xml:space="preserve">correlation </w:t>
      </w:r>
      <w:commentRangeEnd w:id="1225"/>
      <w:r w:rsidR="0083369A">
        <w:rPr>
          <w:rStyle w:val="CommentReference"/>
        </w:rPr>
        <w:commentReference w:id="1225"/>
      </w:r>
      <w:r>
        <w:t>and direction of response to climate variables across the range of potential time windows</w:t>
      </w:r>
      <w:ins w:id="1226" w:author="Sabrina Russo" w:date="2021-03-03T14:30:00Z">
        <w:r w:rsidR="00840D10">
          <w:t xml:space="preserve"> </w:t>
        </w:r>
        <w:r w:rsidR="00840D10" w:rsidRPr="00FD3F83">
          <w:rPr>
            <w:highlight w:val="yellow"/>
            <w:rPrChange w:id="1227" w:author="Teixeira, Kristina A." w:date="2021-04-21T12:08:00Z">
              <w:rPr/>
            </w:rPrChange>
          </w:rPr>
          <w:t>at each site</w:t>
        </w:r>
      </w:ins>
      <w:r>
        <w:t xml:space="preserve">, but </w:t>
      </w:r>
      <w:r w:rsidRPr="004E26C6">
        <w:rPr>
          <w:highlight w:val="yellow"/>
          <w:rPrChange w:id="1228" w:author="Teixeira, Kristina A." w:date="2021-04-21T12:10:00Z">
            <w:rPr/>
          </w:rPrChange>
        </w:rPr>
        <w:t xml:space="preserve">the </w:t>
      </w:r>
      <w:del w:id="1229" w:author="Sabrina Russo" w:date="2021-03-03T14:27:00Z">
        <w:r w:rsidRPr="004E26C6" w:rsidDel="0083369A">
          <w:rPr>
            <w:highlight w:val="yellow"/>
            <w:rPrChange w:id="1230" w:author="Teixeira, Kristina A." w:date="2021-04-21T12:10:00Z">
              <w:rPr/>
            </w:rPrChange>
          </w:rPr>
          <w:delText xml:space="preserve">optimal </w:delText>
        </w:r>
      </w:del>
      <w:r w:rsidRPr="004E26C6">
        <w:rPr>
          <w:highlight w:val="yellow"/>
          <w:rPrChange w:id="1231" w:author="Teixeira, Kristina A." w:date="2021-04-21T12:10:00Z">
            <w:rPr/>
          </w:rPrChange>
        </w:rPr>
        <w:t>time window</w:t>
      </w:r>
      <w:ins w:id="1232" w:author="Sabrina Russo" w:date="2021-03-03T14:27:00Z">
        <w:r w:rsidR="0083369A" w:rsidRPr="004E26C6">
          <w:rPr>
            <w:highlight w:val="yellow"/>
            <w:rPrChange w:id="1233" w:author="Teixeira, Kristina A." w:date="2021-04-21T12:10:00Z">
              <w:rPr/>
            </w:rPrChange>
          </w:rPr>
          <w:t xml:space="preserve"> exhibiting the strongest climatic effect on growth</w:t>
        </w:r>
      </w:ins>
      <w:r w:rsidRPr="004E26C6">
        <w:rPr>
          <w:highlight w:val="yellow"/>
          <w:rPrChange w:id="1234" w:author="Teixeira, Kristina A." w:date="2021-04-21T12:10:00Z">
            <w:rPr/>
          </w:rPrChange>
        </w:rPr>
        <w:t xml:space="preserve"> </w:t>
      </w:r>
      <w:del w:id="1235" w:author="Sabrina Russo" w:date="2021-03-03T14:27:00Z">
        <w:r w:rsidRPr="004E26C6" w:rsidDel="0083369A">
          <w:rPr>
            <w:highlight w:val="yellow"/>
            <w:rPrChange w:id="1236" w:author="Teixeira, Kristina A." w:date="2021-04-21T12:10:00Z">
              <w:rPr/>
            </w:rPrChange>
          </w:rPr>
          <w:delText xml:space="preserve">or </w:delText>
        </w:r>
      </w:del>
      <w:ins w:id="1237" w:author="Sabrina Russo" w:date="2021-03-03T14:27:00Z">
        <w:r w:rsidR="0083369A" w:rsidRPr="004E26C6">
          <w:rPr>
            <w:highlight w:val="yellow"/>
            <w:rPrChange w:id="1238" w:author="Teixeira, Kristina A." w:date="2021-04-21T12:10:00Z">
              <w:rPr/>
            </w:rPrChange>
          </w:rPr>
          <w:t xml:space="preserve">and </w:t>
        </w:r>
      </w:ins>
      <w:r w:rsidRPr="004E26C6">
        <w:rPr>
          <w:highlight w:val="yellow"/>
          <w:rPrChange w:id="1239" w:author="Teixeira, Kristina A." w:date="2021-04-21T12:10:00Z">
            <w:rPr/>
          </w:rPrChange>
        </w:rPr>
        <w:t xml:space="preserve">even the </w:t>
      </w:r>
      <w:del w:id="1240" w:author="Sabrina Russo" w:date="2021-03-03T14:28:00Z">
        <w:r w:rsidRPr="004E26C6" w:rsidDel="0083369A">
          <w:rPr>
            <w:highlight w:val="yellow"/>
            <w:rPrChange w:id="1241" w:author="Teixeira, Kristina A." w:date="2021-04-21T12:10:00Z">
              <w:rPr/>
            </w:rPrChange>
          </w:rPr>
          <w:delText xml:space="preserve">top </w:delText>
        </w:r>
      </w:del>
      <w:ins w:id="1242" w:author="Sabrina Russo" w:date="2021-03-03T14:28:00Z">
        <w:r w:rsidR="0083369A" w:rsidRPr="004E26C6">
          <w:rPr>
            <w:highlight w:val="yellow"/>
            <w:rPrChange w:id="1243" w:author="Teixeira, Kristina A." w:date="2021-04-21T12:10:00Z">
              <w:rPr/>
            </w:rPrChange>
          </w:rPr>
          <w:t xml:space="preserve">most influential </w:t>
        </w:r>
      </w:ins>
      <w:r w:rsidRPr="004E26C6">
        <w:rPr>
          <w:highlight w:val="yellow"/>
          <w:rPrChange w:id="1244" w:author="Teixeira, Kristina A." w:date="2021-04-21T12:10:00Z">
            <w:rPr/>
          </w:rPrChange>
        </w:rPr>
        <w:t>climate variable sometimes differed</w:t>
      </w:r>
      <w:ins w:id="1245" w:author="Sabrina Russo" w:date="2021-03-03T14:28:00Z">
        <w:r w:rsidR="0083369A" w:rsidRPr="004E26C6">
          <w:rPr>
            <w:highlight w:val="yellow"/>
            <w:rPrChange w:id="1246" w:author="Teixeira, Kristina A." w:date="2021-04-21T12:10:00Z">
              <w:rPr/>
            </w:rPrChange>
          </w:rPr>
          <w:t xml:space="preserve"> </w:t>
        </w:r>
      </w:ins>
      <w:ins w:id="1247" w:author="Sabrina Russo" w:date="2021-03-03T14:30:00Z">
        <w:r w:rsidR="00840D10" w:rsidRPr="004E26C6">
          <w:rPr>
            <w:highlight w:val="yellow"/>
            <w:rPrChange w:id="1248" w:author="Teixeira, Kristina A." w:date="2021-04-21T12:10:00Z">
              <w:rPr/>
            </w:rPrChange>
          </w:rPr>
          <w:t>among the</w:t>
        </w:r>
      </w:ins>
      <w:ins w:id="1249" w:author="Sabrina Russo" w:date="2021-03-03T14:28:00Z">
        <w:r w:rsidR="0083369A" w:rsidRPr="004E26C6">
          <w:rPr>
            <w:highlight w:val="yellow"/>
            <w:rPrChange w:id="1250" w:author="Teixeira, Kristina A." w:date="2021-04-21T12:10:00Z">
              <w:rPr/>
            </w:rPrChange>
          </w:rPr>
          <w:t xml:space="preserve"> growth metric</w:t>
        </w:r>
      </w:ins>
      <w:ins w:id="1251" w:author="Sabrina Russo" w:date="2021-03-03T14:30:00Z">
        <w:r w:rsidR="00840D10" w:rsidRPr="004E26C6">
          <w:rPr>
            <w:highlight w:val="yellow"/>
            <w:rPrChange w:id="1252" w:author="Teixeira, Kristina A." w:date="2021-04-21T12:10:00Z">
              <w:rPr/>
            </w:rPrChange>
          </w:rPr>
          <w:t>s</w:t>
        </w:r>
      </w:ins>
      <w:ins w:id="1253" w:author="Sabrina Russo" w:date="2021-03-03T14:28:00Z">
        <w:r w:rsidR="0083369A" w:rsidRPr="004E26C6">
          <w:rPr>
            <w:highlight w:val="yellow"/>
            <w:rPrChange w:id="1254" w:author="Teixeira, Kristina A." w:date="2021-04-21T12:10:00Z">
              <w:rPr/>
            </w:rPrChange>
          </w:rPr>
          <w:t xml:space="preserve"> </w:t>
        </w:r>
      </w:ins>
      <w:del w:id="1255" w:author="Sabrina Russo" w:date="2021-03-03T14:30:00Z">
        <w:r w:rsidRPr="004E26C6" w:rsidDel="00840D10">
          <w:rPr>
            <w:highlight w:val="yellow"/>
            <w:rPrChange w:id="1256" w:author="Teixeira, Kristina A." w:date="2021-04-21T12:10:00Z">
              <w:rPr/>
            </w:rPrChange>
          </w:rPr>
          <w:delText xml:space="preserve"> </w:delText>
        </w:r>
      </w:del>
      <w:r w:rsidRPr="004E26C6">
        <w:rPr>
          <w:highlight w:val="yellow"/>
          <w:rPrChange w:id="1257" w:author="Teixeira, Kristina A." w:date="2021-04-21T12:10:00Z">
            <w:rPr/>
          </w:rPrChange>
        </w:rPr>
        <w:t xml:space="preserve">(Figs. S15-S34). In 8 of </w:t>
      </w:r>
      <w:r w:rsidRPr="004E26C6">
        <w:rPr>
          <w:highlight w:val="yellow"/>
          <w:rPrChange w:id="1258" w:author="Teixeira, Kristina A." w:date="2021-04-21T12:18:00Z">
            <w:rPr/>
          </w:rPrChange>
        </w:rPr>
        <w:t xml:space="preserve">20 </w:t>
      </w:r>
      <w:commentRangeStart w:id="1259"/>
      <w:del w:id="1260" w:author="Sabrina Russo" w:date="2021-03-03T14:31:00Z">
        <w:r w:rsidRPr="004E26C6" w:rsidDel="00840D10">
          <w:rPr>
            <w:highlight w:val="yellow"/>
            <w:rPrChange w:id="1261" w:author="Teixeira, Kristina A." w:date="2021-04-21T12:18:00Z">
              <w:rPr/>
            </w:rPrChange>
          </w:rPr>
          <w:delText>cases</w:delText>
        </w:r>
      </w:del>
      <w:ins w:id="1262" w:author="Sabrina Russo" w:date="2021-03-03T14:31:00Z">
        <w:r w:rsidR="00840D10" w:rsidRPr="004E26C6">
          <w:rPr>
            <w:highlight w:val="yellow"/>
            <w:rPrChange w:id="1263" w:author="Teixeira, Kristina A." w:date="2021-04-21T12:18:00Z">
              <w:rPr/>
            </w:rPrChange>
          </w:rPr>
          <w:t>sites</w:t>
        </w:r>
        <w:commentRangeEnd w:id="1259"/>
        <w:r w:rsidR="00840D10" w:rsidRPr="004E26C6">
          <w:rPr>
            <w:rStyle w:val="CommentReference"/>
            <w:highlight w:val="yellow"/>
            <w:rPrChange w:id="1264" w:author="Teixeira, Kristina A." w:date="2021-04-21T12:18:00Z">
              <w:rPr>
                <w:rStyle w:val="CommentReference"/>
              </w:rPr>
            </w:rPrChange>
          </w:rPr>
          <w:commentReference w:id="1259"/>
        </w:r>
      </w:ins>
      <w:r w:rsidRPr="004E26C6">
        <w:rPr>
          <w:highlight w:val="yellow"/>
          <w:rPrChange w:id="1265" w:author="Teixeira, Kristina A." w:date="2021-04-21T12:18:00Z">
            <w:rPr/>
          </w:rPrChange>
        </w:rPr>
        <w:t xml:space="preserve">, both the </w:t>
      </w:r>
      <w:del w:id="1266" w:author="Sabrina Russo" w:date="2021-03-03T14:32:00Z">
        <w:r w:rsidRPr="004E26C6" w:rsidDel="00840D10">
          <w:rPr>
            <w:highlight w:val="yellow"/>
            <w:rPrChange w:id="1267" w:author="Teixeira, Kristina A." w:date="2021-04-21T12:18:00Z">
              <w:rPr/>
            </w:rPrChange>
          </w:rPr>
          <w:delText xml:space="preserve">optimal </w:delText>
        </w:r>
      </w:del>
      <w:ins w:id="1268" w:author="Sabrina Russo" w:date="2021-03-03T14:32:00Z">
        <w:r w:rsidR="00840D10" w:rsidRPr="004E26C6">
          <w:rPr>
            <w:highlight w:val="yellow"/>
            <w:rPrChange w:id="1269" w:author="Teixeira, Kristina A." w:date="2021-04-21T12:18:00Z">
              <w:rPr/>
            </w:rPrChange>
          </w:rPr>
          <w:t xml:space="preserve">most influential </w:t>
        </w:r>
      </w:ins>
      <w:r w:rsidRPr="004E26C6">
        <w:rPr>
          <w:highlight w:val="yellow"/>
          <w:rPrChange w:id="1270" w:author="Teixeira, Kristina A." w:date="2021-04-21T12:18:00Z">
            <w:rPr/>
          </w:rPrChange>
        </w:rPr>
        <w:t xml:space="preserve">climate variable and time window were identical across growth metrics (e.g., Fig. S19). In 10 </w:t>
      </w:r>
      <w:del w:id="1271" w:author="Sabrina Russo" w:date="2021-03-03T14:31:00Z">
        <w:r w:rsidRPr="004E26C6" w:rsidDel="00840D10">
          <w:rPr>
            <w:highlight w:val="yellow"/>
            <w:rPrChange w:id="1272" w:author="Teixeira, Kristina A." w:date="2021-04-21T12:18:00Z">
              <w:rPr/>
            </w:rPrChange>
          </w:rPr>
          <w:delText>cases</w:delText>
        </w:r>
      </w:del>
      <w:ins w:id="1273" w:author="Sabrina Russo" w:date="2021-03-03T14:31:00Z">
        <w:r w:rsidR="00840D10" w:rsidRPr="004E26C6">
          <w:rPr>
            <w:highlight w:val="yellow"/>
            <w:rPrChange w:id="1274" w:author="Teixeira, Kristina A." w:date="2021-04-21T12:18:00Z">
              <w:rPr/>
            </w:rPrChange>
          </w:rPr>
          <w:t>sites</w:t>
        </w:r>
      </w:ins>
      <w:r w:rsidRPr="004E26C6">
        <w:rPr>
          <w:highlight w:val="yellow"/>
          <w:rPrChange w:id="1275" w:author="Teixeira, Kristina A." w:date="2021-04-21T12:18:00Z">
            <w:rPr/>
          </w:rPrChange>
        </w:rPr>
        <w:t xml:space="preserve">, </w:t>
      </w:r>
      <w:proofErr w:type="spellStart"/>
      <w:r w:rsidRPr="004E26C6">
        <w:rPr>
          <w:i/>
          <w:highlight w:val="yellow"/>
          <w:rPrChange w:id="1276" w:author="Teixeira, Kristina A." w:date="2021-04-21T12:18:00Z">
            <w:rPr>
              <w:i/>
            </w:rPr>
          </w:rPrChange>
        </w:rPr>
        <w:t>climwin</w:t>
      </w:r>
      <w:proofErr w:type="spellEnd"/>
      <w:r w:rsidRPr="004E26C6">
        <w:rPr>
          <w:highlight w:val="yellow"/>
          <w:rPrChange w:id="1277" w:author="Teixeira, Kristina A." w:date="2021-04-21T12:18:00Z">
            <w:rPr/>
          </w:rPrChange>
        </w:rPr>
        <w:t xml:space="preserve"> identified the same climate variable</w:t>
      </w:r>
      <w:ins w:id="1278" w:author="Sabrina Russo" w:date="2021-03-03T14:28:00Z">
        <w:r w:rsidR="0083369A" w:rsidRPr="004E26C6">
          <w:rPr>
            <w:highlight w:val="yellow"/>
            <w:rPrChange w:id="1279" w:author="Teixeira, Kristina A." w:date="2021-04-21T12:18:00Z">
              <w:rPr/>
            </w:rPrChange>
          </w:rPr>
          <w:t>,</w:t>
        </w:r>
      </w:ins>
      <w:r w:rsidRPr="004E26C6">
        <w:rPr>
          <w:highlight w:val="yellow"/>
          <w:rPrChange w:id="1280" w:author="Teixeira, Kristina A." w:date="2021-04-21T12:18:00Z">
            <w:rPr/>
          </w:rPrChange>
        </w:rPr>
        <w:t xml:space="preserve"> but different (often overlapping) time windows</w:t>
      </w:r>
      <w:ins w:id="1281" w:author="Sabrina Russo" w:date="2021-03-03T14:32:00Z">
        <w:r w:rsidR="00840D10" w:rsidRPr="004E26C6">
          <w:rPr>
            <w:highlight w:val="yellow"/>
            <w:rPrChange w:id="1282" w:author="Teixeira, Kristina A." w:date="2021-04-21T12:18:00Z">
              <w:rPr/>
            </w:rPrChange>
          </w:rPr>
          <w:t>, as the most influential</w:t>
        </w:r>
      </w:ins>
      <w:r w:rsidRPr="004E26C6">
        <w:rPr>
          <w:highlight w:val="yellow"/>
          <w:rPrChange w:id="1283" w:author="Teixeira, Kristina A." w:date="2021-04-21T12:18:00Z">
            <w:rPr/>
          </w:rPrChange>
        </w:rPr>
        <w:t xml:space="preserve"> (e.g., Fig. S20). Finally, in two cases of variables that had only weak effects and mixed responses among species</w:t>
      </w:r>
      <w:ins w:id="1284" w:author="Sabrina Russo" w:date="2021-03-03T14:32:00Z">
        <w:r w:rsidR="00840D10" w:rsidRPr="004E26C6">
          <w:rPr>
            <w:highlight w:val="yellow"/>
            <w:rPrChange w:id="1285" w:author="Teixeira, Kristina A." w:date="2021-04-21T12:18:00Z">
              <w:rPr/>
            </w:rPrChange>
          </w:rPr>
          <w:t xml:space="preserve"> at the site</w:t>
        </w:r>
      </w:ins>
      <w:r w:rsidRPr="004E26C6">
        <w:rPr>
          <w:highlight w:val="yellow"/>
          <w:rPrChange w:id="1286" w:author="Teixeira, Kristina A." w:date="2021-04-21T12:18:00Z">
            <w:rPr/>
          </w:rPrChange>
        </w:rPr>
        <w:t xml:space="preserve"> in the final models</w:t>
      </w:r>
      <w:ins w:id="1287" w:author="Sabrina Russo" w:date="2021-03-03T14:32:00Z">
        <w:r w:rsidR="00840D10" w:rsidRPr="004E26C6">
          <w:rPr>
            <w:highlight w:val="yellow"/>
            <w:rPrChange w:id="1288" w:author="Teixeira, Kristina A." w:date="2021-04-21T12:18:00Z">
              <w:rPr/>
            </w:rPrChange>
          </w:rPr>
          <w:t>, as described below</w:t>
        </w:r>
      </w:ins>
      <w:del w:id="1289" w:author="Sabrina Russo" w:date="2021-03-03T14:33:00Z">
        <w:r w:rsidRPr="004E26C6" w:rsidDel="00840D10">
          <w:rPr>
            <w:highlight w:val="yellow"/>
            <w:rPrChange w:id="1290" w:author="Teixeira, Kristina A." w:date="2021-04-21T12:18:00Z">
              <w:rPr/>
            </w:rPrChange>
          </w:rPr>
          <w:delText xml:space="preserve"> (</w:delText>
        </w:r>
        <w:commentRangeStart w:id="1291"/>
        <w:r w:rsidRPr="004E26C6" w:rsidDel="00840D10">
          <w:rPr>
            <w:highlight w:val="yellow"/>
            <w:rPrChange w:id="1292" w:author="Teixeira, Kristina A." w:date="2021-04-21T12:18:00Z">
              <w:rPr/>
            </w:rPrChange>
          </w:rPr>
          <w:delText xml:space="preserve">temperature </w:delText>
        </w:r>
      </w:del>
      <w:commentRangeEnd w:id="1291"/>
      <w:r w:rsidR="00840D10" w:rsidRPr="004E26C6">
        <w:rPr>
          <w:rStyle w:val="CommentReference"/>
          <w:highlight w:val="yellow"/>
          <w:rPrChange w:id="1293" w:author="Teixeira, Kristina A." w:date="2021-04-21T12:18:00Z">
            <w:rPr>
              <w:rStyle w:val="CommentReference"/>
            </w:rPr>
          </w:rPrChange>
        </w:rPr>
        <w:commentReference w:id="1291"/>
      </w:r>
      <w:del w:id="1294" w:author="Sabrina Russo" w:date="2021-03-03T14:33:00Z">
        <w:r w:rsidRPr="004E26C6" w:rsidDel="00840D10">
          <w:rPr>
            <w:highlight w:val="yellow"/>
            <w:rPrChange w:id="1295" w:author="Teixeira, Kristina A." w:date="2021-04-21T12:18:00Z">
              <w:rPr/>
            </w:rPrChange>
          </w:rPr>
          <w:delText>variable group at HKK, precipitation variable group at HF)</w:delText>
        </w:r>
      </w:del>
      <w:r w:rsidRPr="004E26C6">
        <w:rPr>
          <w:highlight w:val="yellow"/>
          <w:rPrChange w:id="1296" w:author="Teixeira, Kristina A." w:date="2021-04-21T12:18:00Z">
            <w:rPr/>
          </w:rPrChange>
        </w:rPr>
        <w:t xml:space="preserve">, </w:t>
      </w:r>
      <w:proofErr w:type="spellStart"/>
      <w:r w:rsidRPr="004E26C6">
        <w:rPr>
          <w:i/>
          <w:highlight w:val="yellow"/>
          <w:rPrChange w:id="1297" w:author="Teixeira, Kristina A." w:date="2021-04-21T12:18:00Z">
            <w:rPr>
              <w:i/>
            </w:rPr>
          </w:rPrChange>
        </w:rPr>
        <w:t>climwin</w:t>
      </w:r>
      <w:proofErr w:type="spellEnd"/>
      <w:r w:rsidRPr="004E26C6">
        <w:rPr>
          <w:highlight w:val="yellow"/>
          <w:rPrChange w:id="1298" w:author="Teixeira, Kristina A." w:date="2021-04-21T12:18:00Z">
            <w:rPr/>
          </w:rPrChange>
        </w:rPr>
        <w:t xml:space="preserve"> identified different climate variables and different time windows (Figs. S18, S24). Henceforth, unless otherwise noted, we focus on the climate sensitivities identified </w:t>
      </w:r>
      <w:del w:id="1299" w:author="Sabrina Russo" w:date="2021-03-03T14:33:00Z">
        <w:r w:rsidRPr="004E26C6" w:rsidDel="00840D10">
          <w:rPr>
            <w:highlight w:val="yellow"/>
            <w:rPrChange w:id="1300" w:author="Teixeira, Kristina A." w:date="2021-04-21T12:18:00Z">
              <w:rPr/>
            </w:rPrChange>
          </w:rPr>
          <w:delText xml:space="preserve">with </w:delText>
        </w:r>
      </w:del>
      <w:ins w:id="1301" w:author="Sabrina Russo" w:date="2021-03-03T14:33:00Z">
        <w:r w:rsidR="00840D10" w:rsidRPr="004E26C6">
          <w:rPr>
            <w:highlight w:val="yellow"/>
            <w:rPrChange w:id="1302" w:author="Teixeira, Kristina A." w:date="2021-04-21T12:18:00Z">
              <w:rPr/>
            </w:rPrChange>
          </w:rPr>
          <w:t xml:space="preserve">using </w:t>
        </w:r>
      </w:ins>
      <m:oMath>
        <m:r>
          <w:rPr>
            <w:rFonts w:ascii="Cambria Math" w:hAnsi="Cambria Math"/>
            <w:highlight w:val="yellow"/>
            <w:rPrChange w:id="1303" w:author="Teixeira, Kristina A." w:date="2021-04-21T12:18:00Z">
              <w:rPr>
                <w:rFonts w:ascii="Cambria Math" w:hAnsi="Cambria Math"/>
              </w:rPr>
            </w:rPrChange>
          </w:rPr>
          <m:t>RW</m:t>
        </m:r>
      </m:oMath>
      <w:r w:rsidRPr="004E26C6">
        <w:rPr>
          <w:highlight w:val="yellow"/>
          <w:rPrChange w:id="1304" w:author="Teixeira, Kristina A." w:date="2021-04-21T12:18:00Z">
            <w:rPr/>
          </w:rPrChange>
        </w:rPr>
        <w:t xml:space="preserve"> as the</w:t>
      </w:r>
      <w:r>
        <w:t xml:space="preserve"> growth metric and for the full set of cores (</w:t>
      </w:r>
      <w:r>
        <w:rPr>
          <w:i/>
        </w:rPr>
        <w:t>i.e.</w:t>
      </w:r>
      <w:r>
        <w:t xml:space="preserve">, </w:t>
      </w:r>
      <w:commentRangeStart w:id="1305"/>
      <w:r>
        <w:t xml:space="preserve">including those for which </w:t>
      </w:r>
      <m:oMath>
        <m:r>
          <w:rPr>
            <w:rFonts w:ascii="Cambria Math" w:hAnsi="Cambria Math"/>
          </w:rPr>
          <m:t>DBH</m:t>
        </m:r>
      </m:oMath>
      <w:r>
        <w:t xml:space="preserve"> could not be reconstructed</w:t>
      </w:r>
      <w:commentRangeEnd w:id="1305"/>
      <w:r w:rsidR="00840D10">
        <w:rPr>
          <w:rStyle w:val="CommentReference"/>
        </w:rPr>
        <w:commentReference w:id="1305"/>
      </w:r>
      <w:r>
        <w:t>).</w:t>
      </w:r>
    </w:p>
    <w:p w14:paraId="03A90760" w14:textId="3C547ECC" w:rsidR="003F2ACD" w:rsidRDefault="00840D10">
      <w:pPr>
        <w:pStyle w:val="BodyText"/>
        <w:spacing w:line="480" w:lineRule="auto"/>
        <w:pPrChange w:id="1306" w:author="Paolo Cherubini" w:date="2021-02-19T18:49:00Z">
          <w:pPr>
            <w:pStyle w:val="BodyText"/>
          </w:pPr>
        </w:pPrChange>
      </w:pPr>
      <w:ins w:id="1307" w:author="Sabrina Russo" w:date="2021-03-03T14:36:00Z">
        <w:r w:rsidRPr="00E04DE6">
          <w:rPr>
            <w:highlight w:val="yellow"/>
            <w:rPrChange w:id="1308" w:author="Teixeira, Kristina A." w:date="2021-04-21T12:21:00Z">
              <w:rPr/>
            </w:rPrChange>
          </w:rPr>
          <w:t>A</w:t>
        </w:r>
      </w:ins>
      <w:ins w:id="1309" w:author="Sabrina Russo" w:date="2021-03-03T14:35:00Z">
        <w:r w:rsidRPr="00E04DE6">
          <w:rPr>
            <w:highlight w:val="yellow"/>
            <w:rPrChange w:id="1310" w:author="Teixeira, Kristina A." w:date="2021-04-21T12:21:00Z">
              <w:rPr/>
            </w:rPrChange>
          </w:rPr>
          <w:t>nalyses of species-specific responses at each site</w:t>
        </w:r>
      </w:ins>
      <w:ins w:id="1311" w:author="Sabrina Russo" w:date="2021-03-03T14:36:00Z">
        <w:r w:rsidRPr="00E04DE6">
          <w:rPr>
            <w:highlight w:val="yellow"/>
            <w:rPrChange w:id="1312" w:author="Teixeira, Kristina A." w:date="2021-04-21T12:21:00Z">
              <w:rPr/>
            </w:rPrChange>
          </w:rPr>
          <w:t xml:space="preserve"> used the</w:t>
        </w:r>
      </w:ins>
      <w:del w:id="1313" w:author="Sabrina Russo" w:date="2021-03-03T14:36:00Z">
        <w:r w:rsidR="00DA0D81" w:rsidRPr="00E04DE6" w:rsidDel="00840D10">
          <w:rPr>
            <w:highlight w:val="yellow"/>
            <w:rPrChange w:id="1314" w:author="Teixeira, Kristina A." w:date="2021-04-21T12:21:00Z">
              <w:rPr/>
            </w:rPrChange>
          </w:rPr>
          <w:delText>Within the context of the</w:delText>
        </w:r>
      </w:del>
      <w:r w:rsidR="00DA0D81" w:rsidRPr="00E04DE6">
        <w:rPr>
          <w:highlight w:val="yellow"/>
          <w:rPrChange w:id="1315" w:author="Teixeira, Kristina A." w:date="2021-04-21T12:21:00Z">
            <w:rPr/>
          </w:rPrChange>
        </w:rPr>
        <w:t xml:space="preserve"> GLS model, </w:t>
      </w:r>
      <w:del w:id="1316" w:author="Sabrina Russo" w:date="2021-03-03T14:36:00Z">
        <w:r w:rsidR="00DA0D81" w:rsidRPr="00E04DE6" w:rsidDel="00840D10">
          <w:rPr>
            <w:highlight w:val="yellow"/>
            <w:rPrChange w:id="1317" w:author="Teixeira, Kristina A." w:date="2021-04-21T12:21:00Z">
              <w:rPr/>
            </w:rPrChange>
          </w:rPr>
          <w:delText xml:space="preserve">which </w:delText>
        </w:r>
      </w:del>
      <w:ins w:id="1318" w:author="Sabrina Russo" w:date="2021-03-03T14:36:00Z">
        <w:r w:rsidRPr="00E04DE6">
          <w:rPr>
            <w:highlight w:val="yellow"/>
            <w:rPrChange w:id="1319" w:author="Teixeira, Kristina A." w:date="2021-04-21T12:21:00Z">
              <w:rPr/>
            </w:rPrChange>
          </w:rPr>
          <w:t xml:space="preserve">to </w:t>
        </w:r>
      </w:ins>
      <w:r w:rsidR="00DA0D81" w:rsidRPr="00E04DE6">
        <w:rPr>
          <w:highlight w:val="yellow"/>
          <w:rPrChange w:id="1320" w:author="Teixeira, Kristina A." w:date="2021-04-21T12:21:00Z">
            <w:rPr/>
          </w:rPrChange>
        </w:rPr>
        <w:t>test</w:t>
      </w:r>
      <w:del w:id="1321" w:author="Sabrina Russo" w:date="2021-03-03T14:36:00Z">
        <w:r w:rsidR="00DA0D81" w:rsidRPr="00E04DE6" w:rsidDel="00840D10">
          <w:rPr>
            <w:highlight w:val="yellow"/>
            <w:rPrChange w:id="1322" w:author="Teixeira, Kristina A." w:date="2021-04-21T12:21:00Z">
              <w:rPr/>
            </w:rPrChange>
          </w:rPr>
          <w:delText>ed</w:delText>
        </w:r>
      </w:del>
      <w:r w:rsidR="00DA0D81" w:rsidRPr="00E04DE6">
        <w:rPr>
          <w:highlight w:val="yellow"/>
          <w:rPrChange w:id="1323" w:author="Teixeira, Kristina A." w:date="2021-04-21T12:21:00Z">
            <w:rPr/>
          </w:rPrChange>
        </w:rPr>
        <w:t xml:space="preserve"> for first- and negative second- order linear effects of both a precipitation and a temperature variable</w:t>
      </w:r>
      <w:ins w:id="1324" w:author="Sabrina Russo" w:date="2021-03-03T14:36:00Z">
        <w:r w:rsidRPr="00E04DE6">
          <w:rPr>
            <w:highlight w:val="yellow"/>
            <w:rPrChange w:id="1325" w:author="Teixeira, Kristina A." w:date="2021-04-21T12:21:00Z">
              <w:rPr/>
            </w:rPrChange>
          </w:rPr>
          <w:t>.  We found that</w:t>
        </w:r>
      </w:ins>
      <w:del w:id="1326" w:author="Sabrina Russo" w:date="2021-03-03T14:36:00Z">
        <w:r w:rsidR="00DA0D81" w:rsidRPr="00E04DE6" w:rsidDel="00840D10">
          <w:rPr>
            <w:highlight w:val="yellow"/>
            <w:rPrChange w:id="1327" w:author="Teixeira, Kristina A." w:date="2021-04-21T12:21:00Z">
              <w:rPr/>
            </w:rPrChange>
          </w:rPr>
          <w:delText>,</w:delText>
        </w:r>
      </w:del>
      <w:r w:rsidR="00DA0D81" w:rsidRPr="00E04DE6">
        <w:rPr>
          <w:highlight w:val="yellow"/>
          <w:rPrChange w:id="1328" w:author="Teixeira, Kristina A." w:date="2021-04-21T12:21:00Z">
            <w:rPr/>
          </w:rPrChange>
        </w:rPr>
        <w:t xml:space="preserve"> both a precipitation and a temperature variable were included in the top model for 78% </w:t>
      </w:r>
      <w:ins w:id="1329" w:author="Sabrina Russo" w:date="2021-03-03T14:37:00Z">
        <w:r w:rsidRPr="00E04DE6">
          <w:rPr>
            <w:highlight w:val="yellow"/>
            <w:rPrChange w:id="1330" w:author="Teixeira, Kristina A." w:date="2021-04-21T12:21:00Z">
              <w:rPr/>
            </w:rPrChange>
          </w:rPr>
          <w:t>(</w:t>
        </w:r>
        <w:commentRangeStart w:id="1331"/>
        <w:r w:rsidRPr="00E04DE6">
          <w:rPr>
            <w:highlight w:val="yellow"/>
            <w:rPrChange w:id="1332" w:author="Teixeira, Kristina A." w:date="2021-04-21T12:21:00Z">
              <w:rPr/>
            </w:rPrChange>
          </w:rPr>
          <w:t xml:space="preserve">xxx) </w:t>
        </w:r>
      </w:ins>
      <w:r w:rsidR="00DA0D81" w:rsidRPr="00E04DE6">
        <w:rPr>
          <w:highlight w:val="yellow"/>
          <w:rPrChange w:id="1333" w:author="Teixeira, Kristina A." w:date="2021-04-21T12:21:00Z">
            <w:rPr/>
          </w:rPrChange>
        </w:rPr>
        <w:t>of</w:t>
      </w:r>
      <w:ins w:id="1334" w:author="Sabrina Russo" w:date="2021-03-03T14:37:00Z">
        <w:r w:rsidRPr="00E04DE6">
          <w:rPr>
            <w:highlight w:val="yellow"/>
            <w:rPrChange w:id="1335" w:author="Teixeira, Kristina A." w:date="2021-04-21T12:21:00Z">
              <w:rPr/>
            </w:rPrChange>
          </w:rPr>
          <w:t xml:space="preserve"> xxx</w:t>
        </w:r>
        <w:commentRangeEnd w:id="1331"/>
        <w:r w:rsidRPr="00E04DE6">
          <w:rPr>
            <w:rStyle w:val="CommentReference"/>
            <w:highlight w:val="yellow"/>
            <w:rPrChange w:id="1336" w:author="Teixeira, Kristina A." w:date="2021-04-21T12:21:00Z">
              <w:rPr>
                <w:rStyle w:val="CommentReference"/>
              </w:rPr>
            </w:rPrChange>
          </w:rPr>
          <w:commentReference w:id="1331"/>
        </w:r>
      </w:ins>
      <w:r w:rsidR="00DA0D81" w:rsidRPr="00E04DE6">
        <w:rPr>
          <w:highlight w:val="yellow"/>
          <w:rPrChange w:id="1337" w:author="Teixeira, Kristina A." w:date="2021-04-21T12:21:00Z">
            <w:rPr/>
          </w:rPrChange>
        </w:rPr>
        <w:t xml:space="preserve"> </w:t>
      </w:r>
      <w:proofErr w:type="spellStart"/>
      <w:r w:rsidR="00DA0D81" w:rsidRPr="00E04DE6">
        <w:rPr>
          <w:highlight w:val="yellow"/>
          <w:rPrChange w:id="1338" w:author="Teixeira, Kristina A." w:date="2021-04-21T12:21:00Z">
            <w:rPr/>
          </w:rPrChange>
        </w:rPr>
        <w:t>site</w:t>
      </w:r>
      <w:commentRangeStart w:id="1339"/>
      <w:ins w:id="1340" w:author="Sabrina Russo" w:date="2021-03-03T14:36:00Z">
        <w:r w:rsidRPr="00E04DE6">
          <w:rPr>
            <w:rFonts w:ascii="Cambria" w:hAnsi="Cambria"/>
            <w:highlight w:val="yellow"/>
            <w:rPrChange w:id="1341" w:author="Teixeira, Kristina A." w:date="2021-04-21T12:21:00Z">
              <w:rPr>
                <w:rFonts w:ascii="Cambria" w:hAnsi="Cambria"/>
              </w:rPr>
            </w:rPrChange>
          </w:rPr>
          <w:t>⨯</w:t>
        </w:r>
      </w:ins>
      <w:commentRangeEnd w:id="1339"/>
      <w:ins w:id="1342" w:author="Sabrina Russo" w:date="2021-03-03T14:37:00Z">
        <w:r w:rsidRPr="00E04DE6">
          <w:rPr>
            <w:rStyle w:val="CommentReference"/>
            <w:highlight w:val="yellow"/>
            <w:rPrChange w:id="1343" w:author="Teixeira, Kristina A." w:date="2021-04-21T12:21:00Z">
              <w:rPr>
                <w:rStyle w:val="CommentReference"/>
              </w:rPr>
            </w:rPrChange>
          </w:rPr>
          <w:commentReference w:id="1339"/>
        </w:r>
      </w:ins>
      <w:del w:id="1344" w:author="Sabrina Russo" w:date="2021-03-03T14:36:00Z">
        <w:r w:rsidR="00DA0D81" w:rsidRPr="00E04DE6" w:rsidDel="00840D10">
          <w:rPr>
            <w:highlight w:val="yellow"/>
            <w:rPrChange w:id="1345" w:author="Teixeira, Kristina A." w:date="2021-04-21T12:21:00Z">
              <w:rPr/>
            </w:rPrChange>
          </w:rPr>
          <w:delText>-</w:delText>
        </w:r>
      </w:del>
      <w:r w:rsidR="00DA0D81" w:rsidRPr="00E04DE6">
        <w:rPr>
          <w:highlight w:val="yellow"/>
          <w:rPrChange w:id="1346" w:author="Teixeira, Kristina A." w:date="2021-04-21T12:21:00Z">
            <w:rPr/>
          </w:rPrChange>
        </w:rPr>
        <w:t>species</w:t>
      </w:r>
      <w:proofErr w:type="spellEnd"/>
      <w:r w:rsidR="00DA0D81" w:rsidRPr="00E04DE6">
        <w:rPr>
          <w:highlight w:val="yellow"/>
          <w:rPrChange w:id="1347" w:author="Teixeira, Kristina A." w:date="2021-04-21T12:21:00Z">
            <w:rPr/>
          </w:rPrChange>
        </w:rPr>
        <w:t xml:space="preserve"> combinations (n=36 of 46; Fig. 3</w:t>
      </w:r>
      <w:r w:rsidR="00DA0D81">
        <w:t xml:space="preserve">). There were seven site-species combinations for which only a precipitation term was </w:t>
      </w:r>
      <w:r w:rsidR="00DA0D81" w:rsidRPr="00E04DE6">
        <w:rPr>
          <w:highlight w:val="yellow"/>
          <w:rPrChange w:id="1348" w:author="Teixeira, Kristina A." w:date="2021-04-21T12:22:00Z">
            <w:rPr/>
          </w:rPrChange>
        </w:rPr>
        <w:t>significant (</w:t>
      </w:r>
      <w:del w:id="1349" w:author="Sabrina Russo" w:date="2021-03-03T14:38:00Z">
        <w:r w:rsidR="00DA0D81" w:rsidRPr="00E04DE6" w:rsidDel="00840D10">
          <w:rPr>
            <w:highlight w:val="yellow"/>
            <w:rPrChange w:id="1350" w:author="Teixeira, Kristina A." w:date="2021-04-21T12:22:00Z">
              <w:rPr/>
            </w:rPrChange>
          </w:rPr>
          <w:delText xml:space="preserve">2 </w:delText>
        </w:r>
      </w:del>
      <w:ins w:id="1351" w:author="Sabrina Russo" w:date="2021-03-03T14:38:00Z">
        <w:r w:rsidRPr="00E04DE6">
          <w:rPr>
            <w:highlight w:val="yellow"/>
            <w:rPrChange w:id="1352" w:author="Teixeira, Kristina A." w:date="2021-04-21T12:22:00Z">
              <w:rPr/>
            </w:rPrChange>
          </w:rPr>
          <w:t xml:space="preserve">two </w:t>
        </w:r>
      </w:ins>
      <w:r w:rsidR="00DA0D81" w:rsidRPr="00E04DE6">
        <w:rPr>
          <w:highlight w:val="yellow"/>
          <w:rPrChange w:id="1353" w:author="Teixeira, Kristina A." w:date="2021-04-21T12:22:00Z">
            <w:rPr/>
          </w:rPrChange>
        </w:rPr>
        <w:t xml:space="preserve">at BCNM, </w:t>
      </w:r>
      <w:del w:id="1354" w:author="Sabrina Russo" w:date="2021-03-03T14:38:00Z">
        <w:r w:rsidR="00DA0D81" w:rsidRPr="00E04DE6" w:rsidDel="00840D10">
          <w:rPr>
            <w:highlight w:val="yellow"/>
            <w:rPrChange w:id="1355" w:author="Teixeira, Kristina A." w:date="2021-04-21T12:22:00Z">
              <w:rPr/>
            </w:rPrChange>
          </w:rPr>
          <w:delText xml:space="preserve">3 </w:delText>
        </w:r>
      </w:del>
      <w:ins w:id="1356" w:author="Sabrina Russo" w:date="2021-03-03T14:38:00Z">
        <w:r w:rsidRPr="00E04DE6">
          <w:rPr>
            <w:highlight w:val="yellow"/>
            <w:rPrChange w:id="1357" w:author="Teixeira, Kristina A." w:date="2021-04-21T12:22:00Z">
              <w:rPr/>
            </w:rPrChange>
          </w:rPr>
          <w:t xml:space="preserve">three </w:t>
        </w:r>
      </w:ins>
      <w:r w:rsidR="00DA0D81" w:rsidRPr="00E04DE6">
        <w:rPr>
          <w:highlight w:val="yellow"/>
          <w:rPrChange w:id="1358" w:author="Teixeira, Kristina A." w:date="2021-04-21T12:22:00Z">
            <w:rPr/>
          </w:rPrChange>
        </w:rPr>
        <w:t xml:space="preserve">at SCBI, and </w:t>
      </w:r>
      <w:del w:id="1359" w:author="Sabrina Russo" w:date="2021-03-03T14:38:00Z">
        <w:r w:rsidR="00DA0D81" w:rsidRPr="00E04DE6" w:rsidDel="00840D10">
          <w:rPr>
            <w:highlight w:val="yellow"/>
            <w:rPrChange w:id="1360" w:author="Teixeira, Kristina A." w:date="2021-04-21T12:22:00Z">
              <w:rPr/>
            </w:rPrChange>
          </w:rPr>
          <w:delText xml:space="preserve">2 </w:delText>
        </w:r>
      </w:del>
      <w:ins w:id="1361" w:author="Sabrina Russo" w:date="2021-03-03T14:38:00Z">
        <w:r w:rsidRPr="00E04DE6">
          <w:rPr>
            <w:highlight w:val="yellow"/>
            <w:rPrChange w:id="1362" w:author="Teixeira, Kristina A." w:date="2021-04-21T12:22:00Z">
              <w:rPr/>
            </w:rPrChange>
          </w:rPr>
          <w:t xml:space="preserve">two </w:t>
        </w:r>
      </w:ins>
      <w:r w:rsidR="00DA0D81" w:rsidRPr="00E04DE6">
        <w:rPr>
          <w:highlight w:val="yellow"/>
          <w:rPrChange w:id="1363" w:author="Teixeira, Kristina A." w:date="2021-04-21T12:22:00Z">
            <w:rPr/>
          </w:rPrChange>
        </w:rPr>
        <w:t>at LDW), two for which only a temperatu</w:t>
      </w:r>
      <w:r w:rsidR="00DA0D81">
        <w:t>re term was significant (</w:t>
      </w:r>
      <w:proofErr w:type="spellStart"/>
      <w:r w:rsidR="00DA0D81">
        <w:rPr>
          <w:i/>
        </w:rPr>
        <w:t>Chukrasia</w:t>
      </w:r>
      <w:proofErr w:type="spellEnd"/>
      <w:r w:rsidR="00DA0D81">
        <w:rPr>
          <w:i/>
        </w:rPr>
        <w:t xml:space="preserve"> </w:t>
      </w:r>
      <w:proofErr w:type="spellStart"/>
      <w:r w:rsidR="00DA0D81">
        <w:rPr>
          <w:i/>
        </w:rPr>
        <w:t>tabularis</w:t>
      </w:r>
      <w:proofErr w:type="spellEnd"/>
      <w:r w:rsidR="00DA0D81">
        <w:t xml:space="preserve"> at </w:t>
      </w:r>
      <w:r w:rsidR="00DA0D81">
        <w:lastRenderedPageBreak/>
        <w:t xml:space="preserve">HKK and </w:t>
      </w:r>
      <w:commentRangeStart w:id="1364"/>
      <w:commentRangeStart w:id="1365"/>
      <w:r w:rsidR="00DA0D81">
        <w:rPr>
          <w:i/>
        </w:rPr>
        <w:t xml:space="preserve">Betula </w:t>
      </w:r>
      <w:commentRangeEnd w:id="1364"/>
      <w:r>
        <w:rPr>
          <w:rStyle w:val="CommentReference"/>
        </w:rPr>
        <w:commentReference w:id="1364"/>
      </w:r>
      <w:commentRangeEnd w:id="1365"/>
      <w:r w:rsidR="00E04DE6">
        <w:rPr>
          <w:rStyle w:val="CommentReference"/>
        </w:rPr>
        <w:commentReference w:id="1365"/>
      </w:r>
      <w:proofErr w:type="spellStart"/>
      <w:r w:rsidR="00DA0D81">
        <w:rPr>
          <w:i/>
        </w:rPr>
        <w:t>papyrifera</w:t>
      </w:r>
      <w:proofErr w:type="spellEnd"/>
      <w:r w:rsidR="00DA0D81">
        <w:t xml:space="preserve"> at NIO), and none with no significant climat</w:t>
      </w:r>
      <w:ins w:id="1366" w:author="Sabrina Russo" w:date="2021-03-03T14:39:00Z">
        <w:r w:rsidRPr="00E04DE6">
          <w:rPr>
            <w:highlight w:val="yellow"/>
            <w:rPrChange w:id="1367" w:author="Teixeira, Kristina A." w:date="2021-04-21T12:23:00Z">
              <w:rPr/>
            </w:rPrChange>
          </w:rPr>
          <w:t>ic effects on RW</w:t>
        </w:r>
      </w:ins>
      <w:del w:id="1368" w:author="Sabrina Russo" w:date="2021-03-03T14:39:00Z">
        <w:r w:rsidR="00DA0D81" w:rsidDel="00840D10">
          <w:delText>e responses</w:delText>
        </w:r>
      </w:del>
      <w:r w:rsidR="00DA0D81">
        <w:t xml:space="preserve">. Precipitation and temperature variables were rarely influential over the same time window (exception: </w:t>
      </w:r>
      <w:commentRangeStart w:id="1369"/>
      <w:r w:rsidR="00DA0D81">
        <w:t>LDW</w:t>
      </w:r>
      <w:commentRangeEnd w:id="1369"/>
      <w:r w:rsidR="00170A5C">
        <w:rPr>
          <w:rStyle w:val="CommentReference"/>
        </w:rPr>
        <w:commentReference w:id="1369"/>
      </w:r>
      <w:r w:rsidR="00DA0D81">
        <w:t>). Below, we summarize the precipitation and temperature variables included in these models and their direction of response.</w:t>
      </w:r>
    </w:p>
    <w:p w14:paraId="068CA4A7" w14:textId="77777777" w:rsidR="003F2ACD" w:rsidRDefault="00DA0D81">
      <w:pPr>
        <w:pStyle w:val="CaptionedFigure"/>
        <w:spacing w:line="480" w:lineRule="auto"/>
        <w:pPrChange w:id="1370" w:author="Paolo Cherubini" w:date="2021-02-19T18:49:00Z">
          <w:pPr>
            <w:pStyle w:val="CaptionedFigure"/>
          </w:pPr>
        </w:pPrChange>
      </w:pPr>
      <w:r>
        <w:rPr>
          <w:noProof/>
        </w:rPr>
        <w:lastRenderedPageBreak/>
        <w:drawing>
          <wp:inline distT="0" distB="0" distL="0" distR="0" wp14:anchorId="3D72390B" wp14:editId="620325EC">
            <wp:extent cx="5943600" cy="5943600"/>
            <wp:effectExtent l="0" t="0" r="0" b="0"/>
            <wp:docPr id="4" name="Picture" descr="Figure 3 | Species-level responses of RW to climwin-selected variables in precipitation and temperature variable groups. Climwin-selected climate variables are coded on the x-axes as the climate variable name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
            <wp:cNvGraphicFramePr/>
            <a:graphic xmlns:a="http://schemas.openxmlformats.org/drawingml/2006/main">
              <a:graphicData uri="http://schemas.openxmlformats.org/drawingml/2006/picture">
                <pic:pic xmlns:pic="http://schemas.openxmlformats.org/drawingml/2006/picture">
                  <pic:nvPicPr>
                    <pic:cNvPr id="0" name="Picture" descr="tables_figures/pre_temp_groups.png"/>
                    <pic:cNvPicPr>
                      <a:picLocks noChangeAspect="1" noChangeArrowheads="1"/>
                    </pic:cNvPicPr>
                  </pic:nvPicPr>
                  <pic:blipFill>
                    <a:blip r:embed="rId14"/>
                    <a:stretch>
                      <a:fillRect/>
                    </a:stretch>
                  </pic:blipFill>
                  <pic:spPr bwMode="auto">
                    <a:xfrm>
                      <a:off x="0" y="0"/>
                      <a:ext cx="5943600" cy="5943600"/>
                    </a:xfrm>
                    <a:prstGeom prst="rect">
                      <a:avLst/>
                    </a:prstGeom>
                    <a:noFill/>
                    <a:ln w="9525">
                      <a:noFill/>
                      <a:headEnd/>
                      <a:tailEnd/>
                    </a:ln>
                  </pic:spPr>
                </pic:pic>
              </a:graphicData>
            </a:graphic>
          </wp:inline>
        </w:drawing>
      </w:r>
    </w:p>
    <w:p w14:paraId="5C9545AD" w14:textId="77777777" w:rsidR="003F2ACD" w:rsidRDefault="00DA0D81">
      <w:pPr>
        <w:pStyle w:val="ImageCaption"/>
        <w:spacing w:line="480" w:lineRule="auto"/>
        <w:pPrChange w:id="1371" w:author="Paolo Cherubini" w:date="2021-02-19T18:49:00Z">
          <w:pPr>
            <w:pStyle w:val="ImageCaption"/>
          </w:pPr>
        </w:pPrChange>
      </w:pPr>
      <w:r>
        <w:rPr>
          <w:b/>
        </w:rPr>
        <w:t xml:space="preserve">Figure 3 | Species-level responses of </w:t>
      </w:r>
      <m:oMath>
        <m:r>
          <w:rPr>
            <w:rFonts w:ascii="Cambria Math" w:hAnsi="Cambria Math"/>
          </w:rPr>
          <m:t>RW</m:t>
        </m:r>
      </m:oMath>
      <w:r>
        <w:rPr>
          <w:b/>
        </w:rPr>
        <w:t xml:space="preserve"> to </w:t>
      </w:r>
      <w:proofErr w:type="spellStart"/>
      <w:r w:rsidRPr="00F670E1">
        <w:rPr>
          <w:b/>
          <w:i w:val="0"/>
          <w:rPrChange w:id="1372" w:author="Paolo Cherubini" w:date="2021-02-22T17:11:00Z">
            <w:rPr>
              <w:b/>
            </w:rPr>
          </w:rPrChange>
        </w:rPr>
        <w:t>climwin</w:t>
      </w:r>
      <w:proofErr w:type="spellEnd"/>
      <w:r>
        <w:rPr>
          <w:b/>
        </w:rPr>
        <w:t>-selected variables in precipitation and temperature variable groups.</w:t>
      </w:r>
      <w:r>
        <w:t xml:space="preserve"> </w:t>
      </w:r>
      <w:proofErr w:type="spellStart"/>
      <w:r w:rsidRPr="00F670E1">
        <w:rPr>
          <w:i w:val="0"/>
          <w:rPrChange w:id="1373" w:author="Paolo Cherubini" w:date="2021-02-22T17:11:00Z">
            <w:rPr/>
          </w:rPrChange>
        </w:rPr>
        <w:t>Climwin</w:t>
      </w:r>
      <w:proofErr w:type="spellEnd"/>
      <w:r>
        <w:t xml:space="preserve">-selected climate variables are coded on the x-axes as the climate variable name followed by </w:t>
      </w:r>
      <w:commentRangeStart w:id="1374"/>
      <w:r>
        <w:t>the range of months (p=previous year, c=current year</w:t>
      </w:r>
      <w:commentRangeEnd w:id="1374"/>
      <w:r w:rsidR="00170A5C">
        <w:rPr>
          <w:rStyle w:val="CommentReference"/>
          <w:i w:val="0"/>
        </w:rPr>
        <w:commentReference w:id="1374"/>
      </w:r>
      <w:r>
        <w:t xml:space="preserve">) over which it is most influential. For each species (color-coded as in Fig. 4), relationships are plotted if included in top model. For each relationship shown, other terms in the model are held constant at their median. Best-fit </w:t>
      </w:r>
      <w:r>
        <w:lastRenderedPageBreak/>
        <w:t>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w:t>
      </w:r>
    </w:p>
    <w:p w14:paraId="659EE1BA" w14:textId="2C347177" w:rsidR="003F2ACD" w:rsidRDefault="00DA0D81">
      <w:pPr>
        <w:pStyle w:val="BodyText"/>
        <w:spacing w:line="480" w:lineRule="auto"/>
        <w:pPrChange w:id="1375" w:author="Paolo Cherubini" w:date="2021-02-19T18:49:00Z">
          <w:pPr>
            <w:pStyle w:val="BodyText"/>
          </w:pPr>
        </w:pPrChange>
      </w:pPr>
      <w:r>
        <w:t>Responses to precipitation amount (</w:t>
      </w:r>
      <m:oMath>
        <m:r>
          <w:rPr>
            <w:rFonts w:ascii="Cambria Math" w:hAnsi="Cambria Math"/>
          </w:rPr>
          <m:t>PPT</m:t>
        </m:r>
      </m:oMath>
      <w:r>
        <w:t>) and frequency (</w:t>
      </w:r>
      <m:oMath>
        <m:r>
          <w:rPr>
            <w:rFonts w:ascii="Cambria Math" w:hAnsi="Cambria Math"/>
          </w:rPr>
          <m:t>PDF</m:t>
        </m:r>
      </m:oMath>
      <w:r>
        <w:t xml:space="preserve">) were included in the best model for all but two </w:t>
      </w:r>
      <w:proofErr w:type="gramStart"/>
      <w:r>
        <w:t>species, and</w:t>
      </w:r>
      <w:proofErr w:type="gramEnd"/>
      <w:r>
        <w:t xml:space="preserve"> were predominantly positive (Fig. 3). </w:t>
      </w:r>
      <m:oMath>
        <m:r>
          <w:rPr>
            <w:rFonts w:ascii="Cambria Math" w:hAnsi="Cambria Math"/>
          </w:rPr>
          <m:t>PPT</m:t>
        </m:r>
      </m:oMath>
      <w:r>
        <w:t xml:space="preserve"> was selected over </w:t>
      </w:r>
      <m:oMath>
        <m:r>
          <w:rPr>
            <w:rFonts w:ascii="Cambria Math" w:hAnsi="Cambria Math"/>
          </w:rPr>
          <m:t>PDF</m:t>
        </m:r>
      </m:oMath>
      <w:r>
        <w:t xml:space="preserve"> as the top variable in five of the eight sites </w:t>
      </w:r>
      <w:del w:id="1376" w:author="Sabrina Russo" w:date="2021-03-03T14:45:00Z">
        <w:r w:rsidDel="00170A5C">
          <w:delText xml:space="preserve">with </w:delText>
        </w:r>
      </w:del>
      <w:ins w:id="1377" w:author="Sabrina Russo" w:date="2021-03-03T14:45:00Z">
        <w:r w:rsidR="00170A5C">
          <w:t xml:space="preserve">for which </w:t>
        </w:r>
      </w:ins>
      <w:r>
        <w:t xml:space="preserve">both variables </w:t>
      </w:r>
      <w:del w:id="1378" w:author="Sabrina Russo" w:date="2021-03-03T14:45:00Z">
        <w:r w:rsidDel="00170A5C">
          <w:delText xml:space="preserve">available </w:delText>
        </w:r>
      </w:del>
      <w:ins w:id="1379" w:author="Sabrina Russo" w:date="2021-03-03T14:45:00Z">
        <w:r w:rsidR="00170A5C">
          <w:t xml:space="preserve">could be calculated </w:t>
        </w:r>
      </w:ins>
      <w:r>
        <w:t xml:space="preserve">(but had no </w:t>
      </w:r>
      <w:commentRangeStart w:id="1380"/>
      <w:r>
        <w:t>significant main effect at one of these, NIO</w:t>
      </w:r>
      <w:commentRangeEnd w:id="1380"/>
      <w:r w:rsidR="00170A5C">
        <w:rPr>
          <w:rStyle w:val="CommentReference"/>
        </w:rPr>
        <w:commentReference w:id="1380"/>
      </w:r>
      <w:r>
        <w:t xml:space="preserve">), and was the only option at two sites (LT and CB). </w:t>
      </w:r>
      <w:commentRangeStart w:id="1381"/>
      <w:r>
        <w:t xml:space="preserve">Optimal </w:t>
      </w:r>
      <w:commentRangeEnd w:id="1381"/>
      <w:r w:rsidR="00170A5C">
        <w:rPr>
          <w:rStyle w:val="CommentReference"/>
        </w:rPr>
        <w:commentReference w:id="1381"/>
      </w:r>
      <w:r>
        <w:t xml:space="preserve">time windows most commonly coincided at least partially with the months of most active growth in the current year (Fig. 3; Table S1): wet seasons in the tropics (BCNM and HKK) or late spring/ early summer </w:t>
      </w:r>
      <w:del w:id="1382" w:author="Sabrina Russo" w:date="2021-03-03T14:51:00Z">
        <w:r w:rsidDel="009923C4">
          <w:delText xml:space="preserve">in </w:delText>
        </w:r>
      </w:del>
      <w:ins w:id="1383" w:author="Sabrina Russo" w:date="2021-03-03T14:51:00Z">
        <w:r w:rsidR="009923C4">
          <w:t xml:space="preserve">outside of </w:t>
        </w:r>
      </w:ins>
      <w:r>
        <w:t xml:space="preserve">the </w:t>
      </w:r>
      <w:del w:id="1384" w:author="Sabrina Russo" w:date="2021-03-03T14:51:00Z">
        <w:r w:rsidDel="009923C4">
          <w:delText>extra</w:delText>
        </w:r>
      </w:del>
      <w:r>
        <w:t xml:space="preserve">tropics (n= 5 of 8). In the tropics, the </w:t>
      </w:r>
      <w:proofErr w:type="spellStart"/>
      <w:proofErr w:type="gramStart"/>
      <w:r>
        <w:t>long time</w:t>
      </w:r>
      <w:proofErr w:type="spellEnd"/>
      <w:proofErr w:type="gramEnd"/>
      <w:r>
        <w:t xml:space="preserve"> windows over which precipitation was influential (12 </w:t>
      </w:r>
      <w:proofErr w:type="spellStart"/>
      <w:r>
        <w:t>mo</w:t>
      </w:r>
      <w:proofErr w:type="spellEnd"/>
      <w:r>
        <w:t xml:space="preserve"> at BCNM, 9 </w:t>
      </w:r>
      <w:proofErr w:type="spellStart"/>
      <w:r>
        <w:t>mo</w:t>
      </w:r>
      <w:proofErr w:type="spellEnd"/>
      <w:r>
        <w:t xml:space="preserve"> at HKK) also included the majority (BCNM) or all (HKK) of the dry season</w:t>
      </w:r>
      <w:ins w:id="1385" w:author="Sabrina Russo" w:date="2021-03-03T14:53:00Z">
        <w:r w:rsidR="009923C4">
          <w:t xml:space="preserve"> months (&lt; 100 mm rainfall / month)</w:t>
        </w:r>
      </w:ins>
      <w:r>
        <w:t xml:space="preserve">. </w:t>
      </w:r>
      <w:del w:id="1386" w:author="Sabrina Russo" w:date="2021-03-03T14:53:00Z">
        <w:r w:rsidDel="009923C4">
          <w:delText xml:space="preserve">In </w:delText>
        </w:r>
      </w:del>
      <w:ins w:id="1387" w:author="Sabrina Russo" w:date="2021-03-03T14:53:00Z">
        <w:r w:rsidR="009923C4">
          <w:t xml:space="preserve">Outside of </w:t>
        </w:r>
      </w:ins>
      <w:r>
        <w:t xml:space="preserve">the </w:t>
      </w:r>
      <w:del w:id="1388" w:author="Sabrina Russo" w:date="2021-03-03T14:53:00Z">
        <w:r w:rsidDel="009923C4">
          <w:delText>extra</w:delText>
        </w:r>
      </w:del>
      <w:r>
        <w:t xml:space="preserve">tropics, the most influential windows were limited to the current spring and early summer at LDW, whereas optimal windows at three sites extended back to the previous fall (LT, CB) or summer (SCBI). At three sites (HF, ZOF, and SC), precipitation of the previous growing season was the most influential variable. Responses to </w:t>
      </w:r>
      <m:oMath>
        <m:r>
          <w:rPr>
            <w:rFonts w:ascii="Cambria Math" w:hAnsi="Cambria Math"/>
          </w:rPr>
          <m:t>PPT</m:t>
        </m:r>
      </m:oMath>
      <w:r>
        <w:t xml:space="preserve"> or </w:t>
      </w:r>
      <m:oMath>
        <m:r>
          <w:rPr>
            <w:rFonts w:ascii="Cambria Math" w:hAnsi="Cambria Math"/>
          </w:rPr>
          <m:t>PDF</m:t>
        </m:r>
      </m:oMath>
      <w:r>
        <w:t xml:space="preserve"> were predominantly positive, with positive first-order linear terms for all but one species (</w:t>
      </w:r>
      <w:r>
        <w:rPr>
          <w:i/>
        </w:rPr>
        <w:t>Tsuga canadensis</w:t>
      </w:r>
      <w:r>
        <w:t xml:space="preserve"> at HF; Fig. 3). Negative second-order terms were commonly included in the best model (32 of 42 with positive first-order terms), generally resulting in a deceleration or decline at the highest levels of precipitation, but occasionally producing a unimodal (e.g., several species at SCBI) or predominantly negative response (e.g., </w:t>
      </w:r>
      <w:commentRangeStart w:id="1389"/>
      <w:r>
        <w:t xml:space="preserve">BEAL </w:t>
      </w:r>
      <w:commentRangeEnd w:id="1389"/>
      <w:r w:rsidR="009923C4">
        <w:rPr>
          <w:rStyle w:val="CommentReference"/>
        </w:rPr>
        <w:commentReference w:id="1389"/>
      </w:r>
      <w:r>
        <w:t>at HF; Fig. 3).</w:t>
      </w:r>
    </w:p>
    <w:p w14:paraId="48875920" w14:textId="77777777" w:rsidR="009923C4" w:rsidRDefault="00DA0D81">
      <w:pPr>
        <w:pStyle w:val="BodyText"/>
        <w:spacing w:line="480" w:lineRule="auto"/>
        <w:rPr>
          <w:ins w:id="1390" w:author="Sabrina Russo" w:date="2021-03-03T14:56:00Z"/>
        </w:rPr>
      </w:pPr>
      <w:r>
        <w:lastRenderedPageBreak/>
        <w:t xml:space="preserve">A temperature variable was included in the best model for all but eight site-species combinations, with predominantly negative responses, particularly at the higher end of the temperature range (81%; 34% with negative first-order term, 47% with positive first-order term but negative second-order term; Fig. 3). </w:t>
      </w:r>
    </w:p>
    <w:p w14:paraId="1B467B48" w14:textId="4DB19060" w:rsidR="003F2ACD" w:rsidRDefault="009923C4">
      <w:pPr>
        <w:pStyle w:val="BodyText"/>
        <w:spacing w:line="480" w:lineRule="auto"/>
        <w:pPrChange w:id="1391" w:author="Paolo Cherubini" w:date="2021-02-19T18:49:00Z">
          <w:pPr>
            <w:pStyle w:val="BodyText"/>
          </w:pPr>
        </w:pPrChange>
      </w:pPr>
      <w:ins w:id="1392" w:author="Sabrina Russo" w:date="2021-03-03T14:56:00Z">
        <w:r>
          <w:t xml:space="preserve">Within the temperature </w:t>
        </w:r>
        <w:commentRangeStart w:id="1393"/>
        <w:r>
          <w:t>group</w:t>
        </w:r>
      </w:ins>
      <w:commentRangeEnd w:id="1393"/>
      <w:ins w:id="1394" w:author="Sabrina Russo" w:date="2021-03-03T14:57:00Z">
        <w:r>
          <w:rPr>
            <w:rStyle w:val="CommentReference"/>
          </w:rPr>
          <w:commentReference w:id="1393"/>
        </w:r>
      </w:ins>
      <w:ins w:id="1395" w:author="Sabrina Russo" w:date="2021-03-03T14:56:00Z">
        <w:r>
          <w:t>, t</w:t>
        </w:r>
      </w:ins>
      <w:del w:id="1396" w:author="Sabrina Russo" w:date="2021-03-03T14:56:00Z">
        <w:r w:rsidR="00DA0D81" w:rsidDel="009923C4">
          <w:delText>T</w:delText>
        </w:r>
      </w:del>
      <w:r w:rsidR="00DA0D81">
        <w:t xml:space="preserve">he most commonly selected variables </w:t>
      </w:r>
      <w:del w:id="1397" w:author="Sabrina Russo" w:date="2021-03-03T14:56:00Z">
        <w:r w:rsidR="00DA0D81" w:rsidDel="009923C4">
          <w:delText xml:space="preserve">within the temperature group </w:delText>
        </w:r>
      </w:del>
      <w:r w:rsidR="00DA0D81">
        <w:t xml:space="preserve">were </w:t>
      </w:r>
      <m:oMath>
        <m:sSub>
          <m:sSubPr>
            <m:ctrlPr>
              <w:rPr>
                <w:rFonts w:ascii="Cambria Math" w:hAnsi="Cambria Math"/>
              </w:rPr>
            </m:ctrlPr>
          </m:sSubPr>
          <m:e>
            <m:r>
              <w:rPr>
                <w:rFonts w:ascii="Cambria Math" w:hAnsi="Cambria Math"/>
              </w:rPr>
              <m:t>T</m:t>
            </m:r>
          </m:e>
          <m:sub>
            <m:r>
              <w:rPr>
                <w:rFonts w:ascii="Cambria Math" w:hAnsi="Cambria Math"/>
              </w:rPr>
              <m:t>max</m:t>
            </m:r>
          </m:sub>
        </m:sSub>
      </m:oMath>
      <w:r w:rsidR="00DA0D81">
        <w:t xml:space="preserve"> and </w:t>
      </w:r>
      <m:oMath>
        <m:r>
          <w:rPr>
            <w:rFonts w:ascii="Cambria Math" w:hAnsi="Cambria Math"/>
          </w:rPr>
          <m:t>PET</m:t>
        </m:r>
      </m:oMath>
      <w:r w:rsidR="00DA0D81">
        <w:t xml:space="preserve">, which were identified by </w:t>
      </w:r>
      <w:proofErr w:type="spellStart"/>
      <w:r w:rsidR="00DA0D81">
        <w:rPr>
          <w:i/>
        </w:rPr>
        <w:t>climwin</w:t>
      </w:r>
      <w:proofErr w:type="spellEnd"/>
      <w:r w:rsidR="00DA0D81">
        <w:t xml:space="preserve"> as the top temperature-related driver at five and three of the ten sites, respectively, noting that </w:t>
      </w:r>
      <m:oMath>
        <m:r>
          <w:rPr>
            <w:rFonts w:ascii="Cambria Math" w:hAnsi="Cambria Math"/>
          </w:rPr>
          <m:t>PET</m:t>
        </m:r>
      </m:oMath>
      <w:r w:rsidR="00DA0D81">
        <w:t xml:space="preserve"> was not available for two sites. </w:t>
      </w:r>
      <m:oMath>
        <m:sSub>
          <m:sSubPr>
            <m:ctrlPr>
              <w:rPr>
                <w:rFonts w:ascii="Cambria Math" w:hAnsi="Cambria Math"/>
              </w:rPr>
            </m:ctrlPr>
          </m:sSubPr>
          <m:e>
            <m:r>
              <w:rPr>
                <w:rFonts w:ascii="Cambria Math" w:hAnsi="Cambria Math"/>
              </w:rPr>
              <m:t>T</m:t>
            </m:r>
          </m:e>
          <m:sub>
            <m:r>
              <w:rPr>
                <w:rFonts w:ascii="Cambria Math" w:hAnsi="Cambria Math"/>
              </w:rPr>
              <m:t>mean</m:t>
            </m:r>
          </m:sub>
        </m:sSub>
      </m:oMath>
      <w:r w:rsidR="00DA0D81">
        <w:t xml:space="preserve"> and </w:t>
      </w:r>
      <m:oMath>
        <m:sSub>
          <m:sSubPr>
            <m:ctrlPr>
              <w:rPr>
                <w:rFonts w:ascii="Cambria Math" w:hAnsi="Cambria Math"/>
              </w:rPr>
            </m:ctrlPr>
          </m:sSubPr>
          <m:e>
            <m:r>
              <w:rPr>
                <w:rFonts w:ascii="Cambria Math" w:hAnsi="Cambria Math"/>
              </w:rPr>
              <m:t>T</m:t>
            </m:r>
          </m:e>
          <m:sub>
            <m:r>
              <w:rPr>
                <w:rFonts w:ascii="Cambria Math" w:hAnsi="Cambria Math"/>
              </w:rPr>
              <m:t>min</m:t>
            </m:r>
          </m:sub>
        </m:sSub>
      </m:oMath>
      <w:r w:rsidR="00DA0D81">
        <w:t xml:space="preserve"> were each identified as the top driver at only one site (NIO and BCNM, respectively), noting that the effects of </w:t>
      </w:r>
      <m:oMath>
        <m:sSub>
          <m:sSubPr>
            <m:ctrlPr>
              <w:rPr>
                <w:rFonts w:ascii="Cambria Math" w:hAnsi="Cambria Math"/>
              </w:rPr>
            </m:ctrlPr>
          </m:sSubPr>
          <m:e>
            <m:r>
              <w:rPr>
                <w:rFonts w:ascii="Cambria Math" w:hAnsi="Cambria Math"/>
              </w:rPr>
              <m:t>T</m:t>
            </m:r>
          </m:e>
          <m:sub>
            <m:r>
              <w:rPr>
                <w:rFonts w:ascii="Cambria Math" w:hAnsi="Cambria Math"/>
              </w:rPr>
              <m:t>min</m:t>
            </m:r>
          </m:sub>
        </m:sSub>
      </m:oMath>
      <w:r w:rsidR="00DA0D81">
        <w:t xml:space="preserve"> at BCNM were only marginally significant (Fig. 3). Optimal time windows most commonly occurred during the peak growing season of the current year (n= 5 of 10 sites), but there were cases where optimal windows occurred during the preceding dry season (BCNM), late winter/early spring (HF, ZOF), or the previous growing season (NIO, CB). Within the tropics, there was minimal effect of temperature at BCNM and a negative effect of wet season </w:t>
      </w:r>
      <m:oMath>
        <m:sSub>
          <m:sSubPr>
            <m:ctrlPr>
              <w:rPr>
                <w:rFonts w:ascii="Cambria Math" w:hAnsi="Cambria Math"/>
              </w:rPr>
            </m:ctrlPr>
          </m:sSubPr>
          <m:e>
            <m:r>
              <w:rPr>
                <w:rFonts w:ascii="Cambria Math" w:hAnsi="Cambria Math"/>
              </w:rPr>
              <m:t>T</m:t>
            </m:r>
          </m:e>
          <m:sub>
            <m:r>
              <w:rPr>
                <w:rFonts w:ascii="Cambria Math" w:hAnsi="Cambria Math"/>
              </w:rPr>
              <m:t>max</m:t>
            </m:r>
          </m:sub>
        </m:sSub>
      </m:oMath>
      <w:r w:rsidR="00DA0D81">
        <w:t xml:space="preserve"> for three of four species at HKK. For temperate sites with optimal time windows covering the current and/or past growing season, responses were universally negative (</w:t>
      </w:r>
      <w:r w:rsidR="00DA0D81">
        <w:rPr>
          <w:i/>
        </w:rPr>
        <w:t>i.e.</w:t>
      </w:r>
      <w:r w:rsidR="00DA0D81">
        <w:t xml:space="preserve">, negative first-order linear or unimodal, peaking at temperatures lower than the long-term mean). In contrast, there were positive effects of Jan-March </w:t>
      </w:r>
      <m:oMath>
        <m:sSub>
          <m:sSubPr>
            <m:ctrlPr>
              <w:rPr>
                <w:rFonts w:ascii="Cambria Math" w:hAnsi="Cambria Math"/>
              </w:rPr>
            </m:ctrlPr>
          </m:sSubPr>
          <m:e>
            <m:r>
              <w:rPr>
                <w:rFonts w:ascii="Cambria Math" w:hAnsi="Cambria Math"/>
              </w:rPr>
              <m:t>T</m:t>
            </m:r>
          </m:e>
          <m:sub>
            <m:r>
              <w:rPr>
                <w:rFonts w:ascii="Cambria Math" w:hAnsi="Cambria Math"/>
              </w:rPr>
              <m:t>max</m:t>
            </m:r>
          </m:sub>
        </m:sSub>
      </m:oMath>
      <w:r w:rsidR="00DA0D81">
        <w:t xml:space="preserve"> for all three species at ZOF and of March </w:t>
      </w:r>
      <m:oMath>
        <m:r>
          <w:rPr>
            <w:rFonts w:ascii="Cambria Math" w:hAnsi="Cambria Math"/>
          </w:rPr>
          <m:t>PET</m:t>
        </m:r>
      </m:oMath>
      <w:r w:rsidR="00DA0D81">
        <w:t xml:space="preserve"> for </w:t>
      </w:r>
      <w:r w:rsidR="00DA0D81">
        <w:rPr>
          <w:i/>
        </w:rPr>
        <w:t>Tsuga Canadensis</w:t>
      </w:r>
      <w:r w:rsidR="00DA0D81">
        <w:t xml:space="preserve"> at HF, the latter contrasting with a negative response of the other three species at HF (Fig. 3). At the highest-latitude site (SC), which has undergone rapid warming and permafrost melt, </w:t>
      </w:r>
      <w:proofErr w:type="spellStart"/>
      <w:r w:rsidR="00DA0D81">
        <w:rPr>
          <w:i/>
        </w:rPr>
        <w:t>Picea</w:t>
      </w:r>
      <w:proofErr w:type="spellEnd"/>
      <w:r w:rsidR="00DA0D81">
        <w:rPr>
          <w:i/>
        </w:rPr>
        <w:t xml:space="preserve"> </w:t>
      </w:r>
      <w:proofErr w:type="spellStart"/>
      <w:r w:rsidR="00DA0D81">
        <w:rPr>
          <w:i/>
        </w:rPr>
        <w:t>mariana</w:t>
      </w:r>
      <w:proofErr w:type="spellEnd"/>
      <w:r w:rsidR="00DA0D81">
        <w:t xml:space="preserve"> responded positively (but with wide 95% CI on the slope) to temperature over the full analysis period (1903-2013); however, responses were predominately positive prior to 1970 and predominantly negative afterwards (Fig. S55).</w:t>
      </w:r>
    </w:p>
    <w:p w14:paraId="79F44368" w14:textId="77777777" w:rsidR="003F2ACD" w:rsidRDefault="00DA0D81">
      <w:pPr>
        <w:pStyle w:val="Heading2"/>
        <w:spacing w:line="480" w:lineRule="auto"/>
        <w:pPrChange w:id="1398" w:author="Paolo Cherubini" w:date="2021-02-19T18:49:00Z">
          <w:pPr>
            <w:pStyle w:val="Heading2"/>
          </w:pPr>
        </w:pPrChange>
      </w:pPr>
      <w:bookmarkStart w:id="1399" w:name="Influence"/>
      <w:r>
        <w:lastRenderedPageBreak/>
        <w:t>Influence of DBH</w:t>
      </w:r>
    </w:p>
    <w:p w14:paraId="2ACAED36" w14:textId="77777777" w:rsidR="003F2ACD" w:rsidRDefault="00DA0D81">
      <w:pPr>
        <w:pStyle w:val="FirstParagraph"/>
        <w:spacing w:line="480" w:lineRule="auto"/>
        <w:pPrChange w:id="1400" w:author="Paolo Cherubini" w:date="2021-02-19T18:49:00Z">
          <w:pPr>
            <w:pStyle w:val="FirstParagraph"/>
          </w:pPr>
        </w:pPrChange>
      </w:pPr>
      <w:r>
        <w:t xml:space="preserve">All </w:t>
      </w:r>
      <w:proofErr w:type="gramStart"/>
      <w:r>
        <w:t>three growth</w:t>
      </w:r>
      <w:proofErr w:type="gramEnd"/>
      <w:r>
        <w:t xml:space="preserve"> metrics</w:t>
      </w:r>
      <w:commentRangeStart w:id="1401"/>
      <w:r>
        <w:t xml:space="preserve">, </w:t>
      </w:r>
      <m:oMath>
        <m:r>
          <w:rPr>
            <w:rFonts w:ascii="Cambria Math" w:hAnsi="Cambria Math"/>
          </w:rPr>
          <m:t>RW</m:t>
        </m:r>
      </m:oMath>
      <w:r>
        <w:t xml:space="preserve">, </w:t>
      </w:r>
      <m:oMath>
        <m:r>
          <w:rPr>
            <w:rFonts w:ascii="Cambria Math" w:hAnsi="Cambria Math"/>
          </w:rPr>
          <m:t>BAI</m:t>
        </m:r>
      </m:oMath>
      <w:r>
        <w:t xml:space="preserve">, and </w:t>
      </w:r>
      <m:oMath>
        <m:r>
          <w:rPr>
            <w:rFonts w:ascii="Cambria Math" w:hAnsi="Cambria Math"/>
          </w:rPr>
          <m:t>ΔAGB</m:t>
        </m:r>
      </m:oMath>
      <w:r>
        <w:t xml:space="preserve">, varied with </w:t>
      </w:r>
      <m:oMath>
        <m:r>
          <w:rPr>
            <w:rFonts w:ascii="Cambria Math" w:hAnsi="Cambria Math"/>
          </w:rPr>
          <m:t>DBH</m:t>
        </m:r>
      </m:oMath>
      <w:r>
        <w:t xml:space="preserve"> </w:t>
      </w:r>
      <w:commentRangeEnd w:id="1401"/>
      <w:r w:rsidR="00D47BC2">
        <w:rPr>
          <w:rStyle w:val="CommentReference"/>
        </w:rPr>
        <w:commentReference w:id="1401"/>
      </w:r>
      <w:r>
        <w:t xml:space="preserve">for most species at all sites (Fig. 4). For </w:t>
      </w:r>
      <m:oMath>
        <m:r>
          <w:rPr>
            <w:rFonts w:ascii="Cambria Math" w:hAnsi="Cambria Math"/>
          </w:rPr>
          <m:t>RW</m:t>
        </m:r>
      </m:oMath>
      <w:r>
        <w:t xml:space="preserve">, </w:t>
      </w:r>
      <m:oMath>
        <m:r>
          <w:rPr>
            <w:rFonts w:ascii="Cambria Math" w:hAnsi="Cambria Math"/>
          </w:rPr>
          <m:t>DBH</m:t>
        </m:r>
      </m:oMath>
      <w:r>
        <w:t xml:space="preserve"> was included in the best model for 81% of species-site combinations (n= 35 of 43), and the majority of best models also included a significant second-order linear </w:t>
      </w:r>
      <m:oMath>
        <m:r>
          <w:rPr>
            <w:rFonts w:ascii="Cambria Math" w:hAnsi="Cambria Math"/>
          </w:rPr>
          <m:t>DBH</m:t>
        </m:r>
      </m:oMath>
      <w:r>
        <w:t xml:space="preserve"> term (n= 26, 21 of which were negative). There was substantial variation in these trends, with patterns mixed across both forests and species within a single stand (Fig. 4). On one end of the spectrum, some species exhibited maximum </w:t>
      </w:r>
      <m:oMath>
        <m:r>
          <w:rPr>
            <w:rFonts w:ascii="Cambria Math" w:hAnsi="Cambria Math"/>
          </w:rPr>
          <m:t>RW</m:t>
        </m:r>
      </m:oMath>
      <w:r>
        <w:t xml:space="preserve"> at low </w:t>
      </w:r>
      <m:oMath>
        <m:r>
          <w:rPr>
            <w:rFonts w:ascii="Cambria Math" w:hAnsi="Cambria Math"/>
          </w:rPr>
          <m:t>DBH</m:t>
        </m:r>
      </m:oMath>
      <w:r>
        <w:t xml:space="preserve">, followed by fairly rapid declines in </w:t>
      </w:r>
      <m:oMath>
        <m:r>
          <w:rPr>
            <w:rFonts w:ascii="Cambria Math" w:hAnsi="Cambria Math"/>
          </w:rPr>
          <m:t>RW</m:t>
        </m:r>
      </m:oMath>
      <w:r>
        <w:t xml:space="preserve"> with increasing </w:t>
      </w:r>
      <m:oMath>
        <m:r>
          <w:rPr>
            <w:rFonts w:ascii="Cambria Math" w:hAnsi="Cambria Math"/>
          </w:rPr>
          <m:t>DBH</m:t>
        </m:r>
      </m:oMath>
      <w:r>
        <w:t xml:space="preserve">. Species following this pattern either had low to at most intermediate shade tolerance (e.g., </w:t>
      </w:r>
      <w:r>
        <w:rPr>
          <w:i/>
        </w:rPr>
        <w:t>Melia azedarach</w:t>
      </w:r>
      <w:r>
        <w:t xml:space="preserve"> at HKK, </w:t>
      </w:r>
      <w:r>
        <w:rPr>
          <w:i/>
        </w:rPr>
        <w:t>Juglans nigra</w:t>
      </w:r>
      <w:r>
        <w:t xml:space="preserve"> at SCBI, </w:t>
      </w:r>
      <w:r>
        <w:rPr>
          <w:i/>
        </w:rPr>
        <w:t>Acer rubrum</w:t>
      </w:r>
      <w:r>
        <w:t xml:space="preserve"> at HF, </w:t>
      </w:r>
      <w:commentRangeStart w:id="1402"/>
      <w:r>
        <w:rPr>
          <w:i/>
        </w:rPr>
        <w:t xml:space="preserve">Betula </w:t>
      </w:r>
      <w:proofErr w:type="spellStart"/>
      <w:r>
        <w:rPr>
          <w:i/>
        </w:rPr>
        <w:t>papyrifera</w:t>
      </w:r>
      <w:proofErr w:type="spellEnd"/>
      <w:r>
        <w:t xml:space="preserve"> at NIO</w:t>
      </w:r>
      <w:commentRangeEnd w:id="1402"/>
      <w:r w:rsidR="00D47BC2">
        <w:rPr>
          <w:rStyle w:val="CommentReference"/>
        </w:rPr>
        <w:commentReference w:id="1402"/>
      </w:r>
      <w:r>
        <w:t xml:space="preserve">; </w:t>
      </w:r>
      <w:r>
        <w:rPr>
          <w:i/>
        </w:rPr>
        <w:t xml:space="preserve">Populous </w:t>
      </w:r>
      <w:proofErr w:type="spellStart"/>
      <w:r>
        <w:rPr>
          <w:i/>
        </w:rPr>
        <w:t>tremuloides</w:t>
      </w:r>
      <w:proofErr w:type="spellEnd"/>
      <w:r>
        <w:t xml:space="preserve"> at CB; Table S2) </w:t>
      </w:r>
      <w:del w:id="1403" w:author="Paolo Cherubini" w:date="2021-02-22T17:14:00Z">
        <w:r w:rsidDel="00C14A18">
          <w:delText>and/</w:delText>
        </w:r>
      </w:del>
      <w:r>
        <w:t xml:space="preserve">or grew in relatively open stands (e.g., both species at LT, </w:t>
      </w:r>
      <w:proofErr w:type="spellStart"/>
      <w:r>
        <w:rPr>
          <w:i/>
        </w:rPr>
        <w:t>Picea</w:t>
      </w:r>
      <w:proofErr w:type="spellEnd"/>
      <w:r>
        <w:rPr>
          <w:i/>
        </w:rPr>
        <w:t xml:space="preserve"> </w:t>
      </w:r>
      <w:proofErr w:type="spellStart"/>
      <w:r>
        <w:rPr>
          <w:i/>
        </w:rPr>
        <w:t>mariana</w:t>
      </w:r>
      <w:proofErr w:type="spellEnd"/>
      <w:r>
        <w:t xml:space="preserve"> at SC; Fig. 4). At the other end of the spectrum, some species had low </w:t>
      </w:r>
      <m:oMath>
        <m:r>
          <w:rPr>
            <w:rFonts w:ascii="Cambria Math" w:hAnsi="Cambria Math"/>
          </w:rPr>
          <m:t>RW</m:t>
        </m:r>
      </m:oMath>
      <w:r>
        <w:t xml:space="preserve"> at small </w:t>
      </w:r>
      <m:oMath>
        <m:r>
          <w:rPr>
            <w:rFonts w:ascii="Cambria Math" w:hAnsi="Cambria Math"/>
          </w:rPr>
          <m:t>DBH</m:t>
        </m:r>
      </m:oMath>
      <w:r>
        <w:t xml:space="preserve">, increased to peak </w:t>
      </w:r>
      <m:oMath>
        <m:r>
          <w:rPr>
            <w:rFonts w:ascii="Cambria Math" w:hAnsi="Cambria Math"/>
          </w:rPr>
          <m:t>RW</m:t>
        </m:r>
      </m:oMath>
      <w:r>
        <w:t xml:space="preserve"> at intermediate </w:t>
      </w:r>
      <m:oMath>
        <m:r>
          <w:rPr>
            <w:rFonts w:ascii="Cambria Math" w:hAnsi="Cambria Math"/>
          </w:rPr>
          <m:t>DBH</m:t>
        </m:r>
      </m:oMath>
      <w:r>
        <w:t xml:space="preserve">, and subsequently declined. These included, but were not limited to, shade-tolerant species at sites where they presumably established under closed-canopy conditions (e.g., </w:t>
      </w:r>
      <w:proofErr w:type="spellStart"/>
      <w:r>
        <w:rPr>
          <w:i/>
        </w:rPr>
        <w:t>Trichilia</w:t>
      </w:r>
      <w:proofErr w:type="spellEnd"/>
      <w:r>
        <w:rPr>
          <w:i/>
        </w:rPr>
        <w:t xml:space="preserve"> </w:t>
      </w:r>
      <w:proofErr w:type="spellStart"/>
      <w:r>
        <w:rPr>
          <w:i/>
        </w:rPr>
        <w:t>tuberculata</w:t>
      </w:r>
      <w:proofErr w:type="spellEnd"/>
      <w:r>
        <w:t xml:space="preserve"> and </w:t>
      </w:r>
      <w:proofErr w:type="spellStart"/>
      <w:r>
        <w:rPr>
          <w:i/>
        </w:rPr>
        <w:t>Tetragastris</w:t>
      </w:r>
      <w:proofErr w:type="spellEnd"/>
      <w:r>
        <w:rPr>
          <w:i/>
        </w:rPr>
        <w:t xml:space="preserve"> </w:t>
      </w:r>
      <w:proofErr w:type="spellStart"/>
      <w:r>
        <w:rPr>
          <w:i/>
        </w:rPr>
        <w:t>panamensis</w:t>
      </w:r>
      <w:proofErr w:type="spellEnd"/>
      <w:r>
        <w:t xml:space="preserve"> at BCNM; </w:t>
      </w:r>
      <w:r>
        <w:rPr>
          <w:i/>
        </w:rPr>
        <w:t>Fagus</w:t>
      </w:r>
      <w:r>
        <w:t xml:space="preserve"> spp. at SCBI and </w:t>
      </w:r>
      <w:proofErr w:type="spellStart"/>
      <w:r>
        <w:t>Žofín</w:t>
      </w:r>
      <w:proofErr w:type="spellEnd"/>
      <w:r>
        <w:t xml:space="preserve">, </w:t>
      </w:r>
      <w:r>
        <w:rPr>
          <w:i/>
        </w:rPr>
        <w:t>Acer saccharum</w:t>
      </w:r>
      <w:r>
        <w:t xml:space="preserve"> at LDW, </w:t>
      </w:r>
      <w:proofErr w:type="spellStart"/>
      <w:r>
        <w:rPr>
          <w:i/>
        </w:rPr>
        <w:t>Picea</w:t>
      </w:r>
      <w:proofErr w:type="spellEnd"/>
      <w:r>
        <w:t xml:space="preserve"> spp. at </w:t>
      </w:r>
      <w:proofErr w:type="spellStart"/>
      <w:r>
        <w:t>Žofín</w:t>
      </w:r>
      <w:proofErr w:type="spellEnd"/>
      <w:r>
        <w:t xml:space="preserve"> and CB; Table S2).</w:t>
      </w:r>
    </w:p>
    <w:p w14:paraId="45FAF0FB" w14:textId="77777777" w:rsidR="003F2ACD" w:rsidRDefault="00DA0D81">
      <w:pPr>
        <w:pStyle w:val="BodyText"/>
        <w:spacing w:line="480" w:lineRule="auto"/>
        <w:pPrChange w:id="1404" w:author="Paolo Cherubini" w:date="2021-02-19T18:49:00Z">
          <w:pPr>
            <w:pStyle w:val="BodyText"/>
          </w:pPr>
        </w:pPrChange>
      </w:pPr>
      <w:r>
        <w:t xml:space="preserve">Trends in both </w:t>
      </w:r>
      <m:oMath>
        <m:r>
          <w:rPr>
            <w:rFonts w:ascii="Cambria Math" w:hAnsi="Cambria Math"/>
          </w:rPr>
          <m:t>BAI</m:t>
        </m:r>
      </m:oMath>
      <w:r>
        <w:t xml:space="preserve"> and </w:t>
      </w:r>
      <m:oMath>
        <m:r>
          <w:rPr>
            <w:rFonts w:ascii="Cambria Math" w:hAnsi="Cambria Math"/>
          </w:rPr>
          <m:t>ΔAGB</m:t>
        </m:r>
      </m:oMath>
      <w:r>
        <w:t xml:space="preserve"> were far more consistent across sites and species, most commonly increasing to a peak at intermediate </w:t>
      </w:r>
      <m:oMath>
        <m:r>
          <w:rPr>
            <w:rFonts w:ascii="Cambria Math" w:hAnsi="Cambria Math"/>
          </w:rPr>
          <m:t>DBH</m:t>
        </m:r>
      </m:oMath>
      <w:r>
        <w:t xml:space="preserve"> and then declining (Fig. 4). Best models for </w:t>
      </w:r>
      <m:oMath>
        <m:r>
          <w:rPr>
            <w:rFonts w:ascii="Cambria Math" w:hAnsi="Cambria Math"/>
          </w:rPr>
          <m:t>BAI</m:t>
        </m:r>
      </m:oMath>
      <w:r>
        <w:t xml:space="preserve"> included </w:t>
      </w:r>
      <m:oMath>
        <m:r>
          <w:rPr>
            <w:rFonts w:ascii="Cambria Math" w:hAnsi="Cambria Math"/>
          </w:rPr>
          <m:t>DBH</m:t>
        </m:r>
      </m:oMath>
      <w:r>
        <w:t xml:space="preserve"> and </w:t>
      </w:r>
      <m:oMath>
        <m:r>
          <w:rPr>
            <w:rFonts w:ascii="Cambria Math" w:hAnsi="Cambria Math"/>
          </w:rPr>
          <m:t>DB</m:t>
        </m:r>
        <m:sSup>
          <m:sSupPr>
            <m:ctrlPr>
              <w:rPr>
                <w:rFonts w:ascii="Cambria Math" w:hAnsi="Cambria Math"/>
              </w:rPr>
            </m:ctrlPr>
          </m:sSupPr>
          <m:e>
            <m:r>
              <w:rPr>
                <w:rFonts w:ascii="Cambria Math" w:hAnsi="Cambria Math"/>
              </w:rPr>
              <m:t>H</m:t>
            </m:r>
          </m:e>
          <m:sup>
            <m:r>
              <w:rPr>
                <w:rFonts w:ascii="Cambria Math" w:hAnsi="Cambria Math"/>
              </w:rPr>
              <m:t>2</m:t>
            </m:r>
          </m:sup>
        </m:sSup>
      </m:oMath>
      <w:r>
        <w:t xml:space="preserve"> for 42 of 43 species (exception: </w:t>
      </w:r>
      <w:r>
        <w:rPr>
          <w:i/>
        </w:rPr>
        <w:t>Acer rubrum</w:t>
      </w:r>
      <w:r>
        <w:t xml:space="preserve"> at HF), with a positive coefficient for </w:t>
      </w:r>
      <m:oMath>
        <m:r>
          <w:rPr>
            <w:rFonts w:ascii="Cambria Math" w:hAnsi="Cambria Math"/>
          </w:rPr>
          <m:t>DBH</m:t>
        </m:r>
      </m:oMath>
      <w:r>
        <w:t xml:space="preserve"> in 40 (</w:t>
      </w:r>
      <w:commentRangeStart w:id="1405"/>
      <w:r>
        <w:t xml:space="preserve">exceptions: non-significant negative coefficients for </w:t>
      </w:r>
      <w:r>
        <w:rPr>
          <w:i/>
        </w:rPr>
        <w:t>Pinus ponderosa</w:t>
      </w:r>
      <w:r>
        <w:t xml:space="preserve"> at LT and </w:t>
      </w:r>
      <w:r>
        <w:rPr>
          <w:i/>
        </w:rPr>
        <w:t xml:space="preserve">Pinus </w:t>
      </w:r>
      <w:proofErr w:type="spellStart"/>
      <w:r>
        <w:rPr>
          <w:i/>
        </w:rPr>
        <w:t>longaeva</w:t>
      </w:r>
      <w:proofErr w:type="spellEnd"/>
      <w:r>
        <w:t xml:space="preserve"> at CB, whose reconstructed </w:t>
      </w:r>
      <m:oMath>
        <m:r>
          <w:rPr>
            <w:rFonts w:ascii="Cambria Math" w:hAnsi="Cambria Math"/>
          </w:rPr>
          <m:t>DBH</m:t>
        </m:r>
      </m:oMath>
      <w:r>
        <w:t xml:space="preserve">s did not extend down to 0 cm within the </w:t>
      </w:r>
      <w:r>
        <w:lastRenderedPageBreak/>
        <w:t>time frame analyzed</w:t>
      </w:r>
      <w:commentRangeEnd w:id="1405"/>
      <w:r w:rsidR="00D47BC2">
        <w:rPr>
          <w:rStyle w:val="CommentReference"/>
        </w:rPr>
        <w:commentReference w:id="1405"/>
      </w:r>
      <w:r>
        <w:t xml:space="preserve">) and near-universally negative coefficients for </w:t>
      </w:r>
      <m:oMath>
        <m:r>
          <w:rPr>
            <w:rFonts w:ascii="Cambria Math" w:hAnsi="Cambria Math"/>
          </w:rPr>
          <m:t>DB</m:t>
        </m:r>
        <m:sSup>
          <m:sSupPr>
            <m:ctrlPr>
              <w:rPr>
                <w:rFonts w:ascii="Cambria Math" w:hAnsi="Cambria Math"/>
              </w:rPr>
            </m:ctrlPr>
          </m:sSupPr>
          <m:e>
            <m:r>
              <w:rPr>
                <w:rFonts w:ascii="Cambria Math" w:hAnsi="Cambria Math"/>
              </w:rPr>
              <m:t>H</m:t>
            </m:r>
          </m:e>
          <m:sup>
            <m:r>
              <w:rPr>
                <w:rFonts w:ascii="Cambria Math" w:hAnsi="Cambria Math"/>
              </w:rPr>
              <m:t>2</m:t>
            </m:r>
          </m:sup>
        </m:sSup>
      </m:oMath>
      <w:r>
        <w:t xml:space="preserve"> (exception: </w:t>
      </w:r>
      <w:r>
        <w:rPr>
          <w:i/>
        </w:rPr>
        <w:t xml:space="preserve">Pinus </w:t>
      </w:r>
      <w:proofErr w:type="spellStart"/>
      <w:r>
        <w:rPr>
          <w:i/>
        </w:rPr>
        <w:t>longaeva</w:t>
      </w:r>
      <w:proofErr w:type="spellEnd"/>
      <w:r>
        <w:t xml:space="preserve"> at CB). For </w:t>
      </w:r>
      <m:oMath>
        <m:r>
          <w:rPr>
            <w:rFonts w:ascii="Cambria Math" w:hAnsi="Cambria Math"/>
          </w:rPr>
          <m:t>ΔAGB</m:t>
        </m:r>
      </m:oMath>
      <w:r>
        <w:t xml:space="preserve">, models were even more consistent, with the best models for 98% of species containing a positive coefficient for </w:t>
      </w:r>
      <m:oMath>
        <m:r>
          <w:rPr>
            <w:rFonts w:ascii="Cambria Math" w:hAnsi="Cambria Math"/>
          </w:rPr>
          <m:t>DBH</m:t>
        </m:r>
      </m:oMath>
      <w:r>
        <w:t xml:space="preserve"> and a negative coefficient for </w:t>
      </w:r>
      <m:oMath>
        <m:r>
          <w:rPr>
            <w:rFonts w:ascii="Cambria Math" w:hAnsi="Cambria Math"/>
          </w:rPr>
          <m:t>DB</m:t>
        </m:r>
        <m:sSup>
          <m:sSupPr>
            <m:ctrlPr>
              <w:rPr>
                <w:rFonts w:ascii="Cambria Math" w:hAnsi="Cambria Math"/>
              </w:rPr>
            </m:ctrlPr>
          </m:sSupPr>
          <m:e>
            <m:r>
              <w:rPr>
                <w:rFonts w:ascii="Cambria Math" w:hAnsi="Cambria Math"/>
              </w:rPr>
              <m:t>H</m:t>
            </m:r>
          </m:e>
          <m:sup>
            <m:r>
              <w:rPr>
                <w:rFonts w:ascii="Cambria Math" w:hAnsi="Cambria Math"/>
              </w:rPr>
              <m:t>2</m:t>
            </m:r>
          </m:sup>
        </m:sSup>
      </m:oMath>
      <w:r>
        <w:t xml:space="preserve"> (exception: </w:t>
      </w:r>
      <w:r>
        <w:rPr>
          <w:i/>
        </w:rPr>
        <w:t xml:space="preserve">Pinus </w:t>
      </w:r>
      <w:proofErr w:type="spellStart"/>
      <w:r>
        <w:rPr>
          <w:i/>
        </w:rPr>
        <w:t>longaeva</w:t>
      </w:r>
      <w:proofErr w:type="spellEnd"/>
      <w:r>
        <w:t xml:space="preserve"> at CB).</w:t>
      </w:r>
    </w:p>
    <w:p w14:paraId="46FBA825" w14:textId="77777777" w:rsidR="003F2ACD" w:rsidRDefault="00DA0D81">
      <w:pPr>
        <w:pStyle w:val="CaptionedFigure"/>
        <w:spacing w:line="480" w:lineRule="auto"/>
        <w:pPrChange w:id="1406" w:author="Paolo Cherubini" w:date="2021-02-19T18:49:00Z">
          <w:pPr>
            <w:pStyle w:val="CaptionedFigure"/>
          </w:pPr>
        </w:pPrChange>
      </w:pPr>
      <w:r>
        <w:rPr>
          <w:noProof/>
        </w:rPr>
        <w:lastRenderedPageBreak/>
        <w:drawing>
          <wp:inline distT="0" distB="0" distL="0" distR="0" wp14:anchorId="2DD2C127" wp14:editId="0948B6A9">
            <wp:extent cx="5943600" cy="5943600"/>
            <wp:effectExtent l="0" t="0" r="0" b="0"/>
            <wp:docPr id="5" name="Picture" descr="Figure 4 | Growth sensitivity to DBH: (a) RW, (b) BAI, (c) \Delta AGB. 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wp:cNvGraphicFramePr/>
            <a:graphic xmlns:a="http://schemas.openxmlformats.org/drawingml/2006/main">
              <a:graphicData uri="http://schemas.openxmlformats.org/drawingml/2006/picture">
                <pic:pic xmlns:pic="http://schemas.openxmlformats.org/drawingml/2006/picture">
                  <pic:nvPicPr>
                    <pic:cNvPr id="0" name="Picture" descr="tables_figures/DBH_responses.png"/>
                    <pic:cNvPicPr>
                      <a:picLocks noChangeAspect="1" noChangeArrowheads="1"/>
                    </pic:cNvPicPr>
                  </pic:nvPicPr>
                  <pic:blipFill>
                    <a:blip r:embed="rId15"/>
                    <a:stretch>
                      <a:fillRect/>
                    </a:stretch>
                  </pic:blipFill>
                  <pic:spPr bwMode="auto">
                    <a:xfrm>
                      <a:off x="0" y="0"/>
                      <a:ext cx="5943600" cy="5943600"/>
                    </a:xfrm>
                    <a:prstGeom prst="rect">
                      <a:avLst/>
                    </a:prstGeom>
                    <a:noFill/>
                    <a:ln w="9525">
                      <a:noFill/>
                      <a:headEnd/>
                      <a:tailEnd/>
                    </a:ln>
                  </pic:spPr>
                </pic:pic>
              </a:graphicData>
            </a:graphic>
          </wp:inline>
        </w:drawing>
      </w:r>
    </w:p>
    <w:p w14:paraId="3F6E80E9" w14:textId="77777777" w:rsidR="003F2ACD" w:rsidRDefault="00DA0D81">
      <w:pPr>
        <w:pStyle w:val="ImageCaption"/>
        <w:spacing w:line="480" w:lineRule="auto"/>
        <w:pPrChange w:id="1407" w:author="Paolo Cherubini" w:date="2021-02-19T18:49:00Z">
          <w:pPr>
            <w:pStyle w:val="ImageCaption"/>
          </w:pPr>
        </w:pPrChange>
      </w:pPr>
      <w:commentRangeStart w:id="1408"/>
      <w:r>
        <w:rPr>
          <w:b/>
        </w:rPr>
        <w:t xml:space="preserve">Figure </w:t>
      </w:r>
      <w:commentRangeEnd w:id="1408"/>
      <w:r w:rsidR="00D47BC2">
        <w:rPr>
          <w:rStyle w:val="CommentReference"/>
          <w:i w:val="0"/>
        </w:rPr>
        <w:commentReference w:id="1408"/>
      </w:r>
      <w:r>
        <w:rPr>
          <w:b/>
        </w:rPr>
        <w:t xml:space="preserve">4 | Growth sensitivity to DBH: (a) </w:t>
      </w:r>
      <m:oMath>
        <m:r>
          <w:rPr>
            <w:rFonts w:ascii="Cambria Math" w:hAnsi="Cambria Math"/>
          </w:rPr>
          <m:t>RW</m:t>
        </m:r>
      </m:oMath>
      <w:r>
        <w:rPr>
          <w:b/>
        </w:rPr>
        <w:t xml:space="preserve">, (b) </w:t>
      </w:r>
      <m:oMath>
        <m:r>
          <w:rPr>
            <w:rFonts w:ascii="Cambria Math" w:hAnsi="Cambria Math"/>
          </w:rPr>
          <m:t>BAI</m:t>
        </m:r>
      </m:oMath>
      <w:r>
        <w:rPr>
          <w:b/>
        </w:rPr>
        <w:t xml:space="preserve">, (c) </w:t>
      </w:r>
      <m:oMath>
        <m:r>
          <w:rPr>
            <w:rFonts w:ascii="Cambria Math" w:hAnsi="Cambria Math"/>
          </w:rPr>
          <m:t>ΔAGB</m:t>
        </m:r>
      </m:oMath>
      <w:r>
        <w:rPr>
          <w:b/>
        </w:rPr>
        <w:t>.</w:t>
      </w:r>
      <w:r>
        <w:t xml:space="preserve"> 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p w14:paraId="0D5452F3" w14:textId="77777777" w:rsidR="003F2ACD" w:rsidRDefault="00DA0D81">
      <w:pPr>
        <w:pStyle w:val="Heading2"/>
        <w:spacing w:line="480" w:lineRule="auto"/>
        <w:pPrChange w:id="1409" w:author="Paolo Cherubini" w:date="2021-02-19T18:49:00Z">
          <w:pPr>
            <w:pStyle w:val="Heading2"/>
          </w:pPr>
        </w:pPrChange>
      </w:pPr>
      <w:bookmarkStart w:id="1410" w:name="Additive"/>
      <w:bookmarkEnd w:id="1399"/>
      <w:r>
        <w:lastRenderedPageBreak/>
        <w:t>Additive and interactive effects of climate and DBH</w:t>
      </w:r>
    </w:p>
    <w:p w14:paraId="76FEE1C1" w14:textId="77777777" w:rsidR="003F2ACD" w:rsidRDefault="00DA0D81">
      <w:pPr>
        <w:pStyle w:val="FirstParagraph"/>
        <w:spacing w:line="480" w:lineRule="auto"/>
        <w:pPrChange w:id="1411" w:author="Paolo Cherubini" w:date="2021-02-19T18:49:00Z">
          <w:pPr>
            <w:pStyle w:val="FirstParagraph"/>
          </w:pPr>
        </w:pPrChange>
      </w:pPr>
      <w:r>
        <w:t xml:space="preserve">When a precipitation variable, a temperature variable, and </w:t>
      </w:r>
      <m:oMath>
        <m:r>
          <w:rPr>
            <w:rFonts w:ascii="Cambria Math" w:hAnsi="Cambria Math"/>
          </w:rPr>
          <m:t>DBH</m:t>
        </m:r>
      </m:oMath>
      <w:r>
        <w:t xml:space="preserve"> were all included as candidate variables in the GLS models, typically all three were included in the top model, regardless of the growth metric used. Climate responses were generally similar to those described above for models without a </w:t>
      </w:r>
      <m:oMath>
        <m:r>
          <w:rPr>
            <w:rFonts w:ascii="Cambria Math" w:hAnsi="Cambria Math"/>
          </w:rPr>
          <m:t>DBH</m:t>
        </m:r>
      </m:oMath>
      <w:r>
        <w:t xml:space="preserve"> term, although some of the weaker climate responses were not consistently included in top models (e.g.,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responses at BCNM; Figs. 3, S35-S54). Responses to </w:t>
      </w:r>
      <m:oMath>
        <m:r>
          <w:rPr>
            <w:rFonts w:ascii="Cambria Math" w:hAnsi="Cambria Math"/>
          </w:rPr>
          <m:t>DBH</m:t>
        </m:r>
      </m:oMath>
      <w:r>
        <w:t xml:space="preserve"> were as described above (Fig. 4).</w:t>
      </w:r>
    </w:p>
    <w:p w14:paraId="2B27B322" w14:textId="77777777" w:rsidR="003F2ACD" w:rsidRDefault="00DA0D81">
      <w:pPr>
        <w:pStyle w:val="BodyText"/>
        <w:spacing w:line="480" w:lineRule="auto"/>
        <w:pPrChange w:id="1412" w:author="Paolo Cherubini" w:date="2021-02-19T18:49:00Z">
          <w:pPr>
            <w:pStyle w:val="BodyText"/>
          </w:pPr>
        </w:pPrChange>
      </w:pPr>
      <w:r>
        <w:t xml:space="preserve">In general, </w:t>
      </w:r>
      <m:oMath>
        <m:r>
          <w:rPr>
            <w:rFonts w:ascii="Cambria Math" w:hAnsi="Cambria Math"/>
          </w:rPr>
          <m:t>DBH</m:t>
        </m:r>
      </m:oMath>
      <w:r>
        <w:t xml:space="preserve"> explained </w:t>
      </w:r>
      <w:commentRangeStart w:id="1413"/>
      <w:r>
        <w:t xml:space="preserve">more variation in growth rates </w:t>
      </w:r>
      <w:commentRangeEnd w:id="1413"/>
      <w:r w:rsidR="00687495">
        <w:rPr>
          <w:rStyle w:val="CommentReference"/>
        </w:rPr>
        <w:commentReference w:id="1413"/>
      </w:r>
      <w:r>
        <w:t xml:space="preserve">than did climate, but its relative importance varied across growth metrics and sites (Figs. S35-S54). The relative importance of </w:t>
      </w:r>
      <m:oMath>
        <m:r>
          <w:rPr>
            <w:rFonts w:ascii="Cambria Math" w:hAnsi="Cambria Math"/>
          </w:rPr>
          <m:t>DBH</m:t>
        </m:r>
      </m:oMath>
      <w:r>
        <w:t xml:space="preserve"> tended to be least for </w:t>
      </w:r>
      <m:oMath>
        <m:r>
          <w:rPr>
            <w:rFonts w:ascii="Cambria Math" w:hAnsi="Cambria Math"/>
          </w:rPr>
          <m:t>RW</m:t>
        </m:r>
      </m:oMath>
      <w:r>
        <w:t xml:space="preserve">, intermediate for </w:t>
      </w:r>
      <m:oMath>
        <m:r>
          <w:rPr>
            <w:rFonts w:ascii="Cambria Math" w:hAnsi="Cambria Math"/>
          </w:rPr>
          <m:t>BAI</m:t>
        </m:r>
      </m:oMath>
      <w:r>
        <w:t xml:space="preserve">, and highest for </w:t>
      </w:r>
      <m:oMath>
        <m:r>
          <w:rPr>
            <w:rFonts w:ascii="Cambria Math" w:hAnsi="Cambria Math"/>
          </w:rPr>
          <m:t>ΔAGB</m:t>
        </m:r>
      </m:oMath>
      <w:r>
        <w:t xml:space="preserve"> (e.g., at SCBI; Fig. S39). However, there were exceptions, particularly when </w:t>
      </w:r>
      <m:oMath>
        <m:r>
          <w:rPr>
            <w:rFonts w:ascii="Cambria Math" w:hAnsi="Cambria Math"/>
          </w:rPr>
          <m:t>RW</m:t>
        </m:r>
      </m:oMath>
      <w:r>
        <w:t xml:space="preserve"> decreased steeply with </w:t>
      </w:r>
      <m:oMath>
        <m:r>
          <w:rPr>
            <w:rFonts w:ascii="Cambria Math" w:hAnsi="Cambria Math"/>
          </w:rPr>
          <m:t>DBH</m:t>
        </m:r>
      </m:oMath>
      <w:r>
        <w:t xml:space="preserve"> (e.g., LT; Fig. S49).</w:t>
      </w:r>
    </w:p>
    <w:p w14:paraId="2D0FE94F" w14:textId="77777777" w:rsidR="003F2ACD" w:rsidRDefault="00DA0D81">
      <w:pPr>
        <w:pStyle w:val="BodyText"/>
        <w:spacing w:line="480" w:lineRule="auto"/>
        <w:pPrChange w:id="1414" w:author="Paolo Cherubini" w:date="2021-02-19T18:49:00Z">
          <w:pPr>
            <w:pStyle w:val="BodyText"/>
          </w:pPr>
        </w:pPrChange>
      </w:pPr>
      <w:r>
        <w:t xml:space="preserve">Interactive effects of climate and </w:t>
      </w:r>
      <m:oMath>
        <m:r>
          <w:rPr>
            <w:rFonts w:ascii="Cambria Math" w:hAnsi="Cambria Math"/>
          </w:rPr>
          <m:t>DBH</m:t>
        </m:r>
      </m:oMath>
      <w:r>
        <w:t xml:space="preserve"> were found for 90 of the 203 (44%) species-variable combinations for which they were tested. For precipitation variables, interactions were significant for 16 of the 36 (44%) interactions with </w:t>
      </w:r>
      <m:oMath>
        <m:r>
          <w:rPr>
            <w:rFonts w:ascii="Cambria Math" w:hAnsi="Cambria Math"/>
          </w:rPr>
          <m:t>RW</m:t>
        </m:r>
      </m:oMath>
      <w:r>
        <w:t xml:space="preserve"> as the growth metric (Fig. S56) and for 17 of the 36 (47%) with </w:t>
      </w:r>
      <m:oMath>
        <m:r>
          <w:rPr>
            <w:rFonts w:ascii="Cambria Math" w:hAnsi="Cambria Math"/>
          </w:rPr>
          <m:t>BAI</m:t>
        </m:r>
      </m:oMath>
      <w:r>
        <w:t xml:space="preserve"> as the growth metric (Fig. S57). The majority of these interactions were positive (75% for </w:t>
      </w:r>
      <m:oMath>
        <m:r>
          <w:rPr>
            <w:rFonts w:ascii="Cambria Math" w:hAnsi="Cambria Math"/>
          </w:rPr>
          <m:t>RW</m:t>
        </m:r>
      </m:oMath>
      <w:r>
        <w:t xml:space="preserve">; 65% for </w:t>
      </w:r>
      <m:oMath>
        <m:r>
          <w:rPr>
            <w:rFonts w:ascii="Cambria Math" w:hAnsi="Cambria Math"/>
          </w:rPr>
          <m:t>BAI</m:t>
        </m:r>
      </m:oMath>
      <w:r>
        <w:t xml:space="preserve">), indicating that larger trees generally respond more positively to precipitation or its frequency (Fig. 5). Among the exceptions to this pattern (n=4 for </w:t>
      </w:r>
      <m:oMath>
        <m:r>
          <w:rPr>
            <w:rFonts w:ascii="Cambria Math" w:hAnsi="Cambria Math"/>
          </w:rPr>
          <m:t>RW</m:t>
        </m:r>
      </m:oMath>
      <w:r>
        <w:t xml:space="preserve">, 6 for </w:t>
      </w:r>
      <m:oMath>
        <m:r>
          <w:rPr>
            <w:rFonts w:ascii="Cambria Math" w:hAnsi="Cambria Math"/>
          </w:rPr>
          <m:t>BAI</m:t>
        </m:r>
      </m:oMath>
      <w:r>
        <w:t xml:space="preserve">), only a minority (n=1 for </w:t>
      </w:r>
      <m:oMath>
        <m:r>
          <w:rPr>
            <w:rFonts w:ascii="Cambria Math" w:hAnsi="Cambria Math"/>
          </w:rPr>
          <m:t>RW</m:t>
        </m:r>
      </m:oMath>
      <w:r>
        <w:t xml:space="preserve">, 4 for </w:t>
      </w:r>
      <m:oMath>
        <m:r>
          <w:rPr>
            <w:rFonts w:ascii="Cambria Math" w:hAnsi="Cambria Math"/>
          </w:rPr>
          <m:t>BAI</m:t>
        </m:r>
      </m:oMath>
      <w:r>
        <w:t>) occurred in species responding positively to precipitation in the current growing season.</w:t>
      </w:r>
    </w:p>
    <w:p w14:paraId="567639E3" w14:textId="77777777" w:rsidR="003F2ACD" w:rsidRDefault="00DA0D81">
      <w:pPr>
        <w:pStyle w:val="BodyText"/>
        <w:spacing w:line="480" w:lineRule="auto"/>
        <w:pPrChange w:id="1415" w:author="Paolo Cherubini" w:date="2021-02-19T18:49:00Z">
          <w:pPr>
            <w:pStyle w:val="BodyText"/>
          </w:pPr>
        </w:pPrChange>
      </w:pPr>
      <w:r>
        <w:lastRenderedPageBreak/>
        <w:t xml:space="preserve">Temperature variable </w:t>
      </w:r>
      <m:oMath>
        <m:r>
          <w:rPr>
            <w:rFonts w:ascii="Cambria Math" w:hAnsi="Cambria Math"/>
          </w:rPr>
          <m:t>×DBH</m:t>
        </m:r>
      </m:oMath>
      <w:r>
        <w:t xml:space="preserve"> interactions were significant for 38% of cases with </w:t>
      </w:r>
      <m:oMath>
        <m:r>
          <w:rPr>
            <w:rFonts w:ascii="Cambria Math" w:hAnsi="Cambria Math"/>
          </w:rPr>
          <m:t>RW</m:t>
        </m:r>
      </m:oMath>
      <w:r>
        <w:t xml:space="preserve"> as the growth metric (Fig. S56) and for 50% with </w:t>
      </w:r>
      <m:oMath>
        <m:r>
          <w:rPr>
            <w:rFonts w:ascii="Cambria Math" w:hAnsi="Cambria Math"/>
          </w:rPr>
          <m:t>BAI</m:t>
        </m:r>
      </m:oMath>
      <w:r>
        <w:t xml:space="preserve"> as the growth metric (Fig. S57). Directions of these interactions were mixed, with 5 of 12 significant interactions negative with </w:t>
      </w:r>
      <m:oMath>
        <m:r>
          <w:rPr>
            <w:rFonts w:ascii="Cambria Math" w:hAnsi="Cambria Math"/>
          </w:rPr>
          <m:t>RW</m:t>
        </m:r>
      </m:oMath>
      <w:r>
        <w:t xml:space="preserve"> as the growth metric and 10 of 16 significant interactions negative when </w:t>
      </w:r>
      <m:oMath>
        <m:r>
          <w:rPr>
            <w:rFonts w:ascii="Cambria Math" w:hAnsi="Cambria Math"/>
          </w:rPr>
          <m:t>BAI</m:t>
        </m:r>
      </m:oMath>
      <w:r>
        <w:t xml:space="preserve"> was the growth metric. For both </w:t>
      </w:r>
      <m:oMath>
        <m:r>
          <w:rPr>
            <w:rFonts w:ascii="Cambria Math" w:hAnsi="Cambria Math"/>
          </w:rPr>
          <m:t>RW</m:t>
        </m:r>
      </m:oMath>
      <w:r>
        <w:t xml:space="preserve"> and </w:t>
      </w:r>
      <m:oMath>
        <m:r>
          <w:rPr>
            <w:rFonts w:ascii="Cambria Math" w:hAnsi="Cambria Math"/>
          </w:rPr>
          <m:t>BAI</m:t>
        </m:r>
      </m:oMath>
      <w:r>
        <w:t>, the majority of significant negative interactions (</w:t>
      </w:r>
      <w:r>
        <w:rPr>
          <w:i/>
        </w:rPr>
        <w:t>i.e.</w:t>
      </w:r>
      <w:r>
        <w:t>, more negative/ less positive response of larger trees to higher temperatures) occurred in the more water-limited forests (HKK, LT, CB; Fig. 5), whereas positive interactions were more common in mesic forests (SCBI, HF, ZOF).</w:t>
      </w:r>
    </w:p>
    <w:p w14:paraId="1097B087" w14:textId="77777777" w:rsidR="003F2ACD" w:rsidRDefault="00DA0D81">
      <w:pPr>
        <w:pStyle w:val="CaptionedFigure"/>
        <w:spacing w:line="480" w:lineRule="auto"/>
        <w:pPrChange w:id="1416" w:author="Paolo Cherubini" w:date="2021-02-19T18:49:00Z">
          <w:pPr>
            <w:pStyle w:val="CaptionedFigure"/>
          </w:pPr>
        </w:pPrChange>
      </w:pPr>
      <w:r>
        <w:rPr>
          <w:noProof/>
        </w:rPr>
        <w:lastRenderedPageBreak/>
        <w:drawing>
          <wp:inline distT="0" distB="0" distL="0" distR="0" wp14:anchorId="45941B6E" wp14:editId="5DED20FA">
            <wp:extent cx="5943600" cy="5943600"/>
            <wp:effectExtent l="0" t="0" r="0" b="0"/>
            <wp:docPr id="6" name="Picture" descr="Figure 5 | Examples of climate - DBH interactions for three species at three sites. Shown are modeled response functions at the minimum and maximum and maximum ends of the DBH range. Other terms in the model are held constant at their median. Transparent ribbons indicate 95% confidence intervals. Vertical grey lines indicate the long-term mean for the climate variable, shading indicates 1 SD."/>
            <wp:cNvGraphicFramePr/>
            <a:graphic xmlns:a="http://schemas.openxmlformats.org/drawingml/2006/main">
              <a:graphicData uri="http://schemas.openxmlformats.org/drawingml/2006/picture">
                <pic:pic xmlns:pic="http://schemas.openxmlformats.org/drawingml/2006/picture">
                  <pic:nvPicPr>
                    <pic:cNvPr id="0" name="Picture" descr="tables_figures/pre_temp_groups_dbh_interactions.png"/>
                    <pic:cNvPicPr>
                      <a:picLocks noChangeAspect="1" noChangeArrowheads="1"/>
                    </pic:cNvPicPr>
                  </pic:nvPicPr>
                  <pic:blipFill>
                    <a:blip r:embed="rId16"/>
                    <a:stretch>
                      <a:fillRect/>
                    </a:stretch>
                  </pic:blipFill>
                  <pic:spPr bwMode="auto">
                    <a:xfrm>
                      <a:off x="0" y="0"/>
                      <a:ext cx="5943600" cy="5943600"/>
                    </a:xfrm>
                    <a:prstGeom prst="rect">
                      <a:avLst/>
                    </a:prstGeom>
                    <a:noFill/>
                    <a:ln w="9525">
                      <a:noFill/>
                      <a:headEnd/>
                      <a:tailEnd/>
                    </a:ln>
                  </pic:spPr>
                </pic:pic>
              </a:graphicData>
            </a:graphic>
          </wp:inline>
        </w:drawing>
      </w:r>
    </w:p>
    <w:p w14:paraId="265BF693" w14:textId="77777777" w:rsidR="003F2ACD" w:rsidRDefault="00DA0D81">
      <w:pPr>
        <w:pStyle w:val="ImageCaption"/>
        <w:spacing w:line="480" w:lineRule="auto"/>
        <w:pPrChange w:id="1417" w:author="Paolo Cherubini" w:date="2021-02-19T18:49:00Z">
          <w:pPr>
            <w:pStyle w:val="ImageCaption"/>
          </w:pPr>
        </w:pPrChange>
      </w:pPr>
      <w:r>
        <w:rPr>
          <w:b/>
        </w:rPr>
        <w:t xml:space="preserve">Figure 5 | Examples of climate - </w:t>
      </w:r>
      <w:commentRangeStart w:id="1418"/>
      <w:r w:rsidRPr="00A71CF0">
        <w:rPr>
          <w:b/>
          <w:i w:val="0"/>
          <w:rPrChange w:id="1419" w:author="Paolo Cherubini" w:date="2021-02-22T17:16:00Z">
            <w:rPr>
              <w:b/>
            </w:rPr>
          </w:rPrChange>
        </w:rPr>
        <w:t>DBH</w:t>
      </w:r>
      <w:r>
        <w:rPr>
          <w:b/>
        </w:rPr>
        <w:t xml:space="preserve"> </w:t>
      </w:r>
      <w:commentRangeEnd w:id="1418"/>
      <w:r w:rsidR="00687495">
        <w:rPr>
          <w:rStyle w:val="CommentReference"/>
          <w:i w:val="0"/>
        </w:rPr>
        <w:commentReference w:id="1418"/>
      </w:r>
      <w:r>
        <w:rPr>
          <w:b/>
        </w:rPr>
        <w:t>interactions for three species at three sites.</w:t>
      </w:r>
      <w:r>
        <w:t xml:space="preserve"> Shown are modeled response functions at the minimum and maximum and maximum ends of the </w:t>
      </w:r>
      <m:oMath>
        <m:r>
          <w:rPr>
            <w:rFonts w:ascii="Cambria Math" w:hAnsi="Cambria Math"/>
          </w:rPr>
          <m:t>DBH</m:t>
        </m:r>
      </m:oMath>
      <w:r>
        <w:t xml:space="preserve"> range. Other terms in the model are held constant at their median. Transparent ribbons indicate 95% confidence intervals. Vertical grey lines indicate the long-term mean for the climate variable, shading indicates 1 SD.</w:t>
      </w:r>
    </w:p>
    <w:p w14:paraId="310F1C7A" w14:textId="77777777" w:rsidR="003F2ACD" w:rsidRDefault="00DA0D81">
      <w:pPr>
        <w:pStyle w:val="Heading2"/>
        <w:spacing w:line="480" w:lineRule="auto"/>
        <w:pPrChange w:id="1420" w:author="Paolo Cherubini" w:date="2021-02-19T18:49:00Z">
          <w:pPr>
            <w:pStyle w:val="Heading2"/>
          </w:pPr>
        </w:pPrChange>
      </w:pPr>
      <w:bookmarkStart w:id="1421" w:name="Effects"/>
      <w:bookmarkEnd w:id="1410"/>
      <w:r>
        <w:lastRenderedPageBreak/>
        <w:t>Effects of year</w:t>
      </w:r>
    </w:p>
    <w:p w14:paraId="2BC43B34" w14:textId="77777777" w:rsidR="003F2ACD" w:rsidRDefault="00DA0D81">
      <w:pPr>
        <w:pStyle w:val="FirstParagraph"/>
        <w:spacing w:line="480" w:lineRule="auto"/>
        <w:pPrChange w:id="1422" w:author="Paolo Cherubini" w:date="2021-02-19T18:49:00Z">
          <w:pPr>
            <w:pStyle w:val="FirstParagraph"/>
          </w:pPr>
        </w:pPrChange>
      </w:pPr>
      <w:r>
        <w:t xml:space="preserve">There was a significant </w:t>
      </w:r>
      <w:r w:rsidRPr="00981596">
        <w:t xml:space="preserve">effect of </w:t>
      </w:r>
      <w:r w:rsidRPr="00981596">
        <w:rPr>
          <w:rStyle w:val="VerbatimChar"/>
          <w:rFonts w:ascii="Palatino Linotype" w:hAnsi="Palatino Linotype"/>
          <w:rPrChange w:id="1423" w:author="Tala Awada" w:date="2021-02-28T15:35:00Z">
            <w:rPr>
              <w:rStyle w:val="VerbatimChar"/>
            </w:rPr>
          </w:rPrChange>
        </w:rPr>
        <w:t>year</w:t>
      </w:r>
      <w:r w:rsidRPr="00981596">
        <w:t xml:space="preserve"> in the</w:t>
      </w:r>
      <w:r>
        <w:t xml:space="preserve"> GLS models for 31 - 32 (depending on growth metric) of the 37 species- site combinations tested (Figs. 6, S35-S54), and these trends were consistent with those observed in a separate analysis of </w:t>
      </w:r>
      <m:oMath>
        <m:r>
          <w:rPr>
            <w:rFonts w:ascii="Cambria Math" w:hAnsi="Cambria Math"/>
          </w:rPr>
          <m:t>DBH</m:t>
        </m:r>
      </m:oMath>
      <w:r>
        <w:t xml:space="preserve">-growth relationships by year (Figs. S58-S67). In 90-91% of cases (depending on growth metric), the growth trend over time was negative. Declines were particularly dramatic for </w:t>
      </w:r>
      <w:proofErr w:type="spellStart"/>
      <w:r>
        <w:rPr>
          <w:i/>
        </w:rPr>
        <w:t>Picea</w:t>
      </w:r>
      <w:proofErr w:type="spellEnd"/>
      <w:r>
        <w:rPr>
          <w:i/>
        </w:rPr>
        <w:t xml:space="preserve"> </w:t>
      </w:r>
      <w:proofErr w:type="spellStart"/>
      <w:r>
        <w:rPr>
          <w:i/>
        </w:rPr>
        <w:t>mariana</w:t>
      </w:r>
      <w:proofErr w:type="spellEnd"/>
      <w:r>
        <w:t xml:space="preserve"> at SC, </w:t>
      </w:r>
      <w:r>
        <w:rPr>
          <w:i/>
        </w:rPr>
        <w:t>Pinus ponderosa</w:t>
      </w:r>
      <w:r>
        <w:t xml:space="preserve"> at LT, all four species at HF, and several species at SCBI (Fig. 6). In such cases, models </w:t>
      </w:r>
      <w:r w:rsidRPr="00981596">
        <w:t xml:space="preserve">without </w:t>
      </w:r>
      <w:r w:rsidRPr="00981596">
        <w:rPr>
          <w:rStyle w:val="VerbatimChar"/>
          <w:rFonts w:ascii="Palatino Linotype" w:hAnsi="Palatino Linotype"/>
          <w:rPrChange w:id="1424" w:author="Tala Awada" w:date="2021-02-28T15:36:00Z">
            <w:rPr>
              <w:rStyle w:val="VerbatimChar"/>
            </w:rPr>
          </w:rPrChange>
        </w:rPr>
        <w:t>year</w:t>
      </w:r>
      <w:r w:rsidRPr="00981596">
        <w:t xml:space="preserve"> predicted declines in growth at large DBH that should more properly be attributed to</w:t>
      </w:r>
      <w:r>
        <w:t xml:space="preserve"> the effect of year (Figs. S35-S54). Significant positive growth trends were observed for only three species, </w:t>
      </w:r>
      <w:r>
        <w:rPr>
          <w:i/>
        </w:rPr>
        <w:t>Fagus sylvatica</w:t>
      </w:r>
      <w:r>
        <w:t xml:space="preserve"> at ZOF, </w:t>
      </w:r>
      <w:proofErr w:type="spellStart"/>
      <w:r>
        <w:rPr>
          <w:i/>
        </w:rPr>
        <w:t>Picea</w:t>
      </w:r>
      <w:proofErr w:type="spellEnd"/>
      <w:r>
        <w:rPr>
          <w:i/>
        </w:rPr>
        <w:t xml:space="preserve"> </w:t>
      </w:r>
      <w:proofErr w:type="spellStart"/>
      <w:r>
        <w:rPr>
          <w:i/>
        </w:rPr>
        <w:t>pungens</w:t>
      </w:r>
      <w:proofErr w:type="spellEnd"/>
      <w:r>
        <w:t xml:space="preserve"> and </w:t>
      </w:r>
      <w:r>
        <w:rPr>
          <w:i/>
        </w:rPr>
        <w:t xml:space="preserve">Pinus </w:t>
      </w:r>
      <w:proofErr w:type="spellStart"/>
      <w:r>
        <w:rPr>
          <w:i/>
        </w:rPr>
        <w:t>flexilis</w:t>
      </w:r>
      <w:proofErr w:type="spellEnd"/>
      <w:r>
        <w:t xml:space="preserve"> at CB, and all were modest compared to the steep negative trends observed for some species. Growth rate was consistently independent of </w:t>
      </w:r>
      <w:r>
        <w:rPr>
          <w:rStyle w:val="VerbatimChar"/>
        </w:rPr>
        <w:t>year</w:t>
      </w:r>
      <w:r>
        <w:t xml:space="preserve"> for only four species: </w:t>
      </w:r>
      <w:proofErr w:type="spellStart"/>
      <w:r>
        <w:rPr>
          <w:i/>
        </w:rPr>
        <w:t>Chukrasia</w:t>
      </w:r>
      <w:proofErr w:type="spellEnd"/>
      <w:r>
        <w:rPr>
          <w:i/>
        </w:rPr>
        <w:t xml:space="preserve"> </w:t>
      </w:r>
      <w:proofErr w:type="spellStart"/>
      <w:r>
        <w:rPr>
          <w:i/>
        </w:rPr>
        <w:t>tabularis</w:t>
      </w:r>
      <w:proofErr w:type="spellEnd"/>
      <w:r>
        <w:t xml:space="preserve"> at HKK, </w:t>
      </w:r>
      <w:r>
        <w:rPr>
          <w:i/>
        </w:rPr>
        <w:t xml:space="preserve">Pinus </w:t>
      </w:r>
      <w:proofErr w:type="spellStart"/>
      <w:r>
        <w:rPr>
          <w:i/>
        </w:rPr>
        <w:t>strobiformis</w:t>
      </w:r>
      <w:proofErr w:type="spellEnd"/>
      <w:r>
        <w:t xml:space="preserve"> at LT, and </w:t>
      </w:r>
      <w:proofErr w:type="spellStart"/>
      <w:r>
        <w:rPr>
          <w:i/>
        </w:rPr>
        <w:t>Picea</w:t>
      </w:r>
      <w:proofErr w:type="spellEnd"/>
      <w:r>
        <w:rPr>
          <w:i/>
        </w:rPr>
        <w:t xml:space="preserve"> </w:t>
      </w:r>
      <w:proofErr w:type="spellStart"/>
      <w:r>
        <w:rPr>
          <w:i/>
        </w:rPr>
        <w:t>engelmannii</w:t>
      </w:r>
      <w:proofErr w:type="spellEnd"/>
      <w:r>
        <w:t xml:space="preserve"> and </w:t>
      </w:r>
      <w:r>
        <w:rPr>
          <w:i/>
        </w:rPr>
        <w:t xml:space="preserve">Pinus </w:t>
      </w:r>
      <w:proofErr w:type="spellStart"/>
      <w:r>
        <w:rPr>
          <w:i/>
        </w:rPr>
        <w:t>longaeva</w:t>
      </w:r>
      <w:proofErr w:type="spellEnd"/>
      <w:r>
        <w:t xml:space="preserve"> at CB.</w:t>
      </w:r>
    </w:p>
    <w:p w14:paraId="22200D4A" w14:textId="77777777" w:rsidR="003F2ACD" w:rsidRDefault="00DA0D81">
      <w:pPr>
        <w:pStyle w:val="BodyText"/>
        <w:spacing w:line="480" w:lineRule="auto"/>
        <w:pPrChange w:id="1425" w:author="Paolo Cherubini" w:date="2021-02-19T18:49:00Z">
          <w:pPr>
            <w:pStyle w:val="BodyText"/>
          </w:pPr>
        </w:pPrChange>
      </w:pPr>
      <w:r>
        <w:t xml:space="preserve">Effects of year and </w:t>
      </w:r>
      <m:oMath>
        <m:r>
          <w:rPr>
            <w:rFonts w:ascii="Cambria Math" w:hAnsi="Cambria Math"/>
          </w:rPr>
          <m:t>DBH</m:t>
        </m:r>
      </m:oMath>
      <w:r>
        <w:t xml:space="preserve"> interacted such that inclusion of year in in models altered the shape of </w:t>
      </w:r>
      <m:oMath>
        <m:r>
          <w:rPr>
            <w:rFonts w:ascii="Cambria Math" w:hAnsi="Cambria Math"/>
          </w:rPr>
          <m:t>DBH</m:t>
        </m:r>
      </m:oMath>
      <w:r>
        <w:t xml:space="preserve"> responses, typically resulting in less pronounced growth declines with increasing </w:t>
      </w:r>
      <m:oMath>
        <m:r>
          <w:rPr>
            <w:rFonts w:ascii="Cambria Math" w:hAnsi="Cambria Math"/>
          </w:rPr>
          <m:t>DBH</m:t>
        </m:r>
      </m:oMath>
      <w:r>
        <w:t xml:space="preserve"> (Figs. S35-S54).</w:t>
      </w:r>
    </w:p>
    <w:p w14:paraId="42AA89BA" w14:textId="77777777" w:rsidR="003F2ACD" w:rsidRDefault="00DA0D81">
      <w:pPr>
        <w:pStyle w:val="CaptionedFigure"/>
        <w:spacing w:line="480" w:lineRule="auto"/>
        <w:pPrChange w:id="1426" w:author="Paolo Cherubini" w:date="2021-02-19T18:49:00Z">
          <w:pPr>
            <w:pStyle w:val="CaptionedFigure"/>
          </w:pPr>
        </w:pPrChange>
      </w:pPr>
      <w:r>
        <w:rPr>
          <w:noProof/>
        </w:rPr>
        <w:lastRenderedPageBreak/>
        <w:drawing>
          <wp:inline distT="0" distB="0" distL="0" distR="0" wp14:anchorId="6D1704BD" wp14:editId="271DB269">
            <wp:extent cx="5943600" cy="5943600"/>
            <wp:effectExtent l="0" t="0" r="0" b="0"/>
            <wp:docPr id="7" name="Picture" descr="Figure 6 | Effect of year, when included in the best model, on BAI. For each species (all listed), relationships are plotted if the year effect could be analyzed and was included in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wp:cNvGraphicFramePr/>
            <a:graphic xmlns:a="http://schemas.openxmlformats.org/drawingml/2006/main">
              <a:graphicData uri="http://schemas.openxmlformats.org/drawingml/2006/picture">
                <pic:pic xmlns:pic="http://schemas.openxmlformats.org/drawingml/2006/picture">
                  <pic:nvPicPr>
                    <pic:cNvPr id="0" name="Picture" descr="tables_figures/Year_responses_BAI_only.png"/>
                    <pic:cNvPicPr>
                      <a:picLocks noChangeAspect="1" noChangeArrowheads="1"/>
                    </pic:cNvPicPr>
                  </pic:nvPicPr>
                  <pic:blipFill>
                    <a:blip r:embed="rId17"/>
                    <a:stretch>
                      <a:fillRect/>
                    </a:stretch>
                  </pic:blipFill>
                  <pic:spPr bwMode="auto">
                    <a:xfrm>
                      <a:off x="0" y="0"/>
                      <a:ext cx="5943600" cy="5943600"/>
                    </a:xfrm>
                    <a:prstGeom prst="rect">
                      <a:avLst/>
                    </a:prstGeom>
                    <a:noFill/>
                    <a:ln w="9525">
                      <a:noFill/>
                      <a:headEnd/>
                      <a:tailEnd/>
                    </a:ln>
                  </pic:spPr>
                </pic:pic>
              </a:graphicData>
            </a:graphic>
          </wp:inline>
        </w:drawing>
      </w:r>
    </w:p>
    <w:p w14:paraId="2372871A" w14:textId="77777777" w:rsidR="003F2ACD" w:rsidRDefault="00DA0D81">
      <w:pPr>
        <w:pStyle w:val="ImageCaption"/>
        <w:spacing w:line="480" w:lineRule="auto"/>
        <w:pPrChange w:id="1427" w:author="Paolo Cherubini" w:date="2021-02-19T18:49:00Z">
          <w:pPr>
            <w:pStyle w:val="ImageCaption"/>
          </w:pPr>
        </w:pPrChange>
      </w:pPr>
      <w:r>
        <w:rPr>
          <w:b/>
        </w:rPr>
        <w:t xml:space="preserve">Figure 6 | Effect of year, when included in the best model, on </w:t>
      </w:r>
      <w:r w:rsidRPr="00687570">
        <w:rPr>
          <w:b/>
          <w:i w:val="0"/>
          <w:rPrChange w:id="1428" w:author="Paolo Cherubini" w:date="2021-02-22T17:18:00Z">
            <w:rPr>
              <w:b/>
            </w:rPr>
          </w:rPrChange>
        </w:rPr>
        <w:t>BAI</w:t>
      </w:r>
      <w:r>
        <w:rPr>
          <w:b/>
        </w:rPr>
        <w:t>.</w:t>
      </w:r>
      <w:r>
        <w:t xml:space="preserve"> For each species (all listed), relationships are plotted if the year effect could be analyzed and was included in top model. Other terms in the model are held constant at their median. Best-fit polynomials are plotted with solid lines when both first- and second-order terms are significant (t-test’s p-value &lt;0.05), dashed lines when only one term is </w:t>
      </w:r>
      <w:r>
        <w:lastRenderedPageBreak/>
        <w:t>significant, and dotted lines when neither is significant. Transparent ribbons indicate 95% confidence intervals.</w:t>
      </w:r>
    </w:p>
    <w:p w14:paraId="7BB5C4D0" w14:textId="77777777" w:rsidR="003F2ACD" w:rsidRDefault="00DA0D81">
      <w:pPr>
        <w:pStyle w:val="Heading1"/>
        <w:spacing w:line="480" w:lineRule="auto"/>
        <w:pPrChange w:id="1429" w:author="Paolo Cherubini" w:date="2021-02-19T18:49:00Z">
          <w:pPr>
            <w:pStyle w:val="Heading1"/>
          </w:pPr>
        </w:pPrChange>
      </w:pPr>
      <w:bookmarkStart w:id="1430" w:name="Discussion"/>
      <w:bookmarkEnd w:id="1213"/>
      <w:bookmarkEnd w:id="1421"/>
      <w:r>
        <w:t>Discussion</w:t>
      </w:r>
    </w:p>
    <w:p w14:paraId="074C4DA3" w14:textId="5A4E557D" w:rsidR="003F2ACD" w:rsidRDefault="00DA0D81">
      <w:pPr>
        <w:pStyle w:val="FirstParagraph"/>
        <w:spacing w:line="480" w:lineRule="auto"/>
        <w:pPrChange w:id="1431" w:author="Paolo Cherubini" w:date="2021-02-19T18:49:00Z">
          <w:pPr>
            <w:pStyle w:val="FirstParagraph"/>
          </w:pPr>
        </w:pPrChange>
      </w:pPr>
      <w:del w:id="1432" w:author="Tala Awada" w:date="2021-02-28T15:37:00Z">
        <w:r w:rsidDel="00A63E3C">
          <w:delText>Our new</w:delText>
        </w:r>
      </w:del>
      <w:ins w:id="1433" w:author="Tala Awada" w:date="2021-02-28T15:37:00Z">
        <w:r w:rsidR="00A63E3C">
          <w:t xml:space="preserve">Our </w:t>
        </w:r>
        <w:commentRangeStart w:id="1434"/>
        <w:del w:id="1435" w:author="Sabrina Russo" w:date="2021-03-04T08:58:00Z">
          <w:r w:rsidR="00A63E3C" w:rsidDel="00687495">
            <w:delText>proposed</w:delText>
          </w:r>
        </w:del>
      </w:ins>
      <w:ins w:id="1436" w:author="Sabrina Russo" w:date="2021-03-04T08:58:00Z">
        <w:r w:rsidR="00687495">
          <w:t>novel</w:t>
        </w:r>
      </w:ins>
      <w:r>
        <w:t xml:space="preserve"> </w:t>
      </w:r>
      <w:commentRangeEnd w:id="1434"/>
      <w:r w:rsidR="00687495">
        <w:rPr>
          <w:rStyle w:val="CommentReference"/>
        </w:rPr>
        <w:commentReference w:id="1434"/>
      </w:r>
      <w:r>
        <w:t xml:space="preserve">tree-ring analysis </w:t>
      </w:r>
      <w:del w:id="1437" w:author="Tala Awada" w:date="2021-02-28T15:37:00Z">
        <w:r w:rsidDel="00A63E3C">
          <w:delText xml:space="preserve">method </w:delText>
        </w:r>
      </w:del>
      <w:ins w:id="1438" w:author="Tala Awada" w:date="2021-02-28T15:37:00Z">
        <w:r w:rsidR="00A63E3C">
          <w:t xml:space="preserve">approach </w:t>
        </w:r>
      </w:ins>
      <w:r>
        <w:t xml:space="preserve">allows simultaneous consideration of the effects of dominant climate drivers, </w:t>
      </w:r>
      <w:del w:id="1439" w:author="Tala Awada" w:date="2021-02-28T15:38:00Z">
        <w:r w:rsidDel="00A63E3C">
          <w:delText xml:space="preserve">tree size, and </w:delText>
        </w:r>
      </w:del>
      <w:r>
        <w:t>slowly changing environment</w:t>
      </w:r>
      <w:ins w:id="1440" w:author="Tala Awada" w:date="2021-02-28T15:38:00Z">
        <w:r w:rsidR="00A63E3C">
          <w:t>, and tree size</w:t>
        </w:r>
      </w:ins>
      <w:del w:id="1441" w:author="Tala Awada" w:date="2021-02-28T15:38:00Z">
        <w:r w:rsidDel="00A63E3C">
          <w:delText>al</w:delText>
        </w:r>
      </w:del>
      <w:r>
        <w:t xml:space="preserve"> </w:t>
      </w:r>
      <w:del w:id="1442" w:author="Tala Awada" w:date="2021-02-28T15:39:00Z">
        <w:r w:rsidDel="00A63E3C">
          <w:delText xml:space="preserve">conditions </w:delText>
        </w:r>
      </w:del>
      <w:r>
        <w:t>on annual growth</w:t>
      </w:r>
      <w:ins w:id="1443" w:author="Tala Awada" w:date="2021-02-28T15:39:00Z">
        <w:r w:rsidR="00A63E3C">
          <w:t xml:space="preserve"> in multiple forest types and species</w:t>
        </w:r>
      </w:ins>
      <w:r>
        <w:t xml:space="preserve"> (Fig. 1), </w:t>
      </w:r>
      <w:commentRangeStart w:id="1444"/>
      <w:r>
        <w:t xml:space="preserve">yielding results that are consistent with those that would be obtained using conventional methods </w:t>
      </w:r>
      <w:commentRangeEnd w:id="1444"/>
      <w:r w:rsidR="004145B7">
        <w:rPr>
          <w:rStyle w:val="CommentReference"/>
        </w:rPr>
        <w:commentReference w:id="1444"/>
      </w:r>
      <w:r>
        <w:t xml:space="preserve">(Figs. 2, S11-S14; Table S5) while offering a </w:t>
      </w:r>
      <w:r w:rsidRPr="00A63E3C">
        <w:rPr>
          <w:strike/>
          <w:highlight w:val="cyan"/>
          <w:rPrChange w:id="1445" w:author="Tala Awada" w:date="2021-02-28T15:40:00Z">
            <w:rPr/>
          </w:rPrChange>
        </w:rPr>
        <w:t>fuller picture</w:t>
      </w:r>
      <w:ins w:id="1446" w:author="Paolo Cherubini" w:date="2021-02-22T17:19:00Z">
        <w:r w:rsidR="00687570" w:rsidRPr="00A63E3C">
          <w:rPr>
            <w:strike/>
            <w:rPrChange w:id="1447" w:author="Tala Awada" w:date="2021-02-28T15:40:00Z">
              <w:rPr/>
            </w:rPrChange>
          </w:rPr>
          <w:t xml:space="preserve"> </w:t>
        </w:r>
        <w:r w:rsidR="00687570" w:rsidRPr="00A63E3C">
          <w:rPr>
            <w:strike/>
            <w:highlight w:val="green"/>
            <w:rPrChange w:id="1448" w:author="Tala Awada" w:date="2021-02-28T15:40:00Z">
              <w:rPr/>
            </w:rPrChange>
          </w:rPr>
          <w:t>very vague,</w:t>
        </w:r>
        <w:r w:rsidR="00687570" w:rsidRPr="00A63E3C">
          <w:rPr>
            <w:strike/>
            <w:rPrChange w:id="1449" w:author="Tala Awada" w:date="2021-02-28T15:40:00Z">
              <w:rPr/>
            </w:rPrChange>
          </w:rPr>
          <w:t xml:space="preserve"> </w:t>
        </w:r>
        <w:r w:rsidR="00687570" w:rsidRPr="00A63E3C">
          <w:rPr>
            <w:strike/>
            <w:highlight w:val="green"/>
            <w:rPrChange w:id="1450" w:author="Tala Awada" w:date="2021-02-28T15:40:00Z">
              <w:rPr/>
            </w:rPrChange>
          </w:rPr>
          <w:t>what is better</w:t>
        </w:r>
        <w:r w:rsidR="00687570" w:rsidRPr="00A63E3C">
          <w:rPr>
            <w:strike/>
            <w:highlight w:val="green"/>
            <w:rPrChange w:id="1451" w:author="Tala Awada" w:date="2021-02-28T15:40:00Z">
              <w:rPr>
                <w:highlight w:val="green"/>
              </w:rPr>
            </w:rPrChange>
          </w:rPr>
          <w:t>?</w:t>
        </w:r>
        <w:r w:rsidR="00687570" w:rsidRPr="00A63E3C">
          <w:rPr>
            <w:strike/>
            <w:highlight w:val="green"/>
            <w:rPrChange w:id="1452" w:author="Tala Awada" w:date="2021-02-28T15:40:00Z">
              <w:rPr/>
            </w:rPrChange>
          </w:rPr>
          <w:t>, say it here</w:t>
        </w:r>
      </w:ins>
      <w:r>
        <w:t xml:space="preserve"> </w:t>
      </w:r>
      <w:ins w:id="1453" w:author="Tala Awada" w:date="2021-02-28T15:40:00Z">
        <w:r w:rsidR="00A63E3C">
          <w:t xml:space="preserve">an integrated method to identify </w:t>
        </w:r>
      </w:ins>
      <w:del w:id="1454" w:author="Tala Awada" w:date="2021-02-28T15:40:00Z">
        <w:r w:rsidDel="00A63E3C">
          <w:delText xml:space="preserve">of </w:delText>
        </w:r>
      </w:del>
      <w:r>
        <w:t xml:space="preserve">the drivers of tree growth in an era of global change. Below, we summarize how our results on the effects of climate, tree size, and year corroborate current understanding of the drivers of tree growth </w:t>
      </w:r>
      <w:ins w:id="1455" w:author="Tala Awada" w:date="2021-02-28T15:41:00Z">
        <w:r w:rsidR="00A63E3C">
          <w:t xml:space="preserve">across different forest types, </w:t>
        </w:r>
      </w:ins>
      <w:r>
        <w:t>while yielding new insights made possible by th</w:t>
      </w:r>
      <w:ins w:id="1456" w:author="Tala Awada" w:date="2021-02-28T15:42:00Z">
        <w:r w:rsidR="00A63E3C">
          <w:t>is novel</w:t>
        </w:r>
      </w:ins>
      <w:del w:id="1457" w:author="Tala Awada" w:date="2021-02-28T15:42:00Z">
        <w:r w:rsidDel="00A63E3C">
          <w:delText>e</w:delText>
        </w:r>
      </w:del>
      <w:r>
        <w:t xml:space="preserve"> </w:t>
      </w:r>
      <w:ins w:id="1458" w:author="Tala Awada" w:date="2021-02-28T15:42:00Z">
        <w:r w:rsidR="00A63E3C">
          <w:t xml:space="preserve">analysis </w:t>
        </w:r>
      </w:ins>
      <w:r>
        <w:t>approach</w:t>
      </w:r>
      <w:ins w:id="1459" w:author="Paolo Cherubini" w:date="2021-02-22T17:20:00Z">
        <w:r w:rsidR="00687570">
          <w:t xml:space="preserve"> </w:t>
        </w:r>
        <w:r w:rsidR="00687570" w:rsidRPr="00687570">
          <w:rPr>
            <w:highlight w:val="green"/>
            <w:rPrChange w:id="1460" w:author="Paolo Cherubini" w:date="2021-02-22T17:20:00Z">
              <w:rPr/>
            </w:rPrChange>
          </w:rPr>
          <w:t>again vague, not saying that much</w:t>
        </w:r>
      </w:ins>
      <w:r>
        <w:t>.</w:t>
      </w:r>
    </w:p>
    <w:p w14:paraId="154B1340" w14:textId="77777777" w:rsidR="003F2ACD" w:rsidRDefault="00DA0D81">
      <w:pPr>
        <w:pStyle w:val="Heading2"/>
        <w:spacing w:line="480" w:lineRule="auto"/>
        <w:pPrChange w:id="1461" w:author="Paolo Cherubini" w:date="2021-02-19T18:49:00Z">
          <w:pPr>
            <w:pStyle w:val="Heading2"/>
          </w:pPr>
        </w:pPrChange>
      </w:pPr>
      <w:bookmarkStart w:id="1462" w:name="Climate"/>
      <w:r>
        <w:t>Climate sensitivity</w:t>
      </w:r>
    </w:p>
    <w:p w14:paraId="7C2E3817" w14:textId="77777777" w:rsidR="003F2ACD" w:rsidRDefault="00DA0D81">
      <w:pPr>
        <w:pStyle w:val="FirstParagraph"/>
        <w:spacing w:line="480" w:lineRule="auto"/>
        <w:pPrChange w:id="1463" w:author="Paolo Cherubini" w:date="2021-02-19T18:49:00Z">
          <w:pPr>
            <w:pStyle w:val="FirstParagraph"/>
          </w:pPr>
        </w:pPrChange>
      </w:pPr>
      <w:r>
        <w:t>Across diverse climates and forest types (Tables 1, S2), growth rates of 40 tree species generally responded positively to water availability (</w:t>
      </w:r>
      <m:oMath>
        <m:r>
          <w:rPr>
            <w:rFonts w:ascii="Cambria Math" w:hAnsi="Cambria Math"/>
          </w:rPr>
          <m:t>PPT</m:t>
        </m:r>
      </m:oMath>
      <w:r>
        <w:t xml:space="preserve"> or </w:t>
      </w:r>
      <m:oMath>
        <m:r>
          <w:rPr>
            <w:rFonts w:ascii="Cambria Math" w:hAnsi="Cambria Math"/>
          </w:rPr>
          <m:t>PDF</m:t>
        </m:r>
      </m:oMath>
      <w:r>
        <w:t>)</w:t>
      </w:r>
      <w:ins w:id="1464" w:author="Paolo Cherubini" w:date="2021-02-22T17:20:00Z">
        <w:r w:rsidR="005534A1">
          <w:t xml:space="preserve"> </w:t>
        </w:r>
      </w:ins>
      <w:r>
        <w:t>–</w:t>
      </w:r>
      <w:ins w:id="1465" w:author="Paolo Cherubini" w:date="2021-02-22T17:20:00Z">
        <w:r w:rsidR="005534A1">
          <w:t xml:space="preserve"> </w:t>
        </w:r>
      </w:ins>
      <w:r>
        <w:t xml:space="preserve">at least up until the long-term mean– and negatively to temperature (usually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or </w:t>
      </w:r>
      <m:oMath>
        <m:r>
          <w:rPr>
            <w:rFonts w:ascii="Cambria Math" w:hAnsi="Cambria Math"/>
          </w:rPr>
          <m:t>PET</m:t>
        </m:r>
      </m:oMath>
      <w:r>
        <w:t xml:space="preserve">), with the exception of several positive responses at times and in places where temperature was limiting (Fig. 3). These findings are generally consistent with the global-scale analysis of </w:t>
      </w:r>
      <w:del w:id="1466" w:author="Paolo Cherubini" w:date="2021-02-22T17:21:00Z">
        <w:r w:rsidDel="005534A1">
          <w:delText>(</w:delText>
        </w:r>
      </w:del>
      <w:proofErr w:type="spellStart"/>
      <w:r>
        <w:t>Babst</w:t>
      </w:r>
      <w:proofErr w:type="spellEnd"/>
      <w:r>
        <w:t xml:space="preserve"> et al.</w:t>
      </w:r>
      <w:del w:id="1467" w:author="Paolo Cherubini" w:date="2021-02-22T17:21:00Z">
        <w:r w:rsidDel="005534A1">
          <w:delText>,</w:delText>
        </w:r>
      </w:del>
      <w:r>
        <w:t xml:space="preserve"> </w:t>
      </w:r>
      <w:ins w:id="1468" w:author="Paolo Cherubini" w:date="2021-02-22T17:21:00Z">
        <w:r w:rsidR="005534A1">
          <w:t>(</w:t>
        </w:r>
      </w:ins>
      <w:r>
        <w:t xml:space="preserve">2019), which shows that the majority of forests globally are moisture limited and respond negatively to temperature, with a shrinking area of temperature-limited forests in cold, humid regions (with SC falling near the </w:t>
      </w:r>
      <w:r>
        <w:lastRenderedPageBreak/>
        <w:t>transition zone). Within warmer regions, forests in humid climates can sometimes benefit from warm winter or spring temperatures (</w:t>
      </w:r>
      <w:proofErr w:type="spellStart"/>
      <w:r>
        <w:t>Babst</w:t>
      </w:r>
      <w:proofErr w:type="spellEnd"/>
      <w:r>
        <w:t xml:space="preserve"> et al., 2019; </w:t>
      </w:r>
      <w:proofErr w:type="spellStart"/>
      <w:r>
        <w:t>Tumajer</w:t>
      </w:r>
      <w:proofErr w:type="spellEnd"/>
      <w:r>
        <w:t xml:space="preserve"> et al., 2017), as we show for all three species at ZOF and one of our species at HF (Fig. 3). However, the predominantly negative temperature responses (Fig. 3) imply that in most forests</w:t>
      </w:r>
      <w:del w:id="1469" w:author="Paolo Cherubini" w:date="2021-02-22T17:22:00Z">
        <w:r w:rsidDel="005534A1">
          <w:delText>,</w:delText>
        </w:r>
      </w:del>
      <w:r>
        <w:t xml:space="preserve"> tree growth is likely to be reduced by warming temperatures.</w:t>
      </w:r>
    </w:p>
    <w:p w14:paraId="142AD341" w14:textId="7EC9A2DE" w:rsidR="003F2ACD" w:rsidRDefault="00DA0D81">
      <w:pPr>
        <w:pStyle w:val="BodyText"/>
        <w:spacing w:line="480" w:lineRule="auto"/>
        <w:pPrChange w:id="1470" w:author="Paolo Cherubini" w:date="2021-02-19T18:49:00Z">
          <w:pPr>
            <w:pStyle w:val="BodyText"/>
          </w:pPr>
        </w:pPrChange>
      </w:pPr>
      <w:r w:rsidRPr="005534A1">
        <w:rPr>
          <w:b/>
          <w:highlight w:val="cyan"/>
          <w:rPrChange w:id="1471" w:author="Paolo Cherubini" w:date="2021-02-22T17:22:00Z">
            <w:rPr>
              <w:b/>
            </w:rPr>
          </w:rPrChange>
        </w:rPr>
        <w:t xml:space="preserve">(should I remove this </w:t>
      </w:r>
      <w:commentRangeStart w:id="1472"/>
      <w:r w:rsidRPr="005534A1">
        <w:rPr>
          <w:b/>
          <w:highlight w:val="cyan"/>
          <w:rPrChange w:id="1473" w:author="Paolo Cherubini" w:date="2021-02-22T17:22:00Z">
            <w:rPr>
              <w:b/>
            </w:rPr>
          </w:rPrChange>
        </w:rPr>
        <w:t>paragraph</w:t>
      </w:r>
      <w:commentRangeEnd w:id="1472"/>
      <w:r w:rsidR="004145B7">
        <w:rPr>
          <w:rStyle w:val="CommentReference"/>
        </w:rPr>
        <w:commentReference w:id="1472"/>
      </w:r>
      <w:r w:rsidRPr="005534A1">
        <w:rPr>
          <w:b/>
          <w:highlight w:val="cyan"/>
          <w:rPrChange w:id="1474" w:author="Paolo Cherubini" w:date="2021-02-22T17:22:00Z">
            <w:rPr>
              <w:b/>
            </w:rPr>
          </w:rPrChange>
        </w:rPr>
        <w:t>?)</w:t>
      </w:r>
      <w:r>
        <w:t xml:space="preserve"> While our approach identifies similar climate sensitivities to those that would be identified using conventional methods (Figs. 2, S11-S14; Table S5), it differs in some </w:t>
      </w:r>
      <w:del w:id="1475" w:author="Sabrina Russo" w:date="2021-03-04T09:14:00Z">
        <w:r w:rsidDel="004145B7">
          <w:delText xml:space="preserve">substantive </w:delText>
        </w:r>
      </w:del>
      <w:r>
        <w:t>ways</w:t>
      </w:r>
      <w:ins w:id="1476" w:author="Sabrina Russo" w:date="2021-03-04T09:14:00Z">
        <w:r w:rsidR="004145B7">
          <w:t xml:space="preserve"> that are essential for </w:t>
        </w:r>
        <w:r w:rsidR="00DE2CC2">
          <w:t xml:space="preserve">a thorough </w:t>
        </w:r>
        <w:r w:rsidR="004145B7">
          <w:t xml:space="preserve">understanding </w:t>
        </w:r>
        <w:r w:rsidR="00DE2CC2">
          <w:t>of the drivers of forest change</w:t>
        </w:r>
      </w:ins>
      <w:r>
        <w:t xml:space="preserve">. First, in determining the most important climate drivers (step 1; Fig. 1), we consider the full sample of individual cores, as opposed to a residual chronology in which variance has been standardized and the individual cores have been averaged. Some differences in variables identified and the slope between growth and climate are to be expected giving the methodological differences (Appendix S4); however, as a whole the identified drivers and directions of response are consistent with conventional methods (2, S11-S14; Table S5). Another way in which the current analysis differed from conventional methods is that we pooled species by site when determining the top climate drivers (step 1; Fig. 1). This decision was motivated by the expectation that differences in optimal climate windows across species in one site would be minimal compared to cross-site differences (cf. Figs. 2, 3); however, analyses focused on interspecific differences could optimize species-specific climate sensitivity estimates by fitting </w:t>
      </w:r>
      <w:proofErr w:type="spellStart"/>
      <w:r>
        <w:rPr>
          <w:i/>
        </w:rPr>
        <w:t>climwin</w:t>
      </w:r>
      <w:proofErr w:type="spellEnd"/>
      <w:r>
        <w:t xml:space="preserve"> individually be species.</w:t>
      </w:r>
      <w:ins w:id="1477" w:author="Paolo Cherubini" w:date="2021-02-22T17:23:00Z">
        <w:r w:rsidR="005534A1">
          <w:t xml:space="preserve"> </w:t>
        </w:r>
        <w:r w:rsidR="005534A1" w:rsidRPr="005534A1">
          <w:rPr>
            <w:highlight w:val="green"/>
            <w:rPrChange w:id="1478" w:author="Paolo Cherubini" w:date="2021-02-22T17:23:00Z">
              <w:rPr/>
            </w:rPrChange>
          </w:rPr>
          <w:t xml:space="preserve">maybe shorten it but of course </w:t>
        </w:r>
        <w:r w:rsidR="005534A1">
          <w:rPr>
            <w:highlight w:val="green"/>
          </w:rPr>
          <w:t>I wouldn'</w:t>
        </w:r>
      </w:ins>
      <w:ins w:id="1479" w:author="Paolo Cherubini" w:date="2021-02-22T17:24:00Z">
        <w:r w:rsidR="005534A1">
          <w:rPr>
            <w:highlight w:val="green"/>
          </w:rPr>
          <w:t xml:space="preserve">t delete, it is </w:t>
        </w:r>
      </w:ins>
      <w:ins w:id="1480" w:author="Paolo Cherubini" w:date="2021-02-22T17:23:00Z">
        <w:r w:rsidR="005534A1" w:rsidRPr="005534A1">
          <w:rPr>
            <w:highlight w:val="green"/>
            <w:rPrChange w:id="1481" w:author="Paolo Cherubini" w:date="2021-02-22T17:23:00Z">
              <w:rPr/>
            </w:rPrChange>
          </w:rPr>
          <w:t>interesting to see the differences</w:t>
        </w:r>
      </w:ins>
    </w:p>
    <w:p w14:paraId="49F712B2" w14:textId="77777777" w:rsidR="003F2ACD" w:rsidRDefault="00DA0D81">
      <w:pPr>
        <w:pStyle w:val="BodyText"/>
        <w:spacing w:line="480" w:lineRule="auto"/>
        <w:pPrChange w:id="1482" w:author="Paolo Cherubini" w:date="2021-02-19T18:49:00Z">
          <w:pPr>
            <w:pStyle w:val="BodyText"/>
          </w:pPr>
        </w:pPrChange>
      </w:pPr>
      <w:r>
        <w:lastRenderedPageBreak/>
        <w:t xml:space="preserve">Another way in which our analysis differed fundamentally from most conventional approaches was in testing for non-linear responses of growth to climate, finding that nonlinear responses were prevalent Fig. 3). This result, which is consistent with physiological expectations (REFS, </w:t>
      </w:r>
      <w:proofErr w:type="spellStart"/>
      <w:r>
        <w:t>Wilmking</w:t>
      </w:r>
      <w:proofErr w:type="spellEnd"/>
      <w:r>
        <w:t xml:space="preserve"> et al., 2020), indicates that the majority of tree-ring records examined here cover climate variation beyond the range over which the response is linear. The nonlinear form of most climate growth responses implies that as the climate changes, non-stationary climate responses, already common (</w:t>
      </w:r>
      <w:proofErr w:type="spellStart"/>
      <w:r>
        <w:t>Wilmking</w:t>
      </w:r>
      <w:proofErr w:type="spellEnd"/>
      <w:r>
        <w:t xml:space="preserve"> et al., 2020), are likely to become more prevalent.</w:t>
      </w:r>
    </w:p>
    <w:p w14:paraId="26950557" w14:textId="77777777" w:rsidR="003F2ACD" w:rsidRDefault="00DA0D81">
      <w:pPr>
        <w:pStyle w:val="BodyText"/>
        <w:spacing w:line="480" w:lineRule="auto"/>
        <w:pPrChange w:id="1483" w:author="Paolo Cherubini" w:date="2021-02-19T18:49:00Z">
          <w:pPr>
            <w:pStyle w:val="BodyText"/>
          </w:pPr>
        </w:pPrChange>
      </w:pPr>
      <w:r>
        <w:t xml:space="preserve">Finally, our analysis differed from conventional approaches in the use of GLS models to simultaneously quantify the effects of climate, </w:t>
      </w:r>
      <m:oMath>
        <m:r>
          <w:rPr>
            <w:rFonts w:ascii="Cambria Math" w:hAnsi="Cambria Math"/>
          </w:rPr>
          <m:t>DBH</m:t>
        </m:r>
      </m:oMath>
      <w:r>
        <w:t xml:space="preserve">, and year, while accounting for idiosyncratic growth trends of individual trees through an autocorrelation structure (step 2, Fig. 1; see also Evans et al., 2017; Rollinson et al., 2021). This approach allowed the consideration of additive and interactive effects of climate with variables that change over longer time frames–here, </w:t>
      </w:r>
      <m:oMath>
        <m:r>
          <w:rPr>
            <w:rFonts w:ascii="Cambria Math" w:hAnsi="Cambria Math"/>
          </w:rPr>
          <m:t>DBH</m:t>
        </m:r>
      </m:oMath>
      <w:r>
        <w:t xml:space="preserve"> and year, although other slowly-changing drivers could also be used. We found that interactions between climate variables and </w:t>
      </w:r>
      <m:oMath>
        <m:r>
          <w:rPr>
            <w:rFonts w:ascii="Cambria Math" w:hAnsi="Cambria Math"/>
          </w:rPr>
          <m:t>DBH</m:t>
        </m:r>
      </m:oMath>
      <w:r>
        <w:t xml:space="preserve"> were common (44% of cases analyzed; Figs. 5, S56, S57). The most coherent pattern observed in this analysis was a tendency for larger trees to be more sensitive to precipitation and high temperatures (Fig. 5), consistent with widespread observations that larger trees are more sensitive to drought (e.g., Bennett et al., 2015; </w:t>
      </w:r>
      <w:proofErr w:type="spellStart"/>
      <w:r>
        <w:t>Gillerot</w:t>
      </w:r>
      <w:proofErr w:type="spellEnd"/>
      <w:r>
        <w:t xml:space="preserve"> et al., 2020; </w:t>
      </w:r>
      <w:proofErr w:type="spellStart"/>
      <w:r>
        <w:t>Hacket</w:t>
      </w:r>
      <w:proofErr w:type="spellEnd"/>
      <w:r>
        <w:t xml:space="preserve">-Pain et al., 2016; McGregor et al., 2020; </w:t>
      </w:r>
      <w:proofErr w:type="spellStart"/>
      <w:r>
        <w:t>Pretzsch</w:t>
      </w:r>
      <w:proofErr w:type="spellEnd"/>
      <w:r>
        <w:t xml:space="preserve"> et al., 2018). An analytical structure that can account for this and other such DBH-climate interactions (e.g., Rollinson et al., 2021; Rossi et al., 2007) will be critical to using tree-ring records to understand and forecast the effects of climate on tree growth and forest productivity. We note that a modification of our analysis method (modeling </w:t>
      </w:r>
      <m:oMath>
        <m:r>
          <w:rPr>
            <w:rFonts w:ascii="Cambria Math" w:hAnsi="Cambria Math"/>
          </w:rPr>
          <m:t>year×</m:t>
        </m:r>
      </m:oMath>
      <w:r>
        <w:t xml:space="preserve"> climate interactions instead of </w:t>
      </w:r>
      <m:oMath>
        <m:r>
          <w:rPr>
            <w:rFonts w:ascii="Cambria Math" w:hAnsi="Cambria Math"/>
          </w:rPr>
          <m:t>climate×</m:t>
        </m:r>
      </m:oMath>
      <w:r>
        <w:t xml:space="preserve"> climate </w:t>
      </w:r>
      <w:r>
        <w:lastRenderedPageBreak/>
        <w:t xml:space="preserve">interactions) could potentially be used to account for directional changes in climate sensitivity, which have commonly been documented (e.g., </w:t>
      </w:r>
      <w:proofErr w:type="spellStart"/>
      <w:r>
        <w:t>Helcoski</w:t>
      </w:r>
      <w:proofErr w:type="spellEnd"/>
      <w:r>
        <w:t xml:space="preserve"> et al., 2019; Maxwell et al., 2016; Peltier &amp; Ogle, 2020; </w:t>
      </w:r>
      <w:proofErr w:type="spellStart"/>
      <w:r>
        <w:t>Zuidema</w:t>
      </w:r>
      <w:proofErr w:type="spellEnd"/>
      <w:r>
        <w:t xml:space="preserve"> et al., 2020). In fact, a recent literature survey revealed that such non-stationarity in the climate sensitivity of tree growth occurs globally and in the majority of tested cases (</w:t>
      </w:r>
      <w:proofErr w:type="spellStart"/>
      <w:r>
        <w:t>Wilmking</w:t>
      </w:r>
      <w:proofErr w:type="spellEnd"/>
      <w:r>
        <w:t xml:space="preserve"> et al., 2020).</w:t>
      </w:r>
    </w:p>
    <w:p w14:paraId="3DFAA9CE" w14:textId="77777777" w:rsidR="003F2ACD" w:rsidRDefault="00DA0D81">
      <w:pPr>
        <w:pStyle w:val="Heading2"/>
        <w:spacing w:line="480" w:lineRule="auto"/>
        <w:pPrChange w:id="1484" w:author="Paolo Cherubini" w:date="2021-02-19T18:49:00Z">
          <w:pPr>
            <w:pStyle w:val="Heading2"/>
          </w:pPr>
        </w:pPrChange>
      </w:pPr>
      <w:bookmarkStart w:id="1485" w:name="Variation"/>
      <w:bookmarkEnd w:id="1462"/>
      <w:commentRangeStart w:id="1486"/>
      <w:r>
        <w:t xml:space="preserve">Variation </w:t>
      </w:r>
      <w:commentRangeEnd w:id="1486"/>
      <w:r w:rsidR="00DE2CC2">
        <w:rPr>
          <w:rStyle w:val="CommentReference"/>
          <w:rFonts w:eastAsiaTheme="minorHAnsi" w:cstheme="minorBidi"/>
          <w:b w:val="0"/>
          <w:bCs w:val="0"/>
          <w:color w:val="auto"/>
        </w:rPr>
        <w:commentReference w:id="1486"/>
      </w:r>
      <w:r>
        <w:t xml:space="preserve">with </w:t>
      </w:r>
      <m:oMath>
        <m:r>
          <m:rPr>
            <m:sty m:val="bi"/>
          </m:rPr>
          <w:rPr>
            <w:rFonts w:ascii="Cambria Math" w:hAnsi="Cambria Math"/>
          </w:rPr>
          <m:t>DBH</m:t>
        </m:r>
      </m:oMath>
    </w:p>
    <w:p w14:paraId="54511D73" w14:textId="77777777" w:rsidR="003F2ACD" w:rsidRDefault="00DA0D81">
      <w:pPr>
        <w:pStyle w:val="FirstParagraph"/>
        <w:spacing w:line="480" w:lineRule="auto"/>
        <w:pPrChange w:id="1487" w:author="Paolo Cherubini" w:date="2021-02-19T18:49:00Z">
          <w:pPr>
            <w:pStyle w:val="FirstParagraph"/>
          </w:pPr>
        </w:pPrChange>
      </w:pPr>
      <w:r>
        <w:t xml:space="preserve">Growth rate–whether measured as </w:t>
      </w:r>
      <m:oMath>
        <m:r>
          <w:rPr>
            <w:rFonts w:ascii="Cambria Math" w:hAnsi="Cambria Math"/>
          </w:rPr>
          <m:t>RW</m:t>
        </m:r>
      </m:oMath>
      <w:r>
        <w:t xml:space="preserve">, </w:t>
      </w:r>
      <m:oMath>
        <m:r>
          <w:rPr>
            <w:rFonts w:ascii="Cambria Math" w:hAnsi="Cambria Math"/>
          </w:rPr>
          <m:t>BAI</m:t>
        </m:r>
      </m:oMath>
      <w:r>
        <w:t xml:space="preserve">, or </w:t>
      </w:r>
      <m:oMath>
        <m:r>
          <w:rPr>
            <w:rFonts w:ascii="Cambria Math" w:hAnsi="Cambria Math"/>
          </w:rPr>
          <m:t>ΔAGB</m:t>
        </m:r>
      </m:oMath>
      <w:r>
        <w:t xml:space="preserve">– varied nonlinearly with </w:t>
      </w:r>
      <m:oMath>
        <m:r>
          <w:rPr>
            <w:rFonts w:ascii="Cambria Math" w:hAnsi="Cambria Math"/>
          </w:rPr>
          <m:t>DBH</m:t>
        </m:r>
      </m:oMath>
      <w:r>
        <w:t xml:space="preserve"> for the vast majority of site-species combinations (81 - 98% depending on growth metric; Fig. 4). Variation in these patterns–particularly for </w:t>
      </w:r>
      <m:oMath>
        <m:r>
          <w:rPr>
            <w:rFonts w:ascii="Cambria Math" w:hAnsi="Cambria Math"/>
          </w:rPr>
          <m:t>RW</m:t>
        </m:r>
      </m:oMath>
      <w:r>
        <w:t>, for which variation was most pronounced</w:t>
      </w:r>
      <w:ins w:id="1488" w:author="Paolo Cherubini" w:date="2021-02-22T17:26:00Z">
        <w:r w:rsidR="00E27771">
          <w:t xml:space="preserve"> </w:t>
        </w:r>
      </w:ins>
      <w:r>
        <w:t>–</w:t>
      </w:r>
      <w:ins w:id="1489" w:author="Paolo Cherubini" w:date="2021-02-22T17:26:00Z">
        <w:r w:rsidR="00E27771">
          <w:t xml:space="preserve"> </w:t>
        </w:r>
      </w:ins>
      <w:r>
        <w:t>was driven by two primary, interrelated factors: species ecology and stand history. Species that would have established in fairly open conditions</w:t>
      </w:r>
      <w:ins w:id="1490" w:author="Paolo Cherubini" w:date="2021-02-22T17:26:00Z">
        <w:r w:rsidR="00E27771">
          <w:t xml:space="preserve"> </w:t>
        </w:r>
      </w:ins>
      <w:r>
        <w:t>–</w:t>
      </w:r>
      <w:ins w:id="1491" w:author="Paolo Cherubini" w:date="2021-02-22T17:26:00Z">
        <w:r w:rsidR="00E27771">
          <w:t xml:space="preserve"> </w:t>
        </w:r>
      </w:ins>
      <w:r>
        <w:rPr>
          <w:i/>
        </w:rPr>
        <w:t>i.e.</w:t>
      </w:r>
      <w:r>
        <w:t>, shade-intolerant species (Table S2) and those at sites with more open canopies (e.g., LT, SC)</w:t>
      </w:r>
      <w:ins w:id="1492" w:author="Paolo Cherubini" w:date="2021-02-22T17:26:00Z">
        <w:r w:rsidR="00C16CF3">
          <w:t xml:space="preserve"> </w:t>
        </w:r>
      </w:ins>
      <w:proofErr w:type="gramStart"/>
      <w:r>
        <w:t>–</w:t>
      </w:r>
      <w:ins w:id="1493" w:author="Paolo Cherubini" w:date="2021-02-22T17:26:00Z">
        <w:r w:rsidR="00C16CF3">
          <w:t xml:space="preserve"> </w:t>
        </w:r>
      </w:ins>
      <w:r>
        <w:t xml:space="preserve"> exhibited</w:t>
      </w:r>
      <w:proofErr w:type="gramEnd"/>
      <w:r>
        <w:t xml:space="preserve"> rapid initial growth, measured as </w:t>
      </w:r>
      <m:oMath>
        <m:r>
          <w:rPr>
            <w:rFonts w:ascii="Cambria Math" w:hAnsi="Cambria Math"/>
          </w:rPr>
          <m:t>RW</m:t>
        </m:r>
      </m:oMath>
      <w:r>
        <w:t xml:space="preserve">, followed by a roughly exponential decline. Such patterns are consistent with dendrochronology’s “textbook” patterns of studies primarily based on trees that established in high-light environments (Biondi &amp; </w:t>
      </w:r>
      <w:proofErr w:type="spellStart"/>
      <w:r>
        <w:t>Qeadan</w:t>
      </w:r>
      <w:proofErr w:type="spellEnd"/>
      <w:r>
        <w:t xml:space="preserve">, 2008; Fritts, 1976). However, within the forest settings studied here, the majority of species exhibited initially low, but increasing, </w:t>
      </w:r>
      <m:oMath>
        <m:r>
          <w:rPr>
            <w:rFonts w:ascii="Cambria Math" w:hAnsi="Cambria Math"/>
          </w:rPr>
          <m:t>RW</m:t>
        </m:r>
      </m:oMath>
      <w:r>
        <w:t xml:space="preserve">. This latter pattern is consistent with the observation that when contemporary growth rates are compared across individuals within a stand </w:t>
      </w:r>
      <w:r w:rsidRPr="00C16CF3">
        <w:t>(</w:t>
      </w:r>
      <w:r w:rsidRPr="00C16CF3">
        <w:rPr>
          <w:rPrChange w:id="1494" w:author="Paolo Cherubini" w:date="2021-02-22T17:29:00Z">
            <w:rPr>
              <w:i/>
            </w:rPr>
          </w:rPrChange>
        </w:rPr>
        <w:t>i.e.</w:t>
      </w:r>
      <w:r>
        <w:t xml:space="preserve">, a “cross-sectional” analysis), </w:t>
      </w:r>
      <m:oMath>
        <m:r>
          <w:rPr>
            <w:rFonts w:ascii="Cambria Math" w:hAnsi="Cambria Math"/>
          </w:rPr>
          <m:t>RW</m:t>
        </m:r>
      </m:oMath>
      <w:r>
        <w:t xml:space="preserve"> increases continuously with </w:t>
      </w:r>
      <m:oMath>
        <m:r>
          <w:rPr>
            <w:rFonts w:ascii="Cambria Math" w:hAnsi="Cambria Math"/>
          </w:rPr>
          <m:t>DBH</m:t>
        </m:r>
      </m:oMath>
      <w:r>
        <w:t xml:space="preserve"> (e.g., K. J. Anderson-Teixeira, McGarvey, et al., 2015; Helcoski et al., 2019; Muller-Landau et al., 2006), or increases and subsequently decreases (Schelhaas et al., 2018).</w:t>
      </w:r>
    </w:p>
    <w:p w14:paraId="46E3A7E8" w14:textId="77777777" w:rsidR="003F2ACD" w:rsidRDefault="00DA0D81">
      <w:pPr>
        <w:pStyle w:val="BodyText"/>
        <w:spacing w:line="480" w:lineRule="auto"/>
        <w:pPrChange w:id="1495" w:author="Paolo Cherubini" w:date="2021-02-19T18:49:00Z">
          <w:pPr>
            <w:pStyle w:val="BodyText"/>
          </w:pPr>
        </w:pPrChange>
      </w:pPr>
      <w:r>
        <w:lastRenderedPageBreak/>
        <w:t xml:space="preserve">We found evidence of saturation or decline in the majority (77%) of species-site combinations analyzed (Fig. 4), contrasting with findings of cross-sectional analyses showing that </w:t>
      </w:r>
      <m:oMath>
        <m:r>
          <w:rPr>
            <w:rFonts w:ascii="Cambria Math" w:hAnsi="Cambria Math"/>
          </w:rPr>
          <m:t>ΔAGB</m:t>
        </m:r>
      </m:oMath>
      <w:r>
        <w:t xml:space="preserve"> increases continuously with </w:t>
      </w:r>
      <m:oMath>
        <m:r>
          <w:rPr>
            <w:rFonts w:ascii="Cambria Math" w:hAnsi="Cambria Math"/>
          </w:rPr>
          <m:t>DBH</m:t>
        </m:r>
      </m:oMath>
      <w:r>
        <w:t xml:space="preserve"> (Meakem et al., 2018; Stephenson et al., 2014), which has also been observed in tree-rings (Foster et al., 2016). In large part, this discrepancy can be explained by differences between cross-sectional analyses and “longitudinal” patterns of individual trees through time (Forrester, 2021; </w:t>
      </w:r>
      <w:proofErr w:type="spellStart"/>
      <w:r>
        <w:t>Sheil</w:t>
      </w:r>
      <w:proofErr w:type="spellEnd"/>
      <w:r>
        <w:t xml:space="preserve"> et al., 2017). Declines in </w:t>
      </w:r>
      <m:oMath>
        <m:r>
          <w:rPr>
            <w:rFonts w:ascii="Cambria Math" w:hAnsi="Cambria Math"/>
          </w:rPr>
          <m:t>BAI</m:t>
        </m:r>
      </m:oMath>
      <w:r>
        <w:t xml:space="preserve"> and </w:t>
      </w:r>
      <m:oMath>
        <m:r>
          <w:rPr>
            <w:rFonts w:ascii="Cambria Math" w:hAnsi="Cambria Math"/>
          </w:rPr>
          <m:t>ΔAGB</m:t>
        </m:r>
      </m:oMath>
      <w:r>
        <w:t xml:space="preserve"> at larger </w:t>
      </w:r>
      <m:oMath>
        <m:r>
          <w:rPr>
            <w:rFonts w:ascii="Cambria Math" w:hAnsi="Cambria Math"/>
          </w:rPr>
          <m:t>DBH</m:t>
        </m:r>
      </m:oMath>
      <w:r>
        <w:t xml:space="preserve"> are probably in part attributable to increasing allocation to reproduction (Thomas, 2011), and are also linked to slowly changing environmental conditions (e.g., successional changes in stand structure, climate change). Notably, inclusion of year in the GLS models tended to reduce the magnitude of </w:t>
      </w:r>
      <m:oMath>
        <m:r>
          <w:rPr>
            <w:rFonts w:ascii="Cambria Math" w:hAnsi="Cambria Math"/>
          </w:rPr>
          <m:t>BAI</m:t>
        </m:r>
      </m:oMath>
      <w:r>
        <w:t xml:space="preserve"> and </w:t>
      </w:r>
      <m:oMath>
        <m:r>
          <w:rPr>
            <w:rFonts w:ascii="Cambria Math" w:hAnsi="Cambria Math"/>
          </w:rPr>
          <m:t>ΔAGB</m:t>
        </m:r>
      </m:oMath>
      <w:r>
        <w:t xml:space="preserve"> declines at larger </w:t>
      </w:r>
      <m:oMath>
        <m:r>
          <w:rPr>
            <w:rFonts w:ascii="Cambria Math" w:hAnsi="Cambria Math"/>
          </w:rPr>
          <m:t>DBH</m:t>
        </m:r>
      </m:oMath>
      <w:r>
        <w:t xml:space="preserve"> (Figs. S35-S54), suggesting that some of such declines in Figure 4 are more properly attributed to the effect of year than that of </w:t>
      </w:r>
      <m:oMath>
        <m:r>
          <w:rPr>
            <w:rFonts w:ascii="Cambria Math" w:hAnsi="Cambria Math"/>
          </w:rPr>
          <m:t>DBH</m:t>
        </m:r>
      </m:oMath>
      <w:r>
        <w:t>.</w:t>
      </w:r>
    </w:p>
    <w:p w14:paraId="26AD5509" w14:textId="77777777" w:rsidR="003F2ACD" w:rsidRDefault="00DA0D81">
      <w:pPr>
        <w:pStyle w:val="Heading2"/>
        <w:spacing w:line="480" w:lineRule="auto"/>
        <w:pPrChange w:id="1496" w:author="Paolo Cherubini" w:date="2021-02-19T18:49:00Z">
          <w:pPr>
            <w:pStyle w:val="Heading2"/>
          </w:pPr>
        </w:pPrChange>
      </w:pPr>
      <w:bookmarkStart w:id="1497" w:name="Changing"/>
      <w:bookmarkEnd w:id="1485"/>
      <w:r>
        <w:t>Changing growth rates</w:t>
      </w:r>
    </w:p>
    <w:p w14:paraId="62A4075E" w14:textId="77777777" w:rsidR="003F2ACD" w:rsidRDefault="00DA0D81">
      <w:pPr>
        <w:pStyle w:val="FirstParagraph"/>
        <w:spacing w:line="480" w:lineRule="auto"/>
        <w:pPrChange w:id="1498" w:author="Paolo Cherubini" w:date="2021-02-19T18:49:00Z">
          <w:pPr>
            <w:pStyle w:val="FirstParagraph"/>
          </w:pPr>
        </w:pPrChange>
      </w:pPr>
      <w:r>
        <w:t xml:space="preserve">Growth rates changed directionally for the majority (73-78%, depending on growth metric) of site-species combinations selected for analysis based on the sampling representation of </w:t>
      </w:r>
      <m:oMath>
        <m:r>
          <w:rPr>
            <w:rFonts w:ascii="Cambria Math" w:hAnsi="Cambria Math"/>
          </w:rPr>
          <m:t>DBH</m:t>
        </m:r>
      </m:oMath>
      <w:r>
        <w:t xml:space="preserve"> by </w:t>
      </w:r>
      <m:oMath>
        <m:r>
          <w:rPr>
            <w:rFonts w:ascii="Cambria Math" w:hAnsi="Cambria Math"/>
          </w:rPr>
          <m:t>year</m:t>
        </m:r>
      </m:oMath>
      <w:r>
        <w:t xml:space="preserve"> (Fig. 6). These results were similar across growth metrics (Figs. S35-S54), and consistent with an independent analysis of growth-</w:t>
      </w:r>
      <m:oMath>
        <m:r>
          <w:rPr>
            <w:rFonts w:ascii="Cambria Math" w:hAnsi="Cambria Math"/>
          </w:rPr>
          <m:t>DBH</m:t>
        </m:r>
      </m:oMath>
      <w:r>
        <w:t xml:space="preserve"> trends by decade (Figs. 6, S58-S67), indicating that our approach is robust in its analytical structure. Indeed, in a comparative analysis of several methods commonly used to detect growth trends, an approach parallel to that employed here (regional curve standardization) performed better at growth trend detection (Peters et al., 2015) than two of the most commonly used methods for analyzing growth trends, conservative detrending and basal area correction (see Peters et al., 2015), both of which would fail to capture </w:t>
      </w:r>
      <w:r>
        <w:lastRenderedPageBreak/>
        <w:t xml:space="preserve">the observed trends in </w:t>
      </w:r>
      <m:oMath>
        <m:r>
          <w:rPr>
            <w:rFonts w:ascii="Cambria Math" w:hAnsi="Cambria Math"/>
          </w:rPr>
          <m:t>RW</m:t>
        </m:r>
      </m:oMath>
      <w:r>
        <w:t xml:space="preserve"> and </w:t>
      </w:r>
      <m:oMath>
        <m:r>
          <w:rPr>
            <w:rFonts w:ascii="Cambria Math" w:hAnsi="Cambria Math"/>
          </w:rPr>
          <m:t>BAI</m:t>
        </m:r>
      </m:oMath>
      <w:r>
        <w:t xml:space="preserve"> with </w:t>
      </w:r>
      <m:oMath>
        <m:r>
          <w:rPr>
            <w:rFonts w:ascii="Cambria Math" w:hAnsi="Cambria Math"/>
          </w:rPr>
          <m:t>DBH</m:t>
        </m:r>
      </m:oMath>
      <w:r>
        <w:t xml:space="preserve"> (Fig. 4). For instance, based on our finding that </w:t>
      </w:r>
      <m:oMath>
        <m:r>
          <w:rPr>
            <w:rFonts w:ascii="Cambria Math" w:hAnsi="Cambria Math"/>
          </w:rPr>
          <m:t>BAI</m:t>
        </m:r>
      </m:oMath>
      <w:r>
        <w:t xml:space="preserve"> tends to rise and fall with </w:t>
      </w:r>
      <m:oMath>
        <m:r>
          <w:rPr>
            <w:rFonts w:ascii="Cambria Math" w:hAnsi="Cambria Math"/>
          </w:rPr>
          <m:t>DBH</m:t>
        </m:r>
      </m:oMath>
      <w:r>
        <w:t>, basal area correction would generally be biased towards finding positive trends for smaller trees and negative trends for larger trees. However, our results remain subject to some potential sampling and survivorship biases that can influence overall trends in positive or negative directions (</w:t>
      </w:r>
      <w:proofErr w:type="spellStart"/>
      <w:r>
        <w:t>Brienen</w:t>
      </w:r>
      <w:proofErr w:type="spellEnd"/>
      <w:r>
        <w:t xml:space="preserve"> et al., 2017, Fig. 6, 2012; </w:t>
      </w:r>
      <w:proofErr w:type="spellStart"/>
      <w:r>
        <w:t>Groenendijk</w:t>
      </w:r>
      <w:proofErr w:type="spellEnd"/>
      <w:r>
        <w:t xml:space="preserve"> et al., 2015; </w:t>
      </w:r>
      <w:proofErr w:type="spellStart"/>
      <w:r>
        <w:t>Nehrbass</w:t>
      </w:r>
      <w:proofErr w:type="spellEnd"/>
      <w:r>
        <w:t>-Ahles et al., 2014). While our analysis was designed to avoid some of the most severe potential biases (</w:t>
      </w:r>
      <w:proofErr w:type="spellStart"/>
      <w:r>
        <w:t>Brienen</w:t>
      </w:r>
      <w:proofErr w:type="spellEnd"/>
      <w:r>
        <w:t xml:space="preserve"> et al., 2012), it is difficult, if not impossible, to control for all potential demography and survivorship biases, or to design sampling in a way that ensures unbiased representation of a species’ growth rate at all points in the history of a stand (Bowman et al., 2013; </w:t>
      </w:r>
      <w:proofErr w:type="spellStart"/>
      <w:r>
        <w:t>Brienen</w:t>
      </w:r>
      <w:proofErr w:type="spellEnd"/>
      <w:r>
        <w:t xml:space="preserve"> et al., 2017, 2012). The observed trends should therefore be interpreted with caution, and as representative of only the sampled trees, as opposed to all individuals of the species that existed throughout the time frame analyzed. Within this context, signals of changing growth rate over time are attributable to some combination of stand dynamics (e.g., recruitment and succession, changing stand structure) and environmental drivers (e.g., climate drivers other than those selected by </w:t>
      </w:r>
      <w:proofErr w:type="spellStart"/>
      <w:r>
        <w:rPr>
          <w:i/>
        </w:rPr>
        <w:t>climwin</w:t>
      </w:r>
      <w:proofErr w:type="spellEnd"/>
      <w:r>
        <w:t>, rising atmospheric CO</w:t>
      </w:r>
      <w:r>
        <w:rPr>
          <w:vertAlign w:val="subscript"/>
        </w:rPr>
        <w:t>2</w:t>
      </w:r>
      <w:r>
        <w:t>, deposition of SO</w:t>
      </w:r>
      <w:r>
        <w:rPr>
          <w:vertAlign w:val="subscript"/>
        </w:rPr>
        <w:t>2</w:t>
      </w:r>
      <w:r>
        <w:t xml:space="preserve"> and NO</w:t>
      </w:r>
      <w:r>
        <w:rPr>
          <w:vertAlign w:val="subscript"/>
        </w:rPr>
        <w:t>x</w:t>
      </w:r>
      <w:r>
        <w:t>).</w:t>
      </w:r>
    </w:p>
    <w:p w14:paraId="49BB9DD4" w14:textId="77777777" w:rsidR="003F2ACD" w:rsidRDefault="00DA0D81">
      <w:pPr>
        <w:pStyle w:val="BodyText"/>
        <w:spacing w:line="480" w:lineRule="auto"/>
        <w:pPrChange w:id="1499" w:author="Paolo Cherubini" w:date="2021-02-19T18:49:00Z">
          <w:pPr>
            <w:pStyle w:val="BodyText"/>
          </w:pPr>
        </w:pPrChange>
      </w:pPr>
      <w:r>
        <w:t xml:space="preserve">The majority of negative growth trends observed here (Fig. 6) are probably attributable to successional stand dynamics as cohorts and stands age. For species exhibiting a pulse of recruitment in the past followed by little subsequent recruitment (e.g., </w:t>
      </w:r>
      <w:r>
        <w:rPr>
          <w:i/>
        </w:rPr>
        <w:t>Acer rubrum</w:t>
      </w:r>
      <w:r>
        <w:t xml:space="preserve"> and </w:t>
      </w:r>
      <w:r>
        <w:rPr>
          <w:i/>
        </w:rPr>
        <w:t>Betula alleghaniensis</w:t>
      </w:r>
      <w:r>
        <w:t xml:space="preserve"> at HF; Figs. S1-S10), persistent differences in growth rates among individuals could produce a trend of declining growth, as faster-growing individuals reach various size thresholds earlier (</w:t>
      </w:r>
      <w:proofErr w:type="spellStart"/>
      <w:r>
        <w:t>Brienen</w:t>
      </w:r>
      <w:proofErr w:type="spellEnd"/>
      <w:r>
        <w:t xml:space="preserve"> et al., 2017). Such a trend is not indicative of a directional response to </w:t>
      </w:r>
      <w:r>
        <w:lastRenderedPageBreak/>
        <w:t>changing environmental conditions that would be generalizable across stands (e.g., rising atmospheric CO</w:t>
      </w:r>
      <w:r>
        <w:rPr>
          <w:vertAlign w:val="subscript"/>
        </w:rPr>
        <w:t>2</w:t>
      </w:r>
      <w:r>
        <w:t xml:space="preserve">), but it does indicate declining growth of the species within the stand. This can occur, for example, when a species undergoes a dramatic decline in recruitment within a stand (e.g., </w:t>
      </w:r>
      <w:r>
        <w:rPr>
          <w:i/>
        </w:rPr>
        <w:t>Quercus</w:t>
      </w:r>
      <w:r>
        <w:t xml:space="preserve"> spp. at SCBI; </w:t>
      </w:r>
      <w:r>
        <w:rPr>
          <w:i/>
        </w:rPr>
        <w:t>Abies alba</w:t>
      </w:r>
      <w:r>
        <w:t xml:space="preserve"> at ZOF), such that fast-growing individuals disappear from progressively larger </w:t>
      </w:r>
      <m:oMath>
        <m:r>
          <w:rPr>
            <w:rFonts w:ascii="Cambria Math" w:hAnsi="Cambria Math"/>
          </w:rPr>
          <m:t>DBH</m:t>
        </m:r>
      </m:oMath>
      <w:r>
        <w:t xml:space="preserve"> classes as time proceeds. In secondary stands, particularly those where many of the sampled species recruited in pulses that were followed by low recruitment (e.g., SCBI, HF; Appendix S1, Figs. S1-S10), growth declines are consistent with the tendency for faster tree growth during early succession (</w:t>
      </w:r>
      <w:r>
        <w:rPr>
          <w:b/>
        </w:rPr>
        <w:t>REFS</w:t>
      </w:r>
      <w:r>
        <w:t xml:space="preserve">), and with increasing competition and declining woody productivity as young stands mature (e.g., </w:t>
      </w:r>
      <w:proofErr w:type="spellStart"/>
      <w:r>
        <w:t>Goulden</w:t>
      </w:r>
      <w:proofErr w:type="spellEnd"/>
      <w:r>
        <w:t xml:space="preserve"> et al., 2011; </w:t>
      </w:r>
      <w:proofErr w:type="spellStart"/>
      <w:r>
        <w:t>Pregitzer</w:t>
      </w:r>
      <w:proofErr w:type="spellEnd"/>
      <w:r>
        <w:t xml:space="preserve"> &amp; </w:t>
      </w:r>
      <w:proofErr w:type="spellStart"/>
      <w:r>
        <w:t>Euskirchen</w:t>
      </w:r>
      <w:proofErr w:type="spellEnd"/>
      <w:r>
        <w:t xml:space="preserve">, 2004). Even within older forests, light-demanding species that establish in gaps (e.g., </w:t>
      </w:r>
      <w:r>
        <w:rPr>
          <w:i/>
        </w:rPr>
        <w:t xml:space="preserve">Jacaranda </w:t>
      </w:r>
      <w:proofErr w:type="spellStart"/>
      <w:r>
        <w:rPr>
          <w:i/>
        </w:rPr>
        <w:t>copaia</w:t>
      </w:r>
      <w:proofErr w:type="spellEnd"/>
      <w:r>
        <w:t xml:space="preserve"> at BCNM, </w:t>
      </w:r>
      <w:r>
        <w:rPr>
          <w:i/>
        </w:rPr>
        <w:t xml:space="preserve">Populus </w:t>
      </w:r>
      <w:proofErr w:type="spellStart"/>
      <w:r>
        <w:rPr>
          <w:i/>
        </w:rPr>
        <w:t>tremuloides</w:t>
      </w:r>
      <w:proofErr w:type="spellEnd"/>
      <w:r>
        <w:t xml:space="preserve"> at CB; Table S2) would tend to experience an increasingly competitive environment through time. For more shade-tolerant species in stands with no known major disturbance within the past 1.5 centuries (ZOF, CB), mixed growth trends probably reflect some combination of successional changes and shifting competitive advantages, perhaps in part driven by changing environmental conditions (</w:t>
      </w:r>
      <w:proofErr w:type="spellStart"/>
      <w:r>
        <w:t>Vrška</w:t>
      </w:r>
      <w:proofErr w:type="spellEnd"/>
      <w:r>
        <w:t xml:space="preserve"> et al., 2009).</w:t>
      </w:r>
    </w:p>
    <w:p w14:paraId="3DA2B172" w14:textId="77777777" w:rsidR="003F2ACD" w:rsidRDefault="00DA0D81">
      <w:pPr>
        <w:pStyle w:val="BodyText"/>
        <w:spacing w:line="480" w:lineRule="auto"/>
        <w:pPrChange w:id="1500" w:author="Paolo Cherubini" w:date="2021-02-19T18:49:00Z">
          <w:pPr>
            <w:pStyle w:val="BodyText"/>
          </w:pPr>
        </w:pPrChange>
      </w:pPr>
      <w:r>
        <w:t xml:space="preserve">In a few instances, directional changes in growth are likely attributable to abiotic drivers. In the Czech Republic (ZOF), acid deposition dramatically reduced growth in the late 20th century, with peak influence between the 1970s and the early 1990s (Elling et al., 2009; </w:t>
      </w:r>
      <w:proofErr w:type="spellStart"/>
      <w:r>
        <w:t>Šamonil</w:t>
      </w:r>
      <w:proofErr w:type="spellEnd"/>
      <w:r>
        <w:t xml:space="preserve"> &amp; </w:t>
      </w:r>
      <w:proofErr w:type="spellStart"/>
      <w:r>
        <w:t>Vrška</w:t>
      </w:r>
      <w:proofErr w:type="spellEnd"/>
      <w:r>
        <w:t xml:space="preserve">, 2008), as captured in our records (Fig. S63), and this influenced linear growth trends of different species in differently within the GLS model. In cases such as this, a non-linear response function to </w:t>
      </w:r>
      <m:oMath>
        <m:r>
          <w:rPr>
            <w:rFonts w:ascii="Cambria Math" w:hAnsi="Cambria Math"/>
          </w:rPr>
          <m:t>year</m:t>
        </m:r>
      </m:oMath>
      <w:r>
        <w:t xml:space="preserve">, or incorporation of data on pollution, would be needed to accurately capture changing growth trends, but that is beyond the scope of the current analysis. In New Mexico (LT), where </w:t>
      </w:r>
      <w:r>
        <w:lastRenderedPageBreak/>
        <w:t xml:space="preserve">growth rates of </w:t>
      </w:r>
      <w:r>
        <w:rPr>
          <w:i/>
        </w:rPr>
        <w:t>Pinus Ponderosa</w:t>
      </w:r>
      <w:r>
        <w:t xml:space="preserve"> declined, we suspect that the dominant climate drivers identified here might not fully capture a strong regional drying trend (</w:t>
      </w:r>
      <w:proofErr w:type="spellStart"/>
      <w:r>
        <w:t>Touchan</w:t>
      </w:r>
      <w:proofErr w:type="spellEnd"/>
      <w:r>
        <w:t xml:space="preserve"> et al., 2011; Williams et al., 2013), although sampling biases remain possible. At Scotty Creek, where rapid warming and melting permafrost are altering hydraulic conditions, resulting in high mortality, growth declines, and low recruitment of </w:t>
      </w:r>
      <w:proofErr w:type="spellStart"/>
      <w:r>
        <w:rPr>
          <w:i/>
        </w:rPr>
        <w:t>Picea</w:t>
      </w:r>
      <w:proofErr w:type="spellEnd"/>
      <w:r>
        <w:rPr>
          <w:i/>
        </w:rPr>
        <w:t xml:space="preserve"> </w:t>
      </w:r>
      <w:proofErr w:type="spellStart"/>
      <w:r>
        <w:rPr>
          <w:i/>
        </w:rPr>
        <w:t>mariana</w:t>
      </w:r>
      <w:proofErr w:type="spellEnd"/>
      <w:r>
        <w:t xml:space="preserve"> (Dearborn et al., 2020; </w:t>
      </w:r>
      <w:proofErr w:type="spellStart"/>
      <w:r>
        <w:t>Sniderhan</w:t>
      </w:r>
      <w:proofErr w:type="spellEnd"/>
      <w:r>
        <w:t xml:space="preserve"> &amp; </w:t>
      </w:r>
      <w:proofErr w:type="spellStart"/>
      <w:r>
        <w:t>Baltzer</w:t>
      </w:r>
      <w:proofErr w:type="spellEnd"/>
      <w:r>
        <w:t>, 2016), we attribute pronounced negative growth trends to a combination of successional declines and climatic stress.</w:t>
      </w:r>
    </w:p>
    <w:p w14:paraId="257E3DAE" w14:textId="77777777" w:rsidR="003F2ACD" w:rsidRDefault="00DA0D81">
      <w:pPr>
        <w:pStyle w:val="BodyText"/>
        <w:spacing w:line="480" w:lineRule="auto"/>
        <w:pPrChange w:id="1501" w:author="Paolo Cherubini" w:date="2021-02-19T18:49:00Z">
          <w:pPr>
            <w:pStyle w:val="BodyText"/>
          </w:pPr>
        </w:pPrChange>
      </w:pPr>
      <w:r>
        <w:t>There is a notable lack of evidence that growth rates of any species benefited substantially from increasing CO</w:t>
      </w:r>
      <w:r>
        <w:rPr>
          <w:vertAlign w:val="subscript"/>
        </w:rPr>
        <w:t>2</w:t>
      </w:r>
      <w:r>
        <w:t xml:space="preserve">, corroborating previous analyses from HKK </w:t>
      </w:r>
      <w:proofErr w:type="spellStart"/>
      <w:r>
        <w:t>Brienen</w:t>
      </w:r>
      <w:proofErr w:type="spellEnd"/>
      <w:r>
        <w:t xml:space="preserve"> et al. (2017) With a few potential exceptions (</w:t>
      </w:r>
      <w:r>
        <w:rPr>
          <w:i/>
        </w:rPr>
        <w:t>Fagus sylvatica</w:t>
      </w:r>
      <w:r>
        <w:t xml:space="preserve"> at ZOF, </w:t>
      </w:r>
      <w:proofErr w:type="spellStart"/>
      <w:r>
        <w:rPr>
          <w:i/>
        </w:rPr>
        <w:t>Picea</w:t>
      </w:r>
      <w:proofErr w:type="spellEnd"/>
      <w:r>
        <w:rPr>
          <w:i/>
        </w:rPr>
        <w:t xml:space="preserve"> </w:t>
      </w:r>
      <w:proofErr w:type="spellStart"/>
      <w:r>
        <w:rPr>
          <w:i/>
        </w:rPr>
        <w:t>pungens</w:t>
      </w:r>
      <w:proofErr w:type="spellEnd"/>
      <w:r>
        <w:t xml:space="preserve"> and </w:t>
      </w:r>
      <w:r>
        <w:rPr>
          <w:i/>
        </w:rPr>
        <w:t xml:space="preserve">Pinus </w:t>
      </w:r>
      <w:proofErr w:type="spellStart"/>
      <w:r>
        <w:rPr>
          <w:i/>
        </w:rPr>
        <w:t>flexilis</w:t>
      </w:r>
      <w:proofErr w:type="spellEnd"/>
      <w:r>
        <w:t xml:space="preserve"> at CB; Fig. 6), any growth benefit from elevated CO</w:t>
      </w:r>
      <w:r>
        <w:rPr>
          <w:vertAlign w:val="subscript"/>
        </w:rPr>
        <w:t>2</w:t>
      </w:r>
      <w:r>
        <w:t xml:space="preserve"> was outweighed by some combination of demographic or successional changes and chronic environmental shifts. This aligns with the preponderance of studies using tree-rings to infer growth responses to rising CO</w:t>
      </w:r>
      <w:r>
        <w:rPr>
          <w:vertAlign w:val="subscript"/>
        </w:rPr>
        <w:t>2</w:t>
      </w:r>
      <w:r>
        <w:t xml:space="preserve"> (e.g., Girardin et al., 2016; </w:t>
      </w:r>
      <w:proofErr w:type="spellStart"/>
      <w:r>
        <w:t>Groenendijk</w:t>
      </w:r>
      <w:proofErr w:type="spellEnd"/>
      <w:r>
        <w:t xml:space="preserve"> et al., 2015; </w:t>
      </w:r>
      <w:proofErr w:type="spellStart"/>
      <w:r>
        <w:t>Hararuk</w:t>
      </w:r>
      <w:proofErr w:type="spellEnd"/>
      <w:r>
        <w:t xml:space="preserve"> et al., 2019; Walker et al., 2020), albeit contrasting with some (e.g., </w:t>
      </w:r>
      <w:proofErr w:type="spellStart"/>
      <w:r>
        <w:t>Hember</w:t>
      </w:r>
      <w:proofErr w:type="spellEnd"/>
      <w:r>
        <w:t xml:space="preserve"> et al., 2019; Voelker et al., 2006). A growth benefit of CO</w:t>
      </w:r>
      <w:r>
        <w:rPr>
          <w:vertAlign w:val="subscript"/>
        </w:rPr>
        <w:t>2</w:t>
      </w:r>
      <w:r>
        <w:t xml:space="preserve"> is potentially expected based on physiological mechanisms and has been observed in young forests in experimental settings (Walker et al., 2020). However, significant woody growth stimulation by elevated CO</w:t>
      </w:r>
      <w:r>
        <w:rPr>
          <w:vertAlign w:val="subscript"/>
        </w:rPr>
        <w:t>2</w:t>
      </w:r>
      <w:r>
        <w:t xml:space="preserve"> has not been observed in experimentally manipulated mature forests (Walker et al., 2020), and increasing CO</w:t>
      </w:r>
      <w:r>
        <w:rPr>
          <w:vertAlign w:val="subscript"/>
        </w:rPr>
        <w:t>2</w:t>
      </w:r>
      <w:r>
        <w:t xml:space="preserve"> does not appear to be a dominant growth driver for the trees in natural forest settings analyzed here.</w:t>
      </w:r>
    </w:p>
    <w:p w14:paraId="7710F8D3" w14:textId="77777777" w:rsidR="003F2ACD" w:rsidRDefault="00DA0D81">
      <w:pPr>
        <w:pStyle w:val="Heading2"/>
        <w:spacing w:line="480" w:lineRule="auto"/>
        <w:pPrChange w:id="1502" w:author="Paolo Cherubini" w:date="2021-02-19T18:49:00Z">
          <w:pPr>
            <w:pStyle w:val="Heading2"/>
          </w:pPr>
        </w:pPrChange>
      </w:pPr>
      <w:bookmarkStart w:id="1503" w:name="Conclusions"/>
      <w:bookmarkEnd w:id="1497"/>
      <w:r>
        <w:lastRenderedPageBreak/>
        <w:t>Conclusions</w:t>
      </w:r>
    </w:p>
    <w:p w14:paraId="6126B4D4" w14:textId="7DCAC005" w:rsidR="003F2ACD" w:rsidRDefault="00DA0D81">
      <w:pPr>
        <w:pStyle w:val="FirstParagraph"/>
        <w:spacing w:line="480" w:lineRule="auto"/>
        <w:pPrChange w:id="1504" w:author="Paolo Cherubini" w:date="2021-02-19T18:49:00Z">
          <w:pPr>
            <w:pStyle w:val="FirstParagraph"/>
          </w:pPr>
        </w:pPrChange>
      </w:pPr>
      <w:del w:id="1505" w:author="Tala Awada" w:date="2021-02-28T15:47:00Z">
        <w:r w:rsidDel="002D5B7A">
          <w:delText>Altogether, our analysis</w:delText>
        </w:r>
      </w:del>
      <w:ins w:id="1506" w:author="Tala Awada" w:date="2021-02-28T15:47:00Z">
        <w:r w:rsidR="002D5B7A">
          <w:t>In this</w:t>
        </w:r>
      </w:ins>
      <w:ins w:id="1507" w:author="Tala Awada" w:date="2021-02-28T15:48:00Z">
        <w:r w:rsidR="002D5B7A">
          <w:t xml:space="preserve"> study, we present a novel </w:t>
        </w:r>
      </w:ins>
      <w:ins w:id="1508" w:author="Tala Awada" w:date="2021-02-28T15:49:00Z">
        <w:r w:rsidR="002D5B7A">
          <w:t xml:space="preserve">robust </w:t>
        </w:r>
      </w:ins>
      <w:ins w:id="1509" w:author="Tala Awada" w:date="2021-02-28T15:48:00Z">
        <w:r w:rsidR="002D5B7A">
          <w:t xml:space="preserve">approach </w:t>
        </w:r>
      </w:ins>
      <w:ins w:id="1510" w:author="Tala Awada" w:date="2021-02-28T15:49:00Z">
        <w:r w:rsidR="002D5B7A">
          <w:t>that provide</w:t>
        </w:r>
      </w:ins>
      <w:ins w:id="1511" w:author="Tala Awada" w:date="2021-02-28T15:50:00Z">
        <w:r w:rsidR="002D5B7A">
          <w:t>s</w:t>
        </w:r>
      </w:ins>
      <w:ins w:id="1512" w:author="Tala Awada" w:date="2021-02-28T15:49:00Z">
        <w:r w:rsidR="002D5B7A">
          <w:t xml:space="preserve"> a</w:t>
        </w:r>
      </w:ins>
      <w:ins w:id="1513" w:author="Tala Awada" w:date="2021-02-28T15:50:00Z">
        <w:r w:rsidR="002D5B7A">
          <w:t>n</w:t>
        </w:r>
      </w:ins>
      <w:ins w:id="1514" w:author="Tala Awada" w:date="2021-02-28T15:49:00Z">
        <w:r w:rsidR="002D5B7A">
          <w:t xml:space="preserve"> integrative </w:t>
        </w:r>
      </w:ins>
      <w:ins w:id="1515" w:author="Tala Awada" w:date="2021-02-28T15:50:00Z">
        <w:r w:rsidR="002D5B7A">
          <w:t xml:space="preserve">analysis </w:t>
        </w:r>
      </w:ins>
      <w:del w:id="1516" w:author="Tala Awada" w:date="2021-02-28T15:48:00Z">
        <w:r w:rsidDel="002D5B7A">
          <w:delText xml:space="preserve"> method reveals </w:delText>
        </w:r>
      </w:del>
      <w:del w:id="1517" w:author="Tala Awada" w:date="2021-02-28T15:50:00Z">
        <w:r w:rsidDel="002D5B7A">
          <w:delText>a much richer picture of the</w:delText>
        </w:r>
      </w:del>
      <w:ins w:id="1518" w:author="Tala Awada" w:date="2021-02-28T15:50:00Z">
        <w:r w:rsidR="002D5B7A">
          <w:t>of</w:t>
        </w:r>
      </w:ins>
      <w:r>
        <w:t xml:space="preserve"> factors </w:t>
      </w:r>
      <w:ins w:id="1519" w:author="Tala Awada" w:date="2021-02-28T15:50:00Z">
        <w:r w:rsidR="002D5B7A">
          <w:t xml:space="preserve">that </w:t>
        </w:r>
        <w:proofErr w:type="spellStart"/>
        <w:r w:rsidR="002D5B7A">
          <w:t>joinly</w:t>
        </w:r>
        <w:proofErr w:type="spellEnd"/>
        <w:r w:rsidR="002D5B7A">
          <w:t xml:space="preserve"> </w:t>
        </w:r>
      </w:ins>
      <w:r>
        <w:t>influenc</w:t>
      </w:r>
      <w:ins w:id="1520" w:author="Tala Awada" w:date="2021-02-28T15:50:00Z">
        <w:r w:rsidR="002D5B7A">
          <w:t>e</w:t>
        </w:r>
      </w:ins>
      <w:del w:id="1521" w:author="Tala Awada" w:date="2021-02-28T15:50:00Z">
        <w:r w:rsidDel="002D5B7A">
          <w:delText>ing</w:delText>
        </w:r>
      </w:del>
      <w:r>
        <w:t xml:space="preserve"> tree growth than has previously been possible. Specifically, it allow</w:t>
      </w:r>
      <w:ins w:id="1522" w:author="Tala Awada" w:date="2021-02-28T15:51:00Z">
        <w:r w:rsidR="002D5B7A">
          <w:t>ed</w:t>
        </w:r>
      </w:ins>
      <w:del w:id="1523" w:author="Tala Awada" w:date="2021-02-28T15:51:00Z">
        <w:r w:rsidDel="002D5B7A">
          <w:delText>s</w:delText>
        </w:r>
      </w:del>
      <w:r>
        <w:t xml:space="preserve"> us to</w:t>
      </w:r>
      <w:ins w:id="1524" w:author="Tala Awada" w:date="2021-02-28T15:51:00Z">
        <w:r w:rsidR="002D5B7A">
          <w:t xml:space="preserve"> </w:t>
        </w:r>
      </w:ins>
      <w:del w:id="1525" w:author="Tala Awada" w:date="2021-02-28T15:51:00Z">
        <w:r w:rsidDel="002D5B7A">
          <w:delText xml:space="preserve"> show</w:delText>
        </w:r>
      </w:del>
      <w:ins w:id="1526" w:author="Tala Awada" w:date="2021-02-28T15:51:00Z">
        <w:r w:rsidR="002D5B7A">
          <w:t>demonstrate</w:t>
        </w:r>
      </w:ins>
      <w:r>
        <w:t xml:space="preserve"> that </w:t>
      </w:r>
      <w:ins w:id="1527" w:author="Tala Awada" w:date="2021-02-28T15:51:00Z">
        <w:r w:rsidR="002D5B7A">
          <w:t xml:space="preserve">(1) </w:t>
        </w:r>
      </w:ins>
      <w:r>
        <w:t xml:space="preserve">growth is generally simultaneously influenced by temperature and precipitation over different time windows, </w:t>
      </w:r>
      <w:ins w:id="1528" w:author="Tala Awada" w:date="2021-02-28T15:52:00Z">
        <w:r w:rsidR="002D5B7A">
          <w:t>(2)</w:t>
        </w:r>
      </w:ins>
      <w:del w:id="1529" w:author="Tala Awada" w:date="2021-02-28T15:52:00Z">
        <w:r w:rsidDel="002D5B7A">
          <w:delText>that</w:delText>
        </w:r>
      </w:del>
      <w:r>
        <w:t xml:space="preserve"> nonlinear climate responses and interactive effects of climate with </w:t>
      </w:r>
      <m:oMath>
        <m:r>
          <w:rPr>
            <w:rFonts w:ascii="Cambria Math" w:hAnsi="Cambria Math"/>
          </w:rPr>
          <m:t>DBH</m:t>
        </m:r>
      </m:oMath>
      <w:r>
        <w:t xml:space="preserve"> are common (Figs. 3 and 5, respectively), </w:t>
      </w:r>
      <w:del w:id="1530" w:author="Tala Awada" w:date="2021-02-28T15:52:00Z">
        <w:r w:rsidDel="002D5B7A">
          <w:delText xml:space="preserve">that </w:delText>
        </w:r>
      </w:del>
      <w:ins w:id="1531" w:author="Tala Awada" w:date="2021-02-28T15:52:00Z">
        <w:r w:rsidR="002D5B7A">
          <w:t xml:space="preserve">(3) </w:t>
        </w:r>
      </w:ins>
      <w:r>
        <w:t xml:space="preserve">growth–measured by any metric–almost universally varies with </w:t>
      </w:r>
      <m:oMath>
        <m:r>
          <w:rPr>
            <w:rFonts w:ascii="Cambria Math" w:hAnsi="Cambria Math"/>
          </w:rPr>
          <m:t>DBH</m:t>
        </m:r>
      </m:oMath>
      <w:r>
        <w:t xml:space="preserve"> (Fig. 4), and </w:t>
      </w:r>
      <w:ins w:id="1532" w:author="Tala Awada" w:date="2021-02-28T15:52:00Z">
        <w:r w:rsidR="002D5B7A">
          <w:t>(4)</w:t>
        </w:r>
      </w:ins>
      <w:del w:id="1533" w:author="Tala Awada" w:date="2021-02-28T15:52:00Z">
        <w:r w:rsidDel="002D5B7A">
          <w:delText>that</w:delText>
        </w:r>
      </w:del>
      <w:r>
        <w:t xml:space="preserve"> current or recently living trees commonly show growth declines in response to some combination of stand dynamics and environmental change (Fig. 6). While traditional dendrochronology methods, particularly those focused on climate reconstruction, generally sample and analyze data </w:t>
      </w:r>
      <w:del w:id="1534" w:author="Tala Awada" w:date="2021-02-28T15:53:00Z">
        <w:r w:rsidDel="002D5B7A">
          <w:delText xml:space="preserve">in order </w:delText>
        </w:r>
      </w:del>
      <w:r>
        <w:t>to minimize many of these effects, they are critical for understanding forest productivity in an era of global change. As global change pressures intensify and the need to understand changing forest dynamics becomes increasingly urgent (REFS, McDowell et al., 2020), we expect that this approach will prove valuable to understanding drivers of tree growth and forest change</w:t>
      </w:r>
      <w:r w:rsidRPr="00C16CF3">
        <w:rPr>
          <w:highlight w:val="green"/>
          <w:rPrChange w:id="1535" w:author="Paolo Cherubini" w:date="2021-02-22T17:32:00Z">
            <w:rPr/>
          </w:rPrChange>
        </w:rPr>
        <w:t>.</w:t>
      </w:r>
      <w:ins w:id="1536" w:author="Paolo Cherubini" w:date="2021-02-22T17:31:00Z">
        <w:r w:rsidR="00C16CF3" w:rsidRPr="00C16CF3">
          <w:rPr>
            <w:highlight w:val="green"/>
            <w:rPrChange w:id="1537" w:author="Paolo Cherubini" w:date="2021-02-22T17:32:00Z">
              <w:rPr/>
            </w:rPrChange>
          </w:rPr>
          <w:t xml:space="preserve"> so, this is a paper proposing a method, more interested in that rath</w:t>
        </w:r>
      </w:ins>
      <w:ins w:id="1538" w:author="Paolo Cherubini" w:date="2021-02-22T17:32:00Z">
        <w:r w:rsidR="00C16CF3" w:rsidRPr="00C16CF3">
          <w:rPr>
            <w:highlight w:val="green"/>
            <w:rPrChange w:id="1539" w:author="Paolo Cherubini" w:date="2021-02-22T17:32:00Z">
              <w:rPr/>
            </w:rPrChange>
          </w:rPr>
          <w:t>er than discussing the results obtained, right?</w:t>
        </w:r>
      </w:ins>
    </w:p>
    <w:p w14:paraId="24F424B9" w14:textId="77777777" w:rsidR="003F2ACD" w:rsidRDefault="00DA0D81">
      <w:pPr>
        <w:pStyle w:val="Heading1"/>
        <w:spacing w:line="480" w:lineRule="auto"/>
        <w:pPrChange w:id="1540" w:author="Paolo Cherubini" w:date="2021-02-19T18:49:00Z">
          <w:pPr>
            <w:pStyle w:val="Heading1"/>
          </w:pPr>
        </w:pPrChange>
      </w:pPr>
      <w:bookmarkStart w:id="1541" w:name="Acknowledgements"/>
      <w:bookmarkEnd w:id="1430"/>
      <w:bookmarkEnd w:id="1503"/>
      <w:r>
        <w:t>Acknowledgements</w:t>
      </w:r>
    </w:p>
    <w:p w14:paraId="4531A2C6" w14:textId="13EC4B0A" w:rsidR="003F2ACD" w:rsidRDefault="00DA0D81">
      <w:pPr>
        <w:pStyle w:val="FirstParagraph"/>
        <w:spacing w:line="480" w:lineRule="auto"/>
        <w:pPrChange w:id="1542" w:author="Paolo Cherubini" w:date="2021-02-19T18:49:00Z">
          <w:pPr>
            <w:pStyle w:val="FirstParagraph"/>
          </w:pPr>
        </w:pPrChange>
      </w:pPr>
      <w:r>
        <w:t xml:space="preserve">Thanks to Helene Muller-Landau and Pete Kerby-Miller for </w:t>
      </w:r>
      <w:commentRangeStart w:id="1543"/>
      <w:r>
        <w:t>bark thickness data</w:t>
      </w:r>
      <w:commentRangeEnd w:id="1543"/>
      <w:r w:rsidR="00DE2CC2">
        <w:rPr>
          <w:rStyle w:val="CommentReference"/>
        </w:rPr>
        <w:commentReference w:id="1543"/>
      </w:r>
      <w:r>
        <w:t>. Helpful feedback was provided by Helene Muller-Landau</w:t>
      </w:r>
      <w:ins w:id="1544" w:author="Sabrina Russo" w:date="2021-03-04T09:16:00Z">
        <w:r w:rsidR="00DE2CC2">
          <w:t xml:space="preserve"> and</w:t>
        </w:r>
      </w:ins>
      <w:del w:id="1545" w:author="Sabrina Russo" w:date="2021-03-04T09:16:00Z">
        <w:r w:rsidDel="00DE2CC2">
          <w:delText>,</w:delText>
        </w:r>
      </w:del>
      <w:r>
        <w:t xml:space="preserve"> Albert Kim</w:t>
      </w:r>
      <w:ins w:id="1546" w:author="Paolo Cherubini" w:date="2021-02-22T17:32:00Z">
        <w:r w:rsidR="00C16CF3">
          <w:t>.</w:t>
        </w:r>
      </w:ins>
      <w:del w:id="1547" w:author="Paolo Cherubini" w:date="2021-02-22T17:32:00Z">
        <w:r w:rsidDel="00C16CF3">
          <w:delText>…</w:delText>
        </w:r>
      </w:del>
      <w:r>
        <w:t xml:space="preserve"> This analysis was funded by a Smithsonian Scholarly Studies grant to KAT, SM, HCM, and CP. The participation of PS, JK, </w:t>
      </w:r>
      <w:r>
        <w:lastRenderedPageBreak/>
        <w:t>and IV from the Czech Republic was supported by the Czech Science Foundation, project No. 19-09427S. PRISM climate data were purchased under an NSF grant to KAT (#DEB-1353301).</w:t>
      </w:r>
    </w:p>
    <w:p w14:paraId="1C3E7068" w14:textId="77777777" w:rsidR="003F2ACD" w:rsidRDefault="00DA0D81">
      <w:pPr>
        <w:pStyle w:val="Heading1"/>
        <w:spacing w:line="480" w:lineRule="auto"/>
        <w:pPrChange w:id="1548" w:author="Paolo Cherubini" w:date="2021-02-19T18:49:00Z">
          <w:pPr>
            <w:pStyle w:val="Heading1"/>
          </w:pPr>
        </w:pPrChange>
      </w:pPr>
      <w:bookmarkStart w:id="1549" w:name="Authors"/>
      <w:bookmarkEnd w:id="1541"/>
      <w:r>
        <w:t>Authors’ contributions</w:t>
      </w:r>
    </w:p>
    <w:p w14:paraId="226AFD88" w14:textId="77777777" w:rsidR="003F2ACD" w:rsidRDefault="00DA0D81">
      <w:pPr>
        <w:pStyle w:val="FirstParagraph"/>
        <w:spacing w:line="480" w:lineRule="auto"/>
        <w:pPrChange w:id="1550" w:author="Paolo Cherubini" w:date="2021-02-19T18:49:00Z">
          <w:pPr>
            <w:pStyle w:val="FirstParagraph"/>
          </w:pPr>
        </w:pPrChange>
      </w:pPr>
      <w:r>
        <w:t xml:space="preserve">KAT, VH, CR, RA, CP conceived the ideas and designed methodology; [most authors] collected the data; VH, BG, EGA, and NP organized and </w:t>
      </w:r>
      <w:proofErr w:type="spellStart"/>
      <w:r>
        <w:t>analysed</w:t>
      </w:r>
      <w:proofErr w:type="spellEnd"/>
      <w:r>
        <w:t xml:space="preserve"> the data; KAT led the writing of the manuscript. All authors contributed critically to the drafts and gave final approval for publication.</w:t>
      </w:r>
    </w:p>
    <w:p w14:paraId="7D8D0346" w14:textId="77777777" w:rsidR="003F2ACD" w:rsidRDefault="00DA0D81">
      <w:pPr>
        <w:pStyle w:val="Heading1"/>
        <w:spacing w:line="480" w:lineRule="auto"/>
        <w:pPrChange w:id="1551" w:author="Paolo Cherubini" w:date="2021-02-19T18:49:00Z">
          <w:pPr>
            <w:pStyle w:val="Heading1"/>
          </w:pPr>
        </w:pPrChange>
      </w:pPr>
      <w:bookmarkStart w:id="1552" w:name="Data"/>
      <w:bookmarkEnd w:id="1549"/>
      <w:r>
        <w:t>Data availability</w:t>
      </w:r>
    </w:p>
    <w:p w14:paraId="25C38F77" w14:textId="77777777" w:rsidR="003F2ACD" w:rsidRDefault="00DA0D81">
      <w:pPr>
        <w:pStyle w:val="FirstParagraph"/>
        <w:spacing w:line="480" w:lineRule="auto"/>
        <w:pPrChange w:id="1553" w:author="Paolo Cherubini" w:date="2021-02-19T18:49:00Z">
          <w:pPr>
            <w:pStyle w:val="FirstParagraph"/>
          </w:pPr>
        </w:pPrChange>
      </w:pPr>
      <w:r>
        <w:t>Code and full results are available via the project repository in GitHub (github.com/</w:t>
      </w:r>
      <w:proofErr w:type="spellStart"/>
      <w:r>
        <w:t>EcoClimLab</w:t>
      </w:r>
      <w:proofErr w:type="spellEnd"/>
      <w:r>
        <w:t>/</w:t>
      </w:r>
      <w:proofErr w:type="spellStart"/>
      <w:r>
        <w:t>ForestGEO</w:t>
      </w:r>
      <w:proofErr w:type="spellEnd"/>
      <w:r>
        <w:t xml:space="preserve">-climate-sensitivity) and archived in </w:t>
      </w:r>
      <w:proofErr w:type="spellStart"/>
      <w:r>
        <w:t>Zenodo</w:t>
      </w:r>
      <w:proofErr w:type="spellEnd"/>
      <w:r>
        <w:t xml:space="preserve"> (DOI: TBD</w:t>
      </w:r>
      <w:proofErr w:type="gramStart"/>
      <w:r>
        <w:t>) .</w:t>
      </w:r>
      <w:proofErr w:type="gramEnd"/>
      <w:r>
        <w:t xml:space="preserve"> Data for [# TBD] of the sites are archived in the </w:t>
      </w:r>
      <w:proofErr w:type="spellStart"/>
      <w:r>
        <w:t>The</w:t>
      </w:r>
      <w:proofErr w:type="spellEnd"/>
      <w:r>
        <w:t xml:space="preserve"> </w:t>
      </w:r>
      <w:proofErr w:type="spellStart"/>
      <w:r>
        <w:t>DendroEcological</w:t>
      </w:r>
      <w:proofErr w:type="spellEnd"/>
      <w:r>
        <w:t xml:space="preserve"> Network (DEN) database [SCBI, </w:t>
      </w:r>
      <w:proofErr w:type="gramStart"/>
      <w:r>
        <w:t>… ;</w:t>
      </w:r>
      <w:proofErr w:type="gramEnd"/>
      <w:r>
        <w:t xml:space="preserve"> </w:t>
      </w:r>
      <w:proofErr w:type="spellStart"/>
      <w:r>
        <w:t>Rayback</w:t>
      </w:r>
      <w:proofErr w:type="spellEnd"/>
      <w:r>
        <w:t xml:space="preserve"> et al. (2020)] and or the International Tree-Ring Data Bank, ITRDB (CB; …).</w:t>
      </w:r>
    </w:p>
    <w:p w14:paraId="5A638598" w14:textId="77777777" w:rsidR="003F2ACD" w:rsidRDefault="00DA0D81">
      <w:pPr>
        <w:pStyle w:val="Heading1"/>
        <w:spacing w:line="480" w:lineRule="auto"/>
        <w:pPrChange w:id="1554" w:author="Paolo Cherubini" w:date="2021-02-19T18:49:00Z">
          <w:pPr>
            <w:pStyle w:val="Heading1"/>
          </w:pPr>
        </w:pPrChange>
      </w:pPr>
      <w:bookmarkStart w:id="1555" w:name="Supplementary"/>
      <w:bookmarkEnd w:id="1552"/>
      <w:r>
        <w:t>Supplementary files</w:t>
      </w:r>
    </w:p>
    <w:p w14:paraId="37090F5B" w14:textId="77777777" w:rsidR="003F2ACD" w:rsidRDefault="00DA0D81">
      <w:pPr>
        <w:pStyle w:val="FirstParagraph"/>
        <w:spacing w:line="480" w:lineRule="auto"/>
        <w:pPrChange w:id="1556" w:author="Paolo Cherubini" w:date="2021-02-19T18:49:00Z">
          <w:pPr>
            <w:pStyle w:val="FirstParagraph"/>
          </w:pPr>
        </w:pPrChange>
      </w:pPr>
      <w:r>
        <w:t>Appendix S1. Site Details</w:t>
      </w:r>
    </w:p>
    <w:p w14:paraId="719EE88D" w14:textId="77777777" w:rsidR="003F2ACD" w:rsidRDefault="00DA0D81">
      <w:pPr>
        <w:pStyle w:val="BodyText"/>
        <w:spacing w:line="480" w:lineRule="auto"/>
        <w:pPrChange w:id="1557" w:author="Paolo Cherubini" w:date="2021-02-19T18:49:00Z">
          <w:pPr>
            <w:pStyle w:val="BodyText"/>
          </w:pPr>
        </w:pPrChange>
      </w:pPr>
      <w:r>
        <w:t xml:space="preserve">Appendix S2. Methods for reconstruction of </w:t>
      </w:r>
      <m:oMath>
        <m:r>
          <w:rPr>
            <w:rFonts w:ascii="Cambria Math" w:hAnsi="Cambria Math"/>
          </w:rPr>
          <m:t>DBH</m:t>
        </m:r>
      </m:oMath>
    </w:p>
    <w:p w14:paraId="784C68E6" w14:textId="77777777" w:rsidR="003F2ACD" w:rsidRDefault="00DA0D81">
      <w:pPr>
        <w:pStyle w:val="BodyText"/>
        <w:spacing w:line="480" w:lineRule="auto"/>
        <w:pPrChange w:id="1558" w:author="Paolo Cherubini" w:date="2021-02-19T18:49:00Z">
          <w:pPr>
            <w:pStyle w:val="BodyText"/>
          </w:pPr>
        </w:pPrChange>
      </w:pPr>
      <w:r>
        <w:t>Appendix S3. Methods for climate data evaluation and correction</w:t>
      </w:r>
    </w:p>
    <w:p w14:paraId="26612D2D" w14:textId="77777777" w:rsidR="003F2ACD" w:rsidRDefault="00DA0D81">
      <w:pPr>
        <w:pStyle w:val="BodyText"/>
        <w:spacing w:line="480" w:lineRule="auto"/>
        <w:pPrChange w:id="1559" w:author="Paolo Cherubini" w:date="2021-02-19T18:49:00Z">
          <w:pPr>
            <w:pStyle w:val="BodyText"/>
          </w:pPr>
        </w:pPrChange>
      </w:pPr>
      <w:r>
        <w:lastRenderedPageBreak/>
        <w:t>Appendix S4. Methods for comparing our approach with traditional methods</w:t>
      </w:r>
    </w:p>
    <w:p w14:paraId="790EE74B" w14:textId="77777777" w:rsidR="003F2ACD" w:rsidRDefault="00DA0D81">
      <w:pPr>
        <w:pStyle w:val="BodyText"/>
        <w:spacing w:line="480" w:lineRule="auto"/>
        <w:pPrChange w:id="1560" w:author="Paolo Cherubini" w:date="2021-02-19T18:49:00Z">
          <w:pPr>
            <w:pStyle w:val="BodyText"/>
          </w:pPr>
        </w:pPrChange>
      </w:pPr>
      <w:r>
        <w:t>Appendix S5. Dealing with rapidly changing climate and tree growth</w:t>
      </w:r>
    </w:p>
    <w:p w14:paraId="4BCC212E" w14:textId="77777777" w:rsidR="003F2ACD" w:rsidRDefault="00DA0D81">
      <w:pPr>
        <w:pStyle w:val="BodyText"/>
        <w:spacing w:line="480" w:lineRule="auto"/>
        <w:pPrChange w:id="1561" w:author="Paolo Cherubini" w:date="2021-02-19T18:49:00Z">
          <w:pPr>
            <w:pStyle w:val="BodyText"/>
          </w:pPr>
        </w:pPrChange>
      </w:pPr>
      <w:r>
        <w:t>Table S1. Site Details.</w:t>
      </w:r>
    </w:p>
    <w:p w14:paraId="7121C224" w14:textId="77777777" w:rsidR="003F2ACD" w:rsidRDefault="00DA0D81">
      <w:pPr>
        <w:pStyle w:val="BodyText"/>
        <w:spacing w:line="480" w:lineRule="auto"/>
        <w:pPrChange w:id="1562" w:author="Paolo Cherubini" w:date="2021-02-19T18:49:00Z">
          <w:pPr>
            <w:pStyle w:val="BodyText"/>
          </w:pPr>
        </w:pPrChange>
      </w:pPr>
      <w:r>
        <w:t>Table S2. Species analyzed, their characteristics, and bark allometries applied.</w:t>
      </w:r>
    </w:p>
    <w:p w14:paraId="3721D684" w14:textId="77777777" w:rsidR="003F2ACD" w:rsidRDefault="00DA0D81">
      <w:pPr>
        <w:pStyle w:val="BodyText"/>
        <w:spacing w:line="480" w:lineRule="auto"/>
        <w:pPrChange w:id="1563" w:author="Paolo Cherubini" w:date="2021-02-19T18:49:00Z">
          <w:pPr>
            <w:pStyle w:val="BodyText"/>
          </w:pPr>
        </w:pPrChange>
      </w:pPr>
      <w:r>
        <w:t>Table S3. Sampling details for species by site.</w:t>
      </w:r>
    </w:p>
    <w:p w14:paraId="282F4E1C" w14:textId="77777777" w:rsidR="003F2ACD" w:rsidRDefault="00DA0D81">
      <w:pPr>
        <w:pStyle w:val="BodyText"/>
        <w:spacing w:line="480" w:lineRule="auto"/>
        <w:pPrChange w:id="1564" w:author="Paolo Cherubini" w:date="2021-02-19T18:49:00Z">
          <w:pPr>
            <w:pStyle w:val="BodyText"/>
          </w:pPr>
        </w:pPrChange>
      </w:pPr>
      <w:r>
        <w:t>Table S4. Allometric equations for bark thickness.</w:t>
      </w:r>
    </w:p>
    <w:p w14:paraId="39D45EF1" w14:textId="77777777" w:rsidR="003F2ACD" w:rsidRDefault="00DA0D81">
      <w:pPr>
        <w:pStyle w:val="BodyText"/>
        <w:spacing w:line="480" w:lineRule="auto"/>
        <w:pPrChange w:id="1565" w:author="Paolo Cherubini" w:date="2021-02-19T18:49:00Z">
          <w:pPr>
            <w:pStyle w:val="BodyText"/>
          </w:pPr>
        </w:pPrChange>
      </w:pPr>
      <w:r>
        <w:t xml:space="preserve">Table S5. </w:t>
      </w:r>
      <w:proofErr w:type="spellStart"/>
      <w:r>
        <w:t>Qualtiative</w:t>
      </w:r>
      <w:proofErr w:type="spellEnd"/>
      <w:r>
        <w:t xml:space="preserve"> comparison of results from this study with previous studies employing conventional methods.</w:t>
      </w:r>
    </w:p>
    <w:p w14:paraId="234B0411" w14:textId="77777777" w:rsidR="003F2ACD" w:rsidRDefault="00DA0D81">
      <w:pPr>
        <w:pStyle w:val="BodyText"/>
        <w:spacing w:line="480" w:lineRule="auto"/>
        <w:pPrChange w:id="1566" w:author="Paolo Cherubini" w:date="2021-02-19T18:49:00Z">
          <w:pPr>
            <w:pStyle w:val="BodyText"/>
          </w:pPr>
        </w:pPrChange>
      </w:pPr>
      <w:r>
        <w:t>Figures S1-S10. Density plots of core record start years by species for all sites.</w:t>
      </w:r>
    </w:p>
    <w:p w14:paraId="0FE7C2B7" w14:textId="77777777" w:rsidR="003F2ACD" w:rsidRDefault="00DA0D81">
      <w:pPr>
        <w:pStyle w:val="BodyText"/>
        <w:spacing w:line="480" w:lineRule="auto"/>
        <w:pPrChange w:id="1567" w:author="Paolo Cherubini" w:date="2021-02-19T18:49:00Z">
          <w:pPr>
            <w:pStyle w:val="BodyText"/>
          </w:pPr>
        </w:pPrChange>
      </w:pPr>
      <w:r>
        <w:t>Figures S11-S14. Comparison of our approach with traditional methods of identifying climate signals for four species.</w:t>
      </w:r>
    </w:p>
    <w:p w14:paraId="4925A558" w14:textId="77777777" w:rsidR="003F2ACD" w:rsidRDefault="00DA0D81">
      <w:pPr>
        <w:pStyle w:val="BodyText"/>
        <w:spacing w:line="480" w:lineRule="auto"/>
        <w:pPrChange w:id="1568" w:author="Paolo Cherubini" w:date="2021-02-19T18:49:00Z">
          <w:pPr>
            <w:pStyle w:val="BodyText"/>
          </w:pPr>
        </w:pPrChange>
      </w:pPr>
      <w:r>
        <w:t xml:space="preserve">Figures S15-S34. </w:t>
      </w:r>
      <w:proofErr w:type="spellStart"/>
      <w:r>
        <w:t>Climwin</w:t>
      </w:r>
      <w:proofErr w:type="spellEnd"/>
      <w:r>
        <w:t xml:space="preserve"> output for water and temperature variable groups at all sites.</w:t>
      </w:r>
    </w:p>
    <w:p w14:paraId="44450A05" w14:textId="77777777" w:rsidR="003F2ACD" w:rsidRDefault="00DA0D81">
      <w:pPr>
        <w:pStyle w:val="BodyText"/>
        <w:spacing w:line="480" w:lineRule="auto"/>
        <w:pPrChange w:id="1569" w:author="Paolo Cherubini" w:date="2021-02-19T18:49:00Z">
          <w:pPr>
            <w:pStyle w:val="BodyText"/>
          </w:pPr>
        </w:pPrChange>
      </w:pPr>
      <w:r>
        <w:t xml:space="preserve">Figures S35-S54. Best GLS models </w:t>
      </w:r>
      <w:proofErr w:type="spellStart"/>
      <w:r>
        <w:t>models</w:t>
      </w:r>
      <w:proofErr w:type="spellEnd"/>
      <w:r>
        <w:t xml:space="preserve"> excluding and including year for all sites.</w:t>
      </w:r>
    </w:p>
    <w:p w14:paraId="279E2E9F" w14:textId="77777777" w:rsidR="003F2ACD" w:rsidRDefault="00DA0D81">
      <w:pPr>
        <w:pStyle w:val="BodyText"/>
        <w:spacing w:line="480" w:lineRule="auto"/>
        <w:pPrChange w:id="1570" w:author="Paolo Cherubini" w:date="2021-02-19T18:49:00Z">
          <w:pPr>
            <w:pStyle w:val="BodyText"/>
          </w:pPr>
        </w:pPrChange>
      </w:pPr>
      <w:r>
        <w:t>Figure S55. Climate responses at SC before and after 1970.</w:t>
      </w:r>
    </w:p>
    <w:p w14:paraId="7A6F4434" w14:textId="77777777" w:rsidR="003F2ACD" w:rsidRDefault="00DA0D81">
      <w:pPr>
        <w:pStyle w:val="BodyText"/>
        <w:spacing w:line="480" w:lineRule="auto"/>
        <w:pPrChange w:id="1571" w:author="Paolo Cherubini" w:date="2021-02-19T18:49:00Z">
          <w:pPr>
            <w:pStyle w:val="BodyText"/>
          </w:pPr>
        </w:pPrChange>
      </w:pPr>
      <w:r>
        <w:t xml:space="preserve">Figure S56. All </w:t>
      </w:r>
      <w:proofErr w:type="spellStart"/>
      <w:r>
        <w:t>signficant</w:t>
      </w:r>
      <w:proofErr w:type="spellEnd"/>
      <w:r>
        <w:t xml:space="preserve"> climate - </w:t>
      </w:r>
      <m:oMath>
        <m:r>
          <w:rPr>
            <w:rFonts w:ascii="Cambria Math" w:hAnsi="Cambria Math"/>
          </w:rPr>
          <m:t>DBH</m:t>
        </m:r>
      </m:oMath>
      <w:r>
        <w:t xml:space="preserve"> interactions with </w:t>
      </w:r>
      <m:oMath>
        <m:r>
          <w:rPr>
            <w:rFonts w:ascii="Cambria Math" w:hAnsi="Cambria Math"/>
          </w:rPr>
          <m:t>RW</m:t>
        </m:r>
      </m:oMath>
      <w:r>
        <w:t xml:space="preserve"> as the response metric.</w:t>
      </w:r>
    </w:p>
    <w:p w14:paraId="199872CF" w14:textId="77777777" w:rsidR="003F2ACD" w:rsidRDefault="00DA0D81">
      <w:pPr>
        <w:pStyle w:val="BodyText"/>
        <w:spacing w:line="480" w:lineRule="auto"/>
        <w:pPrChange w:id="1572" w:author="Paolo Cherubini" w:date="2021-02-19T18:49:00Z">
          <w:pPr>
            <w:pStyle w:val="BodyText"/>
          </w:pPr>
        </w:pPrChange>
      </w:pPr>
      <w:r>
        <w:t xml:space="preserve">Figure S57. All </w:t>
      </w:r>
      <w:proofErr w:type="spellStart"/>
      <w:r>
        <w:t>signficant</w:t>
      </w:r>
      <w:proofErr w:type="spellEnd"/>
      <w:r>
        <w:t xml:space="preserve"> climate - </w:t>
      </w:r>
      <m:oMath>
        <m:r>
          <w:rPr>
            <w:rFonts w:ascii="Cambria Math" w:hAnsi="Cambria Math"/>
          </w:rPr>
          <m:t>DBH</m:t>
        </m:r>
      </m:oMath>
      <w:r>
        <w:t xml:space="preserve"> interactions with </w:t>
      </w:r>
      <m:oMath>
        <m:r>
          <w:rPr>
            <w:rFonts w:ascii="Cambria Math" w:hAnsi="Cambria Math"/>
          </w:rPr>
          <m:t>RW</m:t>
        </m:r>
      </m:oMath>
      <w:r>
        <w:t xml:space="preserve"> as the response metric.</w:t>
      </w:r>
    </w:p>
    <w:p w14:paraId="087922AE" w14:textId="77777777" w:rsidR="003F2ACD" w:rsidRDefault="00DA0D81">
      <w:pPr>
        <w:pStyle w:val="BodyText"/>
        <w:spacing w:line="480" w:lineRule="auto"/>
        <w:pPrChange w:id="1573" w:author="Paolo Cherubini" w:date="2021-02-19T18:49:00Z">
          <w:pPr>
            <w:pStyle w:val="BodyText"/>
          </w:pPr>
        </w:pPrChange>
      </w:pPr>
      <w:r>
        <w:t xml:space="preserve">Figures S58-S67. Relationships between </w:t>
      </w:r>
      <m:oMath>
        <m:r>
          <w:rPr>
            <w:rFonts w:ascii="Cambria Math" w:hAnsi="Cambria Math"/>
          </w:rPr>
          <m:t>DBH</m:t>
        </m:r>
      </m:oMath>
      <w:r>
        <w:t xml:space="preserve"> and </w:t>
      </w:r>
      <m:oMath>
        <m:r>
          <w:rPr>
            <w:rFonts w:ascii="Cambria Math" w:hAnsi="Cambria Math"/>
          </w:rPr>
          <m:t>BAI</m:t>
        </m:r>
      </m:oMath>
      <w:r>
        <w:t xml:space="preserve"> by decade for all sites.</w:t>
      </w:r>
    </w:p>
    <w:p w14:paraId="2A341885" w14:textId="77777777" w:rsidR="003F2ACD" w:rsidRDefault="00DA0D81">
      <w:pPr>
        <w:pStyle w:val="Heading1"/>
        <w:spacing w:line="480" w:lineRule="auto"/>
        <w:pPrChange w:id="1574" w:author="Paolo Cherubini" w:date="2021-02-19T18:49:00Z">
          <w:pPr>
            <w:pStyle w:val="Heading1"/>
          </w:pPr>
        </w:pPrChange>
      </w:pPr>
      <w:bookmarkStart w:id="1575" w:name="References"/>
      <w:bookmarkEnd w:id="1555"/>
      <w:r>
        <w:lastRenderedPageBreak/>
        <w:t>References</w:t>
      </w:r>
    </w:p>
    <w:p w14:paraId="2B9D7FB5" w14:textId="77777777" w:rsidR="003F2ACD" w:rsidRDefault="00DA0D81">
      <w:pPr>
        <w:pStyle w:val="Bibliography"/>
        <w:spacing w:line="480" w:lineRule="auto"/>
        <w:pPrChange w:id="1576" w:author="Paolo Cherubini" w:date="2021-02-19T18:49:00Z">
          <w:pPr>
            <w:pStyle w:val="Bibliography"/>
          </w:pPr>
        </w:pPrChange>
      </w:pPr>
      <w:bookmarkStart w:id="1577" w:name="ref-alexander_potential_2019"/>
      <w:bookmarkStart w:id="1578" w:name="refs"/>
      <w:r>
        <w:t xml:space="preserve">Alexander, M. R., Pearl, J. K., Bishop, D. A., Cook, E. R., </w:t>
      </w:r>
      <w:proofErr w:type="spellStart"/>
      <w:r>
        <w:t>Anchukaitis</w:t>
      </w:r>
      <w:proofErr w:type="spellEnd"/>
      <w:r>
        <w:t xml:space="preserve">, K. J., &amp; Pederson, N. (2019). The potential to strengthen temperature reconstructions in ecoregions with limited tree line using a multispecies approach. </w:t>
      </w:r>
      <w:r>
        <w:rPr>
          <w:i/>
        </w:rPr>
        <w:t>Quaternary Research</w:t>
      </w:r>
      <w:r>
        <w:t xml:space="preserve">, </w:t>
      </w:r>
      <w:r>
        <w:rPr>
          <w:i/>
        </w:rPr>
        <w:t>92</w:t>
      </w:r>
      <w:r>
        <w:t xml:space="preserve">(2), 583–597. </w:t>
      </w:r>
      <w:r>
        <w:fldChar w:fldCharType="begin"/>
      </w:r>
      <w:r>
        <w:instrText xml:space="preserve"> HYPERLINK "https://doi.org/10.1017/qua.2019.33" \h </w:instrText>
      </w:r>
      <w:r>
        <w:fldChar w:fldCharType="separate"/>
      </w:r>
      <w:r>
        <w:rPr>
          <w:rStyle w:val="Hyperlink"/>
        </w:rPr>
        <w:t>https://doi.org/10.1017/qua.2019.33</w:t>
      </w:r>
      <w:r>
        <w:rPr>
          <w:rStyle w:val="Hyperlink"/>
        </w:rPr>
        <w:fldChar w:fldCharType="end"/>
      </w:r>
    </w:p>
    <w:p w14:paraId="543910FA" w14:textId="77777777" w:rsidR="003F2ACD" w:rsidRDefault="00DA0D81">
      <w:pPr>
        <w:pStyle w:val="Bibliography"/>
        <w:spacing w:line="480" w:lineRule="auto"/>
        <w:pPrChange w:id="1579" w:author="Paolo Cherubini" w:date="2021-02-19T18:49:00Z">
          <w:pPr>
            <w:pStyle w:val="Bibliography"/>
          </w:pPr>
        </w:pPrChange>
      </w:pPr>
      <w:bookmarkStart w:id="1580" w:name="ref-alexander_relative_2018"/>
      <w:bookmarkEnd w:id="1577"/>
      <w:r>
        <w:t xml:space="preserve">Alexander, M. R., Rollinson, C. R., </w:t>
      </w:r>
      <w:proofErr w:type="spellStart"/>
      <w:r>
        <w:t>Babst</w:t>
      </w:r>
      <w:proofErr w:type="spellEnd"/>
      <w:r>
        <w:t xml:space="preserve">, F., </w:t>
      </w:r>
      <w:proofErr w:type="spellStart"/>
      <w:r>
        <w:t>Trouet</w:t>
      </w:r>
      <w:proofErr w:type="spellEnd"/>
      <w:r>
        <w:t xml:space="preserve">, V., &amp; Moore, D. J. P. (2018). Relative influences of multiple sources of uncertainty on cumulative and incremental tree-ring-derived aboveground biomass estimates. </w:t>
      </w:r>
      <w:r>
        <w:rPr>
          <w:i/>
        </w:rPr>
        <w:t>Trees</w:t>
      </w:r>
      <w:r>
        <w:t xml:space="preserve">, </w:t>
      </w:r>
      <w:r>
        <w:rPr>
          <w:i/>
        </w:rPr>
        <w:t>32</w:t>
      </w:r>
      <w:r>
        <w:t xml:space="preserve">(1), 265–276. </w:t>
      </w:r>
      <w:r>
        <w:fldChar w:fldCharType="begin"/>
      </w:r>
      <w:r>
        <w:instrText xml:space="preserve"> HYPERLINK "https://doi.org/10.1007/s00468-017-1629-0" \h </w:instrText>
      </w:r>
      <w:r>
        <w:fldChar w:fldCharType="separate"/>
      </w:r>
      <w:r>
        <w:rPr>
          <w:rStyle w:val="Hyperlink"/>
        </w:rPr>
        <w:t>https://doi.org/10.1007/s00468-017-1629-0</w:t>
      </w:r>
      <w:r>
        <w:rPr>
          <w:rStyle w:val="Hyperlink"/>
        </w:rPr>
        <w:fldChar w:fldCharType="end"/>
      </w:r>
    </w:p>
    <w:p w14:paraId="2C4D38F0" w14:textId="77777777" w:rsidR="003F2ACD" w:rsidRDefault="00DA0D81">
      <w:pPr>
        <w:pStyle w:val="Bibliography"/>
        <w:spacing w:line="480" w:lineRule="auto"/>
        <w:pPrChange w:id="1581" w:author="Paolo Cherubini" w:date="2021-02-19T18:49:00Z">
          <w:pPr>
            <w:pStyle w:val="Bibliography"/>
          </w:pPr>
        </w:pPrChange>
      </w:pPr>
      <w:bookmarkStart w:id="1582" w:name="ref-alfaro-sanchez_growth_2017"/>
      <w:bookmarkEnd w:id="1580"/>
      <w:r>
        <w:t xml:space="preserve">Alfaro-Sánchez, R., Muller-Landau, H. C., Wright, S. J., &amp; </w:t>
      </w:r>
      <w:proofErr w:type="spellStart"/>
      <w:r>
        <w:t>Camarero</w:t>
      </w:r>
      <w:proofErr w:type="spellEnd"/>
      <w:r>
        <w:t xml:space="preserve">, J. J. (2017). Growth and reproduction respond differently to climate in three Neotropical tree species. </w:t>
      </w:r>
      <w:proofErr w:type="spellStart"/>
      <w:r>
        <w:rPr>
          <w:i/>
        </w:rPr>
        <w:t>Oecologia</w:t>
      </w:r>
      <w:proofErr w:type="spellEnd"/>
      <w:r>
        <w:t xml:space="preserve">. </w:t>
      </w:r>
      <w:r>
        <w:fldChar w:fldCharType="begin"/>
      </w:r>
      <w:r>
        <w:instrText xml:space="preserve"> HYPERLINK "https://doi.org/10.1007/s00442-017-3879-3" \h </w:instrText>
      </w:r>
      <w:r>
        <w:fldChar w:fldCharType="separate"/>
      </w:r>
      <w:r>
        <w:rPr>
          <w:rStyle w:val="Hyperlink"/>
        </w:rPr>
        <w:t>https://doi.org/10.1007/s00442-017-3879-3</w:t>
      </w:r>
      <w:r>
        <w:rPr>
          <w:rStyle w:val="Hyperlink"/>
        </w:rPr>
        <w:fldChar w:fldCharType="end"/>
      </w:r>
    </w:p>
    <w:p w14:paraId="298E1B2B" w14:textId="77777777" w:rsidR="003F2ACD" w:rsidRDefault="00DA0D81">
      <w:pPr>
        <w:pStyle w:val="Bibliography"/>
        <w:spacing w:line="480" w:lineRule="auto"/>
        <w:pPrChange w:id="1583" w:author="Paolo Cherubini" w:date="2021-02-19T18:49:00Z">
          <w:pPr>
            <w:pStyle w:val="Bibliography"/>
          </w:pPr>
        </w:pPrChange>
      </w:pPr>
      <w:bookmarkStart w:id="1584" w:name="ref-amoroso_dendroecology_2017"/>
      <w:bookmarkEnd w:id="1582"/>
      <w:r>
        <w:t xml:space="preserve">Amoroso, M. M., Daniels, L., Baker, P. J., &amp; </w:t>
      </w:r>
      <w:proofErr w:type="spellStart"/>
      <w:r>
        <w:t>Camarero</w:t>
      </w:r>
      <w:proofErr w:type="spellEnd"/>
      <w:r>
        <w:t xml:space="preserve">, J. J. (Eds.). (2017). </w:t>
      </w:r>
      <w:r>
        <w:rPr>
          <w:i/>
        </w:rPr>
        <w:t>Dendroecology: Tree-Ring Analyses Applied to Ecological Studies</w:t>
      </w:r>
      <w:r>
        <w:t xml:space="preserve">. Springer International Publishing. </w:t>
      </w:r>
      <w:r>
        <w:fldChar w:fldCharType="begin"/>
      </w:r>
      <w:r>
        <w:instrText xml:space="preserve"> HYPERLINK "https://doi.org/10.1007/978-3-319-61669-8" \h </w:instrText>
      </w:r>
      <w:r>
        <w:fldChar w:fldCharType="separate"/>
      </w:r>
      <w:r>
        <w:rPr>
          <w:rStyle w:val="Hyperlink"/>
        </w:rPr>
        <w:t>https://doi.org/10.1007/978-3-319-61669-8</w:t>
      </w:r>
      <w:r>
        <w:rPr>
          <w:rStyle w:val="Hyperlink"/>
        </w:rPr>
        <w:fldChar w:fldCharType="end"/>
      </w:r>
    </w:p>
    <w:p w14:paraId="4BB4FB24" w14:textId="77777777" w:rsidR="003F2ACD" w:rsidRDefault="00DA0D81">
      <w:pPr>
        <w:pStyle w:val="Bibliography"/>
        <w:spacing w:line="480" w:lineRule="auto"/>
        <w:pPrChange w:id="1585" w:author="Paolo Cherubini" w:date="2021-02-19T18:49:00Z">
          <w:pPr>
            <w:pStyle w:val="Bibliography"/>
          </w:pPr>
        </w:pPrChange>
      </w:pPr>
      <w:bookmarkStart w:id="1586" w:name="X7472afe191c4e6f910d2bf0bfbf82e114a2f267"/>
      <w:bookmarkEnd w:id="1584"/>
      <w:r>
        <w:t xml:space="preserve">Anderson-Teixeira, K., Gonzalez, B., </w:t>
      </w:r>
      <w:proofErr w:type="spellStart"/>
      <w:r>
        <w:t>ForestGEO</w:t>
      </w:r>
      <w:proofErr w:type="spellEnd"/>
      <w:r>
        <w:t>, McGregor, I., Gonzalez-</w:t>
      </w:r>
      <w:proofErr w:type="spellStart"/>
      <w:r>
        <w:t>Akre</w:t>
      </w:r>
      <w:proofErr w:type="spellEnd"/>
      <w:r>
        <w:t xml:space="preserve">, E., </w:t>
      </w:r>
      <w:proofErr w:type="spellStart"/>
      <w:r>
        <w:t>RHelcoski</w:t>
      </w:r>
      <w:proofErr w:type="spellEnd"/>
      <w:r>
        <w:t xml:space="preserve">, Herrmann, V., Kim, A. Y., Terrell, A., &amp; Camerondow35. (2020). </w:t>
      </w:r>
      <w:proofErr w:type="spellStart"/>
      <w:r>
        <w:rPr>
          <w:i/>
        </w:rPr>
        <w:t>Forestgeo</w:t>
      </w:r>
      <w:proofErr w:type="spellEnd"/>
      <w:r>
        <w:rPr>
          <w:i/>
        </w:rPr>
        <w:t>/Climate: Initial release</w:t>
      </w:r>
      <w:r>
        <w:t xml:space="preserve">. </w:t>
      </w:r>
      <w:proofErr w:type="spellStart"/>
      <w:r>
        <w:t>Zenodo</w:t>
      </w:r>
      <w:proofErr w:type="spellEnd"/>
      <w:r>
        <w:t xml:space="preserve">. </w:t>
      </w:r>
      <w:r>
        <w:fldChar w:fldCharType="begin"/>
      </w:r>
      <w:r>
        <w:instrText xml:space="preserve"> HYPERLINK "https://doi.org/10.5281/ZENODO.3958215" \h </w:instrText>
      </w:r>
      <w:r>
        <w:fldChar w:fldCharType="separate"/>
      </w:r>
      <w:r>
        <w:rPr>
          <w:rStyle w:val="Hyperlink"/>
        </w:rPr>
        <w:t>https://doi.org/10.5281/ZENODO.3958215</w:t>
      </w:r>
      <w:r>
        <w:rPr>
          <w:rStyle w:val="Hyperlink"/>
        </w:rPr>
        <w:fldChar w:fldCharType="end"/>
      </w:r>
    </w:p>
    <w:p w14:paraId="79136898" w14:textId="77777777" w:rsidR="003F2ACD" w:rsidRDefault="00DA0D81">
      <w:pPr>
        <w:pStyle w:val="Bibliography"/>
        <w:spacing w:line="480" w:lineRule="auto"/>
        <w:pPrChange w:id="1587" w:author="Paolo Cherubini" w:date="2021-02-19T18:49:00Z">
          <w:pPr>
            <w:pStyle w:val="Bibliography"/>
          </w:pPr>
        </w:pPrChange>
      </w:pPr>
      <w:bookmarkStart w:id="1588" w:name="X004b0b0adcb3b0fd197baeba21c22fc647d3498"/>
      <w:bookmarkEnd w:id="1586"/>
      <w:r>
        <w:t>Anderson-Teixeira, K. J., Davies, S. J., Bennett, A. C., Gonzalez-</w:t>
      </w:r>
      <w:proofErr w:type="spellStart"/>
      <w:r>
        <w:t>Akre</w:t>
      </w:r>
      <w:proofErr w:type="spellEnd"/>
      <w:r>
        <w:t xml:space="preserve">, E. B., Muller-Landau, H. C., Joseph Wright, S., Abu Salim, K., </w:t>
      </w:r>
      <w:proofErr w:type="spellStart"/>
      <w:r>
        <w:t>Almeyda</w:t>
      </w:r>
      <w:proofErr w:type="spellEnd"/>
      <w:r>
        <w:t xml:space="preserve"> Zambrano, A. M., Alonso, A., </w:t>
      </w:r>
      <w:proofErr w:type="spellStart"/>
      <w:r>
        <w:t>Baltzer</w:t>
      </w:r>
      <w:proofErr w:type="spellEnd"/>
      <w:r>
        <w:t xml:space="preserve">, J. L., Basset, Y., Bourg, N. A., Broadbent, E. N., Brockelman, W. Y., </w:t>
      </w:r>
      <w:proofErr w:type="spellStart"/>
      <w:r>
        <w:t>Bunyavejchewin</w:t>
      </w:r>
      <w:proofErr w:type="spellEnd"/>
      <w:r>
        <w:t xml:space="preserve">, S., </w:t>
      </w:r>
      <w:proofErr w:type="spellStart"/>
      <w:r>
        <w:t>Burslem</w:t>
      </w:r>
      <w:proofErr w:type="spellEnd"/>
      <w:r>
        <w:t xml:space="preserve">, D. </w:t>
      </w:r>
      <w:r>
        <w:lastRenderedPageBreak/>
        <w:t>F. R. P., Butt, N., Cao, M., Cardenas, D., … Zimmerman, J. (2015). CTFS-</w:t>
      </w:r>
      <w:proofErr w:type="spellStart"/>
      <w:proofErr w:type="gramStart"/>
      <w:r>
        <w:t>ForestGEO</w:t>
      </w:r>
      <w:proofErr w:type="spellEnd"/>
      <w:r>
        <w:t xml:space="preserve"> :</w:t>
      </w:r>
      <w:proofErr w:type="gramEnd"/>
      <w:r>
        <w:t xml:space="preserve"> A worldwide network monitoring forests in an era of global change. </w:t>
      </w:r>
      <w:r>
        <w:rPr>
          <w:i/>
        </w:rPr>
        <w:t>Global Change Biology</w:t>
      </w:r>
      <w:r>
        <w:t xml:space="preserve">, </w:t>
      </w:r>
      <w:r>
        <w:rPr>
          <w:i/>
        </w:rPr>
        <w:t>21</w:t>
      </w:r>
      <w:r>
        <w:t xml:space="preserve">(2), 528–549. </w:t>
      </w:r>
      <w:r>
        <w:fldChar w:fldCharType="begin"/>
      </w:r>
      <w:r>
        <w:instrText xml:space="preserve"> HYPERLINK "https://doi.org/10.1111/gcb.12712" \h </w:instrText>
      </w:r>
      <w:r>
        <w:fldChar w:fldCharType="separate"/>
      </w:r>
      <w:r>
        <w:rPr>
          <w:rStyle w:val="Hyperlink"/>
        </w:rPr>
        <w:t>https://doi.org/10.1111/gcb.12712</w:t>
      </w:r>
      <w:r>
        <w:rPr>
          <w:rStyle w:val="Hyperlink"/>
        </w:rPr>
        <w:fldChar w:fldCharType="end"/>
      </w:r>
    </w:p>
    <w:p w14:paraId="78A08B39" w14:textId="77777777" w:rsidR="003F2ACD" w:rsidRDefault="00DA0D81">
      <w:pPr>
        <w:pStyle w:val="Bibliography"/>
        <w:spacing w:line="480" w:lineRule="auto"/>
        <w:pPrChange w:id="1589" w:author="Paolo Cherubini" w:date="2021-02-19T18:49:00Z">
          <w:pPr>
            <w:pStyle w:val="Bibliography"/>
          </w:pPr>
        </w:pPrChange>
      </w:pPr>
      <w:bookmarkStart w:id="1590" w:name="ref-anderson-teixeira_size-related_2015"/>
      <w:bookmarkEnd w:id="1588"/>
      <w:r>
        <w:t>Anderson-Teixeira, K. J., McGarvey, J. C., Muller-Landau, H. C., Park, J. Y., Gonzalez-</w:t>
      </w:r>
      <w:proofErr w:type="spellStart"/>
      <w:r>
        <w:t>Akre</w:t>
      </w:r>
      <w:proofErr w:type="spellEnd"/>
      <w:r>
        <w:t xml:space="preserve">, E. B., Herrmann, V., Bennett, A. C., So, C. V., Bourg, N. A., Thompson, J. R., McMahon, S. M., &amp; </w:t>
      </w:r>
      <w:proofErr w:type="spellStart"/>
      <w:r>
        <w:t>McShea</w:t>
      </w:r>
      <w:proofErr w:type="spellEnd"/>
      <w:r>
        <w:t xml:space="preserve">, W. J. (2015). Size-related scaling of tree form and function in a mixed-age forest. </w:t>
      </w:r>
      <w:r>
        <w:rPr>
          <w:i/>
        </w:rPr>
        <w:t>Functional Ecology</w:t>
      </w:r>
      <w:r>
        <w:t xml:space="preserve">, </w:t>
      </w:r>
      <w:r>
        <w:rPr>
          <w:i/>
        </w:rPr>
        <w:t>29</w:t>
      </w:r>
      <w:r>
        <w:t xml:space="preserve">(12), 1587–1602. </w:t>
      </w:r>
      <w:r>
        <w:fldChar w:fldCharType="begin"/>
      </w:r>
      <w:r>
        <w:instrText xml:space="preserve"> HYPERLINK "https://doi.org/10.1111/1365-2435.12470" \h </w:instrText>
      </w:r>
      <w:r>
        <w:fldChar w:fldCharType="separate"/>
      </w:r>
      <w:r>
        <w:rPr>
          <w:rStyle w:val="Hyperlink"/>
        </w:rPr>
        <w:t>https://doi.org/10.1111/1365-2435.12470</w:t>
      </w:r>
      <w:r>
        <w:rPr>
          <w:rStyle w:val="Hyperlink"/>
        </w:rPr>
        <w:fldChar w:fldCharType="end"/>
      </w:r>
    </w:p>
    <w:p w14:paraId="4209FB39" w14:textId="77777777" w:rsidR="003F2ACD" w:rsidRDefault="00DA0D81">
      <w:pPr>
        <w:pStyle w:val="Bibliography"/>
        <w:spacing w:line="480" w:lineRule="auto"/>
        <w:pPrChange w:id="1591" w:author="Paolo Cherubini" w:date="2021-02-19T18:49:00Z">
          <w:pPr>
            <w:pStyle w:val="Bibliography"/>
          </w:pPr>
        </w:pPrChange>
      </w:pPr>
      <w:bookmarkStart w:id="1592" w:name="ref-babst_when_2018"/>
      <w:bookmarkEnd w:id="1590"/>
      <w:proofErr w:type="spellStart"/>
      <w:r>
        <w:t>Babst</w:t>
      </w:r>
      <w:proofErr w:type="spellEnd"/>
      <w:r>
        <w:t xml:space="preserve">, F., </w:t>
      </w:r>
      <w:proofErr w:type="spellStart"/>
      <w:r>
        <w:t>Bodesheim</w:t>
      </w:r>
      <w:proofErr w:type="spellEnd"/>
      <w:r>
        <w:t xml:space="preserve">, P., Charney, N., Friend, A. D., Girardin, M. P., </w:t>
      </w:r>
      <w:proofErr w:type="spellStart"/>
      <w:r>
        <w:t>Klesse</w:t>
      </w:r>
      <w:proofErr w:type="spellEnd"/>
      <w:r>
        <w:t xml:space="preserve">, S., Moore, D. J. P., </w:t>
      </w:r>
      <w:proofErr w:type="spellStart"/>
      <w:r>
        <w:t>Seftigen</w:t>
      </w:r>
      <w:proofErr w:type="spellEnd"/>
      <w:r>
        <w:t xml:space="preserve">, K., Björklund, J., </w:t>
      </w:r>
      <w:proofErr w:type="spellStart"/>
      <w:r>
        <w:t>Bouriaud</w:t>
      </w:r>
      <w:proofErr w:type="spellEnd"/>
      <w:r>
        <w:t xml:space="preserve">, O., Dawson, A., DeRose, R. J., </w:t>
      </w:r>
      <w:proofErr w:type="spellStart"/>
      <w:r>
        <w:t>Dietze</w:t>
      </w:r>
      <w:proofErr w:type="spellEnd"/>
      <w:r>
        <w:t xml:space="preserve">, M. C., </w:t>
      </w:r>
      <w:proofErr w:type="spellStart"/>
      <w:r>
        <w:t>Eckes</w:t>
      </w:r>
      <w:proofErr w:type="spellEnd"/>
      <w:r>
        <w:t xml:space="preserve">, A. H., </w:t>
      </w:r>
      <w:proofErr w:type="spellStart"/>
      <w:r>
        <w:t>Enquist</w:t>
      </w:r>
      <w:proofErr w:type="spellEnd"/>
      <w:r>
        <w:t xml:space="preserve">, B., Frank, D. C., </w:t>
      </w:r>
      <w:proofErr w:type="spellStart"/>
      <w:r>
        <w:t>Mahecha</w:t>
      </w:r>
      <w:proofErr w:type="spellEnd"/>
      <w:r>
        <w:t xml:space="preserve">, M. D., Poulter, B., Record, S., … Evans, M. E. K. (2018). When tree rings go global: Challenges and opportunities for retro- and prospective insight. </w:t>
      </w:r>
      <w:r>
        <w:rPr>
          <w:i/>
        </w:rPr>
        <w:t>Quaternary Science Reviews</w:t>
      </w:r>
      <w:r>
        <w:t xml:space="preserve">, </w:t>
      </w:r>
      <w:r>
        <w:rPr>
          <w:i/>
        </w:rPr>
        <w:t>197</w:t>
      </w:r>
      <w:r>
        <w:t xml:space="preserve">, 1–20. </w:t>
      </w:r>
      <w:r>
        <w:fldChar w:fldCharType="begin"/>
      </w:r>
      <w:r>
        <w:instrText xml:space="preserve"> HYPERLINK "https://doi.org/10.1016/j.quascirev.2018.07.009" \h </w:instrText>
      </w:r>
      <w:r>
        <w:fldChar w:fldCharType="separate"/>
      </w:r>
      <w:r>
        <w:rPr>
          <w:rStyle w:val="Hyperlink"/>
        </w:rPr>
        <w:t>https://doi.org/10.1016/j.quascirev.2018.07.009</w:t>
      </w:r>
      <w:r>
        <w:rPr>
          <w:rStyle w:val="Hyperlink"/>
        </w:rPr>
        <w:fldChar w:fldCharType="end"/>
      </w:r>
    </w:p>
    <w:p w14:paraId="13F79ABE" w14:textId="77777777" w:rsidR="003F2ACD" w:rsidRDefault="00DA0D81">
      <w:pPr>
        <w:pStyle w:val="Bibliography"/>
        <w:spacing w:line="480" w:lineRule="auto"/>
        <w:pPrChange w:id="1593" w:author="Paolo Cherubini" w:date="2021-02-19T18:49:00Z">
          <w:pPr>
            <w:pStyle w:val="Bibliography"/>
          </w:pPr>
        </w:pPrChange>
      </w:pPr>
      <w:bookmarkStart w:id="1594" w:name="ref-babst_twentieth_2019"/>
      <w:bookmarkEnd w:id="1592"/>
      <w:proofErr w:type="spellStart"/>
      <w:r>
        <w:t>Babst</w:t>
      </w:r>
      <w:proofErr w:type="spellEnd"/>
      <w:r>
        <w:t xml:space="preserve">, F., </w:t>
      </w:r>
      <w:proofErr w:type="spellStart"/>
      <w:r>
        <w:t>Bouriaud</w:t>
      </w:r>
      <w:proofErr w:type="spellEnd"/>
      <w:r>
        <w:t xml:space="preserve">, O., Poulter, B., </w:t>
      </w:r>
      <w:proofErr w:type="spellStart"/>
      <w:r>
        <w:t>Trouet</w:t>
      </w:r>
      <w:proofErr w:type="spellEnd"/>
      <w:r>
        <w:t xml:space="preserve">, V., Girardin, M. P., &amp; Frank, D. C. (2019). Twentieth century redistribution in climatic drivers of global tree growth. </w:t>
      </w:r>
      <w:r>
        <w:rPr>
          <w:i/>
        </w:rPr>
        <w:t>Science Advances</w:t>
      </w:r>
      <w:r>
        <w:t xml:space="preserve">, </w:t>
      </w:r>
      <w:r>
        <w:rPr>
          <w:i/>
        </w:rPr>
        <w:t>5</w:t>
      </w:r>
      <w:r>
        <w:t xml:space="preserve">(1), eaat4313. </w:t>
      </w:r>
      <w:r>
        <w:fldChar w:fldCharType="begin"/>
      </w:r>
      <w:r>
        <w:instrText xml:space="preserve"> HYPERLINK "https://doi.org/10.1126/sciadv.aat4313" \h </w:instrText>
      </w:r>
      <w:r>
        <w:fldChar w:fldCharType="separate"/>
      </w:r>
      <w:r>
        <w:rPr>
          <w:rStyle w:val="Hyperlink"/>
        </w:rPr>
        <w:t>https://doi.org/10.1126/sciadv.aat4313</w:t>
      </w:r>
      <w:r>
        <w:rPr>
          <w:rStyle w:val="Hyperlink"/>
        </w:rPr>
        <w:fldChar w:fldCharType="end"/>
      </w:r>
    </w:p>
    <w:p w14:paraId="1CF8271E" w14:textId="77777777" w:rsidR="003F2ACD" w:rsidRDefault="00DA0D81">
      <w:pPr>
        <w:pStyle w:val="Bibliography"/>
        <w:spacing w:line="480" w:lineRule="auto"/>
        <w:pPrChange w:id="1595" w:author="Paolo Cherubini" w:date="2021-02-19T18:49:00Z">
          <w:pPr>
            <w:pStyle w:val="Bibliography"/>
          </w:pPr>
        </w:pPrChange>
      </w:pPr>
      <w:bookmarkStart w:id="1596" w:name="ref-banbury_morgan_global_nodate"/>
      <w:bookmarkEnd w:id="1594"/>
      <w:r>
        <w:t xml:space="preserve">Banbury Morgan, B., Herrmann, V., </w:t>
      </w:r>
      <w:proofErr w:type="spellStart"/>
      <w:r>
        <w:t>Kunert</w:t>
      </w:r>
      <w:proofErr w:type="spellEnd"/>
      <w:r>
        <w:t>, N., Bond-</w:t>
      </w:r>
      <w:proofErr w:type="spellStart"/>
      <w:r>
        <w:t>Lamberty</w:t>
      </w:r>
      <w:proofErr w:type="spellEnd"/>
      <w:r>
        <w:t xml:space="preserve">, B., Muller-Landau, H. C., &amp; Anderson-Teixeira, K. J. (in press). Global patterns of forest autotrophic carbon fluxes. </w:t>
      </w:r>
      <w:r>
        <w:rPr>
          <w:i/>
        </w:rPr>
        <w:t>Global Change Biology</w:t>
      </w:r>
      <w:r>
        <w:t>.</w:t>
      </w:r>
    </w:p>
    <w:p w14:paraId="7701774C" w14:textId="77777777" w:rsidR="003F2ACD" w:rsidRDefault="00DA0D81">
      <w:pPr>
        <w:pStyle w:val="Bibliography"/>
        <w:spacing w:line="480" w:lineRule="auto"/>
        <w:pPrChange w:id="1597" w:author="Paolo Cherubini" w:date="2021-02-19T18:49:00Z">
          <w:pPr>
            <w:pStyle w:val="Bibliography"/>
          </w:pPr>
        </w:pPrChange>
      </w:pPr>
      <w:bookmarkStart w:id="1598" w:name="ref-beedlow_importance_2013"/>
      <w:bookmarkEnd w:id="1596"/>
      <w:proofErr w:type="spellStart"/>
      <w:r>
        <w:t>Beedlow</w:t>
      </w:r>
      <w:proofErr w:type="spellEnd"/>
      <w:r>
        <w:t xml:space="preserve">, P. A., Lee, E. H., Tingey, D. T., </w:t>
      </w:r>
      <w:proofErr w:type="spellStart"/>
      <w:r>
        <w:t>Waschmann</w:t>
      </w:r>
      <w:proofErr w:type="spellEnd"/>
      <w:r>
        <w:t xml:space="preserve">, R. S., &amp; Burdick, C. A. (2013). The importance of seasonal temperature and moisture patterns on growth of Douglas-fir in western </w:t>
      </w:r>
      <w:r>
        <w:lastRenderedPageBreak/>
        <w:t xml:space="preserve">Oregon, USA. </w:t>
      </w:r>
      <w:r>
        <w:rPr>
          <w:i/>
        </w:rPr>
        <w:t>Agricultural and Forest Meteorology</w:t>
      </w:r>
      <w:r>
        <w:t xml:space="preserve">, </w:t>
      </w:r>
      <w:r>
        <w:rPr>
          <w:i/>
        </w:rPr>
        <w:t>169</w:t>
      </w:r>
      <w:r>
        <w:t xml:space="preserve">, 174–185. </w:t>
      </w:r>
      <w:r>
        <w:fldChar w:fldCharType="begin"/>
      </w:r>
      <w:r>
        <w:instrText xml:space="preserve"> HYPERLINK "https://doi.org/10.1016/j.agrformet.2012.10.010" \h </w:instrText>
      </w:r>
      <w:r>
        <w:fldChar w:fldCharType="separate"/>
      </w:r>
      <w:r>
        <w:rPr>
          <w:rStyle w:val="Hyperlink"/>
        </w:rPr>
        <w:t>https://doi.org/10.1016/j.agrformet.2012.10.010</w:t>
      </w:r>
      <w:r>
        <w:rPr>
          <w:rStyle w:val="Hyperlink"/>
        </w:rPr>
        <w:fldChar w:fldCharType="end"/>
      </w:r>
    </w:p>
    <w:p w14:paraId="0E4A90CE" w14:textId="77777777" w:rsidR="003F2ACD" w:rsidRDefault="00DA0D81">
      <w:pPr>
        <w:pStyle w:val="Bibliography"/>
        <w:spacing w:line="480" w:lineRule="auto"/>
        <w:pPrChange w:id="1599" w:author="Paolo Cherubini" w:date="2021-02-19T18:49:00Z">
          <w:pPr>
            <w:pStyle w:val="Bibliography"/>
          </w:pPr>
        </w:pPrChange>
      </w:pPr>
      <w:bookmarkStart w:id="1600" w:name="ref-bennett_larger_2015"/>
      <w:bookmarkEnd w:id="1598"/>
      <w:r>
        <w:t xml:space="preserve">Bennett, A. C., McDowell, N. G., Allen, C. D., &amp; Anderson-Teixeira, K. J. (2015). Larger trees suffer most during drought in forests worldwide. </w:t>
      </w:r>
      <w:r>
        <w:rPr>
          <w:i/>
        </w:rPr>
        <w:t>Nature Plants</w:t>
      </w:r>
      <w:r>
        <w:t xml:space="preserve">, </w:t>
      </w:r>
      <w:r>
        <w:rPr>
          <w:i/>
        </w:rPr>
        <w:t>1</w:t>
      </w:r>
      <w:r>
        <w:t xml:space="preserve">(10), 15139. </w:t>
      </w:r>
      <w:r>
        <w:fldChar w:fldCharType="begin"/>
      </w:r>
      <w:r>
        <w:instrText xml:space="preserve"> HYPERLINK "https://doi.org/10.1038/nplants.2015.139" \h </w:instrText>
      </w:r>
      <w:r>
        <w:fldChar w:fldCharType="separate"/>
      </w:r>
      <w:r>
        <w:rPr>
          <w:rStyle w:val="Hyperlink"/>
        </w:rPr>
        <w:t>https://doi.org/10.1038/nplants.2015.139</w:t>
      </w:r>
      <w:r>
        <w:rPr>
          <w:rStyle w:val="Hyperlink"/>
        </w:rPr>
        <w:fldChar w:fldCharType="end"/>
      </w:r>
    </w:p>
    <w:p w14:paraId="5DA1DB6B" w14:textId="77777777" w:rsidR="003F2ACD" w:rsidRDefault="00DA0D81">
      <w:pPr>
        <w:pStyle w:val="Bibliography"/>
        <w:spacing w:line="480" w:lineRule="auto"/>
        <w:pPrChange w:id="1601" w:author="Paolo Cherubini" w:date="2021-02-19T18:49:00Z">
          <w:pPr>
            <w:pStyle w:val="Bibliography"/>
          </w:pPr>
        </w:pPrChange>
      </w:pPr>
      <w:bookmarkStart w:id="1602" w:name="ref-biondi_theory-driven_2008"/>
      <w:bookmarkEnd w:id="1600"/>
      <w:r>
        <w:t xml:space="preserve">Biondi, F., &amp; </w:t>
      </w:r>
      <w:proofErr w:type="spellStart"/>
      <w:r>
        <w:t>Qeadan</w:t>
      </w:r>
      <w:proofErr w:type="spellEnd"/>
      <w:r>
        <w:t xml:space="preserve">, F. (2008). A Theory-Driven Approach to Tree-Ring Standardization: Defining the Biological Trend from Expected Basal Area Increment. </w:t>
      </w:r>
      <w:r>
        <w:rPr>
          <w:i/>
        </w:rPr>
        <w:t>Tree-Ring Research</w:t>
      </w:r>
      <w:r>
        <w:t xml:space="preserve">, </w:t>
      </w:r>
      <w:r>
        <w:rPr>
          <w:i/>
        </w:rPr>
        <w:t>64</w:t>
      </w:r>
      <w:r>
        <w:t xml:space="preserve">(2), 81–96. </w:t>
      </w:r>
      <w:r>
        <w:fldChar w:fldCharType="begin"/>
      </w:r>
      <w:r>
        <w:instrText xml:space="preserve"> HYPERLINK "https://doi.org/10.3959/2008-6.1" \h </w:instrText>
      </w:r>
      <w:r>
        <w:fldChar w:fldCharType="separate"/>
      </w:r>
      <w:r>
        <w:rPr>
          <w:rStyle w:val="Hyperlink"/>
        </w:rPr>
        <w:t>https://doi.org/10.3959/2008-6.1</w:t>
      </w:r>
      <w:r>
        <w:rPr>
          <w:rStyle w:val="Hyperlink"/>
        </w:rPr>
        <w:fldChar w:fldCharType="end"/>
      </w:r>
    </w:p>
    <w:p w14:paraId="256B74A2" w14:textId="77777777" w:rsidR="003F2ACD" w:rsidRPr="00B76446" w:rsidRDefault="00DA0D81">
      <w:pPr>
        <w:pStyle w:val="Bibliography"/>
        <w:spacing w:line="480" w:lineRule="auto"/>
        <w:rPr>
          <w:lang w:val="de-CH"/>
          <w:rPrChange w:id="1603" w:author="Paolo Cherubini" w:date="2021-02-18T11:49:00Z">
            <w:rPr/>
          </w:rPrChange>
        </w:rPr>
        <w:pPrChange w:id="1604" w:author="Paolo Cherubini" w:date="2021-02-19T18:49:00Z">
          <w:pPr>
            <w:pStyle w:val="Bibliography"/>
          </w:pPr>
        </w:pPrChange>
      </w:pPr>
      <w:bookmarkStart w:id="1605" w:name="ref-birch_birch_2020"/>
      <w:bookmarkEnd w:id="1602"/>
      <w:r>
        <w:t xml:space="preserve">Birch, J. D., DeRose, R. J., &amp; Lutz, J. A. (2020a). Birch - Cedar Breaks National Monument - ABBI - ITRDB UT545. </w:t>
      </w:r>
      <w:r w:rsidRPr="00B76446">
        <w:rPr>
          <w:i/>
          <w:lang w:val="de-CH"/>
          <w:rPrChange w:id="1606" w:author="Paolo Cherubini" w:date="2021-02-18T11:49:00Z">
            <w:rPr>
              <w:i/>
            </w:rPr>
          </w:rPrChange>
        </w:rPr>
        <w:t>NOAA NCDC</w:t>
      </w:r>
      <w:r w:rsidRPr="00B76446">
        <w:rPr>
          <w:lang w:val="de-CH"/>
          <w:rPrChange w:id="1607" w:author="Paolo Cherubini" w:date="2021-02-18T11:49:00Z">
            <w:rPr/>
          </w:rPrChange>
        </w:rPr>
        <w:t>. https://doi.org/</w:t>
      </w:r>
      <w:r>
        <w:fldChar w:fldCharType="begin"/>
      </w:r>
      <w:r w:rsidRPr="00B76446">
        <w:rPr>
          <w:lang w:val="de-CH"/>
          <w:rPrChange w:id="1608" w:author="Paolo Cherubini" w:date="2021-02-18T11:49:00Z">
            <w:rPr/>
          </w:rPrChange>
        </w:rPr>
        <w:instrText xml:space="preserve"> HYPERLINK "https://www.ncdc.noaa.gov/paleo-search/study/31994" \h </w:instrText>
      </w:r>
      <w:r>
        <w:fldChar w:fldCharType="separate"/>
      </w:r>
      <w:r w:rsidRPr="00B76446">
        <w:rPr>
          <w:rStyle w:val="Hyperlink"/>
          <w:lang w:val="de-CH"/>
          <w:rPrChange w:id="1609" w:author="Paolo Cherubini" w:date="2021-02-18T11:49:00Z">
            <w:rPr>
              <w:rStyle w:val="Hyperlink"/>
            </w:rPr>
          </w:rPrChange>
        </w:rPr>
        <w:t>https://www.ncdc.noaa.gov/paleo-search/study/31994</w:t>
      </w:r>
      <w:r>
        <w:rPr>
          <w:rStyle w:val="Hyperlink"/>
        </w:rPr>
        <w:fldChar w:fldCharType="end"/>
      </w:r>
    </w:p>
    <w:p w14:paraId="26663FBF" w14:textId="77777777" w:rsidR="003F2ACD" w:rsidRDefault="00DA0D81">
      <w:pPr>
        <w:pStyle w:val="Bibliography"/>
        <w:spacing w:line="480" w:lineRule="auto"/>
        <w:pPrChange w:id="1610" w:author="Paolo Cherubini" w:date="2021-02-19T18:49:00Z">
          <w:pPr>
            <w:pStyle w:val="Bibliography"/>
          </w:pPr>
        </w:pPrChange>
      </w:pPr>
      <w:bookmarkStart w:id="1611" w:name="ref-birch_birch_2020-2"/>
      <w:bookmarkEnd w:id="1605"/>
      <w:r w:rsidRPr="00B76446">
        <w:rPr>
          <w:lang w:val="de-CH"/>
          <w:rPrChange w:id="1612" w:author="Paolo Cherubini" w:date="2021-02-18T11:49:00Z">
            <w:rPr/>
          </w:rPrChange>
        </w:rPr>
        <w:t xml:space="preserve">Birch, J. D., </w:t>
      </w:r>
      <w:proofErr w:type="spellStart"/>
      <w:r w:rsidRPr="00B76446">
        <w:rPr>
          <w:lang w:val="de-CH"/>
          <w:rPrChange w:id="1613" w:author="Paolo Cherubini" w:date="2021-02-18T11:49:00Z">
            <w:rPr/>
          </w:rPrChange>
        </w:rPr>
        <w:t>DeRose</w:t>
      </w:r>
      <w:proofErr w:type="spellEnd"/>
      <w:r w:rsidRPr="00B76446">
        <w:rPr>
          <w:lang w:val="de-CH"/>
          <w:rPrChange w:id="1614" w:author="Paolo Cherubini" w:date="2021-02-18T11:49:00Z">
            <w:rPr/>
          </w:rPrChange>
        </w:rPr>
        <w:t xml:space="preserve">, R. J., &amp; Lutz, J. A. (2020b). </w:t>
      </w:r>
      <w:r>
        <w:t xml:space="preserve">Birch - Cedar Breaks National Monument - PCEN - ITRDB UT546. </w:t>
      </w:r>
      <w:r>
        <w:rPr>
          <w:i/>
        </w:rPr>
        <w:t>NOAA NCDC</w:t>
      </w:r>
      <w:r>
        <w:t>. https://doi.org/</w:t>
      </w:r>
      <w:r>
        <w:fldChar w:fldCharType="begin"/>
      </w:r>
      <w:r>
        <w:instrText xml:space="preserve"> HYPERLINK "https://www.ncdc.noaa.gov/paleo-search/study/31995" \h </w:instrText>
      </w:r>
      <w:r>
        <w:fldChar w:fldCharType="separate"/>
      </w:r>
      <w:r>
        <w:rPr>
          <w:rStyle w:val="Hyperlink"/>
        </w:rPr>
        <w:t>https://www.ncdc.noaa.gov/paleo-search/study/31995</w:t>
      </w:r>
      <w:r>
        <w:rPr>
          <w:rStyle w:val="Hyperlink"/>
        </w:rPr>
        <w:fldChar w:fldCharType="end"/>
      </w:r>
    </w:p>
    <w:p w14:paraId="3BA85482" w14:textId="77777777" w:rsidR="003F2ACD" w:rsidRDefault="00DA0D81">
      <w:pPr>
        <w:pStyle w:val="Bibliography"/>
        <w:spacing w:line="480" w:lineRule="auto"/>
        <w:pPrChange w:id="1615" w:author="Paolo Cherubini" w:date="2021-02-19T18:49:00Z">
          <w:pPr>
            <w:pStyle w:val="Bibliography"/>
          </w:pPr>
        </w:pPrChange>
      </w:pPr>
      <w:bookmarkStart w:id="1616" w:name="ref-birch_birch_2020-3"/>
      <w:bookmarkEnd w:id="1611"/>
      <w:r>
        <w:t xml:space="preserve">Birch, J. D., DeRose, R. J., &amp; Lutz, J. A. (2020c). Birch - Cedar Breaks National Monument - PIFL - ITRDB UT547. </w:t>
      </w:r>
      <w:r>
        <w:rPr>
          <w:i/>
        </w:rPr>
        <w:t>NOAA NCDC</w:t>
      </w:r>
      <w:r>
        <w:t>. https://doi.org/</w:t>
      </w:r>
      <w:r>
        <w:fldChar w:fldCharType="begin"/>
      </w:r>
      <w:r>
        <w:instrText xml:space="preserve"> HYPERLINK "https://www.ncdc.noaa.gov/paleo-search/study/31996" \h </w:instrText>
      </w:r>
      <w:r>
        <w:fldChar w:fldCharType="separate"/>
      </w:r>
      <w:r>
        <w:rPr>
          <w:rStyle w:val="Hyperlink"/>
        </w:rPr>
        <w:t>https://www.ncdc.noaa.gov/paleo-search/study/31996</w:t>
      </w:r>
      <w:r>
        <w:rPr>
          <w:rStyle w:val="Hyperlink"/>
        </w:rPr>
        <w:fldChar w:fldCharType="end"/>
      </w:r>
    </w:p>
    <w:p w14:paraId="43BEDC10" w14:textId="77777777" w:rsidR="003F2ACD" w:rsidRDefault="00DA0D81">
      <w:pPr>
        <w:pStyle w:val="Bibliography"/>
        <w:spacing w:line="480" w:lineRule="auto"/>
        <w:pPrChange w:id="1617" w:author="Paolo Cherubini" w:date="2021-02-19T18:49:00Z">
          <w:pPr>
            <w:pStyle w:val="Bibliography"/>
          </w:pPr>
        </w:pPrChange>
      </w:pPr>
      <w:bookmarkStart w:id="1618" w:name="ref-birch_birch_2020-4"/>
      <w:bookmarkEnd w:id="1616"/>
      <w:r>
        <w:t xml:space="preserve">Birch, J. D., DeRose, R. J., &amp; Lutz, J. A. (2020d). Birch - Cedar Breaks National Monument - PSME - ITRDB UT548. </w:t>
      </w:r>
      <w:r>
        <w:rPr>
          <w:i/>
        </w:rPr>
        <w:t>NOAA NCDC</w:t>
      </w:r>
      <w:r>
        <w:t>. https://doi.org/</w:t>
      </w:r>
      <w:r>
        <w:fldChar w:fldCharType="begin"/>
      </w:r>
      <w:r>
        <w:instrText xml:space="preserve"> HYPERLINK "https://www.ncdc.noaa.gov/paleo-search/study/31997" \h </w:instrText>
      </w:r>
      <w:r>
        <w:fldChar w:fldCharType="separate"/>
      </w:r>
      <w:r>
        <w:rPr>
          <w:rStyle w:val="Hyperlink"/>
        </w:rPr>
        <w:t>https://www.ncdc.noaa.gov/paleo-search/study/31997</w:t>
      </w:r>
      <w:r>
        <w:rPr>
          <w:rStyle w:val="Hyperlink"/>
        </w:rPr>
        <w:fldChar w:fldCharType="end"/>
      </w:r>
    </w:p>
    <w:p w14:paraId="0C0D2DAE" w14:textId="77777777" w:rsidR="003F2ACD" w:rsidRDefault="00DA0D81">
      <w:pPr>
        <w:pStyle w:val="Bibliography"/>
        <w:spacing w:line="480" w:lineRule="auto"/>
        <w:pPrChange w:id="1619" w:author="Paolo Cherubini" w:date="2021-02-19T18:49:00Z">
          <w:pPr>
            <w:pStyle w:val="Bibliography"/>
          </w:pPr>
        </w:pPrChange>
      </w:pPr>
      <w:bookmarkStart w:id="1620" w:name="ref-bowman_detecting_2013"/>
      <w:bookmarkEnd w:id="1618"/>
      <w:r>
        <w:lastRenderedPageBreak/>
        <w:t xml:space="preserve">Bowman, D. M. J. S., </w:t>
      </w:r>
      <w:proofErr w:type="spellStart"/>
      <w:r>
        <w:t>Brienen</w:t>
      </w:r>
      <w:proofErr w:type="spellEnd"/>
      <w:r>
        <w:t xml:space="preserve">, R. J. W., </w:t>
      </w:r>
      <w:proofErr w:type="spellStart"/>
      <w:r>
        <w:t>Gloor</w:t>
      </w:r>
      <w:proofErr w:type="spellEnd"/>
      <w:r>
        <w:t xml:space="preserve">, E., Phillips, O. L., &amp; Prior, L. D. (2013). Detecting trends in tree growth: Not so simple. </w:t>
      </w:r>
      <w:r>
        <w:rPr>
          <w:i/>
        </w:rPr>
        <w:t>Trends in Plant Science</w:t>
      </w:r>
      <w:r>
        <w:t xml:space="preserve">, </w:t>
      </w:r>
      <w:r>
        <w:rPr>
          <w:i/>
        </w:rPr>
        <w:t>18</w:t>
      </w:r>
      <w:r>
        <w:t xml:space="preserve">(1), 11–17. </w:t>
      </w:r>
      <w:r>
        <w:fldChar w:fldCharType="begin"/>
      </w:r>
      <w:r>
        <w:instrText xml:space="preserve"> HYPERLINK "https://doi.org/10.1016/j.tplants.2012.08.005" \h </w:instrText>
      </w:r>
      <w:r>
        <w:fldChar w:fldCharType="separate"/>
      </w:r>
      <w:r>
        <w:rPr>
          <w:rStyle w:val="Hyperlink"/>
        </w:rPr>
        <w:t>https://doi.org/10.1016/j.tplants.2012.08.005</w:t>
      </w:r>
      <w:r>
        <w:rPr>
          <w:rStyle w:val="Hyperlink"/>
        </w:rPr>
        <w:fldChar w:fldCharType="end"/>
      </w:r>
    </w:p>
    <w:p w14:paraId="709E13D8" w14:textId="77777777" w:rsidR="003F2ACD" w:rsidRDefault="00DA0D81">
      <w:pPr>
        <w:pStyle w:val="Bibliography"/>
        <w:spacing w:line="480" w:lineRule="auto"/>
        <w:pPrChange w:id="1621" w:author="Paolo Cherubini" w:date="2021-02-19T18:49:00Z">
          <w:pPr>
            <w:pStyle w:val="Bibliography"/>
          </w:pPr>
        </w:pPrChange>
      </w:pPr>
      <w:bookmarkStart w:id="1622" w:name="ref-braker_measuring_2002"/>
      <w:bookmarkEnd w:id="1620"/>
      <w:proofErr w:type="spellStart"/>
      <w:r>
        <w:t>Bräker</w:t>
      </w:r>
      <w:proofErr w:type="spellEnd"/>
      <w:r>
        <w:t xml:space="preserve">, O. U. (2002). Measuring and data processing in tree-ring </w:t>
      </w:r>
      <w:proofErr w:type="gramStart"/>
      <w:r>
        <w:t>research  a</w:t>
      </w:r>
      <w:proofErr w:type="gramEnd"/>
      <w:r>
        <w:t xml:space="preserve"> methodological introduction. </w:t>
      </w:r>
      <w:proofErr w:type="spellStart"/>
      <w:r>
        <w:rPr>
          <w:i/>
        </w:rPr>
        <w:t>Dendrochronologia</w:t>
      </w:r>
      <w:proofErr w:type="spellEnd"/>
      <w:r>
        <w:t xml:space="preserve">, </w:t>
      </w:r>
      <w:r>
        <w:rPr>
          <w:i/>
        </w:rPr>
        <w:t>20</w:t>
      </w:r>
      <w:r>
        <w:t xml:space="preserve">(1), 203–216. </w:t>
      </w:r>
      <w:r>
        <w:fldChar w:fldCharType="begin"/>
      </w:r>
      <w:r>
        <w:instrText xml:space="preserve"> HYPERLINK "https://doi.org/10.1078/1125-7865-00017" \h </w:instrText>
      </w:r>
      <w:r>
        <w:fldChar w:fldCharType="separate"/>
      </w:r>
      <w:r>
        <w:rPr>
          <w:rStyle w:val="Hyperlink"/>
        </w:rPr>
        <w:t>https://doi.org/10.1078/1125-7865-00017</w:t>
      </w:r>
      <w:r>
        <w:rPr>
          <w:rStyle w:val="Hyperlink"/>
        </w:rPr>
        <w:fldChar w:fldCharType="end"/>
      </w:r>
    </w:p>
    <w:p w14:paraId="7B6C490A" w14:textId="77777777" w:rsidR="003F2ACD" w:rsidRDefault="00DA0D81">
      <w:pPr>
        <w:pStyle w:val="Bibliography"/>
        <w:spacing w:line="480" w:lineRule="auto"/>
        <w:pPrChange w:id="1623" w:author="Paolo Cherubini" w:date="2021-02-19T18:49:00Z">
          <w:pPr>
            <w:pStyle w:val="Bibliography"/>
          </w:pPr>
        </w:pPrChange>
      </w:pPr>
      <w:bookmarkStart w:id="1624" w:name="ref-brienen_detecting_2012"/>
      <w:bookmarkEnd w:id="1622"/>
      <w:proofErr w:type="spellStart"/>
      <w:r>
        <w:t>Brienen</w:t>
      </w:r>
      <w:proofErr w:type="spellEnd"/>
      <w:r>
        <w:t xml:space="preserve">, R. J. W., </w:t>
      </w:r>
      <w:proofErr w:type="spellStart"/>
      <w:r>
        <w:t>Gloor</w:t>
      </w:r>
      <w:proofErr w:type="spellEnd"/>
      <w:r>
        <w:t xml:space="preserve">, E., &amp; </w:t>
      </w:r>
      <w:proofErr w:type="spellStart"/>
      <w:r>
        <w:t>Zuidema</w:t>
      </w:r>
      <w:proofErr w:type="spellEnd"/>
      <w:r>
        <w:t xml:space="preserve">, P. A. (2012). Detecting evidence for CO </w:t>
      </w:r>
      <w:r>
        <w:rPr>
          <w:vertAlign w:val="subscript"/>
        </w:rPr>
        <w:t>2</w:t>
      </w:r>
      <w:r>
        <w:t xml:space="preserve"> fertilization from tree ring studies: The potential role of sampling biases: CO </w:t>
      </w:r>
      <w:r>
        <w:rPr>
          <w:vertAlign w:val="subscript"/>
        </w:rPr>
        <w:t>2</w:t>
      </w:r>
      <w:r>
        <w:t xml:space="preserve"> FERTILIZATION FROM TREE RINGS. </w:t>
      </w:r>
      <w:r>
        <w:rPr>
          <w:i/>
        </w:rPr>
        <w:t>Global Biogeochemical Cycles</w:t>
      </w:r>
      <w:r>
        <w:t xml:space="preserve">, </w:t>
      </w:r>
      <w:r>
        <w:rPr>
          <w:i/>
        </w:rPr>
        <w:t>26</w:t>
      </w:r>
      <w:r>
        <w:t xml:space="preserve">(1), n/a–n/a. </w:t>
      </w:r>
      <w:r>
        <w:fldChar w:fldCharType="begin"/>
      </w:r>
      <w:r>
        <w:instrText xml:space="preserve"> HYPERLINK "https://doi.org/10.1029/2011GB004143" \h </w:instrText>
      </w:r>
      <w:r>
        <w:fldChar w:fldCharType="separate"/>
      </w:r>
      <w:r>
        <w:rPr>
          <w:rStyle w:val="Hyperlink"/>
        </w:rPr>
        <w:t>https://doi.org/10.1029/2011GB004143</w:t>
      </w:r>
      <w:r>
        <w:rPr>
          <w:rStyle w:val="Hyperlink"/>
        </w:rPr>
        <w:fldChar w:fldCharType="end"/>
      </w:r>
    </w:p>
    <w:p w14:paraId="043B0357" w14:textId="77777777" w:rsidR="003F2ACD" w:rsidRDefault="00DA0D81">
      <w:pPr>
        <w:pStyle w:val="Bibliography"/>
        <w:spacing w:line="480" w:lineRule="auto"/>
        <w:pPrChange w:id="1625" w:author="Paolo Cherubini" w:date="2021-02-19T18:49:00Z">
          <w:pPr>
            <w:pStyle w:val="Bibliography"/>
          </w:pPr>
        </w:pPrChange>
      </w:pPr>
      <w:bookmarkStart w:id="1626" w:name="ref-brienen_tree_2017"/>
      <w:bookmarkEnd w:id="1624"/>
      <w:proofErr w:type="spellStart"/>
      <w:r w:rsidRPr="00B76446">
        <w:rPr>
          <w:lang w:val="de-CH"/>
          <w:rPrChange w:id="1627" w:author="Paolo Cherubini" w:date="2021-02-18T11:49:00Z">
            <w:rPr/>
          </w:rPrChange>
        </w:rPr>
        <w:t>Brienen</w:t>
      </w:r>
      <w:proofErr w:type="spellEnd"/>
      <w:r w:rsidRPr="00B76446">
        <w:rPr>
          <w:lang w:val="de-CH"/>
          <w:rPrChange w:id="1628" w:author="Paolo Cherubini" w:date="2021-02-18T11:49:00Z">
            <w:rPr/>
          </w:rPrChange>
        </w:rPr>
        <w:t xml:space="preserve">, R. J. W., </w:t>
      </w:r>
      <w:proofErr w:type="spellStart"/>
      <w:r w:rsidRPr="00B76446">
        <w:rPr>
          <w:lang w:val="de-CH"/>
          <w:rPrChange w:id="1629" w:author="Paolo Cherubini" w:date="2021-02-18T11:49:00Z">
            <w:rPr/>
          </w:rPrChange>
        </w:rPr>
        <w:t>Gloor</w:t>
      </w:r>
      <w:proofErr w:type="spellEnd"/>
      <w:r w:rsidRPr="00B76446">
        <w:rPr>
          <w:lang w:val="de-CH"/>
          <w:rPrChange w:id="1630" w:author="Paolo Cherubini" w:date="2021-02-18T11:49:00Z">
            <w:rPr/>
          </w:rPrChange>
        </w:rPr>
        <w:t xml:space="preserve">, M., &amp; Ziv, G. (2017). </w:t>
      </w:r>
      <w:r>
        <w:t xml:space="preserve">Tree demography dominates long-term growth trends inferred from tree rings. </w:t>
      </w:r>
      <w:r>
        <w:rPr>
          <w:i/>
        </w:rPr>
        <w:t>Global Change Biology</w:t>
      </w:r>
      <w:r>
        <w:t xml:space="preserve">, </w:t>
      </w:r>
      <w:r>
        <w:rPr>
          <w:i/>
        </w:rPr>
        <w:t>23</w:t>
      </w:r>
      <w:r>
        <w:t xml:space="preserve">(2), 474–484. </w:t>
      </w:r>
      <w:r>
        <w:fldChar w:fldCharType="begin"/>
      </w:r>
      <w:r>
        <w:instrText xml:space="preserve"> HYPERLINK "https://doi.org/10.1111/gcb.13410" \h </w:instrText>
      </w:r>
      <w:r>
        <w:fldChar w:fldCharType="separate"/>
      </w:r>
      <w:r>
        <w:rPr>
          <w:rStyle w:val="Hyperlink"/>
        </w:rPr>
        <w:t>https://doi.org/10.1111/gcb.13410</w:t>
      </w:r>
      <w:r>
        <w:rPr>
          <w:rStyle w:val="Hyperlink"/>
        </w:rPr>
        <w:fldChar w:fldCharType="end"/>
      </w:r>
    </w:p>
    <w:p w14:paraId="66FBDA13" w14:textId="77777777" w:rsidR="003F2ACD" w:rsidRDefault="00DA0D81">
      <w:pPr>
        <w:pStyle w:val="Bibliography"/>
        <w:spacing w:line="480" w:lineRule="auto"/>
        <w:pPrChange w:id="1631" w:author="Paolo Cherubini" w:date="2021-02-19T18:49:00Z">
          <w:pPr>
            <w:pStyle w:val="Bibliography"/>
          </w:pPr>
        </w:pPrChange>
      </w:pPr>
      <w:bookmarkStart w:id="1632" w:name="ref-bumann_assessing_2019"/>
      <w:bookmarkEnd w:id="1626"/>
      <w:proofErr w:type="spellStart"/>
      <w:r>
        <w:t>Bumann</w:t>
      </w:r>
      <w:proofErr w:type="spellEnd"/>
      <w:r>
        <w:t xml:space="preserve">, E., </w:t>
      </w:r>
      <w:proofErr w:type="spellStart"/>
      <w:r>
        <w:t>Awada</w:t>
      </w:r>
      <w:proofErr w:type="spellEnd"/>
      <w:r>
        <w:t xml:space="preserve">, T., Wardlow, B., Hayes, M., </w:t>
      </w:r>
      <w:proofErr w:type="spellStart"/>
      <w:r>
        <w:t>Okalebo</w:t>
      </w:r>
      <w:proofErr w:type="spellEnd"/>
      <w:r>
        <w:t xml:space="preserve">, J., </w:t>
      </w:r>
      <w:proofErr w:type="spellStart"/>
      <w:r>
        <w:t>Helzer</w:t>
      </w:r>
      <w:proofErr w:type="spellEnd"/>
      <w:r>
        <w:t xml:space="preserve">, C., </w:t>
      </w:r>
      <w:proofErr w:type="spellStart"/>
      <w:r>
        <w:t>Mazis</w:t>
      </w:r>
      <w:proofErr w:type="spellEnd"/>
      <w:r>
        <w:t xml:space="preserve">, A., Hiller, J., &amp; Cherubini, P. (2019). Assessing responses of </w:t>
      </w:r>
      <w:r>
        <w:rPr>
          <w:i/>
        </w:rPr>
        <w:t>Betula</w:t>
      </w:r>
      <w:r>
        <w:t xml:space="preserve"> </w:t>
      </w:r>
      <w:proofErr w:type="spellStart"/>
      <w:ins w:id="1633" w:author="Paolo Cherubini" w:date="2021-02-18T15:37:00Z">
        <w:r w:rsidR="00DB58D9">
          <w:rPr>
            <w:i/>
          </w:rPr>
          <w:t>p</w:t>
        </w:r>
      </w:ins>
      <w:del w:id="1634" w:author="Paolo Cherubini" w:date="2021-02-18T15:37:00Z">
        <w:r w:rsidDel="00DB58D9">
          <w:rPr>
            <w:i/>
          </w:rPr>
          <w:delText>P</w:delText>
        </w:r>
      </w:del>
      <w:r>
        <w:rPr>
          <w:i/>
        </w:rPr>
        <w:t>apyrifera</w:t>
      </w:r>
      <w:proofErr w:type="spellEnd"/>
      <w:r>
        <w:t xml:space="preserve"> to climate variability in a remnant population along the Niobrara River Valley in Nebraska, U.S.A., </w:t>
      </w:r>
      <w:ins w:id="1635" w:author="Paolo Cherubini" w:date="2021-02-18T15:37:00Z">
        <w:r w:rsidR="00DB58D9">
          <w:t>t</w:t>
        </w:r>
      </w:ins>
      <w:del w:id="1636" w:author="Paolo Cherubini" w:date="2021-02-18T15:37:00Z">
        <w:r w:rsidDel="00DB58D9">
          <w:delText>T</w:delText>
        </w:r>
      </w:del>
      <w:r>
        <w:t xml:space="preserve">hrough dendroecological and remote-sensing techniques. </w:t>
      </w:r>
      <w:r>
        <w:rPr>
          <w:i/>
        </w:rPr>
        <w:t>Canadian Journal of Forest Research</w:t>
      </w:r>
      <w:r>
        <w:t xml:space="preserve">, </w:t>
      </w:r>
      <w:r>
        <w:rPr>
          <w:i/>
        </w:rPr>
        <w:t>49</w:t>
      </w:r>
      <w:r>
        <w:t xml:space="preserve">(5), 423–433. </w:t>
      </w:r>
      <w:r>
        <w:fldChar w:fldCharType="begin"/>
      </w:r>
      <w:r>
        <w:instrText xml:space="preserve"> HYPERLINK "https://doi.org/10.1139/cjfr-2018-0206" \h </w:instrText>
      </w:r>
      <w:r>
        <w:fldChar w:fldCharType="separate"/>
      </w:r>
      <w:r>
        <w:rPr>
          <w:rStyle w:val="Hyperlink"/>
        </w:rPr>
        <w:t>https://doi.org/10.1139/cjfr-2018-0206</w:t>
      </w:r>
      <w:r>
        <w:rPr>
          <w:rStyle w:val="Hyperlink"/>
        </w:rPr>
        <w:fldChar w:fldCharType="end"/>
      </w:r>
    </w:p>
    <w:p w14:paraId="66E9F0F4" w14:textId="77777777" w:rsidR="003F2ACD" w:rsidRDefault="00DA0D81">
      <w:pPr>
        <w:pStyle w:val="Bibliography"/>
        <w:spacing w:line="480" w:lineRule="auto"/>
        <w:pPrChange w:id="1637" w:author="Paolo Cherubini" w:date="2021-02-19T18:49:00Z">
          <w:pPr>
            <w:pStyle w:val="Bibliography"/>
          </w:pPr>
        </w:pPrChange>
      </w:pPr>
      <w:bookmarkStart w:id="1638" w:name="ref-buntgen_2500_2011"/>
      <w:bookmarkEnd w:id="1632"/>
      <w:proofErr w:type="spellStart"/>
      <w:r>
        <w:t>Buntgen</w:t>
      </w:r>
      <w:proofErr w:type="spellEnd"/>
      <w:r>
        <w:t xml:space="preserve">, U., </w:t>
      </w:r>
      <w:proofErr w:type="spellStart"/>
      <w:r>
        <w:t>Tegel</w:t>
      </w:r>
      <w:proofErr w:type="spellEnd"/>
      <w:r>
        <w:t xml:space="preserve">, W., </w:t>
      </w:r>
      <w:proofErr w:type="spellStart"/>
      <w:r>
        <w:t>Nicolussi</w:t>
      </w:r>
      <w:proofErr w:type="spellEnd"/>
      <w:r>
        <w:t xml:space="preserve">, K., McCormick, M., Frank, D., </w:t>
      </w:r>
      <w:proofErr w:type="spellStart"/>
      <w:r>
        <w:t>Trouet</w:t>
      </w:r>
      <w:proofErr w:type="spellEnd"/>
      <w:r>
        <w:t xml:space="preserve">, V., Kaplan, J. O., Herzig, F., </w:t>
      </w:r>
      <w:proofErr w:type="spellStart"/>
      <w:r>
        <w:t>Heussner</w:t>
      </w:r>
      <w:proofErr w:type="spellEnd"/>
      <w:r>
        <w:t xml:space="preserve">, K.-U., </w:t>
      </w:r>
      <w:proofErr w:type="spellStart"/>
      <w:r>
        <w:t>Wanner</w:t>
      </w:r>
      <w:proofErr w:type="spellEnd"/>
      <w:r>
        <w:t xml:space="preserve">, H., </w:t>
      </w:r>
      <w:proofErr w:type="spellStart"/>
      <w:r>
        <w:t>Luterbacher</w:t>
      </w:r>
      <w:proofErr w:type="spellEnd"/>
      <w:r>
        <w:t xml:space="preserve">, J., &amp; Esper, J. (2011). 2500 Years of European Climate Variability and Human Susceptibility. </w:t>
      </w:r>
      <w:r>
        <w:rPr>
          <w:i/>
        </w:rPr>
        <w:t>Science</w:t>
      </w:r>
      <w:r>
        <w:t xml:space="preserve">, </w:t>
      </w:r>
      <w:r>
        <w:rPr>
          <w:i/>
        </w:rPr>
        <w:t>331</w:t>
      </w:r>
      <w:r>
        <w:t xml:space="preserve">(6017), 578–582. </w:t>
      </w:r>
      <w:r>
        <w:fldChar w:fldCharType="begin"/>
      </w:r>
      <w:r>
        <w:instrText xml:space="preserve"> HYPERLINK "https://doi.org/10.1126/science.1197175" \h </w:instrText>
      </w:r>
      <w:r>
        <w:fldChar w:fldCharType="separate"/>
      </w:r>
      <w:r>
        <w:rPr>
          <w:rStyle w:val="Hyperlink"/>
        </w:rPr>
        <w:t>https://doi.org/10.1126/science.1197175</w:t>
      </w:r>
      <w:r>
        <w:rPr>
          <w:rStyle w:val="Hyperlink"/>
        </w:rPr>
        <w:fldChar w:fldCharType="end"/>
      </w:r>
    </w:p>
    <w:p w14:paraId="37CDA99E" w14:textId="77777777" w:rsidR="003F2ACD" w:rsidRDefault="00DA0D81">
      <w:pPr>
        <w:pStyle w:val="Bibliography"/>
        <w:spacing w:line="480" w:lineRule="auto"/>
        <w:pPrChange w:id="1639" w:author="Paolo Cherubini" w:date="2021-02-19T18:49:00Z">
          <w:pPr>
            <w:pStyle w:val="Bibliography"/>
          </w:pPr>
        </w:pPrChange>
      </w:pPr>
      <w:bookmarkStart w:id="1640" w:name="ref-cailleret_synthesis_2017"/>
      <w:bookmarkEnd w:id="1638"/>
      <w:proofErr w:type="spellStart"/>
      <w:r>
        <w:lastRenderedPageBreak/>
        <w:t>Cailleret</w:t>
      </w:r>
      <w:proofErr w:type="spellEnd"/>
      <w:r>
        <w:t xml:space="preserve">, M., Jansen, S., Robert, E. M. R., Desoto, L., </w:t>
      </w:r>
      <w:proofErr w:type="spellStart"/>
      <w:r>
        <w:t>Aakala</w:t>
      </w:r>
      <w:proofErr w:type="spellEnd"/>
      <w:r>
        <w:t xml:space="preserve">, T., </w:t>
      </w:r>
      <w:proofErr w:type="spellStart"/>
      <w:r>
        <w:t>Antos</w:t>
      </w:r>
      <w:proofErr w:type="spellEnd"/>
      <w:r>
        <w:t xml:space="preserve">, J. A., </w:t>
      </w:r>
      <w:proofErr w:type="spellStart"/>
      <w:r>
        <w:t>Beikircher</w:t>
      </w:r>
      <w:proofErr w:type="spellEnd"/>
      <w:r>
        <w:t xml:space="preserve">, B., Bigler, C., </w:t>
      </w:r>
      <w:proofErr w:type="spellStart"/>
      <w:r>
        <w:t>Bugmann</w:t>
      </w:r>
      <w:proofErr w:type="spellEnd"/>
      <w:r>
        <w:t xml:space="preserve">, H., </w:t>
      </w:r>
      <w:proofErr w:type="spellStart"/>
      <w:r>
        <w:t>Caccianiga</w:t>
      </w:r>
      <w:proofErr w:type="spellEnd"/>
      <w:r>
        <w:t xml:space="preserve">, M., </w:t>
      </w:r>
      <w:proofErr w:type="spellStart"/>
      <w:r>
        <w:t>Čada</w:t>
      </w:r>
      <w:proofErr w:type="spellEnd"/>
      <w:r>
        <w:t xml:space="preserve">, V., </w:t>
      </w:r>
      <w:proofErr w:type="spellStart"/>
      <w:r>
        <w:t>Camarero</w:t>
      </w:r>
      <w:proofErr w:type="spellEnd"/>
      <w:r>
        <w:t xml:space="preserve">, J. J., Cherubini, P., </w:t>
      </w:r>
      <w:proofErr w:type="spellStart"/>
      <w:r>
        <w:t>Cochard</w:t>
      </w:r>
      <w:proofErr w:type="spellEnd"/>
      <w:r>
        <w:t xml:space="preserve">, H., </w:t>
      </w:r>
      <w:proofErr w:type="spellStart"/>
      <w:r>
        <w:t>Coyea</w:t>
      </w:r>
      <w:proofErr w:type="spellEnd"/>
      <w:r>
        <w:t xml:space="preserve">, M. R., </w:t>
      </w:r>
      <w:proofErr w:type="spellStart"/>
      <w:r>
        <w:t>Čufar</w:t>
      </w:r>
      <w:proofErr w:type="spellEnd"/>
      <w:r>
        <w:t xml:space="preserve">, K., Das, A. J., </w:t>
      </w:r>
      <w:proofErr w:type="spellStart"/>
      <w:r>
        <w:t>Davi</w:t>
      </w:r>
      <w:proofErr w:type="spellEnd"/>
      <w:r>
        <w:t xml:space="preserve">, H., </w:t>
      </w:r>
      <w:proofErr w:type="spellStart"/>
      <w:r>
        <w:t>Delzon</w:t>
      </w:r>
      <w:proofErr w:type="spellEnd"/>
      <w:r>
        <w:t>, S., … Martínez-</w:t>
      </w:r>
      <w:proofErr w:type="spellStart"/>
      <w:r>
        <w:t>Vilalta</w:t>
      </w:r>
      <w:proofErr w:type="spellEnd"/>
      <w:r>
        <w:t xml:space="preserve">, J. (2017). A synthesis of radial growth patterns preceding tree mortality. </w:t>
      </w:r>
      <w:r>
        <w:rPr>
          <w:i/>
        </w:rPr>
        <w:t>Global Change Biology</w:t>
      </w:r>
      <w:r>
        <w:t xml:space="preserve">, </w:t>
      </w:r>
      <w:r>
        <w:rPr>
          <w:i/>
        </w:rPr>
        <w:t>23</w:t>
      </w:r>
      <w:r>
        <w:t xml:space="preserve">(4), 1675–1690. </w:t>
      </w:r>
      <w:r>
        <w:fldChar w:fldCharType="begin"/>
      </w:r>
      <w:r>
        <w:instrText xml:space="preserve"> HYPERLINK "https://doi.org/10.1111/gcb.13535" \h </w:instrText>
      </w:r>
      <w:r>
        <w:fldChar w:fldCharType="separate"/>
      </w:r>
      <w:r>
        <w:rPr>
          <w:rStyle w:val="Hyperlink"/>
        </w:rPr>
        <w:t>https://doi.org/10.1111/gcb.13535</w:t>
      </w:r>
      <w:r>
        <w:rPr>
          <w:rStyle w:val="Hyperlink"/>
        </w:rPr>
        <w:fldChar w:fldCharType="end"/>
      </w:r>
    </w:p>
    <w:p w14:paraId="67F0D83B" w14:textId="77777777" w:rsidR="003F2ACD" w:rsidRDefault="00DA0D81">
      <w:pPr>
        <w:pStyle w:val="Bibliography"/>
        <w:spacing w:line="480" w:lineRule="auto"/>
        <w:pPrChange w:id="1641" w:author="Paolo Cherubini" w:date="2021-02-19T18:49:00Z">
          <w:pPr>
            <w:pStyle w:val="Bibliography"/>
          </w:pPr>
        </w:pPrChange>
      </w:pPr>
      <w:bookmarkStart w:id="1642" w:name="ref-cavin_highest_2017"/>
      <w:bookmarkEnd w:id="1640"/>
      <w:r>
        <w:t xml:space="preserve">Cavin, L., &amp; Jump, A. S. (2017). Highest drought sensitivity and lowest resistance to growth suppression are found in the range core of the tree Fagus sylvatica L. Not the equatorial range edge. </w:t>
      </w:r>
      <w:r>
        <w:rPr>
          <w:i/>
        </w:rPr>
        <w:t>Global Change Biology</w:t>
      </w:r>
      <w:r>
        <w:t xml:space="preserve">, </w:t>
      </w:r>
      <w:r>
        <w:rPr>
          <w:i/>
        </w:rPr>
        <w:t>23</w:t>
      </w:r>
      <w:r>
        <w:t xml:space="preserve">(1), 362–379. </w:t>
      </w:r>
      <w:r>
        <w:fldChar w:fldCharType="begin"/>
      </w:r>
      <w:r>
        <w:instrText xml:space="preserve"> HYPERLINK "https://doi.org/10.1111/gcb.13366" \h </w:instrText>
      </w:r>
      <w:r>
        <w:fldChar w:fldCharType="separate"/>
      </w:r>
      <w:r>
        <w:rPr>
          <w:rStyle w:val="Hyperlink"/>
        </w:rPr>
        <w:t>https://doi.org/10.1111/gcb.13366</w:t>
      </w:r>
      <w:r>
        <w:rPr>
          <w:rStyle w:val="Hyperlink"/>
        </w:rPr>
        <w:fldChar w:fldCharType="end"/>
      </w:r>
    </w:p>
    <w:p w14:paraId="1DA4345D" w14:textId="77777777" w:rsidR="003F2ACD" w:rsidRDefault="00DA0D81">
      <w:pPr>
        <w:pStyle w:val="Bibliography"/>
        <w:spacing w:line="480" w:lineRule="auto"/>
        <w:pPrChange w:id="1643" w:author="Paolo Cherubini" w:date="2021-02-19T18:49:00Z">
          <w:pPr>
            <w:pStyle w:val="Bibliography"/>
          </w:pPr>
        </w:pPrChange>
      </w:pPr>
      <w:bookmarkStart w:id="1644" w:name="ref-charney_observed_2016"/>
      <w:bookmarkEnd w:id="1642"/>
      <w:r>
        <w:t xml:space="preserve">Charney, N. D., </w:t>
      </w:r>
      <w:proofErr w:type="spellStart"/>
      <w:r>
        <w:t>Babst</w:t>
      </w:r>
      <w:proofErr w:type="spellEnd"/>
      <w:r>
        <w:t xml:space="preserve">, F., Poulter, B., Record, S., </w:t>
      </w:r>
      <w:proofErr w:type="spellStart"/>
      <w:r>
        <w:t>Trouet</w:t>
      </w:r>
      <w:proofErr w:type="spellEnd"/>
      <w:r>
        <w:t xml:space="preserve">, V. M., Frank, D., </w:t>
      </w:r>
      <w:proofErr w:type="spellStart"/>
      <w:r>
        <w:t>Enquist</w:t>
      </w:r>
      <w:proofErr w:type="spellEnd"/>
      <w:r>
        <w:t xml:space="preserve">, B. J., &amp; Evans, M. E. K. (2016). Observed forest sensitivity to climate implies large changes in 21st century North American forest growth. </w:t>
      </w:r>
      <w:r>
        <w:rPr>
          <w:i/>
        </w:rPr>
        <w:t>Ecology Letters</w:t>
      </w:r>
      <w:r>
        <w:t xml:space="preserve">, </w:t>
      </w:r>
      <w:r>
        <w:rPr>
          <w:i/>
        </w:rPr>
        <w:t>19</w:t>
      </w:r>
      <w:r>
        <w:t xml:space="preserve">(9), 1119–1128. </w:t>
      </w:r>
      <w:r>
        <w:fldChar w:fldCharType="begin"/>
      </w:r>
      <w:r>
        <w:instrText xml:space="preserve"> HYPERLINK "https://doi.org/10.1111/ele.12650" \h </w:instrText>
      </w:r>
      <w:r>
        <w:fldChar w:fldCharType="separate"/>
      </w:r>
      <w:r>
        <w:rPr>
          <w:rStyle w:val="Hyperlink"/>
        </w:rPr>
        <w:t>https://doi.org/10.1111/ele.12650</w:t>
      </w:r>
      <w:r>
        <w:rPr>
          <w:rStyle w:val="Hyperlink"/>
        </w:rPr>
        <w:fldChar w:fldCharType="end"/>
      </w:r>
    </w:p>
    <w:p w14:paraId="3F79A0F6" w14:textId="77777777" w:rsidR="003F2ACD" w:rsidRDefault="00DA0D81">
      <w:pPr>
        <w:pStyle w:val="Bibliography"/>
        <w:spacing w:line="480" w:lineRule="auto"/>
        <w:pPrChange w:id="1645" w:author="Paolo Cherubini" w:date="2021-02-19T18:49:00Z">
          <w:pPr>
            <w:pStyle w:val="Bibliography"/>
          </w:pPr>
        </w:pPrChange>
      </w:pPr>
      <w:bookmarkStart w:id="1646" w:name="ref-cherubini_potential_1998"/>
      <w:bookmarkEnd w:id="1644"/>
      <w:r>
        <w:t xml:space="preserve">Cherubini, P., </w:t>
      </w:r>
      <w:proofErr w:type="spellStart"/>
      <w:r>
        <w:t>Dobbertin</w:t>
      </w:r>
      <w:proofErr w:type="spellEnd"/>
      <w:r>
        <w:t xml:space="preserve">, M., &amp; Innes, J. L. (1998). Potential sampling bias in long-term forest growth trends reconstructed from tree rings: A case study from the Italian Alps. </w:t>
      </w:r>
      <w:r>
        <w:rPr>
          <w:i/>
        </w:rPr>
        <w:t>Forest Ecology and Management</w:t>
      </w:r>
      <w:r>
        <w:t xml:space="preserve">, </w:t>
      </w:r>
      <w:r>
        <w:rPr>
          <w:i/>
        </w:rPr>
        <w:t>109</w:t>
      </w:r>
      <w:r>
        <w:t xml:space="preserve">(1), 103–118. </w:t>
      </w:r>
      <w:r>
        <w:fldChar w:fldCharType="begin"/>
      </w:r>
      <w:r>
        <w:instrText xml:space="preserve"> HYPERLINK "https://doi.org/10.1016/S0378-1127(98)00242-4" \h </w:instrText>
      </w:r>
      <w:r>
        <w:fldChar w:fldCharType="separate"/>
      </w:r>
      <w:r>
        <w:rPr>
          <w:rStyle w:val="Hyperlink"/>
        </w:rPr>
        <w:t>https://doi.org/10.1016/S0378-1127(98)00242-4</w:t>
      </w:r>
      <w:r>
        <w:rPr>
          <w:rStyle w:val="Hyperlink"/>
        </w:rPr>
        <w:fldChar w:fldCharType="end"/>
      </w:r>
    </w:p>
    <w:p w14:paraId="3820DAA7" w14:textId="77777777" w:rsidR="003F2ACD" w:rsidRDefault="00DA0D81">
      <w:pPr>
        <w:pStyle w:val="Bibliography"/>
        <w:spacing w:line="480" w:lineRule="auto"/>
        <w:pPrChange w:id="1647" w:author="Paolo Cherubini" w:date="2021-02-19T18:49:00Z">
          <w:pPr>
            <w:pStyle w:val="Bibliography"/>
          </w:pPr>
        </w:pPrChange>
      </w:pPr>
      <w:bookmarkStart w:id="1648" w:name="ref-cook_climate_1989"/>
      <w:bookmarkEnd w:id="1646"/>
      <w:r>
        <w:t xml:space="preserve">Cook, E. R., &amp; Johnson, </w:t>
      </w:r>
      <w:proofErr w:type="spellStart"/>
      <w:r>
        <w:t>ArthurH</w:t>
      </w:r>
      <w:proofErr w:type="spellEnd"/>
      <w:r>
        <w:t xml:space="preserve">. (1989). Climate change and forest decline: A review of the red spruce case. </w:t>
      </w:r>
      <w:r>
        <w:rPr>
          <w:i/>
        </w:rPr>
        <w:t>Water, Air, and Soil Pollution</w:t>
      </w:r>
      <w:r>
        <w:t xml:space="preserve">, </w:t>
      </w:r>
      <w:r>
        <w:rPr>
          <w:i/>
        </w:rPr>
        <w:t>48</w:t>
      </w:r>
      <w:r>
        <w:t xml:space="preserve">(1-2). </w:t>
      </w:r>
      <w:r>
        <w:fldChar w:fldCharType="begin"/>
      </w:r>
      <w:r>
        <w:instrText xml:space="preserve"> HYPERLINK "https://doi.org/10.1007/BF00282374" \h </w:instrText>
      </w:r>
      <w:r>
        <w:fldChar w:fldCharType="separate"/>
      </w:r>
      <w:r>
        <w:rPr>
          <w:rStyle w:val="Hyperlink"/>
        </w:rPr>
        <w:t>https://doi.org/10.1007/BF00282374</w:t>
      </w:r>
      <w:r>
        <w:rPr>
          <w:rStyle w:val="Hyperlink"/>
        </w:rPr>
        <w:fldChar w:fldCharType="end"/>
      </w:r>
    </w:p>
    <w:p w14:paraId="5F7117FA" w14:textId="77777777" w:rsidR="003F2ACD" w:rsidRDefault="00DA0D81">
      <w:pPr>
        <w:pStyle w:val="Bibliography"/>
        <w:spacing w:line="480" w:lineRule="auto"/>
        <w:pPrChange w:id="1649" w:author="Paolo Cherubini" w:date="2021-02-19T18:49:00Z">
          <w:pPr>
            <w:pStyle w:val="Bibliography"/>
          </w:pPr>
        </w:pPrChange>
      </w:pPr>
      <w:bookmarkStart w:id="1650" w:name="ref-cook_calculating_1997"/>
      <w:bookmarkEnd w:id="1648"/>
      <w:r>
        <w:t xml:space="preserve">Cook, E. R., &amp; Peters, K. (1997). Calculating unbiased tree-ring indices for the study of climatic and environmental change. </w:t>
      </w:r>
      <w:r>
        <w:rPr>
          <w:i/>
        </w:rPr>
        <w:t>The Holocene</w:t>
      </w:r>
      <w:r>
        <w:t xml:space="preserve">, </w:t>
      </w:r>
      <w:r>
        <w:rPr>
          <w:i/>
        </w:rPr>
        <w:t>7</w:t>
      </w:r>
      <w:r>
        <w:t xml:space="preserve">(3), 361–370. </w:t>
      </w:r>
      <w:r>
        <w:fldChar w:fldCharType="begin"/>
      </w:r>
      <w:r>
        <w:instrText xml:space="preserve"> HYPERLINK "https://doi.org/10.1177/095968369700700314" \h </w:instrText>
      </w:r>
      <w:r>
        <w:fldChar w:fldCharType="separate"/>
      </w:r>
      <w:r>
        <w:rPr>
          <w:rStyle w:val="Hyperlink"/>
        </w:rPr>
        <w:t>https://doi.org/10.1177/095968369700700314</w:t>
      </w:r>
      <w:r>
        <w:rPr>
          <w:rStyle w:val="Hyperlink"/>
        </w:rPr>
        <w:fldChar w:fldCharType="end"/>
      </w:r>
    </w:p>
    <w:p w14:paraId="10B1AD76" w14:textId="77777777" w:rsidR="003F2ACD" w:rsidRDefault="00DA0D81">
      <w:pPr>
        <w:pStyle w:val="Bibliography"/>
        <w:spacing w:line="480" w:lineRule="auto"/>
        <w:pPrChange w:id="1651" w:author="Paolo Cherubini" w:date="2021-02-19T18:49:00Z">
          <w:pPr>
            <w:pStyle w:val="Bibliography"/>
          </w:pPr>
        </w:pPrChange>
      </w:pPr>
      <w:bookmarkStart w:id="1652" w:name="ref-davies_forestgeo_2021"/>
      <w:bookmarkEnd w:id="1650"/>
      <w:r>
        <w:lastRenderedPageBreak/>
        <w:t xml:space="preserve">Davies, S. J., </w:t>
      </w:r>
      <w:proofErr w:type="spellStart"/>
      <w:r>
        <w:t>Abiem</w:t>
      </w:r>
      <w:proofErr w:type="spellEnd"/>
      <w:r>
        <w:t xml:space="preserve">, I., Abu Salim, K., Aguilar, S., Allen, D., Alonso, A., Anderson-Teixeira, K., Andrade, A., Arellano, G., Ashton, P. S., Baker, P. J., Baker, M. E., </w:t>
      </w:r>
      <w:proofErr w:type="spellStart"/>
      <w:r>
        <w:t>Baltzer</w:t>
      </w:r>
      <w:proofErr w:type="spellEnd"/>
      <w:r>
        <w:t xml:space="preserve">, J. L., Basset, Y., </w:t>
      </w:r>
      <w:proofErr w:type="spellStart"/>
      <w:r>
        <w:t>Bissiengou</w:t>
      </w:r>
      <w:proofErr w:type="spellEnd"/>
      <w:r>
        <w:t xml:space="preserve">, P., </w:t>
      </w:r>
      <w:proofErr w:type="spellStart"/>
      <w:r>
        <w:t>Bohlman</w:t>
      </w:r>
      <w:proofErr w:type="spellEnd"/>
      <w:r>
        <w:t xml:space="preserve">, S., Bourg, N. A., Brockelman, W. Y., </w:t>
      </w:r>
      <w:proofErr w:type="spellStart"/>
      <w:r>
        <w:t>Bunyavejchewin</w:t>
      </w:r>
      <w:proofErr w:type="spellEnd"/>
      <w:r>
        <w:t xml:space="preserve">, S., … </w:t>
      </w:r>
      <w:proofErr w:type="spellStart"/>
      <w:r>
        <w:t>Zuleta</w:t>
      </w:r>
      <w:proofErr w:type="spellEnd"/>
      <w:r>
        <w:t xml:space="preserve">, D. (2021). </w:t>
      </w:r>
      <w:proofErr w:type="spellStart"/>
      <w:r>
        <w:t>ForestGEO</w:t>
      </w:r>
      <w:proofErr w:type="spellEnd"/>
      <w:r>
        <w:t xml:space="preserve">: Understanding forest diversity and dynamics through a global observatory network. </w:t>
      </w:r>
      <w:r>
        <w:rPr>
          <w:i/>
        </w:rPr>
        <w:t>Biological Conservation</w:t>
      </w:r>
      <w:r>
        <w:t xml:space="preserve">, </w:t>
      </w:r>
      <w:r>
        <w:rPr>
          <w:i/>
        </w:rPr>
        <w:t>253</w:t>
      </w:r>
      <w:r>
        <w:t xml:space="preserve">, 108907. </w:t>
      </w:r>
      <w:r>
        <w:fldChar w:fldCharType="begin"/>
      </w:r>
      <w:r>
        <w:instrText xml:space="preserve"> HYPERLINK "https://doi.org/10.1016/j.biocon.2020.108907" \h </w:instrText>
      </w:r>
      <w:r>
        <w:fldChar w:fldCharType="separate"/>
      </w:r>
      <w:r>
        <w:rPr>
          <w:rStyle w:val="Hyperlink"/>
        </w:rPr>
        <w:t>https://doi.org/10.1016/j.biocon.2020.108907</w:t>
      </w:r>
      <w:r>
        <w:rPr>
          <w:rStyle w:val="Hyperlink"/>
        </w:rPr>
        <w:fldChar w:fldCharType="end"/>
      </w:r>
    </w:p>
    <w:p w14:paraId="0B5840F7" w14:textId="77777777" w:rsidR="003F2ACD" w:rsidRDefault="00DA0D81">
      <w:pPr>
        <w:pStyle w:val="Bibliography"/>
        <w:spacing w:line="480" w:lineRule="auto"/>
        <w:pPrChange w:id="1653" w:author="Paolo Cherubini" w:date="2021-02-19T18:49:00Z">
          <w:pPr>
            <w:pStyle w:val="Bibliography"/>
          </w:pPr>
        </w:pPrChange>
      </w:pPr>
      <w:bookmarkStart w:id="1654" w:name="ref-davis_forest_2009"/>
      <w:bookmarkEnd w:id="1652"/>
      <w:r>
        <w:t xml:space="preserve">Davis, S. C., </w:t>
      </w:r>
      <w:proofErr w:type="spellStart"/>
      <w:r>
        <w:t>Hessl</w:t>
      </w:r>
      <w:proofErr w:type="spellEnd"/>
      <w:r>
        <w:t xml:space="preserve">, A. E., Scott, C. J., Adams, M. B., &amp; Thomas, R. B. (2009). Forest carbon sequestration changes in response to timber harvest. </w:t>
      </w:r>
      <w:r>
        <w:rPr>
          <w:i/>
        </w:rPr>
        <w:t>Forest Ecology and Management</w:t>
      </w:r>
      <w:r>
        <w:t xml:space="preserve">, </w:t>
      </w:r>
      <w:r>
        <w:rPr>
          <w:i/>
        </w:rPr>
        <w:t>258</w:t>
      </w:r>
      <w:r>
        <w:t xml:space="preserve">(9), 2101–2109. </w:t>
      </w:r>
      <w:r>
        <w:fldChar w:fldCharType="begin"/>
      </w:r>
      <w:r>
        <w:instrText xml:space="preserve"> HYPERLINK "https://doi.org/10.1016/j.foreco.2009.08.009" \h </w:instrText>
      </w:r>
      <w:r>
        <w:fldChar w:fldCharType="separate"/>
      </w:r>
      <w:r>
        <w:rPr>
          <w:rStyle w:val="Hyperlink"/>
        </w:rPr>
        <w:t>https://doi.org/10.1016/j.foreco.2009.08.009</w:t>
      </w:r>
      <w:r>
        <w:rPr>
          <w:rStyle w:val="Hyperlink"/>
        </w:rPr>
        <w:fldChar w:fldCharType="end"/>
      </w:r>
    </w:p>
    <w:p w14:paraId="53C106F1" w14:textId="77777777" w:rsidR="003F2ACD" w:rsidRDefault="00DA0D81">
      <w:pPr>
        <w:pStyle w:val="Bibliography"/>
        <w:spacing w:line="480" w:lineRule="auto"/>
        <w:pPrChange w:id="1655" w:author="Paolo Cherubini" w:date="2021-02-19T18:49:00Z">
          <w:pPr>
            <w:pStyle w:val="Bibliography"/>
          </w:pPr>
        </w:pPrChange>
      </w:pPr>
      <w:bookmarkStart w:id="1656" w:name="ref-dearborn_permafrost_2020"/>
      <w:bookmarkEnd w:id="1654"/>
      <w:r>
        <w:t xml:space="preserve">Dearborn, K. D., Wallace, C. A., </w:t>
      </w:r>
      <w:proofErr w:type="spellStart"/>
      <w:r>
        <w:t>Patankar</w:t>
      </w:r>
      <w:proofErr w:type="spellEnd"/>
      <w:r>
        <w:t xml:space="preserve">, R., &amp; </w:t>
      </w:r>
      <w:proofErr w:type="spellStart"/>
      <w:r>
        <w:t>Baltzer</w:t>
      </w:r>
      <w:proofErr w:type="spellEnd"/>
      <w:r>
        <w:t xml:space="preserve">, J. L. (2020). Permafrost thaw in boreal peatlands is rapidly altering forest community composition. </w:t>
      </w:r>
      <w:r>
        <w:rPr>
          <w:i/>
        </w:rPr>
        <w:t>Journal of Ecology</w:t>
      </w:r>
      <w:r>
        <w:t xml:space="preserve">. </w:t>
      </w:r>
      <w:r>
        <w:fldChar w:fldCharType="begin"/>
      </w:r>
      <w:r>
        <w:instrText xml:space="preserve"> HYPERLINK "https://doi.org/10.1111/1365-2745.13569" \h </w:instrText>
      </w:r>
      <w:r>
        <w:fldChar w:fldCharType="separate"/>
      </w:r>
      <w:r>
        <w:rPr>
          <w:rStyle w:val="Hyperlink"/>
        </w:rPr>
        <w:t>https://doi.org/10.1111/1365-2745.13569</w:t>
      </w:r>
      <w:r>
        <w:rPr>
          <w:rStyle w:val="Hyperlink"/>
        </w:rPr>
        <w:fldChar w:fldCharType="end"/>
      </w:r>
    </w:p>
    <w:p w14:paraId="2F3422C5" w14:textId="77777777" w:rsidR="003F2ACD" w:rsidRDefault="00DA0D81">
      <w:pPr>
        <w:pStyle w:val="Bibliography"/>
        <w:spacing w:line="480" w:lineRule="auto"/>
        <w:pPrChange w:id="1657" w:author="Paolo Cherubini" w:date="2021-02-19T18:49:00Z">
          <w:pPr>
            <w:pStyle w:val="Bibliography"/>
          </w:pPr>
        </w:pPrChange>
      </w:pPr>
      <w:bookmarkStart w:id="1658" w:name="ref-desoto_low_2020"/>
      <w:bookmarkEnd w:id="1656"/>
      <w:r>
        <w:t xml:space="preserve">DeSoto, L., </w:t>
      </w:r>
      <w:proofErr w:type="spellStart"/>
      <w:r>
        <w:t>Cailleret</w:t>
      </w:r>
      <w:proofErr w:type="spellEnd"/>
      <w:r>
        <w:t xml:space="preserve">, M., </w:t>
      </w:r>
      <w:proofErr w:type="spellStart"/>
      <w:r>
        <w:t>Sterck</w:t>
      </w:r>
      <w:proofErr w:type="spellEnd"/>
      <w:r>
        <w:t xml:space="preserve">, F., Jansen, S., Kramer, K., Robert, E. M. R., </w:t>
      </w:r>
      <w:proofErr w:type="spellStart"/>
      <w:r>
        <w:t>Aakala</w:t>
      </w:r>
      <w:proofErr w:type="spellEnd"/>
      <w:r>
        <w:t xml:space="preserve">, T., Amoroso, M. M., Bigler, C., </w:t>
      </w:r>
      <w:proofErr w:type="spellStart"/>
      <w:r>
        <w:t>Camarero</w:t>
      </w:r>
      <w:proofErr w:type="spellEnd"/>
      <w:r>
        <w:t xml:space="preserve">, J. J., </w:t>
      </w:r>
      <w:proofErr w:type="spellStart"/>
      <w:r>
        <w:t>Čufar</w:t>
      </w:r>
      <w:proofErr w:type="spellEnd"/>
      <w:r>
        <w:t xml:space="preserve">, K., </w:t>
      </w:r>
      <w:proofErr w:type="spellStart"/>
      <w:r>
        <w:t>Gea-Izquierdo</w:t>
      </w:r>
      <w:proofErr w:type="spellEnd"/>
      <w:r>
        <w:t xml:space="preserve">, G., </w:t>
      </w:r>
      <w:proofErr w:type="spellStart"/>
      <w:r>
        <w:t>Gillner</w:t>
      </w:r>
      <w:proofErr w:type="spellEnd"/>
      <w:r>
        <w:t xml:space="preserve">, S., </w:t>
      </w:r>
      <w:proofErr w:type="spellStart"/>
      <w:r>
        <w:t>Haavik</w:t>
      </w:r>
      <w:proofErr w:type="spellEnd"/>
      <w:r>
        <w:t xml:space="preserve">, L. J., </w:t>
      </w:r>
      <w:proofErr w:type="spellStart"/>
      <w:r>
        <w:t>Hereş</w:t>
      </w:r>
      <w:proofErr w:type="spellEnd"/>
      <w:r>
        <w:t xml:space="preserve">, A.-M., Kane, J. M., </w:t>
      </w:r>
      <w:proofErr w:type="spellStart"/>
      <w:r>
        <w:t>Kharuk</w:t>
      </w:r>
      <w:proofErr w:type="spellEnd"/>
      <w:r>
        <w:t xml:space="preserve">, V. I., </w:t>
      </w:r>
      <w:proofErr w:type="spellStart"/>
      <w:r>
        <w:t>Kitzberger</w:t>
      </w:r>
      <w:proofErr w:type="spellEnd"/>
      <w:r>
        <w:t>, T., Klein, T., … Martínez-</w:t>
      </w:r>
      <w:proofErr w:type="spellStart"/>
      <w:r>
        <w:t>Vilalta</w:t>
      </w:r>
      <w:proofErr w:type="spellEnd"/>
      <w:r>
        <w:t xml:space="preserve">, J. (2020). Low growth resilience to drought is related to future mortality risk in trees. </w:t>
      </w:r>
      <w:r>
        <w:rPr>
          <w:i/>
        </w:rPr>
        <w:t>Nature Communications</w:t>
      </w:r>
      <w:r>
        <w:t xml:space="preserve">, </w:t>
      </w:r>
      <w:r>
        <w:rPr>
          <w:i/>
        </w:rPr>
        <w:t>11</w:t>
      </w:r>
      <w:r>
        <w:t xml:space="preserve">(1). </w:t>
      </w:r>
      <w:r>
        <w:fldChar w:fldCharType="begin"/>
      </w:r>
      <w:r>
        <w:instrText xml:space="preserve"> HYPERLINK "https://doi.org/10.1038/s41467-020-14300-5" \h </w:instrText>
      </w:r>
      <w:r>
        <w:fldChar w:fldCharType="separate"/>
      </w:r>
      <w:r>
        <w:rPr>
          <w:rStyle w:val="Hyperlink"/>
        </w:rPr>
        <w:t>https://doi.org/10.1038/s41467-020-14300-5</w:t>
      </w:r>
      <w:r>
        <w:rPr>
          <w:rStyle w:val="Hyperlink"/>
        </w:rPr>
        <w:fldChar w:fldCharType="end"/>
      </w:r>
    </w:p>
    <w:p w14:paraId="7E26A386" w14:textId="77777777" w:rsidR="003F2ACD" w:rsidRPr="00B76446" w:rsidRDefault="00DA0D81">
      <w:pPr>
        <w:pStyle w:val="Bibliography"/>
        <w:spacing w:line="480" w:lineRule="auto"/>
        <w:rPr>
          <w:lang w:val="de-CH"/>
          <w:rPrChange w:id="1659" w:author="Paolo Cherubini" w:date="2021-02-18T11:49:00Z">
            <w:rPr/>
          </w:rPrChange>
        </w:rPr>
        <w:pPrChange w:id="1660" w:author="Paolo Cherubini" w:date="2021-02-19T18:49:00Z">
          <w:pPr>
            <w:pStyle w:val="Bibliography"/>
          </w:pPr>
        </w:pPrChange>
      </w:pPr>
      <w:bookmarkStart w:id="1661" w:name="ref-dye_comparing_2016"/>
      <w:bookmarkEnd w:id="1658"/>
      <w:r>
        <w:t xml:space="preserve">Dye, A., Barker Plotkin, A., Bishop, D., Pederson, N., Poulter, B., &amp; </w:t>
      </w:r>
      <w:proofErr w:type="spellStart"/>
      <w:r>
        <w:t>Hessl</w:t>
      </w:r>
      <w:proofErr w:type="spellEnd"/>
      <w:r>
        <w:t xml:space="preserve">, A. (2016). Comparing tree-ring and permanent plot estimates of aboveground net primary production in three eastern U.S. forests. </w:t>
      </w:r>
      <w:proofErr w:type="spellStart"/>
      <w:r w:rsidRPr="00B76446">
        <w:rPr>
          <w:i/>
          <w:lang w:val="de-CH"/>
          <w:rPrChange w:id="1662" w:author="Paolo Cherubini" w:date="2021-02-18T11:49:00Z">
            <w:rPr>
              <w:i/>
            </w:rPr>
          </w:rPrChange>
        </w:rPr>
        <w:t>Ecosphere</w:t>
      </w:r>
      <w:proofErr w:type="spellEnd"/>
      <w:r w:rsidRPr="00B76446">
        <w:rPr>
          <w:lang w:val="de-CH"/>
          <w:rPrChange w:id="1663" w:author="Paolo Cherubini" w:date="2021-02-18T11:49:00Z">
            <w:rPr/>
          </w:rPrChange>
        </w:rPr>
        <w:t xml:space="preserve">, </w:t>
      </w:r>
      <w:r w:rsidRPr="00B76446">
        <w:rPr>
          <w:i/>
          <w:lang w:val="de-CH"/>
          <w:rPrChange w:id="1664" w:author="Paolo Cherubini" w:date="2021-02-18T11:49:00Z">
            <w:rPr>
              <w:i/>
            </w:rPr>
          </w:rPrChange>
        </w:rPr>
        <w:t>7</w:t>
      </w:r>
      <w:r w:rsidRPr="00B76446">
        <w:rPr>
          <w:lang w:val="de-CH"/>
          <w:rPrChange w:id="1665" w:author="Paolo Cherubini" w:date="2021-02-18T11:49:00Z">
            <w:rPr/>
          </w:rPrChange>
        </w:rPr>
        <w:t xml:space="preserve">(9), e01454. </w:t>
      </w:r>
      <w:r>
        <w:fldChar w:fldCharType="begin"/>
      </w:r>
      <w:r w:rsidRPr="00B76446">
        <w:rPr>
          <w:lang w:val="de-CH"/>
          <w:rPrChange w:id="1666" w:author="Paolo Cherubini" w:date="2021-02-18T11:49:00Z">
            <w:rPr/>
          </w:rPrChange>
        </w:rPr>
        <w:instrText xml:space="preserve"> HYPERLINK "https://doi.org/10.1002/ecs2.1454" \h </w:instrText>
      </w:r>
      <w:r>
        <w:fldChar w:fldCharType="separate"/>
      </w:r>
      <w:r w:rsidRPr="00B76446">
        <w:rPr>
          <w:rStyle w:val="Hyperlink"/>
          <w:lang w:val="de-CH"/>
          <w:rPrChange w:id="1667" w:author="Paolo Cherubini" w:date="2021-02-18T11:49:00Z">
            <w:rPr>
              <w:rStyle w:val="Hyperlink"/>
            </w:rPr>
          </w:rPrChange>
        </w:rPr>
        <w:t>https://doi.org/10.1002/ecs2.1454</w:t>
      </w:r>
      <w:r>
        <w:rPr>
          <w:rStyle w:val="Hyperlink"/>
        </w:rPr>
        <w:fldChar w:fldCharType="end"/>
      </w:r>
    </w:p>
    <w:p w14:paraId="2B5C4238" w14:textId="77777777" w:rsidR="003F2ACD" w:rsidRDefault="00DA0D81">
      <w:pPr>
        <w:pStyle w:val="Bibliography"/>
        <w:spacing w:line="480" w:lineRule="auto"/>
        <w:pPrChange w:id="1668" w:author="Paolo Cherubini" w:date="2021-02-19T18:49:00Z">
          <w:pPr>
            <w:pStyle w:val="Bibliography"/>
          </w:pPr>
        </w:pPrChange>
      </w:pPr>
      <w:bookmarkStart w:id="1669" w:name="ref-elling_dendroecological_2009"/>
      <w:bookmarkEnd w:id="1661"/>
      <w:proofErr w:type="spellStart"/>
      <w:r w:rsidRPr="00B76446">
        <w:rPr>
          <w:lang w:val="de-CH"/>
          <w:rPrChange w:id="1670" w:author="Paolo Cherubini" w:date="2021-02-18T11:49:00Z">
            <w:rPr/>
          </w:rPrChange>
        </w:rPr>
        <w:lastRenderedPageBreak/>
        <w:t>Elling</w:t>
      </w:r>
      <w:proofErr w:type="spellEnd"/>
      <w:r w:rsidRPr="00B76446">
        <w:rPr>
          <w:lang w:val="de-CH"/>
          <w:rPrChange w:id="1671" w:author="Paolo Cherubini" w:date="2021-02-18T11:49:00Z">
            <w:rPr/>
          </w:rPrChange>
        </w:rPr>
        <w:t xml:space="preserve">, W., Dittmar, C., </w:t>
      </w:r>
      <w:proofErr w:type="spellStart"/>
      <w:r w:rsidRPr="00B76446">
        <w:rPr>
          <w:lang w:val="de-CH"/>
          <w:rPrChange w:id="1672" w:author="Paolo Cherubini" w:date="2021-02-18T11:49:00Z">
            <w:rPr/>
          </w:rPrChange>
        </w:rPr>
        <w:t>Pfaffelmoser</w:t>
      </w:r>
      <w:proofErr w:type="spellEnd"/>
      <w:r w:rsidRPr="00B76446">
        <w:rPr>
          <w:lang w:val="de-CH"/>
          <w:rPrChange w:id="1673" w:author="Paolo Cherubini" w:date="2021-02-18T11:49:00Z">
            <w:rPr/>
          </w:rPrChange>
        </w:rPr>
        <w:t xml:space="preserve">, K., &amp; Rötzer, T. (2009). </w:t>
      </w:r>
      <w:r>
        <w:t xml:space="preserve">Dendroecological assessment of the complex causes of decline and recovery of the growth of silver fir (Abies alba Mill.) In Southern Germany. </w:t>
      </w:r>
      <w:r>
        <w:rPr>
          <w:i/>
        </w:rPr>
        <w:t>Forest Ecology and Management</w:t>
      </w:r>
      <w:r>
        <w:t xml:space="preserve">, </w:t>
      </w:r>
      <w:r>
        <w:rPr>
          <w:i/>
        </w:rPr>
        <w:t>257</w:t>
      </w:r>
      <w:r>
        <w:t xml:space="preserve">(4), 1175–1187. </w:t>
      </w:r>
      <w:r>
        <w:fldChar w:fldCharType="begin"/>
      </w:r>
      <w:r>
        <w:instrText xml:space="preserve"> HYPERLINK "https://doi.org/10.1016/j.foreco.2008.10.014" \h </w:instrText>
      </w:r>
      <w:r>
        <w:fldChar w:fldCharType="separate"/>
      </w:r>
      <w:r>
        <w:rPr>
          <w:rStyle w:val="Hyperlink"/>
        </w:rPr>
        <w:t>https://doi.org/10.1016/j.foreco.2008.10.014</w:t>
      </w:r>
      <w:r>
        <w:rPr>
          <w:rStyle w:val="Hyperlink"/>
        </w:rPr>
        <w:fldChar w:fldCharType="end"/>
      </w:r>
    </w:p>
    <w:p w14:paraId="0D651F9C" w14:textId="77777777" w:rsidR="003F2ACD" w:rsidRDefault="00DA0D81">
      <w:pPr>
        <w:pStyle w:val="Bibliography"/>
        <w:spacing w:line="480" w:lineRule="auto"/>
        <w:pPrChange w:id="1674" w:author="Paolo Cherubini" w:date="2021-02-19T18:49:00Z">
          <w:pPr>
            <w:pStyle w:val="Bibliography"/>
          </w:pPr>
        </w:pPrChange>
      </w:pPr>
      <w:bookmarkStart w:id="1675" w:name="ref-enquist_global_2002"/>
      <w:bookmarkEnd w:id="1669"/>
      <w:r w:rsidRPr="00B76446">
        <w:rPr>
          <w:lang w:val="de-CH"/>
          <w:rPrChange w:id="1676" w:author="Paolo Cherubini" w:date="2021-02-18T11:49:00Z">
            <w:rPr/>
          </w:rPrChange>
        </w:rPr>
        <w:t xml:space="preserve">Enquist, B. J., &amp; Niklas, K. J. (2002). </w:t>
      </w:r>
      <w:r>
        <w:t xml:space="preserve">Global Allocation Rules for Patterns of Biomass Partitioning in Seed Plants. </w:t>
      </w:r>
      <w:r>
        <w:rPr>
          <w:i/>
        </w:rPr>
        <w:t>Science</w:t>
      </w:r>
      <w:r>
        <w:t xml:space="preserve">, </w:t>
      </w:r>
      <w:r>
        <w:rPr>
          <w:i/>
        </w:rPr>
        <w:t>295</w:t>
      </w:r>
      <w:r>
        <w:t xml:space="preserve">(5559), 1517–1520. </w:t>
      </w:r>
      <w:r>
        <w:fldChar w:fldCharType="begin"/>
      </w:r>
      <w:r>
        <w:instrText xml:space="preserve"> HYPERLINK "https://doi.org/10.1126/science.1066360" \h </w:instrText>
      </w:r>
      <w:r>
        <w:fldChar w:fldCharType="separate"/>
      </w:r>
      <w:r>
        <w:rPr>
          <w:rStyle w:val="Hyperlink"/>
        </w:rPr>
        <w:t>https://doi.org/10.1126/science.1066360</w:t>
      </w:r>
      <w:r>
        <w:rPr>
          <w:rStyle w:val="Hyperlink"/>
        </w:rPr>
        <w:fldChar w:fldCharType="end"/>
      </w:r>
    </w:p>
    <w:p w14:paraId="7B7A5F29" w14:textId="77777777" w:rsidR="003F2ACD" w:rsidRDefault="00DA0D81">
      <w:pPr>
        <w:pStyle w:val="Bibliography"/>
        <w:spacing w:line="480" w:lineRule="auto"/>
        <w:pPrChange w:id="1677" w:author="Paolo Cherubini" w:date="2021-02-19T18:49:00Z">
          <w:pPr>
            <w:pStyle w:val="Bibliography"/>
          </w:pPr>
        </w:pPrChange>
      </w:pPr>
      <w:bookmarkStart w:id="1678" w:name="ref-esper_divergence_2009"/>
      <w:bookmarkEnd w:id="1675"/>
      <w:r>
        <w:t xml:space="preserve">Esper, J., &amp; Frank, D. (2009). Divergence pitfalls in tree-ring research. </w:t>
      </w:r>
      <w:r>
        <w:rPr>
          <w:i/>
        </w:rPr>
        <w:t>Climatic Change</w:t>
      </w:r>
      <w:r>
        <w:t xml:space="preserve">, </w:t>
      </w:r>
      <w:r>
        <w:rPr>
          <w:i/>
        </w:rPr>
        <w:t>94</w:t>
      </w:r>
      <w:r>
        <w:t xml:space="preserve">(3-4), 261–266. </w:t>
      </w:r>
      <w:r>
        <w:fldChar w:fldCharType="begin"/>
      </w:r>
      <w:r>
        <w:instrText xml:space="preserve"> HYPERLINK "https://doi.org/10.1007/s10584-009-9594-2" \h </w:instrText>
      </w:r>
      <w:r>
        <w:fldChar w:fldCharType="separate"/>
      </w:r>
      <w:r>
        <w:rPr>
          <w:rStyle w:val="Hyperlink"/>
        </w:rPr>
        <w:t>https://doi.org/10.1007/s10584-009-9594-2</w:t>
      </w:r>
      <w:r>
        <w:rPr>
          <w:rStyle w:val="Hyperlink"/>
        </w:rPr>
        <w:fldChar w:fldCharType="end"/>
      </w:r>
    </w:p>
    <w:p w14:paraId="20A1B0A4" w14:textId="77777777" w:rsidR="003F2ACD" w:rsidRDefault="00DA0D81">
      <w:pPr>
        <w:pStyle w:val="Bibliography"/>
        <w:spacing w:line="480" w:lineRule="auto"/>
        <w:pPrChange w:id="1679" w:author="Paolo Cherubini" w:date="2021-02-19T18:49:00Z">
          <w:pPr>
            <w:pStyle w:val="Bibliography"/>
          </w:pPr>
        </w:pPrChange>
      </w:pPr>
      <w:bookmarkStart w:id="1680" w:name="ref-evans_fusing_2017"/>
      <w:bookmarkEnd w:id="1678"/>
      <w:r>
        <w:t xml:space="preserve">Evans, M. E. K., Falk, D. A., Arizpe, A., </w:t>
      </w:r>
      <w:proofErr w:type="spellStart"/>
      <w:r>
        <w:t>Swetnam</w:t>
      </w:r>
      <w:proofErr w:type="spellEnd"/>
      <w:r>
        <w:t xml:space="preserve">, T. L., </w:t>
      </w:r>
      <w:proofErr w:type="spellStart"/>
      <w:r>
        <w:t>Babst</w:t>
      </w:r>
      <w:proofErr w:type="spellEnd"/>
      <w:r>
        <w:t xml:space="preserve">, F., &amp; Holsinger, K. E. (2017). Fusing tree-ring and forest inventory data to infer influences on tree growth. </w:t>
      </w:r>
      <w:r>
        <w:rPr>
          <w:i/>
        </w:rPr>
        <w:t>Ecosphere</w:t>
      </w:r>
      <w:r>
        <w:t xml:space="preserve">, </w:t>
      </w:r>
      <w:r>
        <w:rPr>
          <w:i/>
        </w:rPr>
        <w:t>8</w:t>
      </w:r>
      <w:r>
        <w:t xml:space="preserve">(7), e01889. </w:t>
      </w:r>
      <w:r>
        <w:fldChar w:fldCharType="begin"/>
      </w:r>
      <w:r>
        <w:instrText xml:space="preserve"> HYPERLINK "https://doi.org/10.1002/ecs2.1889" \h </w:instrText>
      </w:r>
      <w:r>
        <w:fldChar w:fldCharType="separate"/>
      </w:r>
      <w:r>
        <w:rPr>
          <w:rStyle w:val="Hyperlink"/>
        </w:rPr>
        <w:t>https://doi.org/10.1002/ecs2.1889</w:t>
      </w:r>
      <w:r>
        <w:rPr>
          <w:rStyle w:val="Hyperlink"/>
        </w:rPr>
        <w:fldChar w:fldCharType="end"/>
      </w:r>
    </w:p>
    <w:p w14:paraId="76024A15" w14:textId="77777777" w:rsidR="003F2ACD" w:rsidRDefault="00DA0D81">
      <w:pPr>
        <w:pStyle w:val="Bibliography"/>
        <w:spacing w:line="480" w:lineRule="auto"/>
        <w:pPrChange w:id="1681" w:author="Paolo Cherubini" w:date="2021-02-19T18:49:00Z">
          <w:pPr>
            <w:pStyle w:val="Bibliography"/>
          </w:pPr>
        </w:pPrChange>
      </w:pPr>
      <w:bookmarkStart w:id="1682" w:name="ref-finzi_carbon_2020"/>
      <w:bookmarkEnd w:id="1680"/>
      <w:proofErr w:type="spellStart"/>
      <w:r>
        <w:t>Finzi</w:t>
      </w:r>
      <w:proofErr w:type="spellEnd"/>
      <w:r>
        <w:t xml:space="preserve">, A. C., </w:t>
      </w:r>
      <w:proofErr w:type="spellStart"/>
      <w:r>
        <w:t>Giasson</w:t>
      </w:r>
      <w:proofErr w:type="spellEnd"/>
      <w:r>
        <w:t xml:space="preserve">, M.-A., Plotkin, A. A. B., Aber, J. D., </w:t>
      </w:r>
      <w:proofErr w:type="spellStart"/>
      <w:r>
        <w:t>Boose</w:t>
      </w:r>
      <w:proofErr w:type="spellEnd"/>
      <w:r>
        <w:t xml:space="preserve">, E. R., Davidson, E. A., </w:t>
      </w:r>
      <w:proofErr w:type="spellStart"/>
      <w:r>
        <w:t>Dietze</w:t>
      </w:r>
      <w:proofErr w:type="spellEnd"/>
      <w:r>
        <w:t xml:space="preserve">, M. C., Ellison, A. M., Frey, S. D., Goldman, E., Keenan, T. F., Melillo, J. M., Munger, J. W., </w:t>
      </w:r>
      <w:proofErr w:type="spellStart"/>
      <w:r>
        <w:t>Nadelhoffer</w:t>
      </w:r>
      <w:proofErr w:type="spellEnd"/>
      <w:r>
        <w:t xml:space="preserve">, K. J., </w:t>
      </w:r>
      <w:proofErr w:type="spellStart"/>
      <w:r>
        <w:t>Ollinger</w:t>
      </w:r>
      <w:proofErr w:type="spellEnd"/>
      <w:r>
        <w:t xml:space="preserve">, S. V., Orwig, D. A., Pederson, N., Richardson, A. D., Savage, K., … Foster, D. R. (2020). Carbon budget of the Harvard Forest Long-Term Ecological Research site: Pattern, process, and response to global change. </w:t>
      </w:r>
      <w:r>
        <w:rPr>
          <w:i/>
        </w:rPr>
        <w:t>Ecological Monographs</w:t>
      </w:r>
      <w:r>
        <w:t xml:space="preserve">, </w:t>
      </w:r>
      <w:r>
        <w:rPr>
          <w:i/>
        </w:rPr>
        <w:t>90</w:t>
      </w:r>
      <w:r>
        <w:t xml:space="preserve">(4), e01423. </w:t>
      </w:r>
      <w:r>
        <w:fldChar w:fldCharType="begin"/>
      </w:r>
      <w:r>
        <w:instrText xml:space="preserve"> HYPERLINK "https://doi.org/10.1002/ecm.1423" \h </w:instrText>
      </w:r>
      <w:r>
        <w:fldChar w:fldCharType="separate"/>
      </w:r>
      <w:r>
        <w:rPr>
          <w:rStyle w:val="Hyperlink"/>
        </w:rPr>
        <w:t>https://doi.org/10.1002/ecm.1423</w:t>
      </w:r>
      <w:r>
        <w:rPr>
          <w:rStyle w:val="Hyperlink"/>
        </w:rPr>
        <w:fldChar w:fldCharType="end"/>
      </w:r>
    </w:p>
    <w:p w14:paraId="50E104E9" w14:textId="77777777" w:rsidR="003F2ACD" w:rsidRDefault="00DA0D81">
      <w:pPr>
        <w:pStyle w:val="Bibliography"/>
        <w:spacing w:line="480" w:lineRule="auto"/>
        <w:pPrChange w:id="1683" w:author="Paolo Cherubini" w:date="2021-02-19T18:49:00Z">
          <w:pPr>
            <w:pStyle w:val="Bibliography"/>
          </w:pPr>
        </w:pPrChange>
      </w:pPr>
      <w:bookmarkStart w:id="1684" w:name="ref-forrester_does_2021"/>
      <w:bookmarkEnd w:id="1682"/>
      <w:r>
        <w:t xml:space="preserve">Forrester, D. I. (2021). Does individual-tree biomass growth increase continuously with tree size? </w:t>
      </w:r>
      <w:r>
        <w:rPr>
          <w:i/>
        </w:rPr>
        <w:t>Forest Ecology and Management</w:t>
      </w:r>
      <w:r>
        <w:t xml:space="preserve">, </w:t>
      </w:r>
      <w:r>
        <w:rPr>
          <w:i/>
        </w:rPr>
        <w:t>481</w:t>
      </w:r>
      <w:r>
        <w:t xml:space="preserve">, 118717. </w:t>
      </w:r>
      <w:r>
        <w:fldChar w:fldCharType="begin"/>
      </w:r>
      <w:r>
        <w:instrText xml:space="preserve"> HYPERLINK "https://doi.org/10.1016/j.foreco.2020.118717" \h </w:instrText>
      </w:r>
      <w:r>
        <w:fldChar w:fldCharType="separate"/>
      </w:r>
      <w:r>
        <w:rPr>
          <w:rStyle w:val="Hyperlink"/>
        </w:rPr>
        <w:t>https://doi.org/10.1016/j.foreco.2020.118717</w:t>
      </w:r>
      <w:r>
        <w:rPr>
          <w:rStyle w:val="Hyperlink"/>
        </w:rPr>
        <w:fldChar w:fldCharType="end"/>
      </w:r>
    </w:p>
    <w:p w14:paraId="63862D18" w14:textId="77777777" w:rsidR="003F2ACD" w:rsidRDefault="00DA0D81">
      <w:pPr>
        <w:pStyle w:val="Bibliography"/>
        <w:spacing w:line="480" w:lineRule="auto"/>
        <w:pPrChange w:id="1685" w:author="Paolo Cherubini" w:date="2021-02-19T18:49:00Z">
          <w:pPr>
            <w:pStyle w:val="Bibliography"/>
          </w:pPr>
        </w:pPrChange>
      </w:pPr>
      <w:bookmarkStart w:id="1686" w:name="ref-foster_predicting_2016"/>
      <w:bookmarkEnd w:id="1684"/>
      <w:r>
        <w:lastRenderedPageBreak/>
        <w:t xml:space="preserve">Foster, J. R., Finley, A. O., D’Amato, A. W., Bradford, J. B., &amp; Banerjee, S. (2016). Predicting tree biomass growth in the </w:t>
      </w:r>
      <w:proofErr w:type="spellStart"/>
      <w:r>
        <w:t>temperateboreal</w:t>
      </w:r>
      <w:proofErr w:type="spellEnd"/>
      <w:r>
        <w:t xml:space="preserve"> ecotone: Is tree size, age, competition, or climate response most important? </w:t>
      </w:r>
      <w:r>
        <w:rPr>
          <w:i/>
        </w:rPr>
        <w:t>Global Change Biology</w:t>
      </w:r>
      <w:r>
        <w:t xml:space="preserve">, </w:t>
      </w:r>
      <w:r>
        <w:rPr>
          <w:i/>
        </w:rPr>
        <w:t>22</w:t>
      </w:r>
      <w:r>
        <w:t xml:space="preserve">(6), 2138–2151. </w:t>
      </w:r>
      <w:r>
        <w:fldChar w:fldCharType="begin"/>
      </w:r>
      <w:r>
        <w:instrText xml:space="preserve"> HYPERLINK "https://doi.org/10.1111/gcb.13208" \h </w:instrText>
      </w:r>
      <w:r>
        <w:fldChar w:fldCharType="separate"/>
      </w:r>
      <w:r>
        <w:rPr>
          <w:rStyle w:val="Hyperlink"/>
        </w:rPr>
        <w:t>https://doi.org/10.1111/gcb.13208</w:t>
      </w:r>
      <w:r>
        <w:rPr>
          <w:rStyle w:val="Hyperlink"/>
        </w:rPr>
        <w:fldChar w:fldCharType="end"/>
      </w:r>
    </w:p>
    <w:p w14:paraId="2D7CD261" w14:textId="77777777" w:rsidR="003F2ACD" w:rsidRDefault="00DA0D81">
      <w:pPr>
        <w:pStyle w:val="Bibliography"/>
        <w:spacing w:line="480" w:lineRule="auto"/>
        <w:pPrChange w:id="1687" w:author="Paolo Cherubini" w:date="2021-02-19T18:49:00Z">
          <w:pPr>
            <w:pStyle w:val="Bibliography"/>
          </w:pPr>
        </w:pPrChange>
      </w:pPr>
      <w:bookmarkStart w:id="1688" w:name="ref-friedlingstein_climatecarbon_2006"/>
      <w:bookmarkEnd w:id="1686"/>
      <w:proofErr w:type="spellStart"/>
      <w:r>
        <w:t>Friedlingstein</w:t>
      </w:r>
      <w:proofErr w:type="spellEnd"/>
      <w:r>
        <w:t xml:space="preserve">, P., Cox, P., Betts, R., Bopp, L., von </w:t>
      </w:r>
      <w:proofErr w:type="spellStart"/>
      <w:r>
        <w:t>Bloh</w:t>
      </w:r>
      <w:proofErr w:type="spellEnd"/>
      <w:r>
        <w:t xml:space="preserve">, W., </w:t>
      </w:r>
      <w:proofErr w:type="spellStart"/>
      <w:r>
        <w:t>Brovkin</w:t>
      </w:r>
      <w:proofErr w:type="spellEnd"/>
      <w:r>
        <w:t xml:space="preserve">, V., </w:t>
      </w:r>
      <w:proofErr w:type="spellStart"/>
      <w:r>
        <w:t>Cadule</w:t>
      </w:r>
      <w:proofErr w:type="spellEnd"/>
      <w:r>
        <w:t xml:space="preserve">, P., </w:t>
      </w:r>
      <w:proofErr w:type="spellStart"/>
      <w:r>
        <w:t>Doney</w:t>
      </w:r>
      <w:proofErr w:type="spellEnd"/>
      <w:r>
        <w:t xml:space="preserve">, S., </w:t>
      </w:r>
      <w:proofErr w:type="spellStart"/>
      <w:r>
        <w:t>Eby</w:t>
      </w:r>
      <w:proofErr w:type="spellEnd"/>
      <w:r>
        <w:t xml:space="preserve">, M., Fung, I., </w:t>
      </w:r>
      <w:proofErr w:type="spellStart"/>
      <w:r>
        <w:t>Bala</w:t>
      </w:r>
      <w:proofErr w:type="spellEnd"/>
      <w:r>
        <w:t xml:space="preserve">, G., John, J., Jones, C., </w:t>
      </w:r>
      <w:proofErr w:type="spellStart"/>
      <w:r>
        <w:t>Joos</w:t>
      </w:r>
      <w:proofErr w:type="spellEnd"/>
      <w:r>
        <w:t xml:space="preserve">, F., Kato, T., </w:t>
      </w:r>
      <w:proofErr w:type="spellStart"/>
      <w:r>
        <w:t>Kawamiya</w:t>
      </w:r>
      <w:proofErr w:type="spellEnd"/>
      <w:r>
        <w:t xml:space="preserve">, M., Knorr, W., Lindsay, K., Matthews, H. D., … Zeng, N. (2006). </w:t>
      </w:r>
      <w:proofErr w:type="spellStart"/>
      <w:r>
        <w:t>ClimateCarbon</w:t>
      </w:r>
      <w:proofErr w:type="spellEnd"/>
      <w:r>
        <w:t xml:space="preserve"> Cycle Feedback Analysis: Results from the C4MIP Model Intercomparison. </w:t>
      </w:r>
      <w:r>
        <w:rPr>
          <w:i/>
        </w:rPr>
        <w:t>Journal of Climate</w:t>
      </w:r>
      <w:r>
        <w:t xml:space="preserve">, </w:t>
      </w:r>
      <w:r>
        <w:rPr>
          <w:i/>
        </w:rPr>
        <w:t>19</w:t>
      </w:r>
      <w:r>
        <w:t xml:space="preserve">(14), 3337–3353. </w:t>
      </w:r>
      <w:r>
        <w:fldChar w:fldCharType="begin"/>
      </w:r>
      <w:r>
        <w:instrText xml:space="preserve"> HYPERLINK "https://doi.org/10.1175/JCLI3800.1" \h </w:instrText>
      </w:r>
      <w:r>
        <w:fldChar w:fldCharType="separate"/>
      </w:r>
      <w:r>
        <w:rPr>
          <w:rStyle w:val="Hyperlink"/>
        </w:rPr>
        <w:t>https://doi.org/10.1175/JCLI3800.1</w:t>
      </w:r>
      <w:r>
        <w:rPr>
          <w:rStyle w:val="Hyperlink"/>
        </w:rPr>
        <w:fldChar w:fldCharType="end"/>
      </w:r>
    </w:p>
    <w:p w14:paraId="289F92DB" w14:textId="77777777" w:rsidR="003F2ACD" w:rsidRDefault="00DA0D81">
      <w:pPr>
        <w:pStyle w:val="Bibliography"/>
        <w:spacing w:line="480" w:lineRule="auto"/>
        <w:pPrChange w:id="1689" w:author="Paolo Cherubini" w:date="2021-02-19T18:49:00Z">
          <w:pPr>
            <w:pStyle w:val="Bibliography"/>
          </w:pPr>
        </w:pPrChange>
      </w:pPr>
      <w:bookmarkStart w:id="1690" w:name="ref-fritts_tree_1976"/>
      <w:bookmarkEnd w:id="1688"/>
      <w:r>
        <w:t xml:space="preserve">Fritts, H. C. (1976). </w:t>
      </w:r>
      <w:r>
        <w:rPr>
          <w:i/>
        </w:rPr>
        <w:t>Tree rings and climate</w:t>
      </w:r>
      <w:r>
        <w:t>. Academic Press.</w:t>
      </w:r>
    </w:p>
    <w:p w14:paraId="0CD19734" w14:textId="77777777" w:rsidR="003F2ACD" w:rsidRDefault="00DA0D81">
      <w:pPr>
        <w:pStyle w:val="Bibliography"/>
        <w:spacing w:line="480" w:lineRule="auto"/>
        <w:pPrChange w:id="1691" w:author="Paolo Cherubini" w:date="2021-02-19T18:49:00Z">
          <w:pPr>
            <w:pStyle w:val="Bibliography"/>
          </w:pPr>
        </w:pPrChange>
      </w:pPr>
      <w:bookmarkStart w:id="1692" w:name="ref-fritts_dendroecology_1989"/>
      <w:bookmarkEnd w:id="1690"/>
      <w:r>
        <w:t xml:space="preserve">Fritts, H. C., &amp; </w:t>
      </w:r>
      <w:proofErr w:type="spellStart"/>
      <w:r>
        <w:t>Swetnam</w:t>
      </w:r>
      <w:proofErr w:type="spellEnd"/>
      <w:r>
        <w:t xml:space="preserve">, T. W. (1989). Dendroecology: A Tool for Evaluating Variations in Past and Present Forest Environments. In M. </w:t>
      </w:r>
      <w:proofErr w:type="spellStart"/>
      <w:r>
        <w:t>Begon</w:t>
      </w:r>
      <w:proofErr w:type="spellEnd"/>
      <w:r>
        <w:t xml:space="preserve">, A. H. Fitter, E. D. Ford, &amp; A. </w:t>
      </w:r>
      <w:proofErr w:type="spellStart"/>
      <w:r>
        <w:t>MacFadyen</w:t>
      </w:r>
      <w:proofErr w:type="spellEnd"/>
      <w:r>
        <w:t xml:space="preserve"> (Eds.), </w:t>
      </w:r>
      <w:r>
        <w:rPr>
          <w:i/>
        </w:rPr>
        <w:t>Advances in Ecological Research</w:t>
      </w:r>
      <w:r>
        <w:t xml:space="preserve"> (Vol. 19, pp. 111–188). Academic Press. </w:t>
      </w:r>
      <w:r>
        <w:fldChar w:fldCharType="begin"/>
      </w:r>
      <w:r>
        <w:instrText xml:space="preserve"> HYPERLINK "https://doi.org/10.1016/S0065-2504(08)60158-0" \h </w:instrText>
      </w:r>
      <w:r>
        <w:fldChar w:fldCharType="separate"/>
      </w:r>
      <w:r>
        <w:rPr>
          <w:rStyle w:val="Hyperlink"/>
        </w:rPr>
        <w:t>https://doi.org/10.1016/S0065-2504(08)60158-0</w:t>
      </w:r>
      <w:r>
        <w:rPr>
          <w:rStyle w:val="Hyperlink"/>
        </w:rPr>
        <w:fldChar w:fldCharType="end"/>
      </w:r>
    </w:p>
    <w:p w14:paraId="5FA26FD8" w14:textId="77777777" w:rsidR="003F2ACD" w:rsidRPr="00B76446" w:rsidRDefault="00DA0D81">
      <w:pPr>
        <w:pStyle w:val="Bibliography"/>
        <w:spacing w:line="480" w:lineRule="auto"/>
        <w:rPr>
          <w:lang w:val="de-CH"/>
          <w:rPrChange w:id="1693" w:author="Paolo Cherubini" w:date="2021-02-18T11:49:00Z">
            <w:rPr/>
          </w:rPrChange>
        </w:rPr>
        <w:pPrChange w:id="1694" w:author="Paolo Cherubini" w:date="2021-02-19T18:49:00Z">
          <w:pPr>
            <w:pStyle w:val="Bibliography"/>
          </w:pPr>
        </w:pPrChange>
      </w:pPr>
      <w:bookmarkStart w:id="1695" w:name="ref-gillerot_tree_2020"/>
      <w:bookmarkEnd w:id="1692"/>
      <w:proofErr w:type="spellStart"/>
      <w:r>
        <w:t>Gillerot</w:t>
      </w:r>
      <w:proofErr w:type="spellEnd"/>
      <w:r>
        <w:t xml:space="preserve">, L., Forrester, D. I., </w:t>
      </w:r>
      <w:proofErr w:type="spellStart"/>
      <w:r>
        <w:t>Bottero</w:t>
      </w:r>
      <w:proofErr w:type="spellEnd"/>
      <w:r>
        <w:t xml:space="preserve">, A., </w:t>
      </w:r>
      <w:proofErr w:type="spellStart"/>
      <w:r>
        <w:t>Rigling</w:t>
      </w:r>
      <w:proofErr w:type="spellEnd"/>
      <w:r>
        <w:t xml:space="preserve">, A., &amp; Lévesque, M. (2020). Tree </w:t>
      </w:r>
      <w:proofErr w:type="spellStart"/>
      <w:r>
        <w:t>Neighbourhood</w:t>
      </w:r>
      <w:proofErr w:type="spellEnd"/>
      <w:r>
        <w:t xml:space="preserve"> Diversity Has Negligible Effects on Drought Resilience of European Beech, Silver Fir and Norway Spruce. </w:t>
      </w:r>
      <w:proofErr w:type="spellStart"/>
      <w:r w:rsidRPr="00B76446">
        <w:rPr>
          <w:i/>
          <w:lang w:val="de-CH"/>
          <w:rPrChange w:id="1696" w:author="Paolo Cherubini" w:date="2021-02-18T11:49:00Z">
            <w:rPr>
              <w:i/>
            </w:rPr>
          </w:rPrChange>
        </w:rPr>
        <w:t>Ecosystems</w:t>
      </w:r>
      <w:proofErr w:type="spellEnd"/>
      <w:r w:rsidRPr="00B76446">
        <w:rPr>
          <w:lang w:val="de-CH"/>
          <w:rPrChange w:id="1697" w:author="Paolo Cherubini" w:date="2021-02-18T11:49:00Z">
            <w:rPr/>
          </w:rPrChange>
        </w:rPr>
        <w:t xml:space="preserve">. </w:t>
      </w:r>
      <w:r>
        <w:fldChar w:fldCharType="begin"/>
      </w:r>
      <w:r w:rsidRPr="00B76446">
        <w:rPr>
          <w:lang w:val="de-CH"/>
          <w:rPrChange w:id="1698" w:author="Paolo Cherubini" w:date="2021-02-18T11:49:00Z">
            <w:rPr/>
          </w:rPrChange>
        </w:rPr>
        <w:instrText xml:space="preserve"> HYPERLINK "https://doi.org/10.1007/s10021-020-00501-y" \h </w:instrText>
      </w:r>
      <w:r>
        <w:fldChar w:fldCharType="separate"/>
      </w:r>
      <w:r w:rsidRPr="00B76446">
        <w:rPr>
          <w:rStyle w:val="Hyperlink"/>
          <w:lang w:val="de-CH"/>
          <w:rPrChange w:id="1699" w:author="Paolo Cherubini" w:date="2021-02-18T11:49:00Z">
            <w:rPr>
              <w:rStyle w:val="Hyperlink"/>
            </w:rPr>
          </w:rPrChange>
        </w:rPr>
        <w:t>https://doi.org/10.1007/s10021-020-00501-y</w:t>
      </w:r>
      <w:r>
        <w:rPr>
          <w:rStyle w:val="Hyperlink"/>
        </w:rPr>
        <w:fldChar w:fldCharType="end"/>
      </w:r>
    </w:p>
    <w:p w14:paraId="75A99605" w14:textId="77777777" w:rsidR="003F2ACD" w:rsidRDefault="00DA0D81">
      <w:pPr>
        <w:pStyle w:val="Bibliography"/>
        <w:spacing w:line="480" w:lineRule="auto"/>
        <w:pPrChange w:id="1700" w:author="Paolo Cherubini" w:date="2021-02-19T18:49:00Z">
          <w:pPr>
            <w:pStyle w:val="Bibliography"/>
          </w:pPr>
        </w:pPrChange>
      </w:pPr>
      <w:bookmarkStart w:id="1701" w:name="ref-girardin_no_2016"/>
      <w:bookmarkEnd w:id="1695"/>
      <w:proofErr w:type="spellStart"/>
      <w:r w:rsidRPr="00B76446">
        <w:rPr>
          <w:lang w:val="de-CH"/>
          <w:rPrChange w:id="1702" w:author="Paolo Cherubini" w:date="2021-02-18T11:49:00Z">
            <w:rPr/>
          </w:rPrChange>
        </w:rPr>
        <w:t>Girardin</w:t>
      </w:r>
      <w:proofErr w:type="spellEnd"/>
      <w:r w:rsidRPr="00B76446">
        <w:rPr>
          <w:lang w:val="de-CH"/>
          <w:rPrChange w:id="1703" w:author="Paolo Cherubini" w:date="2021-02-18T11:49:00Z">
            <w:rPr/>
          </w:rPrChange>
        </w:rPr>
        <w:t xml:space="preserve">, M. P., </w:t>
      </w:r>
      <w:proofErr w:type="spellStart"/>
      <w:r w:rsidRPr="00B76446">
        <w:rPr>
          <w:lang w:val="de-CH"/>
          <w:rPrChange w:id="1704" w:author="Paolo Cherubini" w:date="2021-02-18T11:49:00Z">
            <w:rPr/>
          </w:rPrChange>
        </w:rPr>
        <w:t>Bouriaud</w:t>
      </w:r>
      <w:proofErr w:type="spellEnd"/>
      <w:r w:rsidRPr="00B76446">
        <w:rPr>
          <w:lang w:val="de-CH"/>
          <w:rPrChange w:id="1705" w:author="Paolo Cherubini" w:date="2021-02-18T11:49:00Z">
            <w:rPr/>
          </w:rPrChange>
        </w:rPr>
        <w:t xml:space="preserve">, O., Hogg, E. H., Kurz, W., Zimmermann, N. E., </w:t>
      </w:r>
      <w:proofErr w:type="spellStart"/>
      <w:r w:rsidRPr="00B76446">
        <w:rPr>
          <w:lang w:val="de-CH"/>
          <w:rPrChange w:id="1706" w:author="Paolo Cherubini" w:date="2021-02-18T11:49:00Z">
            <w:rPr/>
          </w:rPrChange>
        </w:rPr>
        <w:t>Metsaranta</w:t>
      </w:r>
      <w:proofErr w:type="spellEnd"/>
      <w:r w:rsidRPr="00B76446">
        <w:rPr>
          <w:lang w:val="de-CH"/>
          <w:rPrChange w:id="1707" w:author="Paolo Cherubini" w:date="2021-02-18T11:49:00Z">
            <w:rPr/>
          </w:rPrChange>
        </w:rPr>
        <w:t xml:space="preserve">, J. M., de Jong, R., Frank, D. C., </w:t>
      </w:r>
      <w:proofErr w:type="spellStart"/>
      <w:r w:rsidRPr="00B76446">
        <w:rPr>
          <w:lang w:val="de-CH"/>
          <w:rPrChange w:id="1708" w:author="Paolo Cherubini" w:date="2021-02-18T11:49:00Z">
            <w:rPr/>
          </w:rPrChange>
        </w:rPr>
        <w:t>Esper</w:t>
      </w:r>
      <w:proofErr w:type="spellEnd"/>
      <w:r w:rsidRPr="00B76446">
        <w:rPr>
          <w:lang w:val="de-CH"/>
          <w:rPrChange w:id="1709" w:author="Paolo Cherubini" w:date="2021-02-18T11:49:00Z">
            <w:rPr/>
          </w:rPrChange>
        </w:rPr>
        <w:t xml:space="preserve">, J., </w:t>
      </w:r>
      <w:proofErr w:type="spellStart"/>
      <w:r w:rsidRPr="00B76446">
        <w:rPr>
          <w:lang w:val="de-CH"/>
          <w:rPrChange w:id="1710" w:author="Paolo Cherubini" w:date="2021-02-18T11:49:00Z">
            <w:rPr/>
          </w:rPrChange>
        </w:rPr>
        <w:t>Büntgen</w:t>
      </w:r>
      <w:proofErr w:type="spellEnd"/>
      <w:r w:rsidRPr="00B76446">
        <w:rPr>
          <w:lang w:val="de-CH"/>
          <w:rPrChange w:id="1711" w:author="Paolo Cherubini" w:date="2021-02-18T11:49:00Z">
            <w:rPr/>
          </w:rPrChange>
        </w:rPr>
        <w:t xml:space="preserve">, U., Guo, X. J., &amp; </w:t>
      </w:r>
      <w:proofErr w:type="spellStart"/>
      <w:r w:rsidRPr="00B76446">
        <w:rPr>
          <w:lang w:val="de-CH"/>
          <w:rPrChange w:id="1712" w:author="Paolo Cherubini" w:date="2021-02-18T11:49:00Z">
            <w:rPr/>
          </w:rPrChange>
        </w:rPr>
        <w:t>Bhatti</w:t>
      </w:r>
      <w:proofErr w:type="spellEnd"/>
      <w:r w:rsidRPr="00B76446">
        <w:rPr>
          <w:lang w:val="de-CH"/>
          <w:rPrChange w:id="1713" w:author="Paolo Cherubini" w:date="2021-02-18T11:49:00Z">
            <w:rPr/>
          </w:rPrChange>
        </w:rPr>
        <w:t xml:space="preserve">, J. (2016). </w:t>
      </w:r>
      <w:r>
        <w:t xml:space="preserve">No growth stimulation of Canada’s boreal forest under half-century of combined warming and CO </w:t>
      </w:r>
      <w:r>
        <w:rPr>
          <w:vertAlign w:val="subscript"/>
        </w:rPr>
        <w:t>2</w:t>
      </w:r>
      <w:r>
        <w:t xml:space="preserve"> </w:t>
      </w:r>
      <w:r>
        <w:lastRenderedPageBreak/>
        <w:t xml:space="preserve">fertilization. </w:t>
      </w:r>
      <w:r>
        <w:rPr>
          <w:i/>
        </w:rPr>
        <w:t>Proceedings of the National Academy of Sciences</w:t>
      </w:r>
      <w:r>
        <w:t xml:space="preserve">, 201610156. </w:t>
      </w:r>
      <w:r>
        <w:fldChar w:fldCharType="begin"/>
      </w:r>
      <w:r>
        <w:instrText xml:space="preserve"> HYPERLINK "https://doi.org/10.1073/pnas.1610156113" \h </w:instrText>
      </w:r>
      <w:r>
        <w:fldChar w:fldCharType="separate"/>
      </w:r>
      <w:r>
        <w:rPr>
          <w:rStyle w:val="Hyperlink"/>
        </w:rPr>
        <w:t>https://doi.org/10.1073/pnas.1610156113</w:t>
      </w:r>
      <w:r>
        <w:rPr>
          <w:rStyle w:val="Hyperlink"/>
        </w:rPr>
        <w:fldChar w:fldCharType="end"/>
      </w:r>
    </w:p>
    <w:p w14:paraId="05ED34E2" w14:textId="77777777" w:rsidR="003F2ACD" w:rsidRDefault="00DA0D81">
      <w:pPr>
        <w:pStyle w:val="Bibliography"/>
        <w:spacing w:line="480" w:lineRule="auto"/>
        <w:pPrChange w:id="1714" w:author="Paolo Cherubini" w:date="2021-02-19T18:49:00Z">
          <w:pPr>
            <w:pStyle w:val="Bibliography"/>
          </w:pPr>
        </w:pPrChange>
      </w:pPr>
      <w:bookmarkStart w:id="1715" w:name="X81070c8dded57796bffe4e046459a048702f082"/>
      <w:bookmarkEnd w:id="1701"/>
      <w:r>
        <w:t>Gonzalez-</w:t>
      </w:r>
      <w:proofErr w:type="spellStart"/>
      <w:r>
        <w:t>Akre</w:t>
      </w:r>
      <w:proofErr w:type="spellEnd"/>
      <w:r>
        <w:t xml:space="preserve">, E., McGregor, I., Anderson-Teixeira, K., Dow, C., Herrmann, V., Terrell, A., Kim, A. Y., </w:t>
      </w:r>
      <w:proofErr w:type="spellStart"/>
      <w:r>
        <w:t>NidhiVinod</w:t>
      </w:r>
      <w:proofErr w:type="spellEnd"/>
      <w:r>
        <w:t xml:space="preserve">, &amp; </w:t>
      </w:r>
      <w:proofErr w:type="spellStart"/>
      <w:r>
        <w:t>RHelcoski</w:t>
      </w:r>
      <w:proofErr w:type="spellEnd"/>
      <w:r>
        <w:t xml:space="preserve">. (2020). </w:t>
      </w:r>
      <w:r>
        <w:rPr>
          <w:i/>
        </w:rPr>
        <w:t>SCBI-</w:t>
      </w:r>
      <w:proofErr w:type="spellStart"/>
      <w:r>
        <w:rPr>
          <w:i/>
        </w:rPr>
        <w:t>ForestGEO</w:t>
      </w:r>
      <w:proofErr w:type="spellEnd"/>
      <w:r>
        <w:rPr>
          <w:i/>
        </w:rPr>
        <w:t>/SCBI-</w:t>
      </w:r>
      <w:proofErr w:type="spellStart"/>
      <w:r>
        <w:rPr>
          <w:i/>
        </w:rPr>
        <w:t>ForestGEO</w:t>
      </w:r>
      <w:proofErr w:type="spellEnd"/>
      <w:r>
        <w:rPr>
          <w:i/>
        </w:rPr>
        <w:t>-Data: First release with hydraulic traits data</w:t>
      </w:r>
      <w:r>
        <w:t xml:space="preserve">. </w:t>
      </w:r>
      <w:proofErr w:type="spellStart"/>
      <w:r>
        <w:t>Zenodo</w:t>
      </w:r>
      <w:proofErr w:type="spellEnd"/>
      <w:r>
        <w:t xml:space="preserve">. </w:t>
      </w:r>
      <w:r>
        <w:fldChar w:fldCharType="begin"/>
      </w:r>
      <w:r>
        <w:instrText xml:space="preserve"> HYPERLINK "https://doi.org/10.5281/ZENODO.4070038" \h </w:instrText>
      </w:r>
      <w:r>
        <w:fldChar w:fldCharType="separate"/>
      </w:r>
      <w:r>
        <w:rPr>
          <w:rStyle w:val="Hyperlink"/>
        </w:rPr>
        <w:t>https://doi.org/10.5281/ZENODO.4070038</w:t>
      </w:r>
      <w:r>
        <w:rPr>
          <w:rStyle w:val="Hyperlink"/>
        </w:rPr>
        <w:fldChar w:fldCharType="end"/>
      </w:r>
    </w:p>
    <w:p w14:paraId="78126756" w14:textId="77777777" w:rsidR="003F2ACD" w:rsidRDefault="00DA0D81">
      <w:pPr>
        <w:pStyle w:val="Bibliography"/>
        <w:spacing w:line="480" w:lineRule="auto"/>
        <w:pPrChange w:id="1716" w:author="Paolo Cherubini" w:date="2021-02-19T18:49:00Z">
          <w:pPr>
            <w:pStyle w:val="Bibliography"/>
          </w:pPr>
        </w:pPrChange>
      </w:pPr>
      <w:bookmarkStart w:id="1717" w:name="ref-goulden_patterns_2011"/>
      <w:bookmarkEnd w:id="1715"/>
      <w:proofErr w:type="spellStart"/>
      <w:r>
        <w:t>Goulden</w:t>
      </w:r>
      <w:proofErr w:type="spellEnd"/>
      <w:r>
        <w:t xml:space="preserve">, M. L., McMillan, A. M. S., Winston, G. C., Rocha, A. V., </w:t>
      </w:r>
      <w:proofErr w:type="spellStart"/>
      <w:r>
        <w:t>Manies</w:t>
      </w:r>
      <w:proofErr w:type="spellEnd"/>
      <w:r>
        <w:t>, K. L., Harden, J. W., &amp; Bond-</w:t>
      </w:r>
      <w:proofErr w:type="spellStart"/>
      <w:r>
        <w:t>Lamberty</w:t>
      </w:r>
      <w:proofErr w:type="spellEnd"/>
      <w:r>
        <w:t xml:space="preserve">, B. P. (2011). Patterns of NPP, GPP, respiration, and NEP during boreal forest succession. </w:t>
      </w:r>
      <w:r>
        <w:rPr>
          <w:i/>
        </w:rPr>
        <w:t>Global Change Biology</w:t>
      </w:r>
      <w:r>
        <w:t xml:space="preserve">, </w:t>
      </w:r>
      <w:r>
        <w:rPr>
          <w:i/>
        </w:rPr>
        <w:t>17</w:t>
      </w:r>
      <w:r>
        <w:t>(2), 855–871.</w:t>
      </w:r>
    </w:p>
    <w:p w14:paraId="75135902" w14:textId="77777777" w:rsidR="003F2ACD" w:rsidRDefault="00DA0D81">
      <w:pPr>
        <w:pStyle w:val="Bibliography"/>
        <w:spacing w:line="480" w:lineRule="auto"/>
        <w:pPrChange w:id="1718" w:author="Paolo Cherubini" w:date="2021-02-19T18:49:00Z">
          <w:pPr>
            <w:pStyle w:val="Bibliography"/>
          </w:pPr>
        </w:pPrChange>
      </w:pPr>
      <w:bookmarkStart w:id="1719" w:name="ref-graumlich_long-term_1989"/>
      <w:bookmarkEnd w:id="1717"/>
      <w:proofErr w:type="spellStart"/>
      <w:r>
        <w:t>Graumlich</w:t>
      </w:r>
      <w:proofErr w:type="spellEnd"/>
      <w:r>
        <w:t xml:space="preserve">, L. J., Brubaker, L. B., &amp; Grier, C. C. (1989). Long-Term Trends in Forest Net Primary Productivity: Cascade Mountains, Washington. </w:t>
      </w:r>
      <w:r>
        <w:rPr>
          <w:i/>
        </w:rPr>
        <w:t>Ecology</w:t>
      </w:r>
      <w:r>
        <w:t xml:space="preserve">, </w:t>
      </w:r>
      <w:r>
        <w:rPr>
          <w:i/>
        </w:rPr>
        <w:t>70</w:t>
      </w:r>
      <w:r>
        <w:t xml:space="preserve">(2), 405–410. </w:t>
      </w:r>
      <w:r>
        <w:fldChar w:fldCharType="begin"/>
      </w:r>
      <w:r>
        <w:instrText xml:space="preserve"> HYPERLINK "https://doi.org/10.2307/1937545" \h </w:instrText>
      </w:r>
      <w:r>
        <w:fldChar w:fldCharType="separate"/>
      </w:r>
      <w:r>
        <w:rPr>
          <w:rStyle w:val="Hyperlink"/>
        </w:rPr>
        <w:t>https://doi.org/10.2307/1937545</w:t>
      </w:r>
      <w:r>
        <w:rPr>
          <w:rStyle w:val="Hyperlink"/>
        </w:rPr>
        <w:fldChar w:fldCharType="end"/>
      </w:r>
    </w:p>
    <w:p w14:paraId="024A8ADB" w14:textId="77777777" w:rsidR="003F2ACD" w:rsidRDefault="00DA0D81">
      <w:pPr>
        <w:pStyle w:val="Bibliography"/>
        <w:spacing w:line="480" w:lineRule="auto"/>
        <w:pPrChange w:id="1720" w:author="Paolo Cherubini" w:date="2021-02-19T18:49:00Z">
          <w:pPr>
            <w:pStyle w:val="Bibliography"/>
          </w:pPr>
        </w:pPrChange>
      </w:pPr>
      <w:bookmarkStart w:id="1721" w:name="ref-groenendijk_no_2015"/>
      <w:bookmarkEnd w:id="1719"/>
      <w:proofErr w:type="spellStart"/>
      <w:r>
        <w:t>Groenendijk</w:t>
      </w:r>
      <w:proofErr w:type="spellEnd"/>
      <w:r>
        <w:t xml:space="preserve">, P., </w:t>
      </w:r>
      <w:proofErr w:type="spellStart"/>
      <w:r>
        <w:t>Sleen</w:t>
      </w:r>
      <w:proofErr w:type="spellEnd"/>
      <w:r>
        <w:t xml:space="preserve">, P. van der, </w:t>
      </w:r>
      <w:proofErr w:type="spellStart"/>
      <w:r>
        <w:t>Vlam</w:t>
      </w:r>
      <w:proofErr w:type="spellEnd"/>
      <w:r>
        <w:t xml:space="preserve">, M., </w:t>
      </w:r>
      <w:proofErr w:type="spellStart"/>
      <w:r>
        <w:t>Bunyavejchewin</w:t>
      </w:r>
      <w:proofErr w:type="spellEnd"/>
      <w:r>
        <w:t xml:space="preserve">, S., </w:t>
      </w:r>
      <w:proofErr w:type="spellStart"/>
      <w:r>
        <w:t>Bongers</w:t>
      </w:r>
      <w:proofErr w:type="spellEnd"/>
      <w:r>
        <w:t xml:space="preserve">, F., &amp; </w:t>
      </w:r>
      <w:proofErr w:type="spellStart"/>
      <w:r>
        <w:t>Zuidema</w:t>
      </w:r>
      <w:proofErr w:type="spellEnd"/>
      <w:r>
        <w:t xml:space="preserve">, P. A. (2015). No evidence for consistent long-term growth stimulation of 13 tropical tree species: Results from tree-ring analysis. </w:t>
      </w:r>
      <w:r>
        <w:rPr>
          <w:i/>
        </w:rPr>
        <w:t>Global Change Biology</w:t>
      </w:r>
      <w:r>
        <w:t xml:space="preserve">, </w:t>
      </w:r>
      <w:r>
        <w:rPr>
          <w:i/>
        </w:rPr>
        <w:t>21</w:t>
      </w:r>
      <w:r>
        <w:t xml:space="preserve">(10), 3762–3776. </w:t>
      </w:r>
      <w:r>
        <w:fldChar w:fldCharType="begin"/>
      </w:r>
      <w:r>
        <w:instrText xml:space="preserve"> HYPERLINK "https://doi.org/10.1111/gcb.12955" \h </w:instrText>
      </w:r>
      <w:r>
        <w:fldChar w:fldCharType="separate"/>
      </w:r>
      <w:r>
        <w:rPr>
          <w:rStyle w:val="Hyperlink"/>
        </w:rPr>
        <w:t>https://doi.org/10.1111/gcb.12955</w:t>
      </w:r>
      <w:r>
        <w:rPr>
          <w:rStyle w:val="Hyperlink"/>
        </w:rPr>
        <w:fldChar w:fldCharType="end"/>
      </w:r>
    </w:p>
    <w:p w14:paraId="00BDA10B" w14:textId="77777777" w:rsidR="003F2ACD" w:rsidRDefault="00DA0D81">
      <w:pPr>
        <w:pStyle w:val="Bibliography"/>
        <w:spacing w:line="480" w:lineRule="auto"/>
        <w:pPrChange w:id="1722" w:author="Paolo Cherubini" w:date="2021-02-19T18:49:00Z">
          <w:pPr>
            <w:pStyle w:val="Bibliography"/>
          </w:pPr>
        </w:pPrChange>
      </w:pPr>
      <w:bookmarkStart w:id="1723" w:name="ref-hacket-pain_consistent_2016"/>
      <w:bookmarkEnd w:id="1721"/>
      <w:proofErr w:type="spellStart"/>
      <w:r>
        <w:t>Hacket</w:t>
      </w:r>
      <w:proofErr w:type="spellEnd"/>
      <w:r>
        <w:t xml:space="preserve">-Pain, A. J., Cavin, L., Friend, A. D., &amp; Jump, A. S. (2016). Consistent limitation of growth by high temperature and low precipitation from range core to southern edge of European beech indicates widespread vulnerability to changing climate. </w:t>
      </w:r>
      <w:r>
        <w:rPr>
          <w:i/>
        </w:rPr>
        <w:t>European Journal of Forest Research</w:t>
      </w:r>
      <w:r>
        <w:t xml:space="preserve">, </w:t>
      </w:r>
      <w:r>
        <w:rPr>
          <w:i/>
        </w:rPr>
        <w:t>135</w:t>
      </w:r>
      <w:r>
        <w:t xml:space="preserve">(5), 897–909. </w:t>
      </w:r>
      <w:r>
        <w:fldChar w:fldCharType="begin"/>
      </w:r>
      <w:r>
        <w:instrText xml:space="preserve"> HYPERLINK "https://doi.org/10.1007/s10342-016-0982-7" \h </w:instrText>
      </w:r>
      <w:r>
        <w:fldChar w:fldCharType="separate"/>
      </w:r>
      <w:r>
        <w:rPr>
          <w:rStyle w:val="Hyperlink"/>
        </w:rPr>
        <w:t>https://doi.org/10.1007/s10342-016-0982-7</w:t>
      </w:r>
      <w:r>
        <w:rPr>
          <w:rStyle w:val="Hyperlink"/>
        </w:rPr>
        <w:fldChar w:fldCharType="end"/>
      </w:r>
    </w:p>
    <w:p w14:paraId="05D7E04B" w14:textId="77777777" w:rsidR="003F2ACD" w:rsidRDefault="00DA0D81">
      <w:pPr>
        <w:pStyle w:val="Bibliography"/>
        <w:spacing w:line="480" w:lineRule="auto"/>
        <w:pPrChange w:id="1724" w:author="Paolo Cherubini" w:date="2021-02-19T18:49:00Z">
          <w:pPr>
            <w:pStyle w:val="Bibliography"/>
          </w:pPr>
        </w:pPrChange>
      </w:pPr>
      <w:bookmarkStart w:id="1725" w:name="ref-hararuk_tree_2019"/>
      <w:bookmarkEnd w:id="1723"/>
      <w:proofErr w:type="spellStart"/>
      <w:r>
        <w:lastRenderedPageBreak/>
        <w:t>Hararuk</w:t>
      </w:r>
      <w:proofErr w:type="spellEnd"/>
      <w:r>
        <w:t xml:space="preserve">, O., Campbell, E. M., </w:t>
      </w:r>
      <w:proofErr w:type="spellStart"/>
      <w:r>
        <w:t>Antos</w:t>
      </w:r>
      <w:proofErr w:type="spellEnd"/>
      <w:r>
        <w:t xml:space="preserve">, J. A., &amp; Parish, R. (2019). Tree rings provide no evidence of a CO </w:t>
      </w:r>
      <w:r>
        <w:rPr>
          <w:vertAlign w:val="subscript"/>
        </w:rPr>
        <w:t>2</w:t>
      </w:r>
      <w:r>
        <w:t xml:space="preserve"> fertilization effect in old-growth subalpine forests of western Canada. </w:t>
      </w:r>
      <w:r>
        <w:rPr>
          <w:i/>
        </w:rPr>
        <w:t>Global Change Biology</w:t>
      </w:r>
      <w:r>
        <w:t xml:space="preserve">, </w:t>
      </w:r>
      <w:r>
        <w:rPr>
          <w:i/>
        </w:rPr>
        <w:t>25</w:t>
      </w:r>
      <w:r>
        <w:t xml:space="preserve">(4), 1222–1234. </w:t>
      </w:r>
      <w:r>
        <w:fldChar w:fldCharType="begin"/>
      </w:r>
      <w:r>
        <w:instrText xml:space="preserve"> HYPERLINK "https://doi.org/10.1111/gcb.14561" \h </w:instrText>
      </w:r>
      <w:r>
        <w:fldChar w:fldCharType="separate"/>
      </w:r>
      <w:r>
        <w:rPr>
          <w:rStyle w:val="Hyperlink"/>
        </w:rPr>
        <w:t>https://doi.org/10.1111/gcb.14561</w:t>
      </w:r>
      <w:r>
        <w:rPr>
          <w:rStyle w:val="Hyperlink"/>
        </w:rPr>
        <w:fldChar w:fldCharType="end"/>
      </w:r>
    </w:p>
    <w:p w14:paraId="45C457AF" w14:textId="77777777" w:rsidR="003F2ACD" w:rsidRDefault="00DA0D81">
      <w:pPr>
        <w:pStyle w:val="Bibliography"/>
        <w:spacing w:line="480" w:lineRule="auto"/>
        <w:pPrChange w:id="1726" w:author="Paolo Cherubini" w:date="2021-02-19T18:49:00Z">
          <w:pPr>
            <w:pStyle w:val="Bibliography"/>
          </w:pPr>
        </w:pPrChange>
      </w:pPr>
      <w:bookmarkStart w:id="1727" w:name="ref-harris_updated_2014"/>
      <w:bookmarkEnd w:id="1725"/>
      <w:r>
        <w:t xml:space="preserve">Harris, I., Jones, P. D., Osborn, T. J., &amp; Lister, D. H. (2014). Updated high-resolution grids of monthly climatic observations - the CRU TS3.10 Dataset. </w:t>
      </w:r>
      <w:r>
        <w:rPr>
          <w:i/>
        </w:rPr>
        <w:t>International Journal of Climatology</w:t>
      </w:r>
      <w:r>
        <w:t xml:space="preserve">, </w:t>
      </w:r>
      <w:r>
        <w:rPr>
          <w:i/>
        </w:rPr>
        <w:t>34</w:t>
      </w:r>
      <w:r>
        <w:t xml:space="preserve">(3), 623–642. </w:t>
      </w:r>
      <w:r>
        <w:fldChar w:fldCharType="begin"/>
      </w:r>
      <w:r>
        <w:instrText xml:space="preserve"> HYPERLINK "https://doi.org/10.1002/joc.3711" \h </w:instrText>
      </w:r>
      <w:r>
        <w:fldChar w:fldCharType="separate"/>
      </w:r>
      <w:r>
        <w:rPr>
          <w:rStyle w:val="Hyperlink"/>
        </w:rPr>
        <w:t>https://doi.org/10.1002/joc.3711</w:t>
      </w:r>
      <w:r>
        <w:rPr>
          <w:rStyle w:val="Hyperlink"/>
        </w:rPr>
        <w:fldChar w:fldCharType="end"/>
      </w:r>
    </w:p>
    <w:p w14:paraId="1864B55E" w14:textId="77777777" w:rsidR="003F2ACD" w:rsidRDefault="00DA0D81">
      <w:pPr>
        <w:pStyle w:val="Bibliography"/>
        <w:spacing w:line="480" w:lineRule="auto"/>
        <w:pPrChange w:id="1728" w:author="Paolo Cherubini" w:date="2021-02-19T18:49:00Z">
          <w:pPr>
            <w:pStyle w:val="Bibliography"/>
          </w:pPr>
        </w:pPrChange>
      </w:pPr>
      <w:bookmarkStart w:id="1729" w:name="ref-harris_version_2020"/>
      <w:bookmarkEnd w:id="1727"/>
      <w:r>
        <w:t xml:space="preserve">Harris, Ian, Osborn, T. J., Jones, P., &amp; Lister, D. (2020). Version 4 of the CRU TS monthly high-resolution gridded multivariate climate dataset. </w:t>
      </w:r>
      <w:r>
        <w:rPr>
          <w:i/>
        </w:rPr>
        <w:t>Scientific Data</w:t>
      </w:r>
      <w:r>
        <w:t xml:space="preserve">, </w:t>
      </w:r>
      <w:r>
        <w:rPr>
          <w:i/>
        </w:rPr>
        <w:t>7</w:t>
      </w:r>
      <w:r>
        <w:t xml:space="preserve">(1). </w:t>
      </w:r>
      <w:r>
        <w:fldChar w:fldCharType="begin"/>
      </w:r>
      <w:r>
        <w:instrText xml:space="preserve"> HYPERLINK "https://doi.org/10.1038/s41597-020-0453-3" \h </w:instrText>
      </w:r>
      <w:r>
        <w:fldChar w:fldCharType="separate"/>
      </w:r>
      <w:r>
        <w:rPr>
          <w:rStyle w:val="Hyperlink"/>
        </w:rPr>
        <w:t>https://doi.org/10.1038/s41597-020-0453-3</w:t>
      </w:r>
      <w:r>
        <w:rPr>
          <w:rStyle w:val="Hyperlink"/>
        </w:rPr>
        <w:fldChar w:fldCharType="end"/>
      </w:r>
    </w:p>
    <w:p w14:paraId="6A8E8633" w14:textId="77777777" w:rsidR="003F2ACD" w:rsidRDefault="00DA0D81">
      <w:pPr>
        <w:pStyle w:val="Bibliography"/>
        <w:spacing w:line="480" w:lineRule="auto"/>
        <w:pPrChange w:id="1730" w:author="Paolo Cherubini" w:date="2021-02-19T18:49:00Z">
          <w:pPr>
            <w:pStyle w:val="Bibliography"/>
          </w:pPr>
        </w:pPrChange>
      </w:pPr>
      <w:bookmarkStart w:id="1731" w:name="ref-helcoski_growing_2019"/>
      <w:bookmarkEnd w:id="1729"/>
      <w:proofErr w:type="spellStart"/>
      <w:r>
        <w:t>Helcoski</w:t>
      </w:r>
      <w:proofErr w:type="spellEnd"/>
      <w:r>
        <w:t xml:space="preserve">, R., </w:t>
      </w:r>
      <w:proofErr w:type="spellStart"/>
      <w:r>
        <w:t>Tepley</w:t>
      </w:r>
      <w:proofErr w:type="spellEnd"/>
      <w:r>
        <w:t xml:space="preserve">, A. J., Pederson, N., McGarvey, J. C., </w:t>
      </w:r>
      <w:proofErr w:type="spellStart"/>
      <w:r>
        <w:t>Meakem</w:t>
      </w:r>
      <w:proofErr w:type="spellEnd"/>
      <w:r>
        <w:t xml:space="preserve">, V., Herrmann, V., Thompson, J. R., &amp; Anderson-Teixeira, K. J. (2019). Growing season moisture drives interannual variation in woody productivity of a temperate deciduous forest. </w:t>
      </w:r>
      <w:r>
        <w:rPr>
          <w:i/>
        </w:rPr>
        <w:t>New Phytologist</w:t>
      </w:r>
      <w:r>
        <w:t xml:space="preserve">, </w:t>
      </w:r>
      <w:r>
        <w:rPr>
          <w:i/>
        </w:rPr>
        <w:t>223</w:t>
      </w:r>
      <w:r>
        <w:t xml:space="preserve">(3), 1204–1216. </w:t>
      </w:r>
      <w:r>
        <w:fldChar w:fldCharType="begin"/>
      </w:r>
      <w:r>
        <w:instrText xml:space="preserve"> HYPERLINK "https://doi.org/10.1111/nph.15906" \h </w:instrText>
      </w:r>
      <w:r>
        <w:fldChar w:fldCharType="separate"/>
      </w:r>
      <w:r>
        <w:rPr>
          <w:rStyle w:val="Hyperlink"/>
        </w:rPr>
        <w:t>https://doi.org/10.1111/nph.15906</w:t>
      </w:r>
      <w:r>
        <w:rPr>
          <w:rStyle w:val="Hyperlink"/>
        </w:rPr>
        <w:fldChar w:fldCharType="end"/>
      </w:r>
    </w:p>
    <w:p w14:paraId="78BF556D" w14:textId="77777777" w:rsidR="003F2ACD" w:rsidRDefault="00DA0D81">
      <w:pPr>
        <w:pStyle w:val="Bibliography"/>
        <w:spacing w:line="480" w:lineRule="auto"/>
        <w:pPrChange w:id="1732" w:author="Paolo Cherubini" w:date="2021-02-19T18:49:00Z">
          <w:pPr>
            <w:pStyle w:val="Bibliography"/>
          </w:pPr>
        </w:pPrChange>
      </w:pPr>
      <w:bookmarkStart w:id="1733" w:name="ref-hember_tree_2019"/>
      <w:bookmarkEnd w:id="1731"/>
      <w:proofErr w:type="spellStart"/>
      <w:r>
        <w:t>Hember</w:t>
      </w:r>
      <w:proofErr w:type="spellEnd"/>
      <w:r>
        <w:t xml:space="preserve">, R. A., Kurz, W. A., &amp; Girardin, M. P. (2019). Tree Ring Reconstructions of </w:t>
      </w:r>
      <w:proofErr w:type="spellStart"/>
      <w:r>
        <w:t>Stemwood</w:t>
      </w:r>
      <w:proofErr w:type="spellEnd"/>
      <w:r>
        <w:t xml:space="preserve"> Biomass Indicate Increases in the Growth Rate of Black Spruce Trees Across Boreal Forests of Canada. </w:t>
      </w:r>
      <w:r>
        <w:rPr>
          <w:i/>
        </w:rPr>
        <w:t xml:space="preserve">Journal of Geophysical Research: </w:t>
      </w:r>
      <w:proofErr w:type="spellStart"/>
      <w:r>
        <w:rPr>
          <w:i/>
        </w:rPr>
        <w:t>Biogeosciences</w:t>
      </w:r>
      <w:proofErr w:type="spellEnd"/>
      <w:r>
        <w:t xml:space="preserve">, </w:t>
      </w:r>
      <w:r>
        <w:rPr>
          <w:i/>
        </w:rPr>
        <w:t>124</w:t>
      </w:r>
      <w:r>
        <w:t xml:space="preserve">(8), 2460–2480. </w:t>
      </w:r>
      <w:r>
        <w:fldChar w:fldCharType="begin"/>
      </w:r>
      <w:r>
        <w:instrText xml:space="preserve"> HYPERLINK "https://doi.org/10.1029/2018JG004573" \h </w:instrText>
      </w:r>
      <w:r>
        <w:fldChar w:fldCharType="separate"/>
      </w:r>
      <w:r>
        <w:rPr>
          <w:rStyle w:val="Hyperlink"/>
        </w:rPr>
        <w:t>https://doi.org/10.1029/2018JG004573</w:t>
      </w:r>
      <w:r>
        <w:rPr>
          <w:rStyle w:val="Hyperlink"/>
        </w:rPr>
        <w:fldChar w:fldCharType="end"/>
      </w:r>
    </w:p>
    <w:p w14:paraId="5F3D1CF3" w14:textId="77777777" w:rsidR="003F2ACD" w:rsidRDefault="00DA0D81">
      <w:pPr>
        <w:pStyle w:val="Bibliography"/>
        <w:spacing w:line="480" w:lineRule="auto"/>
        <w:pPrChange w:id="1734" w:author="Paolo Cherubini" w:date="2021-02-19T18:49:00Z">
          <w:pPr>
            <w:pStyle w:val="Bibliography"/>
          </w:pPr>
        </w:pPrChange>
      </w:pPr>
      <w:bookmarkStart w:id="1735" w:name="ref-kaspar_species-specific_nodate"/>
      <w:bookmarkEnd w:id="1733"/>
      <w:proofErr w:type="spellStart"/>
      <w:r>
        <w:t>Kašpar</w:t>
      </w:r>
      <w:proofErr w:type="spellEnd"/>
      <w:r>
        <w:t xml:space="preserve">, K., </w:t>
      </w:r>
      <w:proofErr w:type="spellStart"/>
      <w:r>
        <w:t>Tumajer</w:t>
      </w:r>
      <w:proofErr w:type="spellEnd"/>
      <w:r>
        <w:t xml:space="preserve">, J., </w:t>
      </w:r>
      <w:proofErr w:type="spellStart"/>
      <w:r>
        <w:t>Vašíčková</w:t>
      </w:r>
      <w:proofErr w:type="spellEnd"/>
      <w:r>
        <w:t xml:space="preserve">, I., &amp; </w:t>
      </w:r>
      <w:proofErr w:type="spellStart"/>
      <w:r>
        <w:t>Šamonil</w:t>
      </w:r>
      <w:proofErr w:type="spellEnd"/>
      <w:r>
        <w:t xml:space="preserve">, P. (in review). </w:t>
      </w:r>
      <w:r>
        <w:rPr>
          <w:i/>
        </w:rPr>
        <w:t>Species-specific climate-growth interactions determine the future tree species dynamics of the mixed Central European mountain forests</w:t>
      </w:r>
      <w:r>
        <w:t>.</w:t>
      </w:r>
    </w:p>
    <w:p w14:paraId="468C74E9" w14:textId="77777777" w:rsidR="003F2ACD" w:rsidRDefault="00DA0D81">
      <w:pPr>
        <w:pStyle w:val="Bibliography"/>
        <w:spacing w:line="480" w:lineRule="auto"/>
        <w:pPrChange w:id="1736" w:author="Paolo Cherubini" w:date="2021-02-19T18:49:00Z">
          <w:pPr>
            <w:pStyle w:val="Bibliography"/>
          </w:pPr>
        </w:pPrChange>
      </w:pPr>
      <w:bookmarkStart w:id="1737" w:name="ref-klesse_sampling_2018"/>
      <w:bookmarkEnd w:id="1735"/>
      <w:proofErr w:type="spellStart"/>
      <w:r>
        <w:lastRenderedPageBreak/>
        <w:t>Klesse</w:t>
      </w:r>
      <w:proofErr w:type="spellEnd"/>
      <w:r>
        <w:t xml:space="preserve">, S., DeRose, R. J., </w:t>
      </w:r>
      <w:proofErr w:type="spellStart"/>
      <w:r>
        <w:t>Guiterman</w:t>
      </w:r>
      <w:proofErr w:type="spellEnd"/>
      <w:r>
        <w:t xml:space="preserve">, C. H., Lynch, A. M., O’Connor, C. D., Shaw, J. D., &amp; Evans, M. E. K. (2018). Sampling bias overestimates climate change impacts on forest growth in the southwestern United States. </w:t>
      </w:r>
      <w:r>
        <w:rPr>
          <w:i/>
        </w:rPr>
        <w:t>Nature Communications</w:t>
      </w:r>
      <w:r>
        <w:t xml:space="preserve">, </w:t>
      </w:r>
      <w:r>
        <w:rPr>
          <w:i/>
        </w:rPr>
        <w:t>9</w:t>
      </w:r>
      <w:r>
        <w:t xml:space="preserve">(1), 5336. </w:t>
      </w:r>
      <w:r>
        <w:fldChar w:fldCharType="begin"/>
      </w:r>
      <w:r>
        <w:instrText xml:space="preserve"> HYPERLINK "https://doi.org/10.1038/s41467-018-07800-y" \h </w:instrText>
      </w:r>
      <w:r>
        <w:fldChar w:fldCharType="separate"/>
      </w:r>
      <w:r>
        <w:rPr>
          <w:rStyle w:val="Hyperlink"/>
        </w:rPr>
        <w:t>https://doi.org/10.1038/s41467-018-07800-y</w:t>
      </w:r>
      <w:r>
        <w:rPr>
          <w:rStyle w:val="Hyperlink"/>
        </w:rPr>
        <w:fldChar w:fldCharType="end"/>
      </w:r>
    </w:p>
    <w:p w14:paraId="156DF84C" w14:textId="77777777" w:rsidR="003F2ACD" w:rsidRDefault="00DA0D81">
      <w:pPr>
        <w:pStyle w:val="Bibliography"/>
        <w:spacing w:line="480" w:lineRule="auto"/>
        <w:pPrChange w:id="1738" w:author="Paolo Cherubini" w:date="2021-02-19T18:49:00Z">
          <w:pPr>
            <w:pStyle w:val="Bibliography"/>
          </w:pPr>
        </w:pPrChange>
      </w:pPr>
      <w:bookmarkStart w:id="1739" w:name="ref-klesse_amplifying_2020"/>
      <w:bookmarkEnd w:id="1737"/>
      <w:proofErr w:type="spellStart"/>
      <w:r>
        <w:t>Klesse</w:t>
      </w:r>
      <w:proofErr w:type="spellEnd"/>
      <w:r>
        <w:t xml:space="preserve">, S., von </w:t>
      </w:r>
      <w:proofErr w:type="spellStart"/>
      <w:r>
        <w:t>Arx</w:t>
      </w:r>
      <w:proofErr w:type="spellEnd"/>
      <w:r>
        <w:t xml:space="preserve">, G., </w:t>
      </w:r>
      <w:proofErr w:type="spellStart"/>
      <w:r>
        <w:t>Gossner</w:t>
      </w:r>
      <w:proofErr w:type="spellEnd"/>
      <w:r>
        <w:t xml:space="preserve">, M. M., Hug, C., </w:t>
      </w:r>
      <w:proofErr w:type="spellStart"/>
      <w:r>
        <w:t>Rigling</w:t>
      </w:r>
      <w:proofErr w:type="spellEnd"/>
      <w:r>
        <w:t xml:space="preserve">, A., &amp; Queloz, V. (2020). Amplifying feedback loop between growth and wood anatomical characteristics of Fraxinus excelsior explains size-related susceptibility to ash dieback. </w:t>
      </w:r>
      <w:r>
        <w:rPr>
          <w:i/>
        </w:rPr>
        <w:t>Tree Physiology</w:t>
      </w:r>
      <w:r>
        <w:t xml:space="preserve">. </w:t>
      </w:r>
      <w:r>
        <w:fldChar w:fldCharType="begin"/>
      </w:r>
      <w:r>
        <w:instrText xml:space="preserve"> HYPERLINK "https://doi.org/10.1093/treephys/tpaa091" \h </w:instrText>
      </w:r>
      <w:r>
        <w:fldChar w:fldCharType="separate"/>
      </w:r>
      <w:r>
        <w:rPr>
          <w:rStyle w:val="Hyperlink"/>
        </w:rPr>
        <w:t>https://doi.org/10.1093/treephys/tpaa091</w:t>
      </w:r>
      <w:r>
        <w:rPr>
          <w:rStyle w:val="Hyperlink"/>
        </w:rPr>
        <w:fldChar w:fldCharType="end"/>
      </w:r>
    </w:p>
    <w:p w14:paraId="36DB336F" w14:textId="77777777" w:rsidR="003F2ACD" w:rsidRDefault="00DA0D81">
      <w:pPr>
        <w:pStyle w:val="Bibliography"/>
        <w:spacing w:line="480" w:lineRule="auto"/>
        <w:pPrChange w:id="1740" w:author="Paolo Cherubini" w:date="2021-02-19T18:49:00Z">
          <w:pPr>
            <w:pStyle w:val="Bibliography"/>
          </w:pPr>
        </w:pPrChange>
      </w:pPr>
      <w:bookmarkStart w:id="1741" w:name="ref-kumarathunge_acclimation_2019"/>
      <w:bookmarkEnd w:id="1739"/>
      <w:proofErr w:type="spellStart"/>
      <w:r>
        <w:t>Kumarathunge</w:t>
      </w:r>
      <w:proofErr w:type="spellEnd"/>
      <w:r>
        <w:t xml:space="preserve">, D. P., </w:t>
      </w:r>
      <w:proofErr w:type="spellStart"/>
      <w:r>
        <w:t>Medlyn</w:t>
      </w:r>
      <w:proofErr w:type="spellEnd"/>
      <w:r>
        <w:t xml:space="preserve">, B. E., Drake, J. E., </w:t>
      </w:r>
      <w:proofErr w:type="spellStart"/>
      <w:r>
        <w:t>Tjoelker</w:t>
      </w:r>
      <w:proofErr w:type="spellEnd"/>
      <w:r>
        <w:t xml:space="preserve">, M. G., Aspinwall, M. J., Battaglia, M., Cano, F. J., Carter, K. R., </w:t>
      </w:r>
      <w:proofErr w:type="spellStart"/>
      <w:r>
        <w:t>Cavaleri</w:t>
      </w:r>
      <w:proofErr w:type="spellEnd"/>
      <w:r>
        <w:t xml:space="preserve">, M. A., </w:t>
      </w:r>
      <w:proofErr w:type="spellStart"/>
      <w:r>
        <w:t>Cernusak</w:t>
      </w:r>
      <w:proofErr w:type="spellEnd"/>
      <w:r>
        <w:t xml:space="preserve">, L. A., Chambers, J. Q., </w:t>
      </w:r>
      <w:proofErr w:type="spellStart"/>
      <w:r>
        <w:t>Crous</w:t>
      </w:r>
      <w:proofErr w:type="spellEnd"/>
      <w:r>
        <w:t xml:space="preserve">, K. Y., </w:t>
      </w:r>
      <w:proofErr w:type="spellStart"/>
      <w:r>
        <w:t>Kauwe</w:t>
      </w:r>
      <w:proofErr w:type="spellEnd"/>
      <w:r>
        <w:t xml:space="preserve">, M. G. D., </w:t>
      </w:r>
      <w:proofErr w:type="spellStart"/>
      <w:r>
        <w:t>Dillaway</w:t>
      </w:r>
      <w:proofErr w:type="spellEnd"/>
      <w:r>
        <w:t xml:space="preserve">, D. N., Dreyer, E., Ellsworth, D. S., </w:t>
      </w:r>
      <w:proofErr w:type="spellStart"/>
      <w:r>
        <w:t>Ghannoum</w:t>
      </w:r>
      <w:proofErr w:type="spellEnd"/>
      <w:r>
        <w:t xml:space="preserve">, O., Han, Q., </w:t>
      </w:r>
      <w:proofErr w:type="spellStart"/>
      <w:r>
        <w:t>Hikosaka</w:t>
      </w:r>
      <w:proofErr w:type="spellEnd"/>
      <w:r>
        <w:t xml:space="preserve">, K., … Way, D. A. (2019). Acclimation and adaptation components of the temperature dependence of plant photosynthesis at the global scale. </w:t>
      </w:r>
      <w:r>
        <w:rPr>
          <w:i/>
        </w:rPr>
        <w:t>New Phytologist</w:t>
      </w:r>
      <w:r>
        <w:t xml:space="preserve">, </w:t>
      </w:r>
      <w:r>
        <w:rPr>
          <w:i/>
        </w:rPr>
        <w:t>222</w:t>
      </w:r>
      <w:r>
        <w:t xml:space="preserve">(2), 768–784. </w:t>
      </w:r>
      <w:r>
        <w:fldChar w:fldCharType="begin"/>
      </w:r>
      <w:r>
        <w:instrText xml:space="preserve"> HYPERLINK "https://doi.org/10.1111/nph.15668" \h </w:instrText>
      </w:r>
      <w:r>
        <w:fldChar w:fldCharType="separate"/>
      </w:r>
      <w:r>
        <w:rPr>
          <w:rStyle w:val="Hyperlink"/>
        </w:rPr>
        <w:t>https://doi.org/10.1111/nph.15668</w:t>
      </w:r>
      <w:r>
        <w:rPr>
          <w:rStyle w:val="Hyperlink"/>
        </w:rPr>
        <w:fldChar w:fldCharType="end"/>
      </w:r>
    </w:p>
    <w:p w14:paraId="1250E92B" w14:textId="77777777" w:rsidR="003F2ACD" w:rsidRDefault="00DA0D81">
      <w:pPr>
        <w:pStyle w:val="Bibliography"/>
        <w:spacing w:line="480" w:lineRule="auto"/>
        <w:pPrChange w:id="1742" w:author="Paolo Cherubini" w:date="2021-02-19T18:49:00Z">
          <w:pPr>
            <w:pStyle w:val="Bibliography"/>
          </w:pPr>
        </w:pPrChange>
      </w:pPr>
      <w:bookmarkStart w:id="1743" w:name="ref-levesque_water_2017"/>
      <w:bookmarkEnd w:id="1741"/>
      <w:r>
        <w:t>Levesque, M., Andreu-</w:t>
      </w:r>
      <w:proofErr w:type="spellStart"/>
      <w:r>
        <w:t>Hayles</w:t>
      </w:r>
      <w:proofErr w:type="spellEnd"/>
      <w:r>
        <w:t>, L., &amp; Pederson, N. (2017). Water availability drives gas exchange and growth of trees in northeastern US, not elevated CO</w:t>
      </w:r>
      <w:r>
        <w:rPr>
          <w:vertAlign w:val="subscript"/>
        </w:rPr>
        <w:t>2</w:t>
      </w:r>
      <w:r>
        <w:t xml:space="preserve"> and reduced acid deposition. </w:t>
      </w:r>
      <w:r>
        <w:rPr>
          <w:i/>
        </w:rPr>
        <w:t>Scientific Reports</w:t>
      </w:r>
      <w:r>
        <w:t xml:space="preserve">, </w:t>
      </w:r>
      <w:r>
        <w:rPr>
          <w:i/>
        </w:rPr>
        <w:t>7</w:t>
      </w:r>
      <w:r>
        <w:t xml:space="preserve">, 46158. </w:t>
      </w:r>
      <w:r>
        <w:fldChar w:fldCharType="begin"/>
      </w:r>
      <w:r>
        <w:instrText xml:space="preserve"> HYPERLINK "https://doi.org/10.1038/srep46158" \h </w:instrText>
      </w:r>
      <w:r>
        <w:fldChar w:fldCharType="separate"/>
      </w:r>
      <w:r>
        <w:rPr>
          <w:rStyle w:val="Hyperlink"/>
        </w:rPr>
        <w:t>https://doi.org/10.1038/srep46158</w:t>
      </w:r>
      <w:r>
        <w:rPr>
          <w:rStyle w:val="Hyperlink"/>
        </w:rPr>
        <w:fldChar w:fldCharType="end"/>
      </w:r>
    </w:p>
    <w:p w14:paraId="450DC0CE" w14:textId="77777777" w:rsidR="003F2ACD" w:rsidRDefault="00DA0D81">
      <w:pPr>
        <w:pStyle w:val="Bibliography"/>
        <w:spacing w:line="480" w:lineRule="auto"/>
        <w:pPrChange w:id="1744" w:author="Paolo Cherubini" w:date="2021-02-19T18:49:00Z">
          <w:pPr>
            <w:pStyle w:val="Bibliography"/>
          </w:pPr>
        </w:pPrChange>
      </w:pPr>
      <w:bookmarkStart w:id="1745" w:name="ref-ljungqvist_assessing_2020"/>
      <w:bookmarkEnd w:id="1743"/>
      <w:proofErr w:type="spellStart"/>
      <w:r>
        <w:t>Ljungqvist</w:t>
      </w:r>
      <w:proofErr w:type="spellEnd"/>
      <w:r>
        <w:t xml:space="preserve">, F. C., </w:t>
      </w:r>
      <w:proofErr w:type="spellStart"/>
      <w:r>
        <w:t>Thejll</w:t>
      </w:r>
      <w:proofErr w:type="spellEnd"/>
      <w:r>
        <w:t xml:space="preserve">, P., Björklund, J., </w:t>
      </w:r>
      <w:proofErr w:type="spellStart"/>
      <w:r>
        <w:t>Gunnarson</w:t>
      </w:r>
      <w:proofErr w:type="spellEnd"/>
      <w:r>
        <w:t xml:space="preserve">, B. E., </w:t>
      </w:r>
      <w:proofErr w:type="spellStart"/>
      <w:r>
        <w:t>Piermattei</w:t>
      </w:r>
      <w:proofErr w:type="spellEnd"/>
      <w:r>
        <w:t xml:space="preserve">, A., </w:t>
      </w:r>
      <w:proofErr w:type="spellStart"/>
      <w:r>
        <w:t>Rydval</w:t>
      </w:r>
      <w:proofErr w:type="spellEnd"/>
      <w:r>
        <w:t xml:space="preserve">, M., </w:t>
      </w:r>
      <w:proofErr w:type="spellStart"/>
      <w:r>
        <w:t>Seftigen</w:t>
      </w:r>
      <w:proofErr w:type="spellEnd"/>
      <w:r>
        <w:t xml:space="preserve">, K., </w:t>
      </w:r>
      <w:proofErr w:type="spellStart"/>
      <w:r>
        <w:t>Støve</w:t>
      </w:r>
      <w:proofErr w:type="spellEnd"/>
      <w:r>
        <w:t xml:space="preserve">, B., &amp; </w:t>
      </w:r>
      <w:proofErr w:type="spellStart"/>
      <w:r>
        <w:t>Büntgen</w:t>
      </w:r>
      <w:proofErr w:type="spellEnd"/>
      <w:r>
        <w:t xml:space="preserve">, U. (2020). Assessing non-linearity in European temperature-sensitive tree-ring data. </w:t>
      </w:r>
      <w:proofErr w:type="spellStart"/>
      <w:r>
        <w:rPr>
          <w:i/>
        </w:rPr>
        <w:t>Dendrochronologia</w:t>
      </w:r>
      <w:proofErr w:type="spellEnd"/>
      <w:r>
        <w:t xml:space="preserve">, </w:t>
      </w:r>
      <w:r>
        <w:rPr>
          <w:i/>
        </w:rPr>
        <w:t>59</w:t>
      </w:r>
      <w:r>
        <w:t xml:space="preserve">, 125652. </w:t>
      </w:r>
      <w:r>
        <w:fldChar w:fldCharType="begin"/>
      </w:r>
      <w:r>
        <w:instrText xml:space="preserve"> HYPERLINK "https://doi.org/10.1016/j.dendro.2019.125652" \h </w:instrText>
      </w:r>
      <w:r>
        <w:fldChar w:fldCharType="separate"/>
      </w:r>
      <w:r>
        <w:rPr>
          <w:rStyle w:val="Hyperlink"/>
        </w:rPr>
        <w:t>https://doi.org/10.1016/j.dendro.2019.125652</w:t>
      </w:r>
      <w:r>
        <w:rPr>
          <w:rStyle w:val="Hyperlink"/>
        </w:rPr>
        <w:fldChar w:fldCharType="end"/>
      </w:r>
    </w:p>
    <w:p w14:paraId="3BAA82CA" w14:textId="77777777" w:rsidR="003F2ACD" w:rsidRDefault="00DA0D81">
      <w:pPr>
        <w:pStyle w:val="Bibliography"/>
        <w:spacing w:line="480" w:lineRule="auto"/>
        <w:pPrChange w:id="1746" w:author="Paolo Cherubini" w:date="2021-02-19T18:49:00Z">
          <w:pPr>
            <w:pStyle w:val="Bibliography"/>
          </w:pPr>
        </w:pPrChange>
      </w:pPr>
      <w:bookmarkStart w:id="1747" w:name="ref-mathias_disentangling_2018"/>
      <w:bookmarkEnd w:id="1745"/>
      <w:r>
        <w:lastRenderedPageBreak/>
        <w:t xml:space="preserve">Mathias, J. M., &amp; Thomas, R. B. (2018). Disentangling the effects of acidic air pollution, atmospheric CO </w:t>
      </w:r>
      <w:proofErr w:type="gramStart"/>
      <w:r>
        <w:rPr>
          <w:vertAlign w:val="subscript"/>
        </w:rPr>
        <w:t>2</w:t>
      </w:r>
      <w:r>
        <w:t xml:space="preserve"> ,</w:t>
      </w:r>
      <w:proofErr w:type="gramEnd"/>
      <w:r>
        <w:t xml:space="preserve"> and climate change on recent growth of red spruce trees in the Central Appalachian Mountains. </w:t>
      </w:r>
      <w:r>
        <w:rPr>
          <w:i/>
        </w:rPr>
        <w:t>Global Change Biology</w:t>
      </w:r>
      <w:r>
        <w:t xml:space="preserve">. </w:t>
      </w:r>
      <w:r>
        <w:fldChar w:fldCharType="begin"/>
      </w:r>
      <w:r>
        <w:instrText xml:space="preserve"> HYPERLINK "https://doi.org/10.1111/gcb.14273" \h </w:instrText>
      </w:r>
      <w:r>
        <w:fldChar w:fldCharType="separate"/>
      </w:r>
      <w:r>
        <w:rPr>
          <w:rStyle w:val="Hyperlink"/>
        </w:rPr>
        <w:t>https://doi.org/10.1111/gcb.14273</w:t>
      </w:r>
      <w:r>
        <w:rPr>
          <w:rStyle w:val="Hyperlink"/>
        </w:rPr>
        <w:fldChar w:fldCharType="end"/>
      </w:r>
    </w:p>
    <w:p w14:paraId="17686510" w14:textId="77777777" w:rsidR="003F2ACD" w:rsidRDefault="00DA0D81">
      <w:pPr>
        <w:pStyle w:val="Bibliography"/>
        <w:spacing w:line="480" w:lineRule="auto"/>
        <w:pPrChange w:id="1748" w:author="Paolo Cherubini" w:date="2021-02-19T18:49:00Z">
          <w:pPr>
            <w:pStyle w:val="Bibliography"/>
          </w:pPr>
        </w:pPrChange>
      </w:pPr>
      <w:bookmarkStart w:id="1749" w:name="ref-maxwell_declining_2016"/>
      <w:bookmarkEnd w:id="1747"/>
      <w:r>
        <w:t xml:space="preserve">Maxwell, J. T., Harley, G. L., &amp; Robeson, S. M. (2016). On the declining relationship between tree growth and climate in the Midwest United States: The fading drought signal. </w:t>
      </w:r>
      <w:r>
        <w:rPr>
          <w:i/>
        </w:rPr>
        <w:t>Climatic Change</w:t>
      </w:r>
      <w:r>
        <w:t xml:space="preserve">, </w:t>
      </w:r>
      <w:r>
        <w:rPr>
          <w:i/>
        </w:rPr>
        <w:t>138</w:t>
      </w:r>
      <w:r>
        <w:t xml:space="preserve">(1-2), 127–142. </w:t>
      </w:r>
      <w:r>
        <w:fldChar w:fldCharType="begin"/>
      </w:r>
      <w:r>
        <w:instrText xml:space="preserve"> HYPERLINK "https://doi.org/10.1007/s10584-016-1720-3" \h </w:instrText>
      </w:r>
      <w:r>
        <w:fldChar w:fldCharType="separate"/>
      </w:r>
      <w:r>
        <w:rPr>
          <w:rStyle w:val="Hyperlink"/>
        </w:rPr>
        <w:t>https://doi.org/10.1007/s10584-016-1720-3</w:t>
      </w:r>
      <w:r>
        <w:rPr>
          <w:rStyle w:val="Hyperlink"/>
        </w:rPr>
        <w:fldChar w:fldCharType="end"/>
      </w:r>
    </w:p>
    <w:p w14:paraId="1AF9DCF3" w14:textId="77777777" w:rsidR="003F2ACD" w:rsidRDefault="00DA0D81">
      <w:pPr>
        <w:pStyle w:val="Bibliography"/>
        <w:spacing w:line="480" w:lineRule="auto"/>
        <w:pPrChange w:id="1750" w:author="Paolo Cherubini" w:date="2021-02-19T18:49:00Z">
          <w:pPr>
            <w:pStyle w:val="Bibliography"/>
          </w:pPr>
        </w:pPrChange>
      </w:pPr>
      <w:bookmarkStart w:id="1751" w:name="ref-mcdowell_pervasive_2020"/>
      <w:bookmarkEnd w:id="1749"/>
      <w:r>
        <w:t xml:space="preserve">McDowell, N. G., Allen, C. D., Anderson-Teixeira, K., </w:t>
      </w:r>
      <w:proofErr w:type="spellStart"/>
      <w:r>
        <w:t>Aukema</w:t>
      </w:r>
      <w:proofErr w:type="spellEnd"/>
      <w:r>
        <w:t>, B. H., Bond-</w:t>
      </w:r>
      <w:proofErr w:type="spellStart"/>
      <w:r>
        <w:t>Lamberty</w:t>
      </w:r>
      <w:proofErr w:type="spellEnd"/>
      <w:r>
        <w:t xml:space="preserve">, B., </w:t>
      </w:r>
      <w:proofErr w:type="spellStart"/>
      <w:r>
        <w:t>Chini</w:t>
      </w:r>
      <w:proofErr w:type="spellEnd"/>
      <w:r>
        <w:t xml:space="preserve">, L., Clark, J. S., </w:t>
      </w:r>
      <w:proofErr w:type="spellStart"/>
      <w:r>
        <w:t>Dietze</w:t>
      </w:r>
      <w:proofErr w:type="spellEnd"/>
      <w:r>
        <w:t xml:space="preserve">, M., </w:t>
      </w:r>
      <w:proofErr w:type="spellStart"/>
      <w:r>
        <w:t>Grossiord</w:t>
      </w:r>
      <w:proofErr w:type="spellEnd"/>
      <w:r>
        <w:t xml:space="preserve">, C., Hanbury-Brown, A., Hurtt, G. C., Jackson, R. B., Johnson, D. J., </w:t>
      </w:r>
      <w:proofErr w:type="spellStart"/>
      <w:r>
        <w:t>Kueppers</w:t>
      </w:r>
      <w:proofErr w:type="spellEnd"/>
      <w:r>
        <w:t xml:space="preserve">, L., </w:t>
      </w:r>
      <w:proofErr w:type="spellStart"/>
      <w:r>
        <w:t>Lichstein</w:t>
      </w:r>
      <w:proofErr w:type="spellEnd"/>
      <w:r>
        <w:t xml:space="preserve">, J. W., Ogle, K., Poulter, B., Pugh, T. A. M., </w:t>
      </w:r>
      <w:proofErr w:type="spellStart"/>
      <w:r>
        <w:t>Seidl</w:t>
      </w:r>
      <w:proofErr w:type="spellEnd"/>
      <w:r>
        <w:t xml:space="preserve">, R., … Xu, C. (2020). Pervasive shifts in forest dynamics in a changing world. </w:t>
      </w:r>
      <w:r>
        <w:rPr>
          <w:i/>
        </w:rPr>
        <w:t>Science</w:t>
      </w:r>
      <w:r>
        <w:t xml:space="preserve">, </w:t>
      </w:r>
      <w:r>
        <w:rPr>
          <w:i/>
        </w:rPr>
        <w:t>368</w:t>
      </w:r>
      <w:r>
        <w:t xml:space="preserve">(6494). </w:t>
      </w:r>
      <w:r>
        <w:fldChar w:fldCharType="begin"/>
      </w:r>
      <w:r>
        <w:instrText xml:space="preserve"> HYPERLINK "https://doi.org/10.1126/science.aaz9463" \h </w:instrText>
      </w:r>
      <w:r>
        <w:fldChar w:fldCharType="separate"/>
      </w:r>
      <w:r>
        <w:rPr>
          <w:rStyle w:val="Hyperlink"/>
        </w:rPr>
        <w:t>https://doi.org/10.1126/science.aaz9463</w:t>
      </w:r>
      <w:r>
        <w:rPr>
          <w:rStyle w:val="Hyperlink"/>
        </w:rPr>
        <w:fldChar w:fldCharType="end"/>
      </w:r>
    </w:p>
    <w:p w14:paraId="7E9E0A59" w14:textId="77777777" w:rsidR="003F2ACD" w:rsidRDefault="00DA0D81">
      <w:pPr>
        <w:pStyle w:val="Bibliography"/>
        <w:spacing w:line="480" w:lineRule="auto"/>
        <w:pPrChange w:id="1752" w:author="Paolo Cherubini" w:date="2021-02-19T18:49:00Z">
          <w:pPr>
            <w:pStyle w:val="Bibliography"/>
          </w:pPr>
        </w:pPrChange>
      </w:pPr>
      <w:bookmarkStart w:id="1753" w:name="ref-mcgregor_tree_2020"/>
      <w:bookmarkEnd w:id="1751"/>
      <w:r>
        <w:t xml:space="preserve">McGregor, I. R., </w:t>
      </w:r>
      <w:proofErr w:type="spellStart"/>
      <w:r>
        <w:t>Helcoski</w:t>
      </w:r>
      <w:proofErr w:type="spellEnd"/>
      <w:r>
        <w:t xml:space="preserve">, R., </w:t>
      </w:r>
      <w:proofErr w:type="spellStart"/>
      <w:r>
        <w:t>Kunert</w:t>
      </w:r>
      <w:proofErr w:type="spellEnd"/>
      <w:r>
        <w:t xml:space="preserve">, N., </w:t>
      </w:r>
      <w:proofErr w:type="spellStart"/>
      <w:r>
        <w:t>Tepley</w:t>
      </w:r>
      <w:proofErr w:type="spellEnd"/>
      <w:r>
        <w:t>, A. J., Gonzalez-</w:t>
      </w:r>
      <w:proofErr w:type="spellStart"/>
      <w:r>
        <w:t>Akre</w:t>
      </w:r>
      <w:proofErr w:type="spellEnd"/>
      <w:r>
        <w:t xml:space="preserve">, E. B., Herrmann, V., </w:t>
      </w:r>
      <w:proofErr w:type="spellStart"/>
      <w:r>
        <w:t>Zailaa</w:t>
      </w:r>
      <w:proofErr w:type="spellEnd"/>
      <w:r>
        <w:t xml:space="preserve">, J., Stovall, A. E. L., Bourg, N. A., </w:t>
      </w:r>
      <w:proofErr w:type="spellStart"/>
      <w:r>
        <w:t>McShea</w:t>
      </w:r>
      <w:proofErr w:type="spellEnd"/>
      <w:r>
        <w:t xml:space="preserve">, W. J., Pederson, N., Sack, L., &amp; Anderson-Teixeira, K. J. (2020). Tree height and leaf drought tolerance traits shape growth responses across droughts in a temperate broadleaf forest. </w:t>
      </w:r>
      <w:r>
        <w:rPr>
          <w:i/>
        </w:rPr>
        <w:t>New Phytologist</w:t>
      </w:r>
      <w:r>
        <w:t xml:space="preserve">. </w:t>
      </w:r>
      <w:r>
        <w:fldChar w:fldCharType="begin"/>
      </w:r>
      <w:r>
        <w:instrText xml:space="preserve"> HYPERLINK "https://doi.org/10.1111/nph.16996" \h </w:instrText>
      </w:r>
      <w:r>
        <w:fldChar w:fldCharType="separate"/>
      </w:r>
      <w:r>
        <w:rPr>
          <w:rStyle w:val="Hyperlink"/>
        </w:rPr>
        <w:t>https://doi.org/10.1111/nph.16996</w:t>
      </w:r>
      <w:r>
        <w:rPr>
          <w:rStyle w:val="Hyperlink"/>
        </w:rPr>
        <w:fldChar w:fldCharType="end"/>
      </w:r>
    </w:p>
    <w:p w14:paraId="100001C1" w14:textId="77777777" w:rsidR="003F2ACD" w:rsidRDefault="00DA0D81">
      <w:pPr>
        <w:pStyle w:val="Bibliography"/>
        <w:spacing w:line="480" w:lineRule="auto"/>
        <w:pPrChange w:id="1754" w:author="Paolo Cherubini" w:date="2021-02-19T18:49:00Z">
          <w:pPr>
            <w:pStyle w:val="Bibliography"/>
          </w:pPr>
        </w:pPrChange>
      </w:pPr>
      <w:bookmarkStart w:id="1755" w:name="ref-meakem_role_2018"/>
      <w:bookmarkEnd w:id="1753"/>
      <w:proofErr w:type="spellStart"/>
      <w:r>
        <w:t>Meakem</w:t>
      </w:r>
      <w:proofErr w:type="spellEnd"/>
      <w:r>
        <w:t xml:space="preserve">, V., </w:t>
      </w:r>
      <w:proofErr w:type="spellStart"/>
      <w:r>
        <w:t>Tepley</w:t>
      </w:r>
      <w:proofErr w:type="spellEnd"/>
      <w:r>
        <w:t>, A. J., Gonzalez-</w:t>
      </w:r>
      <w:proofErr w:type="spellStart"/>
      <w:r>
        <w:t>Akre</w:t>
      </w:r>
      <w:proofErr w:type="spellEnd"/>
      <w:r>
        <w:t xml:space="preserve">, E. B., Herrmann, V., Muller-Landau, H. C., Wright, S. J., Hubbell, S. P., Condit, R., &amp; Anderson-Teixeira, K. J. (2018). Role of tree size in moist tropical forest carbon cycling and water deficit responses. </w:t>
      </w:r>
      <w:r>
        <w:rPr>
          <w:i/>
        </w:rPr>
        <w:t>New Phytologist</w:t>
      </w:r>
      <w:r>
        <w:t xml:space="preserve">, </w:t>
      </w:r>
      <w:r>
        <w:rPr>
          <w:i/>
        </w:rPr>
        <w:t>219</w:t>
      </w:r>
      <w:r>
        <w:t xml:space="preserve">(3), 947–958. </w:t>
      </w:r>
      <w:r>
        <w:fldChar w:fldCharType="begin"/>
      </w:r>
      <w:r>
        <w:instrText xml:space="preserve"> HYPERLINK "https://doi.org/10.1111/nph.14633" \h </w:instrText>
      </w:r>
      <w:r>
        <w:fldChar w:fldCharType="separate"/>
      </w:r>
      <w:r>
        <w:rPr>
          <w:rStyle w:val="Hyperlink"/>
        </w:rPr>
        <w:t>https://doi.org/10.1111/nph.14633</w:t>
      </w:r>
      <w:r>
        <w:rPr>
          <w:rStyle w:val="Hyperlink"/>
        </w:rPr>
        <w:fldChar w:fldCharType="end"/>
      </w:r>
    </w:p>
    <w:p w14:paraId="6B5001AF" w14:textId="77777777" w:rsidR="003F2ACD" w:rsidRDefault="00DA0D81">
      <w:pPr>
        <w:pStyle w:val="Bibliography"/>
        <w:spacing w:line="480" w:lineRule="auto"/>
        <w:pPrChange w:id="1756" w:author="Paolo Cherubini" w:date="2021-02-19T18:49:00Z">
          <w:pPr>
            <w:pStyle w:val="Bibliography"/>
          </w:pPr>
        </w:pPrChange>
      </w:pPr>
      <w:bookmarkStart w:id="1757" w:name="ref-meko_seascorr_2011"/>
      <w:bookmarkEnd w:id="1755"/>
      <w:r>
        <w:lastRenderedPageBreak/>
        <w:t xml:space="preserve">Meko, D. M., </w:t>
      </w:r>
      <w:proofErr w:type="spellStart"/>
      <w:r>
        <w:t>Touchan</w:t>
      </w:r>
      <w:proofErr w:type="spellEnd"/>
      <w:r>
        <w:t xml:space="preserve">, R., &amp; </w:t>
      </w:r>
      <w:proofErr w:type="spellStart"/>
      <w:r>
        <w:t>Anchukaitis</w:t>
      </w:r>
      <w:proofErr w:type="spellEnd"/>
      <w:r>
        <w:t xml:space="preserve">, K. J. (2011). </w:t>
      </w:r>
      <w:proofErr w:type="spellStart"/>
      <w:r>
        <w:t>Seascorr</w:t>
      </w:r>
      <w:proofErr w:type="spellEnd"/>
      <w:r>
        <w:t xml:space="preserve">: A MATLAB program for identifying the seasonal climate signal in an annual tree-ring time series. </w:t>
      </w:r>
      <w:r>
        <w:rPr>
          <w:i/>
        </w:rPr>
        <w:t>Computers &amp; Geosciences</w:t>
      </w:r>
      <w:r>
        <w:t xml:space="preserve">, </w:t>
      </w:r>
      <w:r>
        <w:rPr>
          <w:i/>
        </w:rPr>
        <w:t>37</w:t>
      </w:r>
      <w:r>
        <w:t xml:space="preserve">(9), 1234–1241. </w:t>
      </w:r>
      <w:r>
        <w:fldChar w:fldCharType="begin"/>
      </w:r>
      <w:r>
        <w:instrText xml:space="preserve"> HYPERLINK "https://doi.org/10.1016/j.cageo.2011.01.013" \h </w:instrText>
      </w:r>
      <w:r>
        <w:fldChar w:fldCharType="separate"/>
      </w:r>
      <w:r>
        <w:rPr>
          <w:rStyle w:val="Hyperlink"/>
        </w:rPr>
        <w:t>https://doi.org/10.1016/j.cageo.2011.01.013</w:t>
      </w:r>
      <w:r>
        <w:rPr>
          <w:rStyle w:val="Hyperlink"/>
        </w:rPr>
        <w:fldChar w:fldCharType="end"/>
      </w:r>
    </w:p>
    <w:p w14:paraId="775D75BB" w14:textId="77777777" w:rsidR="003F2ACD" w:rsidRDefault="00DA0D81">
      <w:pPr>
        <w:pStyle w:val="Bibliography"/>
        <w:spacing w:line="480" w:lineRule="auto"/>
        <w:pPrChange w:id="1758" w:author="Paolo Cherubini" w:date="2021-02-19T18:49:00Z">
          <w:pPr>
            <w:pStyle w:val="Bibliography"/>
          </w:pPr>
        </w:pPrChange>
      </w:pPr>
      <w:bookmarkStart w:id="1759" w:name="ref-muller-landau_testing_2006"/>
      <w:bookmarkEnd w:id="1757"/>
      <w:r>
        <w:t xml:space="preserve">Muller-Landau, H. C., Condit, R. S., </w:t>
      </w:r>
      <w:proofErr w:type="spellStart"/>
      <w:r>
        <w:t>Chave</w:t>
      </w:r>
      <w:proofErr w:type="spellEnd"/>
      <w:r>
        <w:t xml:space="preserve">, J., Thomas, S. C., </w:t>
      </w:r>
      <w:proofErr w:type="spellStart"/>
      <w:r>
        <w:t>Bohlman</w:t>
      </w:r>
      <w:proofErr w:type="spellEnd"/>
      <w:r>
        <w:t xml:space="preserve">, S. A., </w:t>
      </w:r>
      <w:proofErr w:type="spellStart"/>
      <w:r>
        <w:t>Bunyavejchewin</w:t>
      </w:r>
      <w:proofErr w:type="spellEnd"/>
      <w:r>
        <w:t xml:space="preserve">, S., Davies, S., Foster, R., </w:t>
      </w:r>
      <w:proofErr w:type="spellStart"/>
      <w:r>
        <w:t>Gunatilleke</w:t>
      </w:r>
      <w:proofErr w:type="spellEnd"/>
      <w:r>
        <w:t xml:space="preserve">, S., </w:t>
      </w:r>
      <w:proofErr w:type="spellStart"/>
      <w:r>
        <w:t>Gunatilleke</w:t>
      </w:r>
      <w:proofErr w:type="spellEnd"/>
      <w:r>
        <w:t xml:space="preserve">, N., Harms, K. E., Hart, T., Hubbell, S. P., Itoh, A., </w:t>
      </w:r>
      <w:proofErr w:type="spellStart"/>
      <w:r>
        <w:t>Kassim</w:t>
      </w:r>
      <w:proofErr w:type="spellEnd"/>
      <w:r>
        <w:t xml:space="preserve">, A. R., </w:t>
      </w:r>
      <w:proofErr w:type="spellStart"/>
      <w:r>
        <w:t>LaFrankie</w:t>
      </w:r>
      <w:proofErr w:type="spellEnd"/>
      <w:r>
        <w:t xml:space="preserve">, J. V., Lee, H. S., </w:t>
      </w:r>
      <w:proofErr w:type="spellStart"/>
      <w:r>
        <w:t>Losos</w:t>
      </w:r>
      <w:proofErr w:type="spellEnd"/>
      <w:r>
        <w:t xml:space="preserve">, E., Makana, J.-R., … </w:t>
      </w:r>
      <w:proofErr w:type="spellStart"/>
      <w:r>
        <w:t>Kiratiprayoon</w:t>
      </w:r>
      <w:proofErr w:type="spellEnd"/>
      <w:r>
        <w:t xml:space="preserve">, S. (2006). Testing metabolic ecology theory for allometric scaling of tree size, growth and mortality in tropical forests. </w:t>
      </w:r>
      <w:r>
        <w:rPr>
          <w:i/>
        </w:rPr>
        <w:t>Ecology Letters</w:t>
      </w:r>
      <w:r>
        <w:t xml:space="preserve">, </w:t>
      </w:r>
      <w:r>
        <w:rPr>
          <w:i/>
        </w:rPr>
        <w:t>9</w:t>
      </w:r>
      <w:r>
        <w:t>(5), 575–588.</w:t>
      </w:r>
    </w:p>
    <w:p w14:paraId="577A7B25" w14:textId="77777777" w:rsidR="003F2ACD" w:rsidRDefault="00DA0D81">
      <w:pPr>
        <w:pStyle w:val="Bibliography"/>
        <w:spacing w:line="480" w:lineRule="auto"/>
        <w:pPrChange w:id="1760" w:author="Paolo Cherubini" w:date="2021-02-19T18:49:00Z">
          <w:pPr>
            <w:pStyle w:val="Bibliography"/>
          </w:pPr>
        </w:pPrChange>
      </w:pPr>
      <w:bookmarkStart w:id="1761" w:name="ref-naimi_where_2014"/>
      <w:bookmarkEnd w:id="1759"/>
      <w:proofErr w:type="spellStart"/>
      <w:r>
        <w:t>Naimi</w:t>
      </w:r>
      <w:proofErr w:type="spellEnd"/>
      <w:r>
        <w:t xml:space="preserve">, B., Hamm, N. A. S., Groen, T. A., Skidmore, A. K., &amp; </w:t>
      </w:r>
      <w:proofErr w:type="spellStart"/>
      <w:r>
        <w:t>Toxopeus</w:t>
      </w:r>
      <w:proofErr w:type="spellEnd"/>
      <w:r>
        <w:t xml:space="preserve">, A. G. (2014). Where is positional uncertainty a problem for species distribution modelling? </w:t>
      </w:r>
      <w:proofErr w:type="spellStart"/>
      <w:r>
        <w:rPr>
          <w:i/>
        </w:rPr>
        <w:t>Ecography</w:t>
      </w:r>
      <w:proofErr w:type="spellEnd"/>
      <w:r>
        <w:t xml:space="preserve">, </w:t>
      </w:r>
      <w:r>
        <w:rPr>
          <w:i/>
        </w:rPr>
        <w:t>37</w:t>
      </w:r>
      <w:r>
        <w:t xml:space="preserve">(2), 191–203. </w:t>
      </w:r>
      <w:r>
        <w:fldChar w:fldCharType="begin"/>
      </w:r>
      <w:r>
        <w:instrText xml:space="preserve"> HYPERLINK "https://doi.org/10.1111/j.1600-0587.2013.00205.x" \h </w:instrText>
      </w:r>
      <w:r>
        <w:fldChar w:fldCharType="separate"/>
      </w:r>
      <w:r>
        <w:rPr>
          <w:rStyle w:val="Hyperlink"/>
        </w:rPr>
        <w:t>https://doi.org/10.1111/j.1600-0587.2013.00205.x</w:t>
      </w:r>
      <w:r>
        <w:rPr>
          <w:rStyle w:val="Hyperlink"/>
        </w:rPr>
        <w:fldChar w:fldCharType="end"/>
      </w:r>
    </w:p>
    <w:p w14:paraId="10D33028" w14:textId="77777777" w:rsidR="003F2ACD" w:rsidRDefault="00DA0D81">
      <w:pPr>
        <w:pStyle w:val="Bibliography"/>
        <w:spacing w:line="480" w:lineRule="auto"/>
        <w:pPrChange w:id="1762" w:author="Paolo Cherubini" w:date="2021-02-19T18:49:00Z">
          <w:pPr>
            <w:pStyle w:val="Bibliography"/>
          </w:pPr>
        </w:pPrChange>
      </w:pPr>
      <w:bookmarkStart w:id="1763" w:name="ref-nehrbassahles_influence_2014"/>
      <w:bookmarkEnd w:id="1761"/>
      <w:proofErr w:type="spellStart"/>
      <w:r>
        <w:t>Nehrbass</w:t>
      </w:r>
      <w:proofErr w:type="spellEnd"/>
      <w:r>
        <w:t xml:space="preserve">-Ahles, C., </w:t>
      </w:r>
      <w:proofErr w:type="spellStart"/>
      <w:r>
        <w:t>Babst</w:t>
      </w:r>
      <w:proofErr w:type="spellEnd"/>
      <w:r>
        <w:t xml:space="preserve">, F., </w:t>
      </w:r>
      <w:proofErr w:type="spellStart"/>
      <w:r>
        <w:t>Klesse</w:t>
      </w:r>
      <w:proofErr w:type="spellEnd"/>
      <w:r>
        <w:t xml:space="preserve">, S., </w:t>
      </w:r>
      <w:proofErr w:type="spellStart"/>
      <w:r>
        <w:t>Nötzli</w:t>
      </w:r>
      <w:proofErr w:type="spellEnd"/>
      <w:r>
        <w:t xml:space="preserve">, M., </w:t>
      </w:r>
      <w:proofErr w:type="spellStart"/>
      <w:r>
        <w:t>Bouriaud</w:t>
      </w:r>
      <w:proofErr w:type="spellEnd"/>
      <w:r>
        <w:t xml:space="preserve">, O., Neukom, R., </w:t>
      </w:r>
      <w:proofErr w:type="spellStart"/>
      <w:r>
        <w:t>Dobbertin</w:t>
      </w:r>
      <w:proofErr w:type="spellEnd"/>
      <w:r>
        <w:t xml:space="preserve">, M., &amp; Frank, D. (2014). The influence of sampling design on tree-ring-based quantification of forest growth. </w:t>
      </w:r>
      <w:r>
        <w:rPr>
          <w:i/>
        </w:rPr>
        <w:t>Global Change Biology</w:t>
      </w:r>
      <w:r>
        <w:t xml:space="preserve">, </w:t>
      </w:r>
      <w:r>
        <w:rPr>
          <w:i/>
        </w:rPr>
        <w:t>20</w:t>
      </w:r>
      <w:r>
        <w:t xml:space="preserve">(9), 2867–2885. </w:t>
      </w:r>
      <w:r>
        <w:fldChar w:fldCharType="begin"/>
      </w:r>
      <w:r>
        <w:instrText xml:space="preserve"> HYPERLINK "https://doi.org/10.1111/gcb.12599" \h </w:instrText>
      </w:r>
      <w:r>
        <w:fldChar w:fldCharType="separate"/>
      </w:r>
      <w:r>
        <w:rPr>
          <w:rStyle w:val="Hyperlink"/>
        </w:rPr>
        <w:t>https://doi.org/10.1111/gcb.12599</w:t>
      </w:r>
      <w:r>
        <w:rPr>
          <w:rStyle w:val="Hyperlink"/>
        </w:rPr>
        <w:fldChar w:fldCharType="end"/>
      </w:r>
    </w:p>
    <w:p w14:paraId="10EB2FB9" w14:textId="77777777" w:rsidR="003F2ACD" w:rsidRDefault="00DA0D81">
      <w:pPr>
        <w:pStyle w:val="Bibliography"/>
        <w:spacing w:line="480" w:lineRule="auto"/>
        <w:pPrChange w:id="1764" w:author="Paolo Cherubini" w:date="2021-02-19T18:49:00Z">
          <w:pPr>
            <w:pStyle w:val="Bibliography"/>
          </w:pPr>
        </w:pPrChange>
      </w:pPr>
      <w:bookmarkStart w:id="1765" w:name="ref-nock_longterm_2011"/>
      <w:bookmarkEnd w:id="1763"/>
      <w:r>
        <w:t xml:space="preserve">Nock, C. A., Baker, P. J., </w:t>
      </w:r>
      <w:proofErr w:type="spellStart"/>
      <w:r>
        <w:t>Wanek</w:t>
      </w:r>
      <w:proofErr w:type="spellEnd"/>
      <w:r>
        <w:t xml:space="preserve">, W., Leis, A., </w:t>
      </w:r>
      <w:proofErr w:type="spellStart"/>
      <w:r>
        <w:t>Grabner</w:t>
      </w:r>
      <w:proofErr w:type="spellEnd"/>
      <w:r>
        <w:t xml:space="preserve">, M., </w:t>
      </w:r>
      <w:proofErr w:type="spellStart"/>
      <w:r>
        <w:t>Bunyavejchewin</w:t>
      </w:r>
      <w:proofErr w:type="spellEnd"/>
      <w:r>
        <w:t xml:space="preserve">, S., &amp; </w:t>
      </w:r>
      <w:proofErr w:type="spellStart"/>
      <w:r>
        <w:t>Hietz</w:t>
      </w:r>
      <w:proofErr w:type="spellEnd"/>
      <w:r>
        <w:t xml:space="preserve">, P. (2011). Long-term increases in intrinsic water-use efficiency do not lead to increased stem growth in a tropical monsoon forest in western Thailand. </w:t>
      </w:r>
      <w:r>
        <w:rPr>
          <w:i/>
        </w:rPr>
        <w:t>Global Change Biology</w:t>
      </w:r>
      <w:r>
        <w:t xml:space="preserve">, </w:t>
      </w:r>
      <w:r>
        <w:rPr>
          <w:i/>
        </w:rPr>
        <w:t>17</w:t>
      </w:r>
      <w:r>
        <w:t xml:space="preserve">(2), 1049–1063. </w:t>
      </w:r>
      <w:r>
        <w:fldChar w:fldCharType="begin"/>
      </w:r>
      <w:r>
        <w:instrText xml:space="preserve"> HYPERLINK "https://doi.org/10.1111/j.1365-2486.2010.02222.x" \h </w:instrText>
      </w:r>
      <w:r>
        <w:fldChar w:fldCharType="separate"/>
      </w:r>
      <w:r>
        <w:rPr>
          <w:rStyle w:val="Hyperlink"/>
        </w:rPr>
        <w:t>https://doi.org/10.1111/j.1365-2486.2010.02222.x</w:t>
      </w:r>
      <w:r>
        <w:rPr>
          <w:rStyle w:val="Hyperlink"/>
        </w:rPr>
        <w:fldChar w:fldCharType="end"/>
      </w:r>
    </w:p>
    <w:p w14:paraId="299280BC" w14:textId="77777777" w:rsidR="003F2ACD" w:rsidRDefault="00DA0D81">
      <w:pPr>
        <w:pStyle w:val="Bibliography"/>
        <w:spacing w:line="480" w:lineRule="auto"/>
        <w:pPrChange w:id="1766" w:author="Paolo Cherubini" w:date="2021-02-19T18:49:00Z">
          <w:pPr>
            <w:pStyle w:val="Bibliography"/>
          </w:pPr>
        </w:pPrChange>
      </w:pPr>
      <w:bookmarkStart w:id="1767" w:name="ref-pederson_framework_2020"/>
      <w:bookmarkEnd w:id="1765"/>
      <w:r>
        <w:t xml:space="preserve">Pederson, N., Leland, C., Bishop, D. A., Pearl, J. K., </w:t>
      </w:r>
      <w:proofErr w:type="spellStart"/>
      <w:r>
        <w:t>Anchukaitis</w:t>
      </w:r>
      <w:proofErr w:type="spellEnd"/>
      <w:r>
        <w:t xml:space="preserve">, K. J., </w:t>
      </w:r>
      <w:proofErr w:type="spellStart"/>
      <w:r>
        <w:t>Mandra</w:t>
      </w:r>
      <w:proofErr w:type="spellEnd"/>
      <w:r>
        <w:t xml:space="preserve">, T., Hopton-Ahmed, M., &amp; Martin-Benito, D. (2020). A Framework for Determining Population-Level </w:t>
      </w:r>
      <w:r>
        <w:lastRenderedPageBreak/>
        <w:t xml:space="preserve">Vulnerability to Climate: Evidence for Growth Hysteresis in </w:t>
      </w:r>
      <w:proofErr w:type="spellStart"/>
      <w:r>
        <w:t>Chamaecyparis</w:t>
      </w:r>
      <w:proofErr w:type="spellEnd"/>
      <w:r>
        <w:t xml:space="preserve"> </w:t>
      </w:r>
      <w:proofErr w:type="spellStart"/>
      <w:r>
        <w:t>thyoides</w:t>
      </w:r>
      <w:proofErr w:type="spellEnd"/>
      <w:r>
        <w:t xml:space="preserve"> Along Its Contiguous Latitudinal Distribution. </w:t>
      </w:r>
      <w:r>
        <w:rPr>
          <w:i/>
        </w:rPr>
        <w:t>Frontiers in Forests and Global Change</w:t>
      </w:r>
      <w:r>
        <w:t xml:space="preserve">, </w:t>
      </w:r>
      <w:r>
        <w:rPr>
          <w:i/>
        </w:rPr>
        <w:t>3</w:t>
      </w:r>
      <w:r>
        <w:t xml:space="preserve">. </w:t>
      </w:r>
      <w:r>
        <w:fldChar w:fldCharType="begin"/>
      </w:r>
      <w:r>
        <w:instrText xml:space="preserve"> HYPERLINK "https://doi.org/10.3389/ffgc.2020.00039" \h </w:instrText>
      </w:r>
      <w:r>
        <w:fldChar w:fldCharType="separate"/>
      </w:r>
      <w:r>
        <w:rPr>
          <w:rStyle w:val="Hyperlink"/>
        </w:rPr>
        <w:t>https://doi.org/10.3389/ffgc.2020.00039</w:t>
      </w:r>
      <w:r>
        <w:rPr>
          <w:rStyle w:val="Hyperlink"/>
        </w:rPr>
        <w:fldChar w:fldCharType="end"/>
      </w:r>
    </w:p>
    <w:p w14:paraId="74616C6F" w14:textId="77777777" w:rsidR="003F2ACD" w:rsidRDefault="00DA0D81">
      <w:pPr>
        <w:pStyle w:val="Bibliography"/>
        <w:spacing w:line="480" w:lineRule="auto"/>
        <w:pPrChange w:id="1768" w:author="Paolo Cherubini" w:date="2021-02-19T18:49:00Z">
          <w:pPr>
            <w:pStyle w:val="Bibliography"/>
          </w:pPr>
        </w:pPrChange>
      </w:pPr>
      <w:bookmarkStart w:id="1769" w:name="ref-peltier_tree_2020"/>
      <w:bookmarkEnd w:id="1767"/>
      <w:r>
        <w:t xml:space="preserve">Peltier, D. M. P., &amp; Ogle, K. (2020). Tree growth sensitivity to climate is temporally variable. </w:t>
      </w:r>
      <w:r>
        <w:rPr>
          <w:i/>
        </w:rPr>
        <w:t>Ecology Letters</w:t>
      </w:r>
      <w:r>
        <w:t xml:space="preserve">, </w:t>
      </w:r>
      <w:r>
        <w:rPr>
          <w:i/>
        </w:rPr>
        <w:t>23</w:t>
      </w:r>
      <w:r>
        <w:t xml:space="preserve">(11), 1561–1572. </w:t>
      </w:r>
      <w:r>
        <w:fldChar w:fldCharType="begin"/>
      </w:r>
      <w:r>
        <w:instrText xml:space="preserve"> HYPERLINK "https://doi.org/10.1111/ele.13575" \h </w:instrText>
      </w:r>
      <w:r>
        <w:fldChar w:fldCharType="separate"/>
      </w:r>
      <w:r>
        <w:rPr>
          <w:rStyle w:val="Hyperlink"/>
        </w:rPr>
        <w:t>https://doi.org/10.1111/ele.13575</w:t>
      </w:r>
      <w:r>
        <w:rPr>
          <w:rStyle w:val="Hyperlink"/>
        </w:rPr>
        <w:fldChar w:fldCharType="end"/>
      </w:r>
    </w:p>
    <w:p w14:paraId="5889CABF" w14:textId="77777777" w:rsidR="003F2ACD" w:rsidRDefault="00DA0D81">
      <w:pPr>
        <w:pStyle w:val="Bibliography"/>
        <w:spacing w:line="480" w:lineRule="auto"/>
        <w:pPrChange w:id="1770" w:author="Paolo Cherubini" w:date="2021-02-19T18:49:00Z">
          <w:pPr>
            <w:pStyle w:val="Bibliography"/>
          </w:pPr>
        </w:pPrChange>
      </w:pPr>
      <w:bookmarkStart w:id="1771" w:name="ref-peters_detecting_2015"/>
      <w:bookmarkEnd w:id="1769"/>
      <w:r>
        <w:t xml:space="preserve">Peters, R. L., </w:t>
      </w:r>
      <w:proofErr w:type="spellStart"/>
      <w:r>
        <w:t>Groenendijk</w:t>
      </w:r>
      <w:proofErr w:type="spellEnd"/>
      <w:r>
        <w:t xml:space="preserve">, P., </w:t>
      </w:r>
      <w:proofErr w:type="spellStart"/>
      <w:r>
        <w:t>Vlam</w:t>
      </w:r>
      <w:proofErr w:type="spellEnd"/>
      <w:r>
        <w:t xml:space="preserve">, M., &amp; </w:t>
      </w:r>
      <w:proofErr w:type="spellStart"/>
      <w:r>
        <w:t>Zuidema</w:t>
      </w:r>
      <w:proofErr w:type="spellEnd"/>
      <w:r>
        <w:t xml:space="preserve">, P. A. (2015). Detecting long-term growth trends using tree rings: A critical evaluation of methods. </w:t>
      </w:r>
      <w:r>
        <w:rPr>
          <w:i/>
        </w:rPr>
        <w:t>Global Change Biology</w:t>
      </w:r>
      <w:r>
        <w:t xml:space="preserve">, </w:t>
      </w:r>
      <w:r>
        <w:rPr>
          <w:i/>
        </w:rPr>
        <w:t>21</w:t>
      </w:r>
      <w:r>
        <w:t xml:space="preserve">(5), 2040–2054. </w:t>
      </w:r>
      <w:r>
        <w:fldChar w:fldCharType="begin"/>
      </w:r>
      <w:r>
        <w:instrText xml:space="preserve"> HYPERLINK "https://doi.org/10.1111/gcb.12826" \h </w:instrText>
      </w:r>
      <w:r>
        <w:fldChar w:fldCharType="separate"/>
      </w:r>
      <w:r>
        <w:rPr>
          <w:rStyle w:val="Hyperlink"/>
        </w:rPr>
        <w:t>https://doi.org/10.1111/gcb.12826</w:t>
      </w:r>
      <w:r>
        <w:rPr>
          <w:rStyle w:val="Hyperlink"/>
        </w:rPr>
        <w:fldChar w:fldCharType="end"/>
      </w:r>
    </w:p>
    <w:p w14:paraId="3933D4EF" w14:textId="77777777" w:rsidR="003F2ACD" w:rsidRDefault="00DA0D81">
      <w:pPr>
        <w:pStyle w:val="Bibliography"/>
        <w:spacing w:line="480" w:lineRule="auto"/>
        <w:pPrChange w:id="1772" w:author="Paolo Cherubini" w:date="2021-02-19T18:49:00Z">
          <w:pPr>
            <w:pStyle w:val="Bibliography"/>
          </w:pPr>
        </w:pPrChange>
      </w:pPr>
      <w:bookmarkStart w:id="1773" w:name="ref-pregitzer_carbon_2004"/>
      <w:bookmarkEnd w:id="1771"/>
      <w:proofErr w:type="spellStart"/>
      <w:r>
        <w:t>Pregitzer</w:t>
      </w:r>
      <w:proofErr w:type="spellEnd"/>
      <w:r>
        <w:t xml:space="preserve">, K. S., &amp; </w:t>
      </w:r>
      <w:proofErr w:type="spellStart"/>
      <w:r>
        <w:t>Euskirchen</w:t>
      </w:r>
      <w:proofErr w:type="spellEnd"/>
      <w:r>
        <w:t xml:space="preserve">, E. S. (2004). Carbon cycling and storage in world forests: Biome patterns related to forest age. </w:t>
      </w:r>
      <w:r>
        <w:rPr>
          <w:i/>
        </w:rPr>
        <w:t>Global Change Biology</w:t>
      </w:r>
      <w:r>
        <w:t xml:space="preserve">, </w:t>
      </w:r>
      <w:r>
        <w:rPr>
          <w:i/>
        </w:rPr>
        <w:t>10</w:t>
      </w:r>
      <w:r>
        <w:t>(12), 2052–2077.</w:t>
      </w:r>
    </w:p>
    <w:p w14:paraId="147C9C9C" w14:textId="77777777" w:rsidR="003F2ACD" w:rsidRPr="00B76446" w:rsidRDefault="00DA0D81">
      <w:pPr>
        <w:pStyle w:val="Bibliography"/>
        <w:spacing w:line="480" w:lineRule="auto"/>
        <w:rPr>
          <w:lang w:val="de-CH"/>
          <w:rPrChange w:id="1774" w:author="Paolo Cherubini" w:date="2021-02-18T11:49:00Z">
            <w:rPr/>
          </w:rPrChange>
        </w:rPr>
        <w:pPrChange w:id="1775" w:author="Paolo Cherubini" w:date="2021-02-19T18:49:00Z">
          <w:pPr>
            <w:pStyle w:val="Bibliography"/>
          </w:pPr>
        </w:pPrChange>
      </w:pPr>
      <w:bookmarkStart w:id="1776" w:name="ref-pretzsch_drought_2018"/>
      <w:bookmarkEnd w:id="1773"/>
      <w:proofErr w:type="spellStart"/>
      <w:r>
        <w:t>Pretzsch</w:t>
      </w:r>
      <w:proofErr w:type="spellEnd"/>
      <w:r>
        <w:t xml:space="preserve">, H., </w:t>
      </w:r>
      <w:proofErr w:type="spellStart"/>
      <w:r>
        <w:t>Schütze</w:t>
      </w:r>
      <w:proofErr w:type="spellEnd"/>
      <w:r>
        <w:t xml:space="preserve">, G., &amp; </w:t>
      </w:r>
      <w:proofErr w:type="spellStart"/>
      <w:r>
        <w:t>Biber</w:t>
      </w:r>
      <w:proofErr w:type="spellEnd"/>
      <w:r>
        <w:t xml:space="preserve">, P. (2018). Drought can </w:t>
      </w:r>
      <w:proofErr w:type="spellStart"/>
      <w:r>
        <w:t>favour</w:t>
      </w:r>
      <w:proofErr w:type="spellEnd"/>
      <w:r>
        <w:t xml:space="preserve"> the growth of small in relation to tall trees in mature stands of Norway spruce and European beech. </w:t>
      </w:r>
      <w:proofErr w:type="spellStart"/>
      <w:r w:rsidRPr="00B76446">
        <w:rPr>
          <w:i/>
          <w:lang w:val="de-CH"/>
          <w:rPrChange w:id="1777" w:author="Paolo Cherubini" w:date="2021-02-18T11:49:00Z">
            <w:rPr>
              <w:i/>
            </w:rPr>
          </w:rPrChange>
        </w:rPr>
        <w:t>Forest</w:t>
      </w:r>
      <w:proofErr w:type="spellEnd"/>
      <w:r w:rsidRPr="00B76446">
        <w:rPr>
          <w:i/>
          <w:lang w:val="de-CH"/>
          <w:rPrChange w:id="1778" w:author="Paolo Cherubini" w:date="2021-02-18T11:49:00Z">
            <w:rPr>
              <w:i/>
            </w:rPr>
          </w:rPrChange>
        </w:rPr>
        <w:t xml:space="preserve"> </w:t>
      </w:r>
      <w:proofErr w:type="spellStart"/>
      <w:r w:rsidRPr="00B76446">
        <w:rPr>
          <w:i/>
          <w:lang w:val="de-CH"/>
          <w:rPrChange w:id="1779" w:author="Paolo Cherubini" w:date="2021-02-18T11:49:00Z">
            <w:rPr>
              <w:i/>
            </w:rPr>
          </w:rPrChange>
        </w:rPr>
        <w:t>Ecosystems</w:t>
      </w:r>
      <w:proofErr w:type="spellEnd"/>
      <w:r w:rsidRPr="00B76446">
        <w:rPr>
          <w:lang w:val="de-CH"/>
          <w:rPrChange w:id="1780" w:author="Paolo Cherubini" w:date="2021-02-18T11:49:00Z">
            <w:rPr/>
          </w:rPrChange>
        </w:rPr>
        <w:t xml:space="preserve">, </w:t>
      </w:r>
      <w:r w:rsidRPr="00B76446">
        <w:rPr>
          <w:i/>
          <w:lang w:val="de-CH"/>
          <w:rPrChange w:id="1781" w:author="Paolo Cherubini" w:date="2021-02-18T11:49:00Z">
            <w:rPr>
              <w:i/>
            </w:rPr>
          </w:rPrChange>
        </w:rPr>
        <w:t>5</w:t>
      </w:r>
      <w:r w:rsidRPr="00B76446">
        <w:rPr>
          <w:lang w:val="de-CH"/>
          <w:rPrChange w:id="1782" w:author="Paolo Cherubini" w:date="2021-02-18T11:49:00Z">
            <w:rPr/>
          </w:rPrChange>
        </w:rPr>
        <w:t xml:space="preserve">(1), 20. </w:t>
      </w:r>
      <w:r>
        <w:fldChar w:fldCharType="begin"/>
      </w:r>
      <w:r w:rsidRPr="00B76446">
        <w:rPr>
          <w:lang w:val="de-CH"/>
          <w:rPrChange w:id="1783" w:author="Paolo Cherubini" w:date="2021-02-18T11:49:00Z">
            <w:rPr/>
          </w:rPrChange>
        </w:rPr>
        <w:instrText xml:space="preserve"> HYPERLINK "https://doi.org/10.1186/s40663-018-0139-x" \h </w:instrText>
      </w:r>
      <w:r>
        <w:fldChar w:fldCharType="separate"/>
      </w:r>
      <w:r w:rsidRPr="00B76446">
        <w:rPr>
          <w:rStyle w:val="Hyperlink"/>
          <w:lang w:val="de-CH"/>
          <w:rPrChange w:id="1784" w:author="Paolo Cherubini" w:date="2021-02-18T11:49:00Z">
            <w:rPr>
              <w:rStyle w:val="Hyperlink"/>
            </w:rPr>
          </w:rPrChange>
        </w:rPr>
        <w:t>https://doi.org/10.1186/s40663-018-0139-x</w:t>
      </w:r>
      <w:r>
        <w:rPr>
          <w:rStyle w:val="Hyperlink"/>
        </w:rPr>
        <w:fldChar w:fldCharType="end"/>
      </w:r>
    </w:p>
    <w:p w14:paraId="0B90C09A" w14:textId="77777777" w:rsidR="003F2ACD" w:rsidRDefault="00DA0D81">
      <w:pPr>
        <w:pStyle w:val="Bibliography"/>
        <w:spacing w:line="480" w:lineRule="auto"/>
        <w:pPrChange w:id="1785" w:author="Paolo Cherubini" w:date="2021-02-19T18:49:00Z">
          <w:pPr>
            <w:pStyle w:val="Bibliography"/>
          </w:pPr>
        </w:pPrChange>
      </w:pPr>
      <w:bookmarkStart w:id="1786" w:name="ref-rayback_dendroecological_2020"/>
      <w:bookmarkEnd w:id="1776"/>
      <w:proofErr w:type="spellStart"/>
      <w:r w:rsidRPr="00B76446">
        <w:rPr>
          <w:lang w:val="de-CH"/>
          <w:rPrChange w:id="1787" w:author="Paolo Cherubini" w:date="2021-02-18T11:49:00Z">
            <w:rPr/>
          </w:rPrChange>
        </w:rPr>
        <w:t>Rayback</w:t>
      </w:r>
      <w:proofErr w:type="spellEnd"/>
      <w:r w:rsidRPr="00B76446">
        <w:rPr>
          <w:lang w:val="de-CH"/>
          <w:rPrChange w:id="1788" w:author="Paolo Cherubini" w:date="2021-02-18T11:49:00Z">
            <w:rPr/>
          </w:rPrChange>
        </w:rPr>
        <w:t xml:space="preserve">, S. A., Duncan, J. A., </w:t>
      </w:r>
      <w:proofErr w:type="spellStart"/>
      <w:r w:rsidRPr="00B76446">
        <w:rPr>
          <w:lang w:val="de-CH"/>
          <w:rPrChange w:id="1789" w:author="Paolo Cherubini" w:date="2021-02-18T11:49:00Z">
            <w:rPr/>
          </w:rPrChange>
        </w:rPr>
        <w:t>Schaberg</w:t>
      </w:r>
      <w:proofErr w:type="spellEnd"/>
      <w:r w:rsidRPr="00B76446">
        <w:rPr>
          <w:lang w:val="de-CH"/>
          <w:rPrChange w:id="1790" w:author="Paolo Cherubini" w:date="2021-02-18T11:49:00Z">
            <w:rPr/>
          </w:rPrChange>
        </w:rPr>
        <w:t xml:space="preserve">, P. G., </w:t>
      </w:r>
      <w:proofErr w:type="spellStart"/>
      <w:r w:rsidRPr="00B76446">
        <w:rPr>
          <w:lang w:val="de-CH"/>
          <w:rPrChange w:id="1791" w:author="Paolo Cherubini" w:date="2021-02-18T11:49:00Z">
            <w:rPr/>
          </w:rPrChange>
        </w:rPr>
        <w:t>Kosiba</w:t>
      </w:r>
      <w:proofErr w:type="spellEnd"/>
      <w:r w:rsidRPr="00B76446">
        <w:rPr>
          <w:lang w:val="de-CH"/>
          <w:rPrChange w:id="1792" w:author="Paolo Cherubini" w:date="2021-02-18T11:49:00Z">
            <w:rPr/>
          </w:rPrChange>
        </w:rPr>
        <w:t xml:space="preserve">, A. M., Hansen, C. F., &amp; </w:t>
      </w:r>
      <w:proofErr w:type="spellStart"/>
      <w:r w:rsidRPr="00B76446">
        <w:rPr>
          <w:lang w:val="de-CH"/>
          <w:rPrChange w:id="1793" w:author="Paolo Cherubini" w:date="2021-02-18T11:49:00Z">
            <w:rPr/>
          </w:rPrChange>
        </w:rPr>
        <w:t>Murakami</w:t>
      </w:r>
      <w:proofErr w:type="spellEnd"/>
      <w:r w:rsidRPr="00B76446">
        <w:rPr>
          <w:lang w:val="de-CH"/>
          <w:rPrChange w:id="1794" w:author="Paolo Cherubini" w:date="2021-02-18T11:49:00Z">
            <w:rPr/>
          </w:rPrChange>
        </w:rPr>
        <w:t xml:space="preserve">, P. F. (2020). </w:t>
      </w:r>
      <w:r>
        <w:t xml:space="preserve">The </w:t>
      </w:r>
      <w:proofErr w:type="spellStart"/>
      <w:r>
        <w:t>DendroEcological</w:t>
      </w:r>
      <w:proofErr w:type="spellEnd"/>
      <w:r>
        <w:t xml:space="preserve"> Network: A cyberinfrastructure for the storage, discovery and sharing of tree-ring and associated ecological data. </w:t>
      </w:r>
      <w:proofErr w:type="spellStart"/>
      <w:r>
        <w:rPr>
          <w:i/>
        </w:rPr>
        <w:t>Dendrochronologia</w:t>
      </w:r>
      <w:proofErr w:type="spellEnd"/>
      <w:r>
        <w:t xml:space="preserve">, </w:t>
      </w:r>
      <w:r>
        <w:rPr>
          <w:i/>
        </w:rPr>
        <w:t>60</w:t>
      </w:r>
      <w:r>
        <w:t xml:space="preserve">, 125678. </w:t>
      </w:r>
      <w:r>
        <w:fldChar w:fldCharType="begin"/>
      </w:r>
      <w:r>
        <w:instrText xml:space="preserve"> HYPERLINK "https://doi.org/10.1016/j.dendro.2020.125678" \h </w:instrText>
      </w:r>
      <w:r>
        <w:fldChar w:fldCharType="separate"/>
      </w:r>
      <w:r>
        <w:rPr>
          <w:rStyle w:val="Hyperlink"/>
        </w:rPr>
        <w:t>https://doi.org/10.1016/j.dendro.2020.125678</w:t>
      </w:r>
      <w:r>
        <w:rPr>
          <w:rStyle w:val="Hyperlink"/>
        </w:rPr>
        <w:fldChar w:fldCharType="end"/>
      </w:r>
    </w:p>
    <w:p w14:paraId="4B3982B3" w14:textId="77777777" w:rsidR="003F2ACD" w:rsidRDefault="00DA0D81">
      <w:pPr>
        <w:pStyle w:val="Bibliography"/>
        <w:spacing w:line="480" w:lineRule="auto"/>
        <w:pPrChange w:id="1795" w:author="Paolo Cherubini" w:date="2021-02-19T18:49:00Z">
          <w:pPr>
            <w:pStyle w:val="Bibliography"/>
          </w:pPr>
        </w:pPrChange>
      </w:pPr>
      <w:bookmarkStart w:id="1796" w:name="ref-rejoumechain_biomass_2017"/>
      <w:bookmarkEnd w:id="1786"/>
      <w:proofErr w:type="spellStart"/>
      <w:r>
        <w:t>Réjou-Méchain</w:t>
      </w:r>
      <w:proofErr w:type="spellEnd"/>
      <w:r>
        <w:t xml:space="preserve">, M., Tanguy, A., </w:t>
      </w:r>
      <w:proofErr w:type="spellStart"/>
      <w:r>
        <w:t>Piponiot</w:t>
      </w:r>
      <w:proofErr w:type="spellEnd"/>
      <w:r>
        <w:t xml:space="preserve">, C., </w:t>
      </w:r>
      <w:proofErr w:type="spellStart"/>
      <w:r>
        <w:t>Chave</w:t>
      </w:r>
      <w:proofErr w:type="spellEnd"/>
      <w:r>
        <w:t xml:space="preserve">, J., &amp; </w:t>
      </w:r>
      <w:proofErr w:type="spellStart"/>
      <w:r>
        <w:t>Hérault</w:t>
      </w:r>
      <w:proofErr w:type="spellEnd"/>
      <w:r>
        <w:t xml:space="preserve">, B. (2017). Biomass: An r package for estimating above-ground biomass and its uncertainty in tropical forests. </w:t>
      </w:r>
      <w:r>
        <w:rPr>
          <w:i/>
        </w:rPr>
        <w:t>Methods in Ecology and Evolution</w:t>
      </w:r>
      <w:r>
        <w:t xml:space="preserve">, </w:t>
      </w:r>
      <w:r>
        <w:rPr>
          <w:i/>
        </w:rPr>
        <w:t>8</w:t>
      </w:r>
      <w:r>
        <w:t xml:space="preserve">(9), 1163–1167. </w:t>
      </w:r>
      <w:r>
        <w:fldChar w:fldCharType="begin"/>
      </w:r>
      <w:r>
        <w:instrText xml:space="preserve"> HYPERLINK "https://doi.org/10.1111/2041-210X.12753" \h </w:instrText>
      </w:r>
      <w:r>
        <w:fldChar w:fldCharType="separate"/>
      </w:r>
      <w:r>
        <w:rPr>
          <w:rStyle w:val="Hyperlink"/>
        </w:rPr>
        <w:t>https://doi.org/10.1111/2041-210X.12753</w:t>
      </w:r>
      <w:r>
        <w:rPr>
          <w:rStyle w:val="Hyperlink"/>
        </w:rPr>
        <w:fldChar w:fldCharType="end"/>
      </w:r>
    </w:p>
    <w:p w14:paraId="7857F40D" w14:textId="77777777" w:rsidR="003F2ACD" w:rsidRDefault="00DA0D81">
      <w:pPr>
        <w:pStyle w:val="Bibliography"/>
        <w:spacing w:line="480" w:lineRule="auto"/>
        <w:pPrChange w:id="1797" w:author="Paolo Cherubini" w:date="2021-02-19T18:49:00Z">
          <w:pPr>
            <w:pStyle w:val="Bibliography"/>
          </w:pPr>
        </w:pPrChange>
      </w:pPr>
      <w:bookmarkStart w:id="1798" w:name="ref-rollinson_climate_2021"/>
      <w:bookmarkEnd w:id="1796"/>
      <w:r>
        <w:lastRenderedPageBreak/>
        <w:t xml:space="preserve">Rollinson, C. R., Alexander, M. R., Dye, A. W., Moore, D. J. P., Pederson, N., &amp; </w:t>
      </w:r>
      <w:proofErr w:type="spellStart"/>
      <w:r>
        <w:t>Trouet</w:t>
      </w:r>
      <w:proofErr w:type="spellEnd"/>
      <w:r>
        <w:t xml:space="preserve">, V. (2021). Climate sensitivity of understory trees differs from overstory trees in temperate mesic forests. </w:t>
      </w:r>
      <w:r>
        <w:rPr>
          <w:i/>
        </w:rPr>
        <w:t>Ecology</w:t>
      </w:r>
      <w:r>
        <w:t xml:space="preserve">, </w:t>
      </w:r>
      <w:r>
        <w:rPr>
          <w:i/>
        </w:rPr>
        <w:t>n/a</w:t>
      </w:r>
      <w:r>
        <w:t xml:space="preserve">(n/a), e03264. </w:t>
      </w:r>
      <w:r>
        <w:fldChar w:fldCharType="begin"/>
      </w:r>
      <w:r>
        <w:instrText xml:space="preserve"> HYPERLINK "https://doi.org/10.1002/ecy.3264" \h </w:instrText>
      </w:r>
      <w:r>
        <w:fldChar w:fldCharType="separate"/>
      </w:r>
      <w:r>
        <w:rPr>
          <w:rStyle w:val="Hyperlink"/>
        </w:rPr>
        <w:t>https://doi.org/10.1002/ecy.3264</w:t>
      </w:r>
      <w:r>
        <w:rPr>
          <w:rStyle w:val="Hyperlink"/>
        </w:rPr>
        <w:fldChar w:fldCharType="end"/>
      </w:r>
    </w:p>
    <w:p w14:paraId="613A8D8F" w14:textId="77777777" w:rsidR="003F2ACD" w:rsidRDefault="00DA0D81">
      <w:pPr>
        <w:pStyle w:val="Bibliography"/>
        <w:spacing w:line="480" w:lineRule="auto"/>
        <w:pPrChange w:id="1799" w:author="Paolo Cherubini" w:date="2021-02-19T18:49:00Z">
          <w:pPr>
            <w:pStyle w:val="Bibliography"/>
          </w:pPr>
        </w:pPrChange>
      </w:pPr>
      <w:bookmarkStart w:id="1800" w:name="ref-rossi_age-dependent_2007"/>
      <w:bookmarkEnd w:id="1798"/>
      <w:r>
        <w:t xml:space="preserve">Rossi, S., </w:t>
      </w:r>
      <w:proofErr w:type="spellStart"/>
      <w:r>
        <w:t>Deslauriers</w:t>
      </w:r>
      <w:proofErr w:type="spellEnd"/>
      <w:r>
        <w:t xml:space="preserve">, A., </w:t>
      </w:r>
      <w:proofErr w:type="spellStart"/>
      <w:r>
        <w:t>Anfodillo</w:t>
      </w:r>
      <w:proofErr w:type="spellEnd"/>
      <w:r>
        <w:t xml:space="preserve">, T., &amp; </w:t>
      </w:r>
      <w:proofErr w:type="spellStart"/>
      <w:r>
        <w:t>Carrer</w:t>
      </w:r>
      <w:proofErr w:type="spellEnd"/>
      <w:r>
        <w:t xml:space="preserve">, M. (2007). Age-dependent </w:t>
      </w:r>
      <w:proofErr w:type="spellStart"/>
      <w:r>
        <w:t>xylogenesis</w:t>
      </w:r>
      <w:proofErr w:type="spellEnd"/>
      <w:r>
        <w:t xml:space="preserve"> in timberline conifers. </w:t>
      </w:r>
      <w:r>
        <w:rPr>
          <w:i/>
        </w:rPr>
        <w:t>New Phytologist</w:t>
      </w:r>
      <w:r>
        <w:t xml:space="preserve">, </w:t>
      </w:r>
      <w:r>
        <w:rPr>
          <w:i/>
        </w:rPr>
        <w:t>0</w:t>
      </w:r>
      <w:r>
        <w:t xml:space="preserve">(0), 071018051611001–??? </w:t>
      </w:r>
      <w:r>
        <w:fldChar w:fldCharType="begin"/>
      </w:r>
      <w:r>
        <w:instrText xml:space="preserve"> HYPERLINK "https://doi.org/10.1111/j.1469-8137.2007.02235.x" \h </w:instrText>
      </w:r>
      <w:r>
        <w:fldChar w:fldCharType="separate"/>
      </w:r>
      <w:r>
        <w:rPr>
          <w:rStyle w:val="Hyperlink"/>
        </w:rPr>
        <w:t>https://doi.org/10.1111/j.1469-8137.2007.02235.x</w:t>
      </w:r>
      <w:r>
        <w:rPr>
          <w:rStyle w:val="Hyperlink"/>
        </w:rPr>
        <w:fldChar w:fldCharType="end"/>
      </w:r>
    </w:p>
    <w:p w14:paraId="1E558416" w14:textId="77777777" w:rsidR="003F2ACD" w:rsidRDefault="00DA0D81">
      <w:pPr>
        <w:pStyle w:val="Bibliography"/>
        <w:spacing w:line="480" w:lineRule="auto"/>
        <w:pPrChange w:id="1801" w:author="Paolo Cherubini" w:date="2021-02-19T18:49:00Z">
          <w:pPr>
            <w:pStyle w:val="Bibliography"/>
          </w:pPr>
        </w:pPrChange>
      </w:pPr>
      <w:bookmarkStart w:id="1802" w:name="ref-sanchez-salguero_disentangling_2015"/>
      <w:bookmarkEnd w:id="1800"/>
      <w:r>
        <w:t xml:space="preserve">Sánchez-Salguero, R., Linares, J. C., </w:t>
      </w:r>
      <w:proofErr w:type="spellStart"/>
      <w:r>
        <w:t>Camarero</w:t>
      </w:r>
      <w:proofErr w:type="spellEnd"/>
      <w:r>
        <w:t xml:space="preserve">, J. J., Madrigal-González, J., </w:t>
      </w:r>
      <w:proofErr w:type="spellStart"/>
      <w:r>
        <w:t>Hevia</w:t>
      </w:r>
      <w:proofErr w:type="spellEnd"/>
      <w:r>
        <w:t>, A., Sánchez-Miranda, Á., Ballesteros-</w:t>
      </w:r>
      <w:proofErr w:type="spellStart"/>
      <w:r>
        <w:t>Cánovas</w:t>
      </w:r>
      <w:proofErr w:type="spellEnd"/>
      <w:r>
        <w:t>, J. A., Alfaro-Sánchez, R., García-</w:t>
      </w:r>
      <w:proofErr w:type="spellStart"/>
      <w:r>
        <w:t>Cervigón</w:t>
      </w:r>
      <w:proofErr w:type="spellEnd"/>
      <w:r>
        <w:t xml:space="preserve">, A. I., Bigler, C., &amp; </w:t>
      </w:r>
      <w:proofErr w:type="spellStart"/>
      <w:r>
        <w:t>Rigling</w:t>
      </w:r>
      <w:proofErr w:type="spellEnd"/>
      <w:r>
        <w:t xml:space="preserve">, A. (2015). Disentangling the effects of competition and climate on individual tree growth: A retrospective and dynamic approach in </w:t>
      </w:r>
      <w:proofErr w:type="gramStart"/>
      <w:r>
        <w:t>Scots</w:t>
      </w:r>
      <w:proofErr w:type="gramEnd"/>
      <w:r>
        <w:t xml:space="preserve"> pine. </w:t>
      </w:r>
      <w:r>
        <w:rPr>
          <w:i/>
        </w:rPr>
        <w:t>Forest Ecology and Management</w:t>
      </w:r>
      <w:r>
        <w:t xml:space="preserve">, </w:t>
      </w:r>
      <w:r>
        <w:rPr>
          <w:i/>
        </w:rPr>
        <w:t>358</w:t>
      </w:r>
      <w:r>
        <w:t xml:space="preserve">, 12–25. </w:t>
      </w:r>
      <w:r>
        <w:fldChar w:fldCharType="begin"/>
      </w:r>
      <w:r>
        <w:instrText xml:space="preserve"> HYPERLINK "https://doi.org/10.1016/j.foreco.2015.08.034" \h </w:instrText>
      </w:r>
      <w:r>
        <w:fldChar w:fldCharType="separate"/>
      </w:r>
      <w:r>
        <w:rPr>
          <w:rStyle w:val="Hyperlink"/>
        </w:rPr>
        <w:t>https://doi.org/10.1016/j.foreco.2015.08.034</w:t>
      </w:r>
      <w:r>
        <w:rPr>
          <w:rStyle w:val="Hyperlink"/>
        </w:rPr>
        <w:fldChar w:fldCharType="end"/>
      </w:r>
    </w:p>
    <w:p w14:paraId="51B9115D" w14:textId="77777777" w:rsidR="003F2ACD" w:rsidRDefault="00DA0D81">
      <w:pPr>
        <w:pStyle w:val="Bibliography"/>
        <w:spacing w:line="480" w:lineRule="auto"/>
        <w:pPrChange w:id="1803" w:author="Paolo Cherubini" w:date="2021-02-19T18:49:00Z">
          <w:pPr>
            <w:pStyle w:val="Bibliography"/>
          </w:pPr>
        </w:pPrChange>
      </w:pPr>
      <w:bookmarkStart w:id="1804" w:name="ref-schelhaas_species-specific_2018"/>
      <w:bookmarkEnd w:id="1802"/>
      <w:proofErr w:type="spellStart"/>
      <w:r>
        <w:t>Schelhaas</w:t>
      </w:r>
      <w:proofErr w:type="spellEnd"/>
      <w:r>
        <w:t xml:space="preserve">, M.-J., </w:t>
      </w:r>
      <w:proofErr w:type="spellStart"/>
      <w:r>
        <w:t>Hengeveld</w:t>
      </w:r>
      <w:proofErr w:type="spellEnd"/>
      <w:r>
        <w:t xml:space="preserve">, G. M., </w:t>
      </w:r>
      <w:proofErr w:type="spellStart"/>
      <w:r>
        <w:t>Heidema</w:t>
      </w:r>
      <w:proofErr w:type="spellEnd"/>
      <w:r>
        <w:t xml:space="preserve">, N., </w:t>
      </w:r>
      <w:proofErr w:type="spellStart"/>
      <w:r>
        <w:t>Thürig</w:t>
      </w:r>
      <w:proofErr w:type="spellEnd"/>
      <w:r>
        <w:t xml:space="preserve">, E., </w:t>
      </w:r>
      <w:proofErr w:type="spellStart"/>
      <w:r>
        <w:t>Rohner</w:t>
      </w:r>
      <w:proofErr w:type="spellEnd"/>
      <w:r>
        <w:t xml:space="preserve">, B., </w:t>
      </w:r>
      <w:proofErr w:type="spellStart"/>
      <w:r>
        <w:t>Vacchiano</w:t>
      </w:r>
      <w:proofErr w:type="spellEnd"/>
      <w:r>
        <w:t xml:space="preserve">, G., </w:t>
      </w:r>
      <w:proofErr w:type="spellStart"/>
      <w:r>
        <w:t>Vayreda</w:t>
      </w:r>
      <w:proofErr w:type="spellEnd"/>
      <w:r>
        <w:t xml:space="preserve">, J., Redmond, J., </w:t>
      </w:r>
      <w:proofErr w:type="spellStart"/>
      <w:r>
        <w:t>Socha</w:t>
      </w:r>
      <w:proofErr w:type="spellEnd"/>
      <w:r>
        <w:t xml:space="preserve">, J., </w:t>
      </w:r>
      <w:proofErr w:type="spellStart"/>
      <w:r>
        <w:t>Fridman</w:t>
      </w:r>
      <w:proofErr w:type="spellEnd"/>
      <w:r>
        <w:t xml:space="preserve">, J., </w:t>
      </w:r>
      <w:proofErr w:type="spellStart"/>
      <w:r>
        <w:t>Tomter</w:t>
      </w:r>
      <w:proofErr w:type="spellEnd"/>
      <w:r>
        <w:t xml:space="preserve">, S., </w:t>
      </w:r>
      <w:proofErr w:type="spellStart"/>
      <w:r>
        <w:t>Polley</w:t>
      </w:r>
      <w:proofErr w:type="spellEnd"/>
      <w:r>
        <w:t xml:space="preserve">, H., Barreiro, S., &amp; </w:t>
      </w:r>
      <w:proofErr w:type="spellStart"/>
      <w:r>
        <w:t>Nabuurs</w:t>
      </w:r>
      <w:proofErr w:type="spellEnd"/>
      <w:r>
        <w:t xml:space="preserve">, G.-J. (2018). Species-specific, pan-European diameter increment models based on data of 2.3 million trees. </w:t>
      </w:r>
      <w:r>
        <w:rPr>
          <w:i/>
        </w:rPr>
        <w:t>Forest Ecosystems</w:t>
      </w:r>
      <w:r>
        <w:t xml:space="preserve">, </w:t>
      </w:r>
      <w:r>
        <w:rPr>
          <w:i/>
        </w:rPr>
        <w:t>5</w:t>
      </w:r>
      <w:r>
        <w:t xml:space="preserve">(1). </w:t>
      </w:r>
      <w:r>
        <w:fldChar w:fldCharType="begin"/>
      </w:r>
      <w:r>
        <w:instrText xml:space="preserve"> HYPERLINK "https://doi.org/10.1186/s40663-018-0133-3" \h </w:instrText>
      </w:r>
      <w:r>
        <w:fldChar w:fldCharType="separate"/>
      </w:r>
      <w:r>
        <w:rPr>
          <w:rStyle w:val="Hyperlink"/>
        </w:rPr>
        <w:t>https://doi.org/10.1186/s40663-018-0133-3</w:t>
      </w:r>
      <w:r>
        <w:rPr>
          <w:rStyle w:val="Hyperlink"/>
        </w:rPr>
        <w:fldChar w:fldCharType="end"/>
      </w:r>
    </w:p>
    <w:p w14:paraId="43DC00AA" w14:textId="77777777" w:rsidR="003F2ACD" w:rsidRDefault="00DA0D81">
      <w:pPr>
        <w:pStyle w:val="Bibliography"/>
        <w:spacing w:line="480" w:lineRule="auto"/>
        <w:pPrChange w:id="1805" w:author="Paolo Cherubini" w:date="2021-02-19T18:49:00Z">
          <w:pPr>
            <w:pStyle w:val="Bibliography"/>
          </w:pPr>
        </w:pPrChange>
      </w:pPr>
      <w:bookmarkStart w:id="1806" w:name="ref-sheil_does_2017"/>
      <w:bookmarkEnd w:id="1804"/>
      <w:proofErr w:type="spellStart"/>
      <w:r>
        <w:t>Sheil</w:t>
      </w:r>
      <w:proofErr w:type="spellEnd"/>
      <w:r>
        <w:t xml:space="preserve">, D., </w:t>
      </w:r>
      <w:proofErr w:type="spellStart"/>
      <w:r>
        <w:t>Eastaugh</w:t>
      </w:r>
      <w:proofErr w:type="spellEnd"/>
      <w:r>
        <w:t xml:space="preserve">, C. S., </w:t>
      </w:r>
      <w:proofErr w:type="spellStart"/>
      <w:r>
        <w:t>Vlam</w:t>
      </w:r>
      <w:proofErr w:type="spellEnd"/>
      <w:r>
        <w:t xml:space="preserve">, M., </w:t>
      </w:r>
      <w:proofErr w:type="spellStart"/>
      <w:r>
        <w:t>Zuidema</w:t>
      </w:r>
      <w:proofErr w:type="spellEnd"/>
      <w:r>
        <w:t xml:space="preserve">, P. A., </w:t>
      </w:r>
      <w:proofErr w:type="spellStart"/>
      <w:r>
        <w:t>Groenendijk</w:t>
      </w:r>
      <w:proofErr w:type="spellEnd"/>
      <w:r>
        <w:t xml:space="preserve">, P., van der </w:t>
      </w:r>
      <w:proofErr w:type="spellStart"/>
      <w:r>
        <w:t>Sleen</w:t>
      </w:r>
      <w:proofErr w:type="spellEnd"/>
      <w:r>
        <w:t xml:space="preserve">, P., Jay, A., &amp; </w:t>
      </w:r>
      <w:proofErr w:type="spellStart"/>
      <w:r>
        <w:t>Vanclay</w:t>
      </w:r>
      <w:proofErr w:type="spellEnd"/>
      <w:r>
        <w:t xml:space="preserve">, J. (2017). Does biomass growth increase in the largest trees? Flaws, fallacies and alternative analyses. </w:t>
      </w:r>
      <w:r>
        <w:rPr>
          <w:i/>
        </w:rPr>
        <w:t>Functional Ecology</w:t>
      </w:r>
      <w:r>
        <w:t xml:space="preserve">, </w:t>
      </w:r>
      <w:r>
        <w:rPr>
          <w:i/>
        </w:rPr>
        <w:t>31</w:t>
      </w:r>
      <w:r>
        <w:t xml:space="preserve">(3), 568–581. </w:t>
      </w:r>
      <w:r>
        <w:fldChar w:fldCharType="begin"/>
      </w:r>
      <w:r>
        <w:instrText xml:space="preserve"> HYPERLINK "https://doi.org/10.1111/1365-2435.12775" \h </w:instrText>
      </w:r>
      <w:r>
        <w:fldChar w:fldCharType="separate"/>
      </w:r>
      <w:r>
        <w:rPr>
          <w:rStyle w:val="Hyperlink"/>
        </w:rPr>
        <w:t>https://doi.org/10.1111/1365-2435.12775</w:t>
      </w:r>
      <w:r>
        <w:rPr>
          <w:rStyle w:val="Hyperlink"/>
        </w:rPr>
        <w:fldChar w:fldCharType="end"/>
      </w:r>
    </w:p>
    <w:p w14:paraId="6A125877" w14:textId="77777777" w:rsidR="003F2ACD" w:rsidRDefault="00DA0D81">
      <w:pPr>
        <w:pStyle w:val="Bibliography"/>
        <w:spacing w:line="480" w:lineRule="auto"/>
        <w:pPrChange w:id="1807" w:author="Paolo Cherubini" w:date="2021-02-19T18:49:00Z">
          <w:pPr>
            <w:pStyle w:val="Bibliography"/>
          </w:pPr>
        </w:pPrChange>
      </w:pPr>
      <w:bookmarkStart w:id="1808" w:name="ref-sniderhan_growth_2016"/>
      <w:bookmarkEnd w:id="1806"/>
      <w:proofErr w:type="spellStart"/>
      <w:r>
        <w:t>Sniderhan</w:t>
      </w:r>
      <w:proofErr w:type="spellEnd"/>
      <w:r>
        <w:t xml:space="preserve">, A. E., &amp; </w:t>
      </w:r>
      <w:proofErr w:type="spellStart"/>
      <w:r>
        <w:t>Baltzer</w:t>
      </w:r>
      <w:proofErr w:type="spellEnd"/>
      <w:r>
        <w:t xml:space="preserve">, J. L. (2016). Growth dynamics of black spruce </w:t>
      </w:r>
      <w:proofErr w:type="gramStart"/>
      <w:r>
        <w:t xml:space="preserve">( </w:t>
      </w:r>
      <w:proofErr w:type="spellStart"/>
      <w:r>
        <w:rPr>
          <w:i/>
        </w:rPr>
        <w:t>Picea</w:t>
      </w:r>
      <w:proofErr w:type="spellEnd"/>
      <w:proofErr w:type="gramEnd"/>
      <w:r>
        <w:t xml:space="preserve"> </w:t>
      </w:r>
      <w:r>
        <w:rPr>
          <w:i/>
        </w:rPr>
        <w:t>Mariana</w:t>
      </w:r>
      <w:r>
        <w:t xml:space="preserve"> ) in a rapidly thawing discontinuous permafrost peatland: Growth Dynamics Boreal Peatlands. </w:t>
      </w:r>
      <w:r>
        <w:rPr>
          <w:i/>
        </w:rPr>
        <w:lastRenderedPageBreak/>
        <w:t xml:space="preserve">Journal of Geophysical Research: </w:t>
      </w:r>
      <w:proofErr w:type="spellStart"/>
      <w:r>
        <w:rPr>
          <w:i/>
        </w:rPr>
        <w:t>Biogeosciences</w:t>
      </w:r>
      <w:proofErr w:type="spellEnd"/>
      <w:r>
        <w:t xml:space="preserve">, </w:t>
      </w:r>
      <w:r>
        <w:rPr>
          <w:i/>
        </w:rPr>
        <w:t>121</w:t>
      </w:r>
      <w:r>
        <w:t xml:space="preserve">(12), 2988–3000. </w:t>
      </w:r>
      <w:r>
        <w:fldChar w:fldCharType="begin"/>
      </w:r>
      <w:r>
        <w:instrText xml:space="preserve"> HYPERLINK "https://doi.org/10.1002/2016JG003528" \h </w:instrText>
      </w:r>
      <w:r>
        <w:fldChar w:fldCharType="separate"/>
      </w:r>
      <w:r>
        <w:rPr>
          <w:rStyle w:val="Hyperlink"/>
        </w:rPr>
        <w:t>https://doi.org/10.1002/2016JG003528</w:t>
      </w:r>
      <w:r>
        <w:rPr>
          <w:rStyle w:val="Hyperlink"/>
        </w:rPr>
        <w:fldChar w:fldCharType="end"/>
      </w:r>
    </w:p>
    <w:p w14:paraId="5CD8BDD9" w14:textId="77777777" w:rsidR="003F2ACD" w:rsidRDefault="00DA0D81">
      <w:pPr>
        <w:pStyle w:val="Bibliography"/>
        <w:spacing w:line="480" w:lineRule="auto"/>
        <w:pPrChange w:id="1809" w:author="Paolo Cherubini" w:date="2021-02-19T18:49:00Z">
          <w:pPr>
            <w:pStyle w:val="Bibliography"/>
          </w:pPr>
        </w:pPrChange>
      </w:pPr>
      <w:bookmarkStart w:id="1810" w:name="ref-speer_fundamentals_2010"/>
      <w:bookmarkEnd w:id="1808"/>
      <w:r>
        <w:t xml:space="preserve">Speer, J. H. (2010). </w:t>
      </w:r>
      <w:r>
        <w:rPr>
          <w:i/>
        </w:rPr>
        <w:t>Fundamentals of tree-ring research</w:t>
      </w:r>
      <w:r>
        <w:t>. Univ. of Arizona Press.</w:t>
      </w:r>
    </w:p>
    <w:p w14:paraId="01F807E6" w14:textId="77777777" w:rsidR="003F2ACD" w:rsidRDefault="00DA0D81">
      <w:pPr>
        <w:pStyle w:val="Bibliography"/>
        <w:spacing w:line="480" w:lineRule="auto"/>
        <w:pPrChange w:id="1811" w:author="Paolo Cherubini" w:date="2021-02-19T18:49:00Z">
          <w:pPr>
            <w:pStyle w:val="Bibliography"/>
          </w:pPr>
        </w:pPrChange>
      </w:pPr>
      <w:bookmarkStart w:id="1812" w:name="ref-stephenson_rate_2014"/>
      <w:bookmarkEnd w:id="1810"/>
      <w:r>
        <w:t xml:space="preserve">Stephenson, N. L., Das, A. J., Condit, R., Russo, S. E., Baker, P. J., Beckman, N. G., </w:t>
      </w:r>
      <w:proofErr w:type="spellStart"/>
      <w:r>
        <w:t>Coomes</w:t>
      </w:r>
      <w:proofErr w:type="spellEnd"/>
      <w:r>
        <w:t xml:space="preserve">, D. A., Lines, E. R., Morris, W. K., </w:t>
      </w:r>
      <w:proofErr w:type="spellStart"/>
      <w:r>
        <w:t>Rüger</w:t>
      </w:r>
      <w:proofErr w:type="spellEnd"/>
      <w:r>
        <w:t xml:space="preserve">, N., Álvarez, E., </w:t>
      </w:r>
      <w:proofErr w:type="spellStart"/>
      <w:r>
        <w:t>Blundo</w:t>
      </w:r>
      <w:proofErr w:type="spellEnd"/>
      <w:r>
        <w:t xml:space="preserve">, C., </w:t>
      </w:r>
      <w:proofErr w:type="spellStart"/>
      <w:r>
        <w:t>Bunyavejchewin</w:t>
      </w:r>
      <w:proofErr w:type="spellEnd"/>
      <w:r>
        <w:t xml:space="preserve">, S., </w:t>
      </w:r>
      <w:proofErr w:type="spellStart"/>
      <w:r>
        <w:t>Chuyong</w:t>
      </w:r>
      <w:proofErr w:type="spellEnd"/>
      <w:r>
        <w:t xml:space="preserve">, G., Davies, S. J., Duque, á., </w:t>
      </w:r>
      <w:proofErr w:type="spellStart"/>
      <w:r>
        <w:t>Ewango</w:t>
      </w:r>
      <w:proofErr w:type="spellEnd"/>
      <w:r>
        <w:t xml:space="preserve">, C. N., Flores, O., Franklin, J. F., … Zavala, M. A. (2014). Rate of tree carbon accumulation increases continuously with tree size. </w:t>
      </w:r>
      <w:r>
        <w:rPr>
          <w:i/>
        </w:rPr>
        <w:t>Nature</w:t>
      </w:r>
      <w:r>
        <w:t xml:space="preserve">, </w:t>
      </w:r>
      <w:r>
        <w:rPr>
          <w:i/>
        </w:rPr>
        <w:t>507</w:t>
      </w:r>
      <w:r>
        <w:t xml:space="preserve">, 90–93. </w:t>
      </w:r>
      <w:r>
        <w:fldChar w:fldCharType="begin"/>
      </w:r>
      <w:r>
        <w:instrText xml:space="preserve"> HYPERLINK "https://doi.org/10.1038/nature12914" \h </w:instrText>
      </w:r>
      <w:r>
        <w:fldChar w:fldCharType="separate"/>
      </w:r>
      <w:r>
        <w:rPr>
          <w:rStyle w:val="Hyperlink"/>
        </w:rPr>
        <w:t>https://doi.org/10.1038/nature12914</w:t>
      </w:r>
      <w:r>
        <w:rPr>
          <w:rStyle w:val="Hyperlink"/>
        </w:rPr>
        <w:fldChar w:fldCharType="end"/>
      </w:r>
    </w:p>
    <w:p w14:paraId="2353C2C5" w14:textId="77777777" w:rsidR="003F2ACD" w:rsidRDefault="00DA0D81">
      <w:pPr>
        <w:pStyle w:val="Bibliography"/>
        <w:spacing w:line="480" w:lineRule="auto"/>
        <w:pPrChange w:id="1813" w:author="Paolo Cherubini" w:date="2021-02-19T18:49:00Z">
          <w:pPr>
            <w:pStyle w:val="Bibliography"/>
          </w:pPr>
        </w:pPrChange>
      </w:pPr>
      <w:bookmarkStart w:id="1814" w:name="ref-stokes_introduction_1968"/>
      <w:bookmarkEnd w:id="1812"/>
      <w:r>
        <w:t xml:space="preserve">Stokes, M. A. (1968). </w:t>
      </w:r>
      <w:r>
        <w:rPr>
          <w:i/>
        </w:rPr>
        <w:t>An Introduction to Tree-ring Dating</w:t>
      </w:r>
      <w:r>
        <w:t>. University of Arizona Press.</w:t>
      </w:r>
    </w:p>
    <w:p w14:paraId="5F63CC98" w14:textId="77777777" w:rsidR="003F2ACD" w:rsidRDefault="00DA0D81">
      <w:pPr>
        <w:pStyle w:val="Bibliography"/>
        <w:spacing w:line="480" w:lineRule="auto"/>
        <w:pPrChange w:id="1815" w:author="Paolo Cherubini" w:date="2021-02-19T18:49:00Z">
          <w:pPr>
            <w:pStyle w:val="Bibliography"/>
          </w:pPr>
        </w:pPrChange>
      </w:pPr>
      <w:bookmarkStart w:id="1816" w:name="ref-sullivan_long-term_2020"/>
      <w:bookmarkEnd w:id="1814"/>
      <w:r>
        <w:t xml:space="preserve">Sullivan, M. J. P., Lewis, S. L., </w:t>
      </w:r>
      <w:proofErr w:type="spellStart"/>
      <w:r>
        <w:t>Affum-Baffoe</w:t>
      </w:r>
      <w:proofErr w:type="spellEnd"/>
      <w:r>
        <w:t xml:space="preserve">, K., Castilho, C., Costa, F., Sanchez, A. C., </w:t>
      </w:r>
      <w:proofErr w:type="spellStart"/>
      <w:r>
        <w:t>Ewango</w:t>
      </w:r>
      <w:proofErr w:type="spellEnd"/>
      <w:r>
        <w:t xml:space="preserve">, C. E. N., </w:t>
      </w:r>
      <w:proofErr w:type="spellStart"/>
      <w:r>
        <w:t>Hubau</w:t>
      </w:r>
      <w:proofErr w:type="spellEnd"/>
      <w:r>
        <w:t xml:space="preserve">, W., </w:t>
      </w:r>
      <w:proofErr w:type="spellStart"/>
      <w:r>
        <w:t>Marimon</w:t>
      </w:r>
      <w:proofErr w:type="spellEnd"/>
      <w:r>
        <w:t xml:space="preserve">, B., </w:t>
      </w:r>
      <w:proofErr w:type="spellStart"/>
      <w:r>
        <w:t>Monteagudo</w:t>
      </w:r>
      <w:proofErr w:type="spellEnd"/>
      <w:r>
        <w:t xml:space="preserve">-Mendoza, A., </w:t>
      </w:r>
      <w:proofErr w:type="spellStart"/>
      <w:r>
        <w:t>Qie</w:t>
      </w:r>
      <w:proofErr w:type="spellEnd"/>
      <w:r>
        <w:t xml:space="preserve">, L., </w:t>
      </w:r>
      <w:proofErr w:type="spellStart"/>
      <w:r>
        <w:t>Sonké</w:t>
      </w:r>
      <w:proofErr w:type="spellEnd"/>
      <w:r>
        <w:t xml:space="preserve">, B., Martinez, R. V., Baker, T. R., </w:t>
      </w:r>
      <w:proofErr w:type="spellStart"/>
      <w:r>
        <w:t>Brienen</w:t>
      </w:r>
      <w:proofErr w:type="spellEnd"/>
      <w:r>
        <w:t xml:space="preserve">, R. J. W., </w:t>
      </w:r>
      <w:proofErr w:type="spellStart"/>
      <w:r>
        <w:t>Feldpausch</w:t>
      </w:r>
      <w:proofErr w:type="spellEnd"/>
      <w:r>
        <w:t xml:space="preserve">, T. R., Galbraith, D., </w:t>
      </w:r>
      <w:proofErr w:type="spellStart"/>
      <w:r>
        <w:t>Gloor</w:t>
      </w:r>
      <w:proofErr w:type="spellEnd"/>
      <w:r>
        <w:t xml:space="preserve">, M., </w:t>
      </w:r>
      <w:proofErr w:type="spellStart"/>
      <w:r>
        <w:t>Malhi</w:t>
      </w:r>
      <w:proofErr w:type="spellEnd"/>
      <w:r>
        <w:t xml:space="preserve">, Y., … Phillips, O. L. (2020). Long-term thermal sensitivity of Earth’s tropical forests. </w:t>
      </w:r>
      <w:r>
        <w:rPr>
          <w:i/>
        </w:rPr>
        <w:t>Science</w:t>
      </w:r>
      <w:r>
        <w:t xml:space="preserve">, </w:t>
      </w:r>
      <w:r>
        <w:rPr>
          <w:i/>
        </w:rPr>
        <w:t>368</w:t>
      </w:r>
      <w:r>
        <w:t xml:space="preserve">(6493), 869–874. </w:t>
      </w:r>
      <w:r>
        <w:fldChar w:fldCharType="begin"/>
      </w:r>
      <w:r>
        <w:instrText xml:space="preserve"> HYPERLINK "https://doi.org/10.1126/science.aaw7578" \h </w:instrText>
      </w:r>
      <w:r>
        <w:fldChar w:fldCharType="separate"/>
      </w:r>
      <w:r>
        <w:rPr>
          <w:rStyle w:val="Hyperlink"/>
        </w:rPr>
        <w:t>https://doi.org/10.1126/science.aaw7578</w:t>
      </w:r>
      <w:r>
        <w:rPr>
          <w:rStyle w:val="Hyperlink"/>
        </w:rPr>
        <w:fldChar w:fldCharType="end"/>
      </w:r>
    </w:p>
    <w:p w14:paraId="12ACC993" w14:textId="77777777" w:rsidR="003F2ACD" w:rsidRDefault="00DA0D81">
      <w:pPr>
        <w:pStyle w:val="Bibliography"/>
        <w:spacing w:line="480" w:lineRule="auto"/>
        <w:pPrChange w:id="1817" w:author="Paolo Cherubini" w:date="2021-02-19T18:49:00Z">
          <w:pPr>
            <w:pStyle w:val="Bibliography"/>
          </w:pPr>
        </w:pPrChange>
      </w:pPr>
      <w:bookmarkStart w:id="1818" w:name="ref-sullivan_effect_2016"/>
      <w:bookmarkEnd w:id="1816"/>
      <w:r>
        <w:t xml:space="preserve">Sullivan, P. F., Pattison, R. R., Brownlee, A. H., Cahoon, S. M. P., &amp; Hollingsworth, T. N. (2016). Effect of tree-ring detrending method on apparent growth trends of black and white spruce in interior Alaska. </w:t>
      </w:r>
      <w:r>
        <w:rPr>
          <w:i/>
        </w:rPr>
        <w:t>Environmental Research Letters</w:t>
      </w:r>
      <w:r>
        <w:t xml:space="preserve">, </w:t>
      </w:r>
      <w:r>
        <w:rPr>
          <w:i/>
        </w:rPr>
        <w:t>11</w:t>
      </w:r>
      <w:r>
        <w:t xml:space="preserve">(11), 114007. </w:t>
      </w:r>
      <w:r>
        <w:fldChar w:fldCharType="begin"/>
      </w:r>
      <w:r>
        <w:instrText xml:space="preserve"> HYPERLINK "https://doi.org/10.1088/1748-9326/11/11/114007" \h </w:instrText>
      </w:r>
      <w:r>
        <w:fldChar w:fldCharType="separate"/>
      </w:r>
      <w:r>
        <w:rPr>
          <w:rStyle w:val="Hyperlink"/>
        </w:rPr>
        <w:t>https://doi.org/10.1088/1748-9326/11/11/114007</w:t>
      </w:r>
      <w:r>
        <w:rPr>
          <w:rStyle w:val="Hyperlink"/>
        </w:rPr>
        <w:fldChar w:fldCharType="end"/>
      </w:r>
    </w:p>
    <w:p w14:paraId="09BDC487" w14:textId="77777777" w:rsidR="003F2ACD" w:rsidRDefault="00DA0D81">
      <w:pPr>
        <w:pStyle w:val="Bibliography"/>
        <w:spacing w:line="480" w:lineRule="auto"/>
        <w:pPrChange w:id="1819" w:author="Paolo Cherubini" w:date="2021-02-19T18:49:00Z">
          <w:pPr>
            <w:pStyle w:val="Bibliography"/>
          </w:pPr>
        </w:pPrChange>
      </w:pPr>
      <w:bookmarkStart w:id="1820" w:name="ref-samonil_individual-based_2013"/>
      <w:bookmarkEnd w:id="1818"/>
      <w:proofErr w:type="spellStart"/>
      <w:r>
        <w:t>Šamonil</w:t>
      </w:r>
      <w:proofErr w:type="spellEnd"/>
      <w:r>
        <w:t xml:space="preserve">, P., </w:t>
      </w:r>
      <w:proofErr w:type="spellStart"/>
      <w:r>
        <w:t>Doleželová</w:t>
      </w:r>
      <w:proofErr w:type="spellEnd"/>
      <w:r>
        <w:t xml:space="preserve">, P., </w:t>
      </w:r>
      <w:proofErr w:type="spellStart"/>
      <w:r>
        <w:t>Vašíčková</w:t>
      </w:r>
      <w:proofErr w:type="spellEnd"/>
      <w:r>
        <w:t xml:space="preserve">, I., Adam, D., </w:t>
      </w:r>
      <w:proofErr w:type="spellStart"/>
      <w:r>
        <w:t>Valtera</w:t>
      </w:r>
      <w:proofErr w:type="spellEnd"/>
      <w:r>
        <w:t xml:space="preserve">, M., </w:t>
      </w:r>
      <w:proofErr w:type="spellStart"/>
      <w:r>
        <w:t>Král</w:t>
      </w:r>
      <w:proofErr w:type="spellEnd"/>
      <w:r>
        <w:t xml:space="preserve">, K., </w:t>
      </w:r>
      <w:proofErr w:type="spellStart"/>
      <w:r>
        <w:t>Janík</w:t>
      </w:r>
      <w:proofErr w:type="spellEnd"/>
      <w:r>
        <w:t xml:space="preserve">, D., &amp; </w:t>
      </w:r>
      <w:proofErr w:type="spellStart"/>
      <w:r>
        <w:t>Šebková</w:t>
      </w:r>
      <w:proofErr w:type="spellEnd"/>
      <w:r>
        <w:t xml:space="preserve">, B. (2013). Individual-based approach to the detection of disturbance history through spatial </w:t>
      </w:r>
      <w:r>
        <w:lastRenderedPageBreak/>
        <w:t xml:space="preserve">scales in a natural beech-dominated forest. </w:t>
      </w:r>
      <w:r>
        <w:rPr>
          <w:i/>
        </w:rPr>
        <w:t>Journal of Vegetation Science</w:t>
      </w:r>
      <w:r>
        <w:t xml:space="preserve">, </w:t>
      </w:r>
      <w:r>
        <w:rPr>
          <w:i/>
        </w:rPr>
        <w:t>24</w:t>
      </w:r>
      <w:r>
        <w:t xml:space="preserve">(6), 1167–1184. </w:t>
      </w:r>
      <w:r>
        <w:fldChar w:fldCharType="begin"/>
      </w:r>
      <w:r>
        <w:instrText xml:space="preserve"> HYPERLINK "https://doi.org/10.1111/jvs.12025" \h </w:instrText>
      </w:r>
      <w:r>
        <w:fldChar w:fldCharType="separate"/>
      </w:r>
      <w:r>
        <w:rPr>
          <w:rStyle w:val="Hyperlink"/>
        </w:rPr>
        <w:t>https://doi.org/10.1111/jvs.12025</w:t>
      </w:r>
      <w:r>
        <w:rPr>
          <w:rStyle w:val="Hyperlink"/>
        </w:rPr>
        <w:fldChar w:fldCharType="end"/>
      </w:r>
    </w:p>
    <w:p w14:paraId="50292464" w14:textId="77777777" w:rsidR="003F2ACD" w:rsidRDefault="00DA0D81">
      <w:pPr>
        <w:pStyle w:val="Bibliography"/>
        <w:spacing w:line="480" w:lineRule="auto"/>
        <w:pPrChange w:id="1821" w:author="Paolo Cherubini" w:date="2021-02-19T18:49:00Z">
          <w:pPr>
            <w:pStyle w:val="Bibliography"/>
          </w:pPr>
        </w:pPrChange>
      </w:pPr>
      <w:bookmarkStart w:id="1822" w:name="ref-samonil_long-term_2008"/>
      <w:bookmarkEnd w:id="1820"/>
      <w:proofErr w:type="spellStart"/>
      <w:r>
        <w:t>Šamonil</w:t>
      </w:r>
      <w:proofErr w:type="spellEnd"/>
      <w:r>
        <w:t xml:space="preserve">, P., &amp; </w:t>
      </w:r>
      <w:proofErr w:type="spellStart"/>
      <w:r>
        <w:t>Vrška</w:t>
      </w:r>
      <w:proofErr w:type="spellEnd"/>
      <w:r>
        <w:t xml:space="preserve">, T. (2008). Long-term vegetation dynamics in the </w:t>
      </w:r>
      <w:proofErr w:type="spellStart"/>
      <w:r>
        <w:t>Šumava</w:t>
      </w:r>
      <w:proofErr w:type="spellEnd"/>
      <w:r>
        <w:t xml:space="preserve"> Mts. Natural spruce-fir-beech forests. </w:t>
      </w:r>
      <w:r>
        <w:rPr>
          <w:i/>
        </w:rPr>
        <w:t>Plant Ecology</w:t>
      </w:r>
      <w:r>
        <w:t xml:space="preserve">, </w:t>
      </w:r>
      <w:r>
        <w:rPr>
          <w:i/>
        </w:rPr>
        <w:t>196</w:t>
      </w:r>
      <w:r>
        <w:t xml:space="preserve">(2), 197–214. </w:t>
      </w:r>
      <w:r>
        <w:fldChar w:fldCharType="begin"/>
      </w:r>
      <w:r>
        <w:instrText xml:space="preserve"> HYPERLINK "https://doi.org/10.1007/s11258-007-9345-2" \h </w:instrText>
      </w:r>
      <w:r>
        <w:fldChar w:fldCharType="separate"/>
      </w:r>
      <w:r>
        <w:rPr>
          <w:rStyle w:val="Hyperlink"/>
        </w:rPr>
        <w:t>https://doi.org/10.1007/s11258-007-9345-2</w:t>
      </w:r>
      <w:r>
        <w:rPr>
          <w:rStyle w:val="Hyperlink"/>
        </w:rPr>
        <w:fldChar w:fldCharType="end"/>
      </w:r>
    </w:p>
    <w:p w14:paraId="5565F6C1" w14:textId="77777777" w:rsidR="003F2ACD" w:rsidRDefault="00DA0D81">
      <w:pPr>
        <w:pStyle w:val="Bibliography"/>
        <w:spacing w:line="480" w:lineRule="auto"/>
        <w:pPrChange w:id="1823" w:author="Paolo Cherubini" w:date="2021-02-19T18:49:00Z">
          <w:pPr>
            <w:pStyle w:val="Bibliography"/>
          </w:pPr>
        </w:pPrChange>
      </w:pPr>
      <w:bookmarkStart w:id="1824" w:name="ref-teets_linking_2018"/>
      <w:bookmarkEnd w:id="1822"/>
      <w:proofErr w:type="spellStart"/>
      <w:r>
        <w:t>Teets</w:t>
      </w:r>
      <w:proofErr w:type="spellEnd"/>
      <w:r>
        <w:t xml:space="preserve">, A., </w:t>
      </w:r>
      <w:proofErr w:type="spellStart"/>
      <w:r>
        <w:t>Fraver</w:t>
      </w:r>
      <w:proofErr w:type="spellEnd"/>
      <w:r>
        <w:t xml:space="preserve">, S., Hollinger, D. Y., </w:t>
      </w:r>
      <w:proofErr w:type="spellStart"/>
      <w:r>
        <w:t>Weiskittel</w:t>
      </w:r>
      <w:proofErr w:type="spellEnd"/>
      <w:r>
        <w:t xml:space="preserve">, A. R., Seymour, R. S., &amp; Richardson, A. D. (2018). Linking annual tree growth with eddy-flux measures of net ecosystem productivity across twenty years of observation in a mixed conifer forest. </w:t>
      </w:r>
      <w:r>
        <w:rPr>
          <w:i/>
        </w:rPr>
        <w:t>Agricultural and Forest Meteorology</w:t>
      </w:r>
      <w:r>
        <w:t xml:space="preserve">, </w:t>
      </w:r>
      <w:r>
        <w:rPr>
          <w:i/>
        </w:rPr>
        <w:t>249</w:t>
      </w:r>
      <w:r>
        <w:t xml:space="preserve">, 479–487. </w:t>
      </w:r>
      <w:r>
        <w:fldChar w:fldCharType="begin"/>
      </w:r>
      <w:r>
        <w:instrText xml:space="preserve"> HYPERLINK "https://doi.org/10.1016/j.agrformet.2017.08.007" \h </w:instrText>
      </w:r>
      <w:r>
        <w:fldChar w:fldCharType="separate"/>
      </w:r>
      <w:r>
        <w:rPr>
          <w:rStyle w:val="Hyperlink"/>
        </w:rPr>
        <w:t>https://doi.org/10.1016/j.agrformet.2017.08.007</w:t>
      </w:r>
      <w:r>
        <w:rPr>
          <w:rStyle w:val="Hyperlink"/>
        </w:rPr>
        <w:fldChar w:fldCharType="end"/>
      </w:r>
    </w:p>
    <w:p w14:paraId="43B82F91" w14:textId="77777777" w:rsidR="003F2ACD" w:rsidRDefault="00DA0D81">
      <w:pPr>
        <w:pStyle w:val="Bibliography"/>
        <w:spacing w:line="480" w:lineRule="auto"/>
        <w:pPrChange w:id="1825" w:author="Paolo Cherubini" w:date="2021-02-19T18:49:00Z">
          <w:pPr>
            <w:pStyle w:val="Bibliography"/>
          </w:pPr>
        </w:pPrChange>
      </w:pPr>
      <w:bookmarkStart w:id="1826" w:name="ref-teets_quantifying_2018"/>
      <w:bookmarkEnd w:id="1824"/>
      <w:proofErr w:type="spellStart"/>
      <w:r>
        <w:t>Teets</w:t>
      </w:r>
      <w:proofErr w:type="spellEnd"/>
      <w:r>
        <w:t xml:space="preserve">, A., </w:t>
      </w:r>
      <w:proofErr w:type="spellStart"/>
      <w:r>
        <w:t>Fraver</w:t>
      </w:r>
      <w:proofErr w:type="spellEnd"/>
      <w:r>
        <w:t xml:space="preserve">, S., </w:t>
      </w:r>
      <w:proofErr w:type="spellStart"/>
      <w:r>
        <w:t>Weiskittel</w:t>
      </w:r>
      <w:proofErr w:type="spellEnd"/>
      <w:r>
        <w:t xml:space="preserve">, A. R., &amp; Hollinger, D. Y. (2018). Quantifying climate-growth relationships at the stand level in a mature mixed-species conifer forest. </w:t>
      </w:r>
      <w:r>
        <w:rPr>
          <w:i/>
        </w:rPr>
        <w:t>Global Change Biology</w:t>
      </w:r>
      <w:r>
        <w:t xml:space="preserve">, </w:t>
      </w:r>
      <w:r>
        <w:rPr>
          <w:i/>
        </w:rPr>
        <w:t>24</w:t>
      </w:r>
      <w:r>
        <w:t xml:space="preserve">(8), 3587–3602. </w:t>
      </w:r>
      <w:r>
        <w:fldChar w:fldCharType="begin"/>
      </w:r>
      <w:r>
        <w:instrText xml:space="preserve"> HYPERLINK "https://doi.org/10.1111/gcb.14120" \h </w:instrText>
      </w:r>
      <w:r>
        <w:fldChar w:fldCharType="separate"/>
      </w:r>
      <w:r>
        <w:rPr>
          <w:rStyle w:val="Hyperlink"/>
        </w:rPr>
        <w:t>https://doi.org/10.1111/gcb.14120</w:t>
      </w:r>
      <w:r>
        <w:rPr>
          <w:rStyle w:val="Hyperlink"/>
        </w:rPr>
        <w:fldChar w:fldCharType="end"/>
      </w:r>
    </w:p>
    <w:p w14:paraId="0C05A545" w14:textId="77777777" w:rsidR="003F2ACD" w:rsidRDefault="00DA0D81">
      <w:pPr>
        <w:pStyle w:val="Bibliography"/>
        <w:spacing w:line="480" w:lineRule="auto"/>
        <w:pPrChange w:id="1827" w:author="Paolo Cherubini" w:date="2021-02-19T18:49:00Z">
          <w:pPr>
            <w:pStyle w:val="Bibliography"/>
          </w:pPr>
        </w:pPrChange>
      </w:pPr>
      <w:bookmarkStart w:id="1828" w:name="ref-meinzer_age-related_2011"/>
      <w:bookmarkEnd w:id="1826"/>
      <w:r>
        <w:t xml:space="preserve">Thomas, S. C. (2011). Age-Related Changes in Tree Growth and Functional Biology: The Role of Reproduction. In F. C. </w:t>
      </w:r>
      <w:proofErr w:type="spellStart"/>
      <w:r>
        <w:t>Meinzer</w:t>
      </w:r>
      <w:proofErr w:type="spellEnd"/>
      <w:r>
        <w:t xml:space="preserve">, B. </w:t>
      </w:r>
      <w:proofErr w:type="spellStart"/>
      <w:r>
        <w:t>Lachenbruch</w:t>
      </w:r>
      <w:proofErr w:type="spellEnd"/>
      <w:r>
        <w:t xml:space="preserve">, &amp; T. E. Dawson (Eds.), </w:t>
      </w:r>
      <w:r>
        <w:rPr>
          <w:i/>
        </w:rPr>
        <w:t>Size- and Age-Related Changes in Tree Structure and Function</w:t>
      </w:r>
      <w:r>
        <w:t xml:space="preserve"> (Vol. 4, pp. 33–64). Springer Netherlands. </w:t>
      </w:r>
      <w:r>
        <w:fldChar w:fldCharType="begin"/>
      </w:r>
      <w:r>
        <w:instrText xml:space="preserve"> HYPERLINK "https://doi.org/10.1007/978-94-007-1242-3_2" \h </w:instrText>
      </w:r>
      <w:r>
        <w:fldChar w:fldCharType="separate"/>
      </w:r>
      <w:r>
        <w:rPr>
          <w:rStyle w:val="Hyperlink"/>
        </w:rPr>
        <w:t>https://doi.org/10.1007/978-94-007-1242-3_2</w:t>
      </w:r>
      <w:r>
        <w:rPr>
          <w:rStyle w:val="Hyperlink"/>
        </w:rPr>
        <w:fldChar w:fldCharType="end"/>
      </w:r>
    </w:p>
    <w:p w14:paraId="4FA20881" w14:textId="77777777" w:rsidR="003F2ACD" w:rsidRDefault="00DA0D81">
      <w:pPr>
        <w:pStyle w:val="Bibliography"/>
        <w:spacing w:line="480" w:lineRule="auto"/>
        <w:pPrChange w:id="1829" w:author="Paolo Cherubini" w:date="2021-02-19T18:49:00Z">
          <w:pPr>
            <w:pStyle w:val="Bibliography"/>
          </w:pPr>
        </w:pPrChange>
      </w:pPr>
      <w:bookmarkStart w:id="1830" w:name="ref-tolwinski-ward_bayesian_2013"/>
      <w:bookmarkEnd w:id="1828"/>
      <w:proofErr w:type="spellStart"/>
      <w:r>
        <w:t>Tolwinski</w:t>
      </w:r>
      <w:proofErr w:type="spellEnd"/>
      <w:r>
        <w:t xml:space="preserve">-Ward, S. E., </w:t>
      </w:r>
      <w:proofErr w:type="spellStart"/>
      <w:r>
        <w:t>Anchukaitis</w:t>
      </w:r>
      <w:proofErr w:type="spellEnd"/>
      <w:r>
        <w:t xml:space="preserve">, K. J., &amp; Evans, M. N. (2013). Bayesian parameter estimation and interpretation for an intermediate model of tree-ring width. </w:t>
      </w:r>
      <w:r>
        <w:rPr>
          <w:i/>
        </w:rPr>
        <w:t>Climate of the Past</w:t>
      </w:r>
      <w:r>
        <w:t xml:space="preserve">, </w:t>
      </w:r>
      <w:r>
        <w:rPr>
          <w:i/>
        </w:rPr>
        <w:t>9</w:t>
      </w:r>
      <w:r>
        <w:t xml:space="preserve">(4), 1481–1493. </w:t>
      </w:r>
      <w:r>
        <w:fldChar w:fldCharType="begin"/>
      </w:r>
      <w:r>
        <w:instrText xml:space="preserve"> HYPERLINK "https://doi.org/10.5194/cp-9-1481-2013" \h </w:instrText>
      </w:r>
      <w:r>
        <w:fldChar w:fldCharType="separate"/>
      </w:r>
      <w:r>
        <w:rPr>
          <w:rStyle w:val="Hyperlink"/>
        </w:rPr>
        <w:t>https://doi.org/10.5194/cp-9-1481-2013</w:t>
      </w:r>
      <w:r>
        <w:rPr>
          <w:rStyle w:val="Hyperlink"/>
        </w:rPr>
        <w:fldChar w:fldCharType="end"/>
      </w:r>
    </w:p>
    <w:p w14:paraId="162D1ECC" w14:textId="77777777" w:rsidR="003F2ACD" w:rsidRPr="00B76446" w:rsidRDefault="00DA0D81">
      <w:pPr>
        <w:pStyle w:val="Bibliography"/>
        <w:spacing w:line="480" w:lineRule="auto"/>
        <w:rPr>
          <w:lang w:val="de-CH"/>
          <w:rPrChange w:id="1831" w:author="Paolo Cherubini" w:date="2021-02-18T11:49:00Z">
            <w:rPr/>
          </w:rPrChange>
        </w:rPr>
        <w:pPrChange w:id="1832" w:author="Paolo Cherubini" w:date="2021-02-19T18:49:00Z">
          <w:pPr>
            <w:pStyle w:val="Bibliography"/>
          </w:pPr>
        </w:pPrChange>
      </w:pPr>
      <w:bookmarkStart w:id="1833" w:name="ref-touchan_millennial_2011"/>
      <w:bookmarkEnd w:id="1830"/>
      <w:proofErr w:type="spellStart"/>
      <w:r>
        <w:lastRenderedPageBreak/>
        <w:t>Touchan</w:t>
      </w:r>
      <w:proofErr w:type="spellEnd"/>
      <w:r>
        <w:t xml:space="preserve">, R., Woodhouse, C. A., Meko, D. M., &amp; Allen, C. (2011). Millennial precipitation reconstruction for the Jemez Mountains, New Mexico, reveals </w:t>
      </w:r>
      <w:proofErr w:type="spellStart"/>
      <w:r>
        <w:t>changingb</w:t>
      </w:r>
      <w:proofErr w:type="spellEnd"/>
      <w:r>
        <w:t xml:space="preserve"> drought signal. </w:t>
      </w:r>
      <w:r w:rsidRPr="00B76446">
        <w:rPr>
          <w:i/>
          <w:lang w:val="de-CH"/>
          <w:rPrChange w:id="1834" w:author="Paolo Cherubini" w:date="2021-02-18T11:49:00Z">
            <w:rPr>
              <w:i/>
            </w:rPr>
          </w:rPrChange>
        </w:rPr>
        <w:t xml:space="preserve">International Journal </w:t>
      </w:r>
      <w:proofErr w:type="spellStart"/>
      <w:r w:rsidRPr="00B76446">
        <w:rPr>
          <w:i/>
          <w:lang w:val="de-CH"/>
          <w:rPrChange w:id="1835" w:author="Paolo Cherubini" w:date="2021-02-18T11:49:00Z">
            <w:rPr>
              <w:i/>
            </w:rPr>
          </w:rPrChange>
        </w:rPr>
        <w:t>of</w:t>
      </w:r>
      <w:proofErr w:type="spellEnd"/>
      <w:r w:rsidRPr="00B76446">
        <w:rPr>
          <w:i/>
          <w:lang w:val="de-CH"/>
          <w:rPrChange w:id="1836" w:author="Paolo Cherubini" w:date="2021-02-18T11:49:00Z">
            <w:rPr>
              <w:i/>
            </w:rPr>
          </w:rPrChange>
        </w:rPr>
        <w:t xml:space="preserve"> </w:t>
      </w:r>
      <w:proofErr w:type="spellStart"/>
      <w:r w:rsidRPr="00B76446">
        <w:rPr>
          <w:i/>
          <w:lang w:val="de-CH"/>
          <w:rPrChange w:id="1837" w:author="Paolo Cherubini" w:date="2021-02-18T11:49:00Z">
            <w:rPr>
              <w:i/>
            </w:rPr>
          </w:rPrChange>
        </w:rPr>
        <w:t>Climatology</w:t>
      </w:r>
      <w:proofErr w:type="spellEnd"/>
      <w:r w:rsidRPr="00B76446">
        <w:rPr>
          <w:lang w:val="de-CH"/>
          <w:rPrChange w:id="1838" w:author="Paolo Cherubini" w:date="2021-02-18T11:49:00Z">
            <w:rPr/>
          </w:rPrChange>
        </w:rPr>
        <w:t xml:space="preserve">, </w:t>
      </w:r>
      <w:r w:rsidRPr="00B76446">
        <w:rPr>
          <w:i/>
          <w:lang w:val="de-CH"/>
          <w:rPrChange w:id="1839" w:author="Paolo Cherubini" w:date="2021-02-18T11:49:00Z">
            <w:rPr>
              <w:i/>
            </w:rPr>
          </w:rPrChange>
        </w:rPr>
        <w:t>31</w:t>
      </w:r>
      <w:r w:rsidRPr="00B76446">
        <w:rPr>
          <w:lang w:val="de-CH"/>
          <w:rPrChange w:id="1840" w:author="Paolo Cherubini" w:date="2021-02-18T11:49:00Z">
            <w:rPr/>
          </w:rPrChange>
        </w:rPr>
        <w:t xml:space="preserve">(6), 896–906. </w:t>
      </w:r>
      <w:r>
        <w:fldChar w:fldCharType="begin"/>
      </w:r>
      <w:r w:rsidRPr="00B76446">
        <w:rPr>
          <w:lang w:val="de-CH"/>
          <w:rPrChange w:id="1841" w:author="Paolo Cherubini" w:date="2021-02-18T11:49:00Z">
            <w:rPr/>
          </w:rPrChange>
        </w:rPr>
        <w:instrText xml:space="preserve"> HYPERLINK "https://doi.org/10.1002/joc.2117" \h </w:instrText>
      </w:r>
      <w:r>
        <w:fldChar w:fldCharType="separate"/>
      </w:r>
      <w:r w:rsidRPr="00B76446">
        <w:rPr>
          <w:rStyle w:val="Hyperlink"/>
          <w:lang w:val="de-CH"/>
          <w:rPrChange w:id="1842" w:author="Paolo Cherubini" w:date="2021-02-18T11:49:00Z">
            <w:rPr>
              <w:rStyle w:val="Hyperlink"/>
            </w:rPr>
          </w:rPrChange>
        </w:rPr>
        <w:t>https://doi.org/10.1002/joc.2117</w:t>
      </w:r>
      <w:r>
        <w:rPr>
          <w:rStyle w:val="Hyperlink"/>
        </w:rPr>
        <w:fldChar w:fldCharType="end"/>
      </w:r>
    </w:p>
    <w:p w14:paraId="5C033B18" w14:textId="77777777" w:rsidR="003F2ACD" w:rsidRDefault="00DA0D81">
      <w:pPr>
        <w:pStyle w:val="Bibliography"/>
        <w:spacing w:line="480" w:lineRule="auto"/>
        <w:pPrChange w:id="1843" w:author="Paolo Cherubini" w:date="2021-02-19T18:49:00Z">
          <w:pPr>
            <w:pStyle w:val="Bibliography"/>
          </w:pPr>
        </w:pPrChange>
      </w:pPr>
      <w:bookmarkStart w:id="1844" w:name="ref-trouillier_size_2019"/>
      <w:bookmarkEnd w:id="1833"/>
      <w:proofErr w:type="spellStart"/>
      <w:r w:rsidRPr="00B76446">
        <w:rPr>
          <w:lang w:val="de-CH"/>
          <w:rPrChange w:id="1845" w:author="Paolo Cherubini" w:date="2021-02-18T11:49:00Z">
            <w:rPr/>
          </w:rPrChange>
        </w:rPr>
        <w:t>Trouillier</w:t>
      </w:r>
      <w:proofErr w:type="spellEnd"/>
      <w:r w:rsidRPr="00B76446">
        <w:rPr>
          <w:lang w:val="de-CH"/>
          <w:rPrChange w:id="1846" w:author="Paolo Cherubini" w:date="2021-02-18T11:49:00Z">
            <w:rPr/>
          </w:rPrChange>
        </w:rPr>
        <w:t>, M., van der Maaten-</w:t>
      </w:r>
      <w:proofErr w:type="spellStart"/>
      <w:r w:rsidRPr="00B76446">
        <w:rPr>
          <w:lang w:val="de-CH"/>
          <w:rPrChange w:id="1847" w:author="Paolo Cherubini" w:date="2021-02-18T11:49:00Z">
            <w:rPr/>
          </w:rPrChange>
        </w:rPr>
        <w:t>Theunissen</w:t>
      </w:r>
      <w:proofErr w:type="spellEnd"/>
      <w:r w:rsidRPr="00B76446">
        <w:rPr>
          <w:lang w:val="de-CH"/>
          <w:rPrChange w:id="1848" w:author="Paolo Cherubini" w:date="2021-02-18T11:49:00Z">
            <w:rPr/>
          </w:rPrChange>
        </w:rPr>
        <w:t xml:space="preserve">, M., </w:t>
      </w:r>
      <w:proofErr w:type="spellStart"/>
      <w:r w:rsidRPr="00B76446">
        <w:rPr>
          <w:lang w:val="de-CH"/>
          <w:rPrChange w:id="1849" w:author="Paolo Cherubini" w:date="2021-02-18T11:49:00Z">
            <w:rPr/>
          </w:rPrChange>
        </w:rPr>
        <w:t>Scharnweber</w:t>
      </w:r>
      <w:proofErr w:type="spellEnd"/>
      <w:r w:rsidRPr="00B76446">
        <w:rPr>
          <w:lang w:val="de-CH"/>
          <w:rPrChange w:id="1850" w:author="Paolo Cherubini" w:date="2021-02-18T11:49:00Z">
            <w:rPr/>
          </w:rPrChange>
        </w:rPr>
        <w:t xml:space="preserve">, T., Würth, D., Burger, A., </w:t>
      </w:r>
      <w:proofErr w:type="spellStart"/>
      <w:r w:rsidRPr="00B76446">
        <w:rPr>
          <w:lang w:val="de-CH"/>
          <w:rPrChange w:id="1851" w:author="Paolo Cherubini" w:date="2021-02-18T11:49:00Z">
            <w:rPr/>
          </w:rPrChange>
        </w:rPr>
        <w:t>Schnittler</w:t>
      </w:r>
      <w:proofErr w:type="spellEnd"/>
      <w:r w:rsidRPr="00B76446">
        <w:rPr>
          <w:lang w:val="de-CH"/>
          <w:rPrChange w:id="1852" w:author="Paolo Cherubini" w:date="2021-02-18T11:49:00Z">
            <w:rPr/>
          </w:rPrChange>
        </w:rPr>
        <w:t xml:space="preserve">, M., &amp; </w:t>
      </w:r>
      <w:proofErr w:type="spellStart"/>
      <w:r w:rsidRPr="00B76446">
        <w:rPr>
          <w:lang w:val="de-CH"/>
          <w:rPrChange w:id="1853" w:author="Paolo Cherubini" w:date="2021-02-18T11:49:00Z">
            <w:rPr/>
          </w:rPrChange>
        </w:rPr>
        <w:t>Wilmking</w:t>
      </w:r>
      <w:proofErr w:type="spellEnd"/>
      <w:r w:rsidRPr="00B76446">
        <w:rPr>
          <w:lang w:val="de-CH"/>
          <w:rPrChange w:id="1854" w:author="Paolo Cherubini" w:date="2021-02-18T11:49:00Z">
            <w:rPr/>
          </w:rPrChange>
        </w:rPr>
        <w:t xml:space="preserve">, M. (2019). </w:t>
      </w:r>
      <w:r>
        <w:t xml:space="preserve">Size </w:t>
      </w:r>
      <w:proofErr w:type="spellStart"/>
      <w:r>
        <w:t>mattersa</w:t>
      </w:r>
      <w:proofErr w:type="spellEnd"/>
      <w:r>
        <w:t xml:space="preserve"> comparison of three methods to assess age- and size-dependent climate sensitivity of trees. </w:t>
      </w:r>
      <w:r>
        <w:rPr>
          <w:i/>
        </w:rPr>
        <w:t>Trees</w:t>
      </w:r>
      <w:r>
        <w:t xml:space="preserve">, </w:t>
      </w:r>
      <w:r>
        <w:rPr>
          <w:i/>
        </w:rPr>
        <w:t>33</w:t>
      </w:r>
      <w:r>
        <w:t xml:space="preserve">(1), 183–192. </w:t>
      </w:r>
      <w:r>
        <w:fldChar w:fldCharType="begin"/>
      </w:r>
      <w:r>
        <w:instrText xml:space="preserve"> HYPERLINK "https://doi.org/10.1007/s00468-018-1767-z" \h </w:instrText>
      </w:r>
      <w:r>
        <w:fldChar w:fldCharType="separate"/>
      </w:r>
      <w:r>
        <w:rPr>
          <w:rStyle w:val="Hyperlink"/>
        </w:rPr>
        <w:t>https://doi.org/10.1007/s00468-018-1767-z</w:t>
      </w:r>
      <w:r>
        <w:rPr>
          <w:rStyle w:val="Hyperlink"/>
        </w:rPr>
        <w:fldChar w:fldCharType="end"/>
      </w:r>
    </w:p>
    <w:p w14:paraId="02FEF066" w14:textId="77777777" w:rsidR="003F2ACD" w:rsidRDefault="00DA0D81">
      <w:pPr>
        <w:pStyle w:val="Bibliography"/>
        <w:spacing w:line="480" w:lineRule="auto"/>
        <w:pPrChange w:id="1855" w:author="Paolo Cherubini" w:date="2021-02-19T18:49:00Z">
          <w:pPr>
            <w:pStyle w:val="Bibliography"/>
          </w:pPr>
        </w:pPrChange>
      </w:pPr>
      <w:bookmarkStart w:id="1856" w:name="ref-tumajer_increasing_2017"/>
      <w:bookmarkEnd w:id="1844"/>
      <w:proofErr w:type="spellStart"/>
      <w:r>
        <w:t>Tumajer</w:t>
      </w:r>
      <w:proofErr w:type="spellEnd"/>
      <w:r>
        <w:t xml:space="preserve">, J., Altman, J., Štěpánek, P., </w:t>
      </w:r>
      <w:proofErr w:type="spellStart"/>
      <w:r>
        <w:t>Treml</w:t>
      </w:r>
      <w:proofErr w:type="spellEnd"/>
      <w:r>
        <w:t xml:space="preserve">, V., </w:t>
      </w:r>
      <w:proofErr w:type="spellStart"/>
      <w:r>
        <w:t>Doležal</w:t>
      </w:r>
      <w:proofErr w:type="spellEnd"/>
      <w:r>
        <w:t xml:space="preserve">, J., &amp; </w:t>
      </w:r>
      <w:proofErr w:type="spellStart"/>
      <w:r>
        <w:t>Cienciala</w:t>
      </w:r>
      <w:proofErr w:type="spellEnd"/>
      <w:r>
        <w:t xml:space="preserve">, E. (2017). Increasing moisture limitation of Norway spruce in Central Europe revealed by forward modelling of tree growth in tree-ring network. </w:t>
      </w:r>
      <w:r>
        <w:rPr>
          <w:i/>
        </w:rPr>
        <w:t>Agricultural and Forest Meteorology</w:t>
      </w:r>
      <w:r>
        <w:t xml:space="preserve">, </w:t>
      </w:r>
      <w:r>
        <w:rPr>
          <w:i/>
        </w:rPr>
        <w:t>247</w:t>
      </w:r>
      <w:r>
        <w:t xml:space="preserve">, 56–64. </w:t>
      </w:r>
      <w:r>
        <w:fldChar w:fldCharType="begin"/>
      </w:r>
      <w:r>
        <w:instrText xml:space="preserve"> HYPERLINK "https://doi.org/10.1016/j.agrformet.2017.07.015" \h </w:instrText>
      </w:r>
      <w:r>
        <w:fldChar w:fldCharType="separate"/>
      </w:r>
      <w:r>
        <w:rPr>
          <w:rStyle w:val="Hyperlink"/>
        </w:rPr>
        <w:t>https://doi.org/10.1016/j.agrformet.2017.07.015</w:t>
      </w:r>
      <w:r>
        <w:rPr>
          <w:rStyle w:val="Hyperlink"/>
        </w:rPr>
        <w:fldChar w:fldCharType="end"/>
      </w:r>
    </w:p>
    <w:p w14:paraId="09592305" w14:textId="77777777" w:rsidR="003F2ACD" w:rsidRPr="00B76446" w:rsidRDefault="00DA0D81">
      <w:pPr>
        <w:pStyle w:val="Bibliography"/>
        <w:spacing w:line="480" w:lineRule="auto"/>
        <w:rPr>
          <w:lang w:val="de-CH"/>
          <w:rPrChange w:id="1857" w:author="Paolo Cherubini" w:date="2021-02-18T11:49:00Z">
            <w:rPr/>
          </w:rPrChange>
        </w:rPr>
        <w:pPrChange w:id="1858" w:author="Paolo Cherubini" w:date="2021-02-19T18:49:00Z">
          <w:pPr>
            <w:pStyle w:val="Bibliography"/>
          </w:pPr>
        </w:pPrChange>
      </w:pPr>
      <w:bookmarkStart w:id="1859" w:name="ref-van_de_pol_identifying_2016"/>
      <w:bookmarkEnd w:id="1856"/>
      <w:r>
        <w:t xml:space="preserve">van de Pol, M., Bailey, L. D., McLean, N., </w:t>
      </w:r>
      <w:proofErr w:type="spellStart"/>
      <w:r>
        <w:t>Rijsdijk</w:t>
      </w:r>
      <w:proofErr w:type="spellEnd"/>
      <w:r>
        <w:t xml:space="preserve">, L., Lawson, C. R., &amp; Brouwer, L. (2016). Identifying the best climatic predictors in ecology and evolution. </w:t>
      </w:r>
      <w:r>
        <w:rPr>
          <w:i/>
        </w:rPr>
        <w:t>Methods in Ecology and Evolution</w:t>
      </w:r>
      <w:r>
        <w:t xml:space="preserve">, </w:t>
      </w:r>
      <w:r>
        <w:rPr>
          <w:i/>
        </w:rPr>
        <w:t>7</w:t>
      </w:r>
      <w:r>
        <w:t xml:space="preserve">(10), 1246–1257. </w:t>
      </w:r>
      <w:r>
        <w:fldChar w:fldCharType="begin"/>
      </w:r>
      <w:r>
        <w:instrText xml:space="preserve"> HYPERLINK "https://doi.org/10.1111/2041-210X.12590" \h </w:instrText>
      </w:r>
      <w:r>
        <w:fldChar w:fldCharType="separate"/>
      </w:r>
      <w:r w:rsidRPr="00B76446">
        <w:rPr>
          <w:rStyle w:val="Hyperlink"/>
          <w:lang w:val="de-CH"/>
          <w:rPrChange w:id="1860" w:author="Paolo Cherubini" w:date="2021-02-18T11:49:00Z">
            <w:rPr>
              <w:rStyle w:val="Hyperlink"/>
            </w:rPr>
          </w:rPrChange>
        </w:rPr>
        <w:t>https://doi.org/10.1111/2041-210X.12590</w:t>
      </w:r>
      <w:r>
        <w:rPr>
          <w:rStyle w:val="Hyperlink"/>
        </w:rPr>
        <w:fldChar w:fldCharType="end"/>
      </w:r>
    </w:p>
    <w:p w14:paraId="3BA11F81" w14:textId="77777777" w:rsidR="003F2ACD" w:rsidRDefault="00DA0D81">
      <w:pPr>
        <w:pStyle w:val="Bibliography"/>
        <w:spacing w:line="480" w:lineRule="auto"/>
        <w:pPrChange w:id="1861" w:author="Paolo Cherubini" w:date="2021-02-19T18:49:00Z">
          <w:pPr>
            <w:pStyle w:val="Bibliography"/>
          </w:pPr>
        </w:pPrChange>
      </w:pPr>
      <w:bookmarkStart w:id="1862" w:name="ref-van_der_sleen_no_2015"/>
      <w:bookmarkEnd w:id="1859"/>
      <w:r w:rsidRPr="00B76446">
        <w:rPr>
          <w:lang w:val="de-CH"/>
          <w:rPrChange w:id="1863" w:author="Paolo Cherubini" w:date="2021-02-18T11:49:00Z">
            <w:rPr/>
          </w:rPrChange>
        </w:rPr>
        <w:t xml:space="preserve">van der </w:t>
      </w:r>
      <w:proofErr w:type="spellStart"/>
      <w:r w:rsidRPr="00B76446">
        <w:rPr>
          <w:lang w:val="de-CH"/>
          <w:rPrChange w:id="1864" w:author="Paolo Cherubini" w:date="2021-02-18T11:49:00Z">
            <w:rPr/>
          </w:rPrChange>
        </w:rPr>
        <w:t>Sleen</w:t>
      </w:r>
      <w:proofErr w:type="spellEnd"/>
      <w:r w:rsidRPr="00B76446">
        <w:rPr>
          <w:lang w:val="de-CH"/>
          <w:rPrChange w:id="1865" w:author="Paolo Cherubini" w:date="2021-02-18T11:49:00Z">
            <w:rPr/>
          </w:rPrChange>
        </w:rPr>
        <w:t xml:space="preserve">, P., </w:t>
      </w:r>
      <w:proofErr w:type="spellStart"/>
      <w:r w:rsidRPr="00B76446">
        <w:rPr>
          <w:lang w:val="de-CH"/>
          <w:rPrChange w:id="1866" w:author="Paolo Cherubini" w:date="2021-02-18T11:49:00Z">
            <w:rPr/>
          </w:rPrChange>
        </w:rPr>
        <w:t>Groenendijk</w:t>
      </w:r>
      <w:proofErr w:type="spellEnd"/>
      <w:r w:rsidRPr="00B76446">
        <w:rPr>
          <w:lang w:val="de-CH"/>
          <w:rPrChange w:id="1867" w:author="Paolo Cherubini" w:date="2021-02-18T11:49:00Z">
            <w:rPr/>
          </w:rPrChange>
        </w:rPr>
        <w:t xml:space="preserve">, P., </w:t>
      </w:r>
      <w:proofErr w:type="spellStart"/>
      <w:r w:rsidRPr="00B76446">
        <w:rPr>
          <w:lang w:val="de-CH"/>
          <w:rPrChange w:id="1868" w:author="Paolo Cherubini" w:date="2021-02-18T11:49:00Z">
            <w:rPr/>
          </w:rPrChange>
        </w:rPr>
        <w:t>Vlam</w:t>
      </w:r>
      <w:proofErr w:type="spellEnd"/>
      <w:r w:rsidRPr="00B76446">
        <w:rPr>
          <w:lang w:val="de-CH"/>
          <w:rPrChange w:id="1869" w:author="Paolo Cherubini" w:date="2021-02-18T11:49:00Z">
            <w:rPr/>
          </w:rPrChange>
        </w:rPr>
        <w:t xml:space="preserve">, M., Anten, N. P. R., Boom, A., </w:t>
      </w:r>
      <w:proofErr w:type="spellStart"/>
      <w:r w:rsidRPr="00B76446">
        <w:rPr>
          <w:lang w:val="de-CH"/>
          <w:rPrChange w:id="1870" w:author="Paolo Cherubini" w:date="2021-02-18T11:49:00Z">
            <w:rPr/>
          </w:rPrChange>
        </w:rPr>
        <w:t>Bongers</w:t>
      </w:r>
      <w:proofErr w:type="spellEnd"/>
      <w:r w:rsidRPr="00B76446">
        <w:rPr>
          <w:lang w:val="de-CH"/>
          <w:rPrChange w:id="1871" w:author="Paolo Cherubini" w:date="2021-02-18T11:49:00Z">
            <w:rPr/>
          </w:rPrChange>
        </w:rPr>
        <w:t xml:space="preserve">, F., Pons, T. L., </w:t>
      </w:r>
      <w:proofErr w:type="spellStart"/>
      <w:r w:rsidRPr="00B76446">
        <w:rPr>
          <w:lang w:val="de-CH"/>
          <w:rPrChange w:id="1872" w:author="Paolo Cherubini" w:date="2021-02-18T11:49:00Z">
            <w:rPr/>
          </w:rPrChange>
        </w:rPr>
        <w:t>Terburg</w:t>
      </w:r>
      <w:proofErr w:type="spellEnd"/>
      <w:r w:rsidRPr="00B76446">
        <w:rPr>
          <w:lang w:val="de-CH"/>
          <w:rPrChange w:id="1873" w:author="Paolo Cherubini" w:date="2021-02-18T11:49:00Z">
            <w:rPr/>
          </w:rPrChange>
        </w:rPr>
        <w:t xml:space="preserve">, G., &amp; </w:t>
      </w:r>
      <w:proofErr w:type="spellStart"/>
      <w:r w:rsidRPr="00B76446">
        <w:rPr>
          <w:lang w:val="de-CH"/>
          <w:rPrChange w:id="1874" w:author="Paolo Cherubini" w:date="2021-02-18T11:49:00Z">
            <w:rPr/>
          </w:rPrChange>
        </w:rPr>
        <w:t>Zuidema</w:t>
      </w:r>
      <w:proofErr w:type="spellEnd"/>
      <w:r w:rsidRPr="00B76446">
        <w:rPr>
          <w:lang w:val="de-CH"/>
          <w:rPrChange w:id="1875" w:author="Paolo Cherubini" w:date="2021-02-18T11:49:00Z">
            <w:rPr/>
          </w:rPrChange>
        </w:rPr>
        <w:t xml:space="preserve">, P. A. (2015). </w:t>
      </w:r>
      <w:r>
        <w:t xml:space="preserve">No growth stimulation of tropical trees by 150 years of CO2 fertilization but water-use efficiency increased. </w:t>
      </w:r>
      <w:r>
        <w:rPr>
          <w:i/>
        </w:rPr>
        <w:t>Nature Geoscience</w:t>
      </w:r>
      <w:r>
        <w:t xml:space="preserve">, </w:t>
      </w:r>
      <w:r>
        <w:rPr>
          <w:i/>
        </w:rPr>
        <w:t>8</w:t>
      </w:r>
      <w:r>
        <w:t xml:space="preserve">(1), 24–28. </w:t>
      </w:r>
      <w:r>
        <w:fldChar w:fldCharType="begin"/>
      </w:r>
      <w:r>
        <w:instrText xml:space="preserve"> HYPERLINK "https://doi.org/10.1038/ngeo2313" \h </w:instrText>
      </w:r>
      <w:r>
        <w:fldChar w:fldCharType="separate"/>
      </w:r>
      <w:r>
        <w:rPr>
          <w:rStyle w:val="Hyperlink"/>
        </w:rPr>
        <w:t>https://doi.org/10.1038/ngeo2313</w:t>
      </w:r>
      <w:r>
        <w:rPr>
          <w:rStyle w:val="Hyperlink"/>
        </w:rPr>
        <w:fldChar w:fldCharType="end"/>
      </w:r>
    </w:p>
    <w:p w14:paraId="2F427A89" w14:textId="77777777" w:rsidR="003F2ACD" w:rsidRDefault="00DA0D81">
      <w:pPr>
        <w:pStyle w:val="Bibliography"/>
        <w:spacing w:line="480" w:lineRule="auto"/>
        <w:pPrChange w:id="1876" w:author="Paolo Cherubini" w:date="2021-02-19T18:49:00Z">
          <w:pPr>
            <w:pStyle w:val="Bibliography"/>
          </w:pPr>
        </w:pPrChange>
      </w:pPr>
      <w:bookmarkStart w:id="1877" w:name="ref-vlam_temperature_2014"/>
      <w:bookmarkEnd w:id="1862"/>
      <w:proofErr w:type="spellStart"/>
      <w:r>
        <w:lastRenderedPageBreak/>
        <w:t>Vlam</w:t>
      </w:r>
      <w:proofErr w:type="spellEnd"/>
      <w:r>
        <w:t xml:space="preserve">, M., Baker, P. J., </w:t>
      </w:r>
      <w:proofErr w:type="spellStart"/>
      <w:r>
        <w:t>Bunyavejchewin</w:t>
      </w:r>
      <w:proofErr w:type="spellEnd"/>
      <w:r>
        <w:t xml:space="preserve">, S., &amp; </w:t>
      </w:r>
      <w:proofErr w:type="spellStart"/>
      <w:r>
        <w:t>Zuidema</w:t>
      </w:r>
      <w:proofErr w:type="spellEnd"/>
      <w:r>
        <w:t xml:space="preserve">, P. A. (2014). Temperature and rainfall strongly drive temporal growth variation in Asian tropical forest trees. </w:t>
      </w:r>
      <w:proofErr w:type="spellStart"/>
      <w:r>
        <w:rPr>
          <w:i/>
        </w:rPr>
        <w:t>Oecologia</w:t>
      </w:r>
      <w:proofErr w:type="spellEnd"/>
      <w:r>
        <w:t xml:space="preserve">, </w:t>
      </w:r>
      <w:r>
        <w:rPr>
          <w:i/>
        </w:rPr>
        <w:t>174</w:t>
      </w:r>
      <w:r>
        <w:t xml:space="preserve">(4), 1449–1461. </w:t>
      </w:r>
      <w:r>
        <w:fldChar w:fldCharType="begin"/>
      </w:r>
      <w:r>
        <w:instrText xml:space="preserve"> HYPERLINK "https://doi.org/10.1007/s00442-013-2846-x" \h </w:instrText>
      </w:r>
      <w:r>
        <w:fldChar w:fldCharType="separate"/>
      </w:r>
      <w:r>
        <w:rPr>
          <w:rStyle w:val="Hyperlink"/>
        </w:rPr>
        <w:t>https://doi.org/10.1007/s00442-013-2846-x</w:t>
      </w:r>
      <w:r>
        <w:rPr>
          <w:rStyle w:val="Hyperlink"/>
        </w:rPr>
        <w:fldChar w:fldCharType="end"/>
      </w:r>
    </w:p>
    <w:p w14:paraId="2463ACCB" w14:textId="77777777" w:rsidR="003F2ACD" w:rsidRDefault="00DA0D81">
      <w:pPr>
        <w:pStyle w:val="Bibliography"/>
        <w:spacing w:line="480" w:lineRule="auto"/>
        <w:pPrChange w:id="1878" w:author="Paolo Cherubini" w:date="2021-02-19T18:49:00Z">
          <w:pPr>
            <w:pStyle w:val="Bibliography"/>
          </w:pPr>
        </w:pPrChange>
      </w:pPr>
      <w:bookmarkStart w:id="1879" w:name="ref-voelker_historical_2006"/>
      <w:bookmarkEnd w:id="1877"/>
      <w:r>
        <w:t xml:space="preserve">Voelker, S. L., </w:t>
      </w:r>
      <w:proofErr w:type="spellStart"/>
      <w:r>
        <w:t>Muzika</w:t>
      </w:r>
      <w:proofErr w:type="spellEnd"/>
      <w:r>
        <w:t xml:space="preserve">, R.-M., </w:t>
      </w:r>
      <w:proofErr w:type="spellStart"/>
      <w:r>
        <w:t>Guyette</w:t>
      </w:r>
      <w:proofErr w:type="spellEnd"/>
      <w:r>
        <w:t xml:space="preserve">, R. P., &amp; Stambaugh, M. C. (2006). Historical Co2 Growth Enhancement Declines with Age in Quercus and Pinus. </w:t>
      </w:r>
      <w:r>
        <w:rPr>
          <w:i/>
        </w:rPr>
        <w:t>Ecological Monographs</w:t>
      </w:r>
      <w:r>
        <w:t xml:space="preserve">, </w:t>
      </w:r>
      <w:r>
        <w:rPr>
          <w:i/>
        </w:rPr>
        <w:t>76</w:t>
      </w:r>
      <w:r>
        <w:t xml:space="preserve">(4), 549–564. </w:t>
      </w:r>
      <w:r>
        <w:fldChar w:fldCharType="begin"/>
      </w:r>
      <w:r>
        <w:instrText xml:space="preserve"> HYPERLINK "https://doi.org/10.1890/0012-9615(2006)076[0549:HCGEDW]2.0.CO;2" \h </w:instrText>
      </w:r>
      <w:r>
        <w:fldChar w:fldCharType="separate"/>
      </w:r>
      <w:r>
        <w:rPr>
          <w:rStyle w:val="Hyperlink"/>
        </w:rPr>
        <w:t>https://doi.org/10.1890/0012-9615(2006)076[0549:HCGEDW]2.0.CO;2</w:t>
      </w:r>
      <w:r>
        <w:rPr>
          <w:rStyle w:val="Hyperlink"/>
        </w:rPr>
        <w:fldChar w:fldCharType="end"/>
      </w:r>
    </w:p>
    <w:p w14:paraId="1EE8A51D" w14:textId="77777777" w:rsidR="003F2ACD" w:rsidRDefault="00DA0D81">
      <w:pPr>
        <w:pStyle w:val="Bibliography"/>
        <w:spacing w:line="480" w:lineRule="auto"/>
        <w:pPrChange w:id="1880" w:author="Paolo Cherubini" w:date="2021-02-19T18:49:00Z">
          <w:pPr>
            <w:pStyle w:val="Bibliography"/>
          </w:pPr>
        </w:pPrChange>
      </w:pPr>
      <w:bookmarkStart w:id="1881" w:name="ref-vrska_european_2009"/>
      <w:bookmarkEnd w:id="1879"/>
      <w:proofErr w:type="spellStart"/>
      <w:r>
        <w:t>Vrška</w:t>
      </w:r>
      <w:proofErr w:type="spellEnd"/>
      <w:r>
        <w:t xml:space="preserve">, T., Adam, D., </w:t>
      </w:r>
      <w:proofErr w:type="spellStart"/>
      <w:r>
        <w:t>Hort</w:t>
      </w:r>
      <w:proofErr w:type="spellEnd"/>
      <w:r>
        <w:t xml:space="preserve">, L., </w:t>
      </w:r>
      <w:proofErr w:type="spellStart"/>
      <w:r>
        <w:t>Kolář</w:t>
      </w:r>
      <w:proofErr w:type="spellEnd"/>
      <w:r>
        <w:t xml:space="preserve">, T., &amp; </w:t>
      </w:r>
      <w:proofErr w:type="spellStart"/>
      <w:r>
        <w:t>Janík</w:t>
      </w:r>
      <w:proofErr w:type="spellEnd"/>
      <w:r>
        <w:t xml:space="preserve">, D. (2009). European beech (Fagus sylvatica L.) And silver fir (Abies alba Mill.) Rotation in the </w:t>
      </w:r>
      <w:proofErr w:type="spellStart"/>
      <w:r>
        <w:t>CarpathiansA</w:t>
      </w:r>
      <w:proofErr w:type="spellEnd"/>
      <w:r>
        <w:t xml:space="preserve"> developmental cycle or a linear trend induced by man? </w:t>
      </w:r>
      <w:r>
        <w:rPr>
          <w:i/>
        </w:rPr>
        <w:t>Forest Ecology and Management</w:t>
      </w:r>
      <w:r>
        <w:t xml:space="preserve">, </w:t>
      </w:r>
      <w:r>
        <w:rPr>
          <w:i/>
        </w:rPr>
        <w:t>258</w:t>
      </w:r>
      <w:r>
        <w:t xml:space="preserve">(4), 347–356. </w:t>
      </w:r>
      <w:r>
        <w:fldChar w:fldCharType="begin"/>
      </w:r>
      <w:r>
        <w:instrText xml:space="preserve"> HYPERLINK "https://doi.org/10.1016/j.foreco.2009.03.007" \h </w:instrText>
      </w:r>
      <w:r>
        <w:fldChar w:fldCharType="separate"/>
      </w:r>
      <w:r>
        <w:rPr>
          <w:rStyle w:val="Hyperlink"/>
        </w:rPr>
        <w:t>https://doi.org/10.1016/j.foreco.2009.03.007</w:t>
      </w:r>
      <w:r>
        <w:rPr>
          <w:rStyle w:val="Hyperlink"/>
        </w:rPr>
        <w:fldChar w:fldCharType="end"/>
      </w:r>
    </w:p>
    <w:p w14:paraId="5E131A4E" w14:textId="77777777" w:rsidR="003F2ACD" w:rsidRDefault="00DA0D81">
      <w:pPr>
        <w:pStyle w:val="Bibliography"/>
        <w:spacing w:line="480" w:lineRule="auto"/>
        <w:pPrChange w:id="1882" w:author="Paolo Cherubini" w:date="2021-02-19T18:49:00Z">
          <w:pPr>
            <w:pStyle w:val="Bibliography"/>
          </w:pPr>
        </w:pPrChange>
      </w:pPr>
      <w:bookmarkStart w:id="1883" w:name="ref-walker_integrating_2020"/>
      <w:bookmarkEnd w:id="1881"/>
      <w:r>
        <w:t xml:space="preserve">Walker, A. P., </w:t>
      </w:r>
      <w:proofErr w:type="spellStart"/>
      <w:r>
        <w:t>Kauwe</w:t>
      </w:r>
      <w:proofErr w:type="spellEnd"/>
      <w:r>
        <w:t xml:space="preserve">, M. G. D., Bastos, A., </w:t>
      </w:r>
      <w:proofErr w:type="spellStart"/>
      <w:r>
        <w:t>Belmecheri</w:t>
      </w:r>
      <w:proofErr w:type="spellEnd"/>
      <w:r>
        <w:t xml:space="preserve">, S., Georgiou, K., Keeling, R., McMahon, S. M., </w:t>
      </w:r>
      <w:proofErr w:type="spellStart"/>
      <w:r>
        <w:t>Medlyn</w:t>
      </w:r>
      <w:proofErr w:type="spellEnd"/>
      <w:r>
        <w:t xml:space="preserve">, B. E., Moore, D. J. P., Norby, R. J., </w:t>
      </w:r>
      <w:proofErr w:type="spellStart"/>
      <w:r>
        <w:t>Zaehle</w:t>
      </w:r>
      <w:proofErr w:type="spellEnd"/>
      <w:r>
        <w:t xml:space="preserve">, S., Anderson-Teixeira, K. J., </w:t>
      </w:r>
      <w:proofErr w:type="spellStart"/>
      <w:r>
        <w:t>Battipaglia</w:t>
      </w:r>
      <w:proofErr w:type="spellEnd"/>
      <w:r>
        <w:t xml:space="preserve">, G., </w:t>
      </w:r>
      <w:proofErr w:type="spellStart"/>
      <w:r>
        <w:t>Brienen</w:t>
      </w:r>
      <w:proofErr w:type="spellEnd"/>
      <w:r>
        <w:t xml:space="preserve">, R. J. W., </w:t>
      </w:r>
      <w:proofErr w:type="spellStart"/>
      <w:r>
        <w:t>Cabugao</w:t>
      </w:r>
      <w:proofErr w:type="spellEnd"/>
      <w:r>
        <w:t xml:space="preserve">, K. G., </w:t>
      </w:r>
      <w:proofErr w:type="spellStart"/>
      <w:r>
        <w:t>Cailleret</w:t>
      </w:r>
      <w:proofErr w:type="spellEnd"/>
      <w:r>
        <w:t xml:space="preserve">, M., Campbell, E., </w:t>
      </w:r>
      <w:proofErr w:type="spellStart"/>
      <w:r>
        <w:t>Canadell</w:t>
      </w:r>
      <w:proofErr w:type="spellEnd"/>
      <w:r>
        <w:t xml:space="preserve">, J., </w:t>
      </w:r>
      <w:proofErr w:type="spellStart"/>
      <w:r>
        <w:t>Ciais</w:t>
      </w:r>
      <w:proofErr w:type="spellEnd"/>
      <w:r>
        <w:t xml:space="preserve">, P., … </w:t>
      </w:r>
      <w:proofErr w:type="spellStart"/>
      <w:r>
        <w:t>Zuidema</w:t>
      </w:r>
      <w:proofErr w:type="spellEnd"/>
      <w:r>
        <w:t xml:space="preserve">, P. A. (2020). Integrating the evidence for a terrestrial carbon sink caused by increasing atmospheric CO2. </w:t>
      </w:r>
      <w:r>
        <w:rPr>
          <w:i/>
        </w:rPr>
        <w:t>New Phytologist</w:t>
      </w:r>
      <w:r>
        <w:t xml:space="preserve">, </w:t>
      </w:r>
      <w:r>
        <w:rPr>
          <w:i/>
        </w:rPr>
        <w:t>n/a</w:t>
      </w:r>
      <w:r>
        <w:t xml:space="preserve">(n/a). </w:t>
      </w:r>
      <w:r>
        <w:fldChar w:fldCharType="begin"/>
      </w:r>
      <w:r>
        <w:instrText xml:space="preserve"> HYPERLINK "https://doi.org/10.1111/nph.16866" \h </w:instrText>
      </w:r>
      <w:r>
        <w:fldChar w:fldCharType="separate"/>
      </w:r>
      <w:r>
        <w:rPr>
          <w:rStyle w:val="Hyperlink"/>
        </w:rPr>
        <w:t>https://doi.org/10.1111/nph.16866</w:t>
      </w:r>
      <w:r>
        <w:rPr>
          <w:rStyle w:val="Hyperlink"/>
        </w:rPr>
        <w:fldChar w:fldCharType="end"/>
      </w:r>
    </w:p>
    <w:p w14:paraId="1DE51B33" w14:textId="77777777" w:rsidR="003F2ACD" w:rsidRPr="00B76446" w:rsidRDefault="00DA0D81">
      <w:pPr>
        <w:pStyle w:val="Bibliography"/>
        <w:spacing w:line="480" w:lineRule="auto"/>
        <w:rPr>
          <w:lang w:val="de-CH"/>
          <w:rPrChange w:id="1884" w:author="Paolo Cherubini" w:date="2021-02-18T11:49:00Z">
            <w:rPr/>
          </w:rPrChange>
        </w:rPr>
        <w:pPrChange w:id="1885" w:author="Paolo Cherubini" w:date="2021-02-19T18:49:00Z">
          <w:pPr>
            <w:pStyle w:val="Bibliography"/>
          </w:pPr>
        </w:pPrChange>
      </w:pPr>
      <w:bookmarkStart w:id="1886" w:name="ref-williams_temperature_2013"/>
      <w:bookmarkEnd w:id="1883"/>
      <w:r>
        <w:t xml:space="preserve">Williams, A. P., Allen, C. D., </w:t>
      </w:r>
      <w:proofErr w:type="spellStart"/>
      <w:r>
        <w:t>Macalady</w:t>
      </w:r>
      <w:proofErr w:type="spellEnd"/>
      <w:r>
        <w:t xml:space="preserve">, A. K., Griffin, D., Woodhouse, C. A., Meko, D. M., </w:t>
      </w:r>
      <w:proofErr w:type="spellStart"/>
      <w:r>
        <w:t>Swetnam</w:t>
      </w:r>
      <w:proofErr w:type="spellEnd"/>
      <w:r>
        <w:t xml:space="preserve">, T. W., Rauscher, S. A., Seager, R., Grissino-Mayer, H. D., Dean, J. S., Cook, E. R., </w:t>
      </w:r>
      <w:proofErr w:type="spellStart"/>
      <w:r>
        <w:t>Gangodagamage</w:t>
      </w:r>
      <w:proofErr w:type="spellEnd"/>
      <w:r>
        <w:t xml:space="preserve">, C., Cai, M., &amp; McDowell, N. G. (2013). Temperature as a potent driver of regional forest drought stress and tree mortality. </w:t>
      </w:r>
      <w:r w:rsidRPr="00B76446">
        <w:rPr>
          <w:i/>
          <w:lang w:val="de-CH"/>
          <w:rPrChange w:id="1887" w:author="Paolo Cherubini" w:date="2021-02-18T11:49:00Z">
            <w:rPr>
              <w:i/>
            </w:rPr>
          </w:rPrChange>
        </w:rPr>
        <w:t xml:space="preserve">Nature </w:t>
      </w:r>
      <w:proofErr w:type="spellStart"/>
      <w:r w:rsidRPr="00B76446">
        <w:rPr>
          <w:i/>
          <w:lang w:val="de-CH"/>
          <w:rPrChange w:id="1888" w:author="Paolo Cherubini" w:date="2021-02-18T11:49:00Z">
            <w:rPr>
              <w:i/>
            </w:rPr>
          </w:rPrChange>
        </w:rPr>
        <w:t>Climate</w:t>
      </w:r>
      <w:proofErr w:type="spellEnd"/>
      <w:r w:rsidRPr="00B76446">
        <w:rPr>
          <w:i/>
          <w:lang w:val="de-CH"/>
          <w:rPrChange w:id="1889" w:author="Paolo Cherubini" w:date="2021-02-18T11:49:00Z">
            <w:rPr>
              <w:i/>
            </w:rPr>
          </w:rPrChange>
        </w:rPr>
        <w:t xml:space="preserve"> Change</w:t>
      </w:r>
      <w:r w:rsidRPr="00B76446">
        <w:rPr>
          <w:lang w:val="de-CH"/>
          <w:rPrChange w:id="1890" w:author="Paolo Cherubini" w:date="2021-02-18T11:49:00Z">
            <w:rPr/>
          </w:rPrChange>
        </w:rPr>
        <w:t xml:space="preserve">, </w:t>
      </w:r>
      <w:r w:rsidRPr="00B76446">
        <w:rPr>
          <w:i/>
          <w:lang w:val="de-CH"/>
          <w:rPrChange w:id="1891" w:author="Paolo Cherubini" w:date="2021-02-18T11:49:00Z">
            <w:rPr>
              <w:i/>
            </w:rPr>
          </w:rPrChange>
        </w:rPr>
        <w:t>3</w:t>
      </w:r>
      <w:r w:rsidRPr="00B76446">
        <w:rPr>
          <w:lang w:val="de-CH"/>
          <w:rPrChange w:id="1892" w:author="Paolo Cherubini" w:date="2021-02-18T11:49:00Z">
            <w:rPr/>
          </w:rPrChange>
        </w:rPr>
        <w:t xml:space="preserve">(3), 292–297. </w:t>
      </w:r>
      <w:r>
        <w:fldChar w:fldCharType="begin"/>
      </w:r>
      <w:r w:rsidRPr="00B76446">
        <w:rPr>
          <w:lang w:val="de-CH"/>
          <w:rPrChange w:id="1893" w:author="Paolo Cherubini" w:date="2021-02-18T11:49:00Z">
            <w:rPr/>
          </w:rPrChange>
        </w:rPr>
        <w:instrText xml:space="preserve"> HYPERLINK "https://doi.org/10.1038/nclimate1693" \h </w:instrText>
      </w:r>
      <w:r>
        <w:fldChar w:fldCharType="separate"/>
      </w:r>
      <w:r w:rsidRPr="00B76446">
        <w:rPr>
          <w:rStyle w:val="Hyperlink"/>
          <w:lang w:val="de-CH"/>
          <w:rPrChange w:id="1894" w:author="Paolo Cherubini" w:date="2021-02-18T11:49:00Z">
            <w:rPr>
              <w:rStyle w:val="Hyperlink"/>
            </w:rPr>
          </w:rPrChange>
        </w:rPr>
        <w:t>https://doi.org/10.1038/nclimate1693</w:t>
      </w:r>
      <w:r>
        <w:rPr>
          <w:rStyle w:val="Hyperlink"/>
        </w:rPr>
        <w:fldChar w:fldCharType="end"/>
      </w:r>
    </w:p>
    <w:p w14:paraId="7951267A" w14:textId="77777777" w:rsidR="003F2ACD" w:rsidRDefault="00DA0D81">
      <w:pPr>
        <w:pStyle w:val="Bibliography"/>
        <w:spacing w:line="480" w:lineRule="auto"/>
        <w:pPrChange w:id="1895" w:author="Paolo Cherubini" w:date="2021-02-19T18:49:00Z">
          <w:pPr>
            <w:pStyle w:val="Bibliography"/>
          </w:pPr>
        </w:pPrChange>
      </w:pPr>
      <w:bookmarkStart w:id="1896" w:name="ref-wilmking_global_2020"/>
      <w:bookmarkEnd w:id="1886"/>
      <w:proofErr w:type="spellStart"/>
      <w:r w:rsidRPr="00B76446">
        <w:rPr>
          <w:lang w:val="de-CH"/>
          <w:rPrChange w:id="1897" w:author="Paolo Cherubini" w:date="2021-02-18T11:49:00Z">
            <w:rPr/>
          </w:rPrChange>
        </w:rPr>
        <w:lastRenderedPageBreak/>
        <w:t>Wilmking</w:t>
      </w:r>
      <w:proofErr w:type="spellEnd"/>
      <w:r w:rsidRPr="00B76446">
        <w:rPr>
          <w:lang w:val="de-CH"/>
          <w:rPrChange w:id="1898" w:author="Paolo Cherubini" w:date="2021-02-18T11:49:00Z">
            <w:rPr/>
          </w:rPrChange>
        </w:rPr>
        <w:t>, M., Maaten-</w:t>
      </w:r>
      <w:proofErr w:type="spellStart"/>
      <w:r w:rsidRPr="00B76446">
        <w:rPr>
          <w:lang w:val="de-CH"/>
          <w:rPrChange w:id="1899" w:author="Paolo Cherubini" w:date="2021-02-18T11:49:00Z">
            <w:rPr/>
          </w:rPrChange>
        </w:rPr>
        <w:t>Theunissen</w:t>
      </w:r>
      <w:proofErr w:type="spellEnd"/>
      <w:r w:rsidRPr="00B76446">
        <w:rPr>
          <w:lang w:val="de-CH"/>
          <w:rPrChange w:id="1900" w:author="Paolo Cherubini" w:date="2021-02-18T11:49:00Z">
            <w:rPr/>
          </w:rPrChange>
        </w:rPr>
        <w:t xml:space="preserve">, M. van der, Maaten, E. van der, </w:t>
      </w:r>
      <w:proofErr w:type="spellStart"/>
      <w:r w:rsidRPr="00B76446">
        <w:rPr>
          <w:lang w:val="de-CH"/>
          <w:rPrChange w:id="1901" w:author="Paolo Cherubini" w:date="2021-02-18T11:49:00Z">
            <w:rPr/>
          </w:rPrChange>
        </w:rPr>
        <w:t>Scharnweber</w:t>
      </w:r>
      <w:proofErr w:type="spellEnd"/>
      <w:r w:rsidRPr="00B76446">
        <w:rPr>
          <w:lang w:val="de-CH"/>
          <w:rPrChange w:id="1902" w:author="Paolo Cherubini" w:date="2021-02-18T11:49:00Z">
            <w:rPr/>
          </w:rPrChange>
        </w:rPr>
        <w:t xml:space="preserve">, T., </w:t>
      </w:r>
      <w:proofErr w:type="spellStart"/>
      <w:r w:rsidRPr="00B76446">
        <w:rPr>
          <w:lang w:val="de-CH"/>
          <w:rPrChange w:id="1903" w:author="Paolo Cherubini" w:date="2021-02-18T11:49:00Z">
            <w:rPr/>
          </w:rPrChange>
        </w:rPr>
        <w:t>Buras</w:t>
      </w:r>
      <w:proofErr w:type="spellEnd"/>
      <w:r w:rsidRPr="00B76446">
        <w:rPr>
          <w:lang w:val="de-CH"/>
          <w:rPrChange w:id="1904" w:author="Paolo Cherubini" w:date="2021-02-18T11:49:00Z">
            <w:rPr/>
          </w:rPrChange>
        </w:rPr>
        <w:t xml:space="preserve">, A., Biermann, C., </w:t>
      </w:r>
      <w:proofErr w:type="spellStart"/>
      <w:r w:rsidRPr="00B76446">
        <w:rPr>
          <w:lang w:val="de-CH"/>
          <w:rPrChange w:id="1905" w:author="Paolo Cherubini" w:date="2021-02-18T11:49:00Z">
            <w:rPr/>
          </w:rPrChange>
        </w:rPr>
        <w:t>Gurskaya</w:t>
      </w:r>
      <w:proofErr w:type="spellEnd"/>
      <w:r w:rsidRPr="00B76446">
        <w:rPr>
          <w:lang w:val="de-CH"/>
          <w:rPrChange w:id="1906" w:author="Paolo Cherubini" w:date="2021-02-18T11:49:00Z">
            <w:rPr/>
          </w:rPrChange>
        </w:rPr>
        <w:t xml:space="preserve">, M., </w:t>
      </w:r>
      <w:proofErr w:type="spellStart"/>
      <w:r w:rsidRPr="00B76446">
        <w:rPr>
          <w:lang w:val="de-CH"/>
          <w:rPrChange w:id="1907" w:author="Paolo Cherubini" w:date="2021-02-18T11:49:00Z">
            <w:rPr/>
          </w:rPrChange>
        </w:rPr>
        <w:t>Hallinger</w:t>
      </w:r>
      <w:proofErr w:type="spellEnd"/>
      <w:r w:rsidRPr="00B76446">
        <w:rPr>
          <w:lang w:val="de-CH"/>
          <w:rPrChange w:id="1908" w:author="Paolo Cherubini" w:date="2021-02-18T11:49:00Z">
            <w:rPr/>
          </w:rPrChange>
        </w:rPr>
        <w:t xml:space="preserve">, M., Lange, J., </w:t>
      </w:r>
      <w:proofErr w:type="spellStart"/>
      <w:r w:rsidRPr="00B76446">
        <w:rPr>
          <w:lang w:val="de-CH"/>
          <w:rPrChange w:id="1909" w:author="Paolo Cherubini" w:date="2021-02-18T11:49:00Z">
            <w:rPr/>
          </w:rPrChange>
        </w:rPr>
        <w:t>Shetti</w:t>
      </w:r>
      <w:proofErr w:type="spellEnd"/>
      <w:r w:rsidRPr="00B76446">
        <w:rPr>
          <w:lang w:val="de-CH"/>
          <w:rPrChange w:id="1910" w:author="Paolo Cherubini" w:date="2021-02-18T11:49:00Z">
            <w:rPr/>
          </w:rPrChange>
        </w:rPr>
        <w:t xml:space="preserve">, R., </w:t>
      </w:r>
      <w:proofErr w:type="spellStart"/>
      <w:r w:rsidRPr="00B76446">
        <w:rPr>
          <w:lang w:val="de-CH"/>
          <w:rPrChange w:id="1911" w:author="Paolo Cherubini" w:date="2021-02-18T11:49:00Z">
            <w:rPr/>
          </w:rPrChange>
        </w:rPr>
        <w:t>Smiljanic</w:t>
      </w:r>
      <w:proofErr w:type="spellEnd"/>
      <w:r w:rsidRPr="00B76446">
        <w:rPr>
          <w:lang w:val="de-CH"/>
          <w:rPrChange w:id="1912" w:author="Paolo Cherubini" w:date="2021-02-18T11:49:00Z">
            <w:rPr/>
          </w:rPrChange>
        </w:rPr>
        <w:t xml:space="preserve">, M., &amp; </w:t>
      </w:r>
      <w:proofErr w:type="spellStart"/>
      <w:r w:rsidRPr="00B76446">
        <w:rPr>
          <w:lang w:val="de-CH"/>
          <w:rPrChange w:id="1913" w:author="Paolo Cherubini" w:date="2021-02-18T11:49:00Z">
            <w:rPr/>
          </w:rPrChange>
        </w:rPr>
        <w:t>Trouillier</w:t>
      </w:r>
      <w:proofErr w:type="spellEnd"/>
      <w:r w:rsidRPr="00B76446">
        <w:rPr>
          <w:lang w:val="de-CH"/>
          <w:rPrChange w:id="1914" w:author="Paolo Cherubini" w:date="2021-02-18T11:49:00Z">
            <w:rPr/>
          </w:rPrChange>
        </w:rPr>
        <w:t xml:space="preserve">, M. (2020). </w:t>
      </w:r>
      <w:r>
        <w:t xml:space="preserve">Global assessment of relationships between climate and tree growth. </w:t>
      </w:r>
      <w:r>
        <w:rPr>
          <w:i/>
        </w:rPr>
        <w:t>Global Change Biology</w:t>
      </w:r>
      <w:r>
        <w:t xml:space="preserve">, </w:t>
      </w:r>
      <w:r>
        <w:rPr>
          <w:i/>
        </w:rPr>
        <w:t>26</w:t>
      </w:r>
      <w:r>
        <w:t xml:space="preserve">(6), 3212–3220. </w:t>
      </w:r>
      <w:r>
        <w:fldChar w:fldCharType="begin"/>
      </w:r>
      <w:r>
        <w:instrText xml:space="preserve"> HYPERLINK "https://doi.org/10.1111/gcb.15057" \h </w:instrText>
      </w:r>
      <w:r>
        <w:fldChar w:fldCharType="separate"/>
      </w:r>
      <w:r>
        <w:rPr>
          <w:rStyle w:val="Hyperlink"/>
        </w:rPr>
        <w:t>https://doi.org/10.1111/gcb.15057</w:t>
      </w:r>
      <w:r>
        <w:rPr>
          <w:rStyle w:val="Hyperlink"/>
        </w:rPr>
        <w:fldChar w:fldCharType="end"/>
      </w:r>
    </w:p>
    <w:p w14:paraId="393E03F1" w14:textId="77777777" w:rsidR="003F2ACD" w:rsidRDefault="00DA0D81">
      <w:pPr>
        <w:pStyle w:val="Bibliography"/>
        <w:spacing w:line="480" w:lineRule="auto"/>
        <w:pPrChange w:id="1915" w:author="Paolo Cherubini" w:date="2021-02-19T18:49:00Z">
          <w:pPr>
            <w:pStyle w:val="Bibliography"/>
          </w:pPr>
        </w:pPrChange>
      </w:pPr>
      <w:bookmarkStart w:id="1916" w:name="ref-wood_fast_2011"/>
      <w:bookmarkEnd w:id="1896"/>
      <w:r>
        <w:t xml:space="preserve">Wood, S. N. (2011). Fast stable restricted maximum likelihood and marginal likelihood estimation of semiparametric generalized linear models: Estimation of Semiparametric Generalized Linear Models. </w:t>
      </w:r>
      <w:r>
        <w:rPr>
          <w:i/>
        </w:rPr>
        <w:t>Journal of the Royal Statistical Society: Series B (Statistical Methodology)</w:t>
      </w:r>
      <w:r>
        <w:t xml:space="preserve">, </w:t>
      </w:r>
      <w:r>
        <w:rPr>
          <w:i/>
        </w:rPr>
        <w:t>73</w:t>
      </w:r>
      <w:r>
        <w:t xml:space="preserve">(1), 3–36. </w:t>
      </w:r>
      <w:r>
        <w:fldChar w:fldCharType="begin"/>
      </w:r>
      <w:r>
        <w:instrText xml:space="preserve"> HYPERLINK "https://doi.org/10.1111/j.1467-9868.2010.00749.x" \h </w:instrText>
      </w:r>
      <w:r>
        <w:fldChar w:fldCharType="separate"/>
      </w:r>
      <w:r>
        <w:rPr>
          <w:rStyle w:val="Hyperlink"/>
        </w:rPr>
        <w:t>https://doi.org/10.1111/j.1467-9868.2010.00749.x</w:t>
      </w:r>
      <w:r>
        <w:rPr>
          <w:rStyle w:val="Hyperlink"/>
        </w:rPr>
        <w:fldChar w:fldCharType="end"/>
      </w:r>
    </w:p>
    <w:p w14:paraId="1B2A0480" w14:textId="77777777" w:rsidR="003F2ACD" w:rsidRDefault="00DA0D81">
      <w:pPr>
        <w:pStyle w:val="Bibliography"/>
        <w:spacing w:line="480" w:lineRule="auto"/>
        <w:pPrChange w:id="1917" w:author="Paolo Cherubini" w:date="2021-02-19T18:49:00Z">
          <w:pPr>
            <w:pStyle w:val="Bibliography"/>
          </w:pPr>
        </w:pPrChange>
      </w:pPr>
      <w:bookmarkStart w:id="1918" w:name="ref-woodhouse_artificial_1999"/>
      <w:bookmarkEnd w:id="1916"/>
      <w:r>
        <w:t xml:space="preserve">Woodhouse, C. A. (1999). Artificial neural networks and dendroclimatic reconstructions: An example from the Front Range, Colorado, USA: </w:t>
      </w:r>
      <w:r>
        <w:rPr>
          <w:i/>
        </w:rPr>
        <w:t>The Holocene</w:t>
      </w:r>
      <w:r>
        <w:t xml:space="preserve">. </w:t>
      </w:r>
      <w:r>
        <w:fldChar w:fldCharType="begin"/>
      </w:r>
      <w:r>
        <w:instrText xml:space="preserve"> HYPERLINK "https://doi.org/10.1191/095968399667128516" \h </w:instrText>
      </w:r>
      <w:r>
        <w:fldChar w:fldCharType="separate"/>
      </w:r>
      <w:r>
        <w:rPr>
          <w:rStyle w:val="Hyperlink"/>
        </w:rPr>
        <w:t>https://doi.org/10.1191/095968399667128516</w:t>
      </w:r>
      <w:r>
        <w:rPr>
          <w:rStyle w:val="Hyperlink"/>
        </w:rPr>
        <w:fldChar w:fldCharType="end"/>
      </w:r>
    </w:p>
    <w:p w14:paraId="35FB7512" w14:textId="77777777" w:rsidR="003F2ACD" w:rsidRDefault="00DA0D81">
      <w:pPr>
        <w:pStyle w:val="Bibliography"/>
        <w:spacing w:line="480" w:lineRule="auto"/>
        <w:pPrChange w:id="1919" w:author="Paolo Cherubini" w:date="2021-02-19T18:49:00Z">
          <w:pPr>
            <w:pStyle w:val="Bibliography"/>
          </w:pPr>
        </w:pPrChange>
      </w:pPr>
      <w:bookmarkStart w:id="1920" w:name="ref-zang_dendroclimatic_2013"/>
      <w:bookmarkEnd w:id="1918"/>
      <w:r>
        <w:t xml:space="preserve">Zang, C., &amp; Biondi, F. (2013). Dendroclimatic calibration in R: The </w:t>
      </w:r>
      <w:proofErr w:type="spellStart"/>
      <w:r>
        <w:t>bootRes</w:t>
      </w:r>
      <w:proofErr w:type="spellEnd"/>
      <w:r>
        <w:t xml:space="preserve"> package for response and correlation function analysis. </w:t>
      </w:r>
      <w:proofErr w:type="spellStart"/>
      <w:r>
        <w:rPr>
          <w:i/>
        </w:rPr>
        <w:t>Dendrochronologia</w:t>
      </w:r>
      <w:proofErr w:type="spellEnd"/>
      <w:r>
        <w:t xml:space="preserve">, </w:t>
      </w:r>
      <w:r>
        <w:rPr>
          <w:i/>
        </w:rPr>
        <w:t>31</w:t>
      </w:r>
      <w:r>
        <w:t xml:space="preserve">(1), 68–74. </w:t>
      </w:r>
      <w:r>
        <w:fldChar w:fldCharType="begin"/>
      </w:r>
      <w:r>
        <w:instrText xml:space="preserve"> HYPERLINK "https://doi.org/10.1016/j.dendro.2012.08.001" \h </w:instrText>
      </w:r>
      <w:r>
        <w:fldChar w:fldCharType="separate"/>
      </w:r>
      <w:r>
        <w:rPr>
          <w:rStyle w:val="Hyperlink"/>
        </w:rPr>
        <w:t>https://doi.org/10.1016/j.dendro.2012.08.001</w:t>
      </w:r>
      <w:r>
        <w:rPr>
          <w:rStyle w:val="Hyperlink"/>
        </w:rPr>
        <w:fldChar w:fldCharType="end"/>
      </w:r>
    </w:p>
    <w:p w14:paraId="0AC713D3" w14:textId="77777777" w:rsidR="003F2ACD" w:rsidRPr="00B76446" w:rsidRDefault="00DA0D81">
      <w:pPr>
        <w:pStyle w:val="Bibliography"/>
        <w:spacing w:line="480" w:lineRule="auto"/>
        <w:rPr>
          <w:lang w:val="de-CH"/>
          <w:rPrChange w:id="1921" w:author="Paolo Cherubini" w:date="2021-02-18T11:49:00Z">
            <w:rPr/>
          </w:rPrChange>
        </w:rPr>
        <w:pPrChange w:id="1922" w:author="Paolo Cherubini" w:date="2021-02-19T18:49:00Z">
          <w:pPr>
            <w:pStyle w:val="Bibliography"/>
          </w:pPr>
        </w:pPrChange>
      </w:pPr>
      <w:bookmarkStart w:id="1923" w:name="ref-zang_treeclim_2015"/>
      <w:bookmarkEnd w:id="1920"/>
      <w:r>
        <w:t xml:space="preserve">Zang, C., &amp; Biondi, F. (2015). </w:t>
      </w:r>
      <w:proofErr w:type="spellStart"/>
      <w:proofErr w:type="gramStart"/>
      <w:r>
        <w:t>Treeclim</w:t>
      </w:r>
      <w:proofErr w:type="spellEnd"/>
      <w:r>
        <w:t xml:space="preserve"> :</w:t>
      </w:r>
      <w:proofErr w:type="gramEnd"/>
      <w:r>
        <w:t xml:space="preserve"> An R package for the numerical calibration of proxy-climate relationships. </w:t>
      </w:r>
      <w:proofErr w:type="spellStart"/>
      <w:r w:rsidRPr="00B76446">
        <w:rPr>
          <w:i/>
          <w:lang w:val="de-CH"/>
          <w:rPrChange w:id="1924" w:author="Paolo Cherubini" w:date="2021-02-18T11:49:00Z">
            <w:rPr>
              <w:i/>
            </w:rPr>
          </w:rPrChange>
        </w:rPr>
        <w:t>Ecography</w:t>
      </w:r>
      <w:proofErr w:type="spellEnd"/>
      <w:r w:rsidRPr="00B76446">
        <w:rPr>
          <w:lang w:val="de-CH"/>
          <w:rPrChange w:id="1925" w:author="Paolo Cherubini" w:date="2021-02-18T11:49:00Z">
            <w:rPr/>
          </w:rPrChange>
        </w:rPr>
        <w:t xml:space="preserve">, </w:t>
      </w:r>
      <w:r w:rsidRPr="00B76446">
        <w:rPr>
          <w:i/>
          <w:lang w:val="de-CH"/>
          <w:rPrChange w:id="1926" w:author="Paolo Cherubini" w:date="2021-02-18T11:49:00Z">
            <w:rPr>
              <w:i/>
            </w:rPr>
          </w:rPrChange>
        </w:rPr>
        <w:t>38</w:t>
      </w:r>
      <w:r w:rsidRPr="00B76446">
        <w:rPr>
          <w:lang w:val="de-CH"/>
          <w:rPrChange w:id="1927" w:author="Paolo Cherubini" w:date="2021-02-18T11:49:00Z">
            <w:rPr/>
          </w:rPrChange>
        </w:rPr>
        <w:t xml:space="preserve">(4), 431–436. </w:t>
      </w:r>
      <w:r>
        <w:fldChar w:fldCharType="begin"/>
      </w:r>
      <w:r w:rsidRPr="00B76446">
        <w:rPr>
          <w:lang w:val="de-CH"/>
          <w:rPrChange w:id="1928" w:author="Paolo Cherubini" w:date="2021-02-18T11:49:00Z">
            <w:rPr/>
          </w:rPrChange>
        </w:rPr>
        <w:instrText xml:space="preserve"> HYPERLINK "https://doi.org/10.1111/ecog.01335" \h </w:instrText>
      </w:r>
      <w:r>
        <w:fldChar w:fldCharType="separate"/>
      </w:r>
      <w:r w:rsidRPr="00B76446">
        <w:rPr>
          <w:rStyle w:val="Hyperlink"/>
          <w:lang w:val="de-CH"/>
          <w:rPrChange w:id="1929" w:author="Paolo Cherubini" w:date="2021-02-18T11:49:00Z">
            <w:rPr>
              <w:rStyle w:val="Hyperlink"/>
            </w:rPr>
          </w:rPrChange>
        </w:rPr>
        <w:t>https://doi.org/10.1111/ecog.01335</w:t>
      </w:r>
      <w:r>
        <w:rPr>
          <w:rStyle w:val="Hyperlink"/>
        </w:rPr>
        <w:fldChar w:fldCharType="end"/>
      </w:r>
    </w:p>
    <w:p w14:paraId="125048CB" w14:textId="77777777" w:rsidR="003F2ACD" w:rsidRDefault="00DA0D81">
      <w:pPr>
        <w:pStyle w:val="Bibliography"/>
        <w:spacing w:line="480" w:lineRule="auto"/>
        <w:pPrChange w:id="1930" w:author="Paolo Cherubini" w:date="2021-02-19T18:49:00Z">
          <w:pPr>
            <w:pStyle w:val="Bibliography"/>
          </w:pPr>
        </w:pPrChange>
      </w:pPr>
      <w:bookmarkStart w:id="1931" w:name="ref-zuidema_recent_2020"/>
      <w:bookmarkEnd w:id="1923"/>
      <w:proofErr w:type="spellStart"/>
      <w:r w:rsidRPr="00B76446">
        <w:rPr>
          <w:lang w:val="de-CH"/>
          <w:rPrChange w:id="1932" w:author="Paolo Cherubini" w:date="2021-02-18T11:49:00Z">
            <w:rPr/>
          </w:rPrChange>
        </w:rPr>
        <w:t>Zuidema</w:t>
      </w:r>
      <w:proofErr w:type="spellEnd"/>
      <w:r w:rsidRPr="00B76446">
        <w:rPr>
          <w:lang w:val="de-CH"/>
          <w:rPrChange w:id="1933" w:author="Paolo Cherubini" w:date="2021-02-18T11:49:00Z">
            <w:rPr/>
          </w:rPrChange>
        </w:rPr>
        <w:t xml:space="preserve">, P. A., Heinrich, I., Rahman, M., </w:t>
      </w:r>
      <w:proofErr w:type="spellStart"/>
      <w:r w:rsidRPr="00B76446">
        <w:rPr>
          <w:lang w:val="de-CH"/>
          <w:rPrChange w:id="1934" w:author="Paolo Cherubini" w:date="2021-02-18T11:49:00Z">
            <w:rPr/>
          </w:rPrChange>
        </w:rPr>
        <w:t>Vlam</w:t>
      </w:r>
      <w:proofErr w:type="spellEnd"/>
      <w:r w:rsidRPr="00B76446">
        <w:rPr>
          <w:lang w:val="de-CH"/>
          <w:rPrChange w:id="1935" w:author="Paolo Cherubini" w:date="2021-02-18T11:49:00Z">
            <w:rPr/>
          </w:rPrChange>
        </w:rPr>
        <w:t xml:space="preserve">, M., </w:t>
      </w:r>
      <w:proofErr w:type="spellStart"/>
      <w:r w:rsidRPr="00B76446">
        <w:rPr>
          <w:lang w:val="de-CH"/>
          <w:rPrChange w:id="1936" w:author="Paolo Cherubini" w:date="2021-02-18T11:49:00Z">
            <w:rPr/>
          </w:rPrChange>
        </w:rPr>
        <w:t>Zwartsenberg</w:t>
      </w:r>
      <w:proofErr w:type="spellEnd"/>
      <w:r w:rsidRPr="00B76446">
        <w:rPr>
          <w:lang w:val="de-CH"/>
          <w:rPrChange w:id="1937" w:author="Paolo Cherubini" w:date="2021-02-18T11:49:00Z">
            <w:rPr/>
          </w:rPrChange>
        </w:rPr>
        <w:t xml:space="preserve">, S. A., &amp; </w:t>
      </w:r>
      <w:proofErr w:type="spellStart"/>
      <w:r w:rsidRPr="00B76446">
        <w:rPr>
          <w:lang w:val="de-CH"/>
          <w:rPrChange w:id="1938" w:author="Paolo Cherubini" w:date="2021-02-18T11:49:00Z">
            <w:rPr/>
          </w:rPrChange>
        </w:rPr>
        <w:t>Sleen</w:t>
      </w:r>
      <w:proofErr w:type="spellEnd"/>
      <w:r w:rsidRPr="00B76446">
        <w:rPr>
          <w:lang w:val="de-CH"/>
          <w:rPrChange w:id="1939" w:author="Paolo Cherubini" w:date="2021-02-18T11:49:00Z">
            <w:rPr/>
          </w:rPrChange>
        </w:rPr>
        <w:t xml:space="preserve">, P. (2020). </w:t>
      </w:r>
      <w:r>
        <w:t xml:space="preserve">Recent CO </w:t>
      </w:r>
      <w:r>
        <w:rPr>
          <w:vertAlign w:val="subscript"/>
        </w:rPr>
        <w:t>2</w:t>
      </w:r>
      <w:r>
        <w:t xml:space="preserve"> rise has modified the sensitivity of tropical tree growth to rainfall and temperature. </w:t>
      </w:r>
      <w:r>
        <w:rPr>
          <w:i/>
        </w:rPr>
        <w:t>Global Change Biology</w:t>
      </w:r>
      <w:r>
        <w:t xml:space="preserve">, </w:t>
      </w:r>
      <w:r>
        <w:rPr>
          <w:i/>
        </w:rPr>
        <w:t>26</w:t>
      </w:r>
      <w:r>
        <w:t xml:space="preserve">(7), 4028–4041. </w:t>
      </w:r>
      <w:r>
        <w:fldChar w:fldCharType="begin"/>
      </w:r>
      <w:r>
        <w:instrText xml:space="preserve"> HYPERLINK "https://doi.org/10.1111/gcb.15092" \h </w:instrText>
      </w:r>
      <w:r>
        <w:fldChar w:fldCharType="separate"/>
      </w:r>
      <w:r>
        <w:rPr>
          <w:rStyle w:val="Hyperlink"/>
        </w:rPr>
        <w:t>https://doi.org/10.1111/gcb.15092</w:t>
      </w:r>
      <w:r>
        <w:rPr>
          <w:rStyle w:val="Hyperlink"/>
        </w:rPr>
        <w:fldChar w:fldCharType="end"/>
      </w:r>
      <w:bookmarkEnd w:id="1575"/>
      <w:bookmarkEnd w:id="1578"/>
      <w:bookmarkEnd w:id="1931"/>
    </w:p>
    <w:sectPr w:rsidR="003F2ACD" w:rsidSect="007C74CA">
      <w:pgSz w:w="12240" w:h="15840"/>
      <w:pgMar w:top="1440" w:right="1440" w:bottom="1440" w:left="1440" w:header="720" w:footer="720" w:gutter="0"/>
      <w:lnNumType w:countBy="1" w:restart="continuous"/>
      <w:cols w:space="720"/>
      <w:sectPrChange w:id="1940" w:author="Paolo Cherubini" w:date="2021-02-19T18:48:00Z">
        <w:sectPr w:rsidR="003F2ACD" w:rsidSect="007C74CA">
          <w:pgMar w:top="1440" w:right="1440" w:bottom="1440" w:left="1440" w:header="720" w:footer="720" w:gutter="0"/>
          <w:lnNumType w:countBy="0" w:restart="newPage"/>
        </w:sectPr>
      </w:sectPrChange>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12" w:author="Sabrina Russo" w:date="2021-03-01T11:54:00Z" w:initials="SER">
    <w:p w14:paraId="3BCE563D" w14:textId="77777777" w:rsidR="00EA5CEB" w:rsidRDefault="00EA5CEB">
      <w:pPr>
        <w:pStyle w:val="CommentText"/>
      </w:pPr>
      <w:r>
        <w:rPr>
          <w:rStyle w:val="CommentReference"/>
        </w:rPr>
        <w:annotationRef/>
      </w:r>
      <w:r>
        <w:t>Also need to add this affiliation for me:</w:t>
      </w:r>
    </w:p>
    <w:p w14:paraId="4E307559" w14:textId="7DF12768" w:rsidR="00EA5CEB" w:rsidRDefault="00EA5CEB">
      <w:pPr>
        <w:pStyle w:val="CommentText"/>
      </w:pPr>
      <w:r>
        <w:t>Center for Plant Science Innovation, University of Nebraska – Lincoln, USA 68588-0660</w:t>
      </w:r>
    </w:p>
  </w:comment>
  <w:comment w:id="223" w:author="Sabrina Russo" w:date="2021-03-01T12:34:00Z" w:initials="SER">
    <w:p w14:paraId="2FCBF78C" w14:textId="78B7917D" w:rsidR="00EA5CEB" w:rsidRDefault="00EA5CEB">
      <w:pPr>
        <w:pStyle w:val="CommentText"/>
      </w:pPr>
      <w:r>
        <w:rPr>
          <w:rStyle w:val="CommentReference"/>
        </w:rPr>
        <w:annotationRef/>
      </w:r>
      <w:r>
        <w:t>If this issue is not going to be revisited later in the Abstract, then I’d delete it.</w:t>
      </w:r>
    </w:p>
  </w:comment>
  <w:comment w:id="240" w:author="Sabrina Russo" w:date="2021-03-01T12:15:00Z" w:initials="SER">
    <w:p w14:paraId="5D948A39" w14:textId="7A514166" w:rsidR="00EA5CEB" w:rsidRDefault="00EA5CEB">
      <w:pPr>
        <w:pStyle w:val="CommentText"/>
      </w:pPr>
      <w:r>
        <w:rPr>
          <w:rStyle w:val="CommentReference"/>
        </w:rPr>
        <w:annotationRef/>
      </w:r>
      <w:r>
        <w:t>I am guessing you mean changes in the structure of the surrounding forest, but that’s not clear at this point, so I wonder if slowly changing is needed here.</w:t>
      </w:r>
    </w:p>
  </w:comment>
  <w:comment w:id="243" w:author="Sabrina Russo" w:date="2021-03-01T12:16:00Z" w:initials="SER">
    <w:p w14:paraId="7B1F5FFF" w14:textId="068A897B" w:rsidR="00EA5CEB" w:rsidRDefault="00EA5CEB">
      <w:pPr>
        <w:pStyle w:val="CommentText"/>
      </w:pPr>
      <w:r>
        <w:rPr>
          <w:rStyle w:val="CommentReference"/>
        </w:rPr>
        <w:annotationRef/>
      </w:r>
      <w:r>
        <w:t>I guess it’s not just age and size, but any individual tree property that can be measured, right? including crown exposure, damage, etc.  So, I’d say individual tree properties, including age and size.</w:t>
      </w:r>
    </w:p>
  </w:comment>
  <w:comment w:id="251" w:author="Sabrina Russo" w:date="2021-03-01T12:20:00Z" w:initials="SER">
    <w:p w14:paraId="45BFB0A9" w14:textId="56D0E899" w:rsidR="00EA5CEB" w:rsidRDefault="00EA5CEB">
      <w:pPr>
        <w:pStyle w:val="CommentText"/>
      </w:pPr>
      <w:r>
        <w:rPr>
          <w:rStyle w:val="CommentReference"/>
        </w:rPr>
        <w:annotationRef/>
      </w:r>
      <w:r>
        <w:t>Unclear antecedent</w:t>
      </w:r>
    </w:p>
  </w:comment>
  <w:comment w:id="257" w:author="Sabrina Russo" w:date="2021-03-01T12:18:00Z" w:initials="SER">
    <w:p w14:paraId="77187E6B" w14:textId="77777777" w:rsidR="00EA5CEB" w:rsidRDefault="00EA5CEB">
      <w:pPr>
        <w:pStyle w:val="CommentText"/>
      </w:pPr>
      <w:r>
        <w:rPr>
          <w:rStyle w:val="CommentReference"/>
        </w:rPr>
        <w:annotationRef/>
      </w:r>
      <w:r>
        <w:t xml:space="preserve">I think you need some sort of explanation as to why this is, since all of these can be examined at the stand or population level and why an individual-level approach is necessary is not immediately obvious here.  </w:t>
      </w:r>
    </w:p>
    <w:p w14:paraId="4566BB16" w14:textId="77777777" w:rsidR="00EA5CEB" w:rsidRDefault="00EA5CEB">
      <w:pPr>
        <w:pStyle w:val="CommentText"/>
      </w:pPr>
      <w:r>
        <w:t xml:space="preserve">If I understand correctly, I </w:t>
      </w:r>
      <w:proofErr w:type="gramStart"/>
      <w:r>
        <w:t>would</w:t>
      </w:r>
      <w:proofErr w:type="gramEnd"/>
      <w:r>
        <w:t xml:space="preserve"> say something, like, Because a population-level approach to tree-ring analysis obscures variation among individuals it can produce biased estimates of stand-level properties, such as forest productivity, its climate sensitivity, and its global change responses, because forest stands differ in other factors affecting individual tree growth, such as size or age distributions of trees and canopy open-ness.  </w:t>
      </w:r>
    </w:p>
    <w:p w14:paraId="25839F28" w14:textId="0AD28ACB" w:rsidR="00EA5CEB" w:rsidRDefault="00EA5CEB">
      <w:pPr>
        <w:pStyle w:val="CommentText"/>
      </w:pPr>
      <w:r>
        <w:t>OOOPS – sorry I just realized this is the Abstract (I was reading it like it was the intro, so there’s perhaps no room for this, but I’ll leave the comment in case it’s useful for elsewhere)</w:t>
      </w:r>
    </w:p>
  </w:comment>
  <w:comment w:id="260" w:author="Sabrina Russo" w:date="2021-03-01T12:25:00Z" w:initials="SER">
    <w:p w14:paraId="05780F21" w14:textId="7BDB3D74" w:rsidR="00EA5CEB" w:rsidRDefault="00EA5CEB">
      <w:pPr>
        <w:pStyle w:val="CommentText"/>
      </w:pPr>
      <w:r>
        <w:rPr>
          <w:rStyle w:val="CommentReference"/>
        </w:rPr>
        <w:annotationRef/>
      </w:r>
      <w:r w:rsidRPr="00053246">
        <w:rPr>
          <w:highlight w:val="yellow"/>
        </w:rPr>
        <w:t>I don’t understand what objectively determined means in this context</w:t>
      </w:r>
    </w:p>
  </w:comment>
  <w:comment w:id="270" w:author="Sabrina Russo" w:date="2021-03-01T12:26:00Z" w:initials="SER">
    <w:p w14:paraId="43F7EB5E" w14:textId="0774D7E1" w:rsidR="00EA5CEB" w:rsidRDefault="00EA5CEB">
      <w:pPr>
        <w:pStyle w:val="CommentText"/>
      </w:pPr>
      <w:r>
        <w:rPr>
          <w:rStyle w:val="CommentReference"/>
        </w:rPr>
        <w:annotationRef/>
      </w:r>
      <w:r>
        <w:t>Temporal variation?  Year seems odd here.</w:t>
      </w:r>
    </w:p>
  </w:comment>
  <w:comment w:id="281" w:author="Sabrina Russo" w:date="2021-03-01T12:30:00Z" w:initials="SER">
    <w:p w14:paraId="7FA526E8" w14:textId="278569A7" w:rsidR="00EA5CEB" w:rsidRDefault="00EA5CEB">
      <w:pPr>
        <w:pStyle w:val="CommentText"/>
      </w:pPr>
      <w:r>
        <w:rPr>
          <w:rStyle w:val="CommentReference"/>
        </w:rPr>
        <w:annotationRef/>
      </w:r>
      <w:r w:rsidRPr="00053246">
        <w:rPr>
          <w:highlight w:val="yellow"/>
        </w:rPr>
        <w:t>OK, then what’s the benefit of the complicated models/new approach?   This sentence undermines the value. Perhaps say, while…, our analysis was better able to XXX. (or just delete this sentence here and explain what it does better in the concluding sentence.</w:t>
      </w:r>
    </w:p>
  </w:comment>
  <w:comment w:id="283" w:author="Tala Awada" w:date="2021-02-28T14:32:00Z" w:initials="TA">
    <w:p w14:paraId="65D28B2F" w14:textId="15CCECB6" w:rsidR="00EA5CEB" w:rsidRDefault="00EA5CEB">
      <w:pPr>
        <w:pStyle w:val="CommentText"/>
      </w:pPr>
      <w:r>
        <w:rPr>
          <w:rStyle w:val="CommentReference"/>
        </w:rPr>
        <w:annotationRef/>
      </w:r>
      <w:r>
        <w:t xml:space="preserve">Should we add the caveat here, regarding forests where temp is a limiting factor </w:t>
      </w:r>
    </w:p>
  </w:comment>
  <w:comment w:id="302" w:author="Sabrina Russo" w:date="2021-03-01T12:36:00Z" w:initials="SER">
    <w:p w14:paraId="06EF4573" w14:textId="7B80C6B9" w:rsidR="00EA5CEB" w:rsidRDefault="00EA5CEB">
      <w:pPr>
        <w:pStyle w:val="CommentText"/>
      </w:pPr>
      <w:r>
        <w:rPr>
          <w:rStyle w:val="CommentReference"/>
        </w:rPr>
        <w:annotationRef/>
      </w:r>
      <w:r w:rsidRPr="00053246">
        <w:rPr>
          <w:highlight w:val="yellow"/>
        </w:rPr>
        <w:t>I don’t understand this sentence either.</w:t>
      </w:r>
    </w:p>
  </w:comment>
  <w:comment w:id="347" w:author="Sabrina Russo" w:date="2021-03-01T12:39:00Z" w:initials="SER">
    <w:p w14:paraId="4BF458EC" w14:textId="5CF17992" w:rsidR="00EA5CEB" w:rsidRDefault="00EA5CEB">
      <w:pPr>
        <w:pStyle w:val="CommentText"/>
      </w:pPr>
      <w:r>
        <w:rPr>
          <w:rStyle w:val="CommentReference"/>
        </w:rPr>
        <w:annotationRef/>
      </w:r>
      <w:r w:rsidRPr="00053246">
        <w:rPr>
          <w:highlight w:val="yellow"/>
        </w:rPr>
        <w:t>And biotic, right?  DBH is biotic.</w:t>
      </w:r>
    </w:p>
  </w:comment>
  <w:comment w:id="367" w:author="Sabrina Russo" w:date="2021-03-01T12:39:00Z" w:initials="SER">
    <w:p w14:paraId="2BE72E22" w14:textId="04C02693" w:rsidR="00EA5CEB" w:rsidRDefault="00EA5CEB">
      <w:pPr>
        <w:pStyle w:val="CommentText"/>
      </w:pPr>
      <w:r>
        <w:rPr>
          <w:rStyle w:val="CommentReference"/>
        </w:rPr>
        <w:annotationRef/>
      </w:r>
      <w:proofErr w:type="gramStart"/>
      <w:r w:rsidRPr="00053246">
        <w:rPr>
          <w:highlight w:val="yellow"/>
        </w:rPr>
        <w:t>Yes</w:t>
      </w:r>
      <w:proofErr w:type="gramEnd"/>
      <w:r w:rsidRPr="00053246">
        <w:rPr>
          <w:highlight w:val="yellow"/>
        </w:rPr>
        <w:t xml:space="preserve"> and this sentence is long and complicated – divide it up and emphasize specifically what this approach does that was not possible in previous approaches.</w:t>
      </w:r>
    </w:p>
  </w:comment>
  <w:comment w:id="395" w:author="Sabrina Russo" w:date="2021-03-01T13:01:00Z" w:initials="SER">
    <w:p w14:paraId="51E2BFC3" w14:textId="764B7236" w:rsidR="00EA5CEB" w:rsidRDefault="00EA5CEB">
      <w:pPr>
        <w:pStyle w:val="CommentText"/>
      </w:pPr>
      <w:r>
        <w:rPr>
          <w:rStyle w:val="CommentReference"/>
        </w:rPr>
        <w:annotationRef/>
      </w:r>
      <w:r w:rsidRPr="00FC5EF7">
        <w:rPr>
          <w:highlight w:val="yellow"/>
        </w:rPr>
        <w:t>I would put this inside its own parentheses.</w:t>
      </w:r>
    </w:p>
  </w:comment>
  <w:comment w:id="407" w:author="Sabrina Russo" w:date="2021-03-01T13:02:00Z" w:initials="SER">
    <w:p w14:paraId="37DD272E" w14:textId="1138ABF2" w:rsidR="00EA5CEB" w:rsidRDefault="00EA5CEB">
      <w:pPr>
        <w:pStyle w:val="CommentText"/>
      </w:pPr>
      <w:r>
        <w:rPr>
          <w:rStyle w:val="CommentReference"/>
        </w:rPr>
        <w:annotationRef/>
      </w:r>
      <w:r>
        <w:t>Does it have to be directional?  Delete?  Not clear what this means right here</w:t>
      </w:r>
    </w:p>
  </w:comment>
  <w:comment w:id="414" w:author="Sabrina Russo" w:date="2021-03-01T13:06:00Z" w:initials="SER">
    <w:p w14:paraId="39DDA92B" w14:textId="20CD1070" w:rsidR="00EA5CEB" w:rsidRDefault="00EA5CEB">
      <w:pPr>
        <w:pStyle w:val="CommentText"/>
      </w:pPr>
      <w:r>
        <w:rPr>
          <w:rStyle w:val="CommentReference"/>
        </w:rPr>
        <w:annotationRef/>
      </w:r>
      <w:r w:rsidRPr="009F4CB7">
        <w:rPr>
          <w:highlight w:val="yellow"/>
        </w:rPr>
        <w:t>n-fertilization, land use changes, and succession (which I think will be part of your discussion based on the abstract)</w:t>
      </w:r>
    </w:p>
  </w:comment>
  <w:comment w:id="424" w:author="Sabrina Russo" w:date="2021-03-01T13:04:00Z" w:initials="SER">
    <w:p w14:paraId="7E21999F" w14:textId="75B22951" w:rsidR="00EA5CEB" w:rsidRDefault="00EA5CEB">
      <w:pPr>
        <w:pStyle w:val="CommentText"/>
      </w:pPr>
      <w:r>
        <w:rPr>
          <w:rStyle w:val="CommentReference"/>
        </w:rPr>
        <w:annotationRef/>
      </w:r>
      <w:r w:rsidRPr="009F4CB7">
        <w:rPr>
          <w:highlight w:val="yellow"/>
        </w:rPr>
        <w:t>Because it could also include other non-climate effects, such as land use changes, nitrogen fertilization, etc.</w:t>
      </w:r>
    </w:p>
  </w:comment>
  <w:comment w:id="447" w:author="Sabrina Russo" w:date="2021-03-01T13:06:00Z" w:initials="SER">
    <w:p w14:paraId="4FA38C66" w14:textId="5B7C3AE7" w:rsidR="00EA5CEB" w:rsidRDefault="00EA5CEB">
      <w:pPr>
        <w:pStyle w:val="CommentText"/>
      </w:pPr>
      <w:r>
        <w:rPr>
          <w:rStyle w:val="CommentReference"/>
        </w:rPr>
        <w:annotationRef/>
      </w:r>
      <w:r>
        <w:t>I feel like I’ve read this multiple times – so try not to be repetitive</w:t>
      </w:r>
    </w:p>
  </w:comment>
  <w:comment w:id="444" w:author="Sabrina Russo" w:date="2021-03-01T13:09:00Z" w:initials="SER">
    <w:p w14:paraId="49E71B87" w14:textId="0FCF8958" w:rsidR="00EA5CEB" w:rsidRDefault="00EA5CEB">
      <w:pPr>
        <w:pStyle w:val="CommentText"/>
      </w:pPr>
      <w:r>
        <w:rPr>
          <w:rStyle w:val="CommentReference"/>
        </w:rPr>
        <w:annotationRef/>
      </w:r>
      <w:r>
        <w:t>I feel like this (in a modified form) should be the opening of the next paragraph, especially since some of it is repeated in what is now the 1</w:t>
      </w:r>
      <w:r w:rsidRPr="00910100">
        <w:rPr>
          <w:vertAlign w:val="superscript"/>
        </w:rPr>
        <w:t>st</w:t>
      </w:r>
      <w:r>
        <w:t xml:space="preserve"> sentence of next paragraph</w:t>
      </w:r>
    </w:p>
  </w:comment>
  <w:comment w:id="461" w:author="Sabrina Russo" w:date="2021-03-01T14:22:00Z" w:initials="SER">
    <w:p w14:paraId="7AF75F63" w14:textId="13F3ECFF" w:rsidR="00EA5CEB" w:rsidRDefault="00EA5CEB">
      <w:pPr>
        <w:pStyle w:val="CommentText"/>
      </w:pPr>
      <w:r>
        <w:rPr>
          <w:rStyle w:val="CommentReference"/>
        </w:rPr>
        <w:annotationRef/>
      </w:r>
      <w:r>
        <w:t>Repeated from before.</w:t>
      </w:r>
    </w:p>
  </w:comment>
  <w:comment w:id="463" w:author="Sabrina Russo" w:date="2021-03-01T13:13:00Z" w:initials="SER">
    <w:p w14:paraId="4AA90AC1" w14:textId="77777777" w:rsidR="00EA5CEB" w:rsidRDefault="00EA5CEB">
      <w:pPr>
        <w:pStyle w:val="CommentText"/>
      </w:pPr>
      <w:r>
        <w:rPr>
          <w:rStyle w:val="CommentReference"/>
        </w:rPr>
        <w:annotationRef/>
      </w:r>
      <w:r>
        <w:t xml:space="preserve">Citations. </w:t>
      </w:r>
    </w:p>
    <w:p w14:paraId="379C2513" w14:textId="77777777" w:rsidR="00EA5CEB" w:rsidRDefault="00EA5CEB">
      <w:pPr>
        <w:pStyle w:val="CommentText"/>
      </w:pPr>
      <w:r>
        <w:t xml:space="preserve">I think since this paper has a methodological focus that is meant to sell the reader on a new approach, you need to be certain to explain the previous approach and its limitations very clearly and convincingly. </w:t>
      </w:r>
    </w:p>
    <w:p w14:paraId="47937997" w14:textId="1A2AD896" w:rsidR="00EA5CEB" w:rsidRDefault="00EA5CEB">
      <w:pPr>
        <w:pStyle w:val="CommentText"/>
      </w:pPr>
      <w:r>
        <w:t>Part of these sentence is repeated in the previous text.  I would consolidate the ideas in these sentences.</w:t>
      </w:r>
    </w:p>
  </w:comment>
  <w:comment w:id="466" w:author="Sabrina Russo" w:date="2021-03-01T14:22:00Z" w:initials="SER">
    <w:p w14:paraId="3D8605EB" w14:textId="717D8277" w:rsidR="00EA5CEB" w:rsidRDefault="00EA5CEB">
      <w:pPr>
        <w:pStyle w:val="CommentText"/>
      </w:pPr>
      <w:r>
        <w:rPr>
          <w:rStyle w:val="CommentReference"/>
        </w:rPr>
        <w:annotationRef/>
      </w:r>
      <w:r>
        <w:t>I would explain the relevant parts of what the traditional approaches do, and then say that these approaches have limitations for XXX, rather than asserting it (again).  Then, you can be more specific about what the limitations are because you’ve explained enough of the details of the methods so that the reader understands and is convinced that these are indeed limitations.</w:t>
      </w:r>
    </w:p>
  </w:comment>
  <w:comment w:id="483" w:author="Sabrina Russo" w:date="2021-03-01T14:28:00Z" w:initials="SER">
    <w:p w14:paraId="57F55BF1" w14:textId="44B503DA" w:rsidR="00EA5CEB" w:rsidRDefault="00EA5CEB">
      <w:pPr>
        <w:pStyle w:val="CommentText"/>
      </w:pPr>
      <w:r>
        <w:rPr>
          <w:rStyle w:val="CommentReference"/>
        </w:rPr>
        <w:annotationRef/>
      </w:r>
      <w:r>
        <w:t>State how they are standardized (briefly)</w:t>
      </w:r>
    </w:p>
  </w:comment>
  <w:comment w:id="496" w:author="Sabrina Russo" w:date="2021-03-01T14:32:00Z" w:initials="SER">
    <w:p w14:paraId="2E32A746" w14:textId="2634FA16" w:rsidR="00EA5CEB" w:rsidRDefault="00EA5CEB">
      <w:pPr>
        <w:pStyle w:val="CommentText"/>
      </w:pPr>
      <w:r>
        <w:rPr>
          <w:rStyle w:val="CommentReference"/>
        </w:rPr>
        <w:annotationRef/>
      </w:r>
      <w:r>
        <w:t>Nothing is identical?</w:t>
      </w:r>
    </w:p>
  </w:comment>
  <w:comment w:id="505" w:author="Sabrina Russo" w:date="2021-03-01T14:48:00Z" w:initials="SER">
    <w:p w14:paraId="2696EDF6" w14:textId="426CEAF4" w:rsidR="00EA5CEB" w:rsidRDefault="00EA5CEB">
      <w:pPr>
        <w:pStyle w:val="CommentText"/>
      </w:pPr>
      <w:r>
        <w:rPr>
          <w:rStyle w:val="CommentReference"/>
        </w:rPr>
        <w:annotationRef/>
      </w:r>
      <w:r>
        <w:t xml:space="preserve">It may be complicated to convey, but it seems like a good point to make, perhaps later when talking about nonlinearity, that when there are nonlinear responses, averaging over individuals is especially problematic due to </w:t>
      </w:r>
      <w:proofErr w:type="spellStart"/>
      <w:r>
        <w:t>Jenzen’s</w:t>
      </w:r>
      <w:proofErr w:type="spellEnd"/>
      <w:r>
        <w:t xml:space="preserve"> inequality.</w:t>
      </w:r>
    </w:p>
  </w:comment>
  <w:comment w:id="509" w:author="Sabrina Russo" w:date="2021-03-01T14:37:00Z" w:initials="SER">
    <w:p w14:paraId="257A2D11" w14:textId="552099D8" w:rsidR="00EA5CEB" w:rsidRDefault="00EA5CEB">
      <w:pPr>
        <w:pStyle w:val="CommentText"/>
      </w:pPr>
      <w:r>
        <w:rPr>
          <w:rStyle w:val="CommentReference"/>
        </w:rPr>
        <w:annotationRef/>
      </w:r>
      <w:r>
        <w:t>Is that correct?</w:t>
      </w:r>
    </w:p>
  </w:comment>
  <w:comment w:id="517" w:author="Sabrina Russo" w:date="2021-03-01T14:40:00Z" w:initials="SER">
    <w:p w14:paraId="66D8CB89" w14:textId="7EA609A2" w:rsidR="00EA5CEB" w:rsidRDefault="00EA5CEB">
      <w:pPr>
        <w:pStyle w:val="CommentText"/>
      </w:pPr>
      <w:r>
        <w:rPr>
          <w:rStyle w:val="CommentReference"/>
        </w:rPr>
        <w:annotationRef/>
      </w:r>
      <w:r>
        <w:t xml:space="preserve">I am sure you can word this better, but it seems like this is more to the </w:t>
      </w:r>
      <w:proofErr w:type="gramStart"/>
      <w:r>
        <w:t>point?</w:t>
      </w:r>
      <w:proofErr w:type="gramEnd"/>
    </w:p>
  </w:comment>
  <w:comment w:id="531" w:author="Sabrina Russo" w:date="2021-03-01T14:41:00Z" w:initials="SER">
    <w:p w14:paraId="3F1F97B0" w14:textId="7D03E40A" w:rsidR="00EA5CEB" w:rsidRDefault="00EA5CEB">
      <w:pPr>
        <w:pStyle w:val="CommentText"/>
      </w:pPr>
      <w:r>
        <w:rPr>
          <w:rStyle w:val="CommentReference"/>
        </w:rPr>
        <w:annotationRef/>
      </w:r>
      <w:r>
        <w:t>I would indent or put more space between paragraphs because you can hardly tell this is a new paragraph.</w:t>
      </w:r>
    </w:p>
  </w:comment>
  <w:comment w:id="533" w:author="Sabrina Russo" w:date="2021-03-01T14:43:00Z" w:initials="SER">
    <w:p w14:paraId="4ED76F61" w14:textId="5B70572F" w:rsidR="00EA5CEB" w:rsidRDefault="00EA5CEB">
      <w:pPr>
        <w:pStyle w:val="CommentText"/>
      </w:pPr>
      <w:r>
        <w:rPr>
          <w:rStyle w:val="CommentReference"/>
        </w:rPr>
        <w:annotationRef/>
      </w:r>
      <w:r>
        <w:t>Do mean after the detrending using the spline?</w:t>
      </w:r>
    </w:p>
  </w:comment>
  <w:comment w:id="534" w:author="Sabrina Russo" w:date="2021-03-01T14:44:00Z" w:initials="SER">
    <w:p w14:paraId="001C46BE" w14:textId="2FDC90AF" w:rsidR="00EA5CEB" w:rsidRDefault="00EA5CEB">
      <w:pPr>
        <w:pStyle w:val="CommentText"/>
      </w:pPr>
      <w:r>
        <w:rPr>
          <w:rStyle w:val="CommentReference"/>
        </w:rPr>
        <w:annotationRef/>
      </w:r>
      <w:r>
        <w:t xml:space="preserve">But above you said that they test multiple climate </w:t>
      </w:r>
      <w:proofErr w:type="gramStart"/>
      <w:r>
        <w:t>drivers?</w:t>
      </w:r>
      <w:proofErr w:type="gramEnd"/>
    </w:p>
  </w:comment>
  <w:comment w:id="535" w:author="Sabrina Russo" w:date="2021-03-01T14:44:00Z" w:initials="SER">
    <w:p w14:paraId="38DDD8EB" w14:textId="631278B4" w:rsidR="00EA5CEB" w:rsidRDefault="00EA5CEB">
      <w:pPr>
        <w:pStyle w:val="CommentText"/>
      </w:pPr>
      <w:r>
        <w:rPr>
          <w:rStyle w:val="CommentReference"/>
        </w:rPr>
        <w:annotationRef/>
      </w:r>
      <w:r>
        <w:t>Not sure what you mean by this</w:t>
      </w:r>
    </w:p>
  </w:comment>
  <w:comment w:id="550" w:author="Sabrina Russo" w:date="2021-03-01T14:46:00Z" w:initials="SER">
    <w:p w14:paraId="1207F54E" w14:textId="08FBBF1A" w:rsidR="00EA5CEB" w:rsidRDefault="00EA5CEB">
      <w:pPr>
        <w:pStyle w:val="CommentText"/>
      </w:pPr>
      <w:r>
        <w:rPr>
          <w:rStyle w:val="CommentReference"/>
        </w:rPr>
        <w:annotationRef/>
      </w:r>
      <w:r>
        <w:t>Yes, add refs</w:t>
      </w:r>
    </w:p>
  </w:comment>
  <w:comment w:id="558" w:author="Sabrina Russo" w:date="2021-03-01T14:52:00Z" w:initials="SER">
    <w:p w14:paraId="321E27F3" w14:textId="3AA8AD22" w:rsidR="00EA5CEB" w:rsidRDefault="00EA5CEB">
      <w:pPr>
        <w:pStyle w:val="CommentText"/>
      </w:pPr>
      <w:r>
        <w:rPr>
          <w:rStyle w:val="CommentReference"/>
        </w:rPr>
        <w:annotationRef/>
      </w:r>
      <w:hyperlink r:id="rId1" w:history="1">
        <w:r w:rsidRPr="00291A15">
          <w:rPr>
            <w:rStyle w:val="Hyperlink"/>
          </w:rPr>
          <w:t>https://www.cell.com/trends/ecology-evolution/pdf/S0169-5347(99)01664-X.pdf</w:t>
        </w:r>
      </w:hyperlink>
      <w:r>
        <w:t xml:space="preserve"> </w:t>
      </w:r>
    </w:p>
  </w:comment>
  <w:comment w:id="560" w:author="Sabrina Russo" w:date="2021-03-01T14:55:00Z" w:initials="SER">
    <w:p w14:paraId="126BFD6F" w14:textId="6200CB08" w:rsidR="00EA5CEB" w:rsidRDefault="00EA5CEB">
      <w:pPr>
        <w:pStyle w:val="CommentText"/>
      </w:pPr>
      <w:r>
        <w:rPr>
          <w:rStyle w:val="CommentReference"/>
        </w:rPr>
        <w:annotationRef/>
      </w:r>
      <w:r>
        <w:t>there’s a very distinct change in writing style here.</w:t>
      </w:r>
    </w:p>
  </w:comment>
  <w:comment w:id="588" w:author="Sabrina Russo" w:date="2021-03-01T14:55:00Z" w:initials="SER">
    <w:p w14:paraId="5B1DCC60" w14:textId="0DAC17BD" w:rsidR="00EA5CEB" w:rsidRDefault="00EA5CEB">
      <w:pPr>
        <w:pStyle w:val="CommentText"/>
      </w:pPr>
      <w:r>
        <w:rPr>
          <w:rStyle w:val="CommentReference"/>
        </w:rPr>
        <w:annotationRef/>
      </w:r>
      <w:r>
        <w:t>stated above</w:t>
      </w:r>
    </w:p>
  </w:comment>
  <w:comment w:id="597" w:author="Sabrina Russo" w:date="2021-03-01T14:53:00Z" w:initials="SER">
    <w:p w14:paraId="31B961A4" w14:textId="12C6D9D7" w:rsidR="00EA5CEB" w:rsidRDefault="00EA5CEB">
      <w:pPr>
        <w:pStyle w:val="CommentText"/>
      </w:pPr>
      <w:r>
        <w:rPr>
          <w:rStyle w:val="CommentReference"/>
        </w:rPr>
        <w:annotationRef/>
      </w:r>
      <w:r>
        <w:t>7 papers that use nonlinear approach or 7 papers that say that nonlinear approaches are less common?</w:t>
      </w:r>
    </w:p>
  </w:comment>
  <w:comment w:id="599" w:author="Sabrina Russo" w:date="2021-03-01T15:05:00Z" w:initials="SER">
    <w:p w14:paraId="79CF84FC" w14:textId="65B0D31C" w:rsidR="00EA5CEB" w:rsidRDefault="00EA5CEB">
      <w:pPr>
        <w:pStyle w:val="CommentText"/>
      </w:pPr>
      <w:r>
        <w:rPr>
          <w:rStyle w:val="CommentReference"/>
        </w:rPr>
        <w:annotationRef/>
      </w:r>
      <w:r>
        <w:t>We know little because of all of these problems, not just the few studies.  I would make this the concluding sentence of this paragraph.</w:t>
      </w:r>
    </w:p>
  </w:comment>
  <w:comment w:id="614" w:author="Sabrina Russo" w:date="2021-03-01T15:06:00Z" w:initials="SER">
    <w:p w14:paraId="5D4EABAD" w14:textId="0972AC80" w:rsidR="00EA5CEB" w:rsidRDefault="00EA5CEB">
      <w:pPr>
        <w:pStyle w:val="CommentText"/>
      </w:pPr>
      <w:r>
        <w:rPr>
          <w:rStyle w:val="CommentReference"/>
        </w:rPr>
        <w:annotationRef/>
      </w:r>
      <w:r>
        <w:t>??? why keep saying this.  In principle this applies to trees in any settings, right? Savanna, riparian, etc.</w:t>
      </w:r>
    </w:p>
  </w:comment>
  <w:comment w:id="616" w:author="Sabrina Russo" w:date="2021-03-01T15:07:00Z" w:initials="SER">
    <w:p w14:paraId="1ADFE8E6" w14:textId="190B8EF4" w:rsidR="00EA5CEB" w:rsidRDefault="00EA5CEB">
      <w:pPr>
        <w:pStyle w:val="CommentText"/>
      </w:pPr>
      <w:r>
        <w:rPr>
          <w:rStyle w:val="CommentReference"/>
        </w:rPr>
        <w:annotationRef/>
      </w:r>
      <w:r>
        <w:t xml:space="preserve">I agree that genotype is important but there are a lot of things that affect tree growth that are not </w:t>
      </w:r>
      <w:proofErr w:type="gramStart"/>
      <w:r>
        <w:t>listed?</w:t>
      </w:r>
      <w:proofErr w:type="gramEnd"/>
      <w:r>
        <w:t xml:space="preserve">  So, not sure why this should be singled out especially if we are not focusing on it?  Also, why host?</w:t>
      </w:r>
    </w:p>
  </w:comment>
  <w:comment w:id="619" w:author="Tala Awada" w:date="2021-02-28T14:54:00Z" w:initials="TA">
    <w:p w14:paraId="36E1E69C" w14:textId="42E17EB4" w:rsidR="00EA5CEB" w:rsidRDefault="00EA5CEB">
      <w:pPr>
        <w:pStyle w:val="CommentText"/>
      </w:pPr>
      <w:r>
        <w:rPr>
          <w:rStyle w:val="CommentReference"/>
        </w:rPr>
        <w:annotationRef/>
      </w:r>
      <w:r>
        <w:t xml:space="preserve">Additional recent reference if needed </w:t>
      </w:r>
      <w:hyperlink r:id="rId2" w:history="1">
        <w:r w:rsidRPr="00324B2C">
          <w:rPr>
            <w:rStyle w:val="Hyperlink"/>
          </w:rPr>
          <w:t>https://onlinelibrary.wiley.com/doi/10.1111/oik.06707</w:t>
        </w:r>
      </w:hyperlink>
      <w:r>
        <w:t xml:space="preserve"> </w:t>
      </w:r>
    </w:p>
  </w:comment>
  <w:comment w:id="615" w:author="Sabrina Russo" w:date="2021-03-01T15:09:00Z" w:initials="SER">
    <w:p w14:paraId="3025E8C2" w14:textId="1962A31C" w:rsidR="00EA5CEB" w:rsidRDefault="00EA5CEB">
      <w:pPr>
        <w:pStyle w:val="CommentText"/>
      </w:pPr>
      <w:r>
        <w:rPr>
          <w:rStyle w:val="CommentReference"/>
        </w:rPr>
        <w:annotationRef/>
      </w:r>
      <w:r>
        <w:t>A lot of this has been stated earlier – reduce repetition.</w:t>
      </w:r>
    </w:p>
  </w:comment>
  <w:comment w:id="627" w:author="Sabrina Russo" w:date="2021-03-01T15:12:00Z" w:initials="SER">
    <w:p w14:paraId="7A59B1DA" w14:textId="1C268E82" w:rsidR="00EA5CEB" w:rsidRDefault="00EA5CEB">
      <w:pPr>
        <w:pStyle w:val="CommentText"/>
      </w:pPr>
      <w:r>
        <w:rPr>
          <w:rStyle w:val="CommentReference"/>
        </w:rPr>
        <w:annotationRef/>
      </w:r>
      <w:r>
        <w:t xml:space="preserve">I don’t think of these as </w:t>
      </w:r>
      <w:proofErr w:type="gramStart"/>
      <w:r>
        <w:t>traits?</w:t>
      </w:r>
      <w:proofErr w:type="gramEnd"/>
      <w:r>
        <w:t xml:space="preserve">  </w:t>
      </w:r>
    </w:p>
  </w:comment>
  <w:comment w:id="631" w:author="Sabrina Russo" w:date="2021-03-01T15:14:00Z" w:initials="SER">
    <w:p w14:paraId="57276739" w14:textId="06C33158" w:rsidR="00EA5CEB" w:rsidRDefault="00EA5CEB">
      <w:pPr>
        <w:pStyle w:val="CommentText"/>
      </w:pPr>
      <w:r>
        <w:rPr>
          <w:rStyle w:val="CommentReference"/>
        </w:rPr>
        <w:annotationRef/>
      </w:r>
      <w:r>
        <w:t>Is this height of the tree or maximum height?</w:t>
      </w:r>
    </w:p>
  </w:comment>
  <w:comment w:id="633" w:author="Sabrina Russo" w:date="2021-03-01T15:16:00Z" w:initials="SER">
    <w:p w14:paraId="4389D4F8" w14:textId="712E9964" w:rsidR="00EA5CEB" w:rsidRDefault="00EA5CEB">
      <w:pPr>
        <w:pStyle w:val="CommentText"/>
      </w:pPr>
      <w:r>
        <w:rPr>
          <w:rStyle w:val="CommentReference"/>
        </w:rPr>
        <w:annotationRef/>
      </w:r>
      <w:r>
        <w:t xml:space="preserve">I don’t think of size as a trait.  </w:t>
      </w:r>
    </w:p>
  </w:comment>
  <w:comment w:id="639" w:author="Sabrina Russo" w:date="2021-03-01T15:15:00Z" w:initials="SER">
    <w:p w14:paraId="7FB9C8D2" w14:textId="65867A8C" w:rsidR="00EA5CEB" w:rsidRDefault="00EA5CEB">
      <w:pPr>
        <w:pStyle w:val="CommentText"/>
      </w:pPr>
      <w:r>
        <w:rPr>
          <w:rStyle w:val="CommentReference"/>
        </w:rPr>
        <w:annotationRef/>
      </w:r>
      <w:r>
        <w:t>And yet when you plot growth vs DBH for individual trees of a species, it’s highly variable…</w:t>
      </w:r>
    </w:p>
  </w:comment>
  <w:comment w:id="664" w:author="Tala Awada" w:date="2021-02-28T14:58:00Z" w:initials="TA">
    <w:p w14:paraId="35C1F6E0" w14:textId="434F4617" w:rsidR="00EA5CEB" w:rsidRDefault="00EA5CEB">
      <w:pPr>
        <w:pStyle w:val="CommentText"/>
      </w:pPr>
      <w:r>
        <w:rPr>
          <w:rStyle w:val="CommentReference"/>
        </w:rPr>
        <w:annotationRef/>
      </w:r>
      <w:r>
        <w:t xml:space="preserve">More than what? Smaller or </w:t>
      </w:r>
      <w:proofErr w:type="spellStart"/>
      <w:r>
        <w:t>mid size</w:t>
      </w:r>
      <w:proofErr w:type="spellEnd"/>
      <w:r>
        <w:t>? Or should we say mature older trees</w:t>
      </w:r>
    </w:p>
  </w:comment>
  <w:comment w:id="665" w:author="Sabrina Russo" w:date="2021-03-01T15:23:00Z" w:initials="SER">
    <w:p w14:paraId="6D0B57A7" w14:textId="23240D22" w:rsidR="00EA5CEB" w:rsidRDefault="00EA5CEB">
      <w:pPr>
        <w:pStyle w:val="CommentText"/>
      </w:pPr>
      <w:r>
        <w:rPr>
          <w:rStyle w:val="CommentReference"/>
        </w:rPr>
        <w:annotationRef/>
      </w:r>
      <w:r>
        <w:t>Indicate what responses</w:t>
      </w:r>
    </w:p>
  </w:comment>
  <w:comment w:id="671" w:author="Sabrina Russo" w:date="2021-03-01T15:26:00Z" w:initials="SER">
    <w:p w14:paraId="44E00E33" w14:textId="60A350EF" w:rsidR="00EA5CEB" w:rsidRDefault="00EA5CEB">
      <w:pPr>
        <w:pStyle w:val="CommentText"/>
      </w:pPr>
      <w:r>
        <w:rPr>
          <w:rStyle w:val="CommentReference"/>
        </w:rPr>
        <w:annotationRef/>
      </w:r>
      <w:r>
        <w:t>Not sure this is needed – it’s repetitive and overly general.</w:t>
      </w:r>
    </w:p>
  </w:comment>
  <w:comment w:id="683" w:author="Sabrina Russo" w:date="2021-03-01T15:31:00Z" w:initials="SER">
    <w:p w14:paraId="25017AF8" w14:textId="5563C1DF" w:rsidR="00EA5CEB" w:rsidRDefault="00EA5CEB">
      <w:pPr>
        <w:pStyle w:val="CommentText"/>
      </w:pPr>
      <w:r>
        <w:rPr>
          <w:rStyle w:val="CommentReference"/>
        </w:rPr>
        <w:annotationRef/>
      </w:r>
      <w:r>
        <w:t>CO2 is not climate change, nor is NOx or SO2.</w:t>
      </w:r>
    </w:p>
  </w:comment>
  <w:comment w:id="696" w:author="Sabrina Russo" w:date="2021-03-01T15:32:00Z" w:initials="SER">
    <w:p w14:paraId="2D0816B6" w14:textId="287C573A" w:rsidR="00EA5CEB" w:rsidRDefault="00EA5CEB">
      <w:pPr>
        <w:pStyle w:val="CommentText"/>
      </w:pPr>
      <w:r>
        <w:rPr>
          <w:rStyle w:val="CommentReference"/>
        </w:rPr>
        <w:annotationRef/>
      </w:r>
      <w:r>
        <w:t xml:space="preserve">Cite Weiner 1990 Asymmetric competition in plant communities, TREE </w:t>
      </w:r>
    </w:p>
  </w:comment>
  <w:comment w:id="701" w:author="Sabrina Russo" w:date="2021-03-01T15:41:00Z" w:initials="SER">
    <w:p w14:paraId="696BA54F" w14:textId="07D8F721" w:rsidR="00EA5CEB" w:rsidRDefault="00EA5CEB" w:rsidP="00F372D1">
      <w:pPr>
        <w:pStyle w:val="CommentText"/>
      </w:pPr>
      <w:r>
        <w:rPr>
          <w:rStyle w:val="CommentReference"/>
        </w:rPr>
        <w:annotationRef/>
      </w:r>
      <w:r>
        <w:t>The biggest trees, presumably the ones in the canopy, keep growing,</w:t>
      </w:r>
      <w:r>
        <w:rPr>
          <w:rFonts w:ascii="TimesNRMT" w:hAnsi="TimesNRMT" w:cs="TimesNRMT"/>
          <w:sz w:val="16"/>
          <w:szCs w:val="16"/>
        </w:rPr>
        <w:t xml:space="preserve"> which we showed in Stephenson et al. 2014 – that the </w:t>
      </w:r>
      <w:r w:rsidRPr="00F372D1">
        <w:rPr>
          <w:rFonts w:ascii="TimesNRMT" w:hAnsi="TimesNRMT" w:cs="TimesNRMT"/>
          <w:sz w:val="16"/>
          <w:szCs w:val="16"/>
        </w:rPr>
        <w:t>Rate of tree carbon accumulation increases</w:t>
      </w:r>
      <w:r>
        <w:rPr>
          <w:rFonts w:ascii="TimesNRMT" w:hAnsi="TimesNRMT" w:cs="TimesNRMT"/>
          <w:sz w:val="16"/>
          <w:szCs w:val="16"/>
        </w:rPr>
        <w:t xml:space="preserve"> </w:t>
      </w:r>
      <w:r w:rsidRPr="00F372D1">
        <w:rPr>
          <w:rFonts w:ascii="TimesNRMT" w:hAnsi="TimesNRMT" w:cs="TimesNRMT"/>
          <w:sz w:val="16"/>
          <w:szCs w:val="16"/>
        </w:rPr>
        <w:t>continuously with tree size</w:t>
      </w:r>
      <w:r>
        <w:rPr>
          <w:rFonts w:ascii="TimesNRMT" w:hAnsi="TimesNRMT" w:cs="TimesNRMT"/>
          <w:sz w:val="16"/>
          <w:szCs w:val="16"/>
        </w:rPr>
        <w:t xml:space="preserve">.  </w:t>
      </w:r>
    </w:p>
  </w:comment>
  <w:comment w:id="706" w:author="Sabrina Russo" w:date="2021-03-01T15:53:00Z" w:initials="SER">
    <w:p w14:paraId="469BD191" w14:textId="649772B0" w:rsidR="00EA5CEB" w:rsidRDefault="00EA5CEB">
      <w:pPr>
        <w:pStyle w:val="CommentText"/>
      </w:pPr>
      <w:r>
        <w:rPr>
          <w:rStyle w:val="CommentReference"/>
        </w:rPr>
        <w:annotationRef/>
      </w:r>
      <w:r>
        <w:t>However, see Stephenson et al. 2014, Nature.</w:t>
      </w:r>
    </w:p>
  </w:comment>
  <w:comment w:id="711" w:author="Sabrina Russo" w:date="2021-03-01T15:54:00Z" w:initials="SER">
    <w:p w14:paraId="020B3618" w14:textId="333A817C" w:rsidR="00EA5CEB" w:rsidRDefault="00EA5CEB">
      <w:pPr>
        <w:pStyle w:val="CommentText"/>
      </w:pPr>
      <w:r>
        <w:rPr>
          <w:rStyle w:val="CommentReference"/>
        </w:rPr>
        <w:annotationRef/>
      </w:r>
      <w:r>
        <w:t>Trees can get shorter or lose parts of their crown.</w:t>
      </w:r>
    </w:p>
  </w:comment>
  <w:comment w:id="719" w:author="Sabrina Russo" w:date="2021-03-01T15:55:00Z" w:initials="SER">
    <w:p w14:paraId="119CBA8C" w14:textId="1938F3EB" w:rsidR="00EA5CEB" w:rsidRDefault="00EA5CEB">
      <w:pPr>
        <w:pStyle w:val="CommentText"/>
      </w:pPr>
      <w:r>
        <w:rPr>
          <w:rStyle w:val="CommentReference"/>
        </w:rPr>
        <w:annotationRef/>
      </w:r>
      <w:r>
        <w:t xml:space="preserve">Delete unless you are going to explain it, </w:t>
      </w:r>
      <w:proofErr w:type="spellStart"/>
      <w:r>
        <w:t>bt</w:t>
      </w:r>
      <w:proofErr w:type="spellEnd"/>
      <w:r>
        <w:t xml:space="preserve"> I don’t see the need to explain it – sounds high-minded yet vague</w:t>
      </w:r>
    </w:p>
  </w:comment>
  <w:comment w:id="760" w:author="Sabrina Russo" w:date="2021-03-01T16:02:00Z" w:initials="SER">
    <w:p w14:paraId="529D83DE" w14:textId="70742098" w:rsidR="00EA5CEB" w:rsidRDefault="00EA5CEB">
      <w:pPr>
        <w:pStyle w:val="CommentText"/>
      </w:pPr>
      <w:r>
        <w:rPr>
          <w:rStyle w:val="CommentReference"/>
        </w:rPr>
        <w:annotationRef/>
      </w:r>
      <w:r>
        <w:t xml:space="preserve">What does that mean?  The time windows in which they have the greatest effect on tree </w:t>
      </w:r>
      <w:proofErr w:type="gramStart"/>
      <w:r>
        <w:t>growth?</w:t>
      </w:r>
      <w:proofErr w:type="gramEnd"/>
    </w:p>
  </w:comment>
  <w:comment w:id="763" w:author="Sabrina Russo" w:date="2021-03-01T16:06:00Z" w:initials="SER">
    <w:p w14:paraId="2C5E7806" w14:textId="05179B86" w:rsidR="00EA5CEB" w:rsidRDefault="00EA5CEB">
      <w:pPr>
        <w:pStyle w:val="CommentText"/>
      </w:pPr>
      <w:r>
        <w:rPr>
          <w:rStyle w:val="CommentReference"/>
        </w:rPr>
        <w:annotationRef/>
      </w:r>
      <w:r>
        <w:t>Presumably RW, BAI, and delta AGB are the growth measurements, right? That are mentioned in #2, so shouldn’t those be defined first?</w:t>
      </w:r>
    </w:p>
  </w:comment>
  <w:comment w:id="767" w:author="Sabrina Russo" w:date="2021-03-01T16:03:00Z" w:initials="SER">
    <w:p w14:paraId="49EB54AD" w14:textId="7005774D" w:rsidR="00EA5CEB" w:rsidRDefault="00EA5CEB">
      <w:pPr>
        <w:pStyle w:val="CommentText"/>
      </w:pPr>
      <w:r>
        <w:rPr>
          <w:rStyle w:val="CommentReference"/>
        </w:rPr>
        <w:annotationRef/>
      </w:r>
      <w:r>
        <w:t>I don’t think this was defined.  I personally do not like abbreviations in research questions because people often skip right to the research questions, so you want it to be understandable to someone who does that.  I would just write these out here.</w:t>
      </w:r>
    </w:p>
  </w:comment>
  <w:comment w:id="771" w:author="Sabrina Russo" w:date="2021-03-01T16:07:00Z" w:initials="SER">
    <w:p w14:paraId="0DE66DE7" w14:textId="62027412" w:rsidR="00EA5CEB" w:rsidRDefault="00EA5CEB">
      <w:pPr>
        <w:pStyle w:val="CommentText"/>
      </w:pPr>
      <w:r>
        <w:rPr>
          <w:rStyle w:val="CommentReference"/>
        </w:rPr>
        <w:annotationRef/>
      </w:r>
      <w:r>
        <w:t>What about the slow-changing variables you talked about – are they addressed?  They should appear here somehow.</w:t>
      </w:r>
    </w:p>
  </w:comment>
  <w:comment w:id="775" w:author="Sabrina Russo" w:date="2021-03-01T16:08:00Z" w:initials="SER">
    <w:p w14:paraId="0F3F5113" w14:textId="77777777" w:rsidR="00EA5CEB" w:rsidRDefault="00EA5CEB">
      <w:pPr>
        <w:pStyle w:val="CommentText"/>
      </w:pPr>
      <w:r>
        <w:rPr>
          <w:rStyle w:val="CommentReference"/>
        </w:rPr>
        <w:annotationRef/>
      </w:r>
      <w:r>
        <w:t>This seems like #1, right – the most basic analysis first?  I think these questions can be re-framed to make this sound more interesting and integrative.</w:t>
      </w:r>
    </w:p>
    <w:p w14:paraId="4738346B" w14:textId="77777777" w:rsidR="00EA5CEB" w:rsidRDefault="00EA5CEB">
      <w:pPr>
        <w:pStyle w:val="CommentText"/>
      </w:pPr>
    </w:p>
    <w:p w14:paraId="16A838E4" w14:textId="77777777" w:rsidR="00EA5CEB" w:rsidRDefault="00EA5CEB">
      <w:pPr>
        <w:pStyle w:val="CommentText"/>
      </w:pPr>
      <w:r>
        <w:t xml:space="preserve">This last para reads like the goals of a data paper, but really you are presenting the method and validating it using a diverse and extensive dataset, right?  </w:t>
      </w:r>
    </w:p>
    <w:p w14:paraId="0C35012A" w14:textId="77777777" w:rsidR="00EA5CEB" w:rsidRDefault="00EA5CEB">
      <w:pPr>
        <w:pStyle w:val="CommentText"/>
      </w:pPr>
      <w:r>
        <w:t xml:space="preserve">I would write this so that you specifically indicate (briefly) HOW each problem with the traditional analysis that you highlighted in the intro is solved by your approach and how you tested the performance of your approach with data. </w:t>
      </w:r>
    </w:p>
    <w:p w14:paraId="4433D866" w14:textId="30D113A2" w:rsidR="00EA5CEB" w:rsidRDefault="00EA5CEB">
      <w:pPr>
        <w:pStyle w:val="CommentText"/>
      </w:pPr>
      <w:r>
        <w:t>Since you don’t have a specific section explaining your modeling approach that is distinct from the Methods section, then the approach that this paper is putting out there is getting lost.  You might consider making a section like that, titled “XXX Modeling Approach” (give the approach a name) that specifically explains the approach and why this approach is so great, referencing the solutions to the limitations of trad methods that you just described in the intro.  Then you can go into the usual methods section stuff, like data sources etc.</w:t>
      </w:r>
    </w:p>
  </w:comment>
  <w:comment w:id="785" w:author="Sabrina Russo" w:date="2021-03-01T16:05:00Z" w:initials="SER">
    <w:p w14:paraId="28EC27DE" w14:textId="55A66075" w:rsidR="00EA5CEB" w:rsidRDefault="00EA5CEB">
      <w:pPr>
        <w:pStyle w:val="CommentText"/>
      </w:pPr>
      <w:r>
        <w:rPr>
          <w:rStyle w:val="CommentReference"/>
        </w:rPr>
        <w:annotationRef/>
      </w:r>
      <w:r>
        <w:t>I agree it’s too long – I’ve highlighted a number of places with duplicative text, and I think there’s plenty of room for streamlining.</w:t>
      </w:r>
    </w:p>
  </w:comment>
  <w:comment w:id="799" w:author="Sabrina Russo" w:date="2021-03-02T12:41:00Z" w:initials="SER">
    <w:p w14:paraId="15805B8F" w14:textId="5E833E6C" w:rsidR="00EA5CEB" w:rsidRDefault="00EA5CEB">
      <w:pPr>
        <w:pStyle w:val="CommentText"/>
      </w:pPr>
      <w:r>
        <w:rPr>
          <w:rStyle w:val="CommentReference"/>
        </w:rPr>
        <w:annotationRef/>
      </w:r>
      <w:r w:rsidRPr="00EA5CEB">
        <w:rPr>
          <w:highlight w:val="yellow"/>
        </w:rPr>
        <w:t xml:space="preserve">Somehow tree types </w:t>
      </w:r>
      <w:proofErr w:type="gramStart"/>
      <w:r w:rsidRPr="00EA5CEB">
        <w:rPr>
          <w:highlight w:val="yellow"/>
        </w:rPr>
        <w:t>seems</w:t>
      </w:r>
      <w:proofErr w:type="gramEnd"/>
      <w:r w:rsidRPr="00EA5CEB">
        <w:rPr>
          <w:highlight w:val="yellow"/>
        </w:rPr>
        <w:t xml:space="preserve"> weird, but I can’t come up with a better phrase</w:t>
      </w:r>
    </w:p>
  </w:comment>
  <w:comment w:id="813" w:author="Sabrina Russo" w:date="2021-03-02T12:42:00Z" w:initials="SER">
    <w:p w14:paraId="7571D2D6" w14:textId="1FC88225" w:rsidR="00EA5CEB" w:rsidRDefault="00EA5CEB">
      <w:pPr>
        <w:pStyle w:val="CommentText"/>
      </w:pPr>
      <w:r w:rsidRPr="00EA5CEB">
        <w:rPr>
          <w:rStyle w:val="CommentReference"/>
          <w:highlight w:val="yellow"/>
        </w:rPr>
        <w:annotationRef/>
      </w:r>
      <w:r w:rsidRPr="00EA5CEB">
        <w:rPr>
          <w:highlight w:val="yellow"/>
        </w:rPr>
        <w:t xml:space="preserve">Is it always equal? I thought some </w:t>
      </w:r>
      <w:proofErr w:type="spellStart"/>
      <w:r w:rsidRPr="00EA5CEB">
        <w:rPr>
          <w:highlight w:val="yellow"/>
        </w:rPr>
        <w:t>spp</w:t>
      </w:r>
      <w:proofErr w:type="spellEnd"/>
      <w:r w:rsidRPr="00EA5CEB">
        <w:rPr>
          <w:highlight w:val="yellow"/>
        </w:rPr>
        <w:t xml:space="preserve"> have more than 5 trees cored?  Also, below, there is a criterion of n&gt;=3 trees/species? Or are these the number of forests and plots??</w:t>
      </w:r>
    </w:p>
  </w:comment>
  <w:comment w:id="831" w:author="Sabrina Russo" w:date="2021-03-02T12:43:00Z" w:initials="SER">
    <w:p w14:paraId="0346204A" w14:textId="1D26716C" w:rsidR="00EA5CEB" w:rsidRDefault="00EA5CEB">
      <w:pPr>
        <w:pStyle w:val="CommentText"/>
      </w:pPr>
      <w:r>
        <w:rPr>
          <w:rStyle w:val="CommentReference"/>
        </w:rPr>
        <w:annotationRef/>
      </w:r>
      <w:r>
        <w:t>And I guess when the tree was cored?</w:t>
      </w:r>
    </w:p>
  </w:comment>
  <w:comment w:id="832" w:author="Sabrina Russo" w:date="2021-03-02T12:44:00Z" w:initials="SER">
    <w:p w14:paraId="15B8795B" w14:textId="6BD19B6F" w:rsidR="00EA5CEB" w:rsidRDefault="00EA5CEB">
      <w:pPr>
        <w:pStyle w:val="CommentText"/>
      </w:pPr>
      <w:r>
        <w:rPr>
          <w:rStyle w:val="CommentReference"/>
        </w:rPr>
        <w:annotationRef/>
      </w:r>
      <w:r w:rsidRPr="00EA5CEB">
        <w:rPr>
          <w:highlight w:val="lightGray"/>
        </w:rPr>
        <w:t>I think this is a key point that should be brought out in the last para of the intro (goals para) and/or the tailored Model section (if one is made).</w:t>
      </w:r>
    </w:p>
  </w:comment>
  <w:comment w:id="837" w:author="Sabrina Russo" w:date="2021-03-02T12:45:00Z" w:initials="SER">
    <w:p w14:paraId="0102F7EF" w14:textId="2BE9FA20" w:rsidR="00EA5CEB" w:rsidRDefault="00EA5CEB">
      <w:pPr>
        <w:pStyle w:val="CommentText"/>
      </w:pPr>
      <w:r>
        <w:rPr>
          <w:rStyle w:val="CommentReference"/>
        </w:rPr>
        <w:annotationRef/>
      </w:r>
      <w:r w:rsidRPr="009F4CB7">
        <w:rPr>
          <w:highlight w:val="yellow"/>
        </w:rPr>
        <w:t>Abbreviations need to be in legend or table note.</w:t>
      </w:r>
    </w:p>
  </w:comment>
  <w:comment w:id="838" w:author="Sabrina Russo" w:date="2021-03-02T12:46:00Z" w:initials="SER">
    <w:p w14:paraId="28EC087A" w14:textId="4A9E096F" w:rsidR="00EA5CEB" w:rsidRDefault="00EA5CEB">
      <w:pPr>
        <w:pStyle w:val="CommentText"/>
      </w:pPr>
      <w:r>
        <w:rPr>
          <w:rStyle w:val="CommentReference"/>
        </w:rPr>
        <w:annotationRef/>
      </w:r>
      <w:r w:rsidRPr="00EA5CEB">
        <w:rPr>
          <w:highlight w:val="lightGray"/>
        </w:rPr>
        <w:t xml:space="preserve">Add </w:t>
      </w:r>
      <w:proofErr w:type="spellStart"/>
      <w:r w:rsidRPr="00EA5CEB">
        <w:rPr>
          <w:highlight w:val="lightGray"/>
        </w:rPr>
        <w:t>cols</w:t>
      </w:r>
      <w:proofErr w:type="spellEnd"/>
      <w:r w:rsidRPr="00EA5CEB">
        <w:rPr>
          <w:highlight w:val="lightGray"/>
        </w:rPr>
        <w:t xml:space="preserve"> for average and range of # cores per species.  Maybe original pubs can be listed in a note at </w:t>
      </w:r>
      <w:proofErr w:type="spellStart"/>
      <w:r w:rsidRPr="00EA5CEB">
        <w:rPr>
          <w:highlight w:val="lightGray"/>
        </w:rPr>
        <w:t>thebottom</w:t>
      </w:r>
      <w:proofErr w:type="spellEnd"/>
      <w:r w:rsidRPr="00EA5CEB">
        <w:rPr>
          <w:highlight w:val="lightGray"/>
        </w:rPr>
        <w:t xml:space="preserve"> of the table, with a citation number here if you need to save column space.</w:t>
      </w:r>
    </w:p>
  </w:comment>
  <w:comment w:id="839" w:author="Teixeira, Kristina A." w:date="2021-04-21T08:29:00Z" w:initials="TKA">
    <w:p w14:paraId="590307A1" w14:textId="6E846EF0" w:rsidR="00EA5CEB" w:rsidRDefault="00EA5CEB">
      <w:pPr>
        <w:pStyle w:val="CommentText"/>
      </w:pPr>
      <w:r>
        <w:rPr>
          <w:rStyle w:val="CommentReference"/>
        </w:rPr>
        <w:annotationRef/>
      </w:r>
      <w:r>
        <w:t>This info is in the SI</w:t>
      </w:r>
    </w:p>
  </w:comment>
  <w:comment w:id="841" w:author="Sabrina Russo" w:date="2021-03-02T12:49:00Z" w:initials="SER">
    <w:p w14:paraId="312C4023" w14:textId="46785740" w:rsidR="00EA5CEB" w:rsidRDefault="00EA5CEB">
      <w:pPr>
        <w:pStyle w:val="CommentText"/>
      </w:pPr>
      <w:r>
        <w:rPr>
          <w:rStyle w:val="CommentReference"/>
        </w:rPr>
        <w:annotationRef/>
      </w:r>
      <w:r w:rsidRPr="00EA5CEB">
        <w:rPr>
          <w:highlight w:val="lightGray"/>
        </w:rPr>
        <w:t>There’s an inconsistency in this sentence. I though record refers to the tree ring record, but the list includes species.</w:t>
      </w:r>
    </w:p>
  </w:comment>
  <w:comment w:id="849" w:author="Sabrina Russo" w:date="2021-03-02T12:51:00Z" w:initials="SER">
    <w:p w14:paraId="59BC891D" w14:textId="040075C1" w:rsidR="00EA5CEB" w:rsidRDefault="00EA5CEB">
      <w:pPr>
        <w:pStyle w:val="CommentText"/>
      </w:pPr>
      <w:r>
        <w:rPr>
          <w:rStyle w:val="CommentReference"/>
        </w:rPr>
        <w:annotationRef/>
      </w:r>
      <w:r w:rsidRPr="00EA5CEB">
        <w:rPr>
          <w:highlight w:val="lightGray"/>
        </w:rPr>
        <w:t>But you are assuming that the tree died no more than 20 years ago – why 20?</w:t>
      </w:r>
    </w:p>
  </w:comment>
  <w:comment w:id="850" w:author="Teixeira, Kristina A." w:date="2021-04-21T08:31:00Z" w:initials="TKA">
    <w:p w14:paraId="2C4B5D9E" w14:textId="7FD254F2" w:rsidR="00EA5CEB" w:rsidRDefault="00EA5CEB">
      <w:pPr>
        <w:pStyle w:val="CommentText"/>
      </w:pPr>
      <w:r>
        <w:rPr>
          <w:rStyle w:val="CommentReference"/>
        </w:rPr>
        <w:annotationRef/>
      </w:r>
      <w:r>
        <w:t>Based on references</w:t>
      </w:r>
    </w:p>
  </w:comment>
  <w:comment w:id="854" w:author="Sabrina Russo" w:date="2021-03-02T12:53:00Z" w:initials="SER">
    <w:p w14:paraId="79D12162" w14:textId="1EF8B1A4" w:rsidR="00EA5CEB" w:rsidRDefault="00EA5CEB">
      <w:pPr>
        <w:pStyle w:val="CommentText"/>
      </w:pPr>
      <w:r>
        <w:rPr>
          <w:rStyle w:val="CommentReference"/>
        </w:rPr>
        <w:annotationRef/>
      </w:r>
      <w:r w:rsidRPr="00EA5CEB">
        <w:rPr>
          <w:highlight w:val="yellow"/>
        </w:rPr>
        <w:t>Not sure I understand this.</w:t>
      </w:r>
    </w:p>
  </w:comment>
  <w:comment w:id="855" w:author="Teixeira, Kristina A." w:date="2021-04-21T08:32:00Z" w:initials="TKA">
    <w:p w14:paraId="073B012D" w14:textId="327C3A8F" w:rsidR="00EA5CEB" w:rsidRDefault="00EA5CEB">
      <w:pPr>
        <w:pStyle w:val="CommentText"/>
      </w:pPr>
      <w:r>
        <w:rPr>
          <w:rStyle w:val="CommentReference"/>
        </w:rPr>
        <w:annotationRef/>
      </w:r>
      <w:r>
        <w:t>reworded</w:t>
      </w:r>
    </w:p>
  </w:comment>
  <w:comment w:id="874" w:author="Sabrina Russo" w:date="2021-03-03T13:07:00Z" w:initials="SER">
    <w:p w14:paraId="512858E3" w14:textId="77777777" w:rsidR="00EA5CEB" w:rsidRDefault="00EA5CEB" w:rsidP="000C6743">
      <w:pPr>
        <w:pStyle w:val="CommentText"/>
      </w:pPr>
      <w:r>
        <w:rPr>
          <w:rStyle w:val="CommentReference"/>
        </w:rPr>
        <w:annotationRef/>
      </w:r>
      <w:r w:rsidRPr="009F4CB7">
        <w:rPr>
          <w:highlight w:val="yellow"/>
        </w:rPr>
        <w:t>Shouldn’t this be BA, not BAI?  BAI is what is being calculated.</w:t>
      </w:r>
    </w:p>
  </w:comment>
  <w:comment w:id="935" w:author="Sabrina Russo" w:date="2021-03-03T13:07:00Z" w:initials="SER">
    <w:p w14:paraId="6A58078A" w14:textId="7F2DABC0" w:rsidR="00EA5CEB" w:rsidRDefault="00EA5CEB">
      <w:pPr>
        <w:pStyle w:val="CommentText"/>
      </w:pPr>
      <w:r>
        <w:rPr>
          <w:rStyle w:val="CommentReference"/>
        </w:rPr>
        <w:annotationRef/>
      </w:r>
      <w:r>
        <w:t>Shouldn’t this be BA, not BAI?  BAI is what is being calculated.</w:t>
      </w:r>
    </w:p>
  </w:comment>
  <w:comment w:id="994" w:author="Sabrina Russo" w:date="2021-03-03T13:13:00Z" w:initials="SER">
    <w:p w14:paraId="2C0B46A1" w14:textId="5668F0CF" w:rsidR="00EA5CEB" w:rsidRDefault="00EA5CEB">
      <w:pPr>
        <w:pStyle w:val="CommentText"/>
      </w:pPr>
      <w:r>
        <w:rPr>
          <w:rStyle w:val="CommentReference"/>
        </w:rPr>
        <w:annotationRef/>
      </w:r>
      <w:r w:rsidRPr="006F4BED">
        <w:rPr>
          <w:highlight w:val="lightGray"/>
        </w:rPr>
        <w:t>I feel like this workflow and the accompanying text specific to the modeling approach (generalized for any dataset) could be put in a separate section apart from the Methods (see my comment above).</w:t>
      </w:r>
    </w:p>
  </w:comment>
  <w:comment w:id="1007" w:author="Sabrina Russo" w:date="2021-03-03T13:19:00Z" w:initials="SER">
    <w:p w14:paraId="58313C2C" w14:textId="4F63B42F" w:rsidR="00EA5CEB" w:rsidRDefault="00EA5CEB">
      <w:pPr>
        <w:pStyle w:val="CommentText"/>
      </w:pPr>
      <w:r>
        <w:rPr>
          <w:rStyle w:val="CommentReference"/>
        </w:rPr>
        <w:annotationRef/>
      </w:r>
      <w:r>
        <w:t xml:space="preserve">Not sure what that means – do you mean variation that is small in magnitude or infrequent?  </w:t>
      </w:r>
    </w:p>
  </w:comment>
  <w:comment w:id="1008" w:author="Sabrina Russo" w:date="2021-03-03T13:21:00Z" w:initials="SER">
    <w:p w14:paraId="6C5B41BC" w14:textId="6E689591" w:rsidR="00EA5CEB" w:rsidRDefault="00EA5CEB">
      <w:pPr>
        <w:pStyle w:val="CommentText"/>
      </w:pPr>
      <w:r>
        <w:rPr>
          <w:rStyle w:val="CommentReference"/>
        </w:rPr>
        <w:annotationRef/>
      </w:r>
      <w:r>
        <w:t>You might want to clarify how this is different from the “traditional” approach, which also uses detrending – presumably because this is done at the individual level?</w:t>
      </w:r>
    </w:p>
  </w:comment>
  <w:comment w:id="1010" w:author="Sabrina Russo" w:date="2021-03-03T13:19:00Z" w:initials="SER">
    <w:p w14:paraId="38F24F17" w14:textId="41699997" w:rsidR="00EA5CEB" w:rsidRDefault="00EA5CEB">
      <w:pPr>
        <w:pStyle w:val="CommentText"/>
      </w:pPr>
      <w:r>
        <w:rPr>
          <w:rStyle w:val="CommentReference"/>
        </w:rPr>
        <w:annotationRef/>
      </w:r>
      <w:r>
        <w:t xml:space="preserve">I am familiar with splines but not thin-plate regression splines, so you might want to explain what it is and how it’s different from other spline functions. </w:t>
      </w:r>
    </w:p>
  </w:comment>
  <w:comment w:id="1022" w:author="Sabrina Russo" w:date="2021-03-03T13:22:00Z" w:initials="SER">
    <w:p w14:paraId="0CC5AF62" w14:textId="128FDDBE" w:rsidR="00EA5CEB" w:rsidRDefault="00EA5CEB">
      <w:pPr>
        <w:pStyle w:val="CommentText"/>
      </w:pPr>
      <w:r>
        <w:rPr>
          <w:rStyle w:val="CommentReference"/>
        </w:rPr>
        <w:annotationRef/>
      </w:r>
      <w:r>
        <w:t>Citation, short explanation?</w:t>
      </w:r>
    </w:p>
  </w:comment>
  <w:comment w:id="1053" w:author="Sabrina Russo" w:date="2021-03-03T13:26:00Z" w:initials="SER">
    <w:p w14:paraId="025D1347" w14:textId="7B7FB1D9" w:rsidR="00EA5CEB" w:rsidRDefault="00EA5CEB">
      <w:pPr>
        <w:pStyle w:val="CommentText"/>
      </w:pPr>
      <w:r w:rsidRPr="006F4BED">
        <w:rPr>
          <w:rStyle w:val="CommentReference"/>
          <w:highlight w:val="lightGray"/>
        </w:rPr>
        <w:annotationRef/>
      </w:r>
      <w:r w:rsidRPr="006F4BED">
        <w:rPr>
          <w:rStyle w:val="CommentReference"/>
          <w:highlight w:val="lightGray"/>
        </w:rPr>
        <w:t xml:space="preserve">You should explain earlier that the residuals were centered; were they standardized also?  Also explain HOW were they centered </w:t>
      </w:r>
      <w:proofErr w:type="gramStart"/>
      <w:r w:rsidRPr="006F4BED">
        <w:rPr>
          <w:rStyle w:val="CommentReference"/>
          <w:highlight w:val="lightGray"/>
        </w:rPr>
        <w:t>-  based</w:t>
      </w:r>
      <w:proofErr w:type="gramEnd"/>
      <w:r w:rsidRPr="006F4BED">
        <w:rPr>
          <w:rStyle w:val="CommentReference"/>
          <w:highlight w:val="lightGray"/>
        </w:rPr>
        <w:t xml:space="preserve"> on the mean for the SPECIES or the single mean across all species, presumably the latter.</w:t>
      </w:r>
    </w:p>
  </w:comment>
  <w:comment w:id="1057" w:author="Sabrina Russo" w:date="2021-03-03T13:29:00Z" w:initials="SER">
    <w:p w14:paraId="24BBD68A" w14:textId="09502E00" w:rsidR="00EA5CEB" w:rsidRDefault="00EA5CEB">
      <w:pPr>
        <w:pStyle w:val="CommentText"/>
      </w:pPr>
      <w:r>
        <w:rPr>
          <w:rStyle w:val="CommentReference"/>
        </w:rPr>
        <w:annotationRef/>
      </w:r>
      <w:r>
        <w:t xml:space="preserve">This is R-coding specification, but I think it’s best to write this out with proper mathematical notation.  Also, will you have a supplementary table listing all of the climate models tested?  </w:t>
      </w:r>
    </w:p>
  </w:comment>
  <w:comment w:id="1082" w:author="Sabrina Russo" w:date="2021-03-03T13:33:00Z" w:initials="SER">
    <w:p w14:paraId="3426B8DF" w14:textId="301DB276" w:rsidR="00EA5CEB" w:rsidRDefault="00EA5CEB">
      <w:pPr>
        <w:pStyle w:val="CommentText"/>
      </w:pPr>
      <w:r>
        <w:rPr>
          <w:rStyle w:val="CommentReference"/>
        </w:rPr>
        <w:annotationRef/>
      </w:r>
      <w:r>
        <w:t>??</w:t>
      </w:r>
    </w:p>
  </w:comment>
  <w:comment w:id="1083" w:author="Sabrina Russo" w:date="2021-03-03T13:35:00Z" w:initials="SER">
    <w:p w14:paraId="301F36BE" w14:textId="6B363FE9" w:rsidR="00EA5CEB" w:rsidRDefault="00EA5CEB">
      <w:pPr>
        <w:pStyle w:val="CommentText"/>
      </w:pPr>
      <w:r>
        <w:rPr>
          <w:rStyle w:val="CommentReference"/>
        </w:rPr>
        <w:annotationRef/>
      </w:r>
      <w:proofErr w:type="spellStart"/>
      <w:r>
        <w:t>THe</w:t>
      </w:r>
      <w:proofErr w:type="spellEnd"/>
      <w:r>
        <w:t xml:space="preserve"> model consists of the variable, its time window, and whether its linear or quadratic, right?  This should be explained and make sure to use consistent terminology (</w:t>
      </w:r>
      <w:proofErr w:type="spellStart"/>
      <w:r>
        <w:t>ie</w:t>
      </w:r>
      <w:proofErr w:type="spellEnd"/>
      <w:r>
        <w:t>, model vs variable).</w:t>
      </w:r>
    </w:p>
  </w:comment>
  <w:comment w:id="1102" w:author="Sabrina Russo" w:date="2021-03-03T13:33:00Z" w:initials="SER">
    <w:p w14:paraId="29F4F225" w14:textId="28870982" w:rsidR="00EA5CEB" w:rsidRDefault="00EA5CEB">
      <w:pPr>
        <w:pStyle w:val="CommentText"/>
      </w:pPr>
      <w:r>
        <w:rPr>
          <w:rStyle w:val="CommentReference"/>
        </w:rPr>
        <w:annotationRef/>
      </w:r>
      <w:r>
        <w:t>Not sure what that means – is it just penalizing for the number of variables in the fixed effect model?  How is that different from regular old AIC?</w:t>
      </w:r>
    </w:p>
  </w:comment>
  <w:comment w:id="1119" w:author="Sabrina Russo" w:date="2021-03-03T13:38:00Z" w:initials="SER">
    <w:p w14:paraId="130B929B" w14:textId="15CF2C2D" w:rsidR="00EA5CEB" w:rsidRDefault="00EA5CEB">
      <w:pPr>
        <w:pStyle w:val="CommentText"/>
      </w:pPr>
      <w:r>
        <w:rPr>
          <w:rStyle w:val="CommentReference"/>
        </w:rPr>
        <w:annotationRef/>
      </w:r>
      <w:r w:rsidRPr="008C7EA9">
        <w:rPr>
          <w:highlight w:val="yellow"/>
        </w:rPr>
        <w:t xml:space="preserve">I don’t </w:t>
      </w:r>
      <w:proofErr w:type="spellStart"/>
      <w:r w:rsidRPr="008C7EA9">
        <w:rPr>
          <w:highlight w:val="yellow"/>
        </w:rPr>
        <w:t>kon</w:t>
      </w:r>
      <w:proofErr w:type="spellEnd"/>
      <w:r w:rsidRPr="008C7EA9">
        <w:rPr>
          <w:highlight w:val="yellow"/>
        </w:rPr>
        <w:t xml:space="preserve"> </w:t>
      </w:r>
      <w:proofErr w:type="spellStart"/>
      <w:r w:rsidRPr="008C7EA9">
        <w:rPr>
          <w:highlight w:val="yellow"/>
        </w:rPr>
        <w:t>wwhat</w:t>
      </w:r>
      <w:proofErr w:type="spellEnd"/>
      <w:r w:rsidRPr="008C7EA9">
        <w:rPr>
          <w:highlight w:val="yellow"/>
        </w:rPr>
        <w:t xml:space="preserve"> you mean – how can you combine all climate models in a single linear ME model?  DO you mean the best climate model for each species</w:t>
      </w:r>
      <w:r>
        <w:t>??</w:t>
      </w:r>
    </w:p>
  </w:comment>
  <w:comment w:id="1125" w:author="Sabrina Russo" w:date="2021-03-03T13:39:00Z" w:initials="SER">
    <w:p w14:paraId="2869228B" w14:textId="14CE7A30" w:rsidR="00EA5CEB" w:rsidRDefault="00EA5CEB">
      <w:pPr>
        <w:pStyle w:val="CommentText"/>
      </w:pPr>
      <w:r>
        <w:rPr>
          <w:rStyle w:val="CommentReference"/>
        </w:rPr>
        <w:annotationRef/>
      </w:r>
      <w:proofErr w:type="gramStart"/>
      <w:r>
        <w:t>But,</w:t>
      </w:r>
      <w:proofErr w:type="gramEnd"/>
      <w:r>
        <w:t xml:space="preserve"> properly it’s a generalized least squares mixed effect model, right?  Regular old GLS does not have the hierarchical structure other than in the error correlation structure, right?</w:t>
      </w:r>
    </w:p>
  </w:comment>
  <w:comment w:id="1132" w:author="Sabrina Russo" w:date="2021-03-03T13:41:00Z" w:initials="SER">
    <w:p w14:paraId="4BA3F2F2" w14:textId="7795C015" w:rsidR="00EA5CEB" w:rsidRDefault="00EA5CEB">
      <w:pPr>
        <w:pStyle w:val="CommentText"/>
      </w:pPr>
      <w:r w:rsidRPr="008C7EA9">
        <w:rPr>
          <w:rStyle w:val="CommentReference"/>
          <w:highlight w:val="yellow"/>
        </w:rPr>
        <w:annotationRef/>
      </w:r>
      <w:r w:rsidRPr="008C7EA9">
        <w:rPr>
          <w:highlight w:val="yellow"/>
        </w:rPr>
        <w:t>RW?  New variable here?  Explain why logs were used here but not for the climate selection analyses in step 1.</w:t>
      </w:r>
    </w:p>
  </w:comment>
  <w:comment w:id="1143" w:author="Sabrina Russo" w:date="2021-03-03T13:42:00Z" w:initials="SER">
    <w:p w14:paraId="4F1475AD" w14:textId="5028F1AC" w:rsidR="00EA5CEB" w:rsidRDefault="00EA5CEB">
      <w:pPr>
        <w:pStyle w:val="CommentText"/>
      </w:pPr>
      <w:r>
        <w:rPr>
          <w:rStyle w:val="CommentReference"/>
        </w:rPr>
        <w:annotationRef/>
      </w:r>
      <w:r>
        <w:t>Put these in a supplementary table.</w:t>
      </w:r>
    </w:p>
  </w:comment>
  <w:comment w:id="1144" w:author="Teixeira, Kristina A." w:date="2021-04-21T11:39:00Z" w:initials="TKA">
    <w:p w14:paraId="49017EFB" w14:textId="242535CA" w:rsidR="0084522F" w:rsidRDefault="0084522F">
      <w:pPr>
        <w:pStyle w:val="CommentText"/>
      </w:pPr>
      <w:r>
        <w:rPr>
          <w:rStyle w:val="CommentReference"/>
        </w:rPr>
        <w:annotationRef/>
      </w:r>
      <w:r>
        <w:t>Issue 126</w:t>
      </w:r>
    </w:p>
  </w:comment>
  <w:comment w:id="1152" w:author="Sabrina Russo" w:date="2021-03-03T13:43:00Z" w:initials="SER">
    <w:p w14:paraId="03C24D67" w14:textId="49FB9E0E" w:rsidR="00EA5CEB" w:rsidRDefault="00EA5CEB">
      <w:pPr>
        <w:pStyle w:val="CommentText"/>
      </w:pPr>
      <w:r>
        <w:rPr>
          <w:rStyle w:val="CommentReference"/>
        </w:rPr>
        <w:annotationRef/>
      </w:r>
      <w:r>
        <w:t>Ignored meaning if they were selected as the best model, then the next best model was used?  Use better wording.</w:t>
      </w:r>
    </w:p>
  </w:comment>
  <w:comment w:id="1189" w:author="Sabrina Russo" w:date="2021-03-03T13:46:00Z" w:initials="SER">
    <w:p w14:paraId="27F6D7C4" w14:textId="73138851" w:rsidR="00EA5CEB" w:rsidRDefault="00EA5CEB">
      <w:pPr>
        <w:pStyle w:val="CommentText"/>
      </w:pPr>
      <w:r>
        <w:rPr>
          <w:rStyle w:val="CommentReference"/>
        </w:rPr>
        <w:annotationRef/>
      </w:r>
      <w:r>
        <w:t>?? not sure what that means here.</w:t>
      </w:r>
    </w:p>
  </w:comment>
  <w:comment w:id="1206" w:author="Sabrina Russo" w:date="2021-03-03T14:24:00Z" w:initials="SER">
    <w:p w14:paraId="1FF48E3A" w14:textId="2269E960" w:rsidR="00EA5CEB" w:rsidRDefault="00EA5CEB">
      <w:pPr>
        <w:pStyle w:val="CommentText"/>
      </w:pPr>
      <w:r>
        <w:rPr>
          <w:rStyle w:val="CommentReference"/>
        </w:rPr>
        <w:annotationRef/>
      </w:r>
      <w:r>
        <w:t>But your first sentence of Results uses RW??</w:t>
      </w:r>
    </w:p>
  </w:comment>
  <w:comment w:id="1207" w:author="Teixeira, Kristina A." w:date="2021-04-21T11:57:00Z" w:initials="TKA">
    <w:p w14:paraId="6E71623D" w14:textId="3BE48616" w:rsidR="00CB2C42" w:rsidRDefault="00CB2C42">
      <w:pPr>
        <w:pStyle w:val="CommentText"/>
      </w:pPr>
      <w:r>
        <w:rPr>
          <w:rStyle w:val="CommentReference"/>
        </w:rPr>
        <w:annotationRef/>
      </w:r>
      <w:r>
        <w:t>Good point. Sentence deleted.</w:t>
      </w:r>
    </w:p>
  </w:comment>
  <w:comment w:id="1208" w:author="Sabrina Russo" w:date="2021-03-03T13:50:00Z" w:initials="SER">
    <w:p w14:paraId="27ABDE7F" w14:textId="0B754073" w:rsidR="00EA5CEB" w:rsidRDefault="00EA5CEB">
      <w:pPr>
        <w:pStyle w:val="CommentText"/>
      </w:pPr>
      <w:r>
        <w:rPr>
          <w:rStyle w:val="CommentReference"/>
        </w:rPr>
        <w:annotationRef/>
      </w:r>
      <w:r w:rsidRPr="00CB2C42">
        <w:rPr>
          <w:highlight w:val="yellow"/>
        </w:rPr>
        <w:t>Are the other metrics presented anywhere – in a supplement – perhaps include some figure of some sort with the other metrics – otherwise reviewers might ask the other metrics to be excluded (although if you had a “modeling section” specifically, you could say that the approach generalized to other growth metrics.</w:t>
      </w:r>
    </w:p>
  </w:comment>
  <w:comment w:id="1210" w:author="Sabrina Russo" w:date="2021-03-03T13:52:00Z" w:initials="SER">
    <w:p w14:paraId="2B4894AB" w14:textId="1BDAC0D1" w:rsidR="00EA5CEB" w:rsidRDefault="00EA5CEB">
      <w:pPr>
        <w:pStyle w:val="CommentText"/>
      </w:pPr>
      <w:r>
        <w:rPr>
          <w:rStyle w:val="CommentReference"/>
        </w:rPr>
        <w:annotationRef/>
      </w:r>
      <w:r>
        <w:t>No climate x DBH + year?</w:t>
      </w:r>
    </w:p>
  </w:comment>
  <w:comment w:id="1211" w:author="Teixeira, Kristina A." w:date="2021-04-21T11:53:00Z" w:initials="TKA">
    <w:p w14:paraId="35A4C8FE" w14:textId="17131B73" w:rsidR="00CB2C42" w:rsidRDefault="00CB2C42">
      <w:pPr>
        <w:pStyle w:val="CommentText"/>
      </w:pPr>
      <w:r>
        <w:rPr>
          <w:rStyle w:val="CommentReference"/>
        </w:rPr>
        <w:annotationRef/>
      </w:r>
      <w:r>
        <w:t>No.</w:t>
      </w:r>
    </w:p>
  </w:comment>
  <w:comment w:id="1219" w:author="Sabrina Russo" w:date="2021-03-03T14:25:00Z" w:initials="SER">
    <w:p w14:paraId="2E085AEF" w14:textId="5BB9E834" w:rsidR="00EA5CEB" w:rsidRDefault="00EA5CEB">
      <w:pPr>
        <w:pStyle w:val="CommentText"/>
      </w:pPr>
      <w:r>
        <w:rPr>
          <w:rStyle w:val="CommentReference"/>
        </w:rPr>
        <w:annotationRef/>
      </w:r>
      <w:r w:rsidRPr="00C931D3">
        <w:rPr>
          <w:highlight w:val="yellow"/>
        </w:rPr>
        <w:t>What is the climate coefficient in each case?  Try to avoid using dendro-specific jargon.</w:t>
      </w:r>
    </w:p>
  </w:comment>
  <w:comment w:id="1223" w:author="Sabrina Russo" w:date="2021-03-03T13:54:00Z" w:initials="SER">
    <w:p w14:paraId="16116952" w14:textId="45FB1ED3" w:rsidR="00EA5CEB" w:rsidRDefault="00EA5CEB">
      <w:pPr>
        <w:pStyle w:val="CommentText"/>
      </w:pPr>
      <w:r>
        <w:rPr>
          <w:rStyle w:val="CommentReference"/>
        </w:rPr>
        <w:annotationRef/>
      </w:r>
      <w:r w:rsidRPr="00C931D3">
        <w:rPr>
          <w:highlight w:val="lightGray"/>
        </w:rPr>
        <w:t>Could go on a section devoted to the modeling approach, along with figure 1.</w:t>
      </w:r>
    </w:p>
  </w:comment>
  <w:comment w:id="1225" w:author="Sabrina Russo" w:date="2021-03-03T14:26:00Z" w:initials="SER">
    <w:p w14:paraId="10B61973" w14:textId="4B3B6B16" w:rsidR="00EA5CEB" w:rsidRDefault="00EA5CEB">
      <w:pPr>
        <w:pStyle w:val="CommentText"/>
      </w:pPr>
      <w:r>
        <w:rPr>
          <w:rStyle w:val="CommentReference"/>
        </w:rPr>
        <w:annotationRef/>
      </w:r>
      <w:r w:rsidRPr="00FD3F83">
        <w:rPr>
          <w:highlight w:val="yellow"/>
        </w:rPr>
        <w:t>What do you mean by correlation – you did not do a correlation?  So, I would say parameter estimates were similar??</w:t>
      </w:r>
    </w:p>
  </w:comment>
  <w:comment w:id="1259" w:author="Sabrina Russo" w:date="2021-03-03T14:31:00Z" w:initials="SER">
    <w:p w14:paraId="02CF016B" w14:textId="786A378C" w:rsidR="00EA5CEB" w:rsidRDefault="00EA5CEB">
      <w:pPr>
        <w:pStyle w:val="CommentText"/>
      </w:pPr>
      <w:r>
        <w:rPr>
          <w:rStyle w:val="CommentReference"/>
        </w:rPr>
        <w:annotationRef/>
      </w:r>
      <w:r>
        <w:t>Right, this is the site-level analysis??</w:t>
      </w:r>
    </w:p>
  </w:comment>
  <w:comment w:id="1291" w:author="Sabrina Russo" w:date="2021-03-03T14:33:00Z" w:initials="SER">
    <w:p w14:paraId="35F97010" w14:textId="5F41033A" w:rsidR="00EA5CEB" w:rsidRDefault="00EA5CEB">
      <w:pPr>
        <w:pStyle w:val="CommentText"/>
      </w:pPr>
      <w:r>
        <w:rPr>
          <w:rStyle w:val="CommentReference"/>
        </w:rPr>
        <w:annotationRef/>
      </w:r>
      <w:r>
        <w:t>Not clear what that means at this point.</w:t>
      </w:r>
    </w:p>
  </w:comment>
  <w:comment w:id="1305" w:author="Sabrina Russo" w:date="2021-03-03T14:33:00Z" w:initials="SER">
    <w:p w14:paraId="541159F5" w14:textId="55A37CBB" w:rsidR="00EA5CEB" w:rsidRDefault="00EA5CEB">
      <w:pPr>
        <w:pStyle w:val="CommentText"/>
      </w:pPr>
      <w:r>
        <w:rPr>
          <w:rStyle w:val="CommentReference"/>
        </w:rPr>
        <w:annotationRef/>
      </w:r>
      <w:r>
        <w:t>Maybe you described something about this above, but I don’t remember it.</w:t>
      </w:r>
    </w:p>
  </w:comment>
  <w:comment w:id="1331" w:author="Sabrina Russo" w:date="2021-03-03T14:37:00Z" w:initials="SER">
    <w:p w14:paraId="3DE86AF9" w14:textId="20035819" w:rsidR="00EA5CEB" w:rsidRDefault="00EA5CEB">
      <w:pPr>
        <w:pStyle w:val="CommentText"/>
      </w:pPr>
      <w:r w:rsidRPr="00E04DE6">
        <w:rPr>
          <w:rStyle w:val="CommentReference"/>
          <w:highlight w:val="yellow"/>
        </w:rPr>
        <w:annotationRef/>
      </w:r>
      <w:r w:rsidRPr="00E04DE6">
        <w:rPr>
          <w:highlight w:val="yellow"/>
        </w:rPr>
        <w:t>Put the number and the total site x species combos tested</w:t>
      </w:r>
    </w:p>
  </w:comment>
  <w:comment w:id="1339" w:author="Sabrina Russo" w:date="2021-03-03T14:37:00Z" w:initials="SER">
    <w:p w14:paraId="64B23808" w14:textId="65C316E5" w:rsidR="00EA5CEB" w:rsidRDefault="00EA5CEB">
      <w:pPr>
        <w:pStyle w:val="CommentText"/>
      </w:pPr>
      <w:r>
        <w:rPr>
          <w:rStyle w:val="CommentReference"/>
        </w:rPr>
        <w:annotationRef/>
      </w:r>
      <w:r>
        <w:t>Change throughout</w:t>
      </w:r>
    </w:p>
  </w:comment>
  <w:comment w:id="1364" w:author="Sabrina Russo" w:date="2021-03-03T14:38:00Z" w:initials="SER">
    <w:p w14:paraId="0136F2EF" w14:textId="64B61C12" w:rsidR="00EA5CEB" w:rsidRDefault="00EA5CEB">
      <w:pPr>
        <w:pStyle w:val="CommentText"/>
      </w:pPr>
      <w:r>
        <w:rPr>
          <w:rStyle w:val="CommentReference"/>
        </w:rPr>
        <w:annotationRef/>
      </w:r>
      <w:r w:rsidRPr="00E04DE6">
        <w:rPr>
          <w:highlight w:val="yellow"/>
        </w:rPr>
        <w:t>Which has a northerly distribution and reaches almost its most southern pop in NIO, which is a highly disjunct and small pop.</w:t>
      </w:r>
    </w:p>
  </w:comment>
  <w:comment w:id="1365" w:author="Teixeira, Kristina A." w:date="2021-04-21T12:25:00Z" w:initials="TKA">
    <w:p w14:paraId="4FBCDA77" w14:textId="7E859A8B" w:rsidR="00E04DE6" w:rsidRDefault="00E04DE6">
      <w:pPr>
        <w:pStyle w:val="CommentText"/>
      </w:pPr>
      <w:r>
        <w:rPr>
          <w:rStyle w:val="CommentReference"/>
        </w:rPr>
        <w:annotationRef/>
      </w:r>
      <w:r>
        <w:t>Noted in SI</w:t>
      </w:r>
    </w:p>
  </w:comment>
  <w:comment w:id="1369" w:author="Sabrina Russo" w:date="2021-03-03T14:40:00Z" w:initials="SER">
    <w:p w14:paraId="0F284FE4" w14:textId="09D469E4" w:rsidR="00EA5CEB" w:rsidRDefault="00EA5CEB">
      <w:pPr>
        <w:pStyle w:val="CommentText"/>
      </w:pPr>
      <w:r>
        <w:rPr>
          <w:rStyle w:val="CommentReference"/>
        </w:rPr>
        <w:annotationRef/>
      </w:r>
      <w:r>
        <w:t>For every species at the site?  If this is a site-level result, it should go in the site-level results in previous paragraph</w:t>
      </w:r>
    </w:p>
  </w:comment>
  <w:comment w:id="1374" w:author="Sabrina Russo" w:date="2021-03-03T14:42:00Z" w:initials="SER">
    <w:p w14:paraId="54735136" w14:textId="78CFDE9E" w:rsidR="00EA5CEB" w:rsidRDefault="00EA5CEB">
      <w:pPr>
        <w:pStyle w:val="CommentText"/>
      </w:pPr>
      <w:r>
        <w:rPr>
          <w:rStyle w:val="CommentReference"/>
        </w:rPr>
        <w:annotationRef/>
      </w:r>
      <w:r>
        <w:t>Maybe I missed it but when you explain the time window that is most influential in the methods above, you need to make sure it’s clear that it’s a seasonal window – what time of year is most influential for that climate variable, not an overall time window.  I mis-interpreted that.</w:t>
      </w:r>
    </w:p>
  </w:comment>
  <w:comment w:id="1380" w:author="Sabrina Russo" w:date="2021-03-03T14:46:00Z" w:initials="SER">
    <w:p w14:paraId="6E4B5716" w14:textId="0967D5CF" w:rsidR="00EA5CEB" w:rsidRDefault="00EA5CEB">
      <w:pPr>
        <w:pStyle w:val="CommentText"/>
      </w:pPr>
      <w:r>
        <w:rPr>
          <w:rStyle w:val="CommentReference"/>
        </w:rPr>
        <w:annotationRef/>
      </w:r>
      <w:r>
        <w:t xml:space="preserve">The paper birch </w:t>
      </w:r>
      <w:proofErr w:type="gramStart"/>
      <w:r>
        <w:t>occur</w:t>
      </w:r>
      <w:proofErr w:type="gramEnd"/>
      <w:r>
        <w:t xml:space="preserve"> in spots where there are groundwater springs that flow all year long, so they may be decoupled from rainfall except to the extent that the springs flow more when there’s more rain (but those spots are very often wet, even when the rest of the place is dry).</w:t>
      </w:r>
    </w:p>
  </w:comment>
  <w:comment w:id="1381" w:author="Sabrina Russo" w:date="2021-03-03T14:47:00Z" w:initials="SER">
    <w:p w14:paraId="1AA0867B" w14:textId="1293BAA2" w:rsidR="00EA5CEB" w:rsidRDefault="00EA5CEB">
      <w:pPr>
        <w:pStyle w:val="CommentText"/>
      </w:pPr>
      <w:r>
        <w:rPr>
          <w:rStyle w:val="CommentReference"/>
        </w:rPr>
        <w:annotationRef/>
      </w:r>
      <w:r>
        <w:t>I don’t like the use of the word optimal – I guess it’s technically correct, but for biological relevance, I prefer most influential or something like that.  Or maybe define optimal as being that, so you can use one word throughout</w:t>
      </w:r>
    </w:p>
  </w:comment>
  <w:comment w:id="1389" w:author="Sabrina Russo" w:date="2021-03-03T14:54:00Z" w:initials="SER">
    <w:p w14:paraId="21DB8268" w14:textId="12B710A9" w:rsidR="00EA5CEB" w:rsidRDefault="00EA5CEB">
      <w:pPr>
        <w:pStyle w:val="CommentText"/>
      </w:pPr>
      <w:r>
        <w:rPr>
          <w:rStyle w:val="CommentReference"/>
        </w:rPr>
        <w:annotationRef/>
      </w:r>
      <w:r>
        <w:t>Latin name?</w:t>
      </w:r>
    </w:p>
  </w:comment>
  <w:comment w:id="1393" w:author="Sabrina Russo" w:date="2021-03-03T14:57:00Z" w:initials="SER">
    <w:p w14:paraId="58BB7DF4" w14:textId="107DF3F7" w:rsidR="00EA5CEB" w:rsidRDefault="00EA5CEB">
      <w:pPr>
        <w:pStyle w:val="CommentText"/>
      </w:pPr>
      <w:r>
        <w:rPr>
          <w:rStyle w:val="CommentReference"/>
        </w:rPr>
        <w:annotationRef/>
      </w:r>
      <w:r>
        <w:t xml:space="preserve">Maybe I missed </w:t>
      </w:r>
      <w:proofErr w:type="gramStart"/>
      <w:r>
        <w:t>it</w:t>
      </w:r>
      <w:proofErr w:type="gramEnd"/>
      <w:r>
        <w:t xml:space="preserve"> but it would be good to explain this grouping – species for which particular climatic variables showed statistically significant effects on RW were grouped by climate variable (or something like that, somewhere, perhaps at the beginning of this portion of the results section where you talk about the species x site results)</w:t>
      </w:r>
    </w:p>
  </w:comment>
  <w:comment w:id="1401" w:author="Sabrina Russo" w:date="2021-03-04T08:44:00Z" w:initials="SER">
    <w:p w14:paraId="0743198E" w14:textId="462509DF" w:rsidR="00EA5CEB" w:rsidRDefault="00EA5CEB">
      <w:pPr>
        <w:pStyle w:val="CommentText"/>
      </w:pPr>
      <w:r>
        <w:rPr>
          <w:rStyle w:val="CommentReference"/>
        </w:rPr>
        <w:annotationRef/>
      </w:r>
      <w:r>
        <w:t xml:space="preserve">Again, in methods you said you only analyze RW, so perhaps reword that to </w:t>
      </w:r>
      <w:proofErr w:type="spellStart"/>
      <w:r>
        <w:t>sayl</w:t>
      </w:r>
      <w:proofErr w:type="spellEnd"/>
      <w:r>
        <w:t xml:space="preserve"> we demonstrate general trends for all metrics and focus most on RW.  I guess this is another reason to divide up the papers into 2 – you don’t even have room to discuss all the analyses you did.</w:t>
      </w:r>
    </w:p>
  </w:comment>
  <w:comment w:id="1402" w:author="Sabrina Russo" w:date="2021-03-04T08:46:00Z" w:initials="SER">
    <w:p w14:paraId="52B981B5" w14:textId="5D2E4BA0" w:rsidR="00EA5CEB" w:rsidRDefault="00EA5CEB">
      <w:pPr>
        <w:pStyle w:val="CommentText"/>
      </w:pPr>
      <w:r>
        <w:rPr>
          <w:rStyle w:val="CommentReference"/>
        </w:rPr>
        <w:annotationRef/>
      </w:r>
      <w:r>
        <w:t>This is pretty light demanding and occurs in those spots with springs and plenty of light on canyon slopes.</w:t>
      </w:r>
    </w:p>
  </w:comment>
  <w:comment w:id="1405" w:author="Sabrina Russo" w:date="2021-03-04T08:51:00Z" w:initials="SER">
    <w:p w14:paraId="6357CFB7" w14:textId="03D6297D" w:rsidR="00EA5CEB" w:rsidRDefault="00EA5CEB">
      <w:pPr>
        <w:pStyle w:val="CommentText"/>
      </w:pPr>
      <w:r>
        <w:rPr>
          <w:rStyle w:val="CommentReference"/>
        </w:rPr>
        <w:annotationRef/>
      </w:r>
      <w:r>
        <w:t xml:space="preserve">I think the feeling that you need to discuss things so telegraphically is another indication that it should be split up.  You are ending up having to do </w:t>
      </w:r>
      <w:proofErr w:type="gramStart"/>
      <w:r>
        <w:t>short-shrift</w:t>
      </w:r>
      <w:proofErr w:type="gramEnd"/>
      <w:r>
        <w:t xml:space="preserve"> to the extensive analyses you did.</w:t>
      </w:r>
    </w:p>
  </w:comment>
  <w:comment w:id="1408" w:author="Sabrina Russo" w:date="2021-03-04T08:52:00Z" w:initials="SER">
    <w:p w14:paraId="0F1FF7B0" w14:textId="7C10EB3F" w:rsidR="00EA5CEB" w:rsidRDefault="00EA5CEB">
      <w:pPr>
        <w:pStyle w:val="CommentText"/>
      </w:pPr>
      <w:r>
        <w:rPr>
          <w:rStyle w:val="CommentReference"/>
        </w:rPr>
        <w:annotationRef/>
      </w:r>
      <w:r>
        <w:t>Beautiful!</w:t>
      </w:r>
    </w:p>
  </w:comment>
  <w:comment w:id="1413" w:author="Sabrina Russo" w:date="2021-03-04T08:54:00Z" w:initials="SER">
    <w:p w14:paraId="628481EA" w14:textId="6B9179F7" w:rsidR="00EA5CEB" w:rsidRDefault="00EA5CEB">
      <w:pPr>
        <w:pStyle w:val="CommentText"/>
      </w:pPr>
      <w:r>
        <w:rPr>
          <w:rStyle w:val="CommentReference"/>
        </w:rPr>
        <w:annotationRef/>
      </w:r>
      <w:r>
        <w:t>Did you explain the R2 or pseudo R2 in the Methods?</w:t>
      </w:r>
    </w:p>
  </w:comment>
  <w:comment w:id="1418" w:author="Sabrina Russo" w:date="2021-03-04T08:57:00Z" w:initials="SER">
    <w:p w14:paraId="3F854B74" w14:textId="3D67622E" w:rsidR="00EA5CEB" w:rsidRDefault="00EA5CEB">
      <w:pPr>
        <w:pStyle w:val="CommentText"/>
      </w:pPr>
      <w:r>
        <w:rPr>
          <w:rStyle w:val="CommentReference"/>
        </w:rPr>
        <w:annotationRef/>
      </w:r>
      <w:r>
        <w:t xml:space="preserve">I guess when I do this kind of </w:t>
      </w:r>
      <w:proofErr w:type="gramStart"/>
      <w:r>
        <w:t>plot</w:t>
      </w:r>
      <w:proofErr w:type="gramEnd"/>
      <w:r>
        <w:t xml:space="preserve"> I use the 10</w:t>
      </w:r>
      <w:r w:rsidRPr="00687495">
        <w:rPr>
          <w:vertAlign w:val="superscript"/>
        </w:rPr>
        <w:t>th</w:t>
      </w:r>
      <w:r>
        <w:t xml:space="preserve"> or 25</w:t>
      </w:r>
      <w:r w:rsidRPr="00687495">
        <w:rPr>
          <w:vertAlign w:val="superscript"/>
        </w:rPr>
        <w:t>th</w:t>
      </w:r>
      <w:r>
        <w:t xml:space="preserve"> quantile and the 75</w:t>
      </w:r>
      <w:r w:rsidRPr="00687495">
        <w:rPr>
          <w:vertAlign w:val="superscript"/>
        </w:rPr>
        <w:t>th</w:t>
      </w:r>
      <w:r>
        <w:t xml:space="preserve"> or 90</w:t>
      </w:r>
      <w:r w:rsidRPr="00687495">
        <w:rPr>
          <w:vertAlign w:val="superscript"/>
        </w:rPr>
        <w:t>th</w:t>
      </w:r>
      <w:r>
        <w:t xml:space="preserve"> quantile rather than the min or max because the extremes of the distribution can be wonky.</w:t>
      </w:r>
    </w:p>
  </w:comment>
  <w:comment w:id="1434" w:author="Sabrina Russo" w:date="2021-03-04T08:58:00Z" w:initials="SER">
    <w:p w14:paraId="1F56F05C" w14:textId="77777777" w:rsidR="00EA5CEB" w:rsidRDefault="00EA5CEB">
      <w:pPr>
        <w:pStyle w:val="CommentText"/>
      </w:pPr>
      <w:r>
        <w:rPr>
          <w:rStyle w:val="CommentReference"/>
        </w:rPr>
        <w:annotationRef/>
      </w:r>
      <w:r>
        <w:t xml:space="preserve">It’s not proposed because you used it.  </w:t>
      </w:r>
    </w:p>
    <w:p w14:paraId="466D377A" w14:textId="5285D29B" w:rsidR="00EA5CEB" w:rsidRDefault="00EA5CEB">
      <w:pPr>
        <w:pStyle w:val="CommentText"/>
      </w:pPr>
      <w:r>
        <w:t xml:space="preserve">I would start out by saying something </w:t>
      </w:r>
      <w:proofErr w:type="spellStart"/>
      <w:r>
        <w:t>reminsicnet</w:t>
      </w:r>
      <w:proofErr w:type="spellEnd"/>
      <w:r>
        <w:t xml:space="preserve"> of the intro, like, tree growth records contained in tree rings provide an exceptional tool for dissecting long-term forest change in the past and using the past to anticipate changes in the future.  However, existing methods have limited power to parse the unique contributions of tree DBH, climate, slowly changing environmental factors, and time, and their interactions, which is required in order to understand the drivers of forest change.  Our novel method provides a powerful approach to … </w:t>
      </w:r>
    </w:p>
  </w:comment>
  <w:comment w:id="1444" w:author="Sabrina Russo" w:date="2021-03-04T09:12:00Z" w:initials="SER">
    <w:p w14:paraId="755C4D24" w14:textId="033E9E6C" w:rsidR="00EA5CEB" w:rsidRDefault="00EA5CEB">
      <w:pPr>
        <w:pStyle w:val="CommentText"/>
      </w:pPr>
      <w:r>
        <w:rPr>
          <w:rStyle w:val="CommentReference"/>
        </w:rPr>
        <w:annotationRef/>
      </w:r>
      <w:r>
        <w:t xml:space="preserve">Why emphasize this?  It’s good that you are not getting odd-ball </w:t>
      </w:r>
      <w:proofErr w:type="gramStart"/>
      <w:r>
        <w:t>answers</w:t>
      </w:r>
      <w:proofErr w:type="gramEnd"/>
      <w:r>
        <w:t xml:space="preserve"> but this begs the question of why bother doing all of this if you can just use the traditional methods anyway.</w:t>
      </w:r>
    </w:p>
  </w:comment>
  <w:comment w:id="1472" w:author="Sabrina Russo" w:date="2021-03-04T09:13:00Z" w:initials="SER">
    <w:p w14:paraId="427C8B83" w14:textId="3A1E3392" w:rsidR="00EA5CEB" w:rsidRDefault="00EA5CEB">
      <w:pPr>
        <w:pStyle w:val="CommentText"/>
      </w:pPr>
      <w:r>
        <w:rPr>
          <w:rStyle w:val="CommentReference"/>
        </w:rPr>
        <w:annotationRef/>
      </w:r>
      <w:r>
        <w:t>If you split the paper, this could go in the methods paper discussion.</w:t>
      </w:r>
    </w:p>
  </w:comment>
  <w:comment w:id="1486" w:author="Sabrina Russo" w:date="2021-03-04T09:15:00Z" w:initials="SER">
    <w:p w14:paraId="690C1884" w14:textId="49C189B8" w:rsidR="00EA5CEB" w:rsidRDefault="00EA5CEB">
      <w:pPr>
        <w:pStyle w:val="CommentText"/>
      </w:pPr>
      <w:r>
        <w:rPr>
          <w:rStyle w:val="CommentReference"/>
        </w:rPr>
        <w:annotationRef/>
      </w:r>
      <w:r>
        <w:t>This and subsequent subsections would go in the data paper</w:t>
      </w:r>
    </w:p>
  </w:comment>
  <w:comment w:id="1543" w:author="Sabrina Russo" w:date="2021-03-04T09:15:00Z" w:initials="SER">
    <w:p w14:paraId="1648617A" w14:textId="4972534F" w:rsidR="00EA5CEB" w:rsidRDefault="00EA5CEB">
      <w:pPr>
        <w:pStyle w:val="CommentText"/>
      </w:pPr>
      <w:r>
        <w:rPr>
          <w:rStyle w:val="CommentReference"/>
        </w:rPr>
        <w:annotationRef/>
      </w:r>
      <w:r>
        <w:t>Some seemingly key aspects of the methods have to be glossed over to keep it concise, like this bark-thickness correc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4E307559" w15:done="0"/>
  <w15:commentEx w15:paraId="2FCBF78C" w15:done="0"/>
  <w15:commentEx w15:paraId="5D948A39" w15:done="0"/>
  <w15:commentEx w15:paraId="7B1F5FFF" w15:done="0"/>
  <w15:commentEx w15:paraId="45BFB0A9" w15:done="0"/>
  <w15:commentEx w15:paraId="25839F28" w15:done="0"/>
  <w15:commentEx w15:paraId="05780F21" w15:done="0"/>
  <w15:commentEx w15:paraId="43F7EB5E" w15:done="0"/>
  <w15:commentEx w15:paraId="7FA526E8" w15:done="0"/>
  <w15:commentEx w15:paraId="65D28B2F" w15:done="0"/>
  <w15:commentEx w15:paraId="06EF4573" w15:done="0"/>
  <w15:commentEx w15:paraId="4BF458EC" w15:done="0"/>
  <w15:commentEx w15:paraId="2BE72E22" w15:done="0"/>
  <w15:commentEx w15:paraId="51E2BFC3" w15:done="0"/>
  <w15:commentEx w15:paraId="37DD272E" w15:done="0"/>
  <w15:commentEx w15:paraId="39DDA92B" w15:done="0"/>
  <w15:commentEx w15:paraId="7E21999F" w15:done="0"/>
  <w15:commentEx w15:paraId="4FA38C66" w15:done="0"/>
  <w15:commentEx w15:paraId="49E71B87" w15:done="0"/>
  <w15:commentEx w15:paraId="7AF75F63" w15:done="0"/>
  <w15:commentEx w15:paraId="47937997" w15:done="0"/>
  <w15:commentEx w15:paraId="3D8605EB" w15:done="0"/>
  <w15:commentEx w15:paraId="57F55BF1" w15:done="0"/>
  <w15:commentEx w15:paraId="2E32A746" w15:done="0"/>
  <w15:commentEx w15:paraId="2696EDF6" w15:done="0"/>
  <w15:commentEx w15:paraId="257A2D11" w15:done="0"/>
  <w15:commentEx w15:paraId="66D8CB89" w15:done="0"/>
  <w15:commentEx w15:paraId="3F1F97B0" w15:done="0"/>
  <w15:commentEx w15:paraId="4ED76F61" w15:done="0"/>
  <w15:commentEx w15:paraId="001C46BE" w15:done="0"/>
  <w15:commentEx w15:paraId="38DDD8EB" w15:done="0"/>
  <w15:commentEx w15:paraId="1207F54E" w15:done="0"/>
  <w15:commentEx w15:paraId="321E27F3" w15:done="0"/>
  <w15:commentEx w15:paraId="126BFD6F" w15:done="0"/>
  <w15:commentEx w15:paraId="5B1DCC60" w15:done="0"/>
  <w15:commentEx w15:paraId="31B961A4" w15:done="0"/>
  <w15:commentEx w15:paraId="79CF84FC" w15:done="0"/>
  <w15:commentEx w15:paraId="5D4EABAD" w15:done="0"/>
  <w15:commentEx w15:paraId="1ADFE8E6" w15:done="0"/>
  <w15:commentEx w15:paraId="36E1E69C" w15:done="0"/>
  <w15:commentEx w15:paraId="3025E8C2" w15:done="0"/>
  <w15:commentEx w15:paraId="7A59B1DA" w15:done="0"/>
  <w15:commentEx w15:paraId="57276739" w15:done="0"/>
  <w15:commentEx w15:paraId="4389D4F8" w15:done="0"/>
  <w15:commentEx w15:paraId="7FB9C8D2" w15:done="0"/>
  <w15:commentEx w15:paraId="35C1F6E0" w15:done="0"/>
  <w15:commentEx w15:paraId="6D0B57A7" w15:done="0"/>
  <w15:commentEx w15:paraId="44E00E33" w15:done="0"/>
  <w15:commentEx w15:paraId="25017AF8" w15:done="0"/>
  <w15:commentEx w15:paraId="2D0816B6" w15:done="0"/>
  <w15:commentEx w15:paraId="696BA54F" w15:done="0"/>
  <w15:commentEx w15:paraId="469BD191" w15:done="0"/>
  <w15:commentEx w15:paraId="020B3618" w15:done="0"/>
  <w15:commentEx w15:paraId="119CBA8C" w15:done="0"/>
  <w15:commentEx w15:paraId="529D83DE" w15:done="0"/>
  <w15:commentEx w15:paraId="2C5E7806" w15:done="0"/>
  <w15:commentEx w15:paraId="49EB54AD" w15:done="0"/>
  <w15:commentEx w15:paraId="0DE66DE7" w15:done="0"/>
  <w15:commentEx w15:paraId="4433D866" w15:done="0"/>
  <w15:commentEx w15:paraId="28EC27DE" w15:done="0"/>
  <w15:commentEx w15:paraId="15805B8F" w15:done="0"/>
  <w15:commentEx w15:paraId="7571D2D6" w15:done="0"/>
  <w15:commentEx w15:paraId="0346204A" w15:done="0"/>
  <w15:commentEx w15:paraId="15B8795B" w15:done="0"/>
  <w15:commentEx w15:paraId="0102F7EF" w15:done="0"/>
  <w15:commentEx w15:paraId="28EC087A" w15:done="0"/>
  <w15:commentEx w15:paraId="590307A1" w15:paraIdParent="28EC087A" w15:done="0"/>
  <w15:commentEx w15:paraId="312C4023" w15:done="0"/>
  <w15:commentEx w15:paraId="59BC891D" w15:done="0"/>
  <w15:commentEx w15:paraId="2C4B5D9E" w15:paraIdParent="59BC891D" w15:done="0"/>
  <w15:commentEx w15:paraId="79D12162" w15:done="0"/>
  <w15:commentEx w15:paraId="073B012D" w15:paraIdParent="79D12162" w15:done="0"/>
  <w15:commentEx w15:paraId="512858E3" w15:done="0"/>
  <w15:commentEx w15:paraId="6A58078A" w15:done="0"/>
  <w15:commentEx w15:paraId="2C0B46A1" w15:done="0"/>
  <w15:commentEx w15:paraId="58313C2C" w15:done="0"/>
  <w15:commentEx w15:paraId="6C5B41BC" w15:done="0"/>
  <w15:commentEx w15:paraId="38F24F17" w15:done="0"/>
  <w15:commentEx w15:paraId="0CC5AF62" w15:done="0"/>
  <w15:commentEx w15:paraId="025D1347" w15:done="0"/>
  <w15:commentEx w15:paraId="24BBD68A" w15:done="0"/>
  <w15:commentEx w15:paraId="3426B8DF" w15:done="0"/>
  <w15:commentEx w15:paraId="301F36BE" w15:done="0"/>
  <w15:commentEx w15:paraId="29F4F225" w15:done="0"/>
  <w15:commentEx w15:paraId="130B929B" w15:done="0"/>
  <w15:commentEx w15:paraId="2869228B" w15:done="0"/>
  <w15:commentEx w15:paraId="4BA3F2F2" w15:done="0"/>
  <w15:commentEx w15:paraId="4F1475AD" w15:done="0"/>
  <w15:commentEx w15:paraId="49017EFB" w15:paraIdParent="4F1475AD" w15:done="0"/>
  <w15:commentEx w15:paraId="03C24D67" w15:done="0"/>
  <w15:commentEx w15:paraId="27F6D7C4" w15:done="0"/>
  <w15:commentEx w15:paraId="1FF48E3A" w15:done="0"/>
  <w15:commentEx w15:paraId="6E71623D" w15:paraIdParent="1FF48E3A" w15:done="0"/>
  <w15:commentEx w15:paraId="27ABDE7F" w15:done="0"/>
  <w15:commentEx w15:paraId="2B4894AB" w15:done="0"/>
  <w15:commentEx w15:paraId="35A4C8FE" w15:paraIdParent="2B4894AB" w15:done="0"/>
  <w15:commentEx w15:paraId="2E085AEF" w15:done="0"/>
  <w15:commentEx w15:paraId="16116952" w15:done="0"/>
  <w15:commentEx w15:paraId="10B61973" w15:done="0"/>
  <w15:commentEx w15:paraId="02CF016B" w15:done="0"/>
  <w15:commentEx w15:paraId="35F97010" w15:done="0"/>
  <w15:commentEx w15:paraId="541159F5" w15:done="0"/>
  <w15:commentEx w15:paraId="3DE86AF9" w15:done="0"/>
  <w15:commentEx w15:paraId="64B23808" w15:done="0"/>
  <w15:commentEx w15:paraId="0136F2EF" w15:done="0"/>
  <w15:commentEx w15:paraId="4FBCDA77" w15:paraIdParent="0136F2EF" w15:done="0"/>
  <w15:commentEx w15:paraId="0F284FE4" w15:done="0"/>
  <w15:commentEx w15:paraId="54735136" w15:done="0"/>
  <w15:commentEx w15:paraId="6E4B5716" w15:done="0"/>
  <w15:commentEx w15:paraId="1AA0867B" w15:done="0"/>
  <w15:commentEx w15:paraId="21DB8268" w15:done="0"/>
  <w15:commentEx w15:paraId="58BB7DF4" w15:done="0"/>
  <w15:commentEx w15:paraId="0743198E" w15:done="0"/>
  <w15:commentEx w15:paraId="52B981B5" w15:done="0"/>
  <w15:commentEx w15:paraId="6357CFB7" w15:done="0"/>
  <w15:commentEx w15:paraId="0F1FF7B0" w15:done="0"/>
  <w15:commentEx w15:paraId="628481EA" w15:done="0"/>
  <w15:commentEx w15:paraId="3F854B74" w15:done="0"/>
  <w15:commentEx w15:paraId="466D377A" w15:done="0"/>
  <w15:commentEx w15:paraId="755C4D24" w15:done="0"/>
  <w15:commentEx w15:paraId="427C8B83" w15:done="0"/>
  <w15:commentEx w15:paraId="690C1884" w15:done="0"/>
  <w15:commentEx w15:paraId="1648617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E7547F" w16cex:dateUtc="2021-03-01T17:54:00Z"/>
  <w16cex:commentExtensible w16cex:durableId="23E75DDC" w16cex:dateUtc="2021-03-01T18:34:00Z"/>
  <w16cex:commentExtensible w16cex:durableId="23E7595D" w16cex:dateUtc="2021-03-01T18:15:00Z"/>
  <w16cex:commentExtensible w16cex:durableId="23E7599C" w16cex:dateUtc="2021-03-01T18:16:00Z"/>
  <w16cex:commentExtensible w16cex:durableId="23E75A7B" w16cex:dateUtc="2021-03-01T18:20:00Z"/>
  <w16cex:commentExtensible w16cex:durableId="23E75A25" w16cex:dateUtc="2021-03-01T18:18:00Z"/>
  <w16cex:commentExtensible w16cex:durableId="23E75BB5" w16cex:dateUtc="2021-03-01T18:25:00Z"/>
  <w16cex:commentExtensible w16cex:durableId="23E75BD8" w16cex:dateUtc="2021-03-01T18:26:00Z"/>
  <w16cex:commentExtensible w16cex:durableId="23E75CEF" w16cex:dateUtc="2021-03-01T18:30:00Z"/>
  <w16cex:commentExtensible w16cex:durableId="23E62804" w16cex:dateUtc="2021-02-28T20:32:00Z"/>
  <w16cex:commentExtensible w16cex:durableId="23E75E46" w16cex:dateUtc="2021-03-01T18:36:00Z"/>
  <w16cex:commentExtensible w16cex:durableId="23E75EE6" w16cex:dateUtc="2021-03-01T18:39:00Z"/>
  <w16cex:commentExtensible w16cex:durableId="23E75F01" w16cex:dateUtc="2021-03-01T18:39:00Z"/>
  <w16cex:commentExtensible w16cex:durableId="23E7642C" w16cex:dateUtc="2021-03-01T19:01:00Z"/>
  <w16cex:commentExtensible w16cex:durableId="23E76458" w16cex:dateUtc="2021-03-01T19:02:00Z"/>
  <w16cex:commentExtensible w16cex:durableId="23E76543" w16cex:dateUtc="2021-03-01T19:06:00Z"/>
  <w16cex:commentExtensible w16cex:durableId="23E764CF" w16cex:dateUtc="2021-03-01T19:04:00Z"/>
  <w16cex:commentExtensible w16cex:durableId="23E76572" w16cex:dateUtc="2021-03-01T19:06:00Z"/>
  <w16cex:commentExtensible w16cex:durableId="23E765EF" w16cex:dateUtc="2021-03-01T19:09:00Z"/>
  <w16cex:commentExtensible w16cex:durableId="23E77717" w16cex:dateUtc="2021-03-01T20:22:00Z"/>
  <w16cex:commentExtensible w16cex:durableId="23E76707" w16cex:dateUtc="2021-03-01T19:13:00Z"/>
  <w16cex:commentExtensible w16cex:durableId="23E77729" w16cex:dateUtc="2021-03-01T20:22:00Z"/>
  <w16cex:commentExtensible w16cex:durableId="23E7788F" w16cex:dateUtc="2021-03-01T20:28:00Z"/>
  <w16cex:commentExtensible w16cex:durableId="23E77961" w16cex:dateUtc="2021-03-01T20:32:00Z"/>
  <w16cex:commentExtensible w16cex:durableId="23E77D45" w16cex:dateUtc="2021-03-01T20:48:00Z"/>
  <w16cex:commentExtensible w16cex:durableId="23E77AA3" w16cex:dateUtc="2021-03-01T20:37:00Z"/>
  <w16cex:commentExtensible w16cex:durableId="23E77B79" w16cex:dateUtc="2021-03-01T20:40:00Z"/>
  <w16cex:commentExtensible w16cex:durableId="23E77BAC" w16cex:dateUtc="2021-03-01T20:41:00Z"/>
  <w16cex:commentExtensible w16cex:durableId="23E77C2A" w16cex:dateUtc="2021-03-01T20:43:00Z"/>
  <w16cex:commentExtensible w16cex:durableId="23E77C4E" w16cex:dateUtc="2021-03-01T20:44:00Z"/>
  <w16cex:commentExtensible w16cex:durableId="23E77C62" w16cex:dateUtc="2021-03-01T20:44:00Z"/>
  <w16cex:commentExtensible w16cex:durableId="23E77CDA" w16cex:dateUtc="2021-03-01T20:46:00Z"/>
  <w16cex:commentExtensible w16cex:durableId="23E77E1D" w16cex:dateUtc="2021-03-01T20:52:00Z"/>
  <w16cex:commentExtensible w16cex:durableId="23E77EF9" w16cex:dateUtc="2021-03-01T20:55:00Z"/>
  <w16cex:commentExtensible w16cex:durableId="23E77EE9" w16cex:dateUtc="2021-03-01T20:55:00Z"/>
  <w16cex:commentExtensible w16cex:durableId="23E77E57" w16cex:dateUtc="2021-03-01T20:53:00Z"/>
  <w16cex:commentExtensible w16cex:durableId="23E78130" w16cex:dateUtc="2021-03-01T21:05:00Z"/>
  <w16cex:commentExtensible w16cex:durableId="23E78188" w16cex:dateUtc="2021-03-01T21:06:00Z"/>
  <w16cex:commentExtensible w16cex:durableId="23E781CB" w16cex:dateUtc="2021-03-01T21:07:00Z"/>
  <w16cex:commentExtensible w16cex:durableId="23E62D2E" w16cex:dateUtc="2021-02-28T20:54:00Z"/>
  <w16cex:commentExtensible w16cex:durableId="23E78246" w16cex:dateUtc="2021-03-01T21:09:00Z"/>
  <w16cex:commentExtensible w16cex:durableId="23E782FA" w16cex:dateUtc="2021-03-01T21:12:00Z"/>
  <w16cex:commentExtensible w16cex:durableId="23E78363" w16cex:dateUtc="2021-03-01T21:14:00Z"/>
  <w16cex:commentExtensible w16cex:durableId="23E783E6" w16cex:dateUtc="2021-03-01T21:16:00Z"/>
  <w16cex:commentExtensible w16cex:durableId="23E7839D" w16cex:dateUtc="2021-03-01T21:15:00Z"/>
  <w16cex:commentExtensible w16cex:durableId="23E62E18" w16cex:dateUtc="2021-02-28T20:58:00Z"/>
  <w16cex:commentExtensible w16cex:durableId="23E7856C" w16cex:dateUtc="2021-03-01T21:23:00Z"/>
  <w16cex:commentExtensible w16cex:durableId="23E7860C" w16cex:dateUtc="2021-03-01T21:26:00Z"/>
  <w16cex:commentExtensible w16cex:durableId="23E7874E" w16cex:dateUtc="2021-03-01T21:31:00Z"/>
  <w16cex:commentExtensible w16cex:durableId="23E7879B" w16cex:dateUtc="2021-03-01T21:32:00Z"/>
  <w16cex:commentExtensible w16cex:durableId="23E7899B" w16cex:dateUtc="2021-03-01T21:41:00Z"/>
  <w16cex:commentExtensible w16cex:durableId="23E78C8D" w16cex:dateUtc="2021-03-01T21:53:00Z"/>
  <w16cex:commentExtensible w16cex:durableId="23E78CC8" w16cex:dateUtc="2021-03-01T21:54:00Z"/>
  <w16cex:commentExtensible w16cex:durableId="23E78CE8" w16cex:dateUtc="2021-03-01T21:55:00Z"/>
  <w16cex:commentExtensible w16cex:durableId="23E78EA2" w16cex:dateUtc="2021-03-01T22:02:00Z"/>
  <w16cex:commentExtensible w16cex:durableId="23E78F7D" w16cex:dateUtc="2021-03-01T22:06:00Z"/>
  <w16cex:commentExtensible w16cex:durableId="23E78EDD" w16cex:dateUtc="2021-03-01T22:03:00Z"/>
  <w16cex:commentExtensible w16cex:durableId="23E78FB5" w16cex:dateUtc="2021-03-01T22:07:00Z"/>
  <w16cex:commentExtensible w16cex:durableId="23E78FE4" w16cex:dateUtc="2021-03-01T22:08:00Z"/>
  <w16cex:commentExtensible w16cex:durableId="23E78F2C" w16cex:dateUtc="2021-03-01T22:05:00Z"/>
  <w16cex:commentExtensible w16cex:durableId="23E8B0E9" w16cex:dateUtc="2021-03-02T18:41:00Z"/>
  <w16cex:commentExtensible w16cex:durableId="23E8B129" w16cex:dateUtc="2021-03-02T18:42:00Z"/>
  <w16cex:commentExtensible w16cex:durableId="23E8B17A" w16cex:dateUtc="2021-03-02T18:43:00Z"/>
  <w16cex:commentExtensible w16cex:durableId="23E8B19B" w16cex:dateUtc="2021-03-02T18:44:00Z"/>
  <w16cex:commentExtensible w16cex:durableId="23E8B1D5" w16cex:dateUtc="2021-03-02T18:45:00Z"/>
  <w16cex:commentExtensible w16cex:durableId="23E8B238" w16cex:dateUtc="2021-03-02T18:46:00Z"/>
  <w16cex:commentExtensible w16cex:durableId="242A60F8" w16cex:dateUtc="2021-04-21T12:29:00Z"/>
  <w16cex:commentExtensible w16cex:durableId="23E8B2C5" w16cex:dateUtc="2021-03-02T18:49:00Z"/>
  <w16cex:commentExtensible w16cex:durableId="23E8B347" w16cex:dateUtc="2021-03-02T18:51:00Z"/>
  <w16cex:commentExtensible w16cex:durableId="242A616D" w16cex:dateUtc="2021-04-21T12:31:00Z"/>
  <w16cex:commentExtensible w16cex:durableId="23E8B3BC" w16cex:dateUtc="2021-03-02T18:53:00Z"/>
  <w16cex:commentExtensible w16cex:durableId="242A618B" w16cex:dateUtc="2021-04-21T12:32:00Z"/>
  <w16cex:commentExtensible w16cex:durableId="23EA08B1" w16cex:dateUtc="2021-03-03T19:07:00Z"/>
  <w16cex:commentExtensible w16cex:durableId="23EA0886" w16cex:dateUtc="2021-03-03T19:07:00Z"/>
  <w16cex:commentExtensible w16cex:durableId="23EA09E9" w16cex:dateUtc="2021-03-03T19:13:00Z"/>
  <w16cex:commentExtensible w16cex:durableId="23EA0B52" w16cex:dateUtc="2021-03-03T19:19:00Z"/>
  <w16cex:commentExtensible w16cex:durableId="23EA0BE8" w16cex:dateUtc="2021-03-03T19:21:00Z"/>
  <w16cex:commentExtensible w16cex:durableId="23EA0B77" w16cex:dateUtc="2021-03-03T19:19:00Z"/>
  <w16cex:commentExtensible w16cex:durableId="23EA0C1B" w16cex:dateUtc="2021-03-03T19:22:00Z"/>
  <w16cex:commentExtensible w16cex:durableId="23EA0CF8" w16cex:dateUtc="2021-03-03T19:26:00Z"/>
  <w16cex:commentExtensible w16cex:durableId="23EA0DC3" w16cex:dateUtc="2021-03-03T19:29:00Z"/>
  <w16cex:commentExtensible w16cex:durableId="23EA0EA5" w16cex:dateUtc="2021-03-03T19:33:00Z"/>
  <w16cex:commentExtensible w16cex:durableId="23EA0F1A" w16cex:dateUtc="2021-03-03T19:35:00Z"/>
  <w16cex:commentExtensible w16cex:durableId="23EA0EC7" w16cex:dateUtc="2021-03-03T19:33:00Z"/>
  <w16cex:commentExtensible w16cex:durableId="23EA0FC1" w16cex:dateUtc="2021-03-03T19:38:00Z"/>
  <w16cex:commentExtensible w16cex:durableId="23EA1014" w16cex:dateUtc="2021-03-03T19:39:00Z"/>
  <w16cex:commentExtensible w16cex:durableId="23EA1082" w16cex:dateUtc="2021-03-03T19:41:00Z"/>
  <w16cex:commentExtensible w16cex:durableId="23EA10CB" w16cex:dateUtc="2021-03-03T19:42:00Z"/>
  <w16cex:commentExtensible w16cex:durableId="242A8D6C" w16cex:dateUtc="2021-04-21T15:39:00Z"/>
  <w16cex:commentExtensible w16cex:durableId="23EA10EA" w16cex:dateUtc="2021-03-03T19:43:00Z"/>
  <w16cex:commentExtensible w16cex:durableId="23EA11CE" w16cex:dateUtc="2021-03-03T19:46:00Z"/>
  <w16cex:commentExtensible w16cex:durableId="23EA1AAD" w16cex:dateUtc="2021-03-03T20:24:00Z"/>
  <w16cex:commentExtensible w16cex:durableId="242A91AB" w16cex:dateUtc="2021-04-21T15:57:00Z"/>
  <w16cex:commentExtensible w16cex:durableId="23EA12A7" w16cex:dateUtc="2021-03-03T19:50:00Z"/>
  <w16cex:commentExtensible w16cex:durableId="23EA130F" w16cex:dateUtc="2021-03-03T19:52:00Z"/>
  <w16cex:commentExtensible w16cex:durableId="242A90B3" w16cex:dateUtc="2021-04-21T15:53:00Z"/>
  <w16cex:commentExtensible w16cex:durableId="23EA1ADC" w16cex:dateUtc="2021-03-03T20:25:00Z"/>
  <w16cex:commentExtensible w16cex:durableId="23EA1385" w16cex:dateUtc="2021-03-03T19:54:00Z"/>
  <w16cex:commentExtensible w16cex:durableId="23EA1B1E" w16cex:dateUtc="2021-03-03T20:26:00Z"/>
  <w16cex:commentExtensible w16cex:durableId="23EA1C36" w16cex:dateUtc="2021-03-03T20:31:00Z"/>
  <w16cex:commentExtensible w16cex:durableId="23EA1C9F" w16cex:dateUtc="2021-03-03T20:33:00Z"/>
  <w16cex:commentExtensible w16cex:durableId="23EA1CD3" w16cex:dateUtc="2021-03-03T20:33:00Z"/>
  <w16cex:commentExtensible w16cex:durableId="23EA1DA3" w16cex:dateUtc="2021-03-03T20:37:00Z"/>
  <w16cex:commentExtensible w16cex:durableId="23EA1DC0" w16cex:dateUtc="2021-03-03T20:37:00Z"/>
  <w16cex:commentExtensible w16cex:durableId="23EA1DEA" w16cex:dateUtc="2021-03-03T20:38:00Z"/>
  <w16cex:commentExtensible w16cex:durableId="242A9853" w16cex:dateUtc="2021-04-21T16:25:00Z"/>
  <w16cex:commentExtensible w16cex:durableId="23EA1E57" w16cex:dateUtc="2021-03-03T20:40:00Z"/>
  <w16cex:commentExtensible w16cex:durableId="23EA1EC3" w16cex:dateUtc="2021-03-03T20:42:00Z"/>
  <w16cex:commentExtensible w16cex:durableId="23EA1FAA" w16cex:dateUtc="2021-03-03T20:46:00Z"/>
  <w16cex:commentExtensible w16cex:durableId="23EA1FF6" w16cex:dateUtc="2021-03-03T20:47:00Z"/>
  <w16cex:commentExtensible w16cex:durableId="23EA21C1" w16cex:dateUtc="2021-03-03T20:54:00Z"/>
  <w16cex:commentExtensible w16cex:durableId="23EA223C" w16cex:dateUtc="2021-03-03T20:57:00Z"/>
  <w16cex:commentExtensible w16cex:durableId="23EB1C81" w16cex:dateUtc="2021-03-04T14:44:00Z"/>
  <w16cex:commentExtensible w16cex:durableId="23EB1CEB" w16cex:dateUtc="2021-03-04T14:46:00Z"/>
  <w16cex:commentExtensible w16cex:durableId="23EB1DF5" w16cex:dateUtc="2021-03-04T14:51:00Z"/>
  <w16cex:commentExtensible w16cex:durableId="23EB1E69" w16cex:dateUtc="2021-03-04T14:52:00Z"/>
  <w16cex:commentExtensible w16cex:durableId="23EB1EC0" w16cex:dateUtc="2021-03-04T14:54:00Z"/>
  <w16cex:commentExtensible w16cex:durableId="23EB1F5E" w16cex:dateUtc="2021-03-04T14:57:00Z"/>
  <w16cex:commentExtensible w16cex:durableId="23EB1FC4" w16cex:dateUtc="2021-03-04T14:58:00Z"/>
  <w16cex:commentExtensible w16cex:durableId="23EB2306" w16cex:dateUtc="2021-03-04T15:12:00Z"/>
  <w16cex:commentExtensible w16cex:durableId="23EB2342" w16cex:dateUtc="2021-03-04T15:13:00Z"/>
  <w16cex:commentExtensible w16cex:durableId="23EB239C" w16cex:dateUtc="2021-03-04T15:15:00Z"/>
  <w16cex:commentExtensible w16cex:durableId="23EB23CC" w16cex:dateUtc="2021-03-04T15:1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E307559" w16cid:durableId="23E7547F"/>
  <w16cid:commentId w16cid:paraId="2FCBF78C" w16cid:durableId="23E75DDC"/>
  <w16cid:commentId w16cid:paraId="5D948A39" w16cid:durableId="23E7595D"/>
  <w16cid:commentId w16cid:paraId="7B1F5FFF" w16cid:durableId="23E7599C"/>
  <w16cid:commentId w16cid:paraId="45BFB0A9" w16cid:durableId="23E75A7B"/>
  <w16cid:commentId w16cid:paraId="25839F28" w16cid:durableId="23E75A25"/>
  <w16cid:commentId w16cid:paraId="05780F21" w16cid:durableId="23E75BB5"/>
  <w16cid:commentId w16cid:paraId="43F7EB5E" w16cid:durableId="23E75BD8"/>
  <w16cid:commentId w16cid:paraId="7FA526E8" w16cid:durableId="23E75CEF"/>
  <w16cid:commentId w16cid:paraId="65D28B2F" w16cid:durableId="23E62804"/>
  <w16cid:commentId w16cid:paraId="06EF4573" w16cid:durableId="23E75E46"/>
  <w16cid:commentId w16cid:paraId="4BF458EC" w16cid:durableId="23E75EE6"/>
  <w16cid:commentId w16cid:paraId="2BE72E22" w16cid:durableId="23E75F01"/>
  <w16cid:commentId w16cid:paraId="51E2BFC3" w16cid:durableId="23E7642C"/>
  <w16cid:commentId w16cid:paraId="37DD272E" w16cid:durableId="23E76458"/>
  <w16cid:commentId w16cid:paraId="39DDA92B" w16cid:durableId="23E76543"/>
  <w16cid:commentId w16cid:paraId="7E21999F" w16cid:durableId="23E764CF"/>
  <w16cid:commentId w16cid:paraId="4FA38C66" w16cid:durableId="23E76572"/>
  <w16cid:commentId w16cid:paraId="49E71B87" w16cid:durableId="23E765EF"/>
  <w16cid:commentId w16cid:paraId="7AF75F63" w16cid:durableId="23E77717"/>
  <w16cid:commentId w16cid:paraId="47937997" w16cid:durableId="23E76707"/>
  <w16cid:commentId w16cid:paraId="3D8605EB" w16cid:durableId="23E77729"/>
  <w16cid:commentId w16cid:paraId="57F55BF1" w16cid:durableId="23E7788F"/>
  <w16cid:commentId w16cid:paraId="2E32A746" w16cid:durableId="23E77961"/>
  <w16cid:commentId w16cid:paraId="2696EDF6" w16cid:durableId="23E77D45"/>
  <w16cid:commentId w16cid:paraId="257A2D11" w16cid:durableId="23E77AA3"/>
  <w16cid:commentId w16cid:paraId="66D8CB89" w16cid:durableId="23E77B79"/>
  <w16cid:commentId w16cid:paraId="3F1F97B0" w16cid:durableId="23E77BAC"/>
  <w16cid:commentId w16cid:paraId="4ED76F61" w16cid:durableId="23E77C2A"/>
  <w16cid:commentId w16cid:paraId="001C46BE" w16cid:durableId="23E77C4E"/>
  <w16cid:commentId w16cid:paraId="38DDD8EB" w16cid:durableId="23E77C62"/>
  <w16cid:commentId w16cid:paraId="1207F54E" w16cid:durableId="23E77CDA"/>
  <w16cid:commentId w16cid:paraId="321E27F3" w16cid:durableId="23E77E1D"/>
  <w16cid:commentId w16cid:paraId="126BFD6F" w16cid:durableId="23E77EF9"/>
  <w16cid:commentId w16cid:paraId="5B1DCC60" w16cid:durableId="23E77EE9"/>
  <w16cid:commentId w16cid:paraId="31B961A4" w16cid:durableId="23E77E57"/>
  <w16cid:commentId w16cid:paraId="79CF84FC" w16cid:durableId="23E78130"/>
  <w16cid:commentId w16cid:paraId="5D4EABAD" w16cid:durableId="23E78188"/>
  <w16cid:commentId w16cid:paraId="1ADFE8E6" w16cid:durableId="23E781CB"/>
  <w16cid:commentId w16cid:paraId="36E1E69C" w16cid:durableId="23E62D2E"/>
  <w16cid:commentId w16cid:paraId="3025E8C2" w16cid:durableId="23E78246"/>
  <w16cid:commentId w16cid:paraId="7A59B1DA" w16cid:durableId="23E782FA"/>
  <w16cid:commentId w16cid:paraId="57276739" w16cid:durableId="23E78363"/>
  <w16cid:commentId w16cid:paraId="4389D4F8" w16cid:durableId="23E783E6"/>
  <w16cid:commentId w16cid:paraId="7FB9C8D2" w16cid:durableId="23E7839D"/>
  <w16cid:commentId w16cid:paraId="35C1F6E0" w16cid:durableId="23E62E18"/>
  <w16cid:commentId w16cid:paraId="6D0B57A7" w16cid:durableId="23E7856C"/>
  <w16cid:commentId w16cid:paraId="44E00E33" w16cid:durableId="23E7860C"/>
  <w16cid:commentId w16cid:paraId="25017AF8" w16cid:durableId="23E7874E"/>
  <w16cid:commentId w16cid:paraId="2D0816B6" w16cid:durableId="23E7879B"/>
  <w16cid:commentId w16cid:paraId="696BA54F" w16cid:durableId="23E7899B"/>
  <w16cid:commentId w16cid:paraId="469BD191" w16cid:durableId="23E78C8D"/>
  <w16cid:commentId w16cid:paraId="020B3618" w16cid:durableId="23E78CC8"/>
  <w16cid:commentId w16cid:paraId="119CBA8C" w16cid:durableId="23E78CE8"/>
  <w16cid:commentId w16cid:paraId="529D83DE" w16cid:durableId="23E78EA2"/>
  <w16cid:commentId w16cid:paraId="2C5E7806" w16cid:durableId="23E78F7D"/>
  <w16cid:commentId w16cid:paraId="49EB54AD" w16cid:durableId="23E78EDD"/>
  <w16cid:commentId w16cid:paraId="0DE66DE7" w16cid:durableId="23E78FB5"/>
  <w16cid:commentId w16cid:paraId="4433D866" w16cid:durableId="23E78FE4"/>
  <w16cid:commentId w16cid:paraId="28EC27DE" w16cid:durableId="23E78F2C"/>
  <w16cid:commentId w16cid:paraId="15805B8F" w16cid:durableId="23E8B0E9"/>
  <w16cid:commentId w16cid:paraId="7571D2D6" w16cid:durableId="23E8B129"/>
  <w16cid:commentId w16cid:paraId="0346204A" w16cid:durableId="23E8B17A"/>
  <w16cid:commentId w16cid:paraId="15B8795B" w16cid:durableId="23E8B19B"/>
  <w16cid:commentId w16cid:paraId="0102F7EF" w16cid:durableId="23E8B1D5"/>
  <w16cid:commentId w16cid:paraId="28EC087A" w16cid:durableId="23E8B238"/>
  <w16cid:commentId w16cid:paraId="590307A1" w16cid:durableId="242A60F8"/>
  <w16cid:commentId w16cid:paraId="312C4023" w16cid:durableId="23E8B2C5"/>
  <w16cid:commentId w16cid:paraId="59BC891D" w16cid:durableId="23E8B347"/>
  <w16cid:commentId w16cid:paraId="2C4B5D9E" w16cid:durableId="242A616D"/>
  <w16cid:commentId w16cid:paraId="79D12162" w16cid:durableId="23E8B3BC"/>
  <w16cid:commentId w16cid:paraId="073B012D" w16cid:durableId="242A618B"/>
  <w16cid:commentId w16cid:paraId="512858E3" w16cid:durableId="23EA08B1"/>
  <w16cid:commentId w16cid:paraId="6A58078A" w16cid:durableId="23EA0886"/>
  <w16cid:commentId w16cid:paraId="2C0B46A1" w16cid:durableId="23EA09E9"/>
  <w16cid:commentId w16cid:paraId="58313C2C" w16cid:durableId="23EA0B52"/>
  <w16cid:commentId w16cid:paraId="6C5B41BC" w16cid:durableId="23EA0BE8"/>
  <w16cid:commentId w16cid:paraId="38F24F17" w16cid:durableId="23EA0B77"/>
  <w16cid:commentId w16cid:paraId="0CC5AF62" w16cid:durableId="23EA0C1B"/>
  <w16cid:commentId w16cid:paraId="025D1347" w16cid:durableId="23EA0CF8"/>
  <w16cid:commentId w16cid:paraId="24BBD68A" w16cid:durableId="23EA0DC3"/>
  <w16cid:commentId w16cid:paraId="3426B8DF" w16cid:durableId="23EA0EA5"/>
  <w16cid:commentId w16cid:paraId="301F36BE" w16cid:durableId="23EA0F1A"/>
  <w16cid:commentId w16cid:paraId="29F4F225" w16cid:durableId="23EA0EC7"/>
  <w16cid:commentId w16cid:paraId="130B929B" w16cid:durableId="23EA0FC1"/>
  <w16cid:commentId w16cid:paraId="2869228B" w16cid:durableId="23EA1014"/>
  <w16cid:commentId w16cid:paraId="4BA3F2F2" w16cid:durableId="23EA1082"/>
  <w16cid:commentId w16cid:paraId="4F1475AD" w16cid:durableId="23EA10CB"/>
  <w16cid:commentId w16cid:paraId="49017EFB" w16cid:durableId="242A8D6C"/>
  <w16cid:commentId w16cid:paraId="03C24D67" w16cid:durableId="23EA10EA"/>
  <w16cid:commentId w16cid:paraId="27F6D7C4" w16cid:durableId="23EA11CE"/>
  <w16cid:commentId w16cid:paraId="1FF48E3A" w16cid:durableId="23EA1AAD"/>
  <w16cid:commentId w16cid:paraId="6E71623D" w16cid:durableId="242A91AB"/>
  <w16cid:commentId w16cid:paraId="27ABDE7F" w16cid:durableId="23EA12A7"/>
  <w16cid:commentId w16cid:paraId="2B4894AB" w16cid:durableId="23EA130F"/>
  <w16cid:commentId w16cid:paraId="35A4C8FE" w16cid:durableId="242A90B3"/>
  <w16cid:commentId w16cid:paraId="2E085AEF" w16cid:durableId="23EA1ADC"/>
  <w16cid:commentId w16cid:paraId="16116952" w16cid:durableId="23EA1385"/>
  <w16cid:commentId w16cid:paraId="10B61973" w16cid:durableId="23EA1B1E"/>
  <w16cid:commentId w16cid:paraId="02CF016B" w16cid:durableId="23EA1C36"/>
  <w16cid:commentId w16cid:paraId="35F97010" w16cid:durableId="23EA1C9F"/>
  <w16cid:commentId w16cid:paraId="541159F5" w16cid:durableId="23EA1CD3"/>
  <w16cid:commentId w16cid:paraId="3DE86AF9" w16cid:durableId="23EA1DA3"/>
  <w16cid:commentId w16cid:paraId="64B23808" w16cid:durableId="23EA1DC0"/>
  <w16cid:commentId w16cid:paraId="0136F2EF" w16cid:durableId="23EA1DEA"/>
  <w16cid:commentId w16cid:paraId="4FBCDA77" w16cid:durableId="242A9853"/>
  <w16cid:commentId w16cid:paraId="0F284FE4" w16cid:durableId="23EA1E57"/>
  <w16cid:commentId w16cid:paraId="54735136" w16cid:durableId="23EA1EC3"/>
  <w16cid:commentId w16cid:paraId="6E4B5716" w16cid:durableId="23EA1FAA"/>
  <w16cid:commentId w16cid:paraId="1AA0867B" w16cid:durableId="23EA1FF6"/>
  <w16cid:commentId w16cid:paraId="21DB8268" w16cid:durableId="23EA21C1"/>
  <w16cid:commentId w16cid:paraId="58BB7DF4" w16cid:durableId="23EA223C"/>
  <w16cid:commentId w16cid:paraId="0743198E" w16cid:durableId="23EB1C81"/>
  <w16cid:commentId w16cid:paraId="52B981B5" w16cid:durableId="23EB1CEB"/>
  <w16cid:commentId w16cid:paraId="6357CFB7" w16cid:durableId="23EB1DF5"/>
  <w16cid:commentId w16cid:paraId="0F1FF7B0" w16cid:durableId="23EB1E69"/>
  <w16cid:commentId w16cid:paraId="628481EA" w16cid:durableId="23EB1EC0"/>
  <w16cid:commentId w16cid:paraId="3F854B74" w16cid:durableId="23EB1F5E"/>
  <w16cid:commentId w16cid:paraId="466D377A" w16cid:durableId="23EB1FC4"/>
  <w16cid:commentId w16cid:paraId="755C4D24" w16cid:durableId="23EB2306"/>
  <w16cid:commentId w16cid:paraId="427C8B83" w16cid:durableId="23EB2342"/>
  <w16cid:commentId w16cid:paraId="690C1884" w16cid:durableId="23EB239C"/>
  <w16cid:commentId w16cid:paraId="1648617A" w16cid:durableId="23EB23C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801A9C9" w14:textId="77777777" w:rsidR="00A52F7D" w:rsidRDefault="00A52F7D">
      <w:pPr>
        <w:spacing w:after="0"/>
      </w:pPr>
      <w:r>
        <w:separator/>
      </w:r>
    </w:p>
  </w:endnote>
  <w:endnote w:type="continuationSeparator" w:id="0">
    <w:p w14:paraId="451F8D6C" w14:textId="77777777" w:rsidR="00A52F7D" w:rsidRDefault="00A52F7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TimesNRMT">
    <w:altName w:val="Times New Roman"/>
    <w:panose1 w:val="020B0604020202020204"/>
    <w:charset w:val="00"/>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6345A65" w14:textId="77777777" w:rsidR="00A52F7D" w:rsidRDefault="00A52F7D">
      <w:r>
        <w:separator/>
      </w:r>
    </w:p>
  </w:footnote>
  <w:footnote w:type="continuationSeparator" w:id="0">
    <w:p w14:paraId="40783731" w14:textId="77777777" w:rsidR="00A52F7D" w:rsidRDefault="00A52F7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9">
    <w:abstractNumId w:val="1"/>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Teixeira, Kristina A.">
    <w15:presenceInfo w15:providerId="AD" w15:userId="S::teixeirak@si.edu::c41ea8dc-24b5-4131-938a-b2bb13d1b202"/>
  </w15:person>
  <w15:person w15:author="Sabrina Russo">
    <w15:presenceInfo w15:providerId="None" w15:userId="Sabrina Russo"/>
  </w15:person>
  <w15:person w15:author="Tala Awada">
    <w15:presenceInfo w15:providerId="AD" w15:userId="S::tawada2@unl.edu::926f8758-9426-4bb3-8766-6e437ddf09d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1F7A"/>
    <w:rsid w:val="00011C8B"/>
    <w:rsid w:val="00025904"/>
    <w:rsid w:val="00053246"/>
    <w:rsid w:val="00054653"/>
    <w:rsid w:val="000B1B8D"/>
    <w:rsid w:val="000C6743"/>
    <w:rsid w:val="00100F04"/>
    <w:rsid w:val="00140577"/>
    <w:rsid w:val="00170A5C"/>
    <w:rsid w:val="0019106C"/>
    <w:rsid w:val="00196357"/>
    <w:rsid w:val="001C1417"/>
    <w:rsid w:val="00260BC5"/>
    <w:rsid w:val="00277E0E"/>
    <w:rsid w:val="00283F6A"/>
    <w:rsid w:val="002B0C43"/>
    <w:rsid w:val="002B20CF"/>
    <w:rsid w:val="002B3368"/>
    <w:rsid w:val="002D5B7A"/>
    <w:rsid w:val="003017C0"/>
    <w:rsid w:val="00326415"/>
    <w:rsid w:val="0034427E"/>
    <w:rsid w:val="00367EA7"/>
    <w:rsid w:val="003923A3"/>
    <w:rsid w:val="003A2116"/>
    <w:rsid w:val="003A590A"/>
    <w:rsid w:val="003C7537"/>
    <w:rsid w:val="003E3E14"/>
    <w:rsid w:val="003F2ACD"/>
    <w:rsid w:val="004145B7"/>
    <w:rsid w:val="004222EE"/>
    <w:rsid w:val="00424840"/>
    <w:rsid w:val="00461BDF"/>
    <w:rsid w:val="004B71AC"/>
    <w:rsid w:val="004E26C6"/>
    <w:rsid w:val="004E29B3"/>
    <w:rsid w:val="004F622E"/>
    <w:rsid w:val="00500840"/>
    <w:rsid w:val="005534A1"/>
    <w:rsid w:val="00556FAF"/>
    <w:rsid w:val="00562F0B"/>
    <w:rsid w:val="00564C04"/>
    <w:rsid w:val="00590887"/>
    <w:rsid w:val="00590D07"/>
    <w:rsid w:val="005A1BAF"/>
    <w:rsid w:val="006169F8"/>
    <w:rsid w:val="00630694"/>
    <w:rsid w:val="0064474D"/>
    <w:rsid w:val="00662CAE"/>
    <w:rsid w:val="00687495"/>
    <w:rsid w:val="00687570"/>
    <w:rsid w:val="00687B85"/>
    <w:rsid w:val="006D5B2A"/>
    <w:rsid w:val="006E32A9"/>
    <w:rsid w:val="006F4BED"/>
    <w:rsid w:val="00703926"/>
    <w:rsid w:val="00720A1A"/>
    <w:rsid w:val="007420D6"/>
    <w:rsid w:val="0076353E"/>
    <w:rsid w:val="0076388F"/>
    <w:rsid w:val="00784D58"/>
    <w:rsid w:val="007A3043"/>
    <w:rsid w:val="007C3B9C"/>
    <w:rsid w:val="007C732F"/>
    <w:rsid w:val="007C74CA"/>
    <w:rsid w:val="0082483C"/>
    <w:rsid w:val="0083369A"/>
    <w:rsid w:val="00840D10"/>
    <w:rsid w:val="0084522F"/>
    <w:rsid w:val="00875764"/>
    <w:rsid w:val="008A1FD2"/>
    <w:rsid w:val="008C27EA"/>
    <w:rsid w:val="008C7EA9"/>
    <w:rsid w:val="008D510D"/>
    <w:rsid w:val="008D6863"/>
    <w:rsid w:val="00910100"/>
    <w:rsid w:val="00950C7F"/>
    <w:rsid w:val="00970311"/>
    <w:rsid w:val="00981596"/>
    <w:rsid w:val="009923C4"/>
    <w:rsid w:val="009A65BE"/>
    <w:rsid w:val="009D573C"/>
    <w:rsid w:val="009D57AB"/>
    <w:rsid w:val="009F4CB7"/>
    <w:rsid w:val="00A04ABE"/>
    <w:rsid w:val="00A25120"/>
    <w:rsid w:val="00A52F7D"/>
    <w:rsid w:val="00A63E3C"/>
    <w:rsid w:val="00A71CF0"/>
    <w:rsid w:val="00A77B43"/>
    <w:rsid w:val="00A83F35"/>
    <w:rsid w:val="00AB4344"/>
    <w:rsid w:val="00AD76AC"/>
    <w:rsid w:val="00B60201"/>
    <w:rsid w:val="00B76446"/>
    <w:rsid w:val="00B86B75"/>
    <w:rsid w:val="00B97DC0"/>
    <w:rsid w:val="00BC48D5"/>
    <w:rsid w:val="00BF5859"/>
    <w:rsid w:val="00C0537D"/>
    <w:rsid w:val="00C14A18"/>
    <w:rsid w:val="00C16CF3"/>
    <w:rsid w:val="00C36279"/>
    <w:rsid w:val="00C931D3"/>
    <w:rsid w:val="00C93764"/>
    <w:rsid w:val="00CA7830"/>
    <w:rsid w:val="00CB2C42"/>
    <w:rsid w:val="00CC10B2"/>
    <w:rsid w:val="00CE4C63"/>
    <w:rsid w:val="00CF79D3"/>
    <w:rsid w:val="00D47BC2"/>
    <w:rsid w:val="00D74F86"/>
    <w:rsid w:val="00DA0D81"/>
    <w:rsid w:val="00DA33E4"/>
    <w:rsid w:val="00DB58D9"/>
    <w:rsid w:val="00DD0B61"/>
    <w:rsid w:val="00DE2CC2"/>
    <w:rsid w:val="00E048C7"/>
    <w:rsid w:val="00E04DE6"/>
    <w:rsid w:val="00E16E3F"/>
    <w:rsid w:val="00E27771"/>
    <w:rsid w:val="00E315A3"/>
    <w:rsid w:val="00E9215D"/>
    <w:rsid w:val="00EA172E"/>
    <w:rsid w:val="00EA36F7"/>
    <w:rsid w:val="00EA4647"/>
    <w:rsid w:val="00EA4825"/>
    <w:rsid w:val="00EA5CEB"/>
    <w:rsid w:val="00EC561E"/>
    <w:rsid w:val="00ED6E12"/>
    <w:rsid w:val="00EE4A6D"/>
    <w:rsid w:val="00F00063"/>
    <w:rsid w:val="00F26C91"/>
    <w:rsid w:val="00F372D1"/>
    <w:rsid w:val="00F670E1"/>
    <w:rsid w:val="00FA1706"/>
    <w:rsid w:val="00FB5582"/>
    <w:rsid w:val="00FB5D75"/>
    <w:rsid w:val="00FC506F"/>
    <w:rsid w:val="00FC5EF7"/>
    <w:rsid w:val="00FC6610"/>
    <w:rsid w:val="00FD3F8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0E92DC"/>
  <w15:docId w15:val="{86A91CF8-850E-964A-98F9-01B48ECAAC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 w:type="character" w:styleId="LineNumber">
    <w:name w:val="line number"/>
    <w:basedOn w:val="DefaultParagraphFont"/>
    <w:semiHidden/>
    <w:unhideWhenUsed/>
    <w:rsid w:val="007C74CA"/>
  </w:style>
  <w:style w:type="paragraph" w:styleId="Revision">
    <w:name w:val="Revision"/>
    <w:hidden/>
    <w:semiHidden/>
    <w:rsid w:val="00F00063"/>
    <w:pPr>
      <w:spacing w:after="0"/>
    </w:pPr>
    <w:rPr>
      <w:rFonts w:ascii="Palatino Linotype" w:hAnsi="Palatino Linotype"/>
      <w:sz w:val="22"/>
      <w:szCs w:val="22"/>
    </w:rPr>
  </w:style>
  <w:style w:type="character" w:styleId="CommentReference">
    <w:name w:val="annotation reference"/>
    <w:basedOn w:val="DefaultParagraphFont"/>
    <w:semiHidden/>
    <w:unhideWhenUsed/>
    <w:rsid w:val="00F00063"/>
    <w:rPr>
      <w:sz w:val="16"/>
      <w:szCs w:val="16"/>
    </w:rPr>
  </w:style>
  <w:style w:type="paragraph" w:styleId="CommentText">
    <w:name w:val="annotation text"/>
    <w:basedOn w:val="Normal"/>
    <w:link w:val="CommentTextChar"/>
    <w:unhideWhenUsed/>
    <w:rsid w:val="00F00063"/>
    <w:rPr>
      <w:sz w:val="20"/>
      <w:szCs w:val="20"/>
    </w:rPr>
  </w:style>
  <w:style w:type="character" w:customStyle="1" w:styleId="CommentTextChar">
    <w:name w:val="Comment Text Char"/>
    <w:basedOn w:val="DefaultParagraphFont"/>
    <w:link w:val="CommentText"/>
    <w:rsid w:val="00F00063"/>
    <w:rPr>
      <w:rFonts w:ascii="Palatino Linotype" w:hAnsi="Palatino Linotype"/>
      <w:sz w:val="20"/>
      <w:szCs w:val="20"/>
    </w:rPr>
  </w:style>
  <w:style w:type="paragraph" w:styleId="CommentSubject">
    <w:name w:val="annotation subject"/>
    <w:basedOn w:val="CommentText"/>
    <w:next w:val="CommentText"/>
    <w:link w:val="CommentSubjectChar"/>
    <w:semiHidden/>
    <w:unhideWhenUsed/>
    <w:rsid w:val="00F00063"/>
    <w:rPr>
      <w:b/>
      <w:bCs/>
    </w:rPr>
  </w:style>
  <w:style w:type="character" w:customStyle="1" w:styleId="CommentSubjectChar">
    <w:name w:val="Comment Subject Char"/>
    <w:basedOn w:val="CommentTextChar"/>
    <w:link w:val="CommentSubject"/>
    <w:semiHidden/>
    <w:rsid w:val="00F00063"/>
    <w:rPr>
      <w:rFonts w:ascii="Palatino Linotype" w:hAnsi="Palatino Linotype"/>
      <w:b/>
      <w:bCs/>
      <w:sz w:val="20"/>
      <w:szCs w:val="20"/>
    </w:rPr>
  </w:style>
  <w:style w:type="character" w:styleId="UnresolvedMention">
    <w:name w:val="Unresolved Mention"/>
    <w:basedOn w:val="DefaultParagraphFont"/>
    <w:uiPriority w:val="99"/>
    <w:semiHidden/>
    <w:unhideWhenUsed/>
    <w:rsid w:val="00C0537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comments.xml.rels><?xml version="1.0" encoding="UTF-8" standalone="yes"?>
<Relationships xmlns="http://schemas.openxmlformats.org/package/2006/relationships"><Relationship Id="rId2" Type="http://schemas.openxmlformats.org/officeDocument/2006/relationships/hyperlink" Target="https://onlinelibrary.wiley.com/doi/10.1111/oik.06707" TargetMode="External"/><Relationship Id="rId1" Type="http://schemas.openxmlformats.org/officeDocument/2006/relationships/hyperlink" Target="https://www.cell.com/trends/ecology-evolution/pdf/S0169-5347(99)01664-X.pdf" TargetMode="External"/></Relationship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5" Type="http://schemas.openxmlformats.org/officeDocument/2006/relationships/footnotes" Target="footnotes.xml"/><Relationship Id="rId15" Type="http://schemas.openxmlformats.org/officeDocument/2006/relationships/image" Target="media/image5.png"/><Relationship Id="rId10" Type="http://schemas.microsoft.com/office/2018/08/relationships/commentsExtensible" Target="commentsExtensible.xml"/><Relationship Id="rId19" Type="http://schemas.microsoft.com/office/2011/relationships/people" Target="people.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94</TotalTime>
  <Pages>64</Pages>
  <Words>16036</Words>
  <Characters>91409</Characters>
  <Application>Microsoft Office Word</Application>
  <DocSecurity>0</DocSecurity>
  <Lines>761</Lines>
  <Paragraphs>214</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1072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aolo Cherubini</dc:creator>
  <cp:keywords/>
  <cp:lastModifiedBy>Teixeira, Kristina A.</cp:lastModifiedBy>
  <cp:revision>28</cp:revision>
  <dcterms:created xsi:type="dcterms:W3CDTF">2021-03-01T17:56:00Z</dcterms:created>
  <dcterms:modified xsi:type="dcterms:W3CDTF">2021-04-21T16: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global-change-biology.csl</vt:lpwstr>
  </property>
  <property fmtid="{D5CDD505-2E9C-101B-9397-08002B2CF9AE}" pid="4" name="nocite">
    <vt:lpwstr>@vlam_temperature_2014; @maxwell_declining_2016; @sniderhan_growth_2016; @alfaro-sanchez_growth_2017; @helcoski_growing_2019 @gonzalez-akre_scbi-forestgeoscbi-forestgeo-data_2020-1; @bumann_assessing_2019; @samonil_individual-based_2013; @kaspar_species-s</vt:lpwstr>
  </property>
  <property fmtid="{D5CDD505-2E9C-101B-9397-08002B2CF9AE}" pid="5" name="output">
    <vt:lpwstr/>
  </property>
</Properties>
</file>